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C8201" w14:textId="4FFDD75B" w:rsidR="000B09C6" w:rsidRPr="008719B8" w:rsidRDefault="00200613" w:rsidP="008719B8">
      <w:pPr>
        <w:spacing w:line="240" w:lineRule="auto"/>
        <w:jc w:val="center"/>
        <w:rPr>
          <w:rFonts w:ascii="Times New Roman" w:hAnsi="Times New Roman" w:cs="Times New Roman"/>
          <w:b/>
          <w:szCs w:val="24"/>
        </w:rPr>
      </w:pPr>
      <w:r w:rsidRPr="008719B8">
        <w:rPr>
          <w:rFonts w:ascii="Times New Roman" w:hAnsi="Times New Roman" w:cs="Times New Roman"/>
          <w:b/>
          <w:szCs w:val="24"/>
        </w:rPr>
        <w:t>TRƯỜNG ĐẠI HỌC KINH TẾ - ĐẠI HỌC ĐÀ NẴNG</w:t>
      </w:r>
    </w:p>
    <w:p w14:paraId="583BADA0" w14:textId="3E30C777" w:rsidR="00200613" w:rsidRPr="008719B8" w:rsidRDefault="00200613" w:rsidP="008719B8">
      <w:pPr>
        <w:spacing w:line="240" w:lineRule="auto"/>
        <w:jc w:val="center"/>
        <w:rPr>
          <w:rFonts w:ascii="Times New Roman" w:hAnsi="Times New Roman" w:cs="Times New Roman"/>
          <w:b/>
          <w:szCs w:val="24"/>
        </w:rPr>
      </w:pPr>
      <w:r w:rsidRPr="008719B8">
        <w:rPr>
          <w:rFonts w:ascii="Times New Roman" w:hAnsi="Times New Roman" w:cs="Times New Roman"/>
          <w:b/>
          <w:szCs w:val="24"/>
        </w:rPr>
        <w:t>KHOA THỐNG KÊ – TIN HỌC</w:t>
      </w:r>
    </w:p>
    <w:p w14:paraId="7061012F" w14:textId="547769ED" w:rsidR="00200613" w:rsidRPr="008719B8" w:rsidRDefault="00200613" w:rsidP="008719B8">
      <w:pPr>
        <w:spacing w:line="240" w:lineRule="auto"/>
        <w:jc w:val="center"/>
        <w:rPr>
          <w:rFonts w:ascii="Times New Roman" w:hAnsi="Times New Roman" w:cs="Times New Roman"/>
          <w:szCs w:val="24"/>
        </w:rPr>
      </w:pPr>
    </w:p>
    <w:p w14:paraId="04277AB3" w14:textId="527FC791" w:rsidR="00200613" w:rsidRPr="008719B8" w:rsidRDefault="00200613" w:rsidP="008719B8">
      <w:pPr>
        <w:spacing w:line="240" w:lineRule="auto"/>
        <w:jc w:val="center"/>
        <w:rPr>
          <w:rFonts w:ascii="Times New Roman" w:hAnsi="Times New Roman" w:cs="Times New Roman"/>
          <w:szCs w:val="24"/>
        </w:rPr>
      </w:pPr>
    </w:p>
    <w:p w14:paraId="0B17E271" w14:textId="2E56B795" w:rsidR="00200613" w:rsidRPr="008719B8" w:rsidRDefault="00200613" w:rsidP="008719B8">
      <w:pPr>
        <w:spacing w:line="240" w:lineRule="auto"/>
        <w:jc w:val="center"/>
        <w:rPr>
          <w:rFonts w:ascii="Times New Roman" w:hAnsi="Times New Roman" w:cs="Times New Roman"/>
          <w:szCs w:val="24"/>
        </w:rPr>
      </w:pPr>
    </w:p>
    <w:p w14:paraId="36806229" w14:textId="3A2A4916" w:rsidR="00200613" w:rsidRPr="008719B8" w:rsidRDefault="003E3350" w:rsidP="003E3350">
      <w:pPr>
        <w:spacing w:line="240" w:lineRule="auto"/>
        <w:jc w:val="center"/>
        <w:rPr>
          <w:rFonts w:ascii="Times New Roman" w:hAnsi="Times New Roman" w:cs="Times New Roman"/>
          <w:szCs w:val="24"/>
        </w:rPr>
      </w:pPr>
      <w:r>
        <w:rPr>
          <w:noProof/>
        </w:rPr>
        <w:drawing>
          <wp:inline distT="0" distB="0" distL="0" distR="0" wp14:anchorId="2DC6F1ED" wp14:editId="28A4179A">
            <wp:extent cx="1253067" cy="1171330"/>
            <wp:effectExtent l="0" t="0" r="4445" b="0"/>
            <wp:docPr id="3" name="Picture 3" descr="Trường - 🔔 Trường Đại học Kinh tế - Đại học Đà Nẵng tự hà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 🔔 Trường Đại học Kinh tế - Đại học Đà Nẵng tự hào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6552" cy="1183935"/>
                    </a:xfrm>
                    <a:prstGeom prst="rect">
                      <a:avLst/>
                    </a:prstGeom>
                    <a:noFill/>
                    <a:ln>
                      <a:noFill/>
                    </a:ln>
                  </pic:spPr>
                </pic:pic>
              </a:graphicData>
            </a:graphic>
          </wp:inline>
        </w:drawing>
      </w:r>
    </w:p>
    <w:p w14:paraId="73B0B88D" w14:textId="77777777" w:rsidR="00200613" w:rsidRPr="008719B8" w:rsidRDefault="00200613" w:rsidP="008719B8">
      <w:pPr>
        <w:spacing w:line="240" w:lineRule="auto"/>
        <w:jc w:val="center"/>
        <w:rPr>
          <w:rFonts w:ascii="Times New Roman" w:hAnsi="Times New Roman" w:cs="Times New Roman"/>
          <w:szCs w:val="24"/>
        </w:rPr>
      </w:pPr>
    </w:p>
    <w:p w14:paraId="43540B57" w14:textId="0A43D410" w:rsidR="00200613" w:rsidRPr="008719B8" w:rsidRDefault="00200613" w:rsidP="008719B8">
      <w:pPr>
        <w:spacing w:line="240" w:lineRule="auto"/>
        <w:jc w:val="center"/>
        <w:rPr>
          <w:rFonts w:ascii="Times New Roman" w:hAnsi="Times New Roman" w:cs="Times New Roman"/>
          <w:szCs w:val="24"/>
        </w:rPr>
      </w:pPr>
    </w:p>
    <w:p w14:paraId="672B19EA" w14:textId="7B8E175F" w:rsidR="00200613" w:rsidRPr="008719B8" w:rsidRDefault="00200613" w:rsidP="008719B8">
      <w:pPr>
        <w:spacing w:line="240" w:lineRule="auto"/>
        <w:jc w:val="center"/>
        <w:rPr>
          <w:rFonts w:ascii="Times New Roman" w:hAnsi="Times New Roman" w:cs="Times New Roman"/>
          <w:szCs w:val="24"/>
        </w:rPr>
      </w:pPr>
    </w:p>
    <w:p w14:paraId="152390E6" w14:textId="334D2B1C" w:rsidR="00200613" w:rsidRPr="008719B8" w:rsidRDefault="00096101" w:rsidP="008719B8">
      <w:pPr>
        <w:spacing w:line="240" w:lineRule="auto"/>
        <w:jc w:val="center"/>
        <w:rPr>
          <w:rFonts w:ascii="Times New Roman" w:hAnsi="Times New Roman" w:cs="Times New Roman"/>
          <w:b/>
          <w:sz w:val="52"/>
          <w:szCs w:val="52"/>
        </w:rPr>
      </w:pPr>
      <w:r w:rsidRPr="008719B8">
        <w:rPr>
          <w:rFonts w:ascii="Times New Roman" w:hAnsi="Times New Roman" w:cs="Times New Roman"/>
          <w:b/>
          <w:sz w:val="52"/>
          <w:szCs w:val="52"/>
        </w:rPr>
        <w:t xml:space="preserve">Software Requirement Specification </w:t>
      </w:r>
    </w:p>
    <w:p w14:paraId="6E689D41" w14:textId="49120E75" w:rsidR="00200613" w:rsidRPr="008719B8" w:rsidRDefault="003E3350" w:rsidP="008719B8">
      <w:pPr>
        <w:spacing w:line="240" w:lineRule="auto"/>
        <w:jc w:val="center"/>
        <w:rPr>
          <w:rFonts w:ascii="Times New Roman" w:hAnsi="Times New Roman" w:cs="Times New Roman"/>
          <w:sz w:val="32"/>
          <w:szCs w:val="32"/>
        </w:rPr>
      </w:pPr>
      <w:r>
        <w:rPr>
          <w:rFonts w:ascii="Times New Roman" w:hAnsi="Times New Roman" w:cs="Times New Roman"/>
          <w:sz w:val="32"/>
          <w:szCs w:val="32"/>
        </w:rPr>
        <w:t>HỆ THỐNG QUẢN LÝ CỬA HÀNG TẠP HÓA</w:t>
      </w:r>
    </w:p>
    <w:p w14:paraId="2D2C3938" w14:textId="77777777" w:rsidR="00200613" w:rsidRPr="008719B8" w:rsidRDefault="00200613" w:rsidP="008719B8">
      <w:pPr>
        <w:spacing w:line="240" w:lineRule="auto"/>
        <w:ind w:left="5760"/>
        <w:rPr>
          <w:rFonts w:ascii="Times New Roman" w:hAnsi="Times New Roman" w:cs="Times New Roman"/>
          <w:szCs w:val="24"/>
        </w:rPr>
      </w:pPr>
    </w:p>
    <w:p w14:paraId="3921598C" w14:textId="77777777" w:rsidR="00200613" w:rsidRPr="008719B8" w:rsidRDefault="00200613" w:rsidP="008719B8">
      <w:pPr>
        <w:spacing w:line="240" w:lineRule="auto"/>
        <w:ind w:left="5760"/>
        <w:rPr>
          <w:rFonts w:ascii="Times New Roman" w:hAnsi="Times New Roman" w:cs="Times New Roman"/>
          <w:szCs w:val="24"/>
        </w:rPr>
      </w:pPr>
    </w:p>
    <w:p w14:paraId="5AF05F2A" w14:textId="77777777" w:rsidR="00200613" w:rsidRPr="008719B8" w:rsidRDefault="00200613" w:rsidP="008719B8">
      <w:pPr>
        <w:spacing w:line="240" w:lineRule="auto"/>
        <w:ind w:left="5760"/>
        <w:rPr>
          <w:rFonts w:ascii="Times New Roman" w:hAnsi="Times New Roman" w:cs="Times New Roman"/>
          <w:szCs w:val="24"/>
        </w:rPr>
      </w:pPr>
    </w:p>
    <w:p w14:paraId="6CE8FCF0" w14:textId="698762E9" w:rsidR="00200613" w:rsidRPr="008719B8" w:rsidRDefault="00096101" w:rsidP="008719B8">
      <w:pPr>
        <w:spacing w:line="240" w:lineRule="auto"/>
        <w:ind w:left="5760"/>
        <w:jc w:val="left"/>
        <w:rPr>
          <w:rFonts w:ascii="Times New Roman" w:hAnsi="Times New Roman" w:cs="Times New Roman"/>
          <w:szCs w:val="24"/>
        </w:rPr>
      </w:pPr>
      <w:r w:rsidRPr="008719B8">
        <w:rPr>
          <w:rFonts w:ascii="Times New Roman" w:hAnsi="Times New Roman" w:cs="Times New Roman"/>
          <w:szCs w:val="24"/>
        </w:rPr>
        <w:t>Class</w:t>
      </w:r>
      <w:r w:rsidR="00200613" w:rsidRPr="008719B8">
        <w:rPr>
          <w:rFonts w:ascii="Times New Roman" w:hAnsi="Times New Roman" w:cs="Times New Roman"/>
          <w:szCs w:val="24"/>
        </w:rPr>
        <w:t>:</w:t>
      </w:r>
      <w:r w:rsidR="00360F54" w:rsidRPr="008719B8">
        <w:rPr>
          <w:rFonts w:ascii="Times New Roman" w:hAnsi="Times New Roman" w:cs="Times New Roman"/>
          <w:szCs w:val="24"/>
        </w:rPr>
        <w:t xml:space="preserve"> 49K14.2</w:t>
      </w:r>
    </w:p>
    <w:p w14:paraId="1AAFEEFB" w14:textId="23FA63EB" w:rsidR="00200613" w:rsidRPr="008719B8" w:rsidRDefault="00096101" w:rsidP="008719B8">
      <w:pPr>
        <w:spacing w:line="240" w:lineRule="auto"/>
        <w:ind w:left="5760"/>
        <w:rPr>
          <w:rFonts w:ascii="Times New Roman" w:hAnsi="Times New Roman" w:cs="Times New Roman"/>
          <w:szCs w:val="24"/>
        </w:rPr>
      </w:pPr>
      <w:r w:rsidRPr="008719B8">
        <w:rPr>
          <w:rFonts w:ascii="Times New Roman" w:hAnsi="Times New Roman" w:cs="Times New Roman"/>
          <w:szCs w:val="24"/>
        </w:rPr>
        <w:t>Group</w:t>
      </w:r>
      <w:r w:rsidR="00200613" w:rsidRPr="008719B8">
        <w:rPr>
          <w:rFonts w:ascii="Times New Roman" w:hAnsi="Times New Roman" w:cs="Times New Roman"/>
          <w:szCs w:val="24"/>
        </w:rPr>
        <w:t>:</w:t>
      </w:r>
      <w:r w:rsidR="00360F54" w:rsidRPr="008719B8">
        <w:rPr>
          <w:rFonts w:ascii="Times New Roman" w:hAnsi="Times New Roman" w:cs="Times New Roman"/>
          <w:szCs w:val="24"/>
        </w:rPr>
        <w:t xml:space="preserve"> </w:t>
      </w:r>
      <w:r w:rsidR="008719B8" w:rsidRPr="008719B8">
        <w:rPr>
          <w:rFonts w:ascii="Times New Roman" w:hAnsi="Times New Roman" w:cs="Times New Roman"/>
          <w:szCs w:val="24"/>
        </w:rPr>
        <w:t>9</w:t>
      </w:r>
    </w:p>
    <w:p w14:paraId="337541FE" w14:textId="347188D6" w:rsidR="00200613" w:rsidRPr="008719B8" w:rsidRDefault="00200613" w:rsidP="008719B8">
      <w:pPr>
        <w:spacing w:line="240" w:lineRule="auto"/>
        <w:ind w:left="5760"/>
        <w:rPr>
          <w:rFonts w:ascii="Times New Roman" w:hAnsi="Times New Roman" w:cs="Times New Roman"/>
          <w:szCs w:val="24"/>
        </w:rPr>
      </w:pPr>
    </w:p>
    <w:p w14:paraId="029B523D" w14:textId="1BAE8F22" w:rsidR="00200613" w:rsidRPr="008719B8" w:rsidRDefault="00200613" w:rsidP="008719B8">
      <w:pPr>
        <w:spacing w:line="240" w:lineRule="auto"/>
        <w:ind w:left="5760"/>
        <w:rPr>
          <w:rFonts w:ascii="Times New Roman" w:hAnsi="Times New Roman" w:cs="Times New Roman"/>
          <w:szCs w:val="24"/>
        </w:rPr>
      </w:pPr>
    </w:p>
    <w:p w14:paraId="12B5BBD6" w14:textId="60F3B8DD" w:rsidR="00200613" w:rsidRPr="008719B8" w:rsidRDefault="00200613" w:rsidP="008719B8">
      <w:pPr>
        <w:spacing w:line="240" w:lineRule="auto"/>
        <w:ind w:left="5760"/>
        <w:rPr>
          <w:rFonts w:ascii="Times New Roman" w:hAnsi="Times New Roman" w:cs="Times New Roman"/>
          <w:szCs w:val="24"/>
        </w:rPr>
      </w:pPr>
    </w:p>
    <w:p w14:paraId="0107D200" w14:textId="24100A11" w:rsidR="00200613" w:rsidRPr="008719B8" w:rsidRDefault="00200613" w:rsidP="008719B8">
      <w:pPr>
        <w:spacing w:line="240" w:lineRule="auto"/>
        <w:ind w:left="5760"/>
        <w:rPr>
          <w:rFonts w:ascii="Times New Roman" w:hAnsi="Times New Roman" w:cs="Times New Roman"/>
          <w:szCs w:val="24"/>
        </w:rPr>
      </w:pPr>
    </w:p>
    <w:p w14:paraId="165EED45" w14:textId="52C12CCC" w:rsidR="00200613" w:rsidRPr="008719B8" w:rsidRDefault="00200613" w:rsidP="008719B8">
      <w:pPr>
        <w:spacing w:line="240" w:lineRule="auto"/>
        <w:ind w:left="5760"/>
        <w:rPr>
          <w:rFonts w:ascii="Times New Roman" w:hAnsi="Times New Roman" w:cs="Times New Roman"/>
          <w:szCs w:val="24"/>
        </w:rPr>
      </w:pPr>
    </w:p>
    <w:p w14:paraId="57E05D32" w14:textId="55642978" w:rsidR="00200613" w:rsidRPr="008719B8" w:rsidRDefault="00200613" w:rsidP="008719B8">
      <w:pPr>
        <w:spacing w:line="240" w:lineRule="auto"/>
        <w:ind w:left="5760"/>
        <w:rPr>
          <w:rFonts w:ascii="Times New Roman" w:hAnsi="Times New Roman" w:cs="Times New Roman"/>
          <w:szCs w:val="24"/>
        </w:rPr>
      </w:pPr>
    </w:p>
    <w:p w14:paraId="7E97C66B" w14:textId="1FA3F14E" w:rsidR="00200613" w:rsidRPr="008719B8" w:rsidRDefault="00200613" w:rsidP="008719B8">
      <w:pPr>
        <w:spacing w:line="240" w:lineRule="auto"/>
        <w:ind w:left="5760"/>
        <w:rPr>
          <w:rFonts w:ascii="Times New Roman" w:hAnsi="Times New Roman" w:cs="Times New Roman"/>
          <w:szCs w:val="24"/>
        </w:rPr>
      </w:pPr>
    </w:p>
    <w:p w14:paraId="6F6D0FAE" w14:textId="45FF77F4" w:rsidR="00200613" w:rsidRPr="008719B8" w:rsidRDefault="00200613" w:rsidP="008719B8">
      <w:pPr>
        <w:spacing w:line="240" w:lineRule="auto"/>
        <w:ind w:left="5760"/>
        <w:rPr>
          <w:rFonts w:ascii="Times New Roman" w:hAnsi="Times New Roman" w:cs="Times New Roman"/>
          <w:szCs w:val="24"/>
        </w:rPr>
      </w:pPr>
    </w:p>
    <w:p w14:paraId="24D79254" w14:textId="656A1D53" w:rsidR="00200613" w:rsidRPr="008719B8" w:rsidRDefault="00096101" w:rsidP="008719B8">
      <w:pPr>
        <w:spacing w:line="240" w:lineRule="auto"/>
        <w:jc w:val="center"/>
        <w:rPr>
          <w:rFonts w:ascii="Times New Roman" w:hAnsi="Times New Roman" w:cs="Times New Roman"/>
          <w:b/>
          <w:szCs w:val="24"/>
        </w:rPr>
      </w:pPr>
      <w:r w:rsidRPr="008719B8">
        <w:rPr>
          <w:rFonts w:ascii="Times New Roman" w:hAnsi="Times New Roman" w:cs="Times New Roman"/>
          <w:b/>
          <w:szCs w:val="24"/>
        </w:rPr>
        <w:t>Da Nang,</w:t>
      </w:r>
      <w:r w:rsidR="00200613" w:rsidRPr="008719B8">
        <w:rPr>
          <w:rFonts w:ascii="Times New Roman" w:hAnsi="Times New Roman" w:cs="Times New Roman"/>
          <w:b/>
          <w:szCs w:val="24"/>
        </w:rPr>
        <w:t xml:space="preserve"> 2023</w:t>
      </w:r>
    </w:p>
    <w:p w14:paraId="2A6C4DC9" w14:textId="26CE35A6" w:rsidR="00200613" w:rsidRPr="008719B8" w:rsidRDefault="00200613" w:rsidP="008719B8">
      <w:pPr>
        <w:spacing w:line="276" w:lineRule="auto"/>
        <w:jc w:val="center"/>
        <w:rPr>
          <w:rFonts w:ascii="Times New Roman" w:hAnsi="Times New Roman" w:cs="Times New Roman"/>
          <w:b/>
          <w:szCs w:val="26"/>
        </w:rPr>
      </w:pPr>
      <w:r w:rsidRPr="008719B8">
        <w:rPr>
          <w:rFonts w:ascii="Times New Roman" w:hAnsi="Times New Roman" w:cs="Times New Roman"/>
          <w:b/>
          <w:szCs w:val="24"/>
        </w:rPr>
        <w:br w:type="page"/>
      </w:r>
      <w:r w:rsidR="00096101" w:rsidRPr="008719B8">
        <w:rPr>
          <w:rFonts w:ascii="Times New Roman" w:hAnsi="Times New Roman" w:cs="Times New Roman"/>
          <w:b/>
          <w:szCs w:val="26"/>
        </w:rPr>
        <w:lastRenderedPageBreak/>
        <w:t>Contents</w:t>
      </w:r>
    </w:p>
    <w:p w14:paraId="485A34F2" w14:textId="7734C1AC" w:rsidR="003E3350" w:rsidRDefault="00C32A81">
      <w:pPr>
        <w:pStyle w:val="TOC1"/>
        <w:tabs>
          <w:tab w:val="left" w:pos="480"/>
          <w:tab w:val="right" w:leader="dot" w:pos="9350"/>
        </w:tabs>
        <w:rPr>
          <w:rFonts w:asciiTheme="minorHAnsi" w:eastAsiaTheme="minorEastAsia" w:hAnsiTheme="minorHAnsi"/>
          <w:noProof/>
          <w:sz w:val="22"/>
        </w:rPr>
      </w:pPr>
      <w:r w:rsidRPr="008719B8">
        <w:rPr>
          <w:rFonts w:ascii="Times New Roman" w:hAnsi="Times New Roman" w:cs="Times New Roman"/>
          <w:b/>
          <w:szCs w:val="26"/>
        </w:rPr>
        <w:fldChar w:fldCharType="begin"/>
      </w:r>
      <w:r w:rsidRPr="008719B8">
        <w:rPr>
          <w:rFonts w:ascii="Times New Roman" w:hAnsi="Times New Roman" w:cs="Times New Roman"/>
          <w:b/>
          <w:szCs w:val="26"/>
        </w:rPr>
        <w:instrText xml:space="preserve"> TOC \o "1-3" \h \z \u </w:instrText>
      </w:r>
      <w:r w:rsidRPr="008719B8">
        <w:rPr>
          <w:rFonts w:ascii="Times New Roman" w:hAnsi="Times New Roman" w:cs="Times New Roman"/>
          <w:b/>
          <w:szCs w:val="26"/>
        </w:rPr>
        <w:fldChar w:fldCharType="separate"/>
      </w:r>
      <w:hyperlink w:anchor="_Toc213625035" w:history="1">
        <w:r w:rsidR="003E3350" w:rsidRPr="00B81045">
          <w:rPr>
            <w:rStyle w:val="Hyperlink"/>
            <w:rFonts w:ascii="Times New Roman" w:hAnsi="Times New Roman" w:cs="Times New Roman"/>
            <w:noProof/>
          </w:rPr>
          <w:t>1</w:t>
        </w:r>
        <w:r w:rsidR="003E3350">
          <w:rPr>
            <w:rFonts w:asciiTheme="minorHAnsi" w:eastAsiaTheme="minorEastAsia" w:hAnsiTheme="minorHAnsi"/>
            <w:noProof/>
            <w:sz w:val="22"/>
          </w:rPr>
          <w:tab/>
        </w:r>
        <w:r w:rsidR="003E3350" w:rsidRPr="00B81045">
          <w:rPr>
            <w:rStyle w:val="Hyperlink"/>
            <w:rFonts w:ascii="Times New Roman" w:hAnsi="Times New Roman" w:cs="Times New Roman"/>
            <w:noProof/>
          </w:rPr>
          <w:t>OVERVIEW</w:t>
        </w:r>
        <w:r w:rsidR="003E3350">
          <w:rPr>
            <w:noProof/>
            <w:webHidden/>
          </w:rPr>
          <w:tab/>
        </w:r>
        <w:r w:rsidR="003E3350">
          <w:rPr>
            <w:noProof/>
            <w:webHidden/>
          </w:rPr>
          <w:fldChar w:fldCharType="begin"/>
        </w:r>
        <w:r w:rsidR="003E3350">
          <w:rPr>
            <w:noProof/>
            <w:webHidden/>
          </w:rPr>
          <w:instrText xml:space="preserve"> PAGEREF _Toc213625035 \h </w:instrText>
        </w:r>
        <w:r w:rsidR="003E3350">
          <w:rPr>
            <w:noProof/>
            <w:webHidden/>
          </w:rPr>
        </w:r>
        <w:r w:rsidR="003E3350">
          <w:rPr>
            <w:noProof/>
            <w:webHidden/>
          </w:rPr>
          <w:fldChar w:fldCharType="separate"/>
        </w:r>
        <w:r w:rsidR="003E3350">
          <w:rPr>
            <w:noProof/>
            <w:webHidden/>
          </w:rPr>
          <w:t>1</w:t>
        </w:r>
        <w:r w:rsidR="003E3350">
          <w:rPr>
            <w:noProof/>
            <w:webHidden/>
          </w:rPr>
          <w:fldChar w:fldCharType="end"/>
        </w:r>
      </w:hyperlink>
    </w:p>
    <w:p w14:paraId="47ADFB9C" w14:textId="08CFCEFB" w:rsidR="003E3350" w:rsidRDefault="003E3350">
      <w:pPr>
        <w:pStyle w:val="TOC2"/>
        <w:tabs>
          <w:tab w:val="left" w:pos="880"/>
          <w:tab w:val="right" w:leader="dot" w:pos="9350"/>
        </w:tabs>
        <w:rPr>
          <w:rFonts w:asciiTheme="minorHAnsi" w:eastAsiaTheme="minorEastAsia" w:hAnsiTheme="minorHAnsi"/>
          <w:noProof/>
          <w:sz w:val="22"/>
        </w:rPr>
      </w:pPr>
      <w:hyperlink w:anchor="_Toc213625036" w:history="1">
        <w:r w:rsidRPr="00B81045">
          <w:rPr>
            <w:rStyle w:val="Hyperlink"/>
            <w:rFonts w:ascii="Times New Roman" w:hAnsi="Times New Roman" w:cs="Times New Roman"/>
            <w:noProof/>
          </w:rPr>
          <w:t>1.1</w:t>
        </w:r>
        <w:r>
          <w:rPr>
            <w:rFonts w:asciiTheme="minorHAnsi" w:eastAsiaTheme="minorEastAsia" w:hAnsiTheme="minorHAnsi"/>
            <w:noProof/>
            <w:sz w:val="22"/>
          </w:rPr>
          <w:tab/>
        </w:r>
        <w:r w:rsidRPr="00B81045">
          <w:rPr>
            <w:rStyle w:val="Hyperlink"/>
            <w:rFonts w:ascii="Times New Roman" w:hAnsi="Times New Roman" w:cs="Times New Roman"/>
            <w:noProof/>
          </w:rPr>
          <w:t>Purpose</w:t>
        </w:r>
        <w:r>
          <w:rPr>
            <w:noProof/>
            <w:webHidden/>
          </w:rPr>
          <w:tab/>
        </w:r>
        <w:r>
          <w:rPr>
            <w:noProof/>
            <w:webHidden/>
          </w:rPr>
          <w:fldChar w:fldCharType="begin"/>
        </w:r>
        <w:r>
          <w:rPr>
            <w:noProof/>
            <w:webHidden/>
          </w:rPr>
          <w:instrText xml:space="preserve"> PAGEREF _Toc213625036 \h </w:instrText>
        </w:r>
        <w:r>
          <w:rPr>
            <w:noProof/>
            <w:webHidden/>
          </w:rPr>
        </w:r>
        <w:r>
          <w:rPr>
            <w:noProof/>
            <w:webHidden/>
          </w:rPr>
          <w:fldChar w:fldCharType="separate"/>
        </w:r>
        <w:r>
          <w:rPr>
            <w:noProof/>
            <w:webHidden/>
          </w:rPr>
          <w:t>1</w:t>
        </w:r>
        <w:r>
          <w:rPr>
            <w:noProof/>
            <w:webHidden/>
          </w:rPr>
          <w:fldChar w:fldCharType="end"/>
        </w:r>
      </w:hyperlink>
    </w:p>
    <w:p w14:paraId="789A6563" w14:textId="20B990EC" w:rsidR="003E3350" w:rsidRDefault="003E3350">
      <w:pPr>
        <w:pStyle w:val="TOC2"/>
        <w:tabs>
          <w:tab w:val="left" w:pos="880"/>
          <w:tab w:val="right" w:leader="dot" w:pos="9350"/>
        </w:tabs>
        <w:rPr>
          <w:rFonts w:asciiTheme="minorHAnsi" w:eastAsiaTheme="minorEastAsia" w:hAnsiTheme="minorHAnsi"/>
          <w:noProof/>
          <w:sz w:val="22"/>
        </w:rPr>
      </w:pPr>
      <w:hyperlink w:anchor="_Toc213625037" w:history="1">
        <w:r w:rsidRPr="00B81045">
          <w:rPr>
            <w:rStyle w:val="Hyperlink"/>
            <w:rFonts w:ascii="Times New Roman" w:hAnsi="Times New Roman" w:cs="Times New Roman"/>
            <w:noProof/>
          </w:rPr>
          <w:t>1.2</w:t>
        </w:r>
        <w:r>
          <w:rPr>
            <w:rFonts w:asciiTheme="minorHAnsi" w:eastAsiaTheme="minorEastAsia" w:hAnsiTheme="minorHAnsi"/>
            <w:noProof/>
            <w:sz w:val="22"/>
          </w:rPr>
          <w:tab/>
        </w:r>
        <w:r w:rsidRPr="00B81045">
          <w:rPr>
            <w:rStyle w:val="Hyperlink"/>
            <w:rFonts w:ascii="Times New Roman" w:hAnsi="Times New Roman" w:cs="Times New Roman"/>
            <w:noProof/>
          </w:rPr>
          <w:t>Business objectives</w:t>
        </w:r>
        <w:r>
          <w:rPr>
            <w:noProof/>
            <w:webHidden/>
          </w:rPr>
          <w:tab/>
        </w:r>
        <w:r>
          <w:rPr>
            <w:noProof/>
            <w:webHidden/>
          </w:rPr>
          <w:fldChar w:fldCharType="begin"/>
        </w:r>
        <w:r>
          <w:rPr>
            <w:noProof/>
            <w:webHidden/>
          </w:rPr>
          <w:instrText xml:space="preserve"> PAGEREF _Toc213625037 \h </w:instrText>
        </w:r>
        <w:r>
          <w:rPr>
            <w:noProof/>
            <w:webHidden/>
          </w:rPr>
        </w:r>
        <w:r>
          <w:rPr>
            <w:noProof/>
            <w:webHidden/>
          </w:rPr>
          <w:fldChar w:fldCharType="separate"/>
        </w:r>
        <w:r>
          <w:rPr>
            <w:noProof/>
            <w:webHidden/>
          </w:rPr>
          <w:t>1</w:t>
        </w:r>
        <w:r>
          <w:rPr>
            <w:noProof/>
            <w:webHidden/>
          </w:rPr>
          <w:fldChar w:fldCharType="end"/>
        </w:r>
      </w:hyperlink>
    </w:p>
    <w:p w14:paraId="56307F60" w14:textId="629D46DB" w:rsidR="003E3350" w:rsidRDefault="003E3350">
      <w:pPr>
        <w:pStyle w:val="TOC3"/>
        <w:tabs>
          <w:tab w:val="left" w:pos="1320"/>
          <w:tab w:val="right" w:leader="dot" w:pos="9350"/>
        </w:tabs>
        <w:rPr>
          <w:rFonts w:asciiTheme="minorHAnsi" w:eastAsiaTheme="minorEastAsia" w:hAnsiTheme="minorHAnsi"/>
          <w:noProof/>
          <w:sz w:val="22"/>
        </w:rPr>
      </w:pPr>
      <w:hyperlink w:anchor="_Toc213625038" w:history="1">
        <w:r w:rsidRPr="00B81045">
          <w:rPr>
            <w:rStyle w:val="Hyperlink"/>
            <w:rFonts w:ascii="Times New Roman" w:hAnsi="Times New Roman" w:cs="Times New Roman"/>
            <w:noProof/>
          </w:rPr>
          <w:t>1.2.1</w:t>
        </w:r>
        <w:r>
          <w:rPr>
            <w:rFonts w:asciiTheme="minorHAnsi" w:eastAsiaTheme="minorEastAsia" w:hAnsiTheme="minorHAnsi"/>
            <w:noProof/>
            <w:sz w:val="22"/>
          </w:rPr>
          <w:tab/>
        </w:r>
        <w:r w:rsidRPr="00B81045">
          <w:rPr>
            <w:rStyle w:val="Hyperlink"/>
            <w:rFonts w:ascii="Times New Roman" w:hAnsi="Times New Roman" w:cs="Times New Roman"/>
            <w:noProof/>
          </w:rPr>
          <w:t>Bối cảnh</w:t>
        </w:r>
        <w:r>
          <w:rPr>
            <w:noProof/>
            <w:webHidden/>
          </w:rPr>
          <w:tab/>
        </w:r>
        <w:r>
          <w:rPr>
            <w:noProof/>
            <w:webHidden/>
          </w:rPr>
          <w:fldChar w:fldCharType="begin"/>
        </w:r>
        <w:r>
          <w:rPr>
            <w:noProof/>
            <w:webHidden/>
          </w:rPr>
          <w:instrText xml:space="preserve"> PAGEREF _Toc213625038 \h </w:instrText>
        </w:r>
        <w:r>
          <w:rPr>
            <w:noProof/>
            <w:webHidden/>
          </w:rPr>
        </w:r>
        <w:r>
          <w:rPr>
            <w:noProof/>
            <w:webHidden/>
          </w:rPr>
          <w:fldChar w:fldCharType="separate"/>
        </w:r>
        <w:r>
          <w:rPr>
            <w:noProof/>
            <w:webHidden/>
          </w:rPr>
          <w:t>1</w:t>
        </w:r>
        <w:r>
          <w:rPr>
            <w:noProof/>
            <w:webHidden/>
          </w:rPr>
          <w:fldChar w:fldCharType="end"/>
        </w:r>
      </w:hyperlink>
    </w:p>
    <w:p w14:paraId="1D935BD2" w14:textId="514B8C1C" w:rsidR="003E3350" w:rsidRDefault="003E3350">
      <w:pPr>
        <w:pStyle w:val="TOC3"/>
        <w:tabs>
          <w:tab w:val="left" w:pos="1320"/>
          <w:tab w:val="right" w:leader="dot" w:pos="9350"/>
        </w:tabs>
        <w:rPr>
          <w:rFonts w:asciiTheme="minorHAnsi" w:eastAsiaTheme="minorEastAsia" w:hAnsiTheme="minorHAnsi"/>
          <w:noProof/>
          <w:sz w:val="22"/>
        </w:rPr>
      </w:pPr>
      <w:hyperlink w:anchor="_Toc213625039" w:history="1">
        <w:r w:rsidRPr="00B81045">
          <w:rPr>
            <w:rStyle w:val="Hyperlink"/>
            <w:rFonts w:ascii="Times New Roman" w:hAnsi="Times New Roman" w:cs="Times New Roman"/>
            <w:noProof/>
          </w:rPr>
          <w:t>1.2.2</w:t>
        </w:r>
        <w:r>
          <w:rPr>
            <w:rFonts w:asciiTheme="minorHAnsi" w:eastAsiaTheme="minorEastAsia" w:hAnsiTheme="minorHAnsi"/>
            <w:noProof/>
            <w:sz w:val="22"/>
          </w:rPr>
          <w:tab/>
        </w:r>
        <w:r w:rsidRPr="00B81045">
          <w:rPr>
            <w:rStyle w:val="Hyperlink"/>
            <w:rFonts w:ascii="Times New Roman" w:hAnsi="Times New Roman" w:cs="Times New Roman"/>
            <w:noProof/>
          </w:rPr>
          <w:t>Mục tiêu nghiệp vụ</w:t>
        </w:r>
        <w:r>
          <w:rPr>
            <w:noProof/>
            <w:webHidden/>
          </w:rPr>
          <w:tab/>
        </w:r>
        <w:r>
          <w:rPr>
            <w:noProof/>
            <w:webHidden/>
          </w:rPr>
          <w:fldChar w:fldCharType="begin"/>
        </w:r>
        <w:r>
          <w:rPr>
            <w:noProof/>
            <w:webHidden/>
          </w:rPr>
          <w:instrText xml:space="preserve"> PAGEREF _Toc213625039 \h </w:instrText>
        </w:r>
        <w:r>
          <w:rPr>
            <w:noProof/>
            <w:webHidden/>
          </w:rPr>
        </w:r>
        <w:r>
          <w:rPr>
            <w:noProof/>
            <w:webHidden/>
          </w:rPr>
          <w:fldChar w:fldCharType="separate"/>
        </w:r>
        <w:r>
          <w:rPr>
            <w:noProof/>
            <w:webHidden/>
          </w:rPr>
          <w:t>2</w:t>
        </w:r>
        <w:r>
          <w:rPr>
            <w:noProof/>
            <w:webHidden/>
          </w:rPr>
          <w:fldChar w:fldCharType="end"/>
        </w:r>
      </w:hyperlink>
    </w:p>
    <w:p w14:paraId="393647E1" w14:textId="5A36ACD7" w:rsidR="003E3350" w:rsidRDefault="003E3350">
      <w:pPr>
        <w:pStyle w:val="TOC2"/>
        <w:tabs>
          <w:tab w:val="left" w:pos="880"/>
          <w:tab w:val="right" w:leader="dot" w:pos="9350"/>
        </w:tabs>
        <w:rPr>
          <w:rFonts w:asciiTheme="minorHAnsi" w:eastAsiaTheme="minorEastAsia" w:hAnsiTheme="minorHAnsi"/>
          <w:noProof/>
          <w:sz w:val="22"/>
        </w:rPr>
      </w:pPr>
      <w:hyperlink w:anchor="_Toc213625040" w:history="1">
        <w:r w:rsidRPr="00B81045">
          <w:rPr>
            <w:rStyle w:val="Hyperlink"/>
            <w:rFonts w:ascii="Times New Roman" w:hAnsi="Times New Roman" w:cs="Times New Roman"/>
            <w:noProof/>
          </w:rPr>
          <w:t>1.3</w:t>
        </w:r>
        <w:r>
          <w:rPr>
            <w:rFonts w:asciiTheme="minorHAnsi" w:eastAsiaTheme="minorEastAsia" w:hAnsiTheme="minorHAnsi"/>
            <w:noProof/>
            <w:sz w:val="22"/>
          </w:rPr>
          <w:tab/>
        </w:r>
        <w:r w:rsidRPr="00B81045">
          <w:rPr>
            <w:rStyle w:val="Hyperlink"/>
            <w:rFonts w:ascii="Times New Roman" w:hAnsi="Times New Roman" w:cs="Times New Roman"/>
            <w:noProof/>
          </w:rPr>
          <w:t>Scope</w:t>
        </w:r>
        <w:r>
          <w:rPr>
            <w:noProof/>
            <w:webHidden/>
          </w:rPr>
          <w:tab/>
        </w:r>
        <w:r>
          <w:rPr>
            <w:noProof/>
            <w:webHidden/>
          </w:rPr>
          <w:fldChar w:fldCharType="begin"/>
        </w:r>
        <w:r>
          <w:rPr>
            <w:noProof/>
            <w:webHidden/>
          </w:rPr>
          <w:instrText xml:space="preserve"> PAGEREF _Toc213625040 \h </w:instrText>
        </w:r>
        <w:r>
          <w:rPr>
            <w:noProof/>
            <w:webHidden/>
          </w:rPr>
        </w:r>
        <w:r>
          <w:rPr>
            <w:noProof/>
            <w:webHidden/>
          </w:rPr>
          <w:fldChar w:fldCharType="separate"/>
        </w:r>
        <w:r>
          <w:rPr>
            <w:noProof/>
            <w:webHidden/>
          </w:rPr>
          <w:t>2</w:t>
        </w:r>
        <w:r>
          <w:rPr>
            <w:noProof/>
            <w:webHidden/>
          </w:rPr>
          <w:fldChar w:fldCharType="end"/>
        </w:r>
      </w:hyperlink>
    </w:p>
    <w:p w14:paraId="72704C3D" w14:textId="7491B4D9" w:rsidR="003E3350" w:rsidRDefault="003E3350">
      <w:pPr>
        <w:pStyle w:val="TOC3"/>
        <w:tabs>
          <w:tab w:val="left" w:pos="1320"/>
          <w:tab w:val="right" w:leader="dot" w:pos="9350"/>
        </w:tabs>
        <w:rPr>
          <w:rFonts w:asciiTheme="minorHAnsi" w:eastAsiaTheme="minorEastAsia" w:hAnsiTheme="minorHAnsi"/>
          <w:noProof/>
          <w:sz w:val="22"/>
        </w:rPr>
      </w:pPr>
      <w:hyperlink w:anchor="_Toc213625041" w:history="1">
        <w:r w:rsidRPr="00B81045">
          <w:rPr>
            <w:rStyle w:val="Hyperlink"/>
            <w:rFonts w:ascii="Times New Roman" w:hAnsi="Times New Roman" w:cs="Times New Roman"/>
            <w:noProof/>
          </w:rPr>
          <w:t>1.3.1</w:t>
        </w:r>
        <w:r>
          <w:rPr>
            <w:rFonts w:asciiTheme="minorHAnsi" w:eastAsiaTheme="minorEastAsia" w:hAnsiTheme="minorHAnsi"/>
            <w:noProof/>
            <w:sz w:val="22"/>
          </w:rPr>
          <w:tab/>
        </w:r>
        <w:r w:rsidRPr="00B81045">
          <w:rPr>
            <w:rStyle w:val="Hyperlink"/>
            <w:rFonts w:ascii="Times New Roman" w:hAnsi="Times New Roman" w:cs="Times New Roman"/>
            <w:noProof/>
          </w:rPr>
          <w:t>Organization Scope</w:t>
        </w:r>
        <w:r>
          <w:rPr>
            <w:noProof/>
            <w:webHidden/>
          </w:rPr>
          <w:tab/>
        </w:r>
        <w:r>
          <w:rPr>
            <w:noProof/>
            <w:webHidden/>
          </w:rPr>
          <w:fldChar w:fldCharType="begin"/>
        </w:r>
        <w:r>
          <w:rPr>
            <w:noProof/>
            <w:webHidden/>
          </w:rPr>
          <w:instrText xml:space="preserve"> PAGEREF _Toc213625041 \h </w:instrText>
        </w:r>
        <w:r>
          <w:rPr>
            <w:noProof/>
            <w:webHidden/>
          </w:rPr>
        </w:r>
        <w:r>
          <w:rPr>
            <w:noProof/>
            <w:webHidden/>
          </w:rPr>
          <w:fldChar w:fldCharType="separate"/>
        </w:r>
        <w:r>
          <w:rPr>
            <w:noProof/>
            <w:webHidden/>
          </w:rPr>
          <w:t>2</w:t>
        </w:r>
        <w:r>
          <w:rPr>
            <w:noProof/>
            <w:webHidden/>
          </w:rPr>
          <w:fldChar w:fldCharType="end"/>
        </w:r>
      </w:hyperlink>
    </w:p>
    <w:p w14:paraId="5929C7A1" w14:textId="3B925A7F" w:rsidR="003E3350" w:rsidRDefault="003E3350">
      <w:pPr>
        <w:pStyle w:val="TOC3"/>
        <w:tabs>
          <w:tab w:val="left" w:pos="1320"/>
          <w:tab w:val="right" w:leader="dot" w:pos="9350"/>
        </w:tabs>
        <w:rPr>
          <w:rFonts w:asciiTheme="minorHAnsi" w:eastAsiaTheme="minorEastAsia" w:hAnsiTheme="minorHAnsi"/>
          <w:noProof/>
          <w:sz w:val="22"/>
        </w:rPr>
      </w:pPr>
      <w:hyperlink w:anchor="_Toc213625042" w:history="1">
        <w:r w:rsidRPr="00B81045">
          <w:rPr>
            <w:rStyle w:val="Hyperlink"/>
            <w:rFonts w:ascii="Times New Roman" w:hAnsi="Times New Roman" w:cs="Times New Roman"/>
            <w:noProof/>
          </w:rPr>
          <w:t>1.3.2</w:t>
        </w:r>
        <w:r>
          <w:rPr>
            <w:rFonts w:asciiTheme="minorHAnsi" w:eastAsiaTheme="minorEastAsia" w:hAnsiTheme="minorHAnsi"/>
            <w:noProof/>
            <w:sz w:val="22"/>
          </w:rPr>
          <w:tab/>
        </w:r>
        <w:r w:rsidRPr="00B81045">
          <w:rPr>
            <w:rStyle w:val="Hyperlink"/>
            <w:rFonts w:ascii="Times New Roman" w:hAnsi="Times New Roman" w:cs="Times New Roman"/>
            <w:noProof/>
          </w:rPr>
          <w:t>User Scope</w:t>
        </w:r>
        <w:r>
          <w:rPr>
            <w:noProof/>
            <w:webHidden/>
          </w:rPr>
          <w:tab/>
        </w:r>
        <w:r>
          <w:rPr>
            <w:noProof/>
            <w:webHidden/>
          </w:rPr>
          <w:fldChar w:fldCharType="begin"/>
        </w:r>
        <w:r>
          <w:rPr>
            <w:noProof/>
            <w:webHidden/>
          </w:rPr>
          <w:instrText xml:space="preserve"> PAGEREF _Toc213625042 \h </w:instrText>
        </w:r>
        <w:r>
          <w:rPr>
            <w:noProof/>
            <w:webHidden/>
          </w:rPr>
        </w:r>
        <w:r>
          <w:rPr>
            <w:noProof/>
            <w:webHidden/>
          </w:rPr>
          <w:fldChar w:fldCharType="separate"/>
        </w:r>
        <w:r>
          <w:rPr>
            <w:noProof/>
            <w:webHidden/>
          </w:rPr>
          <w:t>2</w:t>
        </w:r>
        <w:r>
          <w:rPr>
            <w:noProof/>
            <w:webHidden/>
          </w:rPr>
          <w:fldChar w:fldCharType="end"/>
        </w:r>
      </w:hyperlink>
    </w:p>
    <w:p w14:paraId="32DC54EA" w14:textId="0D80D769" w:rsidR="003E3350" w:rsidRDefault="003E3350">
      <w:pPr>
        <w:pStyle w:val="TOC3"/>
        <w:tabs>
          <w:tab w:val="left" w:pos="1320"/>
          <w:tab w:val="right" w:leader="dot" w:pos="9350"/>
        </w:tabs>
        <w:rPr>
          <w:rFonts w:asciiTheme="minorHAnsi" w:eastAsiaTheme="minorEastAsia" w:hAnsiTheme="minorHAnsi"/>
          <w:noProof/>
          <w:sz w:val="22"/>
        </w:rPr>
      </w:pPr>
      <w:hyperlink w:anchor="_Toc213625043" w:history="1">
        <w:r w:rsidRPr="00B81045">
          <w:rPr>
            <w:rStyle w:val="Hyperlink"/>
            <w:rFonts w:ascii="Times New Roman" w:hAnsi="Times New Roman" w:cs="Times New Roman"/>
            <w:noProof/>
          </w:rPr>
          <w:t>1.3.3</w:t>
        </w:r>
        <w:r>
          <w:rPr>
            <w:rFonts w:asciiTheme="minorHAnsi" w:eastAsiaTheme="minorEastAsia" w:hAnsiTheme="minorHAnsi"/>
            <w:noProof/>
            <w:sz w:val="22"/>
          </w:rPr>
          <w:tab/>
        </w:r>
        <w:r w:rsidRPr="00B81045">
          <w:rPr>
            <w:rStyle w:val="Hyperlink"/>
            <w:rFonts w:ascii="Times New Roman" w:hAnsi="Times New Roman" w:cs="Times New Roman"/>
            <w:noProof/>
          </w:rPr>
          <w:t>Functional Scope</w:t>
        </w:r>
        <w:r>
          <w:rPr>
            <w:noProof/>
            <w:webHidden/>
          </w:rPr>
          <w:tab/>
        </w:r>
        <w:r>
          <w:rPr>
            <w:noProof/>
            <w:webHidden/>
          </w:rPr>
          <w:fldChar w:fldCharType="begin"/>
        </w:r>
        <w:r>
          <w:rPr>
            <w:noProof/>
            <w:webHidden/>
          </w:rPr>
          <w:instrText xml:space="preserve"> PAGEREF _Toc213625043 \h </w:instrText>
        </w:r>
        <w:r>
          <w:rPr>
            <w:noProof/>
            <w:webHidden/>
          </w:rPr>
        </w:r>
        <w:r>
          <w:rPr>
            <w:noProof/>
            <w:webHidden/>
          </w:rPr>
          <w:fldChar w:fldCharType="separate"/>
        </w:r>
        <w:r>
          <w:rPr>
            <w:noProof/>
            <w:webHidden/>
          </w:rPr>
          <w:t>3</w:t>
        </w:r>
        <w:r>
          <w:rPr>
            <w:noProof/>
            <w:webHidden/>
          </w:rPr>
          <w:fldChar w:fldCharType="end"/>
        </w:r>
      </w:hyperlink>
    </w:p>
    <w:p w14:paraId="49B25E4A" w14:textId="4B087CCB" w:rsidR="003E3350" w:rsidRDefault="003E3350">
      <w:pPr>
        <w:pStyle w:val="TOC3"/>
        <w:tabs>
          <w:tab w:val="left" w:pos="1320"/>
          <w:tab w:val="right" w:leader="dot" w:pos="9350"/>
        </w:tabs>
        <w:rPr>
          <w:rFonts w:asciiTheme="minorHAnsi" w:eastAsiaTheme="minorEastAsia" w:hAnsiTheme="minorHAnsi"/>
          <w:noProof/>
          <w:sz w:val="22"/>
        </w:rPr>
      </w:pPr>
      <w:hyperlink w:anchor="_Toc213625044" w:history="1">
        <w:r w:rsidRPr="00B81045">
          <w:rPr>
            <w:rStyle w:val="Hyperlink"/>
            <w:rFonts w:ascii="Times New Roman" w:hAnsi="Times New Roman" w:cs="Times New Roman"/>
            <w:noProof/>
          </w:rPr>
          <w:t>1.3.4</w:t>
        </w:r>
        <w:r>
          <w:rPr>
            <w:rFonts w:asciiTheme="minorHAnsi" w:eastAsiaTheme="minorEastAsia" w:hAnsiTheme="minorHAnsi"/>
            <w:noProof/>
            <w:sz w:val="22"/>
          </w:rPr>
          <w:tab/>
        </w:r>
        <w:r w:rsidRPr="00B81045">
          <w:rPr>
            <w:rStyle w:val="Hyperlink"/>
            <w:rFonts w:ascii="Times New Roman" w:hAnsi="Times New Roman" w:cs="Times New Roman"/>
            <w:noProof/>
          </w:rPr>
          <w:t>Intergratio Scope</w:t>
        </w:r>
        <w:r>
          <w:rPr>
            <w:noProof/>
            <w:webHidden/>
          </w:rPr>
          <w:tab/>
        </w:r>
        <w:r>
          <w:rPr>
            <w:noProof/>
            <w:webHidden/>
          </w:rPr>
          <w:fldChar w:fldCharType="begin"/>
        </w:r>
        <w:r>
          <w:rPr>
            <w:noProof/>
            <w:webHidden/>
          </w:rPr>
          <w:instrText xml:space="preserve"> PAGEREF _Toc213625044 \h </w:instrText>
        </w:r>
        <w:r>
          <w:rPr>
            <w:noProof/>
            <w:webHidden/>
          </w:rPr>
        </w:r>
        <w:r>
          <w:rPr>
            <w:noProof/>
            <w:webHidden/>
          </w:rPr>
          <w:fldChar w:fldCharType="separate"/>
        </w:r>
        <w:r>
          <w:rPr>
            <w:noProof/>
            <w:webHidden/>
          </w:rPr>
          <w:t>3</w:t>
        </w:r>
        <w:r>
          <w:rPr>
            <w:noProof/>
            <w:webHidden/>
          </w:rPr>
          <w:fldChar w:fldCharType="end"/>
        </w:r>
      </w:hyperlink>
    </w:p>
    <w:p w14:paraId="5AD80915" w14:textId="4A83EEE8" w:rsidR="003E3350" w:rsidRDefault="003E3350">
      <w:pPr>
        <w:pStyle w:val="TOC3"/>
        <w:tabs>
          <w:tab w:val="left" w:pos="1320"/>
          <w:tab w:val="right" w:leader="dot" w:pos="9350"/>
        </w:tabs>
        <w:rPr>
          <w:rFonts w:asciiTheme="minorHAnsi" w:eastAsiaTheme="minorEastAsia" w:hAnsiTheme="minorHAnsi"/>
          <w:noProof/>
          <w:sz w:val="22"/>
        </w:rPr>
      </w:pPr>
      <w:hyperlink w:anchor="_Toc213625045" w:history="1">
        <w:r w:rsidRPr="00B81045">
          <w:rPr>
            <w:rStyle w:val="Hyperlink"/>
            <w:rFonts w:ascii="Times New Roman" w:hAnsi="Times New Roman" w:cs="Times New Roman"/>
            <w:noProof/>
          </w:rPr>
          <w:t>1.3.5</w:t>
        </w:r>
        <w:r>
          <w:rPr>
            <w:rFonts w:asciiTheme="minorHAnsi" w:eastAsiaTheme="minorEastAsia" w:hAnsiTheme="minorHAnsi"/>
            <w:noProof/>
            <w:sz w:val="22"/>
          </w:rPr>
          <w:tab/>
        </w:r>
        <w:r w:rsidRPr="00B81045">
          <w:rPr>
            <w:rStyle w:val="Hyperlink"/>
            <w:rFonts w:ascii="Times New Roman" w:hAnsi="Times New Roman" w:cs="Times New Roman"/>
            <w:noProof/>
          </w:rPr>
          <w:t>Out of scope</w:t>
        </w:r>
        <w:r>
          <w:rPr>
            <w:noProof/>
            <w:webHidden/>
          </w:rPr>
          <w:tab/>
        </w:r>
        <w:r>
          <w:rPr>
            <w:noProof/>
            <w:webHidden/>
          </w:rPr>
          <w:fldChar w:fldCharType="begin"/>
        </w:r>
        <w:r>
          <w:rPr>
            <w:noProof/>
            <w:webHidden/>
          </w:rPr>
          <w:instrText xml:space="preserve"> PAGEREF _Toc213625045 \h </w:instrText>
        </w:r>
        <w:r>
          <w:rPr>
            <w:noProof/>
            <w:webHidden/>
          </w:rPr>
        </w:r>
        <w:r>
          <w:rPr>
            <w:noProof/>
            <w:webHidden/>
          </w:rPr>
          <w:fldChar w:fldCharType="separate"/>
        </w:r>
        <w:r>
          <w:rPr>
            <w:noProof/>
            <w:webHidden/>
          </w:rPr>
          <w:t>3</w:t>
        </w:r>
        <w:r>
          <w:rPr>
            <w:noProof/>
            <w:webHidden/>
          </w:rPr>
          <w:fldChar w:fldCharType="end"/>
        </w:r>
      </w:hyperlink>
    </w:p>
    <w:p w14:paraId="2CE1606B" w14:textId="74FA05CD" w:rsidR="003E3350" w:rsidRDefault="003E3350">
      <w:pPr>
        <w:pStyle w:val="TOC1"/>
        <w:tabs>
          <w:tab w:val="left" w:pos="480"/>
          <w:tab w:val="right" w:leader="dot" w:pos="9350"/>
        </w:tabs>
        <w:rPr>
          <w:rFonts w:asciiTheme="minorHAnsi" w:eastAsiaTheme="minorEastAsia" w:hAnsiTheme="minorHAnsi"/>
          <w:noProof/>
          <w:sz w:val="22"/>
        </w:rPr>
      </w:pPr>
      <w:hyperlink w:anchor="_Toc213625046" w:history="1">
        <w:r w:rsidRPr="00B81045">
          <w:rPr>
            <w:rStyle w:val="Hyperlink"/>
            <w:rFonts w:ascii="Times New Roman" w:hAnsi="Times New Roman" w:cs="Times New Roman"/>
            <w:noProof/>
          </w:rPr>
          <w:t>2</w:t>
        </w:r>
        <w:r>
          <w:rPr>
            <w:rFonts w:asciiTheme="minorHAnsi" w:eastAsiaTheme="minorEastAsia" w:hAnsiTheme="minorHAnsi"/>
            <w:noProof/>
            <w:sz w:val="22"/>
          </w:rPr>
          <w:tab/>
        </w:r>
        <w:r w:rsidRPr="00B81045">
          <w:rPr>
            <w:rStyle w:val="Hyperlink"/>
            <w:rFonts w:ascii="Times New Roman" w:hAnsi="Times New Roman" w:cs="Times New Roman"/>
            <w:noProof/>
          </w:rPr>
          <w:t>OVERALL</w:t>
        </w:r>
        <w:r w:rsidRPr="00B81045">
          <w:rPr>
            <w:rStyle w:val="Hyperlink"/>
            <w:rFonts w:ascii="Times New Roman" w:hAnsi="Times New Roman" w:cs="Times New Roman"/>
            <w:noProof/>
            <w:lang w:val="vi-VN"/>
          </w:rPr>
          <w:t xml:space="preserve"> DESCRIPTION</w:t>
        </w:r>
        <w:r>
          <w:rPr>
            <w:noProof/>
            <w:webHidden/>
          </w:rPr>
          <w:tab/>
        </w:r>
        <w:r>
          <w:rPr>
            <w:noProof/>
            <w:webHidden/>
          </w:rPr>
          <w:fldChar w:fldCharType="begin"/>
        </w:r>
        <w:r>
          <w:rPr>
            <w:noProof/>
            <w:webHidden/>
          </w:rPr>
          <w:instrText xml:space="preserve"> PAGEREF _Toc213625046 \h </w:instrText>
        </w:r>
        <w:r>
          <w:rPr>
            <w:noProof/>
            <w:webHidden/>
          </w:rPr>
        </w:r>
        <w:r>
          <w:rPr>
            <w:noProof/>
            <w:webHidden/>
          </w:rPr>
          <w:fldChar w:fldCharType="separate"/>
        </w:r>
        <w:r>
          <w:rPr>
            <w:noProof/>
            <w:webHidden/>
          </w:rPr>
          <w:t>5</w:t>
        </w:r>
        <w:r>
          <w:rPr>
            <w:noProof/>
            <w:webHidden/>
          </w:rPr>
          <w:fldChar w:fldCharType="end"/>
        </w:r>
      </w:hyperlink>
    </w:p>
    <w:p w14:paraId="5D3CB107" w14:textId="36E2E67E" w:rsidR="003E3350" w:rsidRDefault="003E3350">
      <w:pPr>
        <w:pStyle w:val="TOC2"/>
        <w:tabs>
          <w:tab w:val="left" w:pos="880"/>
          <w:tab w:val="right" w:leader="dot" w:pos="9350"/>
        </w:tabs>
        <w:rPr>
          <w:rFonts w:asciiTheme="minorHAnsi" w:eastAsiaTheme="minorEastAsia" w:hAnsiTheme="minorHAnsi"/>
          <w:noProof/>
          <w:sz w:val="22"/>
        </w:rPr>
      </w:pPr>
      <w:hyperlink w:anchor="_Toc213625047" w:history="1">
        <w:r w:rsidRPr="00B81045">
          <w:rPr>
            <w:rStyle w:val="Hyperlink"/>
            <w:rFonts w:ascii="Times New Roman" w:hAnsi="Times New Roman" w:cs="Times New Roman"/>
            <w:noProof/>
          </w:rPr>
          <w:t>2.1</w:t>
        </w:r>
        <w:r>
          <w:rPr>
            <w:rFonts w:asciiTheme="minorHAnsi" w:eastAsiaTheme="minorEastAsia" w:hAnsiTheme="minorHAnsi"/>
            <w:noProof/>
            <w:sz w:val="22"/>
          </w:rPr>
          <w:tab/>
        </w:r>
        <w:r w:rsidRPr="00B81045">
          <w:rPr>
            <w:rStyle w:val="Hyperlink"/>
            <w:rFonts w:ascii="Times New Roman" w:hAnsi="Times New Roman" w:cs="Times New Roman"/>
            <w:noProof/>
          </w:rPr>
          <w:t>Business</w:t>
        </w:r>
        <w:r w:rsidRPr="00B81045">
          <w:rPr>
            <w:rStyle w:val="Hyperlink"/>
            <w:rFonts w:ascii="Times New Roman" w:hAnsi="Times New Roman" w:cs="Times New Roman"/>
            <w:noProof/>
            <w:lang w:val="vi-VN"/>
          </w:rPr>
          <w:t xml:space="preserve"> </w:t>
        </w:r>
        <w:r w:rsidRPr="00B81045">
          <w:rPr>
            <w:rStyle w:val="Hyperlink"/>
            <w:rFonts w:ascii="Times New Roman" w:hAnsi="Times New Roman" w:cs="Times New Roman"/>
            <w:noProof/>
          </w:rPr>
          <w:t>workflow</w:t>
        </w:r>
        <w:r>
          <w:rPr>
            <w:noProof/>
            <w:webHidden/>
          </w:rPr>
          <w:tab/>
        </w:r>
        <w:r>
          <w:rPr>
            <w:noProof/>
            <w:webHidden/>
          </w:rPr>
          <w:fldChar w:fldCharType="begin"/>
        </w:r>
        <w:r>
          <w:rPr>
            <w:noProof/>
            <w:webHidden/>
          </w:rPr>
          <w:instrText xml:space="preserve"> PAGEREF _Toc213625047 \h </w:instrText>
        </w:r>
        <w:r>
          <w:rPr>
            <w:noProof/>
            <w:webHidden/>
          </w:rPr>
        </w:r>
        <w:r>
          <w:rPr>
            <w:noProof/>
            <w:webHidden/>
          </w:rPr>
          <w:fldChar w:fldCharType="separate"/>
        </w:r>
        <w:r>
          <w:rPr>
            <w:noProof/>
            <w:webHidden/>
          </w:rPr>
          <w:t>5</w:t>
        </w:r>
        <w:r>
          <w:rPr>
            <w:noProof/>
            <w:webHidden/>
          </w:rPr>
          <w:fldChar w:fldCharType="end"/>
        </w:r>
      </w:hyperlink>
    </w:p>
    <w:p w14:paraId="7C60304E" w14:textId="10199B59" w:rsidR="003E3350" w:rsidRDefault="003E3350">
      <w:pPr>
        <w:pStyle w:val="TOC2"/>
        <w:tabs>
          <w:tab w:val="left" w:pos="880"/>
          <w:tab w:val="right" w:leader="dot" w:pos="9350"/>
        </w:tabs>
        <w:rPr>
          <w:rFonts w:asciiTheme="minorHAnsi" w:eastAsiaTheme="minorEastAsia" w:hAnsiTheme="minorHAnsi"/>
          <w:noProof/>
          <w:sz w:val="22"/>
        </w:rPr>
      </w:pPr>
      <w:hyperlink w:anchor="_Toc213625048" w:history="1">
        <w:r w:rsidRPr="00B81045">
          <w:rPr>
            <w:rStyle w:val="Hyperlink"/>
            <w:rFonts w:ascii="Times New Roman" w:hAnsi="Times New Roman" w:cs="Times New Roman"/>
            <w:noProof/>
            <w:lang w:val="vi-VN"/>
          </w:rPr>
          <w:t>2.2</w:t>
        </w:r>
        <w:r>
          <w:rPr>
            <w:rFonts w:asciiTheme="minorHAnsi" w:eastAsiaTheme="minorEastAsia" w:hAnsiTheme="minorHAnsi"/>
            <w:noProof/>
            <w:sz w:val="22"/>
          </w:rPr>
          <w:tab/>
        </w:r>
        <w:r w:rsidRPr="00B81045">
          <w:rPr>
            <w:rStyle w:val="Hyperlink"/>
            <w:rFonts w:ascii="Times New Roman" w:hAnsi="Times New Roman" w:cs="Times New Roman"/>
            <w:noProof/>
            <w:lang w:val="vi-VN"/>
          </w:rPr>
          <w:t>Use case diagram</w:t>
        </w:r>
        <w:r>
          <w:rPr>
            <w:noProof/>
            <w:webHidden/>
          </w:rPr>
          <w:tab/>
        </w:r>
        <w:r>
          <w:rPr>
            <w:noProof/>
            <w:webHidden/>
          </w:rPr>
          <w:fldChar w:fldCharType="begin"/>
        </w:r>
        <w:r>
          <w:rPr>
            <w:noProof/>
            <w:webHidden/>
          </w:rPr>
          <w:instrText xml:space="preserve"> PAGEREF _Toc213625048 \h </w:instrText>
        </w:r>
        <w:r>
          <w:rPr>
            <w:noProof/>
            <w:webHidden/>
          </w:rPr>
        </w:r>
        <w:r>
          <w:rPr>
            <w:noProof/>
            <w:webHidden/>
          </w:rPr>
          <w:fldChar w:fldCharType="separate"/>
        </w:r>
        <w:r>
          <w:rPr>
            <w:noProof/>
            <w:webHidden/>
          </w:rPr>
          <w:t>5</w:t>
        </w:r>
        <w:r>
          <w:rPr>
            <w:noProof/>
            <w:webHidden/>
          </w:rPr>
          <w:fldChar w:fldCharType="end"/>
        </w:r>
      </w:hyperlink>
    </w:p>
    <w:p w14:paraId="112A2D94" w14:textId="4571C82C" w:rsidR="003E3350" w:rsidRDefault="003E3350">
      <w:pPr>
        <w:pStyle w:val="TOC1"/>
        <w:tabs>
          <w:tab w:val="left" w:pos="480"/>
          <w:tab w:val="right" w:leader="dot" w:pos="9350"/>
        </w:tabs>
        <w:rPr>
          <w:rFonts w:asciiTheme="minorHAnsi" w:eastAsiaTheme="minorEastAsia" w:hAnsiTheme="minorHAnsi"/>
          <w:noProof/>
          <w:sz w:val="22"/>
        </w:rPr>
      </w:pPr>
      <w:hyperlink w:anchor="_Toc213625049" w:history="1">
        <w:r w:rsidRPr="00B81045">
          <w:rPr>
            <w:rStyle w:val="Hyperlink"/>
            <w:rFonts w:ascii="Times New Roman" w:hAnsi="Times New Roman" w:cs="Times New Roman"/>
            <w:noProof/>
          </w:rPr>
          <w:t>3</w:t>
        </w:r>
        <w:r>
          <w:rPr>
            <w:rFonts w:asciiTheme="minorHAnsi" w:eastAsiaTheme="minorEastAsia" w:hAnsiTheme="minorHAnsi"/>
            <w:noProof/>
            <w:sz w:val="22"/>
          </w:rPr>
          <w:tab/>
        </w:r>
        <w:r w:rsidRPr="00B81045">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213625049 \h </w:instrText>
        </w:r>
        <w:r>
          <w:rPr>
            <w:noProof/>
            <w:webHidden/>
          </w:rPr>
        </w:r>
        <w:r>
          <w:rPr>
            <w:noProof/>
            <w:webHidden/>
          </w:rPr>
          <w:fldChar w:fldCharType="separate"/>
        </w:r>
        <w:r>
          <w:rPr>
            <w:noProof/>
            <w:webHidden/>
          </w:rPr>
          <w:t>7</w:t>
        </w:r>
        <w:r>
          <w:rPr>
            <w:noProof/>
            <w:webHidden/>
          </w:rPr>
          <w:fldChar w:fldCharType="end"/>
        </w:r>
      </w:hyperlink>
    </w:p>
    <w:p w14:paraId="1A234961" w14:textId="6F6C288D" w:rsidR="003E3350" w:rsidRDefault="003E3350">
      <w:pPr>
        <w:pStyle w:val="TOC2"/>
        <w:tabs>
          <w:tab w:val="left" w:pos="880"/>
          <w:tab w:val="right" w:leader="dot" w:pos="9350"/>
        </w:tabs>
        <w:rPr>
          <w:rFonts w:asciiTheme="minorHAnsi" w:eastAsiaTheme="minorEastAsia" w:hAnsiTheme="minorHAnsi"/>
          <w:noProof/>
          <w:sz w:val="22"/>
        </w:rPr>
      </w:pPr>
      <w:hyperlink w:anchor="_Toc213625050" w:history="1">
        <w:r w:rsidRPr="00B81045">
          <w:rPr>
            <w:rStyle w:val="Hyperlink"/>
            <w:rFonts w:ascii="Times New Roman" w:hAnsi="Times New Roman" w:cs="Times New Roman"/>
            <w:noProof/>
          </w:rPr>
          <w:t>3.1</w:t>
        </w:r>
        <w:r>
          <w:rPr>
            <w:rFonts w:asciiTheme="minorHAnsi" w:eastAsiaTheme="minorEastAsia" w:hAnsiTheme="minorHAnsi"/>
            <w:noProof/>
            <w:sz w:val="22"/>
          </w:rPr>
          <w:tab/>
        </w:r>
        <w:r w:rsidRPr="00B81045">
          <w:rPr>
            <w:rStyle w:val="Hyperlink"/>
            <w:rFonts w:ascii="Times New Roman" w:hAnsi="Times New Roman" w:cs="Times New Roman"/>
            <w:noProof/>
          </w:rPr>
          <w:t>UC Đăng nhập</w:t>
        </w:r>
        <w:r>
          <w:rPr>
            <w:noProof/>
            <w:webHidden/>
          </w:rPr>
          <w:tab/>
        </w:r>
        <w:r>
          <w:rPr>
            <w:noProof/>
            <w:webHidden/>
          </w:rPr>
          <w:fldChar w:fldCharType="begin"/>
        </w:r>
        <w:r>
          <w:rPr>
            <w:noProof/>
            <w:webHidden/>
          </w:rPr>
          <w:instrText xml:space="preserve"> PAGEREF _Toc213625050 \h </w:instrText>
        </w:r>
        <w:r>
          <w:rPr>
            <w:noProof/>
            <w:webHidden/>
          </w:rPr>
        </w:r>
        <w:r>
          <w:rPr>
            <w:noProof/>
            <w:webHidden/>
          </w:rPr>
          <w:fldChar w:fldCharType="separate"/>
        </w:r>
        <w:r>
          <w:rPr>
            <w:noProof/>
            <w:webHidden/>
          </w:rPr>
          <w:t>7</w:t>
        </w:r>
        <w:r>
          <w:rPr>
            <w:noProof/>
            <w:webHidden/>
          </w:rPr>
          <w:fldChar w:fldCharType="end"/>
        </w:r>
      </w:hyperlink>
    </w:p>
    <w:p w14:paraId="56C2D412" w14:textId="1058FD11" w:rsidR="003E3350" w:rsidRDefault="003E3350">
      <w:pPr>
        <w:pStyle w:val="TOC2"/>
        <w:tabs>
          <w:tab w:val="left" w:pos="880"/>
          <w:tab w:val="right" w:leader="dot" w:pos="9350"/>
        </w:tabs>
        <w:rPr>
          <w:rFonts w:asciiTheme="minorHAnsi" w:eastAsiaTheme="minorEastAsia" w:hAnsiTheme="minorHAnsi"/>
          <w:noProof/>
          <w:sz w:val="22"/>
        </w:rPr>
      </w:pPr>
      <w:hyperlink w:anchor="_Toc213625051" w:history="1">
        <w:r w:rsidRPr="00B81045">
          <w:rPr>
            <w:rStyle w:val="Hyperlink"/>
            <w:rFonts w:ascii="Times New Roman" w:hAnsi="Times New Roman" w:cs="Times New Roman"/>
            <w:noProof/>
          </w:rPr>
          <w:t>3.2</w:t>
        </w:r>
        <w:r>
          <w:rPr>
            <w:rFonts w:asciiTheme="minorHAnsi" w:eastAsiaTheme="minorEastAsia" w:hAnsiTheme="minorHAnsi"/>
            <w:noProof/>
            <w:sz w:val="22"/>
          </w:rPr>
          <w:tab/>
        </w:r>
        <w:r w:rsidRPr="00B81045">
          <w:rPr>
            <w:rStyle w:val="Hyperlink"/>
            <w:rFonts w:ascii="Times New Roman" w:hAnsi="Times New Roman" w:cs="Times New Roman"/>
            <w:noProof/>
          </w:rPr>
          <w:t>UC Quản lý Bán hàng</w:t>
        </w:r>
        <w:r>
          <w:rPr>
            <w:noProof/>
            <w:webHidden/>
          </w:rPr>
          <w:tab/>
        </w:r>
        <w:r>
          <w:rPr>
            <w:noProof/>
            <w:webHidden/>
          </w:rPr>
          <w:fldChar w:fldCharType="begin"/>
        </w:r>
        <w:r>
          <w:rPr>
            <w:noProof/>
            <w:webHidden/>
          </w:rPr>
          <w:instrText xml:space="preserve"> PAGEREF _Toc213625051 \h </w:instrText>
        </w:r>
        <w:r>
          <w:rPr>
            <w:noProof/>
            <w:webHidden/>
          </w:rPr>
        </w:r>
        <w:r>
          <w:rPr>
            <w:noProof/>
            <w:webHidden/>
          </w:rPr>
          <w:fldChar w:fldCharType="separate"/>
        </w:r>
        <w:r>
          <w:rPr>
            <w:noProof/>
            <w:webHidden/>
          </w:rPr>
          <w:t>8</w:t>
        </w:r>
        <w:r>
          <w:rPr>
            <w:noProof/>
            <w:webHidden/>
          </w:rPr>
          <w:fldChar w:fldCharType="end"/>
        </w:r>
      </w:hyperlink>
    </w:p>
    <w:p w14:paraId="0B4E9B79" w14:textId="31026F02" w:rsidR="003E3350" w:rsidRDefault="003E3350">
      <w:pPr>
        <w:pStyle w:val="TOC3"/>
        <w:tabs>
          <w:tab w:val="left" w:pos="1320"/>
          <w:tab w:val="right" w:leader="dot" w:pos="9350"/>
        </w:tabs>
        <w:rPr>
          <w:rFonts w:asciiTheme="minorHAnsi" w:eastAsiaTheme="minorEastAsia" w:hAnsiTheme="minorHAnsi"/>
          <w:noProof/>
          <w:sz w:val="22"/>
        </w:rPr>
      </w:pPr>
      <w:hyperlink w:anchor="_Toc213625052" w:history="1">
        <w:r w:rsidRPr="00B81045">
          <w:rPr>
            <w:rStyle w:val="Hyperlink"/>
            <w:rFonts w:ascii="Times New Roman" w:hAnsi="Times New Roman" w:cs="Times New Roman"/>
            <w:noProof/>
          </w:rPr>
          <w:t>3.2.1</w:t>
        </w:r>
        <w:r>
          <w:rPr>
            <w:rFonts w:asciiTheme="minorHAnsi" w:eastAsiaTheme="minorEastAsia" w:hAnsiTheme="minorHAnsi"/>
            <w:noProof/>
            <w:sz w:val="22"/>
          </w:rPr>
          <w:tab/>
        </w:r>
        <w:r w:rsidRPr="00B81045">
          <w:rPr>
            <w:rStyle w:val="Hyperlink"/>
            <w:rFonts w:ascii="Times New Roman" w:hAnsi="Times New Roman" w:cs="Times New Roman"/>
            <w:noProof/>
          </w:rPr>
          <w:t>UC Tạo hoá đơn bán hàng</w:t>
        </w:r>
        <w:r>
          <w:rPr>
            <w:noProof/>
            <w:webHidden/>
          </w:rPr>
          <w:tab/>
        </w:r>
        <w:r>
          <w:rPr>
            <w:noProof/>
            <w:webHidden/>
          </w:rPr>
          <w:fldChar w:fldCharType="begin"/>
        </w:r>
        <w:r>
          <w:rPr>
            <w:noProof/>
            <w:webHidden/>
          </w:rPr>
          <w:instrText xml:space="preserve"> PAGEREF _Toc213625052 \h </w:instrText>
        </w:r>
        <w:r>
          <w:rPr>
            <w:noProof/>
            <w:webHidden/>
          </w:rPr>
        </w:r>
        <w:r>
          <w:rPr>
            <w:noProof/>
            <w:webHidden/>
          </w:rPr>
          <w:fldChar w:fldCharType="separate"/>
        </w:r>
        <w:r>
          <w:rPr>
            <w:noProof/>
            <w:webHidden/>
          </w:rPr>
          <w:t>9</w:t>
        </w:r>
        <w:r>
          <w:rPr>
            <w:noProof/>
            <w:webHidden/>
          </w:rPr>
          <w:fldChar w:fldCharType="end"/>
        </w:r>
      </w:hyperlink>
    </w:p>
    <w:p w14:paraId="61AF17C5" w14:textId="37910B13" w:rsidR="003E3350" w:rsidRDefault="003E3350">
      <w:pPr>
        <w:pStyle w:val="TOC3"/>
        <w:tabs>
          <w:tab w:val="left" w:pos="1320"/>
          <w:tab w:val="right" w:leader="dot" w:pos="9350"/>
        </w:tabs>
        <w:rPr>
          <w:rFonts w:asciiTheme="minorHAnsi" w:eastAsiaTheme="minorEastAsia" w:hAnsiTheme="minorHAnsi"/>
          <w:noProof/>
          <w:sz w:val="22"/>
        </w:rPr>
      </w:pPr>
      <w:hyperlink w:anchor="_Toc213625053" w:history="1">
        <w:r w:rsidRPr="00B81045">
          <w:rPr>
            <w:rStyle w:val="Hyperlink"/>
            <w:rFonts w:ascii="Times New Roman" w:hAnsi="Times New Roman" w:cs="Times New Roman"/>
            <w:noProof/>
          </w:rPr>
          <w:t>3.2.2</w:t>
        </w:r>
        <w:r>
          <w:rPr>
            <w:rFonts w:asciiTheme="minorHAnsi" w:eastAsiaTheme="minorEastAsia" w:hAnsiTheme="minorHAnsi"/>
            <w:noProof/>
            <w:sz w:val="22"/>
          </w:rPr>
          <w:tab/>
        </w:r>
        <w:r w:rsidRPr="00B81045">
          <w:rPr>
            <w:rStyle w:val="Hyperlink"/>
            <w:rFonts w:ascii="Times New Roman" w:hAnsi="Times New Roman" w:cs="Times New Roman"/>
            <w:noProof/>
          </w:rPr>
          <w:t>UC Sửa hoá đơn bán hàng</w:t>
        </w:r>
        <w:r>
          <w:rPr>
            <w:noProof/>
            <w:webHidden/>
          </w:rPr>
          <w:tab/>
        </w:r>
        <w:r>
          <w:rPr>
            <w:noProof/>
            <w:webHidden/>
          </w:rPr>
          <w:fldChar w:fldCharType="begin"/>
        </w:r>
        <w:r>
          <w:rPr>
            <w:noProof/>
            <w:webHidden/>
          </w:rPr>
          <w:instrText xml:space="preserve"> PAGEREF _Toc213625053 \h </w:instrText>
        </w:r>
        <w:r>
          <w:rPr>
            <w:noProof/>
            <w:webHidden/>
          </w:rPr>
        </w:r>
        <w:r>
          <w:rPr>
            <w:noProof/>
            <w:webHidden/>
          </w:rPr>
          <w:fldChar w:fldCharType="separate"/>
        </w:r>
        <w:r>
          <w:rPr>
            <w:noProof/>
            <w:webHidden/>
          </w:rPr>
          <w:t>11</w:t>
        </w:r>
        <w:r>
          <w:rPr>
            <w:noProof/>
            <w:webHidden/>
          </w:rPr>
          <w:fldChar w:fldCharType="end"/>
        </w:r>
      </w:hyperlink>
    </w:p>
    <w:p w14:paraId="152FBDDB" w14:textId="18CCA37D" w:rsidR="003E3350" w:rsidRDefault="003E3350">
      <w:pPr>
        <w:pStyle w:val="TOC3"/>
        <w:tabs>
          <w:tab w:val="left" w:pos="1320"/>
          <w:tab w:val="right" w:leader="dot" w:pos="9350"/>
        </w:tabs>
        <w:rPr>
          <w:rFonts w:asciiTheme="minorHAnsi" w:eastAsiaTheme="minorEastAsia" w:hAnsiTheme="minorHAnsi"/>
          <w:noProof/>
          <w:sz w:val="22"/>
        </w:rPr>
      </w:pPr>
      <w:hyperlink w:anchor="_Toc213625054" w:history="1">
        <w:r w:rsidRPr="00B81045">
          <w:rPr>
            <w:rStyle w:val="Hyperlink"/>
            <w:rFonts w:ascii="Times New Roman" w:hAnsi="Times New Roman" w:cs="Times New Roman"/>
            <w:noProof/>
          </w:rPr>
          <w:t>3.2.3</w:t>
        </w:r>
        <w:r>
          <w:rPr>
            <w:rFonts w:asciiTheme="minorHAnsi" w:eastAsiaTheme="minorEastAsia" w:hAnsiTheme="minorHAnsi"/>
            <w:noProof/>
            <w:sz w:val="22"/>
          </w:rPr>
          <w:tab/>
        </w:r>
        <w:r w:rsidRPr="00B81045">
          <w:rPr>
            <w:rStyle w:val="Hyperlink"/>
            <w:rFonts w:ascii="Times New Roman" w:hAnsi="Times New Roman" w:cs="Times New Roman"/>
            <w:noProof/>
          </w:rPr>
          <w:t>UC Xem hoá đơn bán hàng</w:t>
        </w:r>
        <w:r>
          <w:rPr>
            <w:noProof/>
            <w:webHidden/>
          </w:rPr>
          <w:tab/>
        </w:r>
        <w:r>
          <w:rPr>
            <w:noProof/>
            <w:webHidden/>
          </w:rPr>
          <w:fldChar w:fldCharType="begin"/>
        </w:r>
        <w:r>
          <w:rPr>
            <w:noProof/>
            <w:webHidden/>
          </w:rPr>
          <w:instrText xml:space="preserve"> PAGEREF _Toc213625054 \h </w:instrText>
        </w:r>
        <w:r>
          <w:rPr>
            <w:noProof/>
            <w:webHidden/>
          </w:rPr>
        </w:r>
        <w:r>
          <w:rPr>
            <w:noProof/>
            <w:webHidden/>
          </w:rPr>
          <w:fldChar w:fldCharType="separate"/>
        </w:r>
        <w:r>
          <w:rPr>
            <w:noProof/>
            <w:webHidden/>
          </w:rPr>
          <w:t>15</w:t>
        </w:r>
        <w:r>
          <w:rPr>
            <w:noProof/>
            <w:webHidden/>
          </w:rPr>
          <w:fldChar w:fldCharType="end"/>
        </w:r>
      </w:hyperlink>
    </w:p>
    <w:p w14:paraId="63933381" w14:textId="05DCA775" w:rsidR="003E3350" w:rsidRDefault="003E3350">
      <w:pPr>
        <w:pStyle w:val="TOC2"/>
        <w:tabs>
          <w:tab w:val="left" w:pos="880"/>
          <w:tab w:val="right" w:leader="dot" w:pos="9350"/>
        </w:tabs>
        <w:rPr>
          <w:rFonts w:asciiTheme="minorHAnsi" w:eastAsiaTheme="minorEastAsia" w:hAnsiTheme="minorHAnsi"/>
          <w:noProof/>
          <w:sz w:val="22"/>
        </w:rPr>
      </w:pPr>
      <w:hyperlink w:anchor="_Toc213625055" w:history="1">
        <w:r w:rsidRPr="00B81045">
          <w:rPr>
            <w:rStyle w:val="Hyperlink"/>
            <w:rFonts w:ascii="Times New Roman" w:hAnsi="Times New Roman" w:cs="Times New Roman"/>
            <w:noProof/>
          </w:rPr>
          <w:t>3.3</w:t>
        </w:r>
        <w:r>
          <w:rPr>
            <w:rFonts w:asciiTheme="minorHAnsi" w:eastAsiaTheme="minorEastAsia" w:hAnsiTheme="minorHAnsi"/>
            <w:noProof/>
            <w:sz w:val="22"/>
          </w:rPr>
          <w:tab/>
        </w:r>
        <w:r w:rsidRPr="00B81045">
          <w:rPr>
            <w:rStyle w:val="Hyperlink"/>
            <w:rFonts w:ascii="Times New Roman" w:hAnsi="Times New Roman" w:cs="Times New Roman"/>
            <w:noProof/>
          </w:rPr>
          <w:t>UC Quản lý Nhập hàng</w:t>
        </w:r>
        <w:r>
          <w:rPr>
            <w:noProof/>
            <w:webHidden/>
          </w:rPr>
          <w:tab/>
        </w:r>
        <w:r>
          <w:rPr>
            <w:noProof/>
            <w:webHidden/>
          </w:rPr>
          <w:fldChar w:fldCharType="begin"/>
        </w:r>
        <w:r>
          <w:rPr>
            <w:noProof/>
            <w:webHidden/>
          </w:rPr>
          <w:instrText xml:space="preserve"> PAGEREF _Toc213625055 \h </w:instrText>
        </w:r>
        <w:r>
          <w:rPr>
            <w:noProof/>
            <w:webHidden/>
          </w:rPr>
        </w:r>
        <w:r>
          <w:rPr>
            <w:noProof/>
            <w:webHidden/>
          </w:rPr>
          <w:fldChar w:fldCharType="separate"/>
        </w:r>
        <w:r>
          <w:rPr>
            <w:noProof/>
            <w:webHidden/>
          </w:rPr>
          <w:t>17</w:t>
        </w:r>
        <w:r>
          <w:rPr>
            <w:noProof/>
            <w:webHidden/>
          </w:rPr>
          <w:fldChar w:fldCharType="end"/>
        </w:r>
      </w:hyperlink>
    </w:p>
    <w:p w14:paraId="212BB781" w14:textId="6A172FFB" w:rsidR="003E3350" w:rsidRDefault="003E3350">
      <w:pPr>
        <w:pStyle w:val="TOC3"/>
        <w:tabs>
          <w:tab w:val="left" w:pos="1320"/>
          <w:tab w:val="right" w:leader="dot" w:pos="9350"/>
        </w:tabs>
        <w:rPr>
          <w:rFonts w:asciiTheme="minorHAnsi" w:eastAsiaTheme="minorEastAsia" w:hAnsiTheme="minorHAnsi"/>
          <w:noProof/>
          <w:sz w:val="22"/>
        </w:rPr>
      </w:pPr>
      <w:hyperlink w:anchor="_Toc213625056" w:history="1">
        <w:r w:rsidRPr="00B81045">
          <w:rPr>
            <w:rStyle w:val="Hyperlink"/>
            <w:rFonts w:ascii="Times New Roman" w:hAnsi="Times New Roman" w:cs="Times New Roman"/>
            <w:noProof/>
          </w:rPr>
          <w:t>3.3.1</w:t>
        </w:r>
        <w:r>
          <w:rPr>
            <w:rFonts w:asciiTheme="minorHAnsi" w:eastAsiaTheme="minorEastAsia" w:hAnsiTheme="minorHAnsi"/>
            <w:noProof/>
            <w:sz w:val="22"/>
          </w:rPr>
          <w:tab/>
        </w:r>
        <w:r w:rsidRPr="00B81045">
          <w:rPr>
            <w:rStyle w:val="Hyperlink"/>
            <w:rFonts w:ascii="Times New Roman" w:hAnsi="Times New Roman" w:cs="Times New Roman"/>
            <w:noProof/>
          </w:rPr>
          <w:t>UC Tạo hoá đơn nhập hàng</w:t>
        </w:r>
        <w:r>
          <w:rPr>
            <w:noProof/>
            <w:webHidden/>
          </w:rPr>
          <w:tab/>
        </w:r>
        <w:r>
          <w:rPr>
            <w:noProof/>
            <w:webHidden/>
          </w:rPr>
          <w:fldChar w:fldCharType="begin"/>
        </w:r>
        <w:r>
          <w:rPr>
            <w:noProof/>
            <w:webHidden/>
          </w:rPr>
          <w:instrText xml:space="preserve"> PAGEREF _Toc213625056 \h </w:instrText>
        </w:r>
        <w:r>
          <w:rPr>
            <w:noProof/>
            <w:webHidden/>
          </w:rPr>
        </w:r>
        <w:r>
          <w:rPr>
            <w:noProof/>
            <w:webHidden/>
          </w:rPr>
          <w:fldChar w:fldCharType="separate"/>
        </w:r>
        <w:r>
          <w:rPr>
            <w:noProof/>
            <w:webHidden/>
          </w:rPr>
          <w:t>17</w:t>
        </w:r>
        <w:r>
          <w:rPr>
            <w:noProof/>
            <w:webHidden/>
          </w:rPr>
          <w:fldChar w:fldCharType="end"/>
        </w:r>
      </w:hyperlink>
    </w:p>
    <w:p w14:paraId="252B88F6" w14:textId="2F047051" w:rsidR="003E3350" w:rsidRDefault="003E3350">
      <w:pPr>
        <w:pStyle w:val="TOC3"/>
        <w:tabs>
          <w:tab w:val="left" w:pos="1320"/>
          <w:tab w:val="right" w:leader="dot" w:pos="9350"/>
        </w:tabs>
        <w:rPr>
          <w:rFonts w:asciiTheme="minorHAnsi" w:eastAsiaTheme="minorEastAsia" w:hAnsiTheme="minorHAnsi"/>
          <w:noProof/>
          <w:sz w:val="22"/>
        </w:rPr>
      </w:pPr>
      <w:hyperlink w:anchor="_Toc213625057" w:history="1">
        <w:r w:rsidRPr="00B81045">
          <w:rPr>
            <w:rStyle w:val="Hyperlink"/>
            <w:rFonts w:ascii="Times New Roman" w:hAnsi="Times New Roman" w:cs="Times New Roman"/>
            <w:noProof/>
          </w:rPr>
          <w:t>3.3.2</w:t>
        </w:r>
        <w:r>
          <w:rPr>
            <w:rFonts w:asciiTheme="minorHAnsi" w:eastAsiaTheme="minorEastAsia" w:hAnsiTheme="minorHAnsi"/>
            <w:noProof/>
            <w:sz w:val="22"/>
          </w:rPr>
          <w:tab/>
        </w:r>
        <w:r w:rsidRPr="00B81045">
          <w:rPr>
            <w:rStyle w:val="Hyperlink"/>
            <w:rFonts w:ascii="Times New Roman" w:hAnsi="Times New Roman" w:cs="Times New Roman"/>
            <w:noProof/>
          </w:rPr>
          <w:t>UC Sửa hoá đơn nhập hàng</w:t>
        </w:r>
        <w:r>
          <w:rPr>
            <w:noProof/>
            <w:webHidden/>
          </w:rPr>
          <w:tab/>
        </w:r>
        <w:r>
          <w:rPr>
            <w:noProof/>
            <w:webHidden/>
          </w:rPr>
          <w:fldChar w:fldCharType="begin"/>
        </w:r>
        <w:r>
          <w:rPr>
            <w:noProof/>
            <w:webHidden/>
          </w:rPr>
          <w:instrText xml:space="preserve"> PAGEREF _Toc213625057 \h </w:instrText>
        </w:r>
        <w:r>
          <w:rPr>
            <w:noProof/>
            <w:webHidden/>
          </w:rPr>
        </w:r>
        <w:r>
          <w:rPr>
            <w:noProof/>
            <w:webHidden/>
          </w:rPr>
          <w:fldChar w:fldCharType="separate"/>
        </w:r>
        <w:r>
          <w:rPr>
            <w:noProof/>
            <w:webHidden/>
          </w:rPr>
          <w:t>21</w:t>
        </w:r>
        <w:r>
          <w:rPr>
            <w:noProof/>
            <w:webHidden/>
          </w:rPr>
          <w:fldChar w:fldCharType="end"/>
        </w:r>
      </w:hyperlink>
    </w:p>
    <w:p w14:paraId="12320895" w14:textId="45369421" w:rsidR="003E3350" w:rsidRDefault="003E3350">
      <w:pPr>
        <w:pStyle w:val="TOC3"/>
        <w:tabs>
          <w:tab w:val="left" w:pos="1320"/>
          <w:tab w:val="right" w:leader="dot" w:pos="9350"/>
        </w:tabs>
        <w:rPr>
          <w:rFonts w:asciiTheme="minorHAnsi" w:eastAsiaTheme="minorEastAsia" w:hAnsiTheme="minorHAnsi"/>
          <w:noProof/>
          <w:sz w:val="22"/>
        </w:rPr>
      </w:pPr>
      <w:hyperlink w:anchor="_Toc213625058" w:history="1">
        <w:r w:rsidRPr="00B81045">
          <w:rPr>
            <w:rStyle w:val="Hyperlink"/>
            <w:rFonts w:ascii="Times New Roman" w:hAnsi="Times New Roman" w:cs="Times New Roman"/>
            <w:noProof/>
          </w:rPr>
          <w:t>3.3.3</w:t>
        </w:r>
        <w:r>
          <w:rPr>
            <w:rFonts w:asciiTheme="minorHAnsi" w:eastAsiaTheme="minorEastAsia" w:hAnsiTheme="minorHAnsi"/>
            <w:noProof/>
            <w:sz w:val="22"/>
          </w:rPr>
          <w:tab/>
        </w:r>
        <w:r w:rsidRPr="00B81045">
          <w:rPr>
            <w:rStyle w:val="Hyperlink"/>
            <w:rFonts w:ascii="Times New Roman" w:hAnsi="Times New Roman" w:cs="Times New Roman"/>
            <w:noProof/>
          </w:rPr>
          <w:t>UC Xem hoá đơn nhập hàng</w:t>
        </w:r>
        <w:r>
          <w:rPr>
            <w:noProof/>
            <w:webHidden/>
          </w:rPr>
          <w:tab/>
        </w:r>
        <w:r>
          <w:rPr>
            <w:noProof/>
            <w:webHidden/>
          </w:rPr>
          <w:fldChar w:fldCharType="begin"/>
        </w:r>
        <w:r>
          <w:rPr>
            <w:noProof/>
            <w:webHidden/>
          </w:rPr>
          <w:instrText xml:space="preserve"> PAGEREF _Toc213625058 \h </w:instrText>
        </w:r>
        <w:r>
          <w:rPr>
            <w:noProof/>
            <w:webHidden/>
          </w:rPr>
        </w:r>
        <w:r>
          <w:rPr>
            <w:noProof/>
            <w:webHidden/>
          </w:rPr>
          <w:fldChar w:fldCharType="separate"/>
        </w:r>
        <w:r>
          <w:rPr>
            <w:noProof/>
            <w:webHidden/>
          </w:rPr>
          <w:t>23</w:t>
        </w:r>
        <w:r>
          <w:rPr>
            <w:noProof/>
            <w:webHidden/>
          </w:rPr>
          <w:fldChar w:fldCharType="end"/>
        </w:r>
      </w:hyperlink>
    </w:p>
    <w:p w14:paraId="247FECFC" w14:textId="2FC0A60D" w:rsidR="003E3350" w:rsidRDefault="003E3350">
      <w:pPr>
        <w:pStyle w:val="TOC3"/>
        <w:tabs>
          <w:tab w:val="left" w:pos="1320"/>
          <w:tab w:val="right" w:leader="dot" w:pos="9350"/>
        </w:tabs>
        <w:rPr>
          <w:rFonts w:asciiTheme="minorHAnsi" w:eastAsiaTheme="minorEastAsia" w:hAnsiTheme="minorHAnsi"/>
          <w:noProof/>
          <w:sz w:val="22"/>
        </w:rPr>
      </w:pPr>
      <w:hyperlink w:anchor="_Toc213625059" w:history="1">
        <w:r w:rsidRPr="00B81045">
          <w:rPr>
            <w:rStyle w:val="Hyperlink"/>
            <w:rFonts w:ascii="Times New Roman" w:hAnsi="Times New Roman" w:cs="Times New Roman"/>
            <w:noProof/>
          </w:rPr>
          <w:t>3.3.4</w:t>
        </w:r>
        <w:r>
          <w:rPr>
            <w:rFonts w:asciiTheme="minorHAnsi" w:eastAsiaTheme="minorEastAsia" w:hAnsiTheme="minorHAnsi"/>
            <w:noProof/>
            <w:sz w:val="22"/>
          </w:rPr>
          <w:tab/>
        </w:r>
        <w:r w:rsidRPr="00B81045">
          <w:rPr>
            <w:rStyle w:val="Hyperlink"/>
            <w:rFonts w:ascii="Times New Roman" w:hAnsi="Times New Roman" w:cs="Times New Roman"/>
            <w:noProof/>
          </w:rPr>
          <w:t>UC Trả hàng nhập</w:t>
        </w:r>
        <w:r>
          <w:rPr>
            <w:noProof/>
            <w:webHidden/>
          </w:rPr>
          <w:tab/>
        </w:r>
        <w:r>
          <w:rPr>
            <w:noProof/>
            <w:webHidden/>
          </w:rPr>
          <w:fldChar w:fldCharType="begin"/>
        </w:r>
        <w:r>
          <w:rPr>
            <w:noProof/>
            <w:webHidden/>
          </w:rPr>
          <w:instrText xml:space="preserve"> PAGEREF _Toc213625059 \h </w:instrText>
        </w:r>
        <w:r>
          <w:rPr>
            <w:noProof/>
            <w:webHidden/>
          </w:rPr>
        </w:r>
        <w:r>
          <w:rPr>
            <w:noProof/>
            <w:webHidden/>
          </w:rPr>
          <w:fldChar w:fldCharType="separate"/>
        </w:r>
        <w:r>
          <w:rPr>
            <w:noProof/>
            <w:webHidden/>
          </w:rPr>
          <w:t>26</w:t>
        </w:r>
        <w:r>
          <w:rPr>
            <w:noProof/>
            <w:webHidden/>
          </w:rPr>
          <w:fldChar w:fldCharType="end"/>
        </w:r>
      </w:hyperlink>
    </w:p>
    <w:p w14:paraId="5AB34381" w14:textId="70F6602C" w:rsidR="003E3350" w:rsidRDefault="003E3350">
      <w:pPr>
        <w:pStyle w:val="TOC2"/>
        <w:tabs>
          <w:tab w:val="left" w:pos="880"/>
          <w:tab w:val="right" w:leader="dot" w:pos="9350"/>
        </w:tabs>
        <w:rPr>
          <w:rFonts w:asciiTheme="minorHAnsi" w:eastAsiaTheme="minorEastAsia" w:hAnsiTheme="minorHAnsi"/>
          <w:noProof/>
          <w:sz w:val="22"/>
        </w:rPr>
      </w:pPr>
      <w:hyperlink w:anchor="_Toc213625060" w:history="1">
        <w:r w:rsidRPr="00B81045">
          <w:rPr>
            <w:rStyle w:val="Hyperlink"/>
            <w:rFonts w:ascii="Times New Roman" w:hAnsi="Times New Roman" w:cs="Times New Roman"/>
            <w:noProof/>
          </w:rPr>
          <w:t>3.4</w:t>
        </w:r>
        <w:r>
          <w:rPr>
            <w:rFonts w:asciiTheme="minorHAnsi" w:eastAsiaTheme="minorEastAsia" w:hAnsiTheme="minorHAnsi"/>
            <w:noProof/>
            <w:sz w:val="22"/>
          </w:rPr>
          <w:tab/>
        </w:r>
        <w:r w:rsidRPr="00B81045">
          <w:rPr>
            <w:rStyle w:val="Hyperlink"/>
            <w:rFonts w:ascii="Times New Roman" w:hAnsi="Times New Roman" w:cs="Times New Roman"/>
            <w:noProof/>
          </w:rPr>
          <w:t>UC Quản lý giá</w:t>
        </w:r>
        <w:r>
          <w:rPr>
            <w:noProof/>
            <w:webHidden/>
          </w:rPr>
          <w:tab/>
        </w:r>
        <w:r>
          <w:rPr>
            <w:noProof/>
            <w:webHidden/>
          </w:rPr>
          <w:fldChar w:fldCharType="begin"/>
        </w:r>
        <w:r>
          <w:rPr>
            <w:noProof/>
            <w:webHidden/>
          </w:rPr>
          <w:instrText xml:space="preserve"> PAGEREF _Toc213625060 \h </w:instrText>
        </w:r>
        <w:r>
          <w:rPr>
            <w:noProof/>
            <w:webHidden/>
          </w:rPr>
        </w:r>
        <w:r>
          <w:rPr>
            <w:noProof/>
            <w:webHidden/>
          </w:rPr>
          <w:fldChar w:fldCharType="separate"/>
        </w:r>
        <w:r>
          <w:rPr>
            <w:noProof/>
            <w:webHidden/>
          </w:rPr>
          <w:t>30</w:t>
        </w:r>
        <w:r>
          <w:rPr>
            <w:noProof/>
            <w:webHidden/>
          </w:rPr>
          <w:fldChar w:fldCharType="end"/>
        </w:r>
      </w:hyperlink>
    </w:p>
    <w:p w14:paraId="2A31A267" w14:textId="6F2EC091" w:rsidR="003E3350" w:rsidRDefault="003E3350">
      <w:pPr>
        <w:pStyle w:val="TOC3"/>
        <w:tabs>
          <w:tab w:val="left" w:pos="1320"/>
          <w:tab w:val="right" w:leader="dot" w:pos="9350"/>
        </w:tabs>
        <w:rPr>
          <w:rFonts w:asciiTheme="minorHAnsi" w:eastAsiaTheme="minorEastAsia" w:hAnsiTheme="minorHAnsi"/>
          <w:noProof/>
          <w:sz w:val="22"/>
        </w:rPr>
      </w:pPr>
      <w:hyperlink w:anchor="_Toc213625061" w:history="1">
        <w:r w:rsidRPr="00B81045">
          <w:rPr>
            <w:rStyle w:val="Hyperlink"/>
            <w:rFonts w:ascii="Times New Roman" w:hAnsi="Times New Roman" w:cs="Times New Roman"/>
            <w:noProof/>
          </w:rPr>
          <w:t>3.4.1</w:t>
        </w:r>
        <w:r>
          <w:rPr>
            <w:rFonts w:asciiTheme="minorHAnsi" w:eastAsiaTheme="minorEastAsia" w:hAnsiTheme="minorHAnsi"/>
            <w:noProof/>
            <w:sz w:val="22"/>
          </w:rPr>
          <w:tab/>
        </w:r>
        <w:r w:rsidRPr="00B81045">
          <w:rPr>
            <w:rStyle w:val="Hyperlink"/>
            <w:rFonts w:ascii="Times New Roman" w:hAnsi="Times New Roman" w:cs="Times New Roman"/>
            <w:noProof/>
          </w:rPr>
          <w:t>UC Thêm giá bán mới</w:t>
        </w:r>
        <w:r>
          <w:rPr>
            <w:noProof/>
            <w:webHidden/>
          </w:rPr>
          <w:tab/>
        </w:r>
        <w:r>
          <w:rPr>
            <w:noProof/>
            <w:webHidden/>
          </w:rPr>
          <w:fldChar w:fldCharType="begin"/>
        </w:r>
        <w:r>
          <w:rPr>
            <w:noProof/>
            <w:webHidden/>
          </w:rPr>
          <w:instrText xml:space="preserve"> PAGEREF _Toc213625061 \h </w:instrText>
        </w:r>
        <w:r>
          <w:rPr>
            <w:noProof/>
            <w:webHidden/>
          </w:rPr>
        </w:r>
        <w:r>
          <w:rPr>
            <w:noProof/>
            <w:webHidden/>
          </w:rPr>
          <w:fldChar w:fldCharType="separate"/>
        </w:r>
        <w:r>
          <w:rPr>
            <w:noProof/>
            <w:webHidden/>
          </w:rPr>
          <w:t>30</w:t>
        </w:r>
        <w:r>
          <w:rPr>
            <w:noProof/>
            <w:webHidden/>
          </w:rPr>
          <w:fldChar w:fldCharType="end"/>
        </w:r>
      </w:hyperlink>
    </w:p>
    <w:p w14:paraId="4D300A88" w14:textId="6E893DF8" w:rsidR="003E3350" w:rsidRDefault="003E3350">
      <w:pPr>
        <w:pStyle w:val="TOC3"/>
        <w:tabs>
          <w:tab w:val="left" w:pos="1320"/>
          <w:tab w:val="right" w:leader="dot" w:pos="9350"/>
        </w:tabs>
        <w:rPr>
          <w:rFonts w:asciiTheme="minorHAnsi" w:eastAsiaTheme="minorEastAsia" w:hAnsiTheme="minorHAnsi"/>
          <w:noProof/>
          <w:sz w:val="22"/>
        </w:rPr>
      </w:pPr>
      <w:hyperlink w:anchor="_Toc213625062" w:history="1">
        <w:r w:rsidRPr="00B81045">
          <w:rPr>
            <w:rStyle w:val="Hyperlink"/>
            <w:rFonts w:ascii="Times New Roman" w:hAnsi="Times New Roman" w:cs="Times New Roman"/>
            <w:noProof/>
          </w:rPr>
          <w:t>3.4.2</w:t>
        </w:r>
        <w:r>
          <w:rPr>
            <w:rFonts w:asciiTheme="minorHAnsi" w:eastAsiaTheme="minorEastAsia" w:hAnsiTheme="minorHAnsi"/>
            <w:noProof/>
            <w:sz w:val="22"/>
          </w:rPr>
          <w:tab/>
        </w:r>
        <w:r w:rsidRPr="00B81045">
          <w:rPr>
            <w:rStyle w:val="Hyperlink"/>
            <w:rFonts w:ascii="Times New Roman" w:hAnsi="Times New Roman" w:cs="Times New Roman"/>
            <w:noProof/>
          </w:rPr>
          <w:t>Xem giá bán</w:t>
        </w:r>
        <w:r>
          <w:rPr>
            <w:noProof/>
            <w:webHidden/>
          </w:rPr>
          <w:tab/>
        </w:r>
        <w:r>
          <w:rPr>
            <w:noProof/>
            <w:webHidden/>
          </w:rPr>
          <w:fldChar w:fldCharType="begin"/>
        </w:r>
        <w:r>
          <w:rPr>
            <w:noProof/>
            <w:webHidden/>
          </w:rPr>
          <w:instrText xml:space="preserve"> PAGEREF _Toc213625062 \h </w:instrText>
        </w:r>
        <w:r>
          <w:rPr>
            <w:noProof/>
            <w:webHidden/>
          </w:rPr>
        </w:r>
        <w:r>
          <w:rPr>
            <w:noProof/>
            <w:webHidden/>
          </w:rPr>
          <w:fldChar w:fldCharType="separate"/>
        </w:r>
        <w:r>
          <w:rPr>
            <w:noProof/>
            <w:webHidden/>
          </w:rPr>
          <w:t>32</w:t>
        </w:r>
        <w:r>
          <w:rPr>
            <w:noProof/>
            <w:webHidden/>
          </w:rPr>
          <w:fldChar w:fldCharType="end"/>
        </w:r>
      </w:hyperlink>
    </w:p>
    <w:p w14:paraId="4710D753" w14:textId="775F696E" w:rsidR="003E3350" w:rsidRDefault="003E3350">
      <w:pPr>
        <w:pStyle w:val="TOC2"/>
        <w:tabs>
          <w:tab w:val="left" w:pos="880"/>
          <w:tab w:val="right" w:leader="dot" w:pos="9350"/>
        </w:tabs>
        <w:rPr>
          <w:rFonts w:asciiTheme="minorHAnsi" w:eastAsiaTheme="minorEastAsia" w:hAnsiTheme="minorHAnsi"/>
          <w:noProof/>
          <w:sz w:val="22"/>
        </w:rPr>
      </w:pPr>
      <w:hyperlink w:anchor="_Toc213625063" w:history="1">
        <w:r w:rsidRPr="00B81045">
          <w:rPr>
            <w:rStyle w:val="Hyperlink"/>
            <w:rFonts w:ascii="Times New Roman" w:hAnsi="Times New Roman" w:cs="Times New Roman"/>
            <w:noProof/>
          </w:rPr>
          <w:t>3.5</w:t>
        </w:r>
        <w:r>
          <w:rPr>
            <w:rFonts w:asciiTheme="minorHAnsi" w:eastAsiaTheme="minorEastAsia" w:hAnsiTheme="minorHAnsi"/>
            <w:noProof/>
            <w:sz w:val="22"/>
          </w:rPr>
          <w:tab/>
        </w:r>
        <w:r w:rsidRPr="00B81045">
          <w:rPr>
            <w:rStyle w:val="Hyperlink"/>
            <w:rFonts w:ascii="Times New Roman" w:hAnsi="Times New Roman" w:cs="Times New Roman"/>
            <w:noProof/>
          </w:rPr>
          <w:t>UC Xem báo cáo</w:t>
        </w:r>
        <w:r>
          <w:rPr>
            <w:noProof/>
            <w:webHidden/>
          </w:rPr>
          <w:tab/>
        </w:r>
        <w:r>
          <w:rPr>
            <w:noProof/>
            <w:webHidden/>
          </w:rPr>
          <w:fldChar w:fldCharType="begin"/>
        </w:r>
        <w:r>
          <w:rPr>
            <w:noProof/>
            <w:webHidden/>
          </w:rPr>
          <w:instrText xml:space="preserve"> PAGEREF _Toc213625063 \h </w:instrText>
        </w:r>
        <w:r>
          <w:rPr>
            <w:noProof/>
            <w:webHidden/>
          </w:rPr>
        </w:r>
        <w:r>
          <w:rPr>
            <w:noProof/>
            <w:webHidden/>
          </w:rPr>
          <w:fldChar w:fldCharType="separate"/>
        </w:r>
        <w:r>
          <w:rPr>
            <w:noProof/>
            <w:webHidden/>
          </w:rPr>
          <w:t>34</w:t>
        </w:r>
        <w:r>
          <w:rPr>
            <w:noProof/>
            <w:webHidden/>
          </w:rPr>
          <w:fldChar w:fldCharType="end"/>
        </w:r>
      </w:hyperlink>
    </w:p>
    <w:p w14:paraId="6C2175C6" w14:textId="1FE74CCA" w:rsidR="003E3350" w:rsidRDefault="003E3350">
      <w:pPr>
        <w:pStyle w:val="TOC3"/>
        <w:tabs>
          <w:tab w:val="left" w:pos="1320"/>
          <w:tab w:val="right" w:leader="dot" w:pos="9350"/>
        </w:tabs>
        <w:rPr>
          <w:rFonts w:asciiTheme="minorHAnsi" w:eastAsiaTheme="minorEastAsia" w:hAnsiTheme="minorHAnsi"/>
          <w:noProof/>
          <w:sz w:val="22"/>
        </w:rPr>
      </w:pPr>
      <w:hyperlink w:anchor="_Toc213625064" w:history="1">
        <w:r w:rsidRPr="00B81045">
          <w:rPr>
            <w:rStyle w:val="Hyperlink"/>
            <w:rFonts w:ascii="Times New Roman" w:hAnsi="Times New Roman" w:cs="Times New Roman"/>
            <w:noProof/>
          </w:rPr>
          <w:t>3.5.1</w:t>
        </w:r>
        <w:r>
          <w:rPr>
            <w:rFonts w:asciiTheme="minorHAnsi" w:eastAsiaTheme="minorEastAsia" w:hAnsiTheme="minorHAnsi"/>
            <w:noProof/>
            <w:sz w:val="22"/>
          </w:rPr>
          <w:tab/>
        </w:r>
        <w:r w:rsidRPr="00B81045">
          <w:rPr>
            <w:rStyle w:val="Hyperlink"/>
            <w:rFonts w:ascii="Times New Roman" w:hAnsi="Times New Roman" w:cs="Times New Roman"/>
            <w:noProof/>
          </w:rPr>
          <w:t>UC Xem báo cáo hàng hoá</w:t>
        </w:r>
        <w:r>
          <w:rPr>
            <w:noProof/>
            <w:webHidden/>
          </w:rPr>
          <w:tab/>
        </w:r>
        <w:r>
          <w:rPr>
            <w:noProof/>
            <w:webHidden/>
          </w:rPr>
          <w:fldChar w:fldCharType="begin"/>
        </w:r>
        <w:r>
          <w:rPr>
            <w:noProof/>
            <w:webHidden/>
          </w:rPr>
          <w:instrText xml:space="preserve"> PAGEREF _Toc213625064 \h </w:instrText>
        </w:r>
        <w:r>
          <w:rPr>
            <w:noProof/>
            <w:webHidden/>
          </w:rPr>
        </w:r>
        <w:r>
          <w:rPr>
            <w:noProof/>
            <w:webHidden/>
          </w:rPr>
          <w:fldChar w:fldCharType="separate"/>
        </w:r>
        <w:r>
          <w:rPr>
            <w:noProof/>
            <w:webHidden/>
          </w:rPr>
          <w:t>34</w:t>
        </w:r>
        <w:r>
          <w:rPr>
            <w:noProof/>
            <w:webHidden/>
          </w:rPr>
          <w:fldChar w:fldCharType="end"/>
        </w:r>
      </w:hyperlink>
    </w:p>
    <w:p w14:paraId="5AB018FA" w14:textId="13E88869" w:rsidR="003E3350" w:rsidRDefault="003E3350">
      <w:pPr>
        <w:pStyle w:val="TOC3"/>
        <w:tabs>
          <w:tab w:val="left" w:pos="1320"/>
          <w:tab w:val="right" w:leader="dot" w:pos="9350"/>
        </w:tabs>
        <w:rPr>
          <w:rFonts w:asciiTheme="minorHAnsi" w:eastAsiaTheme="minorEastAsia" w:hAnsiTheme="minorHAnsi"/>
          <w:noProof/>
          <w:sz w:val="22"/>
        </w:rPr>
      </w:pPr>
      <w:hyperlink w:anchor="_Toc213625065" w:history="1">
        <w:r w:rsidRPr="00B81045">
          <w:rPr>
            <w:rStyle w:val="Hyperlink"/>
            <w:rFonts w:ascii="Times New Roman" w:hAnsi="Times New Roman" w:cs="Times New Roman"/>
            <w:noProof/>
          </w:rPr>
          <w:t>3.5.2</w:t>
        </w:r>
        <w:r>
          <w:rPr>
            <w:rFonts w:asciiTheme="minorHAnsi" w:eastAsiaTheme="minorEastAsia" w:hAnsiTheme="minorHAnsi"/>
            <w:noProof/>
            <w:sz w:val="22"/>
          </w:rPr>
          <w:tab/>
        </w:r>
        <w:r w:rsidRPr="00B81045">
          <w:rPr>
            <w:rStyle w:val="Hyperlink"/>
            <w:rFonts w:ascii="Times New Roman" w:hAnsi="Times New Roman" w:cs="Times New Roman"/>
            <w:noProof/>
          </w:rPr>
          <w:t>UC Xem báo cáo doanh thu</w:t>
        </w:r>
        <w:r>
          <w:rPr>
            <w:noProof/>
            <w:webHidden/>
          </w:rPr>
          <w:tab/>
        </w:r>
        <w:r>
          <w:rPr>
            <w:noProof/>
            <w:webHidden/>
          </w:rPr>
          <w:fldChar w:fldCharType="begin"/>
        </w:r>
        <w:r>
          <w:rPr>
            <w:noProof/>
            <w:webHidden/>
          </w:rPr>
          <w:instrText xml:space="preserve"> PAGEREF _Toc213625065 \h </w:instrText>
        </w:r>
        <w:r>
          <w:rPr>
            <w:noProof/>
            <w:webHidden/>
          </w:rPr>
        </w:r>
        <w:r>
          <w:rPr>
            <w:noProof/>
            <w:webHidden/>
          </w:rPr>
          <w:fldChar w:fldCharType="separate"/>
        </w:r>
        <w:r>
          <w:rPr>
            <w:noProof/>
            <w:webHidden/>
          </w:rPr>
          <w:t>36</w:t>
        </w:r>
        <w:r>
          <w:rPr>
            <w:noProof/>
            <w:webHidden/>
          </w:rPr>
          <w:fldChar w:fldCharType="end"/>
        </w:r>
      </w:hyperlink>
    </w:p>
    <w:p w14:paraId="30BB05F7" w14:textId="30B8560A" w:rsidR="003E3350" w:rsidRDefault="003E3350">
      <w:pPr>
        <w:pStyle w:val="TOC3"/>
        <w:tabs>
          <w:tab w:val="left" w:pos="1320"/>
          <w:tab w:val="right" w:leader="dot" w:pos="9350"/>
        </w:tabs>
        <w:rPr>
          <w:rFonts w:asciiTheme="minorHAnsi" w:eastAsiaTheme="minorEastAsia" w:hAnsiTheme="minorHAnsi"/>
          <w:noProof/>
          <w:sz w:val="22"/>
        </w:rPr>
      </w:pPr>
      <w:hyperlink w:anchor="_Toc213625066" w:history="1">
        <w:r w:rsidRPr="00B81045">
          <w:rPr>
            <w:rStyle w:val="Hyperlink"/>
            <w:rFonts w:ascii="Times New Roman" w:hAnsi="Times New Roman" w:cs="Times New Roman"/>
            <w:noProof/>
          </w:rPr>
          <w:t>3.5.3</w:t>
        </w:r>
        <w:r>
          <w:rPr>
            <w:rFonts w:asciiTheme="minorHAnsi" w:eastAsiaTheme="minorEastAsia" w:hAnsiTheme="minorHAnsi"/>
            <w:noProof/>
            <w:sz w:val="22"/>
          </w:rPr>
          <w:tab/>
        </w:r>
        <w:r w:rsidRPr="00B81045">
          <w:rPr>
            <w:rStyle w:val="Hyperlink"/>
            <w:rFonts w:ascii="Times New Roman" w:hAnsi="Times New Roman" w:cs="Times New Roman"/>
            <w:noProof/>
          </w:rPr>
          <w:t>UC Thống kê tồn kho</w:t>
        </w:r>
        <w:r>
          <w:rPr>
            <w:noProof/>
            <w:webHidden/>
          </w:rPr>
          <w:tab/>
        </w:r>
        <w:r>
          <w:rPr>
            <w:noProof/>
            <w:webHidden/>
          </w:rPr>
          <w:fldChar w:fldCharType="begin"/>
        </w:r>
        <w:r>
          <w:rPr>
            <w:noProof/>
            <w:webHidden/>
          </w:rPr>
          <w:instrText xml:space="preserve"> PAGEREF _Toc213625066 \h </w:instrText>
        </w:r>
        <w:r>
          <w:rPr>
            <w:noProof/>
            <w:webHidden/>
          </w:rPr>
        </w:r>
        <w:r>
          <w:rPr>
            <w:noProof/>
            <w:webHidden/>
          </w:rPr>
          <w:fldChar w:fldCharType="separate"/>
        </w:r>
        <w:r>
          <w:rPr>
            <w:noProof/>
            <w:webHidden/>
          </w:rPr>
          <w:t>38</w:t>
        </w:r>
        <w:r>
          <w:rPr>
            <w:noProof/>
            <w:webHidden/>
          </w:rPr>
          <w:fldChar w:fldCharType="end"/>
        </w:r>
      </w:hyperlink>
    </w:p>
    <w:p w14:paraId="11E091BA" w14:textId="2B6517AC" w:rsidR="003E3350" w:rsidRDefault="003E3350">
      <w:pPr>
        <w:pStyle w:val="TOC2"/>
        <w:tabs>
          <w:tab w:val="left" w:pos="880"/>
          <w:tab w:val="right" w:leader="dot" w:pos="9350"/>
        </w:tabs>
        <w:rPr>
          <w:rFonts w:asciiTheme="minorHAnsi" w:eastAsiaTheme="minorEastAsia" w:hAnsiTheme="minorHAnsi"/>
          <w:noProof/>
          <w:sz w:val="22"/>
        </w:rPr>
      </w:pPr>
      <w:hyperlink w:anchor="_Toc213625067" w:history="1">
        <w:r w:rsidRPr="00B81045">
          <w:rPr>
            <w:rStyle w:val="Hyperlink"/>
            <w:rFonts w:ascii="Times New Roman" w:hAnsi="Times New Roman" w:cs="Times New Roman"/>
            <w:noProof/>
          </w:rPr>
          <w:t>3.6</w:t>
        </w:r>
        <w:r>
          <w:rPr>
            <w:rFonts w:asciiTheme="minorHAnsi" w:eastAsiaTheme="minorEastAsia" w:hAnsiTheme="minorHAnsi"/>
            <w:noProof/>
            <w:sz w:val="22"/>
          </w:rPr>
          <w:tab/>
        </w:r>
        <w:r w:rsidRPr="00B81045">
          <w:rPr>
            <w:rStyle w:val="Hyperlink"/>
            <w:rFonts w:ascii="Times New Roman" w:hAnsi="Times New Roman" w:cs="Times New Roman"/>
            <w:noProof/>
          </w:rPr>
          <w:t>UC Quản lý khách hàng</w:t>
        </w:r>
        <w:r>
          <w:rPr>
            <w:noProof/>
            <w:webHidden/>
          </w:rPr>
          <w:tab/>
        </w:r>
        <w:r>
          <w:rPr>
            <w:noProof/>
            <w:webHidden/>
          </w:rPr>
          <w:fldChar w:fldCharType="begin"/>
        </w:r>
        <w:r>
          <w:rPr>
            <w:noProof/>
            <w:webHidden/>
          </w:rPr>
          <w:instrText xml:space="preserve"> PAGEREF _Toc213625067 \h </w:instrText>
        </w:r>
        <w:r>
          <w:rPr>
            <w:noProof/>
            <w:webHidden/>
          </w:rPr>
        </w:r>
        <w:r>
          <w:rPr>
            <w:noProof/>
            <w:webHidden/>
          </w:rPr>
          <w:fldChar w:fldCharType="separate"/>
        </w:r>
        <w:r>
          <w:rPr>
            <w:noProof/>
            <w:webHidden/>
          </w:rPr>
          <w:t>41</w:t>
        </w:r>
        <w:r>
          <w:rPr>
            <w:noProof/>
            <w:webHidden/>
          </w:rPr>
          <w:fldChar w:fldCharType="end"/>
        </w:r>
      </w:hyperlink>
    </w:p>
    <w:p w14:paraId="6F433A80" w14:textId="7A7AB11B" w:rsidR="003E3350" w:rsidRDefault="003E3350">
      <w:pPr>
        <w:pStyle w:val="TOC3"/>
        <w:tabs>
          <w:tab w:val="left" w:pos="1320"/>
          <w:tab w:val="right" w:leader="dot" w:pos="9350"/>
        </w:tabs>
        <w:rPr>
          <w:rFonts w:asciiTheme="minorHAnsi" w:eastAsiaTheme="minorEastAsia" w:hAnsiTheme="minorHAnsi"/>
          <w:noProof/>
          <w:sz w:val="22"/>
        </w:rPr>
      </w:pPr>
      <w:hyperlink w:anchor="_Toc213625068" w:history="1">
        <w:r w:rsidRPr="00B81045">
          <w:rPr>
            <w:rStyle w:val="Hyperlink"/>
            <w:rFonts w:ascii="Times New Roman" w:hAnsi="Times New Roman" w:cs="Times New Roman"/>
            <w:noProof/>
          </w:rPr>
          <w:t>3.6.1</w:t>
        </w:r>
        <w:r>
          <w:rPr>
            <w:rFonts w:asciiTheme="minorHAnsi" w:eastAsiaTheme="minorEastAsia" w:hAnsiTheme="minorHAnsi"/>
            <w:noProof/>
            <w:sz w:val="22"/>
          </w:rPr>
          <w:tab/>
        </w:r>
        <w:r w:rsidRPr="00B81045">
          <w:rPr>
            <w:rStyle w:val="Hyperlink"/>
            <w:rFonts w:ascii="Times New Roman" w:hAnsi="Times New Roman" w:cs="Times New Roman"/>
            <w:noProof/>
          </w:rPr>
          <w:t>UC Thêm khách hàng</w:t>
        </w:r>
        <w:r>
          <w:rPr>
            <w:noProof/>
            <w:webHidden/>
          </w:rPr>
          <w:tab/>
        </w:r>
        <w:r>
          <w:rPr>
            <w:noProof/>
            <w:webHidden/>
          </w:rPr>
          <w:fldChar w:fldCharType="begin"/>
        </w:r>
        <w:r>
          <w:rPr>
            <w:noProof/>
            <w:webHidden/>
          </w:rPr>
          <w:instrText xml:space="preserve"> PAGEREF _Toc213625068 \h </w:instrText>
        </w:r>
        <w:r>
          <w:rPr>
            <w:noProof/>
            <w:webHidden/>
          </w:rPr>
        </w:r>
        <w:r>
          <w:rPr>
            <w:noProof/>
            <w:webHidden/>
          </w:rPr>
          <w:fldChar w:fldCharType="separate"/>
        </w:r>
        <w:r>
          <w:rPr>
            <w:noProof/>
            <w:webHidden/>
          </w:rPr>
          <w:t>41</w:t>
        </w:r>
        <w:r>
          <w:rPr>
            <w:noProof/>
            <w:webHidden/>
          </w:rPr>
          <w:fldChar w:fldCharType="end"/>
        </w:r>
      </w:hyperlink>
    </w:p>
    <w:p w14:paraId="0128279B" w14:textId="627E84E4" w:rsidR="003E3350" w:rsidRDefault="003E3350">
      <w:pPr>
        <w:pStyle w:val="TOC3"/>
        <w:tabs>
          <w:tab w:val="left" w:pos="1320"/>
          <w:tab w:val="right" w:leader="dot" w:pos="9350"/>
        </w:tabs>
        <w:rPr>
          <w:rFonts w:asciiTheme="minorHAnsi" w:eastAsiaTheme="minorEastAsia" w:hAnsiTheme="minorHAnsi"/>
          <w:noProof/>
          <w:sz w:val="22"/>
        </w:rPr>
      </w:pPr>
      <w:hyperlink w:anchor="_Toc213625069" w:history="1">
        <w:r w:rsidRPr="00B81045">
          <w:rPr>
            <w:rStyle w:val="Hyperlink"/>
            <w:rFonts w:ascii="Times New Roman" w:hAnsi="Times New Roman" w:cs="Times New Roman"/>
            <w:noProof/>
          </w:rPr>
          <w:t>3.6.2</w:t>
        </w:r>
        <w:r>
          <w:rPr>
            <w:rFonts w:asciiTheme="minorHAnsi" w:eastAsiaTheme="minorEastAsia" w:hAnsiTheme="minorHAnsi"/>
            <w:noProof/>
            <w:sz w:val="22"/>
          </w:rPr>
          <w:tab/>
        </w:r>
        <w:r w:rsidRPr="00B81045">
          <w:rPr>
            <w:rStyle w:val="Hyperlink"/>
            <w:rFonts w:ascii="Times New Roman" w:hAnsi="Times New Roman" w:cs="Times New Roman"/>
            <w:noProof/>
          </w:rPr>
          <w:t>UC Sửa thông tin khách hàng</w:t>
        </w:r>
        <w:r>
          <w:rPr>
            <w:noProof/>
            <w:webHidden/>
          </w:rPr>
          <w:tab/>
        </w:r>
        <w:r>
          <w:rPr>
            <w:noProof/>
            <w:webHidden/>
          </w:rPr>
          <w:fldChar w:fldCharType="begin"/>
        </w:r>
        <w:r>
          <w:rPr>
            <w:noProof/>
            <w:webHidden/>
          </w:rPr>
          <w:instrText xml:space="preserve"> PAGEREF _Toc213625069 \h </w:instrText>
        </w:r>
        <w:r>
          <w:rPr>
            <w:noProof/>
            <w:webHidden/>
          </w:rPr>
        </w:r>
        <w:r>
          <w:rPr>
            <w:noProof/>
            <w:webHidden/>
          </w:rPr>
          <w:fldChar w:fldCharType="separate"/>
        </w:r>
        <w:r>
          <w:rPr>
            <w:noProof/>
            <w:webHidden/>
          </w:rPr>
          <w:t>43</w:t>
        </w:r>
        <w:r>
          <w:rPr>
            <w:noProof/>
            <w:webHidden/>
          </w:rPr>
          <w:fldChar w:fldCharType="end"/>
        </w:r>
      </w:hyperlink>
    </w:p>
    <w:p w14:paraId="7C841662" w14:textId="3570710F" w:rsidR="003E3350" w:rsidRDefault="003E3350">
      <w:pPr>
        <w:pStyle w:val="TOC3"/>
        <w:tabs>
          <w:tab w:val="left" w:pos="1320"/>
          <w:tab w:val="right" w:leader="dot" w:pos="9350"/>
        </w:tabs>
        <w:rPr>
          <w:rFonts w:asciiTheme="minorHAnsi" w:eastAsiaTheme="minorEastAsia" w:hAnsiTheme="minorHAnsi"/>
          <w:noProof/>
          <w:sz w:val="22"/>
        </w:rPr>
      </w:pPr>
      <w:hyperlink w:anchor="_Toc213625070" w:history="1">
        <w:r w:rsidRPr="00B81045">
          <w:rPr>
            <w:rStyle w:val="Hyperlink"/>
            <w:rFonts w:ascii="Times New Roman" w:hAnsi="Times New Roman" w:cs="Times New Roman"/>
            <w:noProof/>
          </w:rPr>
          <w:t>3.6.3</w:t>
        </w:r>
        <w:r>
          <w:rPr>
            <w:rFonts w:asciiTheme="minorHAnsi" w:eastAsiaTheme="minorEastAsia" w:hAnsiTheme="minorHAnsi"/>
            <w:noProof/>
            <w:sz w:val="22"/>
          </w:rPr>
          <w:tab/>
        </w:r>
        <w:r w:rsidRPr="00B81045">
          <w:rPr>
            <w:rStyle w:val="Hyperlink"/>
            <w:rFonts w:ascii="Times New Roman" w:hAnsi="Times New Roman" w:cs="Times New Roman"/>
            <w:noProof/>
          </w:rPr>
          <w:t>UC Xem khách hàng</w:t>
        </w:r>
        <w:r>
          <w:rPr>
            <w:noProof/>
            <w:webHidden/>
          </w:rPr>
          <w:tab/>
        </w:r>
        <w:r>
          <w:rPr>
            <w:noProof/>
            <w:webHidden/>
          </w:rPr>
          <w:fldChar w:fldCharType="begin"/>
        </w:r>
        <w:r>
          <w:rPr>
            <w:noProof/>
            <w:webHidden/>
          </w:rPr>
          <w:instrText xml:space="preserve"> PAGEREF _Toc213625070 \h </w:instrText>
        </w:r>
        <w:r>
          <w:rPr>
            <w:noProof/>
            <w:webHidden/>
          </w:rPr>
        </w:r>
        <w:r>
          <w:rPr>
            <w:noProof/>
            <w:webHidden/>
          </w:rPr>
          <w:fldChar w:fldCharType="separate"/>
        </w:r>
        <w:r>
          <w:rPr>
            <w:noProof/>
            <w:webHidden/>
          </w:rPr>
          <w:t>47</w:t>
        </w:r>
        <w:r>
          <w:rPr>
            <w:noProof/>
            <w:webHidden/>
          </w:rPr>
          <w:fldChar w:fldCharType="end"/>
        </w:r>
      </w:hyperlink>
    </w:p>
    <w:p w14:paraId="725BACD4" w14:textId="6119531F" w:rsidR="003E3350" w:rsidRDefault="003E3350">
      <w:pPr>
        <w:pStyle w:val="TOC2"/>
        <w:tabs>
          <w:tab w:val="left" w:pos="880"/>
          <w:tab w:val="right" w:leader="dot" w:pos="9350"/>
        </w:tabs>
        <w:rPr>
          <w:rFonts w:asciiTheme="minorHAnsi" w:eastAsiaTheme="minorEastAsia" w:hAnsiTheme="minorHAnsi"/>
          <w:noProof/>
          <w:sz w:val="22"/>
        </w:rPr>
      </w:pPr>
      <w:hyperlink w:anchor="_Toc213625071" w:history="1">
        <w:r w:rsidRPr="00B81045">
          <w:rPr>
            <w:rStyle w:val="Hyperlink"/>
            <w:rFonts w:ascii="Times New Roman" w:hAnsi="Times New Roman" w:cs="Times New Roman"/>
            <w:noProof/>
          </w:rPr>
          <w:t>3.7</w:t>
        </w:r>
        <w:r>
          <w:rPr>
            <w:rFonts w:asciiTheme="minorHAnsi" w:eastAsiaTheme="minorEastAsia" w:hAnsiTheme="minorHAnsi"/>
            <w:noProof/>
            <w:sz w:val="22"/>
          </w:rPr>
          <w:tab/>
        </w:r>
        <w:r w:rsidRPr="00B81045">
          <w:rPr>
            <w:rStyle w:val="Hyperlink"/>
            <w:rFonts w:ascii="Times New Roman" w:hAnsi="Times New Roman" w:cs="Times New Roman"/>
            <w:noProof/>
          </w:rPr>
          <w:t>UC Quản lý hàng hoá</w:t>
        </w:r>
        <w:r>
          <w:rPr>
            <w:noProof/>
            <w:webHidden/>
          </w:rPr>
          <w:tab/>
        </w:r>
        <w:r>
          <w:rPr>
            <w:noProof/>
            <w:webHidden/>
          </w:rPr>
          <w:fldChar w:fldCharType="begin"/>
        </w:r>
        <w:r>
          <w:rPr>
            <w:noProof/>
            <w:webHidden/>
          </w:rPr>
          <w:instrText xml:space="preserve"> PAGEREF _Toc213625071 \h </w:instrText>
        </w:r>
        <w:r>
          <w:rPr>
            <w:noProof/>
            <w:webHidden/>
          </w:rPr>
        </w:r>
        <w:r>
          <w:rPr>
            <w:noProof/>
            <w:webHidden/>
          </w:rPr>
          <w:fldChar w:fldCharType="separate"/>
        </w:r>
        <w:r>
          <w:rPr>
            <w:noProof/>
            <w:webHidden/>
          </w:rPr>
          <w:t>49</w:t>
        </w:r>
        <w:r>
          <w:rPr>
            <w:noProof/>
            <w:webHidden/>
          </w:rPr>
          <w:fldChar w:fldCharType="end"/>
        </w:r>
      </w:hyperlink>
    </w:p>
    <w:p w14:paraId="420236BA" w14:textId="4AE123D7" w:rsidR="003E3350" w:rsidRDefault="003E3350">
      <w:pPr>
        <w:pStyle w:val="TOC3"/>
        <w:tabs>
          <w:tab w:val="left" w:pos="1320"/>
          <w:tab w:val="right" w:leader="dot" w:pos="9350"/>
        </w:tabs>
        <w:rPr>
          <w:rFonts w:asciiTheme="minorHAnsi" w:eastAsiaTheme="minorEastAsia" w:hAnsiTheme="minorHAnsi"/>
          <w:noProof/>
          <w:sz w:val="22"/>
        </w:rPr>
      </w:pPr>
      <w:hyperlink w:anchor="_Toc213625072" w:history="1">
        <w:r w:rsidRPr="00B81045">
          <w:rPr>
            <w:rStyle w:val="Hyperlink"/>
            <w:rFonts w:ascii="Times New Roman" w:hAnsi="Times New Roman" w:cs="Times New Roman"/>
            <w:noProof/>
          </w:rPr>
          <w:t>3.7.1</w:t>
        </w:r>
        <w:r>
          <w:rPr>
            <w:rFonts w:asciiTheme="minorHAnsi" w:eastAsiaTheme="minorEastAsia" w:hAnsiTheme="minorHAnsi"/>
            <w:noProof/>
            <w:sz w:val="22"/>
          </w:rPr>
          <w:tab/>
        </w:r>
        <w:r w:rsidRPr="00B81045">
          <w:rPr>
            <w:rStyle w:val="Hyperlink"/>
            <w:rFonts w:ascii="Times New Roman" w:hAnsi="Times New Roman" w:cs="Times New Roman"/>
            <w:noProof/>
          </w:rPr>
          <w:t>UC Thêm hàng hoá</w:t>
        </w:r>
        <w:r>
          <w:rPr>
            <w:noProof/>
            <w:webHidden/>
          </w:rPr>
          <w:tab/>
        </w:r>
        <w:r>
          <w:rPr>
            <w:noProof/>
            <w:webHidden/>
          </w:rPr>
          <w:fldChar w:fldCharType="begin"/>
        </w:r>
        <w:r>
          <w:rPr>
            <w:noProof/>
            <w:webHidden/>
          </w:rPr>
          <w:instrText xml:space="preserve"> PAGEREF _Toc213625072 \h </w:instrText>
        </w:r>
        <w:r>
          <w:rPr>
            <w:noProof/>
            <w:webHidden/>
          </w:rPr>
        </w:r>
        <w:r>
          <w:rPr>
            <w:noProof/>
            <w:webHidden/>
          </w:rPr>
          <w:fldChar w:fldCharType="separate"/>
        </w:r>
        <w:r>
          <w:rPr>
            <w:noProof/>
            <w:webHidden/>
          </w:rPr>
          <w:t>49</w:t>
        </w:r>
        <w:r>
          <w:rPr>
            <w:noProof/>
            <w:webHidden/>
          </w:rPr>
          <w:fldChar w:fldCharType="end"/>
        </w:r>
      </w:hyperlink>
    </w:p>
    <w:p w14:paraId="69FA6532" w14:textId="1A8630EA" w:rsidR="003E3350" w:rsidRDefault="003E3350">
      <w:pPr>
        <w:pStyle w:val="TOC3"/>
        <w:tabs>
          <w:tab w:val="left" w:pos="1320"/>
          <w:tab w:val="right" w:leader="dot" w:pos="9350"/>
        </w:tabs>
        <w:rPr>
          <w:rFonts w:asciiTheme="minorHAnsi" w:eastAsiaTheme="minorEastAsia" w:hAnsiTheme="minorHAnsi"/>
          <w:noProof/>
          <w:sz w:val="22"/>
        </w:rPr>
      </w:pPr>
      <w:hyperlink w:anchor="_Toc213625073" w:history="1">
        <w:r w:rsidRPr="00B81045">
          <w:rPr>
            <w:rStyle w:val="Hyperlink"/>
            <w:rFonts w:ascii="Times New Roman" w:hAnsi="Times New Roman" w:cs="Times New Roman"/>
            <w:noProof/>
          </w:rPr>
          <w:t>3.7.2</w:t>
        </w:r>
        <w:r>
          <w:rPr>
            <w:rFonts w:asciiTheme="minorHAnsi" w:eastAsiaTheme="minorEastAsia" w:hAnsiTheme="minorHAnsi"/>
            <w:noProof/>
            <w:sz w:val="22"/>
          </w:rPr>
          <w:tab/>
        </w:r>
        <w:r w:rsidRPr="00B81045">
          <w:rPr>
            <w:rStyle w:val="Hyperlink"/>
            <w:rFonts w:ascii="Times New Roman" w:hAnsi="Times New Roman" w:cs="Times New Roman"/>
            <w:noProof/>
          </w:rPr>
          <w:t>UC Sửa thông tin hàng hoá</w:t>
        </w:r>
        <w:r>
          <w:rPr>
            <w:noProof/>
            <w:webHidden/>
          </w:rPr>
          <w:tab/>
        </w:r>
        <w:r>
          <w:rPr>
            <w:noProof/>
            <w:webHidden/>
          </w:rPr>
          <w:fldChar w:fldCharType="begin"/>
        </w:r>
        <w:r>
          <w:rPr>
            <w:noProof/>
            <w:webHidden/>
          </w:rPr>
          <w:instrText xml:space="preserve"> PAGEREF _Toc213625073 \h </w:instrText>
        </w:r>
        <w:r>
          <w:rPr>
            <w:noProof/>
            <w:webHidden/>
          </w:rPr>
        </w:r>
        <w:r>
          <w:rPr>
            <w:noProof/>
            <w:webHidden/>
          </w:rPr>
          <w:fldChar w:fldCharType="separate"/>
        </w:r>
        <w:r>
          <w:rPr>
            <w:noProof/>
            <w:webHidden/>
          </w:rPr>
          <w:t>52</w:t>
        </w:r>
        <w:r>
          <w:rPr>
            <w:noProof/>
            <w:webHidden/>
          </w:rPr>
          <w:fldChar w:fldCharType="end"/>
        </w:r>
      </w:hyperlink>
    </w:p>
    <w:p w14:paraId="46091105" w14:textId="3C40E04D" w:rsidR="003E3350" w:rsidRDefault="003E3350">
      <w:pPr>
        <w:pStyle w:val="TOC3"/>
        <w:tabs>
          <w:tab w:val="left" w:pos="1320"/>
          <w:tab w:val="right" w:leader="dot" w:pos="9350"/>
        </w:tabs>
        <w:rPr>
          <w:rFonts w:asciiTheme="minorHAnsi" w:eastAsiaTheme="minorEastAsia" w:hAnsiTheme="minorHAnsi"/>
          <w:noProof/>
          <w:sz w:val="22"/>
        </w:rPr>
      </w:pPr>
      <w:hyperlink w:anchor="_Toc213625074" w:history="1">
        <w:r w:rsidRPr="00B81045">
          <w:rPr>
            <w:rStyle w:val="Hyperlink"/>
            <w:rFonts w:ascii="Times New Roman" w:hAnsi="Times New Roman" w:cs="Times New Roman"/>
            <w:noProof/>
          </w:rPr>
          <w:t>3.7.3</w:t>
        </w:r>
        <w:r>
          <w:rPr>
            <w:rFonts w:asciiTheme="minorHAnsi" w:eastAsiaTheme="minorEastAsia" w:hAnsiTheme="minorHAnsi"/>
            <w:noProof/>
            <w:sz w:val="22"/>
          </w:rPr>
          <w:tab/>
        </w:r>
        <w:r w:rsidRPr="00B81045">
          <w:rPr>
            <w:rStyle w:val="Hyperlink"/>
            <w:rFonts w:ascii="Times New Roman" w:hAnsi="Times New Roman" w:cs="Times New Roman"/>
            <w:noProof/>
          </w:rPr>
          <w:t>UC Xoá hàng hoá</w:t>
        </w:r>
        <w:r>
          <w:rPr>
            <w:noProof/>
            <w:webHidden/>
          </w:rPr>
          <w:tab/>
        </w:r>
        <w:r>
          <w:rPr>
            <w:noProof/>
            <w:webHidden/>
          </w:rPr>
          <w:fldChar w:fldCharType="begin"/>
        </w:r>
        <w:r>
          <w:rPr>
            <w:noProof/>
            <w:webHidden/>
          </w:rPr>
          <w:instrText xml:space="preserve"> PAGEREF _Toc213625074 \h </w:instrText>
        </w:r>
        <w:r>
          <w:rPr>
            <w:noProof/>
            <w:webHidden/>
          </w:rPr>
        </w:r>
        <w:r>
          <w:rPr>
            <w:noProof/>
            <w:webHidden/>
          </w:rPr>
          <w:fldChar w:fldCharType="separate"/>
        </w:r>
        <w:r>
          <w:rPr>
            <w:noProof/>
            <w:webHidden/>
          </w:rPr>
          <w:t>54</w:t>
        </w:r>
        <w:r>
          <w:rPr>
            <w:noProof/>
            <w:webHidden/>
          </w:rPr>
          <w:fldChar w:fldCharType="end"/>
        </w:r>
      </w:hyperlink>
    </w:p>
    <w:p w14:paraId="64DECF32" w14:textId="1591D68A" w:rsidR="003E3350" w:rsidRDefault="003E3350">
      <w:pPr>
        <w:pStyle w:val="TOC3"/>
        <w:tabs>
          <w:tab w:val="left" w:pos="1320"/>
          <w:tab w:val="right" w:leader="dot" w:pos="9350"/>
        </w:tabs>
        <w:rPr>
          <w:rFonts w:asciiTheme="minorHAnsi" w:eastAsiaTheme="minorEastAsia" w:hAnsiTheme="minorHAnsi"/>
          <w:noProof/>
          <w:sz w:val="22"/>
        </w:rPr>
      </w:pPr>
      <w:hyperlink w:anchor="_Toc213625075" w:history="1">
        <w:r w:rsidRPr="00B81045">
          <w:rPr>
            <w:rStyle w:val="Hyperlink"/>
            <w:rFonts w:ascii="Times New Roman" w:hAnsi="Times New Roman" w:cs="Times New Roman"/>
            <w:noProof/>
          </w:rPr>
          <w:t>3.7.4</w:t>
        </w:r>
        <w:r>
          <w:rPr>
            <w:rFonts w:asciiTheme="minorHAnsi" w:eastAsiaTheme="minorEastAsia" w:hAnsiTheme="minorHAnsi"/>
            <w:noProof/>
            <w:sz w:val="22"/>
          </w:rPr>
          <w:tab/>
        </w:r>
        <w:r w:rsidRPr="00B81045">
          <w:rPr>
            <w:rStyle w:val="Hyperlink"/>
            <w:rFonts w:ascii="Times New Roman" w:hAnsi="Times New Roman" w:cs="Times New Roman"/>
            <w:noProof/>
          </w:rPr>
          <w:t>UC Xem hàng hoá</w:t>
        </w:r>
        <w:r>
          <w:rPr>
            <w:noProof/>
            <w:webHidden/>
          </w:rPr>
          <w:tab/>
        </w:r>
        <w:r>
          <w:rPr>
            <w:noProof/>
            <w:webHidden/>
          </w:rPr>
          <w:fldChar w:fldCharType="begin"/>
        </w:r>
        <w:r>
          <w:rPr>
            <w:noProof/>
            <w:webHidden/>
          </w:rPr>
          <w:instrText xml:space="preserve"> PAGEREF _Toc213625075 \h </w:instrText>
        </w:r>
        <w:r>
          <w:rPr>
            <w:noProof/>
            <w:webHidden/>
          </w:rPr>
        </w:r>
        <w:r>
          <w:rPr>
            <w:noProof/>
            <w:webHidden/>
          </w:rPr>
          <w:fldChar w:fldCharType="separate"/>
        </w:r>
        <w:r>
          <w:rPr>
            <w:noProof/>
            <w:webHidden/>
          </w:rPr>
          <w:t>57</w:t>
        </w:r>
        <w:r>
          <w:rPr>
            <w:noProof/>
            <w:webHidden/>
          </w:rPr>
          <w:fldChar w:fldCharType="end"/>
        </w:r>
      </w:hyperlink>
    </w:p>
    <w:p w14:paraId="52BF9DF6" w14:textId="02695679" w:rsidR="003E3350" w:rsidRDefault="003E3350">
      <w:pPr>
        <w:pStyle w:val="TOC2"/>
        <w:tabs>
          <w:tab w:val="left" w:pos="880"/>
          <w:tab w:val="right" w:leader="dot" w:pos="9350"/>
        </w:tabs>
        <w:rPr>
          <w:rFonts w:asciiTheme="minorHAnsi" w:eastAsiaTheme="minorEastAsia" w:hAnsiTheme="minorHAnsi"/>
          <w:noProof/>
          <w:sz w:val="22"/>
        </w:rPr>
      </w:pPr>
      <w:hyperlink w:anchor="_Toc213625076" w:history="1">
        <w:r w:rsidRPr="00B81045">
          <w:rPr>
            <w:rStyle w:val="Hyperlink"/>
            <w:rFonts w:ascii="Times New Roman" w:hAnsi="Times New Roman" w:cs="Times New Roman"/>
            <w:noProof/>
          </w:rPr>
          <w:t>3.8</w:t>
        </w:r>
        <w:r>
          <w:rPr>
            <w:rFonts w:asciiTheme="minorHAnsi" w:eastAsiaTheme="minorEastAsia" w:hAnsiTheme="minorHAnsi"/>
            <w:noProof/>
            <w:sz w:val="22"/>
          </w:rPr>
          <w:tab/>
        </w:r>
        <w:r w:rsidRPr="00B81045">
          <w:rPr>
            <w:rStyle w:val="Hyperlink"/>
            <w:rFonts w:ascii="Times New Roman" w:hAnsi="Times New Roman" w:cs="Times New Roman"/>
            <w:noProof/>
          </w:rPr>
          <w:t>UC Quản lý loại hàng</w:t>
        </w:r>
        <w:r>
          <w:rPr>
            <w:noProof/>
            <w:webHidden/>
          </w:rPr>
          <w:tab/>
        </w:r>
        <w:r>
          <w:rPr>
            <w:noProof/>
            <w:webHidden/>
          </w:rPr>
          <w:fldChar w:fldCharType="begin"/>
        </w:r>
        <w:r>
          <w:rPr>
            <w:noProof/>
            <w:webHidden/>
          </w:rPr>
          <w:instrText xml:space="preserve"> PAGEREF _Toc213625076 \h </w:instrText>
        </w:r>
        <w:r>
          <w:rPr>
            <w:noProof/>
            <w:webHidden/>
          </w:rPr>
        </w:r>
        <w:r>
          <w:rPr>
            <w:noProof/>
            <w:webHidden/>
          </w:rPr>
          <w:fldChar w:fldCharType="separate"/>
        </w:r>
        <w:r>
          <w:rPr>
            <w:noProof/>
            <w:webHidden/>
          </w:rPr>
          <w:t>59</w:t>
        </w:r>
        <w:r>
          <w:rPr>
            <w:noProof/>
            <w:webHidden/>
          </w:rPr>
          <w:fldChar w:fldCharType="end"/>
        </w:r>
      </w:hyperlink>
    </w:p>
    <w:p w14:paraId="1C1BB651" w14:textId="01E7CA46" w:rsidR="003E3350" w:rsidRDefault="003E3350">
      <w:pPr>
        <w:pStyle w:val="TOC3"/>
        <w:tabs>
          <w:tab w:val="left" w:pos="1320"/>
          <w:tab w:val="right" w:leader="dot" w:pos="9350"/>
        </w:tabs>
        <w:rPr>
          <w:rFonts w:asciiTheme="minorHAnsi" w:eastAsiaTheme="minorEastAsia" w:hAnsiTheme="minorHAnsi"/>
          <w:noProof/>
          <w:sz w:val="22"/>
        </w:rPr>
      </w:pPr>
      <w:hyperlink w:anchor="_Toc213625077" w:history="1">
        <w:r w:rsidRPr="00B81045">
          <w:rPr>
            <w:rStyle w:val="Hyperlink"/>
            <w:rFonts w:ascii="Times New Roman" w:hAnsi="Times New Roman" w:cs="Times New Roman"/>
            <w:noProof/>
          </w:rPr>
          <w:t>3.8.1</w:t>
        </w:r>
        <w:r>
          <w:rPr>
            <w:rFonts w:asciiTheme="minorHAnsi" w:eastAsiaTheme="minorEastAsia" w:hAnsiTheme="minorHAnsi"/>
            <w:noProof/>
            <w:sz w:val="22"/>
          </w:rPr>
          <w:tab/>
        </w:r>
        <w:r w:rsidRPr="00B81045">
          <w:rPr>
            <w:rStyle w:val="Hyperlink"/>
            <w:rFonts w:ascii="Times New Roman" w:hAnsi="Times New Roman" w:cs="Times New Roman"/>
            <w:noProof/>
          </w:rPr>
          <w:t>UC Thêm loại hàng</w:t>
        </w:r>
        <w:r>
          <w:rPr>
            <w:noProof/>
            <w:webHidden/>
          </w:rPr>
          <w:tab/>
        </w:r>
        <w:r>
          <w:rPr>
            <w:noProof/>
            <w:webHidden/>
          </w:rPr>
          <w:fldChar w:fldCharType="begin"/>
        </w:r>
        <w:r>
          <w:rPr>
            <w:noProof/>
            <w:webHidden/>
          </w:rPr>
          <w:instrText xml:space="preserve"> PAGEREF _Toc213625077 \h </w:instrText>
        </w:r>
        <w:r>
          <w:rPr>
            <w:noProof/>
            <w:webHidden/>
          </w:rPr>
        </w:r>
        <w:r>
          <w:rPr>
            <w:noProof/>
            <w:webHidden/>
          </w:rPr>
          <w:fldChar w:fldCharType="separate"/>
        </w:r>
        <w:r>
          <w:rPr>
            <w:noProof/>
            <w:webHidden/>
          </w:rPr>
          <w:t>59</w:t>
        </w:r>
        <w:r>
          <w:rPr>
            <w:noProof/>
            <w:webHidden/>
          </w:rPr>
          <w:fldChar w:fldCharType="end"/>
        </w:r>
      </w:hyperlink>
    </w:p>
    <w:p w14:paraId="6E2E13FF" w14:textId="75CE13AA" w:rsidR="003E3350" w:rsidRDefault="003E3350">
      <w:pPr>
        <w:pStyle w:val="TOC3"/>
        <w:tabs>
          <w:tab w:val="left" w:pos="1320"/>
          <w:tab w:val="right" w:leader="dot" w:pos="9350"/>
        </w:tabs>
        <w:rPr>
          <w:rFonts w:asciiTheme="minorHAnsi" w:eastAsiaTheme="minorEastAsia" w:hAnsiTheme="minorHAnsi"/>
          <w:noProof/>
          <w:sz w:val="22"/>
        </w:rPr>
      </w:pPr>
      <w:hyperlink w:anchor="_Toc213625078" w:history="1">
        <w:r w:rsidRPr="00B81045">
          <w:rPr>
            <w:rStyle w:val="Hyperlink"/>
            <w:rFonts w:ascii="Times New Roman" w:hAnsi="Times New Roman" w:cs="Times New Roman"/>
            <w:noProof/>
          </w:rPr>
          <w:t>3.8.2</w:t>
        </w:r>
        <w:r>
          <w:rPr>
            <w:rFonts w:asciiTheme="minorHAnsi" w:eastAsiaTheme="minorEastAsia" w:hAnsiTheme="minorHAnsi"/>
            <w:noProof/>
            <w:sz w:val="22"/>
          </w:rPr>
          <w:tab/>
        </w:r>
        <w:r w:rsidRPr="00B81045">
          <w:rPr>
            <w:rStyle w:val="Hyperlink"/>
            <w:rFonts w:ascii="Times New Roman" w:hAnsi="Times New Roman" w:cs="Times New Roman"/>
            <w:noProof/>
          </w:rPr>
          <w:t>UC Sửa loại hàng</w:t>
        </w:r>
        <w:r>
          <w:rPr>
            <w:noProof/>
            <w:webHidden/>
          </w:rPr>
          <w:tab/>
        </w:r>
        <w:r>
          <w:rPr>
            <w:noProof/>
            <w:webHidden/>
          </w:rPr>
          <w:fldChar w:fldCharType="begin"/>
        </w:r>
        <w:r>
          <w:rPr>
            <w:noProof/>
            <w:webHidden/>
          </w:rPr>
          <w:instrText xml:space="preserve"> PAGEREF _Toc213625078 \h </w:instrText>
        </w:r>
        <w:r>
          <w:rPr>
            <w:noProof/>
            <w:webHidden/>
          </w:rPr>
        </w:r>
        <w:r>
          <w:rPr>
            <w:noProof/>
            <w:webHidden/>
          </w:rPr>
          <w:fldChar w:fldCharType="separate"/>
        </w:r>
        <w:r>
          <w:rPr>
            <w:noProof/>
            <w:webHidden/>
          </w:rPr>
          <w:t>61</w:t>
        </w:r>
        <w:r>
          <w:rPr>
            <w:noProof/>
            <w:webHidden/>
          </w:rPr>
          <w:fldChar w:fldCharType="end"/>
        </w:r>
      </w:hyperlink>
    </w:p>
    <w:p w14:paraId="78C1FDEB" w14:textId="182B13F9" w:rsidR="003E3350" w:rsidRDefault="003E3350">
      <w:pPr>
        <w:pStyle w:val="TOC3"/>
        <w:tabs>
          <w:tab w:val="left" w:pos="1320"/>
          <w:tab w:val="right" w:leader="dot" w:pos="9350"/>
        </w:tabs>
        <w:rPr>
          <w:rFonts w:asciiTheme="minorHAnsi" w:eastAsiaTheme="minorEastAsia" w:hAnsiTheme="minorHAnsi"/>
          <w:noProof/>
          <w:sz w:val="22"/>
        </w:rPr>
      </w:pPr>
      <w:hyperlink w:anchor="_Toc213625079" w:history="1">
        <w:r w:rsidRPr="00B81045">
          <w:rPr>
            <w:rStyle w:val="Hyperlink"/>
            <w:rFonts w:ascii="Times New Roman" w:hAnsi="Times New Roman" w:cs="Times New Roman"/>
            <w:noProof/>
          </w:rPr>
          <w:t>3.8.3</w:t>
        </w:r>
        <w:r>
          <w:rPr>
            <w:rFonts w:asciiTheme="minorHAnsi" w:eastAsiaTheme="minorEastAsia" w:hAnsiTheme="minorHAnsi"/>
            <w:noProof/>
            <w:sz w:val="22"/>
          </w:rPr>
          <w:tab/>
        </w:r>
        <w:r w:rsidRPr="00B81045">
          <w:rPr>
            <w:rStyle w:val="Hyperlink"/>
            <w:rFonts w:ascii="Times New Roman" w:hAnsi="Times New Roman" w:cs="Times New Roman"/>
            <w:noProof/>
          </w:rPr>
          <w:t>UC Xoá loại hàng</w:t>
        </w:r>
        <w:r>
          <w:rPr>
            <w:noProof/>
            <w:webHidden/>
          </w:rPr>
          <w:tab/>
        </w:r>
        <w:r>
          <w:rPr>
            <w:noProof/>
            <w:webHidden/>
          </w:rPr>
          <w:fldChar w:fldCharType="begin"/>
        </w:r>
        <w:r>
          <w:rPr>
            <w:noProof/>
            <w:webHidden/>
          </w:rPr>
          <w:instrText xml:space="preserve"> PAGEREF _Toc213625079 \h </w:instrText>
        </w:r>
        <w:r>
          <w:rPr>
            <w:noProof/>
            <w:webHidden/>
          </w:rPr>
        </w:r>
        <w:r>
          <w:rPr>
            <w:noProof/>
            <w:webHidden/>
          </w:rPr>
          <w:fldChar w:fldCharType="separate"/>
        </w:r>
        <w:r>
          <w:rPr>
            <w:noProof/>
            <w:webHidden/>
          </w:rPr>
          <w:t>63</w:t>
        </w:r>
        <w:r>
          <w:rPr>
            <w:noProof/>
            <w:webHidden/>
          </w:rPr>
          <w:fldChar w:fldCharType="end"/>
        </w:r>
      </w:hyperlink>
    </w:p>
    <w:p w14:paraId="453709F2" w14:textId="208687C2" w:rsidR="003E3350" w:rsidRDefault="003E3350">
      <w:pPr>
        <w:pStyle w:val="TOC3"/>
        <w:tabs>
          <w:tab w:val="left" w:pos="1320"/>
          <w:tab w:val="right" w:leader="dot" w:pos="9350"/>
        </w:tabs>
        <w:rPr>
          <w:rFonts w:asciiTheme="minorHAnsi" w:eastAsiaTheme="minorEastAsia" w:hAnsiTheme="minorHAnsi"/>
          <w:noProof/>
          <w:sz w:val="22"/>
        </w:rPr>
      </w:pPr>
      <w:hyperlink w:anchor="_Toc213625080" w:history="1">
        <w:r w:rsidRPr="00B81045">
          <w:rPr>
            <w:rStyle w:val="Hyperlink"/>
            <w:rFonts w:ascii="Times New Roman" w:hAnsi="Times New Roman" w:cs="Times New Roman"/>
            <w:noProof/>
          </w:rPr>
          <w:t>3.8.4</w:t>
        </w:r>
        <w:r>
          <w:rPr>
            <w:rFonts w:asciiTheme="minorHAnsi" w:eastAsiaTheme="minorEastAsia" w:hAnsiTheme="minorHAnsi"/>
            <w:noProof/>
            <w:sz w:val="22"/>
          </w:rPr>
          <w:tab/>
        </w:r>
        <w:r w:rsidRPr="00B81045">
          <w:rPr>
            <w:rStyle w:val="Hyperlink"/>
            <w:rFonts w:ascii="Times New Roman" w:hAnsi="Times New Roman" w:cs="Times New Roman"/>
            <w:noProof/>
          </w:rPr>
          <w:t>UC Xem loại hàng</w:t>
        </w:r>
        <w:r>
          <w:rPr>
            <w:noProof/>
            <w:webHidden/>
          </w:rPr>
          <w:tab/>
        </w:r>
        <w:r>
          <w:rPr>
            <w:noProof/>
            <w:webHidden/>
          </w:rPr>
          <w:fldChar w:fldCharType="begin"/>
        </w:r>
        <w:r>
          <w:rPr>
            <w:noProof/>
            <w:webHidden/>
          </w:rPr>
          <w:instrText xml:space="preserve"> PAGEREF _Toc213625080 \h </w:instrText>
        </w:r>
        <w:r>
          <w:rPr>
            <w:noProof/>
            <w:webHidden/>
          </w:rPr>
        </w:r>
        <w:r>
          <w:rPr>
            <w:noProof/>
            <w:webHidden/>
          </w:rPr>
          <w:fldChar w:fldCharType="separate"/>
        </w:r>
        <w:r>
          <w:rPr>
            <w:noProof/>
            <w:webHidden/>
          </w:rPr>
          <w:t>66</w:t>
        </w:r>
        <w:r>
          <w:rPr>
            <w:noProof/>
            <w:webHidden/>
          </w:rPr>
          <w:fldChar w:fldCharType="end"/>
        </w:r>
      </w:hyperlink>
    </w:p>
    <w:p w14:paraId="6B856034" w14:textId="6A565387" w:rsidR="003E3350" w:rsidRDefault="003E3350">
      <w:pPr>
        <w:pStyle w:val="TOC2"/>
        <w:tabs>
          <w:tab w:val="left" w:pos="880"/>
          <w:tab w:val="right" w:leader="dot" w:pos="9350"/>
        </w:tabs>
        <w:rPr>
          <w:rFonts w:asciiTheme="minorHAnsi" w:eastAsiaTheme="minorEastAsia" w:hAnsiTheme="minorHAnsi"/>
          <w:noProof/>
          <w:sz w:val="22"/>
        </w:rPr>
      </w:pPr>
      <w:hyperlink w:anchor="_Toc213625081" w:history="1">
        <w:r w:rsidRPr="00B81045">
          <w:rPr>
            <w:rStyle w:val="Hyperlink"/>
            <w:rFonts w:ascii="Times New Roman" w:hAnsi="Times New Roman" w:cs="Times New Roman"/>
            <w:noProof/>
          </w:rPr>
          <w:t>3.9</w:t>
        </w:r>
        <w:r>
          <w:rPr>
            <w:rFonts w:asciiTheme="minorHAnsi" w:eastAsiaTheme="minorEastAsia" w:hAnsiTheme="minorHAnsi"/>
            <w:noProof/>
            <w:sz w:val="22"/>
          </w:rPr>
          <w:tab/>
        </w:r>
        <w:r w:rsidRPr="00B81045">
          <w:rPr>
            <w:rStyle w:val="Hyperlink"/>
            <w:rFonts w:ascii="Times New Roman" w:hAnsi="Times New Roman" w:cs="Times New Roman"/>
            <w:noProof/>
          </w:rPr>
          <w:t>UC Quản lý nhà cung cấp</w:t>
        </w:r>
        <w:r>
          <w:rPr>
            <w:noProof/>
            <w:webHidden/>
          </w:rPr>
          <w:tab/>
        </w:r>
        <w:r>
          <w:rPr>
            <w:noProof/>
            <w:webHidden/>
          </w:rPr>
          <w:fldChar w:fldCharType="begin"/>
        </w:r>
        <w:r>
          <w:rPr>
            <w:noProof/>
            <w:webHidden/>
          </w:rPr>
          <w:instrText xml:space="preserve"> PAGEREF _Toc213625081 \h </w:instrText>
        </w:r>
        <w:r>
          <w:rPr>
            <w:noProof/>
            <w:webHidden/>
          </w:rPr>
        </w:r>
        <w:r>
          <w:rPr>
            <w:noProof/>
            <w:webHidden/>
          </w:rPr>
          <w:fldChar w:fldCharType="separate"/>
        </w:r>
        <w:r>
          <w:rPr>
            <w:noProof/>
            <w:webHidden/>
          </w:rPr>
          <w:t>68</w:t>
        </w:r>
        <w:r>
          <w:rPr>
            <w:noProof/>
            <w:webHidden/>
          </w:rPr>
          <w:fldChar w:fldCharType="end"/>
        </w:r>
      </w:hyperlink>
    </w:p>
    <w:p w14:paraId="76C89C2E" w14:textId="35E1EBDB" w:rsidR="003E3350" w:rsidRDefault="003E3350">
      <w:pPr>
        <w:pStyle w:val="TOC3"/>
        <w:tabs>
          <w:tab w:val="left" w:pos="1320"/>
          <w:tab w:val="right" w:leader="dot" w:pos="9350"/>
        </w:tabs>
        <w:rPr>
          <w:rFonts w:asciiTheme="minorHAnsi" w:eastAsiaTheme="minorEastAsia" w:hAnsiTheme="minorHAnsi"/>
          <w:noProof/>
          <w:sz w:val="22"/>
        </w:rPr>
      </w:pPr>
      <w:hyperlink w:anchor="_Toc213625082" w:history="1">
        <w:r w:rsidRPr="00B81045">
          <w:rPr>
            <w:rStyle w:val="Hyperlink"/>
            <w:rFonts w:ascii="Times New Roman" w:hAnsi="Times New Roman" w:cs="Times New Roman"/>
            <w:noProof/>
          </w:rPr>
          <w:t>3.9.1</w:t>
        </w:r>
        <w:r>
          <w:rPr>
            <w:rFonts w:asciiTheme="minorHAnsi" w:eastAsiaTheme="minorEastAsia" w:hAnsiTheme="minorHAnsi"/>
            <w:noProof/>
            <w:sz w:val="22"/>
          </w:rPr>
          <w:tab/>
        </w:r>
        <w:r w:rsidRPr="00B81045">
          <w:rPr>
            <w:rStyle w:val="Hyperlink"/>
            <w:rFonts w:ascii="Times New Roman" w:hAnsi="Times New Roman" w:cs="Times New Roman"/>
            <w:noProof/>
          </w:rPr>
          <w:t>UC Thêm nhà cung cấp</w:t>
        </w:r>
        <w:r>
          <w:rPr>
            <w:noProof/>
            <w:webHidden/>
          </w:rPr>
          <w:tab/>
        </w:r>
        <w:r>
          <w:rPr>
            <w:noProof/>
            <w:webHidden/>
          </w:rPr>
          <w:fldChar w:fldCharType="begin"/>
        </w:r>
        <w:r>
          <w:rPr>
            <w:noProof/>
            <w:webHidden/>
          </w:rPr>
          <w:instrText xml:space="preserve"> PAGEREF _Toc213625082 \h </w:instrText>
        </w:r>
        <w:r>
          <w:rPr>
            <w:noProof/>
            <w:webHidden/>
          </w:rPr>
        </w:r>
        <w:r>
          <w:rPr>
            <w:noProof/>
            <w:webHidden/>
          </w:rPr>
          <w:fldChar w:fldCharType="separate"/>
        </w:r>
        <w:r>
          <w:rPr>
            <w:noProof/>
            <w:webHidden/>
          </w:rPr>
          <w:t>69</w:t>
        </w:r>
        <w:r>
          <w:rPr>
            <w:noProof/>
            <w:webHidden/>
          </w:rPr>
          <w:fldChar w:fldCharType="end"/>
        </w:r>
      </w:hyperlink>
    </w:p>
    <w:p w14:paraId="091C8321" w14:textId="3BF6678D" w:rsidR="003E3350" w:rsidRDefault="003E3350">
      <w:pPr>
        <w:pStyle w:val="TOC3"/>
        <w:tabs>
          <w:tab w:val="left" w:pos="1320"/>
          <w:tab w:val="right" w:leader="dot" w:pos="9350"/>
        </w:tabs>
        <w:rPr>
          <w:rFonts w:asciiTheme="minorHAnsi" w:eastAsiaTheme="minorEastAsia" w:hAnsiTheme="minorHAnsi"/>
          <w:noProof/>
          <w:sz w:val="22"/>
        </w:rPr>
      </w:pPr>
      <w:hyperlink w:anchor="_Toc213625083" w:history="1">
        <w:r w:rsidRPr="00B81045">
          <w:rPr>
            <w:rStyle w:val="Hyperlink"/>
            <w:rFonts w:ascii="Times New Roman" w:hAnsi="Times New Roman" w:cs="Times New Roman"/>
            <w:noProof/>
          </w:rPr>
          <w:t>3.9.2</w:t>
        </w:r>
        <w:r>
          <w:rPr>
            <w:rFonts w:asciiTheme="minorHAnsi" w:eastAsiaTheme="minorEastAsia" w:hAnsiTheme="minorHAnsi"/>
            <w:noProof/>
            <w:sz w:val="22"/>
          </w:rPr>
          <w:tab/>
        </w:r>
        <w:r w:rsidRPr="00B81045">
          <w:rPr>
            <w:rStyle w:val="Hyperlink"/>
            <w:rFonts w:ascii="Times New Roman" w:hAnsi="Times New Roman" w:cs="Times New Roman"/>
            <w:noProof/>
          </w:rPr>
          <w:t>UC Sửa thông tin nhà cung cấp</w:t>
        </w:r>
        <w:r>
          <w:rPr>
            <w:noProof/>
            <w:webHidden/>
          </w:rPr>
          <w:tab/>
        </w:r>
        <w:r>
          <w:rPr>
            <w:noProof/>
            <w:webHidden/>
          </w:rPr>
          <w:fldChar w:fldCharType="begin"/>
        </w:r>
        <w:r>
          <w:rPr>
            <w:noProof/>
            <w:webHidden/>
          </w:rPr>
          <w:instrText xml:space="preserve"> PAGEREF _Toc213625083 \h </w:instrText>
        </w:r>
        <w:r>
          <w:rPr>
            <w:noProof/>
            <w:webHidden/>
          </w:rPr>
        </w:r>
        <w:r>
          <w:rPr>
            <w:noProof/>
            <w:webHidden/>
          </w:rPr>
          <w:fldChar w:fldCharType="separate"/>
        </w:r>
        <w:r>
          <w:rPr>
            <w:noProof/>
            <w:webHidden/>
          </w:rPr>
          <w:t>71</w:t>
        </w:r>
        <w:r>
          <w:rPr>
            <w:noProof/>
            <w:webHidden/>
          </w:rPr>
          <w:fldChar w:fldCharType="end"/>
        </w:r>
      </w:hyperlink>
    </w:p>
    <w:p w14:paraId="25DF4A8D" w14:textId="7C869CCB" w:rsidR="003E3350" w:rsidRDefault="003E3350">
      <w:pPr>
        <w:pStyle w:val="TOC3"/>
        <w:tabs>
          <w:tab w:val="left" w:pos="1320"/>
          <w:tab w:val="right" w:leader="dot" w:pos="9350"/>
        </w:tabs>
        <w:rPr>
          <w:rFonts w:asciiTheme="minorHAnsi" w:eastAsiaTheme="minorEastAsia" w:hAnsiTheme="minorHAnsi"/>
          <w:noProof/>
          <w:sz w:val="22"/>
        </w:rPr>
      </w:pPr>
      <w:hyperlink w:anchor="_Toc213625084" w:history="1">
        <w:r w:rsidRPr="00B81045">
          <w:rPr>
            <w:rStyle w:val="Hyperlink"/>
            <w:rFonts w:ascii="Times New Roman" w:hAnsi="Times New Roman" w:cs="Times New Roman"/>
            <w:noProof/>
          </w:rPr>
          <w:t>3.9.3</w:t>
        </w:r>
        <w:r>
          <w:rPr>
            <w:rFonts w:asciiTheme="minorHAnsi" w:eastAsiaTheme="minorEastAsia" w:hAnsiTheme="minorHAnsi"/>
            <w:noProof/>
            <w:sz w:val="22"/>
          </w:rPr>
          <w:tab/>
        </w:r>
        <w:r w:rsidRPr="00B81045">
          <w:rPr>
            <w:rStyle w:val="Hyperlink"/>
            <w:rFonts w:ascii="Times New Roman" w:hAnsi="Times New Roman" w:cs="Times New Roman"/>
            <w:noProof/>
          </w:rPr>
          <w:t>UC Xem thông tin nhà cung cấp</w:t>
        </w:r>
        <w:r>
          <w:rPr>
            <w:noProof/>
            <w:webHidden/>
          </w:rPr>
          <w:tab/>
        </w:r>
        <w:r>
          <w:rPr>
            <w:noProof/>
            <w:webHidden/>
          </w:rPr>
          <w:fldChar w:fldCharType="begin"/>
        </w:r>
        <w:r>
          <w:rPr>
            <w:noProof/>
            <w:webHidden/>
          </w:rPr>
          <w:instrText xml:space="preserve"> PAGEREF _Toc213625084 \h </w:instrText>
        </w:r>
        <w:r>
          <w:rPr>
            <w:noProof/>
            <w:webHidden/>
          </w:rPr>
        </w:r>
        <w:r>
          <w:rPr>
            <w:noProof/>
            <w:webHidden/>
          </w:rPr>
          <w:fldChar w:fldCharType="separate"/>
        </w:r>
        <w:r>
          <w:rPr>
            <w:noProof/>
            <w:webHidden/>
          </w:rPr>
          <w:t>75</w:t>
        </w:r>
        <w:r>
          <w:rPr>
            <w:noProof/>
            <w:webHidden/>
          </w:rPr>
          <w:fldChar w:fldCharType="end"/>
        </w:r>
      </w:hyperlink>
    </w:p>
    <w:p w14:paraId="023BDA98" w14:textId="0AEDE90E" w:rsidR="003E3350" w:rsidRDefault="003E3350">
      <w:pPr>
        <w:pStyle w:val="TOC3"/>
        <w:tabs>
          <w:tab w:val="left" w:pos="1320"/>
          <w:tab w:val="right" w:leader="dot" w:pos="9350"/>
        </w:tabs>
        <w:rPr>
          <w:rFonts w:asciiTheme="minorHAnsi" w:eastAsiaTheme="minorEastAsia" w:hAnsiTheme="minorHAnsi"/>
          <w:noProof/>
          <w:sz w:val="22"/>
        </w:rPr>
      </w:pPr>
      <w:hyperlink w:anchor="_Toc213625085" w:history="1">
        <w:r w:rsidRPr="00B81045">
          <w:rPr>
            <w:rStyle w:val="Hyperlink"/>
            <w:rFonts w:ascii="Times New Roman" w:hAnsi="Times New Roman" w:cs="Times New Roman"/>
            <w:noProof/>
          </w:rPr>
          <w:t>3.9.4</w:t>
        </w:r>
        <w:r>
          <w:rPr>
            <w:rFonts w:asciiTheme="minorHAnsi" w:eastAsiaTheme="minorEastAsia" w:hAnsiTheme="minorHAnsi"/>
            <w:noProof/>
            <w:sz w:val="22"/>
          </w:rPr>
          <w:tab/>
        </w:r>
        <w:r w:rsidRPr="00B81045">
          <w:rPr>
            <w:rStyle w:val="Hyperlink"/>
            <w:rFonts w:ascii="Times New Roman" w:hAnsi="Times New Roman" w:cs="Times New Roman"/>
            <w:noProof/>
          </w:rPr>
          <w:t>UC Thêm nợ nhà cung cấp</w:t>
        </w:r>
        <w:r>
          <w:rPr>
            <w:noProof/>
            <w:webHidden/>
          </w:rPr>
          <w:tab/>
        </w:r>
        <w:r>
          <w:rPr>
            <w:noProof/>
            <w:webHidden/>
          </w:rPr>
          <w:fldChar w:fldCharType="begin"/>
        </w:r>
        <w:r>
          <w:rPr>
            <w:noProof/>
            <w:webHidden/>
          </w:rPr>
          <w:instrText xml:space="preserve"> PAGEREF _Toc213625085 \h </w:instrText>
        </w:r>
        <w:r>
          <w:rPr>
            <w:noProof/>
            <w:webHidden/>
          </w:rPr>
        </w:r>
        <w:r>
          <w:rPr>
            <w:noProof/>
            <w:webHidden/>
          </w:rPr>
          <w:fldChar w:fldCharType="separate"/>
        </w:r>
        <w:r>
          <w:rPr>
            <w:noProof/>
            <w:webHidden/>
          </w:rPr>
          <w:t>77</w:t>
        </w:r>
        <w:r>
          <w:rPr>
            <w:noProof/>
            <w:webHidden/>
          </w:rPr>
          <w:fldChar w:fldCharType="end"/>
        </w:r>
      </w:hyperlink>
    </w:p>
    <w:p w14:paraId="4D3DA4C0" w14:textId="41540538" w:rsidR="003E3350" w:rsidRDefault="003E3350">
      <w:pPr>
        <w:pStyle w:val="TOC3"/>
        <w:tabs>
          <w:tab w:val="left" w:pos="1320"/>
          <w:tab w:val="right" w:leader="dot" w:pos="9350"/>
        </w:tabs>
        <w:rPr>
          <w:rFonts w:asciiTheme="minorHAnsi" w:eastAsiaTheme="minorEastAsia" w:hAnsiTheme="minorHAnsi"/>
          <w:noProof/>
          <w:sz w:val="22"/>
        </w:rPr>
      </w:pPr>
      <w:hyperlink w:anchor="_Toc213625086" w:history="1">
        <w:r w:rsidRPr="00B81045">
          <w:rPr>
            <w:rStyle w:val="Hyperlink"/>
            <w:rFonts w:ascii="Times New Roman" w:hAnsi="Times New Roman" w:cs="Times New Roman"/>
            <w:noProof/>
          </w:rPr>
          <w:t>3.9.5</w:t>
        </w:r>
        <w:r>
          <w:rPr>
            <w:rFonts w:asciiTheme="minorHAnsi" w:eastAsiaTheme="minorEastAsia" w:hAnsiTheme="minorHAnsi"/>
            <w:noProof/>
            <w:sz w:val="22"/>
          </w:rPr>
          <w:tab/>
        </w:r>
        <w:r w:rsidRPr="00B81045">
          <w:rPr>
            <w:rStyle w:val="Hyperlink"/>
            <w:rFonts w:ascii="Times New Roman" w:hAnsi="Times New Roman" w:cs="Times New Roman"/>
            <w:noProof/>
          </w:rPr>
          <w:t>UC Trả nợ nhà cung cấp</w:t>
        </w:r>
        <w:r>
          <w:rPr>
            <w:noProof/>
            <w:webHidden/>
          </w:rPr>
          <w:tab/>
        </w:r>
        <w:r>
          <w:rPr>
            <w:noProof/>
            <w:webHidden/>
          </w:rPr>
          <w:fldChar w:fldCharType="begin"/>
        </w:r>
        <w:r>
          <w:rPr>
            <w:noProof/>
            <w:webHidden/>
          </w:rPr>
          <w:instrText xml:space="preserve"> PAGEREF _Toc213625086 \h </w:instrText>
        </w:r>
        <w:r>
          <w:rPr>
            <w:noProof/>
            <w:webHidden/>
          </w:rPr>
        </w:r>
        <w:r>
          <w:rPr>
            <w:noProof/>
            <w:webHidden/>
          </w:rPr>
          <w:fldChar w:fldCharType="separate"/>
        </w:r>
        <w:r>
          <w:rPr>
            <w:noProof/>
            <w:webHidden/>
          </w:rPr>
          <w:t>80</w:t>
        </w:r>
        <w:r>
          <w:rPr>
            <w:noProof/>
            <w:webHidden/>
          </w:rPr>
          <w:fldChar w:fldCharType="end"/>
        </w:r>
      </w:hyperlink>
    </w:p>
    <w:p w14:paraId="50E6480C" w14:textId="767C93DB" w:rsidR="003E3350" w:rsidRDefault="003E3350">
      <w:pPr>
        <w:pStyle w:val="TOC3"/>
        <w:tabs>
          <w:tab w:val="left" w:pos="1320"/>
          <w:tab w:val="right" w:leader="dot" w:pos="9350"/>
        </w:tabs>
        <w:rPr>
          <w:rFonts w:asciiTheme="minorHAnsi" w:eastAsiaTheme="minorEastAsia" w:hAnsiTheme="minorHAnsi"/>
          <w:noProof/>
          <w:sz w:val="22"/>
        </w:rPr>
      </w:pPr>
      <w:hyperlink w:anchor="_Toc213625087" w:history="1">
        <w:r w:rsidRPr="00B81045">
          <w:rPr>
            <w:rStyle w:val="Hyperlink"/>
            <w:rFonts w:ascii="Times New Roman" w:hAnsi="Times New Roman" w:cs="Times New Roman"/>
            <w:noProof/>
          </w:rPr>
          <w:t>3.9.6</w:t>
        </w:r>
        <w:r>
          <w:rPr>
            <w:rFonts w:asciiTheme="minorHAnsi" w:eastAsiaTheme="minorEastAsia" w:hAnsiTheme="minorHAnsi"/>
            <w:noProof/>
            <w:sz w:val="22"/>
          </w:rPr>
          <w:tab/>
        </w:r>
        <w:r w:rsidRPr="00B81045">
          <w:rPr>
            <w:rStyle w:val="Hyperlink"/>
            <w:rFonts w:ascii="Times New Roman" w:hAnsi="Times New Roman" w:cs="Times New Roman"/>
            <w:noProof/>
          </w:rPr>
          <w:t>UC Xem nợ nhà cung cấp</w:t>
        </w:r>
        <w:r>
          <w:rPr>
            <w:noProof/>
            <w:webHidden/>
          </w:rPr>
          <w:tab/>
        </w:r>
        <w:r>
          <w:rPr>
            <w:noProof/>
            <w:webHidden/>
          </w:rPr>
          <w:fldChar w:fldCharType="begin"/>
        </w:r>
        <w:r>
          <w:rPr>
            <w:noProof/>
            <w:webHidden/>
          </w:rPr>
          <w:instrText xml:space="preserve"> PAGEREF _Toc213625087 \h </w:instrText>
        </w:r>
        <w:r>
          <w:rPr>
            <w:noProof/>
            <w:webHidden/>
          </w:rPr>
        </w:r>
        <w:r>
          <w:rPr>
            <w:noProof/>
            <w:webHidden/>
          </w:rPr>
          <w:fldChar w:fldCharType="separate"/>
        </w:r>
        <w:r>
          <w:rPr>
            <w:noProof/>
            <w:webHidden/>
          </w:rPr>
          <w:t>82</w:t>
        </w:r>
        <w:r>
          <w:rPr>
            <w:noProof/>
            <w:webHidden/>
          </w:rPr>
          <w:fldChar w:fldCharType="end"/>
        </w:r>
      </w:hyperlink>
    </w:p>
    <w:p w14:paraId="2D66CD3A" w14:textId="055BB725" w:rsidR="003E3350" w:rsidRDefault="003E3350">
      <w:pPr>
        <w:pStyle w:val="TOC3"/>
        <w:tabs>
          <w:tab w:val="left" w:pos="1320"/>
          <w:tab w:val="right" w:leader="dot" w:pos="9350"/>
        </w:tabs>
        <w:rPr>
          <w:rFonts w:asciiTheme="minorHAnsi" w:eastAsiaTheme="minorEastAsia" w:hAnsiTheme="minorHAnsi"/>
          <w:noProof/>
          <w:sz w:val="22"/>
        </w:rPr>
      </w:pPr>
      <w:hyperlink w:anchor="_Toc213625088" w:history="1">
        <w:r w:rsidRPr="00B81045">
          <w:rPr>
            <w:rStyle w:val="Hyperlink"/>
            <w:rFonts w:ascii="Times New Roman" w:hAnsi="Times New Roman" w:cs="Times New Roman"/>
            <w:noProof/>
          </w:rPr>
          <w:t>3.9.7</w:t>
        </w:r>
        <w:r>
          <w:rPr>
            <w:rFonts w:asciiTheme="minorHAnsi" w:eastAsiaTheme="minorEastAsia" w:hAnsiTheme="minorHAnsi"/>
            <w:noProof/>
            <w:sz w:val="22"/>
          </w:rPr>
          <w:tab/>
        </w:r>
        <w:r w:rsidRPr="00B81045">
          <w:rPr>
            <w:rStyle w:val="Hyperlink"/>
            <w:rFonts w:ascii="Times New Roman" w:hAnsi="Times New Roman" w:cs="Times New Roman"/>
            <w:noProof/>
          </w:rPr>
          <w:t>UC Sửa giao dịch trả nợ nhà cung cấp</w:t>
        </w:r>
        <w:r>
          <w:rPr>
            <w:noProof/>
            <w:webHidden/>
          </w:rPr>
          <w:tab/>
        </w:r>
        <w:r>
          <w:rPr>
            <w:noProof/>
            <w:webHidden/>
          </w:rPr>
          <w:fldChar w:fldCharType="begin"/>
        </w:r>
        <w:r>
          <w:rPr>
            <w:noProof/>
            <w:webHidden/>
          </w:rPr>
          <w:instrText xml:space="preserve"> PAGEREF _Toc213625088 \h </w:instrText>
        </w:r>
        <w:r>
          <w:rPr>
            <w:noProof/>
            <w:webHidden/>
          </w:rPr>
        </w:r>
        <w:r>
          <w:rPr>
            <w:noProof/>
            <w:webHidden/>
          </w:rPr>
          <w:fldChar w:fldCharType="separate"/>
        </w:r>
        <w:r>
          <w:rPr>
            <w:noProof/>
            <w:webHidden/>
          </w:rPr>
          <w:t>86</w:t>
        </w:r>
        <w:r>
          <w:rPr>
            <w:noProof/>
            <w:webHidden/>
          </w:rPr>
          <w:fldChar w:fldCharType="end"/>
        </w:r>
      </w:hyperlink>
    </w:p>
    <w:p w14:paraId="5BDBEDE1" w14:textId="63CCB404" w:rsidR="003E3350" w:rsidRDefault="003E3350">
      <w:pPr>
        <w:pStyle w:val="TOC3"/>
        <w:tabs>
          <w:tab w:val="left" w:pos="1320"/>
          <w:tab w:val="right" w:leader="dot" w:pos="9350"/>
        </w:tabs>
        <w:rPr>
          <w:rFonts w:asciiTheme="minorHAnsi" w:eastAsiaTheme="minorEastAsia" w:hAnsiTheme="minorHAnsi"/>
          <w:noProof/>
          <w:sz w:val="22"/>
        </w:rPr>
      </w:pPr>
      <w:hyperlink w:anchor="_Toc213625089" w:history="1">
        <w:r w:rsidRPr="00B81045">
          <w:rPr>
            <w:rStyle w:val="Hyperlink"/>
            <w:rFonts w:ascii="Times New Roman" w:hAnsi="Times New Roman" w:cs="Times New Roman"/>
            <w:noProof/>
          </w:rPr>
          <w:t>3.9.8</w:t>
        </w:r>
        <w:r>
          <w:rPr>
            <w:rFonts w:asciiTheme="minorHAnsi" w:eastAsiaTheme="minorEastAsia" w:hAnsiTheme="minorHAnsi"/>
            <w:noProof/>
            <w:sz w:val="22"/>
          </w:rPr>
          <w:tab/>
        </w:r>
        <w:r w:rsidRPr="00B81045">
          <w:rPr>
            <w:rStyle w:val="Hyperlink"/>
            <w:rFonts w:ascii="Times New Roman" w:hAnsi="Times New Roman" w:cs="Times New Roman"/>
            <w:noProof/>
          </w:rPr>
          <w:t>UC Sửa giao dịch thêm nợ nhà cung cấp</w:t>
        </w:r>
        <w:r>
          <w:rPr>
            <w:noProof/>
            <w:webHidden/>
          </w:rPr>
          <w:tab/>
        </w:r>
        <w:r>
          <w:rPr>
            <w:noProof/>
            <w:webHidden/>
          </w:rPr>
          <w:fldChar w:fldCharType="begin"/>
        </w:r>
        <w:r>
          <w:rPr>
            <w:noProof/>
            <w:webHidden/>
          </w:rPr>
          <w:instrText xml:space="preserve"> PAGEREF _Toc213625089 \h </w:instrText>
        </w:r>
        <w:r>
          <w:rPr>
            <w:noProof/>
            <w:webHidden/>
          </w:rPr>
        </w:r>
        <w:r>
          <w:rPr>
            <w:noProof/>
            <w:webHidden/>
          </w:rPr>
          <w:fldChar w:fldCharType="separate"/>
        </w:r>
        <w:r>
          <w:rPr>
            <w:noProof/>
            <w:webHidden/>
          </w:rPr>
          <w:t>89</w:t>
        </w:r>
        <w:r>
          <w:rPr>
            <w:noProof/>
            <w:webHidden/>
          </w:rPr>
          <w:fldChar w:fldCharType="end"/>
        </w:r>
      </w:hyperlink>
    </w:p>
    <w:p w14:paraId="1F41B957" w14:textId="109F4C78" w:rsidR="003E3350" w:rsidRDefault="003E3350">
      <w:pPr>
        <w:pStyle w:val="TOC1"/>
        <w:tabs>
          <w:tab w:val="left" w:pos="480"/>
          <w:tab w:val="right" w:leader="dot" w:pos="9350"/>
        </w:tabs>
        <w:rPr>
          <w:rFonts w:asciiTheme="minorHAnsi" w:eastAsiaTheme="minorEastAsia" w:hAnsiTheme="minorHAnsi"/>
          <w:noProof/>
          <w:sz w:val="22"/>
        </w:rPr>
      </w:pPr>
      <w:hyperlink w:anchor="_Toc213625090" w:history="1">
        <w:r w:rsidRPr="00B81045">
          <w:rPr>
            <w:rStyle w:val="Hyperlink"/>
            <w:rFonts w:ascii="Times New Roman" w:hAnsi="Times New Roman" w:cs="Times New Roman"/>
            <w:noProof/>
            <w:lang w:val="vi-VN"/>
          </w:rPr>
          <w:t>4</w:t>
        </w:r>
        <w:r>
          <w:rPr>
            <w:rFonts w:asciiTheme="minorHAnsi" w:eastAsiaTheme="minorEastAsia" w:hAnsiTheme="minorHAnsi"/>
            <w:noProof/>
            <w:sz w:val="22"/>
          </w:rPr>
          <w:tab/>
        </w:r>
        <w:r w:rsidRPr="00B81045">
          <w:rPr>
            <w:rStyle w:val="Hyperlink"/>
            <w:rFonts w:ascii="Times New Roman" w:hAnsi="Times New Roman" w:cs="Times New Roman"/>
            <w:noProof/>
          </w:rPr>
          <w:t>NON-FUNCTIONAL REQUIREMENTS</w:t>
        </w:r>
        <w:r>
          <w:rPr>
            <w:noProof/>
            <w:webHidden/>
          </w:rPr>
          <w:tab/>
        </w:r>
        <w:r>
          <w:rPr>
            <w:noProof/>
            <w:webHidden/>
          </w:rPr>
          <w:fldChar w:fldCharType="begin"/>
        </w:r>
        <w:r>
          <w:rPr>
            <w:noProof/>
            <w:webHidden/>
          </w:rPr>
          <w:instrText xml:space="preserve"> PAGEREF _Toc213625090 \h </w:instrText>
        </w:r>
        <w:r>
          <w:rPr>
            <w:noProof/>
            <w:webHidden/>
          </w:rPr>
        </w:r>
        <w:r>
          <w:rPr>
            <w:noProof/>
            <w:webHidden/>
          </w:rPr>
          <w:fldChar w:fldCharType="separate"/>
        </w:r>
        <w:r>
          <w:rPr>
            <w:noProof/>
            <w:webHidden/>
          </w:rPr>
          <w:t>92</w:t>
        </w:r>
        <w:r>
          <w:rPr>
            <w:noProof/>
            <w:webHidden/>
          </w:rPr>
          <w:fldChar w:fldCharType="end"/>
        </w:r>
      </w:hyperlink>
    </w:p>
    <w:p w14:paraId="377007F6" w14:textId="10135C03" w:rsidR="003E3350" w:rsidRDefault="003E3350">
      <w:pPr>
        <w:pStyle w:val="TOC2"/>
        <w:tabs>
          <w:tab w:val="left" w:pos="880"/>
          <w:tab w:val="right" w:leader="dot" w:pos="9350"/>
        </w:tabs>
        <w:rPr>
          <w:rFonts w:asciiTheme="minorHAnsi" w:eastAsiaTheme="minorEastAsia" w:hAnsiTheme="minorHAnsi"/>
          <w:noProof/>
          <w:sz w:val="22"/>
        </w:rPr>
      </w:pPr>
      <w:hyperlink w:anchor="_Toc213625091" w:history="1">
        <w:r w:rsidRPr="00B81045">
          <w:rPr>
            <w:rStyle w:val="Hyperlink"/>
            <w:rFonts w:ascii="Times New Roman" w:hAnsi="Times New Roman" w:cs="Times New Roman"/>
            <w:noProof/>
          </w:rPr>
          <w:t>4.1</w:t>
        </w:r>
        <w:r>
          <w:rPr>
            <w:rFonts w:asciiTheme="minorHAnsi" w:eastAsiaTheme="minorEastAsia" w:hAnsiTheme="minorHAnsi"/>
            <w:noProof/>
            <w:sz w:val="22"/>
          </w:rPr>
          <w:tab/>
        </w:r>
        <w:r w:rsidRPr="00B81045">
          <w:rPr>
            <w:rStyle w:val="Hyperlink"/>
            <w:rFonts w:ascii="Times New Roman" w:hAnsi="Times New Roman" w:cs="Times New Roman"/>
            <w:noProof/>
          </w:rPr>
          <w:t>Performance requirements</w:t>
        </w:r>
        <w:r>
          <w:rPr>
            <w:noProof/>
            <w:webHidden/>
          </w:rPr>
          <w:tab/>
        </w:r>
        <w:r>
          <w:rPr>
            <w:noProof/>
            <w:webHidden/>
          </w:rPr>
          <w:fldChar w:fldCharType="begin"/>
        </w:r>
        <w:r>
          <w:rPr>
            <w:noProof/>
            <w:webHidden/>
          </w:rPr>
          <w:instrText xml:space="preserve"> PAGEREF _Toc213625091 \h </w:instrText>
        </w:r>
        <w:r>
          <w:rPr>
            <w:noProof/>
            <w:webHidden/>
          </w:rPr>
        </w:r>
        <w:r>
          <w:rPr>
            <w:noProof/>
            <w:webHidden/>
          </w:rPr>
          <w:fldChar w:fldCharType="separate"/>
        </w:r>
        <w:r>
          <w:rPr>
            <w:noProof/>
            <w:webHidden/>
          </w:rPr>
          <w:t>92</w:t>
        </w:r>
        <w:r>
          <w:rPr>
            <w:noProof/>
            <w:webHidden/>
          </w:rPr>
          <w:fldChar w:fldCharType="end"/>
        </w:r>
      </w:hyperlink>
    </w:p>
    <w:p w14:paraId="5FEE3B89" w14:textId="65344DDC" w:rsidR="003E3350" w:rsidRDefault="003E3350">
      <w:pPr>
        <w:pStyle w:val="TOC2"/>
        <w:tabs>
          <w:tab w:val="left" w:pos="880"/>
          <w:tab w:val="right" w:leader="dot" w:pos="9350"/>
        </w:tabs>
        <w:rPr>
          <w:rFonts w:asciiTheme="minorHAnsi" w:eastAsiaTheme="minorEastAsia" w:hAnsiTheme="minorHAnsi"/>
          <w:noProof/>
          <w:sz w:val="22"/>
        </w:rPr>
      </w:pPr>
      <w:hyperlink w:anchor="_Toc213625092" w:history="1">
        <w:r w:rsidRPr="00B81045">
          <w:rPr>
            <w:rStyle w:val="Hyperlink"/>
            <w:rFonts w:ascii="Times New Roman" w:hAnsi="Times New Roman" w:cs="Times New Roman"/>
            <w:noProof/>
          </w:rPr>
          <w:t>4.2</w:t>
        </w:r>
        <w:r>
          <w:rPr>
            <w:rFonts w:asciiTheme="minorHAnsi" w:eastAsiaTheme="minorEastAsia" w:hAnsiTheme="minorHAnsi"/>
            <w:noProof/>
            <w:sz w:val="22"/>
          </w:rPr>
          <w:tab/>
        </w:r>
        <w:r w:rsidRPr="00B81045">
          <w:rPr>
            <w:rStyle w:val="Hyperlink"/>
            <w:rFonts w:ascii="Times New Roman" w:hAnsi="Times New Roman" w:cs="Times New Roman"/>
            <w:noProof/>
          </w:rPr>
          <w:t>Supportability requirements</w:t>
        </w:r>
        <w:r>
          <w:rPr>
            <w:noProof/>
            <w:webHidden/>
          </w:rPr>
          <w:tab/>
        </w:r>
        <w:r>
          <w:rPr>
            <w:noProof/>
            <w:webHidden/>
          </w:rPr>
          <w:fldChar w:fldCharType="begin"/>
        </w:r>
        <w:r>
          <w:rPr>
            <w:noProof/>
            <w:webHidden/>
          </w:rPr>
          <w:instrText xml:space="preserve"> PAGEREF _Toc213625092 \h </w:instrText>
        </w:r>
        <w:r>
          <w:rPr>
            <w:noProof/>
            <w:webHidden/>
          </w:rPr>
        </w:r>
        <w:r>
          <w:rPr>
            <w:noProof/>
            <w:webHidden/>
          </w:rPr>
          <w:fldChar w:fldCharType="separate"/>
        </w:r>
        <w:r>
          <w:rPr>
            <w:noProof/>
            <w:webHidden/>
          </w:rPr>
          <w:t>92</w:t>
        </w:r>
        <w:r>
          <w:rPr>
            <w:noProof/>
            <w:webHidden/>
          </w:rPr>
          <w:fldChar w:fldCharType="end"/>
        </w:r>
      </w:hyperlink>
    </w:p>
    <w:p w14:paraId="5C653915" w14:textId="516EE86F" w:rsidR="00200613" w:rsidRPr="008719B8" w:rsidRDefault="00C32A81" w:rsidP="008719B8">
      <w:pPr>
        <w:spacing w:line="276" w:lineRule="auto"/>
        <w:rPr>
          <w:rFonts w:ascii="Times New Roman" w:hAnsi="Times New Roman" w:cs="Times New Roman"/>
          <w:b/>
          <w:szCs w:val="26"/>
        </w:rPr>
      </w:pPr>
      <w:r w:rsidRPr="008719B8">
        <w:rPr>
          <w:rFonts w:ascii="Times New Roman" w:hAnsi="Times New Roman" w:cs="Times New Roman"/>
          <w:b/>
          <w:szCs w:val="26"/>
        </w:rPr>
        <w:fldChar w:fldCharType="end"/>
      </w:r>
    </w:p>
    <w:p w14:paraId="64DA7363" w14:textId="77777777" w:rsidR="008719B8" w:rsidRDefault="008719B8" w:rsidP="008719B8">
      <w:pPr>
        <w:pStyle w:val="Heading1"/>
        <w:spacing w:line="276" w:lineRule="auto"/>
        <w:rPr>
          <w:rFonts w:ascii="Times New Roman" w:hAnsi="Times New Roman" w:cs="Times New Roman"/>
        </w:rPr>
        <w:sectPr w:rsidR="008719B8" w:rsidSect="00200613">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3E633EB" w14:textId="2404BD2F" w:rsidR="00200613" w:rsidRPr="008719B8" w:rsidRDefault="00096101" w:rsidP="007B13A0">
      <w:pPr>
        <w:pStyle w:val="Heading1"/>
        <w:spacing w:before="120" w:line="276" w:lineRule="auto"/>
        <w:rPr>
          <w:rFonts w:ascii="Times New Roman" w:hAnsi="Times New Roman" w:cs="Times New Roman"/>
        </w:rPr>
      </w:pPr>
      <w:bookmarkStart w:id="0" w:name="_Toc213625035"/>
      <w:r w:rsidRPr="008719B8">
        <w:rPr>
          <w:rFonts w:ascii="Times New Roman" w:hAnsi="Times New Roman" w:cs="Times New Roman"/>
        </w:rPr>
        <w:lastRenderedPageBreak/>
        <w:t>OVERVIEW</w:t>
      </w:r>
      <w:bookmarkEnd w:id="0"/>
    </w:p>
    <w:p w14:paraId="13EE5C8E" w14:textId="26A746D8" w:rsidR="00096101" w:rsidRPr="008719B8" w:rsidRDefault="00096101" w:rsidP="007B13A0">
      <w:pPr>
        <w:pStyle w:val="Heading2"/>
        <w:spacing w:before="0" w:line="276" w:lineRule="auto"/>
        <w:rPr>
          <w:rFonts w:ascii="Times New Roman" w:hAnsi="Times New Roman" w:cs="Times New Roman"/>
        </w:rPr>
      </w:pPr>
      <w:bookmarkStart w:id="1" w:name="_Toc213625036"/>
      <w:r w:rsidRPr="008719B8">
        <w:rPr>
          <w:rFonts w:ascii="Times New Roman" w:hAnsi="Times New Roman" w:cs="Times New Roman"/>
        </w:rPr>
        <w:t>Purpose</w:t>
      </w:r>
      <w:bookmarkEnd w:id="1"/>
    </w:p>
    <w:p w14:paraId="000B23F4" w14:textId="77777777" w:rsidR="00DF2A4C" w:rsidRPr="008719B8" w:rsidRDefault="00DF2A4C" w:rsidP="007B13A0">
      <w:pPr>
        <w:spacing w:line="276" w:lineRule="auto"/>
        <w:ind w:firstLine="720"/>
        <w:rPr>
          <w:rFonts w:ascii="Times New Roman" w:hAnsi="Times New Roman" w:cs="Times New Roman"/>
          <w:lang w:val="vi-VN"/>
        </w:rPr>
      </w:pPr>
      <w:r w:rsidRPr="008719B8">
        <w:rPr>
          <w:rFonts w:ascii="Times New Roman" w:hAnsi="Times New Roman" w:cs="Times New Roman"/>
          <w:lang w:val="vi-VN"/>
        </w:rPr>
        <w:t>Tài liệu này được xây dựng nhằm đặc tả chi tiết và chính thức hóa các yêu cầu nghiệp vụ và yêu cầu phi chức năng của Hệ thống Quản lý Cửa hàng Tạp hóa (trong tài liệu, gọi tắt là "Hệ thống"). Tài liệu sẽ đóng vai trò là cơ sở để nhóm phát triển thiết kế, xây dựng, kiểm thử, và triển khai hệ thống, đồng thời là căn cứ để Khách hàng nghiệm thu sản phẩm cuối cùng.</w:t>
      </w:r>
    </w:p>
    <w:p w14:paraId="466EEBAE" w14:textId="77777777" w:rsidR="00DF2A4C" w:rsidRPr="008719B8" w:rsidRDefault="00DF2A4C" w:rsidP="008719B8">
      <w:pPr>
        <w:spacing w:line="276" w:lineRule="auto"/>
        <w:rPr>
          <w:rFonts w:ascii="Times New Roman" w:hAnsi="Times New Roman" w:cs="Times New Roman"/>
          <w:lang w:val="vi-VN"/>
        </w:rPr>
      </w:pPr>
      <w:r w:rsidRPr="008719B8">
        <w:rPr>
          <w:rFonts w:ascii="Times New Roman" w:hAnsi="Times New Roman" w:cs="Times New Roman"/>
          <w:lang w:val="vi-VN"/>
        </w:rPr>
        <w:t>Đối tượng đọc:</w:t>
      </w:r>
    </w:p>
    <w:p w14:paraId="28545A37" w14:textId="77777777" w:rsidR="00DF2A4C" w:rsidRPr="008719B8" w:rsidRDefault="00DF2A4C" w:rsidP="00DA4BB5">
      <w:pPr>
        <w:numPr>
          <w:ilvl w:val="0"/>
          <w:numId w:val="35"/>
        </w:numPr>
        <w:spacing w:line="276" w:lineRule="auto"/>
        <w:rPr>
          <w:rFonts w:ascii="Times New Roman" w:hAnsi="Times New Roman" w:cs="Times New Roman"/>
          <w:lang w:val="vi-VN"/>
        </w:rPr>
      </w:pPr>
      <w:r w:rsidRPr="008719B8">
        <w:rPr>
          <w:rFonts w:ascii="Times New Roman" w:hAnsi="Times New Roman" w:cs="Times New Roman"/>
          <w:lang w:val="vi-VN"/>
        </w:rPr>
        <w:t>Khách hàng/Chủ cửa hàng: Để xác nhận và thống nhất các yêu cầu đã được phân tích.</w:t>
      </w:r>
    </w:p>
    <w:p w14:paraId="4715B597" w14:textId="77777777" w:rsidR="00DF2A4C" w:rsidRPr="008719B8" w:rsidRDefault="00DF2A4C" w:rsidP="00DA4BB5">
      <w:pPr>
        <w:numPr>
          <w:ilvl w:val="0"/>
          <w:numId w:val="35"/>
        </w:numPr>
        <w:spacing w:line="276" w:lineRule="auto"/>
        <w:rPr>
          <w:rFonts w:ascii="Times New Roman" w:hAnsi="Times New Roman" w:cs="Times New Roman"/>
          <w:lang w:val="vi-VN"/>
        </w:rPr>
      </w:pPr>
      <w:r w:rsidRPr="008719B8">
        <w:rPr>
          <w:rFonts w:ascii="Times New Roman" w:hAnsi="Times New Roman" w:cs="Times New Roman"/>
          <w:lang w:val="vi-VN"/>
        </w:rPr>
        <w:t>Quản lý Dự án: Để theo dõi và quản lý phạm vi dự án.</w:t>
      </w:r>
    </w:p>
    <w:p w14:paraId="26E431E1" w14:textId="77777777" w:rsidR="00DF2A4C" w:rsidRPr="008719B8" w:rsidRDefault="00DF2A4C" w:rsidP="00DA4BB5">
      <w:pPr>
        <w:numPr>
          <w:ilvl w:val="0"/>
          <w:numId w:val="35"/>
        </w:numPr>
        <w:spacing w:line="276" w:lineRule="auto"/>
        <w:rPr>
          <w:rFonts w:ascii="Times New Roman" w:hAnsi="Times New Roman" w:cs="Times New Roman"/>
          <w:lang w:val="vi-VN"/>
        </w:rPr>
      </w:pPr>
      <w:r w:rsidRPr="008719B8">
        <w:rPr>
          <w:rFonts w:ascii="Times New Roman" w:hAnsi="Times New Roman" w:cs="Times New Roman"/>
          <w:lang w:val="vi-VN"/>
        </w:rPr>
        <w:t>Nhóm Phân tích Nghiệp vụ: Để đảm bảo các yêu cầu được đặc tả đầy đủ và chính xác.</w:t>
      </w:r>
    </w:p>
    <w:p w14:paraId="1B5A5E48" w14:textId="77777777" w:rsidR="00DF2A4C" w:rsidRPr="008719B8" w:rsidRDefault="00DF2A4C" w:rsidP="00DA4BB5">
      <w:pPr>
        <w:numPr>
          <w:ilvl w:val="0"/>
          <w:numId w:val="35"/>
        </w:numPr>
        <w:spacing w:line="276" w:lineRule="auto"/>
        <w:rPr>
          <w:rFonts w:ascii="Times New Roman" w:hAnsi="Times New Roman" w:cs="Times New Roman"/>
          <w:lang w:val="vi-VN"/>
        </w:rPr>
      </w:pPr>
      <w:r w:rsidRPr="008719B8">
        <w:rPr>
          <w:rFonts w:ascii="Times New Roman" w:hAnsi="Times New Roman" w:cs="Times New Roman"/>
          <w:lang w:val="vi-VN"/>
        </w:rPr>
        <w:t>Nhóm Phát triển: Để làm cơ sở thiết kế kiến trúc và mã hóa phần mềm.</w:t>
      </w:r>
    </w:p>
    <w:p w14:paraId="1015F4E8" w14:textId="7DF4D643" w:rsidR="00200613" w:rsidRPr="008719B8" w:rsidRDefault="00DF2A4C" w:rsidP="00DA4BB5">
      <w:pPr>
        <w:numPr>
          <w:ilvl w:val="0"/>
          <w:numId w:val="35"/>
        </w:numPr>
        <w:spacing w:line="276" w:lineRule="auto"/>
        <w:rPr>
          <w:rFonts w:ascii="Times New Roman" w:hAnsi="Times New Roman" w:cs="Times New Roman"/>
          <w:lang w:val="vi-VN"/>
        </w:rPr>
      </w:pPr>
      <w:r w:rsidRPr="008719B8">
        <w:rPr>
          <w:rFonts w:ascii="Times New Roman" w:hAnsi="Times New Roman" w:cs="Times New Roman"/>
          <w:lang w:val="vi-VN"/>
        </w:rPr>
        <w:t>Nhóm Kiểm thử: Để xây dựng các kịch bản và trường hợp kiểm thử.</w:t>
      </w:r>
    </w:p>
    <w:p w14:paraId="126EA311" w14:textId="4F7D4B83" w:rsidR="00200613" w:rsidRPr="008719B8" w:rsidRDefault="00096101" w:rsidP="008719B8">
      <w:pPr>
        <w:pStyle w:val="Heading2"/>
        <w:spacing w:line="276" w:lineRule="auto"/>
        <w:rPr>
          <w:rFonts w:ascii="Times New Roman" w:hAnsi="Times New Roman" w:cs="Times New Roman"/>
        </w:rPr>
      </w:pPr>
      <w:bookmarkStart w:id="2" w:name="_Toc213625037"/>
      <w:r w:rsidRPr="008719B8">
        <w:rPr>
          <w:rFonts w:ascii="Times New Roman" w:hAnsi="Times New Roman" w:cs="Times New Roman"/>
        </w:rPr>
        <w:t>Business objectives</w:t>
      </w:r>
      <w:bookmarkEnd w:id="2"/>
    </w:p>
    <w:p w14:paraId="14C6B51D" w14:textId="678473EF" w:rsidR="00096101" w:rsidRPr="008719B8" w:rsidRDefault="00DF2A4C" w:rsidP="007B13A0">
      <w:pPr>
        <w:spacing w:line="276" w:lineRule="auto"/>
        <w:ind w:firstLine="720"/>
        <w:rPr>
          <w:rFonts w:ascii="Times New Roman" w:hAnsi="Times New Roman" w:cs="Times New Roman"/>
        </w:rPr>
      </w:pPr>
      <w:r w:rsidRPr="008719B8">
        <w:rPr>
          <w:rFonts w:ascii="Times New Roman" w:hAnsi="Times New Roman" w:cs="Times New Roman"/>
        </w:rPr>
        <w:t>Dự án Hệ thống Quản lý Cửa hàng Tạp hóa được khởi tạo nhằm tối ưu hóa quy trình vận hành thủ công hiện tại của cửa hàng.</w:t>
      </w:r>
    </w:p>
    <w:p w14:paraId="6A4489B5" w14:textId="736691CB" w:rsidR="00200613" w:rsidRPr="008719B8" w:rsidRDefault="00DF2A4C" w:rsidP="008719B8">
      <w:pPr>
        <w:pStyle w:val="Heading3"/>
        <w:spacing w:line="276" w:lineRule="auto"/>
        <w:ind w:left="1134"/>
        <w:rPr>
          <w:rFonts w:ascii="Times New Roman" w:hAnsi="Times New Roman" w:cs="Times New Roman"/>
        </w:rPr>
      </w:pPr>
      <w:bookmarkStart w:id="3" w:name="_Toc213625038"/>
      <w:r w:rsidRPr="008719B8">
        <w:rPr>
          <w:rFonts w:ascii="Times New Roman" w:hAnsi="Times New Roman" w:cs="Times New Roman"/>
        </w:rPr>
        <w:t>Bối cảnh</w:t>
      </w:r>
      <w:bookmarkEnd w:id="3"/>
    </w:p>
    <w:p w14:paraId="4A68A06D" w14:textId="77777777" w:rsidR="00DF2A4C" w:rsidRPr="008719B8" w:rsidRDefault="00DF2A4C" w:rsidP="00DA4BB5">
      <w:pPr>
        <w:pStyle w:val="NormalWeb"/>
        <w:numPr>
          <w:ilvl w:val="0"/>
          <w:numId w:val="36"/>
        </w:numPr>
        <w:spacing w:before="0" w:beforeAutospacing="0" w:after="0" w:afterAutospacing="0" w:line="276" w:lineRule="auto"/>
        <w:jc w:val="both"/>
        <w:textAlignment w:val="baseline"/>
        <w:rPr>
          <w:color w:val="000000"/>
        </w:rPr>
      </w:pPr>
      <w:r w:rsidRPr="008719B8">
        <w:rPr>
          <w:color w:val="000000"/>
        </w:rPr>
        <w:t>Cửa hàng hiện tại có quy mô nhỏ, chủ yếu bán các mặt hàng thiết yếu, do một mình Chủ cửa hàng tự quản lý và vận hành.</w:t>
      </w:r>
    </w:p>
    <w:p w14:paraId="2ADF60F9" w14:textId="77777777" w:rsidR="00DF2A4C" w:rsidRPr="008719B8" w:rsidRDefault="00DF2A4C" w:rsidP="00DA4BB5">
      <w:pPr>
        <w:pStyle w:val="NormalWeb"/>
        <w:numPr>
          <w:ilvl w:val="0"/>
          <w:numId w:val="36"/>
        </w:numPr>
        <w:spacing w:before="0" w:beforeAutospacing="0" w:after="0" w:afterAutospacing="0" w:line="276" w:lineRule="auto"/>
        <w:jc w:val="both"/>
        <w:textAlignment w:val="baseline"/>
        <w:rPr>
          <w:color w:val="000000"/>
        </w:rPr>
      </w:pPr>
      <w:r w:rsidRPr="008719B8">
        <w:rPr>
          <w:color w:val="000000"/>
        </w:rPr>
        <w:t>Quy trình quản lý hiện tại chủ yếu dựa vào trí nhớ và ghi chép sổ tay (tính tiền bằng máy Casio/nhẩm, ghi sổ tồn kho, ghi sổ nợ NCC).</w:t>
      </w:r>
    </w:p>
    <w:p w14:paraId="2BF7534A" w14:textId="4629EBAF" w:rsidR="00DF2A4C" w:rsidRPr="008719B8" w:rsidRDefault="00DF2A4C" w:rsidP="00DA4BB5">
      <w:pPr>
        <w:pStyle w:val="NormalWeb"/>
        <w:numPr>
          <w:ilvl w:val="0"/>
          <w:numId w:val="36"/>
        </w:numPr>
        <w:spacing w:before="0" w:beforeAutospacing="0" w:after="0" w:afterAutospacing="0" w:line="276" w:lineRule="auto"/>
        <w:jc w:val="both"/>
        <w:textAlignment w:val="baseline"/>
        <w:rPr>
          <w:color w:val="000000"/>
        </w:rPr>
      </w:pPr>
      <w:r w:rsidRPr="008719B8">
        <w:rPr>
          <w:color w:val="000000"/>
        </w:rPr>
        <w:t>Khách hàng đã từng sử dụng một phần mềm quản lý nhưng đã ngừng một khoảng thời gian vì chi phí cao, nhưng thừa nhận các thao tác của phần mềm đó là tiện lợi.</w:t>
      </w:r>
    </w:p>
    <w:p w14:paraId="4A670FDD" w14:textId="77777777" w:rsidR="00DF2A4C" w:rsidRPr="008719B8" w:rsidRDefault="00DF2A4C" w:rsidP="008719B8">
      <w:pPr>
        <w:pStyle w:val="NormalWeb"/>
        <w:spacing w:after="0" w:line="276" w:lineRule="auto"/>
        <w:ind w:left="360"/>
        <w:textAlignment w:val="baseline"/>
        <w:rPr>
          <w:color w:val="000000"/>
          <w:lang w:val="vi-VN"/>
        </w:rPr>
      </w:pPr>
      <w:r w:rsidRPr="008719B8">
        <w:rPr>
          <w:color w:val="000000"/>
          <w:lang w:val="vi-VN"/>
        </w:rPr>
        <w:t>Các vấn đề chính mà Chủ cửa hàng đang gặp phải, cần được hệ thống giải quyết:</w:t>
      </w:r>
    </w:p>
    <w:p w14:paraId="6ED861E8" w14:textId="77777777" w:rsidR="00DF2A4C" w:rsidRPr="008719B8" w:rsidRDefault="00DF2A4C" w:rsidP="00DA4BB5">
      <w:pPr>
        <w:pStyle w:val="NormalWeb"/>
        <w:numPr>
          <w:ilvl w:val="0"/>
          <w:numId w:val="37"/>
        </w:numPr>
        <w:spacing w:line="276" w:lineRule="auto"/>
        <w:rPr>
          <w:color w:val="000000"/>
          <w:lang w:val="vi-VN"/>
        </w:rPr>
      </w:pPr>
      <w:r w:rsidRPr="008719B8">
        <w:rPr>
          <w:color w:val="000000"/>
          <w:lang w:val="vi-VN"/>
        </w:rPr>
        <w:t>Tính tiền dễ sai sót và chậm: Lúc đông khách, khâu tính tiền dễ bị rối loạn do cô phải nhớ giá cả và tính nhẩm/máy tính bỏ túi.</w:t>
      </w:r>
    </w:p>
    <w:p w14:paraId="7E30EC33" w14:textId="77777777" w:rsidR="00DF2A4C" w:rsidRPr="008719B8" w:rsidRDefault="00DF2A4C" w:rsidP="00DA4BB5">
      <w:pPr>
        <w:pStyle w:val="NormalWeb"/>
        <w:numPr>
          <w:ilvl w:val="0"/>
          <w:numId w:val="37"/>
        </w:numPr>
        <w:spacing w:line="276" w:lineRule="auto"/>
        <w:rPr>
          <w:color w:val="000000"/>
          <w:lang w:val="vi-VN"/>
        </w:rPr>
      </w:pPr>
      <w:r w:rsidRPr="008719B8">
        <w:rPr>
          <w:color w:val="000000"/>
          <w:lang w:val="vi-VN"/>
        </w:rPr>
        <w:t>Quản lý tồn kho kém hiệu quả: Cô chủ yếu nhớ trong đầu và để ý trên kệ, dẫn đến việc không nắm rõ chính xác số lượng tồn kho và đôi khi phát hiện hết hàng khi khách hỏi mua.</w:t>
      </w:r>
    </w:p>
    <w:p w14:paraId="35E26886" w14:textId="77777777" w:rsidR="00DF2A4C" w:rsidRPr="008719B8" w:rsidRDefault="00DF2A4C" w:rsidP="00DA4BB5">
      <w:pPr>
        <w:pStyle w:val="NormalWeb"/>
        <w:numPr>
          <w:ilvl w:val="0"/>
          <w:numId w:val="37"/>
        </w:numPr>
        <w:spacing w:line="276" w:lineRule="auto"/>
        <w:rPr>
          <w:color w:val="000000"/>
          <w:lang w:val="vi-VN"/>
        </w:rPr>
      </w:pPr>
      <w:r w:rsidRPr="008719B8">
        <w:rPr>
          <w:color w:val="000000"/>
          <w:lang w:val="vi-VN"/>
        </w:rPr>
        <w:t>Rủi ro Hạn sử dụng: Do hàng hóa đa dạng, khó theo dõi, nên các mặt hàng như sữa, bánh kẹo dễ bị bỏ sót và quá hạn sử dụng.</w:t>
      </w:r>
    </w:p>
    <w:p w14:paraId="49D0AA3B" w14:textId="77777777" w:rsidR="00DF2A4C" w:rsidRPr="008719B8" w:rsidRDefault="00DF2A4C" w:rsidP="00DA4BB5">
      <w:pPr>
        <w:pStyle w:val="NormalWeb"/>
        <w:numPr>
          <w:ilvl w:val="0"/>
          <w:numId w:val="37"/>
        </w:numPr>
        <w:spacing w:after="0" w:line="276" w:lineRule="auto"/>
        <w:rPr>
          <w:color w:val="000000"/>
          <w:lang w:val="vi-VN"/>
        </w:rPr>
      </w:pPr>
      <w:r w:rsidRPr="008719B8">
        <w:rPr>
          <w:color w:val="000000"/>
          <w:lang w:val="vi-VN"/>
        </w:rPr>
        <w:t>Quản lý nợ Nhà cung cấp bất tiện: Việc ghi sổ nợ thủ công với nhà cung cấp bất tiện, dễ bị làm lạc sổ, dẫn đến nguy cơ quên đã trả ai hay còn nợ ai.</w:t>
      </w:r>
    </w:p>
    <w:p w14:paraId="3822BBE3" w14:textId="45C7B5F5" w:rsidR="007B68B4" w:rsidRPr="008719B8" w:rsidRDefault="007B68B4" w:rsidP="008719B8">
      <w:pPr>
        <w:pStyle w:val="Heading3"/>
        <w:spacing w:line="276" w:lineRule="auto"/>
        <w:ind w:left="1134"/>
        <w:rPr>
          <w:rFonts w:ascii="Times New Roman" w:hAnsi="Times New Roman" w:cs="Times New Roman"/>
        </w:rPr>
      </w:pPr>
      <w:bookmarkStart w:id="4" w:name="_Toc213625039"/>
      <w:r w:rsidRPr="008719B8">
        <w:rPr>
          <w:rFonts w:ascii="Times New Roman" w:hAnsi="Times New Roman" w:cs="Times New Roman"/>
        </w:rPr>
        <w:lastRenderedPageBreak/>
        <w:t>Mục tiêu nghiệp vụ</w:t>
      </w:r>
      <w:bookmarkEnd w:id="4"/>
    </w:p>
    <w:p w14:paraId="5BCDC59E" w14:textId="77777777" w:rsidR="007B68B4" w:rsidRPr="008719B8" w:rsidRDefault="007B68B4" w:rsidP="007B13A0">
      <w:pPr>
        <w:spacing w:line="276" w:lineRule="auto"/>
        <w:ind w:firstLine="720"/>
        <w:rPr>
          <w:rFonts w:ascii="Times New Roman" w:hAnsi="Times New Roman" w:cs="Times New Roman"/>
          <w:sz w:val="22"/>
          <w:lang w:val="vi-VN"/>
        </w:rPr>
      </w:pPr>
      <w:r w:rsidRPr="008719B8">
        <w:rPr>
          <w:rFonts w:ascii="Times New Roman" w:hAnsi="Times New Roman" w:cs="Times New Roman"/>
          <w:sz w:val="22"/>
          <w:lang w:val="vi-VN"/>
        </w:rPr>
        <w:t xml:space="preserve">Dự án </w:t>
      </w:r>
      <w:r w:rsidRPr="007B13A0">
        <w:rPr>
          <w:rFonts w:ascii="Times New Roman" w:hAnsi="Times New Roman" w:cs="Times New Roman"/>
          <w:lang w:val="vi-VN"/>
        </w:rPr>
        <w:t>được</w:t>
      </w:r>
      <w:r w:rsidRPr="008719B8">
        <w:rPr>
          <w:rFonts w:ascii="Times New Roman" w:hAnsi="Times New Roman" w:cs="Times New Roman"/>
          <w:sz w:val="22"/>
          <w:lang w:val="vi-VN"/>
        </w:rPr>
        <w:t xml:space="preserve"> xây dựng với mục tiêu giải quyết các vấn đề trên bằng cách số hóa quy trình bán hàng và quản lý kho, giúp chủ cửa hàng tiết kiệm thời gian, giảm sai sót, và nắm bắt được tình hình kinh doanh rõ ràng hơn.</w:t>
      </w:r>
    </w:p>
    <w:p w14:paraId="002324D4" w14:textId="77777777" w:rsidR="007B68B4" w:rsidRPr="008719B8" w:rsidRDefault="007B68B4" w:rsidP="008719B8">
      <w:pPr>
        <w:spacing w:line="276" w:lineRule="auto"/>
        <w:rPr>
          <w:rFonts w:ascii="Times New Roman" w:hAnsi="Times New Roman" w:cs="Times New Roman"/>
          <w:sz w:val="22"/>
          <w:lang w:val="vi-VN"/>
        </w:rPr>
      </w:pPr>
      <w:r w:rsidRPr="008719B8">
        <w:rPr>
          <w:rFonts w:ascii="Times New Roman" w:hAnsi="Times New Roman" w:cs="Times New Roman"/>
          <w:sz w:val="22"/>
          <w:lang w:val="vi-VN"/>
        </w:rPr>
        <w:t>Mục tiêu của dự án: </w:t>
      </w:r>
    </w:p>
    <w:p w14:paraId="5F48981B"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Tự động hóa quy trình bán hàng: giúp chủ cửa hàng chỉ cần nhập tên hàng và số lượng, hệ thống tự động tính tiền theo giá mới nhất, giảm sai sót trong khâu tính toán thủ công.</w:t>
      </w:r>
    </w:p>
    <w:p w14:paraId="7F001B66"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Quản lý kho hàng chính xác: hệ thống tự động trừ tồn kho khi bán hàng, cảnh báo khi hàng gần hết hoặc sắp hết hạn, giúp cô chủ động nhập hàng kịp thời.</w:t>
      </w:r>
    </w:p>
    <w:p w14:paraId="42280D3E"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Theo dõi công nợ nhà cung cấp: hỗ trợ ghi nhận nợ, trả nợ và lưu lịch sử giao dịch, giúp cô tránh thất lạc hoặc quên thông tin thanh toán.</w:t>
      </w:r>
    </w:p>
    <w:p w14:paraId="1590E0AA"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Quản lý khách hàng thân quen: lưu tên và số điện thoại khách hàng để dễ tra cứu khi cần đổi hoặc trả hàng.</w:t>
      </w:r>
    </w:p>
    <w:p w14:paraId="720784C4"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Cung cấp báo cáo tài chính – hàng hóa: hiển thị doanh thu theo ngày và tháng, danh sách hàng bán chạy, hàng tồn kho, hàng gần hết hạn, giúp cô đánh giá hiệu quả kinh doanh và lên kế hoạch nhập hàng hợp lý.</w:t>
      </w:r>
    </w:p>
    <w:p w14:paraId="257D3716" w14:textId="77777777"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Tối ưu thao tác, dễ sử dụng: giao diện đơn giản, ngôn ngữ tiếng Việt, thao tác trực quan phù hợp với người dùng không chuyên công nghệ.</w:t>
      </w:r>
    </w:p>
    <w:p w14:paraId="208EE97E" w14:textId="270A32E1" w:rsidR="007B68B4" w:rsidRPr="008719B8" w:rsidRDefault="007B68B4" w:rsidP="00DA4BB5">
      <w:pPr>
        <w:numPr>
          <w:ilvl w:val="0"/>
          <w:numId w:val="47"/>
        </w:numPr>
        <w:spacing w:line="276" w:lineRule="auto"/>
        <w:rPr>
          <w:rFonts w:ascii="Times New Roman" w:hAnsi="Times New Roman" w:cs="Times New Roman"/>
          <w:sz w:val="22"/>
          <w:lang w:val="vi-VN"/>
        </w:rPr>
      </w:pPr>
      <w:r w:rsidRPr="008719B8">
        <w:rPr>
          <w:rFonts w:ascii="Times New Roman" w:hAnsi="Times New Roman" w:cs="Times New Roman"/>
          <w:sz w:val="22"/>
          <w:lang w:val="vi-VN"/>
        </w:rPr>
        <w:t>Hoạt động ổn định cả khi mất mạng: đảm bảo quá trình bán hàng không bị gián đoạn, dữ liệu sẽ được tự động đồng bộ khi có kết nối Internet trở lại</w:t>
      </w:r>
    </w:p>
    <w:p w14:paraId="44B02E67" w14:textId="77777777" w:rsidR="00CE1516" w:rsidRPr="008719B8" w:rsidRDefault="00CE1516" w:rsidP="008719B8">
      <w:pPr>
        <w:spacing w:line="276" w:lineRule="auto"/>
        <w:rPr>
          <w:rFonts w:ascii="Times New Roman" w:hAnsi="Times New Roman" w:cs="Times New Roman"/>
          <w:sz w:val="22"/>
          <w:lang w:val="vi-VN"/>
        </w:rPr>
      </w:pPr>
      <w:r w:rsidRPr="008719B8">
        <w:rPr>
          <w:rFonts w:ascii="Times New Roman" w:hAnsi="Times New Roman" w:cs="Times New Roman"/>
          <w:sz w:val="22"/>
          <w:lang w:val="vi-VN"/>
        </w:rPr>
        <w:t>Qua đó, khách hàng sẽ nhận được những giá trị:</w:t>
      </w:r>
    </w:p>
    <w:p w14:paraId="35F1106B" w14:textId="77777777" w:rsidR="00CE1516" w:rsidRPr="008719B8" w:rsidRDefault="00CE1516" w:rsidP="00DA4BB5">
      <w:pPr>
        <w:pStyle w:val="NormalWeb"/>
        <w:numPr>
          <w:ilvl w:val="0"/>
          <w:numId w:val="38"/>
        </w:numPr>
        <w:spacing w:before="0" w:beforeAutospacing="0" w:after="0" w:afterAutospacing="0" w:line="276" w:lineRule="auto"/>
        <w:rPr>
          <w:color w:val="000000"/>
          <w:sz w:val="22"/>
          <w:szCs w:val="22"/>
          <w:lang w:val="vi-VN"/>
        </w:rPr>
      </w:pPr>
      <w:r w:rsidRPr="008719B8">
        <w:rPr>
          <w:color w:val="000000"/>
          <w:sz w:val="22"/>
          <w:szCs w:val="22"/>
          <w:lang w:val="vi-VN"/>
        </w:rPr>
        <w:t>Tiết kiệm thời gian và giảm sai sót trong các nghiệp vụ bán hàng và nhập hàng.</w:t>
      </w:r>
    </w:p>
    <w:p w14:paraId="7C0F9B08" w14:textId="77777777" w:rsidR="00CE1516" w:rsidRPr="008719B8" w:rsidRDefault="00CE1516" w:rsidP="00DA4BB5">
      <w:pPr>
        <w:pStyle w:val="NormalWeb"/>
        <w:numPr>
          <w:ilvl w:val="0"/>
          <w:numId w:val="38"/>
        </w:numPr>
        <w:spacing w:before="0" w:beforeAutospacing="0" w:after="0" w:afterAutospacing="0" w:line="276" w:lineRule="auto"/>
        <w:rPr>
          <w:color w:val="000000"/>
          <w:sz w:val="22"/>
          <w:szCs w:val="22"/>
          <w:lang w:val="vi-VN"/>
        </w:rPr>
      </w:pPr>
      <w:r w:rsidRPr="008719B8">
        <w:rPr>
          <w:color w:val="000000"/>
          <w:sz w:val="22"/>
          <w:szCs w:val="22"/>
          <w:lang w:val="vi-VN"/>
        </w:rPr>
        <w:t>Kiểm soát hàng hóa và doanh thu hiệu quả, nắm rõ tình hình kinh doanh hằng ngày.</w:t>
      </w:r>
    </w:p>
    <w:p w14:paraId="26074179" w14:textId="6009B483" w:rsidR="00DF2A4C" w:rsidRPr="008719B8" w:rsidRDefault="00CE1516" w:rsidP="00DA4BB5">
      <w:pPr>
        <w:pStyle w:val="NormalWeb"/>
        <w:numPr>
          <w:ilvl w:val="0"/>
          <w:numId w:val="38"/>
        </w:numPr>
        <w:spacing w:before="0" w:beforeAutospacing="0" w:after="0" w:afterAutospacing="0" w:line="276" w:lineRule="auto"/>
        <w:rPr>
          <w:color w:val="000000"/>
          <w:sz w:val="22"/>
          <w:szCs w:val="22"/>
          <w:lang w:val="vi-VN"/>
        </w:rPr>
      </w:pPr>
      <w:r w:rsidRPr="008719B8">
        <w:rPr>
          <w:color w:val="000000"/>
          <w:sz w:val="22"/>
          <w:szCs w:val="22"/>
          <w:lang w:val="vi-VN"/>
        </w:rPr>
        <w:t>Nâng cao khả năng phục vụ khách hàng, hướng đến mô hình quản lý hiện đại, đơn giản và phù hợp với cửa hàng quy mô nhỏ.</w:t>
      </w:r>
    </w:p>
    <w:p w14:paraId="038F85FD" w14:textId="4BF3B417" w:rsidR="00200613" w:rsidRPr="008719B8" w:rsidRDefault="00096101" w:rsidP="008719B8">
      <w:pPr>
        <w:pStyle w:val="Heading2"/>
        <w:spacing w:line="276" w:lineRule="auto"/>
        <w:rPr>
          <w:rFonts w:ascii="Times New Roman" w:hAnsi="Times New Roman" w:cs="Times New Roman"/>
        </w:rPr>
      </w:pPr>
      <w:bookmarkStart w:id="5" w:name="_Toc213625040"/>
      <w:r w:rsidRPr="008719B8">
        <w:rPr>
          <w:rFonts w:ascii="Times New Roman" w:hAnsi="Times New Roman" w:cs="Times New Roman"/>
        </w:rPr>
        <w:t>Scope</w:t>
      </w:r>
      <w:bookmarkEnd w:id="5"/>
    </w:p>
    <w:p w14:paraId="55FDCF66" w14:textId="3B12D5AA" w:rsidR="00CE1516" w:rsidRPr="008719B8" w:rsidRDefault="00CE1516" w:rsidP="008719B8">
      <w:pPr>
        <w:pStyle w:val="Heading3"/>
        <w:spacing w:line="276" w:lineRule="auto"/>
        <w:ind w:left="1134"/>
        <w:rPr>
          <w:rFonts w:ascii="Times New Roman" w:hAnsi="Times New Roman" w:cs="Times New Roman"/>
        </w:rPr>
      </w:pPr>
      <w:bookmarkStart w:id="6" w:name="_Toc213625041"/>
      <w:r w:rsidRPr="008719B8">
        <w:rPr>
          <w:rFonts w:ascii="Times New Roman" w:hAnsi="Times New Roman" w:cs="Times New Roman"/>
        </w:rPr>
        <w:t>Organization Scope</w:t>
      </w:r>
      <w:bookmarkEnd w:id="6"/>
    </w:p>
    <w:p w14:paraId="52955BDB" w14:textId="77777777" w:rsidR="00CE1516" w:rsidRPr="008719B8" w:rsidRDefault="00CE1516" w:rsidP="007B13A0">
      <w:pPr>
        <w:spacing w:line="276" w:lineRule="auto"/>
        <w:ind w:firstLine="720"/>
        <w:rPr>
          <w:rFonts w:ascii="Times New Roman" w:hAnsi="Times New Roman" w:cs="Times New Roman"/>
          <w:color w:val="000000"/>
        </w:rPr>
      </w:pPr>
      <w:r w:rsidRPr="008719B8">
        <w:rPr>
          <w:rFonts w:ascii="Times New Roman" w:hAnsi="Times New Roman" w:cs="Times New Roman"/>
          <w:color w:val="000000"/>
        </w:rPr>
        <w:t>Giải pháp được xây dựng cho một cửa hàng tạp hóa quy mô nhỏ, do một chủ cửa hàng tự quản lý. Cửa hàng không thuộc chuỗi siêu thị hay hệ thống bán lẻ lớn. Hệ thống được cài đặt và sử dụng tại chính cửa hàng, trên một máy tính có kết nối với máy in hóa đơn.</w:t>
      </w:r>
    </w:p>
    <w:p w14:paraId="0DE3860A" w14:textId="31051255" w:rsidR="00CE1516" w:rsidRPr="008719B8" w:rsidRDefault="00FC1FF1" w:rsidP="008719B8">
      <w:pPr>
        <w:pStyle w:val="Heading3"/>
        <w:spacing w:line="276" w:lineRule="auto"/>
        <w:ind w:left="1134"/>
        <w:rPr>
          <w:rFonts w:ascii="Times New Roman" w:hAnsi="Times New Roman" w:cs="Times New Roman"/>
        </w:rPr>
      </w:pPr>
      <w:bookmarkStart w:id="7" w:name="_Toc213625042"/>
      <w:r w:rsidRPr="008719B8">
        <w:rPr>
          <w:rFonts w:ascii="Times New Roman" w:hAnsi="Times New Roman" w:cs="Times New Roman"/>
        </w:rPr>
        <w:t>User Scope</w:t>
      </w:r>
      <w:bookmarkEnd w:id="7"/>
    </w:p>
    <w:p w14:paraId="32FA3837" w14:textId="77777777" w:rsidR="006A301B" w:rsidRPr="008719B8" w:rsidRDefault="006A301B" w:rsidP="008719B8">
      <w:pPr>
        <w:spacing w:line="276" w:lineRule="auto"/>
        <w:rPr>
          <w:rFonts w:ascii="Times New Roman" w:hAnsi="Times New Roman" w:cs="Times New Roman"/>
          <w:lang w:val="vi-VN"/>
        </w:rPr>
      </w:pPr>
      <w:r w:rsidRPr="008719B8">
        <w:rPr>
          <w:rFonts w:ascii="Times New Roman" w:hAnsi="Times New Roman" w:cs="Times New Roman"/>
          <w:lang w:val="vi-VN"/>
        </w:rPr>
        <w:t>Người sử dụng hệ thống gồm:</w:t>
      </w:r>
    </w:p>
    <w:p w14:paraId="444B61BC" w14:textId="77777777" w:rsidR="006A301B" w:rsidRPr="008719B8" w:rsidRDefault="006A301B" w:rsidP="00DA4BB5">
      <w:pPr>
        <w:numPr>
          <w:ilvl w:val="0"/>
          <w:numId w:val="45"/>
        </w:numPr>
        <w:spacing w:line="276" w:lineRule="auto"/>
        <w:rPr>
          <w:rFonts w:ascii="Times New Roman" w:hAnsi="Times New Roman" w:cs="Times New Roman"/>
          <w:lang w:val="vi-VN"/>
        </w:rPr>
      </w:pPr>
      <w:r w:rsidRPr="008719B8">
        <w:rPr>
          <w:rFonts w:ascii="Times New Roman" w:hAnsi="Times New Roman" w:cs="Times New Roman"/>
          <w:lang w:val="vi-VN"/>
        </w:rPr>
        <w:t>Chủ cửa hàng, sử dụng toàn bộ các chức năng quản lý bán hàng, nhập hàng, hàng hóa, nhà cung cấp, công nợ, khách hàng và báo cáo.</w:t>
      </w:r>
    </w:p>
    <w:p w14:paraId="1AF13547" w14:textId="77777777" w:rsidR="006A301B" w:rsidRPr="008719B8" w:rsidRDefault="006A301B" w:rsidP="00DA4BB5">
      <w:pPr>
        <w:numPr>
          <w:ilvl w:val="0"/>
          <w:numId w:val="45"/>
        </w:numPr>
        <w:spacing w:line="276" w:lineRule="auto"/>
        <w:rPr>
          <w:rFonts w:ascii="Times New Roman" w:hAnsi="Times New Roman" w:cs="Times New Roman"/>
          <w:lang w:val="vi-VN"/>
        </w:rPr>
      </w:pPr>
      <w:r w:rsidRPr="008719B8">
        <w:rPr>
          <w:rFonts w:ascii="Times New Roman" w:hAnsi="Times New Roman" w:cs="Times New Roman"/>
          <w:lang w:val="vi-VN"/>
        </w:rPr>
        <w:t>Con trai của cô chủ, có thể hỗ trợ sử dụng hệ thống khi phụ bán, dùng chung tài khoản, không tách phân quyền chi tiết.</w:t>
      </w:r>
    </w:p>
    <w:p w14:paraId="5A4512FB" w14:textId="0B63BCFB" w:rsidR="006A301B" w:rsidRPr="008719B8" w:rsidRDefault="006A301B" w:rsidP="00DA4BB5">
      <w:pPr>
        <w:numPr>
          <w:ilvl w:val="0"/>
          <w:numId w:val="45"/>
        </w:numPr>
        <w:spacing w:line="276" w:lineRule="auto"/>
        <w:rPr>
          <w:rFonts w:ascii="Times New Roman" w:hAnsi="Times New Roman" w:cs="Times New Roman"/>
          <w:lang w:val="vi-VN"/>
        </w:rPr>
      </w:pPr>
      <w:r w:rsidRPr="008719B8">
        <w:rPr>
          <w:rFonts w:ascii="Times New Roman" w:hAnsi="Times New Roman" w:cs="Times New Roman"/>
          <w:lang w:val="vi-VN"/>
        </w:rPr>
        <w:lastRenderedPageBreak/>
        <w:t>Hệ thống không phục vụ cho nhân viên thuê ngoài.</w:t>
      </w:r>
    </w:p>
    <w:p w14:paraId="7E9AD7C6" w14:textId="2626D958" w:rsidR="00CE1516" w:rsidRPr="008719B8" w:rsidRDefault="00FC1FF1" w:rsidP="008719B8">
      <w:pPr>
        <w:pStyle w:val="Heading3"/>
        <w:spacing w:line="276" w:lineRule="auto"/>
        <w:ind w:left="1134"/>
        <w:rPr>
          <w:rFonts w:ascii="Times New Roman" w:hAnsi="Times New Roman" w:cs="Times New Roman"/>
        </w:rPr>
      </w:pPr>
      <w:bookmarkStart w:id="8" w:name="_Toc213625043"/>
      <w:r w:rsidRPr="008719B8">
        <w:rPr>
          <w:rFonts w:ascii="Times New Roman" w:hAnsi="Times New Roman" w:cs="Times New Roman"/>
        </w:rPr>
        <w:t>Functional Scope</w:t>
      </w:r>
      <w:bookmarkEnd w:id="8"/>
    </w:p>
    <w:p w14:paraId="414EB41C" w14:textId="77777777" w:rsidR="006A301B" w:rsidRPr="008719B8" w:rsidRDefault="006A301B" w:rsidP="008719B8">
      <w:pPr>
        <w:spacing w:line="276" w:lineRule="auto"/>
        <w:rPr>
          <w:rFonts w:ascii="Times New Roman" w:hAnsi="Times New Roman" w:cs="Times New Roman"/>
          <w:lang w:val="vi-VN"/>
        </w:rPr>
      </w:pPr>
      <w:r w:rsidRPr="008719B8">
        <w:rPr>
          <w:rFonts w:ascii="Times New Roman" w:hAnsi="Times New Roman" w:cs="Times New Roman"/>
          <w:lang w:val="vi-VN"/>
        </w:rPr>
        <w:t>Phạm vi chức năng bao gồm 6 nhóm nghiệp vụ chính:</w:t>
      </w:r>
    </w:p>
    <w:p w14:paraId="03605D22" w14:textId="77777777" w:rsidR="006A301B" w:rsidRPr="008719B8" w:rsidRDefault="006A301B" w:rsidP="00DA4BB5">
      <w:pPr>
        <w:numPr>
          <w:ilvl w:val="0"/>
          <w:numId w:val="39"/>
        </w:numPr>
        <w:spacing w:line="276" w:lineRule="auto"/>
        <w:rPr>
          <w:rFonts w:ascii="Times New Roman" w:hAnsi="Times New Roman" w:cs="Times New Roman"/>
          <w:lang w:val="vi-VN"/>
        </w:rPr>
      </w:pPr>
      <w:r w:rsidRPr="008719B8">
        <w:rPr>
          <w:rFonts w:ascii="Times New Roman" w:hAnsi="Times New Roman" w:cs="Times New Roman"/>
          <w:lang w:val="vi-VN"/>
        </w:rPr>
        <w:t>Quản lý Bán hàng: Gồm Tạo Hóa đơn, In Hóa đơn, Quản lý Hóa đơn Bán hàng (Xem, Chỉnh sửa).</w:t>
      </w:r>
    </w:p>
    <w:p w14:paraId="22E1955B" w14:textId="77777777" w:rsidR="006A301B" w:rsidRPr="008719B8" w:rsidRDefault="006A301B" w:rsidP="00DA4BB5">
      <w:pPr>
        <w:numPr>
          <w:ilvl w:val="0"/>
          <w:numId w:val="39"/>
        </w:numPr>
        <w:spacing w:line="276" w:lineRule="auto"/>
        <w:rPr>
          <w:rFonts w:ascii="Times New Roman" w:hAnsi="Times New Roman" w:cs="Times New Roman"/>
          <w:lang w:val="vi-VN"/>
        </w:rPr>
      </w:pPr>
      <w:r w:rsidRPr="008719B8">
        <w:rPr>
          <w:rFonts w:ascii="Times New Roman" w:hAnsi="Times New Roman" w:cs="Times New Roman"/>
          <w:lang w:val="vi-VN"/>
        </w:rPr>
        <w:t>Quản lý Nhập hàng và Nhà cung cấp:</w:t>
      </w:r>
    </w:p>
    <w:p w14:paraId="432B79C8" w14:textId="77777777" w:rsidR="006A301B" w:rsidRPr="008719B8" w:rsidRDefault="006A301B" w:rsidP="00DA4BB5">
      <w:pPr>
        <w:numPr>
          <w:ilvl w:val="0"/>
          <w:numId w:val="40"/>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Gồm Tạo Hóa đơn Nhập hàng, Quản lý Hóa đơn Nhập hàng (Xem, Chỉnh sửa), và Trả hàng nhập lỗi.</w:t>
      </w:r>
    </w:p>
    <w:p w14:paraId="75EBD08F" w14:textId="77777777" w:rsidR="006A301B" w:rsidRPr="008719B8" w:rsidRDefault="006A301B" w:rsidP="00DA4BB5">
      <w:pPr>
        <w:numPr>
          <w:ilvl w:val="0"/>
          <w:numId w:val="40"/>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Quản lý Nhà cung cấp (Thêm/Sửa/Xem thông tin NCC).</w:t>
      </w:r>
    </w:p>
    <w:p w14:paraId="72ACF528" w14:textId="77777777" w:rsidR="006A301B" w:rsidRPr="008719B8" w:rsidRDefault="006A301B" w:rsidP="00DA4BB5">
      <w:pPr>
        <w:numPr>
          <w:ilvl w:val="0"/>
          <w:numId w:val="40"/>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Quản lý Công nợ Nhà cung cấp (Thêm nợ, Trả nợ, Xem/Sửa giao dịch nợ).</w:t>
      </w:r>
    </w:p>
    <w:p w14:paraId="7045FF6E" w14:textId="77777777" w:rsidR="006A301B" w:rsidRPr="008719B8" w:rsidRDefault="006A301B" w:rsidP="00DA4BB5">
      <w:pPr>
        <w:numPr>
          <w:ilvl w:val="0"/>
          <w:numId w:val="39"/>
        </w:numPr>
        <w:spacing w:line="276" w:lineRule="auto"/>
        <w:rPr>
          <w:rFonts w:ascii="Times New Roman" w:hAnsi="Times New Roman" w:cs="Times New Roman"/>
          <w:lang w:val="vi-VN"/>
        </w:rPr>
      </w:pPr>
      <w:r w:rsidRPr="008719B8">
        <w:rPr>
          <w:rFonts w:ascii="Times New Roman" w:hAnsi="Times New Roman" w:cs="Times New Roman"/>
          <w:lang w:val="vi-VN"/>
        </w:rPr>
        <w:t>Quản lý Hàng hóa và Loại hàng: </w:t>
      </w:r>
    </w:p>
    <w:p w14:paraId="48652190" w14:textId="77777777" w:rsidR="006A301B" w:rsidRPr="008719B8" w:rsidRDefault="006A301B" w:rsidP="00DA4BB5">
      <w:pPr>
        <w:numPr>
          <w:ilvl w:val="0"/>
          <w:numId w:val="41"/>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Gồm Thêm/Sửa/Xóa Hàng hóa, </w:t>
      </w:r>
    </w:p>
    <w:p w14:paraId="6AC55BDD" w14:textId="77777777" w:rsidR="006A301B" w:rsidRPr="008719B8" w:rsidRDefault="006A301B" w:rsidP="00DA4BB5">
      <w:pPr>
        <w:numPr>
          <w:ilvl w:val="0"/>
          <w:numId w:val="41"/>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Quản lý Loại hàng, </w:t>
      </w:r>
    </w:p>
    <w:p w14:paraId="30622339" w14:textId="77777777" w:rsidR="006A301B" w:rsidRPr="008719B8" w:rsidRDefault="006A301B" w:rsidP="00DA4BB5">
      <w:pPr>
        <w:numPr>
          <w:ilvl w:val="0"/>
          <w:numId w:val="41"/>
        </w:numPr>
        <w:tabs>
          <w:tab w:val="num" w:pos="720"/>
        </w:tabs>
        <w:spacing w:line="276" w:lineRule="auto"/>
        <w:rPr>
          <w:rFonts w:ascii="Times New Roman" w:hAnsi="Times New Roman" w:cs="Times New Roman"/>
          <w:lang w:val="vi-VN"/>
        </w:rPr>
      </w:pPr>
      <w:r w:rsidRPr="008719B8">
        <w:rPr>
          <w:rFonts w:ascii="Times New Roman" w:hAnsi="Times New Roman" w:cs="Times New Roman"/>
          <w:lang w:val="vi-VN"/>
        </w:rPr>
        <w:t>Quản lý Giá bán (Cập nhật, Xem lịch sử).</w:t>
      </w:r>
    </w:p>
    <w:p w14:paraId="3FEE17F3" w14:textId="77777777" w:rsidR="006A301B" w:rsidRPr="008719B8" w:rsidRDefault="006A301B" w:rsidP="00DA4BB5">
      <w:pPr>
        <w:numPr>
          <w:ilvl w:val="0"/>
          <w:numId w:val="39"/>
        </w:numPr>
        <w:spacing w:line="276" w:lineRule="auto"/>
        <w:rPr>
          <w:rFonts w:ascii="Times New Roman" w:hAnsi="Times New Roman" w:cs="Times New Roman"/>
          <w:lang w:val="vi-VN"/>
        </w:rPr>
      </w:pPr>
      <w:r w:rsidRPr="008719B8">
        <w:rPr>
          <w:rFonts w:ascii="Times New Roman" w:hAnsi="Times New Roman" w:cs="Times New Roman"/>
          <w:lang w:val="vi-VN"/>
        </w:rPr>
        <w:t>Quản lý Khách hàng &amp; Báo cáo:</w:t>
      </w:r>
    </w:p>
    <w:p w14:paraId="2C19A1BE" w14:textId="77777777" w:rsidR="006A301B" w:rsidRPr="008719B8" w:rsidRDefault="006A301B" w:rsidP="00DA4BB5">
      <w:pPr>
        <w:numPr>
          <w:ilvl w:val="0"/>
          <w:numId w:val="42"/>
        </w:numPr>
        <w:spacing w:line="276" w:lineRule="auto"/>
        <w:rPr>
          <w:rFonts w:ascii="Times New Roman" w:hAnsi="Times New Roman" w:cs="Times New Roman"/>
          <w:lang w:val="vi-VN"/>
        </w:rPr>
      </w:pPr>
      <w:r w:rsidRPr="008719B8">
        <w:rPr>
          <w:rFonts w:ascii="Times New Roman" w:hAnsi="Times New Roman" w:cs="Times New Roman"/>
          <w:lang w:val="vi-VN"/>
        </w:rPr>
        <w:t>Gồm Quản lý Khách hàng (Thêm/Sửa/Xem thông tin KH).</w:t>
      </w:r>
    </w:p>
    <w:p w14:paraId="6E5EAF0B" w14:textId="77777777" w:rsidR="006A301B" w:rsidRPr="008719B8" w:rsidRDefault="006A301B" w:rsidP="00DA4BB5">
      <w:pPr>
        <w:numPr>
          <w:ilvl w:val="0"/>
          <w:numId w:val="39"/>
        </w:numPr>
        <w:spacing w:line="276" w:lineRule="auto"/>
        <w:rPr>
          <w:rFonts w:ascii="Times New Roman" w:hAnsi="Times New Roman" w:cs="Times New Roman"/>
          <w:lang w:val="vi-VN"/>
        </w:rPr>
      </w:pPr>
      <w:r w:rsidRPr="008719B8">
        <w:rPr>
          <w:rFonts w:ascii="Times New Roman" w:hAnsi="Times New Roman" w:cs="Times New Roman"/>
          <w:lang w:val="vi-VN"/>
        </w:rPr>
        <w:t>Quản lý Báo cáo:</w:t>
      </w:r>
    </w:p>
    <w:p w14:paraId="416E1B9A" w14:textId="77777777" w:rsidR="006A301B" w:rsidRPr="008719B8" w:rsidRDefault="006A301B" w:rsidP="00DA4BB5">
      <w:pPr>
        <w:numPr>
          <w:ilvl w:val="0"/>
          <w:numId w:val="43"/>
        </w:numPr>
        <w:tabs>
          <w:tab w:val="clear" w:pos="720"/>
          <w:tab w:val="num" w:pos="1080"/>
        </w:tabs>
        <w:spacing w:line="276" w:lineRule="auto"/>
        <w:ind w:left="1080"/>
        <w:rPr>
          <w:rFonts w:ascii="Times New Roman" w:hAnsi="Times New Roman" w:cs="Times New Roman"/>
          <w:lang w:val="vi-VN"/>
        </w:rPr>
      </w:pPr>
      <w:r w:rsidRPr="008719B8">
        <w:rPr>
          <w:rFonts w:ascii="Times New Roman" w:hAnsi="Times New Roman" w:cs="Times New Roman"/>
          <w:lang w:val="vi-VN"/>
        </w:rPr>
        <w:t>Báo cáo: Gồm Báo cáo Doanh thu, Báo cáo Hàng hóa (Bán chạy/Tồn kho), Thống kê tồn kho.</w:t>
      </w:r>
    </w:p>
    <w:p w14:paraId="07681F47" w14:textId="32056CA0" w:rsidR="006A301B" w:rsidRPr="008719B8" w:rsidRDefault="006A301B" w:rsidP="00DA4BB5">
      <w:pPr>
        <w:numPr>
          <w:ilvl w:val="0"/>
          <w:numId w:val="44"/>
        </w:numPr>
        <w:tabs>
          <w:tab w:val="clear" w:pos="720"/>
          <w:tab w:val="num" w:pos="1080"/>
        </w:tabs>
        <w:spacing w:line="276" w:lineRule="auto"/>
        <w:ind w:left="1080"/>
        <w:rPr>
          <w:rFonts w:ascii="Times New Roman" w:hAnsi="Times New Roman" w:cs="Times New Roman"/>
          <w:lang w:val="vi-VN"/>
        </w:rPr>
      </w:pPr>
      <w:r w:rsidRPr="008719B8">
        <w:rPr>
          <w:rFonts w:ascii="Times New Roman" w:hAnsi="Times New Roman" w:cs="Times New Roman"/>
          <w:lang w:val="vi-VN"/>
        </w:rPr>
        <w:t>Đăng nhập</w:t>
      </w:r>
    </w:p>
    <w:p w14:paraId="7A05296B" w14:textId="4C595C38" w:rsidR="00CE1516" w:rsidRPr="008719B8" w:rsidRDefault="00CA2DEC" w:rsidP="008719B8">
      <w:pPr>
        <w:pStyle w:val="Heading3"/>
        <w:spacing w:line="276" w:lineRule="auto"/>
        <w:ind w:left="1134"/>
        <w:rPr>
          <w:rFonts w:ascii="Times New Roman" w:hAnsi="Times New Roman" w:cs="Times New Roman"/>
        </w:rPr>
      </w:pPr>
      <w:bookmarkStart w:id="9" w:name="_Toc213625044"/>
      <w:r w:rsidRPr="008719B8">
        <w:rPr>
          <w:rFonts w:ascii="Times New Roman" w:hAnsi="Times New Roman" w:cs="Times New Roman"/>
        </w:rPr>
        <w:t>Intergratio Scope</w:t>
      </w:r>
      <w:bookmarkEnd w:id="9"/>
    </w:p>
    <w:p w14:paraId="3AA87A46" w14:textId="77777777" w:rsidR="006A301B" w:rsidRPr="008719B8" w:rsidRDefault="006A301B" w:rsidP="007B13A0">
      <w:pPr>
        <w:spacing w:line="276" w:lineRule="auto"/>
        <w:ind w:firstLine="720"/>
        <w:rPr>
          <w:rFonts w:ascii="Times New Roman" w:hAnsi="Times New Roman" w:cs="Times New Roman"/>
        </w:rPr>
      </w:pPr>
      <w:r w:rsidRPr="008719B8">
        <w:rPr>
          <w:rFonts w:ascii="Times New Roman" w:hAnsi="Times New Roman" w:cs="Times New Roman"/>
          <w:color w:val="000000"/>
        </w:rPr>
        <w:t>Hệ thống yêu cầu điểm tích hợp với thiết bị ngoại vi là Máy in hóa đơn để thực hiện chức năng In Hóa đơn Bán hàng.</w:t>
      </w:r>
    </w:p>
    <w:p w14:paraId="4C874422" w14:textId="0C7D4FA3" w:rsidR="006A301B" w:rsidRPr="008719B8" w:rsidRDefault="006A301B" w:rsidP="007B13A0">
      <w:pPr>
        <w:spacing w:line="276" w:lineRule="auto"/>
        <w:ind w:firstLine="720"/>
        <w:rPr>
          <w:rFonts w:ascii="Times New Roman" w:hAnsi="Times New Roman" w:cs="Times New Roman"/>
        </w:rPr>
      </w:pPr>
      <w:r w:rsidRPr="008719B8">
        <w:rPr>
          <w:rFonts w:ascii="Times New Roman" w:hAnsi="Times New Roman" w:cs="Times New Roman"/>
          <w:color w:val="000000"/>
        </w:rPr>
        <w:t>Không có điểm tích hợp với bất kỳ hệ thống quản lý bên ngoài, hệ thống thanh toán tự động, hay ví điện tử nào khác.</w:t>
      </w:r>
    </w:p>
    <w:p w14:paraId="2A732376" w14:textId="4C3F7D51" w:rsidR="00CA2DEC" w:rsidRPr="008719B8" w:rsidRDefault="00CA2DEC" w:rsidP="008719B8">
      <w:pPr>
        <w:pStyle w:val="Heading3"/>
        <w:spacing w:line="276" w:lineRule="auto"/>
        <w:ind w:left="1134"/>
        <w:rPr>
          <w:rFonts w:ascii="Times New Roman" w:hAnsi="Times New Roman" w:cs="Times New Roman"/>
        </w:rPr>
      </w:pPr>
      <w:bookmarkStart w:id="10" w:name="_Toc213625045"/>
      <w:r w:rsidRPr="008719B8">
        <w:rPr>
          <w:rFonts w:ascii="Times New Roman" w:hAnsi="Times New Roman" w:cs="Times New Roman"/>
        </w:rPr>
        <w:t>Out of scope</w:t>
      </w:r>
      <w:bookmarkEnd w:id="10"/>
    </w:p>
    <w:p w14:paraId="50FC3AA9" w14:textId="77777777" w:rsidR="006A301B" w:rsidRPr="008719B8" w:rsidRDefault="006A301B" w:rsidP="008719B8">
      <w:pPr>
        <w:spacing w:line="276" w:lineRule="auto"/>
        <w:rPr>
          <w:rFonts w:ascii="Times New Roman" w:hAnsi="Times New Roman" w:cs="Times New Roman"/>
          <w:lang w:val="vi-VN"/>
        </w:rPr>
      </w:pPr>
      <w:r w:rsidRPr="008719B8">
        <w:rPr>
          <w:rFonts w:ascii="Times New Roman" w:hAnsi="Times New Roman" w:cs="Times New Roman"/>
          <w:lang w:val="vi-VN"/>
        </w:rPr>
        <w:t>Các nội dung sau không nằm trong phạm vi giải pháp ở giai đoạn này:</w:t>
      </w:r>
    </w:p>
    <w:p w14:paraId="77635496"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Trả hàng sau bán, ghi nhận hàng khách đem trả lại.</w:t>
      </w:r>
    </w:p>
    <w:p w14:paraId="38B0ED9D"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Quản lý nợ khách hàng, bán chịu cho khách.</w:t>
      </w:r>
    </w:p>
    <w:p w14:paraId="769861E5"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Xóa hóa đơn bán, xóa hóa đơn nhập, xóa nhà cung cấp, xóa khách hàng.</w:t>
      </w:r>
    </w:p>
    <w:p w14:paraId="4EF0816E"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lastRenderedPageBreak/>
        <w:t>Chương trình tích điểm, khuyến mãi tự động, phân nhóm khách hàng theo chi tiêu.</w:t>
      </w:r>
    </w:p>
    <w:p w14:paraId="7BA240E2"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Quản lý nhân sự, chấm công, phân quyền chi tiết theo nhiều vai trò.</w:t>
      </w:r>
    </w:p>
    <w:p w14:paraId="1AA01BD5"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Tự động kiểm tra giao dịch chuyển khoản ngân hàng hoặc ví điện tử.</w:t>
      </w:r>
    </w:p>
    <w:p w14:paraId="0B588C6E"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Hỗ trợ nhiều chi nhánh hoặc nhiều cửa hàng dùng chung một hệ thống.</w:t>
      </w:r>
    </w:p>
    <w:p w14:paraId="5F100777" w14:textId="77777777" w:rsidR="006A301B" w:rsidRPr="008719B8" w:rsidRDefault="006A301B" w:rsidP="00DA4BB5">
      <w:pPr>
        <w:numPr>
          <w:ilvl w:val="0"/>
          <w:numId w:val="46"/>
        </w:numPr>
        <w:spacing w:line="276" w:lineRule="auto"/>
        <w:rPr>
          <w:rFonts w:ascii="Times New Roman" w:hAnsi="Times New Roman" w:cs="Times New Roman"/>
          <w:lang w:val="vi-VN"/>
        </w:rPr>
      </w:pPr>
      <w:r w:rsidRPr="008719B8">
        <w:rPr>
          <w:rFonts w:ascii="Times New Roman" w:hAnsi="Times New Roman" w:cs="Times New Roman"/>
          <w:lang w:val="vi-VN"/>
        </w:rPr>
        <w:t>Tính năng Đăng Xuất thủ công (Hệ thống tự thoát khi tắt).</w:t>
      </w:r>
    </w:p>
    <w:p w14:paraId="2935F873" w14:textId="77777777" w:rsidR="00CE1516" w:rsidRPr="008719B8" w:rsidRDefault="00CE1516" w:rsidP="008719B8">
      <w:pPr>
        <w:spacing w:line="276" w:lineRule="auto"/>
        <w:rPr>
          <w:rFonts w:ascii="Times New Roman" w:hAnsi="Times New Roman" w:cs="Times New Roman"/>
        </w:rPr>
      </w:pPr>
    </w:p>
    <w:p w14:paraId="5AA39D6B" w14:textId="4C9E29E8" w:rsidR="00FE4CCB" w:rsidRPr="008719B8" w:rsidRDefault="00200613" w:rsidP="008719B8">
      <w:pPr>
        <w:pStyle w:val="Heading1"/>
        <w:spacing w:line="276" w:lineRule="auto"/>
        <w:rPr>
          <w:rFonts w:ascii="Times New Roman" w:hAnsi="Times New Roman" w:cs="Times New Roman"/>
        </w:rPr>
      </w:pPr>
      <w:r w:rsidRPr="008719B8">
        <w:rPr>
          <w:rFonts w:ascii="Times New Roman" w:hAnsi="Times New Roman" w:cs="Times New Roman"/>
        </w:rPr>
        <w:br w:type="page"/>
      </w:r>
      <w:bookmarkStart w:id="11" w:name="_Toc213625046"/>
      <w:r w:rsidR="00213023" w:rsidRPr="008719B8">
        <w:rPr>
          <w:rFonts w:ascii="Times New Roman" w:hAnsi="Times New Roman" w:cs="Times New Roman"/>
        </w:rPr>
        <w:lastRenderedPageBreak/>
        <w:t>OVERALL</w:t>
      </w:r>
      <w:r w:rsidR="00213023" w:rsidRPr="008719B8">
        <w:rPr>
          <w:rFonts w:ascii="Times New Roman" w:hAnsi="Times New Roman" w:cs="Times New Roman"/>
          <w:lang w:val="vi-VN"/>
        </w:rPr>
        <w:t xml:space="preserve"> DESCRIPTION</w:t>
      </w:r>
      <w:bookmarkEnd w:id="11"/>
    </w:p>
    <w:p w14:paraId="16D50834" w14:textId="02D27D57" w:rsidR="00200613" w:rsidRPr="008719B8" w:rsidRDefault="00213023" w:rsidP="008719B8">
      <w:pPr>
        <w:pStyle w:val="Heading2"/>
        <w:spacing w:line="276" w:lineRule="auto"/>
        <w:rPr>
          <w:rFonts w:ascii="Times New Roman" w:hAnsi="Times New Roman" w:cs="Times New Roman"/>
        </w:rPr>
      </w:pPr>
      <w:bookmarkStart w:id="12" w:name="_Toc213625047"/>
      <w:r w:rsidRPr="008719B8">
        <w:rPr>
          <w:rFonts w:ascii="Times New Roman" w:hAnsi="Times New Roman" w:cs="Times New Roman"/>
        </w:rPr>
        <w:t>Business</w:t>
      </w:r>
      <w:r w:rsidRPr="008719B8">
        <w:rPr>
          <w:rFonts w:ascii="Times New Roman" w:hAnsi="Times New Roman" w:cs="Times New Roman"/>
          <w:lang w:val="vi-VN"/>
        </w:rPr>
        <w:t xml:space="preserve"> </w:t>
      </w:r>
      <w:r w:rsidRPr="008719B8">
        <w:rPr>
          <w:rFonts w:ascii="Times New Roman" w:hAnsi="Times New Roman" w:cs="Times New Roman"/>
        </w:rPr>
        <w:t>workflow</w:t>
      </w:r>
      <w:bookmarkEnd w:id="12"/>
    </w:p>
    <w:p w14:paraId="601F325E" w14:textId="77777777" w:rsidR="008719B8" w:rsidRPr="008719B8" w:rsidRDefault="008719B8" w:rsidP="008719B8">
      <w:pPr>
        <w:spacing w:line="276" w:lineRule="auto"/>
        <w:rPr>
          <w:rFonts w:ascii="Times New Roman" w:hAnsi="Times New Roman" w:cs="Times New Roman"/>
        </w:rPr>
      </w:pPr>
    </w:p>
    <w:p w14:paraId="553151F0" w14:textId="074DAF41" w:rsidR="00FE4CCB" w:rsidRPr="008719B8" w:rsidRDefault="008719B8" w:rsidP="008719B8">
      <w:pPr>
        <w:spacing w:line="276" w:lineRule="auto"/>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4A48F255" wp14:editId="4DA30A64">
            <wp:extent cx="6307015" cy="324851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11182" cy="3250663"/>
                    </a:xfrm>
                    <a:prstGeom prst="rect">
                      <a:avLst/>
                    </a:prstGeom>
                  </pic:spPr>
                </pic:pic>
              </a:graphicData>
            </a:graphic>
          </wp:inline>
        </w:drawing>
      </w:r>
    </w:p>
    <w:p w14:paraId="4998582A" w14:textId="526DB8C2" w:rsidR="00FE4CCB" w:rsidRPr="008719B8" w:rsidRDefault="00FE4CCB" w:rsidP="008719B8">
      <w:pPr>
        <w:pStyle w:val="Heading2"/>
        <w:spacing w:line="276" w:lineRule="auto"/>
        <w:rPr>
          <w:rFonts w:ascii="Times New Roman" w:hAnsi="Times New Roman" w:cs="Times New Roman"/>
          <w:lang w:val="vi-VN"/>
        </w:rPr>
      </w:pPr>
      <w:bookmarkStart w:id="13" w:name="_Toc213625048"/>
      <w:r w:rsidRPr="008719B8">
        <w:rPr>
          <w:rFonts w:ascii="Times New Roman" w:hAnsi="Times New Roman" w:cs="Times New Roman"/>
          <w:lang w:val="vi-VN"/>
        </w:rPr>
        <w:t>Use case diagram</w:t>
      </w:r>
      <w:bookmarkEnd w:id="13"/>
    </w:p>
    <w:p w14:paraId="1B625217" w14:textId="146CFF3C" w:rsidR="00904F6C" w:rsidRPr="008719B8" w:rsidRDefault="00904F6C" w:rsidP="008719B8">
      <w:pPr>
        <w:spacing w:after="0" w:line="276" w:lineRule="auto"/>
        <w:jc w:val="center"/>
        <w:rPr>
          <w:rFonts w:ascii="Times New Roman" w:eastAsia="Times New Roman" w:hAnsi="Times New Roman" w:cs="Times New Roman"/>
          <w:szCs w:val="24"/>
          <w:lang w:val="vi-VN" w:eastAsia="vi-VN"/>
        </w:rPr>
      </w:pPr>
    </w:p>
    <w:p w14:paraId="5655DE04" w14:textId="281574F5" w:rsidR="00FE4CCB" w:rsidRPr="008719B8" w:rsidRDefault="008719B8" w:rsidP="008719B8">
      <w:pPr>
        <w:spacing w:line="276" w:lineRule="auto"/>
        <w:rPr>
          <w:rFonts w:ascii="Times New Roman" w:hAnsi="Times New Roman" w:cs="Times New Roman"/>
        </w:rPr>
      </w:pPr>
      <w:r w:rsidRPr="008719B8">
        <w:rPr>
          <w:rFonts w:ascii="Times New Roman" w:hAnsi="Times New Roman" w:cs="Times New Roman"/>
          <w:noProof/>
        </w:rPr>
        <w:lastRenderedPageBreak/>
        <w:drawing>
          <wp:inline distT="0" distB="0" distL="0" distR="0" wp14:anchorId="5A34B4D7" wp14:editId="5D3234C4">
            <wp:extent cx="5090484" cy="79189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91856" cy="7921072"/>
                    </a:xfrm>
                    <a:prstGeom prst="rect">
                      <a:avLst/>
                    </a:prstGeom>
                  </pic:spPr>
                </pic:pic>
              </a:graphicData>
            </a:graphic>
          </wp:inline>
        </w:drawing>
      </w:r>
    </w:p>
    <w:p w14:paraId="0CD0FFB5" w14:textId="53BE9BD9" w:rsidR="00200613" w:rsidRPr="008719B8" w:rsidRDefault="00200613" w:rsidP="008719B8">
      <w:pPr>
        <w:spacing w:line="276" w:lineRule="auto"/>
        <w:jc w:val="left"/>
        <w:rPr>
          <w:rFonts w:ascii="Times New Roman" w:eastAsiaTheme="majorEastAsia" w:hAnsi="Times New Roman" w:cs="Times New Roman"/>
          <w:b/>
          <w:caps/>
          <w:color w:val="000000" w:themeColor="text1"/>
          <w:sz w:val="32"/>
          <w:szCs w:val="32"/>
        </w:rPr>
      </w:pPr>
      <w:r w:rsidRPr="008719B8">
        <w:rPr>
          <w:rFonts w:ascii="Times New Roman" w:hAnsi="Times New Roman" w:cs="Times New Roman"/>
        </w:rPr>
        <w:br w:type="page"/>
      </w:r>
    </w:p>
    <w:p w14:paraId="5CB364B1" w14:textId="102DD97C" w:rsidR="00200613" w:rsidRPr="008719B8" w:rsidRDefault="0050403A" w:rsidP="008719B8">
      <w:pPr>
        <w:pStyle w:val="Heading1"/>
        <w:spacing w:line="276" w:lineRule="auto"/>
        <w:rPr>
          <w:rFonts w:ascii="Times New Roman" w:hAnsi="Times New Roman" w:cs="Times New Roman"/>
        </w:rPr>
      </w:pPr>
      <w:bookmarkStart w:id="14" w:name="_Toc213625049"/>
      <w:r w:rsidRPr="008719B8">
        <w:rPr>
          <w:rFonts w:ascii="Times New Roman" w:hAnsi="Times New Roman" w:cs="Times New Roman"/>
        </w:rPr>
        <w:lastRenderedPageBreak/>
        <w:t>FUNCTIONAL REQUIREMENTS</w:t>
      </w:r>
      <w:bookmarkEnd w:id="14"/>
    </w:p>
    <w:p w14:paraId="0526E1AB" w14:textId="7B08E9C8" w:rsidR="00FE4CCB" w:rsidRDefault="00C10CF8" w:rsidP="007B13A0">
      <w:pPr>
        <w:pStyle w:val="Heading2"/>
        <w:spacing w:before="0" w:line="276" w:lineRule="auto"/>
        <w:rPr>
          <w:rFonts w:ascii="Times New Roman" w:hAnsi="Times New Roman" w:cs="Times New Roman"/>
        </w:rPr>
      </w:pPr>
      <w:bookmarkStart w:id="15" w:name="_Toc213625050"/>
      <w:r w:rsidRPr="008719B8">
        <w:rPr>
          <w:rFonts w:ascii="Times New Roman" w:hAnsi="Times New Roman" w:cs="Times New Roman"/>
        </w:rPr>
        <w:t>UC Đăng nhập</w:t>
      </w:r>
      <w:bookmarkEnd w:id="15"/>
    </w:p>
    <w:p w14:paraId="21DEB57E" w14:textId="77777777"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truy cập vào hệ thống quản lý. Chức năng Đăng nhập cho phép xác thực tài khoản người dùng, đảm bảo chỉ chủ cửa hàng hợp lệ mới được phép sử dụng các chức năng trong hệ thống.</w:t>
      </w:r>
    </w:p>
    <w:p w14:paraId="1FFD85F5" w14:textId="77E56C5A"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Module giúp bảo mật dữ liệu, phân quyền truy cập rõ ràng, và ngăn chặn truy cập trái phép vào thông tin quản lý của cửa hàng.</w:t>
      </w:r>
    </w:p>
    <w:p w14:paraId="78914C87" w14:textId="0522EE37" w:rsidR="00FE4CCB" w:rsidRPr="008719B8" w:rsidRDefault="00904F6C"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35"/>
        <w:gridCol w:w="7415"/>
      </w:tblGrid>
      <w:tr w:rsidR="00A50DB1" w:rsidRPr="008719B8" w14:paraId="2457DF1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2D51BE"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49A5AEEE"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4B02F" w14:textId="5885D1C4"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1</w:t>
            </w:r>
          </w:p>
        </w:tc>
      </w:tr>
      <w:tr w:rsidR="00A50DB1" w:rsidRPr="008719B8" w14:paraId="2DB2022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6D52A"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38FC9B9A"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A39A3" w14:textId="54431B81"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Đăng nhập</w:t>
            </w:r>
          </w:p>
        </w:tc>
      </w:tr>
      <w:tr w:rsidR="00A50DB1" w:rsidRPr="008719B8" w14:paraId="7CB0DD0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84C49"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56634B02"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1784C" w14:textId="7B420E06" w:rsidR="00A50DB1" w:rsidRPr="008719B8" w:rsidRDefault="00A50DB1" w:rsidP="008719B8">
            <w:pPr>
              <w:spacing w:line="276" w:lineRule="auto"/>
              <w:jc w:val="left"/>
              <w:rPr>
                <w:rFonts w:ascii="Times New Roman" w:eastAsia="Times New Roman" w:hAnsi="Times New Roman" w:cs="Times New Roman"/>
                <w:b/>
                <w:bCs/>
                <w:szCs w:val="24"/>
                <w:lang w:eastAsia="ja-JP"/>
              </w:rPr>
            </w:pPr>
            <w:r w:rsidRPr="008719B8">
              <w:rPr>
                <w:rFonts w:ascii="Times New Roman" w:eastAsia="Times New Roman" w:hAnsi="Times New Roman" w:cs="Times New Roman"/>
                <w:color w:val="000000"/>
                <w:sz w:val="22"/>
                <w:lang w:eastAsia="ja-JP"/>
              </w:rPr>
              <w:t>Là chủ cửa hàng, tôi muốn đăng nhập vào hệ thống để có thể sử dụng các chức năng có trong hệ thống</w:t>
            </w:r>
          </w:p>
        </w:tc>
      </w:tr>
      <w:tr w:rsidR="00A50DB1" w:rsidRPr="008719B8" w14:paraId="0B4AC33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BC164" w14:textId="77777777" w:rsidR="00A50DB1" w:rsidRPr="008719B8" w:rsidRDefault="00A50DB1"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6D233" w14:textId="5D5BF352"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Chủ cửa hàng</w:t>
            </w:r>
          </w:p>
        </w:tc>
      </w:tr>
      <w:tr w:rsidR="00A50DB1" w:rsidRPr="008719B8" w14:paraId="2514F77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F38BE"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0BA3A"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High</w:t>
            </w:r>
          </w:p>
        </w:tc>
      </w:tr>
      <w:tr w:rsidR="00A50DB1" w:rsidRPr="008719B8" w14:paraId="5D2B2EC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5A8FB"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0737C" w14:textId="0930380C" w:rsidR="00A50DB1" w:rsidRPr="008719B8" w:rsidRDefault="00347A6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Đăng nhập” tại màn hình khởi động hệ thống</w:t>
            </w:r>
          </w:p>
        </w:tc>
      </w:tr>
      <w:tr w:rsidR="00A50DB1" w:rsidRPr="008719B8" w14:paraId="1379B5F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E036C"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4713F" w14:textId="77777777" w:rsidR="00347A67" w:rsidRPr="008719B8" w:rsidRDefault="00347A67" w:rsidP="00DA4BB5">
            <w:pPr>
              <w:numPr>
                <w:ilvl w:val="0"/>
                <w:numId w:val="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ài khoản chủ cửa hàng đã được thiết lập (gồm: tên đăng nhập, mật khẩu)</w:t>
            </w:r>
          </w:p>
          <w:p w14:paraId="3EE5DDC5" w14:textId="69B2B630" w:rsidR="00A50DB1" w:rsidRPr="008719B8" w:rsidRDefault="00347A67" w:rsidP="00DA4BB5">
            <w:pPr>
              <w:numPr>
                <w:ilvl w:val="0"/>
                <w:numId w:val="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đã được khởi động và kết nối với cơ sở dữ liệu</w:t>
            </w:r>
          </w:p>
        </w:tc>
      </w:tr>
      <w:tr w:rsidR="00A50DB1" w:rsidRPr="008719B8" w14:paraId="2A20E96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6B80C"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B7A55" w14:textId="1FD4000E" w:rsidR="00A50DB1" w:rsidRPr="008719B8" w:rsidRDefault="00347A67"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Đăng nhập thành công, hệ thống hiển thị trang chủ của hệ thống.</w:t>
            </w:r>
          </w:p>
        </w:tc>
      </w:tr>
      <w:tr w:rsidR="00A50DB1" w:rsidRPr="008719B8" w14:paraId="6B8C3AB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68B5A"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CBA26"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đăng nhập</w:t>
            </w:r>
          </w:p>
          <w:p w14:paraId="16AE24D7"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ô nhập liệu tên đăng nhập</w:t>
            </w:r>
          </w:p>
          <w:p w14:paraId="31C80846"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mật khẩu</w:t>
            </w:r>
          </w:p>
          <w:p w14:paraId="61F239CC"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ô nhập liệu mật khẩu</w:t>
            </w:r>
          </w:p>
          <w:p w14:paraId="24A0352E"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nút “Đăng nhập”</w:t>
            </w:r>
          </w:p>
          <w:p w14:paraId="3124F908" w14:textId="77777777" w:rsidR="00347A67"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hông tin đăng nhập</w:t>
            </w:r>
          </w:p>
          <w:p w14:paraId="3C5A3411" w14:textId="77806767" w:rsidR="00A50DB1" w:rsidRPr="008719B8" w:rsidRDefault="00347A67" w:rsidP="00DA4BB5">
            <w:pPr>
              <w:numPr>
                <w:ilvl w:val="0"/>
                <w:numId w:val="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rang chủ của hệ thống</w:t>
            </w:r>
          </w:p>
        </w:tc>
      </w:tr>
      <w:tr w:rsidR="00A50DB1" w:rsidRPr="008719B8" w14:paraId="16886C5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5E781"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FA422" w14:textId="7807386A" w:rsidR="00A50DB1" w:rsidRPr="008719B8" w:rsidRDefault="00347A6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N/A</w:t>
            </w:r>
          </w:p>
        </w:tc>
      </w:tr>
      <w:tr w:rsidR="00A50DB1" w:rsidRPr="008719B8" w14:paraId="30ADFDD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B12418" w14:textId="77777777" w:rsidR="00A50DB1" w:rsidRPr="008719B8" w:rsidRDefault="00A50DB1"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0BEB2" w14:textId="77777777" w:rsidR="00347A67" w:rsidRPr="008719B8" w:rsidRDefault="00347A6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ô nhập liệu trống, hệ thống thông báo “Không được để trống tên đăng nhập.” → UC quay lại bước 1</w:t>
            </w:r>
          </w:p>
          <w:p w14:paraId="70508D66" w14:textId="77777777" w:rsidR="00347A67" w:rsidRPr="008719B8" w:rsidRDefault="00347A6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3a. Nếu ô nhập liệu trống, hệ thống thông báo “Không được để trống mật khẩu.” → UC quay lại bước 3</w:t>
            </w:r>
          </w:p>
          <w:p w14:paraId="10CA01A6" w14:textId="2D7FA35F" w:rsidR="00A50DB1" w:rsidRPr="008719B8" w:rsidRDefault="00347A6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6a. Nếu tên đăng nhập hoặc mật khẩu sai, hệ thống hiển thị thông báo “Tên đăng nhập hoặc mật khẩu không đúng. Vui lòng nhập lại.” → UC quay lại bước 1</w:t>
            </w:r>
          </w:p>
        </w:tc>
      </w:tr>
      <w:tr w:rsidR="00A50DB1" w:rsidRPr="008719B8" w14:paraId="4065B2C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F23D4" w14:textId="77777777" w:rsidR="00A50DB1" w:rsidRPr="008719B8" w:rsidRDefault="00A50DB1"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80EAC0" w14:textId="77777777" w:rsidR="00347A67" w:rsidRPr="008719B8" w:rsidRDefault="00347A67" w:rsidP="00DA4BB5">
            <w:pPr>
              <w:numPr>
                <w:ilvl w:val="0"/>
                <w:numId w:val="5"/>
              </w:num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ó 1 tài khoản duy nhất</w:t>
            </w:r>
          </w:p>
          <w:p w14:paraId="7A3E3AE1" w14:textId="40D324DF" w:rsidR="00A50DB1" w:rsidRPr="008719B8" w:rsidRDefault="00347A67" w:rsidP="00DA4BB5">
            <w:pPr>
              <w:numPr>
                <w:ilvl w:val="0"/>
                <w:numId w:val="5"/>
              </w:num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Mật khẩu được mã hoá</w:t>
            </w:r>
          </w:p>
        </w:tc>
      </w:tr>
      <w:tr w:rsidR="00A50DB1" w:rsidRPr="008719B8" w14:paraId="3D017A6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88BC56" w14:textId="77777777" w:rsidR="00A50DB1" w:rsidRPr="008719B8" w:rsidRDefault="00A50DB1"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ADF79F" w14:textId="77777777" w:rsidR="00A50DB1" w:rsidRPr="008719B8" w:rsidRDefault="00A50DB1"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w:t>
            </w:r>
            <w:r w:rsidRPr="008719B8">
              <w:rPr>
                <w:rFonts w:ascii="Times New Roman" w:eastAsia="Times New Roman" w:hAnsi="Times New Roman" w:cs="Times New Roman"/>
                <w:color w:val="000000"/>
                <w:sz w:val="22"/>
                <w:lang w:val="vi-VN" w:eastAsia="ja-JP"/>
              </w:rPr>
              <w:t>/A</w:t>
            </w:r>
          </w:p>
        </w:tc>
      </w:tr>
    </w:tbl>
    <w:p w14:paraId="0A9A6359" w14:textId="77777777" w:rsidR="00A50DB1" w:rsidRPr="008719B8" w:rsidRDefault="00A50DB1" w:rsidP="008719B8">
      <w:pPr>
        <w:spacing w:line="276" w:lineRule="auto"/>
        <w:rPr>
          <w:rFonts w:ascii="Times New Roman" w:hAnsi="Times New Roman" w:cs="Times New Roman"/>
        </w:rPr>
      </w:pPr>
    </w:p>
    <w:p w14:paraId="4DE30F32" w14:textId="77777777" w:rsidR="00904F6C" w:rsidRPr="008719B8" w:rsidRDefault="00904F6C" w:rsidP="008719B8">
      <w:pPr>
        <w:spacing w:line="276" w:lineRule="auto"/>
        <w:rPr>
          <w:rFonts w:ascii="Times New Roman" w:hAnsi="Times New Roman" w:cs="Times New Roman"/>
        </w:rPr>
      </w:pPr>
    </w:p>
    <w:p w14:paraId="72C920CA" w14:textId="77777777" w:rsidR="00904F6C" w:rsidRPr="008719B8" w:rsidRDefault="00904F6C" w:rsidP="008719B8">
      <w:pPr>
        <w:spacing w:line="276" w:lineRule="auto"/>
        <w:rPr>
          <w:rFonts w:ascii="Times New Roman" w:hAnsi="Times New Roman" w:cs="Times New Roman"/>
        </w:rPr>
      </w:pPr>
    </w:p>
    <w:p w14:paraId="5FD4DD92" w14:textId="77777777" w:rsidR="00904F6C" w:rsidRPr="008719B8" w:rsidRDefault="00904F6C" w:rsidP="008719B8">
      <w:pPr>
        <w:spacing w:line="276" w:lineRule="auto"/>
        <w:rPr>
          <w:rFonts w:ascii="Times New Roman" w:hAnsi="Times New Roman" w:cs="Times New Roman"/>
        </w:rPr>
      </w:pPr>
    </w:p>
    <w:p w14:paraId="66D7FEBA" w14:textId="77777777" w:rsidR="00904F6C" w:rsidRPr="008719B8" w:rsidRDefault="00904F6C" w:rsidP="008719B8">
      <w:pPr>
        <w:spacing w:line="276" w:lineRule="auto"/>
        <w:rPr>
          <w:rFonts w:ascii="Times New Roman" w:hAnsi="Times New Roman" w:cs="Times New Roman"/>
        </w:rPr>
      </w:pPr>
    </w:p>
    <w:p w14:paraId="3FE129A2" w14:textId="77777777" w:rsidR="00904F6C" w:rsidRPr="008719B8" w:rsidRDefault="00904F6C" w:rsidP="008719B8">
      <w:pPr>
        <w:spacing w:line="276" w:lineRule="auto"/>
        <w:rPr>
          <w:rFonts w:ascii="Times New Roman" w:hAnsi="Times New Roman" w:cs="Times New Roman"/>
        </w:rPr>
      </w:pPr>
    </w:p>
    <w:p w14:paraId="0205195B" w14:textId="5D4C684A" w:rsidR="00347A67" w:rsidRPr="008719B8" w:rsidRDefault="00347A67"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48BA7930" w14:textId="57BDA90E" w:rsidR="00B7574B" w:rsidRPr="008719B8" w:rsidRDefault="00330FC5"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drawing>
          <wp:inline distT="0" distB="0" distL="0" distR="0" wp14:anchorId="0641362C" wp14:editId="60BA5968">
            <wp:extent cx="5725749" cy="4946073"/>
            <wp:effectExtent l="0" t="0" r="0" b="0"/>
            <wp:docPr id="188056872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68726" name="Picture 2"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7817" cy="4982413"/>
                    </a:xfrm>
                    <a:prstGeom prst="rect">
                      <a:avLst/>
                    </a:prstGeom>
                    <a:noFill/>
                    <a:ln>
                      <a:noFill/>
                    </a:ln>
                  </pic:spPr>
                </pic:pic>
              </a:graphicData>
            </a:graphic>
          </wp:inline>
        </w:drawing>
      </w:r>
    </w:p>
    <w:p w14:paraId="34034F89" w14:textId="6D328818" w:rsidR="00FE4CCB" w:rsidRDefault="000531C3" w:rsidP="008719B8">
      <w:pPr>
        <w:pStyle w:val="Heading2"/>
        <w:spacing w:line="276" w:lineRule="auto"/>
        <w:rPr>
          <w:rFonts w:ascii="Times New Roman" w:hAnsi="Times New Roman" w:cs="Times New Roman"/>
        </w:rPr>
      </w:pPr>
      <w:bookmarkStart w:id="16" w:name="_Toc213625051"/>
      <w:r w:rsidRPr="008719B8">
        <w:rPr>
          <w:rFonts w:ascii="Times New Roman" w:hAnsi="Times New Roman" w:cs="Times New Roman"/>
        </w:rPr>
        <w:t xml:space="preserve">UC </w:t>
      </w:r>
      <w:r w:rsidR="007B13A0">
        <w:rPr>
          <w:rFonts w:ascii="Times New Roman" w:hAnsi="Times New Roman" w:cs="Times New Roman"/>
        </w:rPr>
        <w:t xml:space="preserve">Quản lý </w:t>
      </w:r>
      <w:r w:rsidRPr="008719B8">
        <w:rPr>
          <w:rFonts w:ascii="Times New Roman" w:hAnsi="Times New Roman" w:cs="Times New Roman"/>
        </w:rPr>
        <w:t>Bán hàng</w:t>
      </w:r>
      <w:bookmarkEnd w:id="16"/>
    </w:p>
    <w:p w14:paraId="0ECF6C6E" w14:textId="77777777" w:rsidR="00A35AF2" w:rsidRPr="00A35AF2" w:rsidRDefault="00A35AF2" w:rsidP="00A35AF2">
      <w:pPr>
        <w:spacing w:line="276" w:lineRule="auto"/>
        <w:ind w:firstLine="720"/>
        <w:rPr>
          <w:rFonts w:ascii="Times New Roman" w:hAnsi="Times New Roman" w:cs="Times New Roman"/>
          <w:color w:val="000000"/>
        </w:rPr>
      </w:pPr>
      <w:r w:rsidRPr="00A35AF2">
        <w:rPr>
          <w:rFonts w:ascii="Times New Roman" w:hAnsi="Times New Roman" w:cs="Times New Roman"/>
          <w:color w:val="000000"/>
        </w:rPr>
        <w:t xml:space="preserve">Đây là module dành cho Chủ cửa hàng tạp hóa để quản lý toàn bộ hoạt động bán hàng diễn ra trong cửa hàng. Dựa trên các Use Case con (Tạo hóa đơn bán, Sửa hóa đơn bán, Xem hóa đơn bán hàng), chức năng chính của module này là ghi nhận các giao dịch bán hàng, cập nhật tồn kho </w:t>
      </w:r>
      <w:r w:rsidRPr="00A35AF2">
        <w:rPr>
          <w:rFonts w:ascii="Times New Roman" w:hAnsi="Times New Roman" w:cs="Times New Roman"/>
          <w:color w:val="000000"/>
        </w:rPr>
        <w:lastRenderedPageBreak/>
        <w:t>tự động sau mỗi lần bán, và lưu trữ thông tin hóa đơn để phục vụ việc tra cứu, in ấn hoặc đối soát doanh thu.</w:t>
      </w:r>
    </w:p>
    <w:p w14:paraId="300062FE" w14:textId="7D8B85E7" w:rsidR="00B7574B" w:rsidRPr="008719B8" w:rsidRDefault="0059253E" w:rsidP="008719B8">
      <w:pPr>
        <w:pStyle w:val="Heading3"/>
        <w:spacing w:line="276" w:lineRule="auto"/>
        <w:ind w:left="1134"/>
        <w:rPr>
          <w:rFonts w:ascii="Times New Roman" w:hAnsi="Times New Roman" w:cs="Times New Roman"/>
        </w:rPr>
      </w:pPr>
      <w:bookmarkStart w:id="17" w:name="_Toc213625052"/>
      <w:r w:rsidRPr="008719B8">
        <w:rPr>
          <w:rFonts w:ascii="Times New Roman" w:hAnsi="Times New Roman" w:cs="Times New Roman"/>
        </w:rPr>
        <w:t>UC Tạo hoá đơn</w:t>
      </w:r>
      <w:r w:rsidR="00330FC5" w:rsidRPr="008719B8">
        <w:rPr>
          <w:rFonts w:ascii="Times New Roman" w:hAnsi="Times New Roman" w:cs="Times New Roman"/>
        </w:rPr>
        <w:t xml:space="preserve"> bán hàng</w:t>
      </w:r>
      <w:bookmarkEnd w:id="17"/>
    </w:p>
    <w:p w14:paraId="6AA7E924" w14:textId="71392E16" w:rsidR="0059253E" w:rsidRPr="008719B8" w:rsidRDefault="00904F6C"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55"/>
        <w:gridCol w:w="7295"/>
      </w:tblGrid>
      <w:tr w:rsidR="00451E60" w:rsidRPr="008719B8" w14:paraId="50F7250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0C44F"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38C7E60A"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0D137" w14:textId="177AB3B3" w:rsidR="00451E60" w:rsidRPr="008719B8" w:rsidRDefault="00451E60" w:rsidP="008719B8">
            <w:pPr>
              <w:spacing w:line="276" w:lineRule="auto"/>
              <w:jc w:val="left"/>
              <w:rPr>
                <w:rFonts w:ascii="Times New Roman" w:eastAsia="Times New Roman" w:hAnsi="Times New Roman" w:cs="Times New Roman"/>
                <w:szCs w:val="24"/>
                <w:lang w:val="vi-VN" w:eastAsia="ja-JP"/>
              </w:rPr>
            </w:pPr>
            <w:r w:rsidRPr="008719B8">
              <w:rPr>
                <w:rFonts w:ascii="Times New Roman" w:eastAsia="Times New Roman" w:hAnsi="Times New Roman" w:cs="Times New Roman"/>
                <w:szCs w:val="24"/>
                <w:lang w:val="vi-VN" w:eastAsia="ja-JP"/>
              </w:rPr>
              <w:t>2.1</w:t>
            </w:r>
          </w:p>
        </w:tc>
      </w:tr>
      <w:tr w:rsidR="00451E60" w:rsidRPr="008719B8" w14:paraId="72597C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4C65A"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334A3CBE"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91AE4" w14:textId="5CE66958"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ạo hoá đơn</w:t>
            </w:r>
            <w:r w:rsidR="00330FC5" w:rsidRPr="008719B8">
              <w:rPr>
                <w:rFonts w:ascii="Times New Roman" w:eastAsia="Times New Roman" w:hAnsi="Times New Roman" w:cs="Times New Roman"/>
                <w:color w:val="000000"/>
                <w:sz w:val="22"/>
                <w:lang w:eastAsia="ja-JP"/>
              </w:rPr>
              <w:t xml:space="preserve"> bán hàng</w:t>
            </w:r>
          </w:p>
        </w:tc>
      </w:tr>
      <w:tr w:rsidR="00451E60" w:rsidRPr="008719B8" w14:paraId="4C84D96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60530"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5DD1E32B"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4D5A4" w14:textId="26A05AA1"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ạo hoá đơn bán hàng để thực hiện việc bán hàng cho khách hàng.</w:t>
            </w:r>
          </w:p>
        </w:tc>
      </w:tr>
      <w:tr w:rsidR="00451E60" w:rsidRPr="008719B8" w14:paraId="210BE98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963D89" w14:textId="77777777" w:rsidR="00451E60" w:rsidRPr="008719B8" w:rsidRDefault="00451E6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36BD0" w14:textId="7D9C14E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451E60" w:rsidRPr="008719B8" w14:paraId="3B03776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98C4B"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80D4F"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High</w:t>
            </w:r>
          </w:p>
        </w:tc>
      </w:tr>
      <w:tr w:rsidR="00451E60" w:rsidRPr="008719B8" w14:paraId="7E9610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86CE2"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5D1FF" w14:textId="1CF08144"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ạo hoá đơn” trong Bán hàng</w:t>
            </w:r>
          </w:p>
        </w:tc>
      </w:tr>
      <w:tr w:rsidR="00451E60" w:rsidRPr="008719B8" w14:paraId="5C1D628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FA1A0"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14097" w14:textId="77777777" w:rsidR="00451E60" w:rsidRPr="008719B8" w:rsidRDefault="00451E60"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vào hệ thống</w:t>
            </w:r>
          </w:p>
          <w:p w14:paraId="42B79B3A" w14:textId="77777777" w:rsidR="00451E60" w:rsidRPr="008719B8" w:rsidRDefault="00451E60"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Danh mục sản phẩm đã được thiết lập</w:t>
            </w:r>
          </w:p>
          <w:p w14:paraId="7399534B" w14:textId="4E25B4A1" w:rsidR="00451E60" w:rsidRPr="008719B8" w:rsidRDefault="00451E60" w:rsidP="00DA4BB5">
            <w:pPr>
              <w:numPr>
                <w:ilvl w:val="0"/>
                <w:numId w:val="3"/>
              </w:numPr>
              <w:spacing w:line="276" w:lineRule="auto"/>
              <w:jc w:val="left"/>
              <w:textAlignment w:val="baseline"/>
              <w:rPr>
                <w:rFonts w:ascii="Times New Roman" w:eastAsia="Times New Roman" w:hAnsi="Times New Roman" w:cs="Times New Roman"/>
                <w:color w:val="000000"/>
                <w:sz w:val="26"/>
                <w:szCs w:val="26"/>
                <w:lang w:eastAsia="ja-JP"/>
              </w:rPr>
            </w:pPr>
            <w:r w:rsidRPr="008719B8">
              <w:rPr>
                <w:rFonts w:ascii="Times New Roman" w:eastAsia="Times New Roman" w:hAnsi="Times New Roman" w:cs="Times New Roman"/>
                <w:color w:val="000000"/>
                <w:sz w:val="22"/>
                <w:lang w:eastAsia="ja-JP"/>
              </w:rPr>
              <w:t>Hệ thống có kết nối ổn định với máy in</w:t>
            </w:r>
          </w:p>
        </w:tc>
      </w:tr>
      <w:tr w:rsidR="00451E60" w:rsidRPr="008719B8" w14:paraId="0E94063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8A4E2"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2E14A" w14:textId="77777777" w:rsidR="00D62899" w:rsidRPr="008719B8" w:rsidRDefault="00D62899"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oá đơn bán hàng được lưu vào hệ thống</w:t>
            </w:r>
          </w:p>
          <w:p w14:paraId="5EA9A135" w14:textId="77777777" w:rsidR="00D62899" w:rsidRPr="008719B8" w:rsidRDefault="00D62899"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ồn kho được cập nhật</w:t>
            </w:r>
          </w:p>
          <w:p w14:paraId="60894E77" w14:textId="5028BAF4" w:rsidR="00451E60" w:rsidRPr="008719B8" w:rsidRDefault="00D62899"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oá đơn được in (nếu khách hàng muốn)</w:t>
            </w:r>
          </w:p>
        </w:tc>
      </w:tr>
      <w:tr w:rsidR="00451E60" w:rsidRPr="008719B8" w14:paraId="5DD0285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E7345"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0F24E"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tên hàng hoá</w:t>
            </w:r>
          </w:p>
          <w:p w14:paraId="5B1C8316"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ên hàng hoá</w:t>
            </w:r>
          </w:p>
          <w:p w14:paraId="6FDDBA48"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tên hàng hoá vào danh sách hàng hoá</w:t>
            </w:r>
          </w:p>
          <w:p w14:paraId="28404D73"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lượng</w:t>
            </w:r>
          </w:p>
          <w:p w14:paraId="45E800D4"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số lượng (Số lượng &gt; 0 và &lt;= tồn kho)</w:t>
            </w:r>
          </w:p>
          <w:p w14:paraId="7074ACDD"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ạn sử dụng (&gt; ngày hiện tại)</w:t>
            </w:r>
          </w:p>
          <w:p w14:paraId="4718910C"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số lượng, thành tiền của sản phẩm, tổng hoá đơn hiện tại.</w:t>
            </w:r>
          </w:p>
          <w:p w14:paraId="14814F74"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muốn xóa hàng hoá:</w:t>
            </w:r>
          </w:p>
          <w:p w14:paraId="3FD1E3AA" w14:textId="77777777" w:rsidR="00E3259C" w:rsidRPr="008719B8" w:rsidRDefault="00E3259C" w:rsidP="008719B8">
            <w:pPr>
              <w:spacing w:after="0" w:line="276" w:lineRule="auto"/>
              <w:ind w:left="720"/>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n biểu tượng “Thùng rác” </w:t>
            </w:r>
          </w:p>
          <w:p w14:paraId="7217D862" w14:textId="77777777" w:rsidR="00E3259C" w:rsidRPr="008719B8" w:rsidRDefault="00E3259C" w:rsidP="008719B8">
            <w:pPr>
              <w:spacing w:after="0" w:line="276" w:lineRule="auto"/>
              <w:ind w:left="720"/>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để xoá hoá hàng hóa được chọn khỏi danh sách hoá đơn bán</w:t>
            </w:r>
          </w:p>
          <w:p w14:paraId="17D50976" w14:textId="77777777" w:rsidR="00E3259C" w:rsidRPr="008719B8" w:rsidRDefault="00E3259C" w:rsidP="008719B8">
            <w:pPr>
              <w:spacing w:after="0" w:line="276" w:lineRule="auto"/>
              <w:ind w:left="720"/>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lại số lượng, thành tiền của sản phẩm, tổng hoá đơn hiện tại.</w:t>
            </w:r>
          </w:p>
          <w:p w14:paraId="62D8B008"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lưu hoá đơn</w:t>
            </w:r>
          </w:p>
          <w:p w14:paraId="2DE61DA4" w14:textId="77777777" w:rsidR="00E3259C" w:rsidRPr="008719B8" w:rsidRDefault="00E3259C" w:rsidP="00DA4BB5">
            <w:pPr>
              <w:numPr>
                <w:ilvl w:val="0"/>
                <w:numId w:val="6"/>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ạo mã hoá đơn</w:t>
            </w:r>
          </w:p>
          <w:p w14:paraId="700BE448" w14:textId="77777777" w:rsidR="00E3259C" w:rsidRPr="008719B8" w:rsidRDefault="00E3259C" w:rsidP="00DA4BB5">
            <w:pPr>
              <w:numPr>
                <w:ilvl w:val="0"/>
                <w:numId w:val="6"/>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lưu thông tin hoá đơn vào CSDL, hệ thống thông báo “Thêm mới hóa đơn thành công”</w:t>
            </w:r>
          </w:p>
          <w:p w14:paraId="134197D8" w14:textId="77777777" w:rsidR="00E3259C" w:rsidRPr="008719B8" w:rsidRDefault="00E3259C" w:rsidP="00DA4BB5">
            <w:pPr>
              <w:numPr>
                <w:ilvl w:val="0"/>
                <w:numId w:val="6"/>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rừ tồn kho</w:t>
            </w:r>
          </w:p>
          <w:p w14:paraId="566AEC58" w14:textId="77777777" w:rsidR="00E3259C" w:rsidRPr="008719B8" w:rsidRDefault="00E3259C" w:rsidP="00DA4BB5">
            <w:pPr>
              <w:numPr>
                <w:ilvl w:val="0"/>
                <w:numId w:val="6"/>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hộp thoại “Bạn có muốn in hoá đơn không?”</w:t>
            </w:r>
          </w:p>
          <w:p w14:paraId="62B53C1E" w14:textId="3EBDF4EE" w:rsidR="00451E60" w:rsidRPr="008719B8" w:rsidRDefault="00E3259C" w:rsidP="00DA4BB5">
            <w:pPr>
              <w:numPr>
                <w:ilvl w:val="0"/>
                <w:numId w:val="6"/>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Có”</w:t>
            </w:r>
          </w:p>
        </w:tc>
      </w:tr>
      <w:tr w:rsidR="00451E60" w:rsidRPr="008719B8" w14:paraId="6252B9B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83221"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61E3F" w14:textId="49DFC25D" w:rsidR="00D62899" w:rsidRPr="008719B8" w:rsidRDefault="00A90EE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8</w:t>
            </w:r>
            <w:r w:rsidR="00D62899" w:rsidRPr="008719B8">
              <w:rPr>
                <w:rFonts w:ascii="Times New Roman" w:eastAsia="Times New Roman" w:hAnsi="Times New Roman" w:cs="Times New Roman"/>
                <w:color w:val="000000"/>
                <w:sz w:val="22"/>
                <w:lang w:val="vi-VN" w:eastAsia="ja-JP"/>
              </w:rPr>
              <w:t>a. Chủ cửa hàng muốn sửa số lượng hàng hoá → UC quay lại bước 4</w:t>
            </w:r>
          </w:p>
          <w:p w14:paraId="0A07A507" w14:textId="5F097E03" w:rsidR="00451E60" w:rsidRPr="008719B8" w:rsidRDefault="00A90EEE"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lastRenderedPageBreak/>
              <w:t>8</w:t>
            </w:r>
            <w:r w:rsidR="00D62899" w:rsidRPr="008719B8">
              <w:rPr>
                <w:rFonts w:ascii="Times New Roman" w:eastAsia="Times New Roman" w:hAnsi="Times New Roman" w:cs="Times New Roman"/>
                <w:color w:val="000000"/>
                <w:sz w:val="22"/>
                <w:lang w:val="vi-VN" w:eastAsia="ja-JP"/>
              </w:rPr>
              <w:t>b. Chủ cửa hàng muốn thêm hàng hoá → UC quay lại bước 1</w:t>
            </w:r>
          </w:p>
        </w:tc>
      </w:tr>
      <w:tr w:rsidR="00451E60" w:rsidRPr="008719B8" w14:paraId="2EBD538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B4F7D" w14:textId="77777777" w:rsidR="00451E60" w:rsidRPr="008719B8" w:rsidRDefault="00451E6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2D154"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kiểm tra không có sản phẩm, hệ thống thông báo “Sản phẩm không tồn tại.”</w:t>
            </w:r>
          </w:p>
          <w:p w14:paraId="696563CC"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1</w:t>
            </w:r>
          </w:p>
          <w:p w14:paraId="71B2729B"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kiểm tra số lượng nhập vào không thỏa điều kiện, hệ thống thông báo “Số lượng nhập không hợp lệ.” </w:t>
            </w:r>
          </w:p>
          <w:p w14:paraId="65E39AEB"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3</w:t>
            </w:r>
          </w:p>
          <w:p w14:paraId="67BB17E3"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 Nếu hàng hoá hết sử dụng, hệ thống thông báo “Hàng hoá này đã hết hạn. Vui lòng chọn hàng hóa mới.” → UC quay lại bước 1</w:t>
            </w:r>
          </w:p>
          <w:p w14:paraId="0F905C99"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Chủ cửa hàng bấm “Huỷ thao tác”</w:t>
            </w:r>
          </w:p>
          <w:p w14:paraId="303D1A19"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1. Hệ thống gửi hộp thoại xác nhận huỷ</w:t>
            </w:r>
          </w:p>
          <w:p w14:paraId="331EF39F"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2. Nếu chủ cửa hàng chọn “Đồng ý”, hệ thống xoá toàn bộ dữ liệu và hiển thị trang tạo hoá đơn mặc định</w:t>
            </w:r>
          </w:p>
          <w:p w14:paraId="4574D9A0"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3. Nếu chủ cửa hàng chọn “Không”, hệ thống quay lại trang tạo hoá đơn với các thông tin đã nhập. → UC quay lại bước 8b</w:t>
            </w:r>
          </w:p>
          <w:p w14:paraId="2ECDB82D"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1a. Nếu lưu thông tin thất bại, hệ thống thông báo “Lỗi hệ thống. Vui lòng thử lại sau.”</w:t>
            </w:r>
          </w:p>
          <w:p w14:paraId="251F6327"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a. Nếu chủ cửa hàng chọn “Không” →UC kết thúc</w:t>
            </w:r>
          </w:p>
          <w:p w14:paraId="02A5D3DC" w14:textId="6C565445" w:rsidR="00451E60" w:rsidRPr="008719B8" w:rsidRDefault="00E3259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5a. Nếu in không thành công, hệ thống thông báo “Hiện tại không thể in hoá đơn.”</w:t>
            </w:r>
          </w:p>
        </w:tc>
      </w:tr>
      <w:tr w:rsidR="00451E60" w:rsidRPr="008719B8" w14:paraId="0F3CB2E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3A02CA" w14:textId="77777777" w:rsidR="00451E60" w:rsidRPr="008719B8" w:rsidRDefault="00451E60"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340BE2"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Mỗi hoá đơn bán hàng phải có mã duy nhất để phân biệt các giao dịch.</w:t>
            </w:r>
          </w:p>
          <w:p w14:paraId="50B8E0D3"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lượng sản phẩm bán ra không được vượt quá số lượng tồn kho hiện có.</w:t>
            </w:r>
          </w:p>
          <w:p w14:paraId="5F95E514"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Sản phẩm đã hết hạn sử dụng không được phép bán.</w:t>
            </w:r>
          </w:p>
          <w:p w14:paraId="148215B9"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4: Khi xóa sản phẩm khỏi hoá đơn, hệ thống phải cập nhật lại tổng tiền hoá đơn và số lượng tạm thời trong tồn kho.</w:t>
            </w:r>
          </w:p>
          <w:p w14:paraId="3C89D853" w14:textId="7A989D77" w:rsidR="00451E60" w:rsidRPr="008719B8" w:rsidRDefault="00E3259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5: Sau khi lưu hoá đơn thành công, tồn kho phải được trừ chính xác theo số lượng sản phẩm đã bán.</w:t>
            </w:r>
          </w:p>
        </w:tc>
      </w:tr>
      <w:tr w:rsidR="00451E60" w:rsidRPr="008719B8" w14:paraId="4F5A7C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938F1" w14:textId="77777777" w:rsidR="00451E60" w:rsidRPr="008719B8" w:rsidRDefault="00451E60"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A7E42" w14:textId="77777777" w:rsidR="00E3259C" w:rsidRPr="008719B8" w:rsidRDefault="00E3259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Hệ thống phải phản hồi thao tác thêm, sửa, xóa sản phẩm trên hoá đơn trong vòng ≤ 2 giây.</w:t>
            </w:r>
          </w:p>
          <w:p w14:paraId="44FA3F48" w14:textId="21068AA0" w:rsidR="00451E60" w:rsidRPr="008719B8" w:rsidRDefault="00E3259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2: Hệ thống phải đảm bảo tính đồng bộ dữ liệu tồn kho sau khi hoá đơn được lưu</w:t>
            </w:r>
          </w:p>
        </w:tc>
      </w:tr>
    </w:tbl>
    <w:p w14:paraId="04B4883A" w14:textId="77777777" w:rsidR="007B13A0" w:rsidRDefault="007B13A0" w:rsidP="008719B8">
      <w:pPr>
        <w:spacing w:line="276" w:lineRule="auto"/>
        <w:rPr>
          <w:rFonts w:ascii="Times New Roman" w:hAnsi="Times New Roman" w:cs="Times New Roman"/>
        </w:rPr>
      </w:pPr>
    </w:p>
    <w:p w14:paraId="176B8CF6" w14:textId="03D104DF" w:rsidR="00451E60" w:rsidRPr="008719B8" w:rsidRDefault="00451E60"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45F67D7" w14:textId="426A16F4" w:rsidR="00200613" w:rsidRPr="008719B8" w:rsidRDefault="00CF5801"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7AFF6BB3" wp14:editId="49FCB2E6">
            <wp:extent cx="3924344" cy="7571758"/>
            <wp:effectExtent l="0" t="0" r="0" b="0"/>
            <wp:docPr id="1625327096" name="Picture 7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27096" name="Picture 75" descr="A diagram of a flowchar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30448" cy="7583535"/>
                    </a:xfrm>
                    <a:prstGeom prst="rect">
                      <a:avLst/>
                    </a:prstGeom>
                  </pic:spPr>
                </pic:pic>
              </a:graphicData>
            </a:graphic>
          </wp:inline>
        </w:drawing>
      </w:r>
    </w:p>
    <w:p w14:paraId="36F0B7B5" w14:textId="0450A99D" w:rsidR="00421229" w:rsidRPr="008719B8" w:rsidRDefault="00421229" w:rsidP="008719B8">
      <w:pPr>
        <w:pStyle w:val="Heading3"/>
        <w:spacing w:line="276" w:lineRule="auto"/>
        <w:ind w:left="1134"/>
        <w:rPr>
          <w:rFonts w:ascii="Times New Roman" w:hAnsi="Times New Roman" w:cs="Times New Roman"/>
        </w:rPr>
      </w:pPr>
      <w:bookmarkStart w:id="18" w:name="_Toc213625053"/>
      <w:r w:rsidRPr="008719B8">
        <w:rPr>
          <w:rFonts w:ascii="Times New Roman" w:hAnsi="Times New Roman" w:cs="Times New Roman"/>
        </w:rPr>
        <w:t>UC Sửa hoá đơn</w:t>
      </w:r>
      <w:r w:rsidR="002262E5" w:rsidRPr="008719B8">
        <w:rPr>
          <w:rFonts w:ascii="Times New Roman" w:hAnsi="Times New Roman" w:cs="Times New Roman"/>
        </w:rPr>
        <w:t xml:space="preserve"> bán hàng</w:t>
      </w:r>
      <w:bookmarkEnd w:id="18"/>
    </w:p>
    <w:p w14:paraId="0113EE06" w14:textId="2C4ABB35" w:rsidR="00752AC2" w:rsidRPr="008719B8" w:rsidRDefault="00904F6C"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04"/>
        <w:gridCol w:w="7446"/>
      </w:tblGrid>
      <w:tr w:rsidR="00752AC2" w:rsidRPr="008719B8" w14:paraId="4B436F9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F195B"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26EC6C23"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D3768" w14:textId="5D7318FA"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val="vi-VN" w:eastAsia="ja-JP"/>
              </w:rPr>
              <w:t>2.</w:t>
            </w:r>
            <w:r w:rsidRPr="008719B8">
              <w:rPr>
                <w:rFonts w:ascii="Times New Roman" w:eastAsia="Times New Roman" w:hAnsi="Times New Roman" w:cs="Times New Roman"/>
                <w:szCs w:val="24"/>
                <w:lang w:eastAsia="ja-JP"/>
              </w:rPr>
              <w:t>2</w:t>
            </w:r>
          </w:p>
        </w:tc>
      </w:tr>
      <w:tr w:rsidR="00752AC2" w:rsidRPr="008719B8" w14:paraId="731EB9B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BDEE5"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4942F37F"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4362A" w14:textId="4F0B8215" w:rsidR="00752AC2" w:rsidRPr="008719B8" w:rsidRDefault="00730CE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w:t>
            </w:r>
            <w:r w:rsidR="00752AC2" w:rsidRPr="008719B8">
              <w:rPr>
                <w:rFonts w:ascii="Times New Roman" w:eastAsia="Times New Roman" w:hAnsi="Times New Roman" w:cs="Times New Roman"/>
                <w:color w:val="000000"/>
                <w:sz w:val="22"/>
                <w:lang w:eastAsia="ja-JP"/>
              </w:rPr>
              <w:t xml:space="preserve"> hoá đơn</w:t>
            </w:r>
            <w:r w:rsidR="000938BF" w:rsidRPr="008719B8">
              <w:rPr>
                <w:rFonts w:ascii="Times New Roman" w:eastAsia="Times New Roman" w:hAnsi="Times New Roman" w:cs="Times New Roman"/>
                <w:color w:val="000000"/>
                <w:sz w:val="22"/>
                <w:lang w:eastAsia="ja-JP"/>
              </w:rPr>
              <w:t xml:space="preserve"> bán hàng</w:t>
            </w:r>
          </w:p>
        </w:tc>
      </w:tr>
      <w:tr w:rsidR="00752AC2" w:rsidRPr="008719B8" w14:paraId="7650C5B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817EB"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234A7C3F"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D49AF" w14:textId="5EDA9BD2" w:rsidR="00752AC2" w:rsidRPr="008719B8" w:rsidRDefault="002F0C3B" w:rsidP="008719B8">
            <w:pPr>
              <w:spacing w:line="276" w:lineRule="auto"/>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Là chủ cửa hàng, tôi muốn sửa một hoá đơn khi phát hiện sai sót</w:t>
            </w:r>
          </w:p>
        </w:tc>
      </w:tr>
      <w:tr w:rsidR="00752AC2" w:rsidRPr="008719B8" w14:paraId="7F8D703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EFDF1"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0BA07"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752AC2" w:rsidRPr="008719B8" w14:paraId="4347DF5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6C75E"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B55D0"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High</w:t>
            </w:r>
          </w:p>
        </w:tc>
      </w:tr>
      <w:tr w:rsidR="00752AC2" w:rsidRPr="008719B8" w14:paraId="5774C08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09B3F"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09D06" w14:textId="05E9A16A"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w:t>
            </w:r>
            <w:r w:rsidR="002F0C3B" w:rsidRPr="008719B8">
              <w:rPr>
                <w:rFonts w:ascii="Times New Roman" w:eastAsia="Times New Roman" w:hAnsi="Times New Roman" w:cs="Times New Roman"/>
                <w:color w:val="000000"/>
                <w:sz w:val="22"/>
                <w:lang w:eastAsia="ja-JP"/>
              </w:rPr>
              <w:t>Sửa</w:t>
            </w:r>
            <w:r w:rsidRPr="008719B8">
              <w:rPr>
                <w:rFonts w:ascii="Times New Roman" w:eastAsia="Times New Roman" w:hAnsi="Times New Roman" w:cs="Times New Roman"/>
                <w:color w:val="000000"/>
                <w:sz w:val="22"/>
                <w:lang w:eastAsia="ja-JP"/>
              </w:rPr>
              <w:t xml:space="preserve"> hoá đơn” trong Bán hàng</w:t>
            </w:r>
          </w:p>
        </w:tc>
      </w:tr>
      <w:tr w:rsidR="00752AC2" w:rsidRPr="008719B8" w14:paraId="095C323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BC51A"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B3509" w14:textId="3658A54E" w:rsidR="002F0C3B" w:rsidRPr="008719B8" w:rsidRDefault="002F0C3B" w:rsidP="00DA4BB5">
            <w:pPr>
              <w:pStyle w:val="ListParagraph"/>
              <w:numPr>
                <w:ilvl w:val="0"/>
                <w:numId w:val="3"/>
              </w:numPr>
              <w:spacing w:line="276" w:lineRule="auto"/>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vào hệ thống</w:t>
            </w:r>
          </w:p>
          <w:p w14:paraId="31AE5E16" w14:textId="1E80514A" w:rsidR="00752AC2" w:rsidRPr="008719B8" w:rsidRDefault="002F0C3B" w:rsidP="00DA4BB5">
            <w:pPr>
              <w:numPr>
                <w:ilvl w:val="0"/>
                <w:numId w:val="3"/>
              </w:numPr>
              <w:spacing w:line="276" w:lineRule="auto"/>
              <w:jc w:val="left"/>
              <w:textAlignment w:val="baseline"/>
              <w:rPr>
                <w:rFonts w:ascii="Times New Roman" w:eastAsia="Times New Roman" w:hAnsi="Times New Roman" w:cs="Times New Roman"/>
                <w:color w:val="000000"/>
                <w:sz w:val="26"/>
                <w:szCs w:val="26"/>
                <w:lang w:eastAsia="ja-JP"/>
              </w:rPr>
            </w:pPr>
            <w:r w:rsidRPr="008719B8">
              <w:rPr>
                <w:rFonts w:ascii="Times New Roman" w:eastAsia="Times New Roman" w:hAnsi="Times New Roman" w:cs="Times New Roman"/>
                <w:color w:val="000000"/>
                <w:sz w:val="22"/>
                <w:lang w:eastAsia="ja-JP"/>
              </w:rPr>
              <w:t>Hoá đơn cần sửa tồn tại trong hệ thống</w:t>
            </w:r>
          </w:p>
        </w:tc>
      </w:tr>
      <w:tr w:rsidR="00752AC2" w:rsidRPr="008719B8" w14:paraId="36A7333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EE848"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713265" w14:textId="7B75C585" w:rsidR="00752AC2" w:rsidRPr="008719B8" w:rsidRDefault="002F0C3B"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oá đơn được cập nhật thành công với thông tin mới và hiển thị đúng trong danh sách hoá đơn</w:t>
            </w:r>
          </w:p>
        </w:tc>
      </w:tr>
      <w:tr w:rsidR="00752AC2" w:rsidRPr="008719B8" w14:paraId="549C8B2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3CB39"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9967D"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hàng hoá</w:t>
            </w:r>
          </w:p>
          <w:p w14:paraId="7CAF22C2"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hàng hoá</w:t>
            </w:r>
          </w:p>
          <w:p w14:paraId="65D5554D"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hàng hoá vào danh sách hàng hoá</w:t>
            </w:r>
          </w:p>
          <w:p w14:paraId="4436494F"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số lượng mới</w:t>
            </w:r>
          </w:p>
          <w:p w14:paraId="71A72979"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số lượng (số lượng &gt; 0 và &lt;= tồn kho)</w:t>
            </w:r>
          </w:p>
          <w:p w14:paraId="34EEF5A1"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hạn sử dụng</w:t>
            </w:r>
          </w:p>
          <w:p w14:paraId="4E51DFE7"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số lượng, thành tiền của sản phẩm, tổng hoá đơn hiện tại.</w:t>
            </w:r>
          </w:p>
          <w:p w14:paraId="36078686"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óa hàng hoá:</w:t>
            </w:r>
          </w:p>
          <w:p w14:paraId="59C081D8" w14:textId="77777777" w:rsidR="00D10EE7" w:rsidRPr="008719B8" w:rsidRDefault="00D10EE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Chủ cửa hàng nhấn biểu tượng “Thùng rác” </w:t>
            </w:r>
          </w:p>
          <w:p w14:paraId="49421A07" w14:textId="77777777" w:rsidR="00D10EE7" w:rsidRPr="008719B8" w:rsidRDefault="00D10EE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để xoá hoá hàng hóa được chọn khỏi danh sách hoá đơn bán</w:t>
            </w:r>
          </w:p>
          <w:p w14:paraId="07ED613A" w14:textId="77777777" w:rsidR="00D10EE7" w:rsidRPr="008719B8" w:rsidRDefault="00D10EE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lại số lượng, thành tiền của sản phẩm, tổng hoá đơn hiện tại.</w:t>
            </w:r>
          </w:p>
          <w:p w14:paraId="38B7AA04"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ập nhật thông tin”</w:t>
            </w:r>
          </w:p>
          <w:p w14:paraId="79021AEA"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hông tin nhập vào (thông tin không thay đổi)</w:t>
            </w:r>
          </w:p>
          <w:p w14:paraId="60CF7D70"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vào cơ sở dữ liệu</w:t>
            </w:r>
          </w:p>
          <w:p w14:paraId="130C2A66"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Cập nhật hoá đơn thành công”</w:t>
            </w:r>
          </w:p>
          <w:p w14:paraId="54C3566E"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ồn kho và ghi nhận doanh thu</w:t>
            </w:r>
          </w:p>
          <w:p w14:paraId="64D7AFD2"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hộp thoại “Bạn có muốn in hoá đơn không?”</w:t>
            </w:r>
          </w:p>
          <w:p w14:paraId="418100C7" w14:textId="77777777" w:rsidR="00D10EE7"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ó”</w:t>
            </w:r>
          </w:p>
          <w:p w14:paraId="23E64973" w14:textId="1704BF85" w:rsidR="00752AC2" w:rsidRPr="008719B8" w:rsidRDefault="00D10EE7" w:rsidP="00DA4BB5">
            <w:pPr>
              <w:numPr>
                <w:ilvl w:val="0"/>
                <w:numId w:val="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in hoá đơn</w:t>
            </w:r>
          </w:p>
        </w:tc>
      </w:tr>
      <w:tr w:rsidR="00752AC2" w:rsidRPr="008719B8" w14:paraId="53B6CDA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44BB7"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F6F196" w14:textId="77777777" w:rsidR="00D10EE7" w:rsidRPr="008719B8" w:rsidRDefault="00D10EE7" w:rsidP="008719B8">
            <w:pPr>
              <w:spacing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chủ cửa hàng không muốn thêm hàng hoá mới → UC tiếp tục bước 4</w:t>
            </w:r>
          </w:p>
          <w:p w14:paraId="099EF3FE" w14:textId="77777777" w:rsidR="00D10EE7" w:rsidRPr="008719B8" w:rsidRDefault="00D10EE7" w:rsidP="008719B8">
            <w:pPr>
              <w:spacing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chủ cửa hàng không muốn sửa số lượng → UC tiếp tục bước 9</w:t>
            </w:r>
          </w:p>
          <w:p w14:paraId="32030B5A" w14:textId="77777777" w:rsidR="00D10EE7" w:rsidRPr="008719B8" w:rsidRDefault="00D10EE7" w:rsidP="008719B8">
            <w:pPr>
              <w:spacing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 Nếu không muốn xoá, chủ cửa hàng có muốn tiếp tục sửa</w:t>
            </w:r>
          </w:p>
          <w:p w14:paraId="39D73863" w14:textId="77777777" w:rsidR="00D10EE7" w:rsidRPr="008719B8" w:rsidRDefault="00D10EE7" w:rsidP="008719B8">
            <w:pPr>
              <w:spacing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1. UC quay lại bước 1</w:t>
            </w:r>
          </w:p>
          <w:p w14:paraId="06D926EC" w14:textId="109B0CC1" w:rsidR="00752AC2" w:rsidRPr="008719B8" w:rsidRDefault="00D10EE7" w:rsidP="008719B8">
            <w:pPr>
              <w:spacing w:line="276" w:lineRule="auto"/>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8a2. Nếu không muốn tiếp tục sửa → UC tiếp tục bước 9</w:t>
            </w:r>
          </w:p>
        </w:tc>
      </w:tr>
      <w:tr w:rsidR="00752AC2" w:rsidRPr="008719B8" w14:paraId="5D47D0C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D4A8E"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D29C9"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kiểm tra không có sản phẩm, hệ thống thông báo “Sản phẩm không tồn tại.”</w:t>
            </w:r>
          </w:p>
          <w:p w14:paraId="5B78CD4C"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1</w:t>
            </w:r>
          </w:p>
          <w:p w14:paraId="4468CF2D"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5a. Nếu kiểm tra số lượng nhập vào không thỏa điều kiện, hệ thống thông báo “Số lượng nhập không hợp lệ.” </w:t>
            </w:r>
          </w:p>
          <w:p w14:paraId="03E0C0C7"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4</w:t>
            </w:r>
          </w:p>
          <w:p w14:paraId="60503416"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 Nếu hàng hoá hết sử dụng, hệ thống thông báo “Hàng hoá này đã hết hạn. Vui lòng chọn hàng hoá mới.” → UC quay lại bước 1</w:t>
            </w:r>
          </w:p>
          <w:p w14:paraId="7FEB06C1"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Chủ cửa hàng bấm “Huỷ thao tác”:</w:t>
            </w:r>
          </w:p>
          <w:p w14:paraId="766F275A"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1. Hệ thống gửi hộp thoại xác nhận huỷ</w:t>
            </w:r>
          </w:p>
          <w:p w14:paraId="214590AC"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2. Nếu chủ cửa hàng chọn “Không”, hệ thống hiển thị form thông tin sửa hoá đơn với các trường đã nhập → UC quay lại bước 8</w:t>
            </w:r>
          </w:p>
          <w:p w14:paraId="04CBDC65"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3. Nếu chủ cửa hàng chọn “Đồng ý”, hệ thống xoá toàn bộ dữ liệu, hệ thống hiển thị danh sách hoá đơn bán hàng (mã, tên khách hàng, tổng tiền) → UC kết thúc</w:t>
            </w:r>
          </w:p>
          <w:p w14:paraId="1BD2D43A"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 Nếu thông tin nhập vào không thay đổi thông tin, hệ thống thông báo “Không có thông tin nào được cập nhật” →UC kết thúc</w:t>
            </w:r>
          </w:p>
          <w:p w14:paraId="02247E21"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1a. Nếu lưu thông tin thất bại, hệ thống thông báo “Lỗi hệ thống. Vui lòng thử lại sau.” → UC kết thúc</w:t>
            </w:r>
          </w:p>
          <w:p w14:paraId="4D076F49" w14:textId="77777777" w:rsidR="00D10EE7" w:rsidRPr="008719B8" w:rsidRDefault="00D10EE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5a. Nếu chủ cửa hàng chọn “Không” →UC kết thúc</w:t>
            </w:r>
          </w:p>
          <w:p w14:paraId="28F51588" w14:textId="43CEF7BC" w:rsidR="00752AC2" w:rsidRPr="008719B8" w:rsidRDefault="00D10EE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6a. Nếu in không thành công, hệ thống thông báo “Hiện tại không thể in hoá đơn.”</w:t>
            </w:r>
          </w:p>
        </w:tc>
      </w:tr>
      <w:tr w:rsidR="00752AC2" w:rsidRPr="008719B8" w14:paraId="4FF6D1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216259" w14:textId="77777777" w:rsidR="00752AC2" w:rsidRPr="008719B8" w:rsidRDefault="00752AC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DD8EAF" w14:textId="77777777" w:rsidR="000938BF" w:rsidRPr="008719B8" w:rsidRDefault="000938BF" w:rsidP="008719B8">
            <w:pPr>
              <w:pStyle w:val="NormalWeb"/>
              <w:spacing w:before="0" w:beforeAutospacing="0" w:after="0" w:afterAutospacing="0" w:line="276" w:lineRule="auto"/>
            </w:pPr>
            <w:r w:rsidRPr="008719B8">
              <w:rPr>
                <w:color w:val="000000"/>
                <w:sz w:val="26"/>
                <w:szCs w:val="26"/>
              </w:rPr>
              <w:t>BR1: Số lượng hàng hoá sửa lại không được vượt quá số lượng tồn kho hiện tại.</w:t>
            </w:r>
          </w:p>
          <w:p w14:paraId="6AB7B51A" w14:textId="77777777" w:rsidR="000938BF" w:rsidRPr="008719B8" w:rsidRDefault="000938BF" w:rsidP="008719B8">
            <w:pPr>
              <w:pStyle w:val="NormalWeb"/>
              <w:spacing w:before="0" w:beforeAutospacing="0" w:after="0" w:afterAutospacing="0" w:line="276" w:lineRule="auto"/>
            </w:pPr>
            <w:r w:rsidRPr="008719B8">
              <w:rPr>
                <w:color w:val="000000"/>
                <w:sz w:val="26"/>
                <w:szCs w:val="26"/>
              </w:rPr>
              <w:t>BR2: Sản phẩm đã hết hạn sử dụng không được phép thêm hoặc sửa vào hóa đơn.</w:t>
            </w:r>
          </w:p>
          <w:p w14:paraId="24AB8502" w14:textId="77777777" w:rsidR="000938BF" w:rsidRPr="008719B8" w:rsidRDefault="000938BF" w:rsidP="008719B8">
            <w:pPr>
              <w:pStyle w:val="NormalWeb"/>
              <w:spacing w:before="0" w:beforeAutospacing="0" w:after="0" w:afterAutospacing="0" w:line="276" w:lineRule="auto"/>
            </w:pPr>
            <w:r w:rsidRPr="008719B8">
              <w:rPr>
                <w:color w:val="000000"/>
                <w:sz w:val="26"/>
                <w:szCs w:val="26"/>
              </w:rPr>
              <w:t>BR3: Khi cập nhật hoá đơn, hệ thống phải điều chỉnh lại tồn kho tương ứng (hoàn trả hoặc trừ thêm số lượng thay đổi).</w:t>
            </w:r>
          </w:p>
          <w:p w14:paraId="46C6B411" w14:textId="04FD3A4E" w:rsidR="00752AC2" w:rsidRPr="008719B8" w:rsidRDefault="000938B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hAnsi="Times New Roman" w:cs="Times New Roman"/>
                <w:color w:val="000000"/>
                <w:sz w:val="26"/>
                <w:szCs w:val="26"/>
              </w:rPr>
              <w:t>BR4: Mỗi lần sửa hoá đơn, hệ thống phải ghi nhận lịch sử thay đổi (thời gian, người sửa, nội dung thay đổi).</w:t>
            </w:r>
          </w:p>
        </w:tc>
      </w:tr>
      <w:tr w:rsidR="00752AC2" w:rsidRPr="008719B8" w14:paraId="3C1EE2C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DBBFAD" w14:textId="77777777" w:rsidR="00752AC2" w:rsidRPr="008719B8" w:rsidRDefault="00752AC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5522A4" w14:textId="599C342F" w:rsidR="00752AC2" w:rsidRPr="008719B8" w:rsidRDefault="000938B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tải form sửa hoá đơn không vượt quá 3 giây.</w:t>
            </w:r>
            <w:r w:rsidRPr="008719B8">
              <w:rPr>
                <w:rFonts w:ascii="Times New Roman" w:eastAsia="Times New Roman" w:hAnsi="Times New Roman" w:cs="Times New Roman"/>
                <w:color w:val="000000"/>
                <w:sz w:val="22"/>
                <w:lang w:eastAsia="ja-JP"/>
              </w:rPr>
              <w:br/>
              <w:t>NFR2: Thông báo lỗi và xác nhận hành động phải hiển thị trong vòng ≤ 1 giây sau khi thao tác.</w:t>
            </w:r>
          </w:p>
        </w:tc>
      </w:tr>
    </w:tbl>
    <w:p w14:paraId="331634AA" w14:textId="77777777" w:rsidR="007B13A0" w:rsidRDefault="007B13A0" w:rsidP="008719B8">
      <w:pPr>
        <w:spacing w:line="276" w:lineRule="auto"/>
        <w:rPr>
          <w:rFonts w:ascii="Times New Roman" w:hAnsi="Times New Roman" w:cs="Times New Roman"/>
        </w:rPr>
      </w:pPr>
    </w:p>
    <w:p w14:paraId="22E3A245" w14:textId="1E18A8F3" w:rsidR="002F0C3B" w:rsidRPr="008719B8" w:rsidRDefault="002F0C3B"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5047630" w14:textId="050DB43C" w:rsidR="00224DD9" w:rsidRPr="008719B8" w:rsidRDefault="00823A4F"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7619B2B8" wp14:editId="788D75AF">
            <wp:extent cx="4302285" cy="7740888"/>
            <wp:effectExtent l="0" t="0" r="3175" b="0"/>
            <wp:docPr id="1819971812" name="Picture 7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71812" name="Picture 74" descr="A diagram of a flowchar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08239" cy="7751601"/>
                    </a:xfrm>
                    <a:prstGeom prst="rect">
                      <a:avLst/>
                    </a:prstGeom>
                  </pic:spPr>
                </pic:pic>
              </a:graphicData>
            </a:graphic>
          </wp:inline>
        </w:drawing>
      </w:r>
    </w:p>
    <w:p w14:paraId="32F60326" w14:textId="77777777" w:rsidR="002F0C3B" w:rsidRPr="008719B8" w:rsidRDefault="002F0C3B" w:rsidP="008719B8">
      <w:pPr>
        <w:spacing w:line="276" w:lineRule="auto"/>
        <w:rPr>
          <w:rFonts w:ascii="Times New Roman" w:hAnsi="Times New Roman" w:cs="Times New Roman"/>
        </w:rPr>
      </w:pPr>
    </w:p>
    <w:p w14:paraId="2D797C7D" w14:textId="7C41EBA2" w:rsidR="00421229" w:rsidRPr="008719B8" w:rsidRDefault="00421229" w:rsidP="008719B8">
      <w:pPr>
        <w:pStyle w:val="Heading3"/>
        <w:spacing w:line="276" w:lineRule="auto"/>
        <w:ind w:left="1134"/>
        <w:rPr>
          <w:rFonts w:ascii="Times New Roman" w:hAnsi="Times New Roman" w:cs="Times New Roman"/>
        </w:rPr>
      </w:pPr>
      <w:bookmarkStart w:id="19" w:name="_Toc213625054"/>
      <w:r w:rsidRPr="008719B8">
        <w:rPr>
          <w:rFonts w:ascii="Times New Roman" w:hAnsi="Times New Roman" w:cs="Times New Roman"/>
        </w:rPr>
        <w:lastRenderedPageBreak/>
        <w:t>UC Xem hoá đơn</w:t>
      </w:r>
      <w:r w:rsidR="002262E5" w:rsidRPr="008719B8">
        <w:rPr>
          <w:rFonts w:ascii="Times New Roman" w:hAnsi="Times New Roman" w:cs="Times New Roman"/>
        </w:rPr>
        <w:t xml:space="preserve"> bán hàng</w:t>
      </w:r>
      <w:bookmarkEnd w:id="19"/>
    </w:p>
    <w:p w14:paraId="7747CB79" w14:textId="7E9B90FE" w:rsidR="00752AC2"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19"/>
        <w:gridCol w:w="7331"/>
      </w:tblGrid>
      <w:tr w:rsidR="00752AC2" w:rsidRPr="008719B8" w14:paraId="3B4F1AE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48BEB"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68086A12"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A1B1E" w14:textId="3160F701"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val="vi-VN" w:eastAsia="ja-JP"/>
              </w:rPr>
              <w:t>2.</w:t>
            </w:r>
            <w:r w:rsidRPr="008719B8">
              <w:rPr>
                <w:rFonts w:ascii="Times New Roman" w:eastAsia="Times New Roman" w:hAnsi="Times New Roman" w:cs="Times New Roman"/>
                <w:szCs w:val="24"/>
                <w:lang w:eastAsia="ja-JP"/>
              </w:rPr>
              <w:t>3</w:t>
            </w:r>
          </w:p>
        </w:tc>
      </w:tr>
      <w:tr w:rsidR="00752AC2" w:rsidRPr="008719B8" w14:paraId="05A0EEE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8C572"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054B8DF8"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2179E" w14:textId="38206166"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hoá đơn</w:t>
            </w:r>
            <w:r w:rsidR="000938BF" w:rsidRPr="008719B8">
              <w:rPr>
                <w:rFonts w:ascii="Times New Roman" w:eastAsia="Times New Roman" w:hAnsi="Times New Roman" w:cs="Times New Roman"/>
                <w:color w:val="000000"/>
                <w:sz w:val="22"/>
                <w:lang w:eastAsia="ja-JP"/>
              </w:rPr>
              <w:t xml:space="preserve"> bán hàng</w:t>
            </w:r>
          </w:p>
        </w:tc>
      </w:tr>
      <w:tr w:rsidR="00752AC2" w:rsidRPr="008719B8" w14:paraId="7201BAD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F9D9FB"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512C1F4A"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94110" w14:textId="6379CF61"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hóa đơn bán để theo dõi chi tiết giao dịch và doanh thu.</w:t>
            </w:r>
          </w:p>
        </w:tc>
      </w:tr>
      <w:tr w:rsidR="00752AC2" w:rsidRPr="008719B8" w14:paraId="66CF974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A5EAA" w14:textId="77777777" w:rsidR="00752AC2" w:rsidRPr="008719B8" w:rsidRDefault="00752AC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E8A61"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752AC2" w:rsidRPr="008719B8" w14:paraId="391E964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EBA283"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C65103" w14:textId="3F0B78D5"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752AC2" w:rsidRPr="008719B8" w14:paraId="3A4DACB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76EB1"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E5AC9" w14:textId="05872E5D"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w:t>
            </w:r>
            <w:r w:rsidR="002214BD" w:rsidRPr="008719B8">
              <w:rPr>
                <w:rFonts w:ascii="Times New Roman" w:eastAsia="Times New Roman" w:hAnsi="Times New Roman" w:cs="Times New Roman"/>
                <w:color w:val="000000"/>
                <w:sz w:val="22"/>
                <w:lang w:eastAsia="ja-JP"/>
              </w:rPr>
              <w:t>Xem</w:t>
            </w:r>
            <w:r w:rsidRPr="008719B8">
              <w:rPr>
                <w:rFonts w:ascii="Times New Roman" w:eastAsia="Times New Roman" w:hAnsi="Times New Roman" w:cs="Times New Roman"/>
                <w:color w:val="000000"/>
                <w:sz w:val="22"/>
                <w:lang w:eastAsia="ja-JP"/>
              </w:rPr>
              <w:t xml:space="preserve"> hoá đơn” trong Bán hàng</w:t>
            </w:r>
          </w:p>
        </w:tc>
      </w:tr>
      <w:tr w:rsidR="00752AC2" w:rsidRPr="008719B8" w14:paraId="70441B3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8685C"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67C8E" w14:textId="77777777" w:rsidR="002214BD" w:rsidRPr="008719B8" w:rsidRDefault="002214BD"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vào hệ thống</w:t>
            </w:r>
          </w:p>
          <w:p w14:paraId="7545032A" w14:textId="77777777" w:rsidR="002214BD" w:rsidRPr="008719B8" w:rsidRDefault="002214BD"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Danh sách hoá đơn đã tạo không bị rỗng</w:t>
            </w:r>
          </w:p>
          <w:p w14:paraId="08B0589C" w14:textId="4624B012" w:rsidR="00752AC2" w:rsidRPr="008719B8" w:rsidRDefault="002214BD"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ó kết nối ổn định với máy in</w:t>
            </w:r>
          </w:p>
        </w:tc>
      </w:tr>
      <w:tr w:rsidR="00752AC2" w:rsidRPr="008719B8" w14:paraId="76F85E78"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4A57A"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589C5" w14:textId="77777777" w:rsidR="002214BD" w:rsidRPr="008719B8" w:rsidRDefault="002214BD"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Danh sách các hoá đơn phù hợp được hiển thị trên giao diện</w:t>
            </w:r>
          </w:p>
          <w:p w14:paraId="07C34946" w14:textId="77777777" w:rsidR="002214BD" w:rsidRPr="008719B8" w:rsidRDefault="002214BD"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ó thể xem chi tiết</w:t>
            </w:r>
          </w:p>
          <w:p w14:paraId="7317E6A6" w14:textId="6C959A69" w:rsidR="00752AC2" w:rsidRPr="008719B8" w:rsidRDefault="002214BD"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in hóa đơn (nếu cần)</w:t>
            </w:r>
          </w:p>
        </w:tc>
      </w:tr>
      <w:tr w:rsidR="00752AC2" w:rsidRPr="008719B8" w14:paraId="7AB2723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D1EA6"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E41AF"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muốn tìm kiếm theo mã hoá đơn hoặc tên khách hàng</w:t>
            </w:r>
          </w:p>
          <w:p w14:paraId="5EFA9896"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oá vào ô tìm kiếm</w:t>
            </w:r>
          </w:p>
          <w:p w14:paraId="4EBC8D4E"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t nút “Tìm kiếm”</w:t>
            </w:r>
          </w:p>
          <w:p w14:paraId="3285C8DF"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5177DD31"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hoá đơn bán hàng theo từ khoá</w:t>
            </w:r>
          </w:p>
          <w:p w14:paraId="7E6D73E5"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hoá đơn bán hàng (mã, tên khách hàng, tổng tiền)</w:t>
            </w:r>
          </w:p>
          <w:p w14:paraId="480402E4" w14:textId="77777777" w:rsidR="002214BD" w:rsidRPr="008719B8" w:rsidRDefault="002214BD"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5CEFB17A"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thông tin hoá đơn chi tiết</w:t>
            </w:r>
          </w:p>
          <w:p w14:paraId="72788E8D"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hoá đơn cụ thể trên danh sách hiển thị</w:t>
            </w:r>
          </w:p>
          <w:p w14:paraId="1601B362"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hiển thị thông tin chi tiết hoá đơn (mã, tên khách hàng, danh sách tên hàng, số lượng, thành tiền, tổng số lượng, tổng tiền) </w:t>
            </w:r>
          </w:p>
          <w:p w14:paraId="5A4B6954"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in hoá đơn</w:t>
            </w:r>
          </w:p>
          <w:p w14:paraId="1A14943C" w14:textId="77777777" w:rsidR="002214BD"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In hoá đơn”</w:t>
            </w:r>
          </w:p>
          <w:p w14:paraId="562C407A" w14:textId="6308305A" w:rsidR="00752AC2" w:rsidRPr="008719B8" w:rsidRDefault="002214BD" w:rsidP="00DA4BB5">
            <w:pPr>
              <w:numPr>
                <w:ilvl w:val="0"/>
                <w:numId w:val="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in hoá đơn giấy</w:t>
            </w:r>
          </w:p>
        </w:tc>
      </w:tr>
      <w:tr w:rsidR="00752AC2" w:rsidRPr="008719B8" w14:paraId="4D88FA2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3B4E4"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49080"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1a. Chủ cửa hàng không muốn tìm kiếm theo mã hoá đơn hoặc tên khách hàng, mà muốn xem thông tin chi tiết hoá đơn bán hàng </w:t>
            </w:r>
          </w:p>
          <w:p w14:paraId="22684802" w14:textId="1C570B3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hoá đơn cụ thể trên danh sách hiển thị</w:t>
            </w:r>
          </w:p>
          <w:p w14:paraId="2DEF39CB" w14:textId="61A5CA62" w:rsidR="00752AC2" w:rsidRPr="008719B8" w:rsidRDefault="002214B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 xml:space="preserve">1a2. Hệ thống hiển thị thông tin chi tiết hoá đơn (mã, tên khách hàng, danh sách tên hàng, số lượng, thành tiền, tổng số lượng, tổng tiền) </w:t>
            </w:r>
          </w:p>
        </w:tc>
      </w:tr>
      <w:tr w:rsidR="00752AC2" w:rsidRPr="008719B8" w14:paraId="7475178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0DEF1" w14:textId="77777777" w:rsidR="00752AC2" w:rsidRPr="008719B8" w:rsidRDefault="00752AC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D2F68"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ô tìm kiếm trống thì hệ thống sẽ hiển thị danh sách tất cả hoá đơn bán hàng (mã, tên khách hàng, tổng tiền) → UC quay lại bước 1</w:t>
            </w:r>
          </w:p>
          <w:p w14:paraId="1080A670"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5a. Nếu không có hoá đơn phù hợp với từ khoá, hệ thống hiển thị: “Không tìm thấy hoá đơn.” → UC quay lại bước 2</w:t>
            </w:r>
          </w:p>
          <w:p w14:paraId="327DE1B1"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22481653"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kết thúc.</w:t>
            </w:r>
          </w:p>
          <w:p w14:paraId="428D2B85"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 Chủ cửa hàng không muốn in hoá đơn</w:t>
            </w:r>
          </w:p>
          <w:p w14:paraId="3CCB5E17" w14:textId="07314B4B"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1. Nếu không muốn xem hoá đơn khác → UC kết thúc</w:t>
            </w:r>
          </w:p>
          <w:p w14:paraId="60E56ADA" w14:textId="6430AFE1"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2. Nếu muốn xem hoá đơn khác, chọn “Quay lại”</w:t>
            </w:r>
          </w:p>
          <w:p w14:paraId="5C410682"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 Nếu in hóa đơn thất bại</w:t>
            </w:r>
          </w:p>
          <w:p w14:paraId="45A396D9" w14:textId="5C1D4AE3"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1. Hệ thống thông báo “Hiện tại không thể in hoá đơn.” → UC tiếp tục bước 10a2</w:t>
            </w:r>
          </w:p>
          <w:p w14:paraId="2FDED2B5" w14:textId="77777777"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b. Nếu in hóa đơn thành công</w:t>
            </w:r>
          </w:p>
          <w:p w14:paraId="1246355C" w14:textId="4BCEF050" w:rsidR="002214BD" w:rsidRPr="008719B8" w:rsidRDefault="002214B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b1. Nếu không muốn xem hoá đơn khác → UC kết thúc</w:t>
            </w:r>
          </w:p>
          <w:p w14:paraId="5E4E147E" w14:textId="1521AED3" w:rsidR="00752AC2" w:rsidRPr="008719B8" w:rsidRDefault="002214B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2a2. Nếu muốn xem hoá đơn khác, chọn “Quay lại”</w:t>
            </w:r>
          </w:p>
        </w:tc>
      </w:tr>
      <w:tr w:rsidR="00752AC2" w:rsidRPr="008719B8" w14:paraId="2AAAB23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13F274" w14:textId="77777777" w:rsidR="00752AC2" w:rsidRPr="008719B8" w:rsidRDefault="00752AC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4BB6A9" w14:textId="77777777" w:rsidR="008A07CA" w:rsidRPr="008719B8" w:rsidRDefault="008A07C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Hệ thống chỉ hiển thị các hóa đơn hợp lệ đã được lưu trong cơ sở dữ liệu.</w:t>
            </w:r>
          </w:p>
          <w:p w14:paraId="27AB3D86" w14:textId="77777777" w:rsidR="008A07CA" w:rsidRPr="008719B8" w:rsidRDefault="008A07C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Mỗi hóa đơn phải có mã duy nhất để phân biệt các giao dịch.</w:t>
            </w:r>
          </w:p>
          <w:p w14:paraId="6F640622" w14:textId="77777777" w:rsidR="008A07CA" w:rsidRPr="008719B8" w:rsidRDefault="008A07C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Chỉ các hóa đơn thuộc phạm vi quyền truy cập của chủ cửa hàng mới được hiển thị.</w:t>
            </w:r>
          </w:p>
          <w:p w14:paraId="57491B57" w14:textId="31201C27" w:rsidR="00752AC2" w:rsidRPr="008719B8" w:rsidRDefault="008A07CA"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4: Khi in hóa đơn, hệ thống phải đảm bảo thông tin in ra khớp với dữ liệu lưu trong cơ sở dữ liệu.</w:t>
            </w:r>
          </w:p>
        </w:tc>
      </w:tr>
      <w:tr w:rsidR="00752AC2" w:rsidRPr="008719B8" w14:paraId="68FCD75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3F179" w14:textId="77777777" w:rsidR="00752AC2" w:rsidRPr="008719B8" w:rsidRDefault="00752AC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DA5467" w14:textId="77777777" w:rsidR="008A07CA" w:rsidRPr="008719B8" w:rsidRDefault="008A07C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tìm kiếm hoặc hiển thị hóa đơn không vượt quá 2 giây.</w:t>
            </w:r>
          </w:p>
          <w:p w14:paraId="68E4B354" w14:textId="77777777" w:rsidR="008A07CA" w:rsidRPr="008719B8" w:rsidRDefault="008A07C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Hệ thống phải đảm bảo kết nối với máy in ổn định và có thông báo lỗi nếu in thất bại.</w:t>
            </w:r>
          </w:p>
          <w:p w14:paraId="6DD394B5" w14:textId="179EB068" w:rsidR="00752AC2" w:rsidRPr="008719B8" w:rsidRDefault="008A07CA"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Dữ liệu hóa đơn phải được bảo mật, không bị lộ thông tin khách hàng.</w:t>
            </w:r>
          </w:p>
        </w:tc>
      </w:tr>
    </w:tbl>
    <w:p w14:paraId="74D2FEA6" w14:textId="77777777" w:rsidR="007B13A0" w:rsidRDefault="007B13A0" w:rsidP="008719B8">
      <w:pPr>
        <w:spacing w:line="276" w:lineRule="auto"/>
        <w:rPr>
          <w:rFonts w:ascii="Times New Roman" w:hAnsi="Times New Roman" w:cs="Times New Roman"/>
        </w:rPr>
      </w:pPr>
    </w:p>
    <w:p w14:paraId="409763BF" w14:textId="75EF350C" w:rsidR="004C5860" w:rsidRPr="008719B8" w:rsidRDefault="002F0C3B"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58C4B226" w14:textId="1ABCC0B1" w:rsidR="009E5B4C" w:rsidRPr="008719B8" w:rsidRDefault="009E5B4C"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728E50F5" wp14:editId="42FF8C68">
            <wp:extent cx="4140200" cy="5030034"/>
            <wp:effectExtent l="0" t="0" r="0" b="0"/>
            <wp:docPr id="1870397637"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97637" name="Picture 5" descr="A screenshot of a computer screen&#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5224" cy="5036137"/>
                    </a:xfrm>
                    <a:prstGeom prst="rect">
                      <a:avLst/>
                    </a:prstGeom>
                    <a:noFill/>
                    <a:ln>
                      <a:noFill/>
                    </a:ln>
                  </pic:spPr>
                </pic:pic>
              </a:graphicData>
            </a:graphic>
          </wp:inline>
        </w:drawing>
      </w:r>
    </w:p>
    <w:p w14:paraId="4083473E" w14:textId="404F808C" w:rsidR="00421229" w:rsidRDefault="00421229" w:rsidP="008719B8">
      <w:pPr>
        <w:pStyle w:val="Heading2"/>
        <w:spacing w:line="276" w:lineRule="auto"/>
        <w:rPr>
          <w:rFonts w:ascii="Times New Roman" w:hAnsi="Times New Roman" w:cs="Times New Roman"/>
        </w:rPr>
      </w:pPr>
      <w:bookmarkStart w:id="20" w:name="_Toc213625055"/>
      <w:r w:rsidRPr="008719B8">
        <w:rPr>
          <w:rFonts w:ascii="Times New Roman" w:hAnsi="Times New Roman" w:cs="Times New Roman"/>
        </w:rPr>
        <w:t xml:space="preserve">UC </w:t>
      </w:r>
      <w:r w:rsidR="007B13A0">
        <w:rPr>
          <w:rFonts w:ascii="Times New Roman" w:hAnsi="Times New Roman" w:cs="Times New Roman"/>
        </w:rPr>
        <w:t xml:space="preserve">Quản lý </w:t>
      </w:r>
      <w:r w:rsidRPr="008719B8">
        <w:rPr>
          <w:rFonts w:ascii="Times New Roman" w:hAnsi="Times New Roman" w:cs="Times New Roman"/>
        </w:rPr>
        <w:t>Nhập hàng</w:t>
      </w:r>
      <w:bookmarkEnd w:id="20"/>
    </w:p>
    <w:p w14:paraId="62E2804E" w14:textId="77777777" w:rsidR="00A35AF2" w:rsidRPr="00A35AF2" w:rsidRDefault="00A35AF2" w:rsidP="00A35AF2">
      <w:pPr>
        <w:spacing w:line="276" w:lineRule="auto"/>
        <w:ind w:firstLine="576"/>
        <w:rPr>
          <w:rFonts w:ascii="Times New Roman" w:hAnsi="Times New Roman" w:cs="Times New Roman"/>
        </w:rPr>
      </w:pPr>
      <w:r w:rsidRPr="00A35AF2">
        <w:rPr>
          <w:rFonts w:ascii="Times New Roman" w:hAnsi="Times New Roman" w:cs="Times New Roman"/>
        </w:rPr>
        <w:t>Đây là module dành cho Chủ cửa hàng tạp hóa để quản lý hoạt động nhập hàng từ nhà cung cấp. Dựa trên các Use Case con (Tạo hóa đơn nhập, Xem hóa đơn nhập, Sửa hóa đơn nhập, Trả hàng nhập), module cho phép ghi nhận thông tin nhập hàng, cập nhật tồn kho, và điều chỉnh công nợ khi có trả hàng hoặc sai sót.</w:t>
      </w:r>
    </w:p>
    <w:p w14:paraId="45035958" w14:textId="26611A5D" w:rsidR="00A35AF2" w:rsidRPr="00A35AF2" w:rsidRDefault="00A35AF2" w:rsidP="00A35AF2">
      <w:pPr>
        <w:spacing w:line="276" w:lineRule="auto"/>
        <w:ind w:firstLine="414"/>
        <w:rPr>
          <w:rFonts w:ascii="Times New Roman" w:hAnsi="Times New Roman" w:cs="Times New Roman"/>
        </w:rPr>
      </w:pPr>
      <w:r w:rsidRPr="00A35AF2">
        <w:rPr>
          <w:rFonts w:ascii="Times New Roman" w:hAnsi="Times New Roman" w:cs="Times New Roman"/>
        </w:rPr>
        <w:t>Chức năng giúp chủ cửa hàng kiểm soát hàng hóa, chi phí nhập và công nợ một cách chính xác và minh bạch.</w:t>
      </w:r>
    </w:p>
    <w:p w14:paraId="4A18763B" w14:textId="3808D4E3" w:rsidR="00421229" w:rsidRPr="008719B8" w:rsidRDefault="00224DD9" w:rsidP="008719B8">
      <w:pPr>
        <w:pStyle w:val="Heading3"/>
        <w:spacing w:line="276" w:lineRule="auto"/>
        <w:ind w:left="1134"/>
        <w:rPr>
          <w:rFonts w:ascii="Times New Roman" w:hAnsi="Times New Roman" w:cs="Times New Roman"/>
        </w:rPr>
      </w:pPr>
      <w:bookmarkStart w:id="21" w:name="_Toc213625056"/>
      <w:r w:rsidRPr="008719B8">
        <w:rPr>
          <w:rFonts w:ascii="Times New Roman" w:hAnsi="Times New Roman" w:cs="Times New Roman"/>
        </w:rPr>
        <w:t>UC Tạo hoá đơn nhập hàng</w:t>
      </w:r>
      <w:bookmarkEnd w:id="21"/>
    </w:p>
    <w:p w14:paraId="365D6322" w14:textId="15C432F2" w:rsidR="006B7CD4"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719"/>
        <w:gridCol w:w="7631"/>
      </w:tblGrid>
      <w:tr w:rsidR="00CD56D8" w:rsidRPr="008719B8" w14:paraId="6B9A78A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DDA71"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2791F220"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27DA2"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3.1</w:t>
            </w:r>
          </w:p>
        </w:tc>
      </w:tr>
      <w:tr w:rsidR="00CD56D8" w:rsidRPr="008719B8" w14:paraId="5B2C605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149A55"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17170BD"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EF5E7"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ạo hoá đơn nhập hàng</w:t>
            </w:r>
          </w:p>
        </w:tc>
      </w:tr>
      <w:tr w:rsidR="00CD56D8" w:rsidRPr="008719B8" w14:paraId="2CA6B0C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8664F"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Description</w:t>
            </w:r>
          </w:p>
          <w:p w14:paraId="35F9BED7"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B054A"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ạo hóa đơn nhập hàng để ghi nhận việc nhập hàng hóa từ nhà cung cấp vào hệ thống</w:t>
            </w:r>
          </w:p>
        </w:tc>
      </w:tr>
      <w:tr w:rsidR="00CD56D8" w:rsidRPr="008719B8" w14:paraId="6AE3BE6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9051C" w14:textId="77777777" w:rsidR="00CD56D8" w:rsidRPr="008719B8" w:rsidRDefault="00CD56D8"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5C0D6"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CD56D8" w:rsidRPr="008719B8" w14:paraId="6E50804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BC457"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8187E"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CD56D8" w:rsidRPr="008719B8" w14:paraId="2BDCF7C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5E9DA"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923BD"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ạo hóa đơn nhập hàng” trên hệ thống</w:t>
            </w:r>
          </w:p>
        </w:tc>
      </w:tr>
      <w:tr w:rsidR="00CD56D8" w:rsidRPr="008719B8" w14:paraId="0A0F279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B7446"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48847C" w14:textId="77777777" w:rsidR="00CD56D8" w:rsidRPr="008719B8" w:rsidRDefault="00CD56D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vào hệ thống</w:t>
            </w:r>
          </w:p>
          <w:p w14:paraId="200F67D5" w14:textId="77777777" w:rsidR="00CD56D8" w:rsidRPr="008719B8" w:rsidRDefault="00CD56D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Danh mục hàng hóa, nhà cung cấp và bảng giá nhập đã được thiết lập trước</w:t>
            </w:r>
          </w:p>
        </w:tc>
      </w:tr>
      <w:tr w:rsidR="00CD56D8" w:rsidRPr="008719B8" w14:paraId="506722E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F14E4"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12F6A" w14:textId="77777777" w:rsidR="00CD56D8" w:rsidRPr="008719B8" w:rsidRDefault="00CD56D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óa đơn nhập được lưu vào hệ thống</w:t>
            </w:r>
          </w:p>
          <w:p w14:paraId="4904E561" w14:textId="77777777" w:rsidR="00CD56D8" w:rsidRPr="008719B8" w:rsidRDefault="00CD56D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ồn kho của hàng hóa được cập nhật tăng thêm</w:t>
            </w:r>
          </w:p>
          <w:p w14:paraId="5BE08BFC" w14:textId="77777777" w:rsidR="00CD56D8" w:rsidRPr="008719B8" w:rsidRDefault="00CD56D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ợ phải trả (nếu có) với nhà cung cấp được ghi nhận</w:t>
            </w:r>
          </w:p>
        </w:tc>
      </w:tr>
      <w:tr w:rsidR="00CD56D8" w:rsidRPr="008719B8" w14:paraId="53990CB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2E863"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C08B9"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hàng hóa</w:t>
            </w:r>
          </w:p>
          <w:p w14:paraId="44979259"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hàng hóa</w:t>
            </w:r>
          </w:p>
          <w:p w14:paraId="05D644D1"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số lượng</w:t>
            </w:r>
          </w:p>
          <w:p w14:paraId="081AA94C"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số lượng (Số lượng &gt; 0)</w:t>
            </w:r>
          </w:p>
          <w:p w14:paraId="01DD71E6"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đơn giá mới.</w:t>
            </w:r>
          </w:p>
          <w:p w14:paraId="27673B41"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hợp lệ đơn giá nhập (&gt;0)</w:t>
            </w:r>
          </w:p>
          <w:p w14:paraId="3E58F705"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Hạn sử dụng mới.</w:t>
            </w:r>
          </w:p>
          <w:p w14:paraId="76095374"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kiểm tra hợp lệ Hạn sử </w:t>
            </w:r>
            <w:proofErr w:type="gramStart"/>
            <w:r w:rsidRPr="008719B8">
              <w:rPr>
                <w:rFonts w:ascii="Times New Roman" w:eastAsia="Times New Roman" w:hAnsi="Times New Roman" w:cs="Times New Roman"/>
                <w:color w:val="000000"/>
                <w:sz w:val="22"/>
                <w:lang w:eastAsia="ja-JP"/>
              </w:rPr>
              <w:t>dụng  (</w:t>
            </w:r>
            <w:proofErr w:type="gramEnd"/>
            <w:r w:rsidRPr="008719B8">
              <w:rPr>
                <w:rFonts w:ascii="Times New Roman" w:eastAsia="Times New Roman" w:hAnsi="Times New Roman" w:cs="Times New Roman"/>
                <w:color w:val="000000"/>
                <w:sz w:val="22"/>
                <w:lang w:eastAsia="ja-JP"/>
              </w:rPr>
              <w:t>&gt;5 ngày)</w:t>
            </w:r>
          </w:p>
          <w:p w14:paraId="5ED384C5"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số lượng, thành tiền của hàng hóa, Hạn sử dụng, tổng tiền hoá đơn hiện tại.</w:t>
            </w:r>
          </w:p>
          <w:p w14:paraId="73996EAD"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Sửa số lượng hàng hóa: Chủ cửa hàng nhập lại số lượng hàng hóa. → UC tiếp tục bước 3</w:t>
            </w:r>
          </w:p>
          <w:p w14:paraId="6037DF60"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hà cung cấp</w:t>
            </w:r>
          </w:p>
          <w:p w14:paraId="5A8161E1"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hông tin Nhà cung cấp vào hóa đơn nhập hàng</w:t>
            </w:r>
          </w:p>
          <w:p w14:paraId="3094E62E"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giảm giá vào ô đơn vị %</w:t>
            </w:r>
          </w:p>
          <w:p w14:paraId="5B4F4CB3"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giảm giá nhập vào (&lt; tổng tiền hàng hóa đơn nhập)</w:t>
            </w:r>
          </w:p>
          <w:p w14:paraId="0C3E4EA4"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số lượng, thành tiền của hàng hóa, tổng tiền hoá đơn sau khi trừ %/VND giảm giá.</w:t>
            </w:r>
          </w:p>
          <w:p w14:paraId="4D5B945D"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ưu hóa đơn”</w:t>
            </w:r>
          </w:p>
          <w:p w14:paraId="4D5782C2"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ạo mã hoá đơn</w:t>
            </w:r>
          </w:p>
          <w:p w14:paraId="3140378D" w14:textId="67E6CDF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lưu thông tin hoá đơn vào cơ sở dữ liệu </w:t>
            </w:r>
          </w:p>
          <w:p w14:paraId="079FE55B" w14:textId="77777777" w:rsidR="008A07CA"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Thêm mới hóa đơn nhập hàng thành công”</w:t>
            </w:r>
          </w:p>
          <w:p w14:paraId="13057653" w14:textId="16314700" w:rsidR="00CD56D8" w:rsidRPr="008719B8" w:rsidRDefault="008A07CA" w:rsidP="00DA4BB5">
            <w:pPr>
              <w:numPr>
                <w:ilvl w:val="0"/>
                <w:numId w:val="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ồn kho và nợ phải trả nhà cung cấp</w:t>
            </w:r>
          </w:p>
        </w:tc>
      </w:tr>
      <w:tr w:rsidR="00CD56D8" w:rsidRPr="008719B8" w14:paraId="25D2387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9BC05"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D1D45"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 Chủ cửa hàng Xóa hàng hóa khỏi danh sách hóa đơn nhập hàng: (chọn biểu tượng thùng rác để xóa. Hệ thống xóa thông tin hàng hóa được chọn. và hiển thị: số lượng, thành tiền của hàng hóa, tổng tiền hoá đơn hiện tại.)</w:t>
            </w:r>
          </w:p>
          <w:p w14:paraId="43D8EE0E"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b.Chủ cửa hàng Sửa đơn giá hàng hóa: Chủ cửa hàng nhập lại đơn giá hàng hóa. → UC tiếp tục bước 5.</w:t>
            </w:r>
          </w:p>
          <w:p w14:paraId="74317104"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c. Chủ cửa hàng Sửa hạn sử dụng hàng hóa: Chủ cửa hàng nhập lại hạn sử dụng hàng hóa. →UC tiếp tục bước 7</w:t>
            </w:r>
          </w:p>
          <w:p w14:paraId="27C98FCE"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10d. Thêm hàng khác vào hóa đơn: Chủ cửa hàng nhập tên hàng hóa → UC tiếp tục bước 1</w:t>
            </w:r>
          </w:p>
          <w:p w14:paraId="7A9E944B"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a. Chủ cửa hàng nhập giảm giá vào ô đơn vị VND</w:t>
            </w:r>
          </w:p>
          <w:p w14:paraId="30AC05DF"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a1.Hệ thống kiểm tra giảm giá nhập vào (&lt; tổng tiền hàng hóa đơn nhập)</w:t>
            </w:r>
          </w:p>
          <w:p w14:paraId="526A02F8"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b.Nếu chủ cửa hàng không nhập giảm giá</w:t>
            </w:r>
          </w:p>
          <w:p w14:paraId="40555CB4" w14:textId="5FB6568E" w:rsidR="00CD56D8" w:rsidRPr="008719B8" w:rsidRDefault="004906B0"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4b1. Hệ thống cập nhật giá trị giảm giá mặc định là 0%/ 0 VND.</w:t>
            </w:r>
          </w:p>
        </w:tc>
      </w:tr>
      <w:tr w:rsidR="00CD56D8" w:rsidRPr="008719B8" w14:paraId="442F099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DD7C0" w14:textId="77777777" w:rsidR="00CD56D8"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894E0"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kiểm tra không có hàng hóa, hệ thống thông báo “Hàng hóa không tồn tại. Vui lòng nhập lại.”</w:t>
            </w:r>
          </w:p>
          <w:p w14:paraId="61343D99"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1</w:t>
            </w:r>
          </w:p>
          <w:p w14:paraId="2C2C09D3"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kiểm tra số lượng nhập vào không thỏa điều kiện, hệ thống thông báo “Số lượng nhập vào không hợp lệ.Vui lòng nhập số lượng &gt; 0.”</w:t>
            </w:r>
          </w:p>
          <w:p w14:paraId="3081A511"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 UC quay lại bước 3</w:t>
            </w:r>
          </w:p>
          <w:p w14:paraId="78A6469A"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 Nếu kiểm tra đơn giá nhập vào không thỏa điều kiện, hệ thống thông báo “Đơn giá nhập vào không hợp lệ. Vui lòng nhập đơn giá &gt; 0.” </w:t>
            </w:r>
          </w:p>
          <w:p w14:paraId="1DEF8273"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5</w:t>
            </w:r>
          </w:p>
          <w:p w14:paraId="086C3D0A"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Nếu kiểm tra Hạn sử dụng nhập vào không thỏa điều kiện, hệ thống thông báo “Hạn sử dụng nhập vào không hợp lệ. Vui lòng nhập lại hạn sử dụng &gt;5 ngày”</w:t>
            </w:r>
          </w:p>
          <w:p w14:paraId="3B6E5225"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7</w:t>
            </w:r>
          </w:p>
          <w:p w14:paraId="1252210C"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c. Nếu kiểm tra giảm giá nhập vào không thỏa điều kiện, hệ thống thông báo “Giảm giá nhập vào không được lớn hơn tổng tiền hàng. Vui lòng nhập lại.”</w:t>
            </w:r>
          </w:p>
          <w:p w14:paraId="73CA8766"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quay lại bước 13</w:t>
            </w:r>
          </w:p>
          <w:p w14:paraId="3BB93D2E"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6a. Chủ cửa hàng bấm “Huỷ thao tác”</w:t>
            </w:r>
          </w:p>
          <w:p w14:paraId="4C6CE18E"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6a1. Hệ thống gửi hộp thoại xác nhận huỷ</w:t>
            </w:r>
          </w:p>
          <w:p w14:paraId="0815E83F"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6a2. Nếu chủ cửa hàng chọn “Đồng ý”, hệ thống xoá toàn bộ dữ liệu và hiển thị trang tạo hoá đơn mặc định </w:t>
            </w:r>
          </w:p>
          <w:p w14:paraId="4B7B5C54"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kết thúc</w:t>
            </w:r>
          </w:p>
          <w:p w14:paraId="5691D922"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6a3. Nếu chủ cửa hàng chọn “Không”, hệ thống quay lại trang tạo hoá đơn nhập hàng với các thông tin đã nhập. </w:t>
            </w:r>
          </w:p>
          <w:p w14:paraId="3443C64B"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tiếp tục bước 10</w:t>
            </w:r>
          </w:p>
          <w:p w14:paraId="61DF077C" w14:textId="7D045675" w:rsidR="00CD56D8" w:rsidRPr="008719B8" w:rsidRDefault="004906B0"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8a. Nếu lưu thông tin thất bại, hệ thống thông báo “Lỗi hệ thống. Vui lòng thử lại sau.”</w:t>
            </w:r>
          </w:p>
        </w:tc>
      </w:tr>
      <w:tr w:rsidR="00CD56D8" w:rsidRPr="008719B8" w14:paraId="2D043F9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0EFFA" w14:textId="77777777" w:rsidR="00CD56D8" w:rsidRPr="008719B8" w:rsidRDefault="00CD56D8"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D1A70"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Không được tạo hóa đơn nếu không có hàng hóa hợp lệ trong danh sách.</w:t>
            </w:r>
          </w:p>
          <w:p w14:paraId="45DBDBA8"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lượng hàng nhập phải lớn hơn 0.</w:t>
            </w:r>
          </w:p>
          <w:p w14:paraId="1E8692E1"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Đơn giá nhập phải lớn hơn 0.</w:t>
            </w:r>
          </w:p>
          <w:p w14:paraId="2BBD79DC"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4. Hạn sử dụng phải lớn hơn 5 ngày tính từ ngày hiện tại.</w:t>
            </w:r>
          </w:p>
          <w:p w14:paraId="1EF8C8A3" w14:textId="77777777" w:rsidR="004906B0" w:rsidRPr="008719B8" w:rsidRDefault="004906B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5. Giảm giá nhập vào phải không vượt quá tổng tiền hàng hóa trong hóa đơn.</w:t>
            </w:r>
          </w:p>
          <w:p w14:paraId="62533424" w14:textId="55F4D459" w:rsidR="00CD56D8" w:rsidRPr="008719B8" w:rsidRDefault="004906B0"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6. Khi lưu hóa đơn thành công, hệ thống phải cập nhật tồn kho và nợ phải trả cho nhà cung cấp tương ứng</w:t>
            </w:r>
          </w:p>
        </w:tc>
      </w:tr>
      <w:tr w:rsidR="00CD56D8" w:rsidRPr="008719B8" w14:paraId="2D667FD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095184" w14:textId="77777777" w:rsidR="00CD56D8" w:rsidRPr="008719B8" w:rsidRDefault="00CD56D8"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88E282" w14:textId="07E4673E" w:rsidR="00CD56D8" w:rsidRPr="008719B8" w:rsidRDefault="004906B0"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xử lý lưu hóa đơn ≤ 3 giây.</w:t>
            </w:r>
            <w:r w:rsidRPr="008719B8">
              <w:rPr>
                <w:rFonts w:ascii="Times New Roman" w:eastAsia="Times New Roman" w:hAnsi="Times New Roman" w:cs="Times New Roman"/>
                <w:color w:val="000000"/>
                <w:sz w:val="22"/>
                <w:lang w:eastAsia="ja-JP"/>
              </w:rPr>
              <w:br/>
              <w:t>NFR3. Hệ thống phải đảm bảo toàn vẹn dữ liệu — nếu thao tác lưu thất bại, dữ liệu cũ không bị thay đổi.</w:t>
            </w:r>
            <w:r w:rsidRPr="008719B8">
              <w:rPr>
                <w:rFonts w:ascii="Times New Roman" w:eastAsia="Times New Roman" w:hAnsi="Times New Roman" w:cs="Times New Roman"/>
                <w:color w:val="000000"/>
                <w:sz w:val="22"/>
                <w:lang w:eastAsia="ja-JP"/>
              </w:rPr>
              <w:br/>
              <w:t>NFR4. Hệ thống phải hiển thị thông báo xác nhận thành công hoặc lỗi rõ ràng cho người dùng.</w:t>
            </w:r>
          </w:p>
        </w:tc>
      </w:tr>
    </w:tbl>
    <w:p w14:paraId="0A47DD69" w14:textId="77777777" w:rsidR="007B13A0" w:rsidRDefault="007B13A0" w:rsidP="008719B8">
      <w:pPr>
        <w:spacing w:line="276" w:lineRule="auto"/>
        <w:rPr>
          <w:rFonts w:ascii="Times New Roman" w:hAnsi="Times New Roman" w:cs="Times New Roman"/>
        </w:rPr>
      </w:pPr>
    </w:p>
    <w:p w14:paraId="0CAFA050" w14:textId="5975764A" w:rsidR="002E53E6" w:rsidRPr="008719B8" w:rsidRDefault="002E53E6" w:rsidP="008719B8">
      <w:pPr>
        <w:spacing w:line="276" w:lineRule="auto"/>
        <w:rPr>
          <w:rFonts w:ascii="Times New Roman" w:hAnsi="Times New Roman" w:cs="Times New Roman"/>
        </w:rPr>
      </w:pPr>
      <w:r w:rsidRPr="008719B8">
        <w:rPr>
          <w:rFonts w:ascii="Times New Roman" w:hAnsi="Times New Roman" w:cs="Times New Roman"/>
        </w:rPr>
        <w:lastRenderedPageBreak/>
        <w:t>A</w:t>
      </w:r>
      <w:r w:rsidRPr="008719B8">
        <w:rPr>
          <w:rFonts w:ascii="Times New Roman" w:hAnsi="Times New Roman" w:cs="Times New Roman"/>
          <w:lang w:val="vi-VN"/>
        </w:rPr>
        <w:t>ctivity diagram</w:t>
      </w:r>
    </w:p>
    <w:p w14:paraId="3869684D" w14:textId="389B81B3" w:rsidR="004906B0" w:rsidRPr="008719B8" w:rsidRDefault="004906B0"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7E0F9F91" wp14:editId="3DCBC74D">
            <wp:extent cx="5483231" cy="6877879"/>
            <wp:effectExtent l="0" t="0" r="3175" b="0"/>
            <wp:docPr id="38080146" name="Picture 107"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0146" name="Picture 107" descr="A screenshot of a computer screen&#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4789" cy="6879834"/>
                    </a:xfrm>
                    <a:prstGeom prst="rect">
                      <a:avLst/>
                    </a:prstGeom>
                    <a:noFill/>
                    <a:ln>
                      <a:noFill/>
                    </a:ln>
                  </pic:spPr>
                </pic:pic>
              </a:graphicData>
            </a:graphic>
          </wp:inline>
        </w:drawing>
      </w:r>
    </w:p>
    <w:p w14:paraId="3C15D2BC" w14:textId="03C5EC04" w:rsidR="00D14161" w:rsidRPr="008719B8" w:rsidRDefault="00D14161" w:rsidP="008719B8">
      <w:pPr>
        <w:spacing w:line="276" w:lineRule="auto"/>
        <w:jc w:val="center"/>
        <w:rPr>
          <w:rFonts w:ascii="Times New Roman" w:hAnsi="Times New Roman" w:cs="Times New Roman"/>
          <w:lang w:val="vi-VN"/>
        </w:rPr>
      </w:pPr>
    </w:p>
    <w:p w14:paraId="2CA07DCD" w14:textId="764B0442" w:rsidR="00156424" w:rsidRPr="008719B8" w:rsidRDefault="00156424" w:rsidP="008719B8">
      <w:pPr>
        <w:spacing w:line="276" w:lineRule="auto"/>
        <w:jc w:val="center"/>
        <w:rPr>
          <w:rFonts w:ascii="Times New Roman" w:hAnsi="Times New Roman" w:cs="Times New Roman"/>
          <w:lang w:val="vi-VN"/>
        </w:rPr>
      </w:pPr>
    </w:p>
    <w:p w14:paraId="3488DF28" w14:textId="77777777" w:rsidR="00156424" w:rsidRPr="008719B8" w:rsidRDefault="00156424" w:rsidP="008719B8">
      <w:pPr>
        <w:spacing w:line="276" w:lineRule="auto"/>
        <w:jc w:val="center"/>
        <w:rPr>
          <w:rFonts w:ascii="Times New Roman" w:hAnsi="Times New Roman" w:cs="Times New Roman"/>
        </w:rPr>
      </w:pPr>
    </w:p>
    <w:p w14:paraId="5DF149F8" w14:textId="77777777" w:rsidR="002E53E6" w:rsidRPr="008719B8" w:rsidRDefault="002E53E6" w:rsidP="008719B8">
      <w:pPr>
        <w:spacing w:line="276" w:lineRule="auto"/>
        <w:rPr>
          <w:rFonts w:ascii="Times New Roman" w:hAnsi="Times New Roman" w:cs="Times New Roman"/>
        </w:rPr>
      </w:pPr>
    </w:p>
    <w:p w14:paraId="60EDE5FA" w14:textId="436BEDB4" w:rsidR="00752AC2" w:rsidRPr="008719B8" w:rsidRDefault="00224DD9" w:rsidP="008719B8">
      <w:pPr>
        <w:pStyle w:val="Heading3"/>
        <w:spacing w:line="276" w:lineRule="auto"/>
        <w:ind w:left="1134"/>
        <w:rPr>
          <w:rFonts w:ascii="Times New Roman" w:hAnsi="Times New Roman" w:cs="Times New Roman"/>
        </w:rPr>
      </w:pPr>
      <w:bookmarkStart w:id="22" w:name="_Toc213625057"/>
      <w:r w:rsidRPr="008719B8">
        <w:rPr>
          <w:rFonts w:ascii="Times New Roman" w:hAnsi="Times New Roman" w:cs="Times New Roman"/>
        </w:rPr>
        <w:lastRenderedPageBreak/>
        <w:t>UC Sửa hoá đơn nhập hàn</w:t>
      </w:r>
      <w:r w:rsidR="00D7772A" w:rsidRPr="008719B8">
        <w:rPr>
          <w:rFonts w:ascii="Times New Roman" w:hAnsi="Times New Roman" w:cs="Times New Roman"/>
        </w:rPr>
        <w:t>g</w:t>
      </w:r>
      <w:bookmarkEnd w:id="22"/>
    </w:p>
    <w:p w14:paraId="070C1FC2" w14:textId="47CCD848" w:rsidR="006B7CD4"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84"/>
        <w:gridCol w:w="7466"/>
      </w:tblGrid>
      <w:tr w:rsidR="00D7772A" w:rsidRPr="008719B8" w14:paraId="064188F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5A128"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20244962"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003E1" w14:textId="4711B360" w:rsidR="00D7772A"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3.2</w:t>
            </w:r>
          </w:p>
        </w:tc>
      </w:tr>
      <w:tr w:rsidR="00D7772A" w:rsidRPr="008719B8" w14:paraId="761F75C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2FFE04"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1B309F38"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8F0ED" w14:textId="5B662769" w:rsidR="00D7772A"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 hoá đơn nhập hàng</w:t>
            </w:r>
          </w:p>
        </w:tc>
      </w:tr>
      <w:tr w:rsidR="00D7772A" w:rsidRPr="008719B8" w14:paraId="21E3DAD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76B81"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41E3FD85"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19FFF" w14:textId="3939F190" w:rsidR="00D7772A" w:rsidRPr="008719B8" w:rsidRDefault="004906B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sửa thông tin hóa đơn nhập hàng khi phát hiện sai sót để đảm bảo dữ liệu tồn kho và công nợ nhà cung cấp luôn chính xác.</w:t>
            </w:r>
          </w:p>
        </w:tc>
      </w:tr>
      <w:tr w:rsidR="00D7772A" w:rsidRPr="008719B8" w14:paraId="459C60D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E7452"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132F4"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D7772A" w:rsidRPr="008719B8" w14:paraId="4B395E4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C7D77"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5F1C7" w14:textId="230A3158" w:rsidR="00D7772A"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D7772A" w:rsidRPr="008719B8" w14:paraId="0415B7E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35EF3"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E8C36" w14:textId="0B7149CE" w:rsidR="00D7772A" w:rsidRPr="008719B8" w:rsidRDefault="00CD56D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Sửa hóa đơn nhập hàng” trên hệ thống</w:t>
            </w:r>
          </w:p>
        </w:tc>
      </w:tr>
      <w:tr w:rsidR="00D7772A" w:rsidRPr="008719B8" w14:paraId="0FE7D14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BF86C"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6AD4D" w14:textId="77777777" w:rsidR="00CD56D8" w:rsidRPr="008719B8" w:rsidRDefault="00CD56D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thành công vào hệ thống.</w:t>
            </w:r>
          </w:p>
          <w:p w14:paraId="27F8D3F3" w14:textId="3D1FC6FC" w:rsidR="00D7772A" w:rsidRPr="008719B8" w:rsidRDefault="00CD56D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óa đơn nhập hàng cần sửa tồn tại trong cơ sở dữ liệu và chưa được thanh toán.</w:t>
            </w:r>
          </w:p>
        </w:tc>
      </w:tr>
      <w:tr w:rsidR="00D7772A" w:rsidRPr="008719B8" w14:paraId="42515CE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3FC30"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9E223" w14:textId="77777777" w:rsidR="00CD56D8" w:rsidRPr="008719B8" w:rsidRDefault="00CD56D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hông tin hóa đơn được cập nhật trong cơ sở dữ liệu.</w:t>
            </w:r>
          </w:p>
          <w:p w14:paraId="404215F6" w14:textId="09092F1A" w:rsidR="00D7772A" w:rsidRPr="008719B8" w:rsidRDefault="00CD56D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ồn kho và công nợ nhà cung cấp được điều chỉnh tương ứng.</w:t>
            </w:r>
          </w:p>
        </w:tc>
      </w:tr>
      <w:tr w:rsidR="00D7772A" w:rsidRPr="008719B8" w14:paraId="62A519D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6D2C7"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638F8"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lượng mới.</w:t>
            </w:r>
          </w:p>
          <w:p w14:paraId="60E43FC2"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số lượng nhập (&gt;0)</w:t>
            </w:r>
          </w:p>
          <w:p w14:paraId="2F6EE220"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đơn giá mới.</w:t>
            </w:r>
          </w:p>
          <w:p w14:paraId="4BE5B31A"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đơn giá nhập (&gt;0)</w:t>
            </w:r>
          </w:p>
          <w:p w14:paraId="4614BF3E"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giảm giá mới.</w:t>
            </w:r>
          </w:p>
          <w:p w14:paraId="24F97C5A"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giảm giá (% hoặc VND)</w:t>
            </w:r>
          </w:p>
          <w:p w14:paraId="12243F79"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Hạn sử dụng </w:t>
            </w:r>
          </w:p>
          <w:p w14:paraId="13A3AFF8"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Hạn sử dụng (&gt;5 ngày)</w:t>
            </w:r>
          </w:p>
          <w:p w14:paraId="09A27A9D"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số lượng, thành tiền của sản phẩm, Hạn sử dụng, tổng tiền hóa đơn hiện tại.</w:t>
            </w:r>
          </w:p>
          <w:p w14:paraId="39469162" w14:textId="77777777" w:rsidR="00B23FFC" w:rsidRPr="008719B8" w:rsidRDefault="00B23FFC"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1-8 khi chủ cửa hàng muốn tiếp tục sửa hóa đơn nhập hàng</w:t>
            </w:r>
          </w:p>
          <w:p w14:paraId="634426DB"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n “Cập nhật thông tin”.</w:t>
            </w:r>
          </w:p>
          <w:p w14:paraId="4893799F"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hông tin nhập vào</w:t>
            </w:r>
          </w:p>
          <w:p w14:paraId="5CADAF56" w14:textId="77777777" w:rsidR="00B23FFC" w:rsidRPr="008719B8" w:rsidRDefault="00B23FFC" w:rsidP="00DA4BB5">
            <w:pPr>
              <w:numPr>
                <w:ilvl w:val="0"/>
                <w:numId w:val="1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lưu thay đổi vào CSDL.</w:t>
            </w:r>
          </w:p>
          <w:p w14:paraId="6E0576A2" w14:textId="2311A472" w:rsidR="00D7772A" w:rsidRPr="008719B8" w:rsidRDefault="00B23FFC" w:rsidP="00DA4BB5">
            <w:pPr>
              <w:numPr>
                <w:ilvl w:val="0"/>
                <w:numId w:val="10"/>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báo “Đã cập nhật thông tin hóa đơn nhập hàng”.</w:t>
            </w:r>
          </w:p>
        </w:tc>
      </w:tr>
      <w:tr w:rsidR="00D7772A" w:rsidRPr="008719B8" w14:paraId="4FAF2E8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C2F3B"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19198"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không muốn sửa số lượng, bỏ qua bước 1 và 2, </w:t>
            </w:r>
          </w:p>
          <w:p w14:paraId="639B4A29"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tiếp tục bước 3.</w:t>
            </w:r>
          </w:p>
          <w:p w14:paraId="5778EDD8"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3a. Nếu không muốn sửa đơn giá, bỏ qua bước 3 và 4, </w:t>
            </w:r>
          </w:p>
          <w:p w14:paraId="55496756"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tiếp tục bước 5.</w:t>
            </w:r>
          </w:p>
          <w:p w14:paraId="7C0E2F59"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không muốn sửa giảm giá, bỏ qua bước 5 và 6</w:t>
            </w:r>
          </w:p>
          <w:p w14:paraId="473B52C2"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tiếp tục bước 7</w:t>
            </w:r>
          </w:p>
          <w:p w14:paraId="49E2A5D5" w14:textId="77777777" w:rsidR="00B23FFC" w:rsidRPr="008719B8" w:rsidRDefault="00B23FFC" w:rsidP="008719B8">
            <w:pPr>
              <w:spacing w:after="0" w:line="276" w:lineRule="auto"/>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Nếu không muốn sửa hạn sử dụng, bỏ qua bước 7 và 8</w:t>
            </w:r>
          </w:p>
          <w:p w14:paraId="34DE4FFB" w14:textId="62E1D271" w:rsidR="00D7772A" w:rsidRPr="008719B8" w:rsidRDefault="00B23FFC" w:rsidP="008719B8">
            <w:pPr>
              <w:spacing w:after="0" w:line="276" w:lineRule="auto"/>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UC tiếp tục bước 9</w:t>
            </w:r>
          </w:p>
        </w:tc>
      </w:tr>
      <w:tr w:rsidR="00D7772A" w:rsidRPr="008719B8" w14:paraId="436959A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87218"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03A5"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số lượng không hợp lệ, hệ thống thông báo “Số lượng không hợp lệ. Vui lòng nhập lại" → UC quay lại bước 1.</w:t>
            </w:r>
          </w:p>
          <w:p w14:paraId="4526BEB6"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4a. Nếu đơn giá không hợp lệ, hệ thống thông báo “Đơn giá không hợp lệ. Vui lòng nhập lại" → UC quay lại bước 3. </w:t>
            </w:r>
          </w:p>
          <w:p w14:paraId="7A6F29ED"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Nếu giảm giá không hợp lệ, hệ thống thông báo “Giảm giá không hợp lệ. Vui lòng nhập lại” →UC quay lại bước 5</w:t>
            </w:r>
          </w:p>
          <w:p w14:paraId="15A852D3"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 Nếu hạn sử dụng không hợp lệ, hệ thống thông báo “Hạn sử dụng không hợp lệ. Vui lòng nhập lại” → UC quay lại bước 7</w:t>
            </w:r>
          </w:p>
          <w:p w14:paraId="757E2784"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Nếu chủ cửa hàng muốn xóa hàng hóa:</w:t>
            </w:r>
          </w:p>
          <w:p w14:paraId="03BEDC02"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1. Chủ cửa hàng nhấn vào biểu tượng “Thùng rác” để xóa</w:t>
            </w:r>
          </w:p>
          <w:p w14:paraId="4C0ADF50"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2.Hệ thống xóa thông tin hàng hóa được chọn xóa.</w:t>
            </w:r>
          </w:p>
          <w:p w14:paraId="5825EECE"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3.Hệ thống hiển thị số lượng, thành tiền của sản phẩm, Hạn sử dụng, tổng tiền hóa đơn hiện tại.</w:t>
            </w:r>
          </w:p>
          <w:p w14:paraId="42474082"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 Chủ cửa hàng bấm “Huỷ thao tác”.</w:t>
            </w:r>
          </w:p>
          <w:p w14:paraId="428295BD"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1. Hệ thống gửi hộp thoại xác nhận.</w:t>
            </w:r>
          </w:p>
          <w:p w14:paraId="26B75DB0"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2. Nếu Chủ cửa hàng chọn “Đồng ý” → Hệ thống xoá toàn bộ dữ liệu, quay lại hiển thị danh sách hóa đơn nhập hàng (Số hóa đơn, tên NCC, ngày nhập, tổng hóa đơn)</w:t>
            </w:r>
          </w:p>
          <w:p w14:paraId="6391DD3C"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3. Nếu Chủ cửa hàng chọn “Không” → Hệ thống quay lại hiển thị form thông tin hóa đơn nhập hàng với các trường đã nhập. </w:t>
            </w:r>
          </w:p>
          <w:p w14:paraId="6DE13EC1"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1a. Nếu không có thay đổi so với dữ liệu hiện tại, hệ thống thông báo “Không có thông tin nào được cập nhật” → Usecase kết thúc.</w:t>
            </w:r>
          </w:p>
          <w:p w14:paraId="7EE57292" w14:textId="29EDEBC1" w:rsidR="00D7772A" w:rsidRPr="008719B8" w:rsidRDefault="00B23FF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2a. Lỗi lưu CSDL, hệ thống thông báo “Không thể lưu thông tin. Vui lòng thử lại sau” →UC kết thúc</w:t>
            </w:r>
            <w:r w:rsidRPr="008719B8">
              <w:rPr>
                <w:rFonts w:ascii="Times New Roman" w:eastAsia="Times New Roman" w:hAnsi="Times New Roman" w:cs="Times New Roman"/>
                <w:color w:val="000000"/>
                <w:sz w:val="22"/>
                <w:lang w:eastAsia="ja-JP"/>
              </w:rPr>
              <w:t>.</w:t>
            </w:r>
          </w:p>
        </w:tc>
      </w:tr>
      <w:tr w:rsidR="00D7772A" w:rsidRPr="008719B8" w14:paraId="3DA0B4A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A04271"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4A64E"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ố lượng nhập phải &gt; 0.</w:t>
            </w:r>
          </w:p>
          <w:p w14:paraId="22CCB496"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Đơn giá nhập phải &gt; 0.</w:t>
            </w:r>
          </w:p>
          <w:p w14:paraId="2238A574"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Giảm giá (% hoặc VND) không vượt quá tổng tiền hàng hóa trong hóa đơn.</w:t>
            </w:r>
          </w:p>
          <w:p w14:paraId="72300723"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4. Hạn sử dụng phải &gt; 5 ngày tính từ ngày hiện tại.</w:t>
            </w:r>
          </w:p>
          <w:p w14:paraId="378ECC2A"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5. Khi lưu thay đổi, hệ thống phải cập nhật tồn kho và công nợ NCC tương ứng.</w:t>
            </w:r>
          </w:p>
          <w:p w14:paraId="0E21B16F" w14:textId="3B185416" w:rsidR="00D7772A" w:rsidRPr="008719B8" w:rsidRDefault="00B23FF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6. Nếu không có thay đổi so với dữ liệu hiện tại, hệ thống không thực hiện lưu.</w:t>
            </w:r>
          </w:p>
        </w:tc>
      </w:tr>
      <w:tr w:rsidR="00D7772A" w:rsidRPr="008719B8" w14:paraId="656A21D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3E855D"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80504"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xử lý lưu thông tin ≤ 3 giây.</w:t>
            </w:r>
          </w:p>
          <w:p w14:paraId="57352485"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dễ nhìn</w:t>
            </w:r>
          </w:p>
          <w:p w14:paraId="2CC6F9C1" w14:textId="77777777" w:rsidR="00B23FFC" w:rsidRPr="008719B8" w:rsidRDefault="00B23FF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3. Hệ thống bảo đảm toàn vẹn dữ liệu, không thay đổi dữ liệu gốc nếu thao tác lưu thất bại.</w:t>
            </w:r>
          </w:p>
          <w:p w14:paraId="4E8F2ACF" w14:textId="24BFB806" w:rsidR="00D7772A" w:rsidRPr="008719B8" w:rsidRDefault="00B23FF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4. Thông báo cập nhật hoặc lỗi phải rõ ràng và dễ hiểu cho người dùng.</w:t>
            </w:r>
          </w:p>
        </w:tc>
      </w:tr>
    </w:tbl>
    <w:p w14:paraId="32C483B3" w14:textId="77777777" w:rsidR="007B13A0" w:rsidRDefault="007B13A0" w:rsidP="008719B8">
      <w:pPr>
        <w:spacing w:line="276" w:lineRule="auto"/>
        <w:rPr>
          <w:rFonts w:ascii="Times New Roman" w:hAnsi="Times New Roman" w:cs="Times New Roman"/>
        </w:rPr>
      </w:pPr>
    </w:p>
    <w:p w14:paraId="762FB421" w14:textId="0205C789" w:rsidR="002E53E6" w:rsidRPr="008719B8" w:rsidRDefault="002E53E6"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5B8AC836" w14:textId="24AAD8EE" w:rsidR="002E53E6" w:rsidRPr="008719B8" w:rsidRDefault="00B23FFC"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35DD362E" wp14:editId="045CD614">
            <wp:extent cx="4192842" cy="7617807"/>
            <wp:effectExtent l="0" t="0" r="0" b="2540"/>
            <wp:docPr id="465565766" name="Picture 1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65766" name="Picture 109"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01240" cy="7633065"/>
                    </a:xfrm>
                    <a:prstGeom prst="rect">
                      <a:avLst/>
                    </a:prstGeom>
                    <a:noFill/>
                    <a:ln>
                      <a:noFill/>
                    </a:ln>
                  </pic:spPr>
                </pic:pic>
              </a:graphicData>
            </a:graphic>
          </wp:inline>
        </w:drawing>
      </w:r>
    </w:p>
    <w:p w14:paraId="28EDF535" w14:textId="36FDD89E" w:rsidR="00224DD9" w:rsidRPr="008719B8" w:rsidRDefault="00D7772A" w:rsidP="008719B8">
      <w:pPr>
        <w:pStyle w:val="Heading3"/>
        <w:spacing w:line="276" w:lineRule="auto"/>
        <w:ind w:left="1134"/>
        <w:rPr>
          <w:rFonts w:ascii="Times New Roman" w:hAnsi="Times New Roman" w:cs="Times New Roman"/>
        </w:rPr>
      </w:pPr>
      <w:bookmarkStart w:id="23" w:name="_Toc213625058"/>
      <w:r w:rsidRPr="008719B8">
        <w:rPr>
          <w:rFonts w:ascii="Times New Roman" w:hAnsi="Times New Roman" w:cs="Times New Roman"/>
        </w:rPr>
        <w:t>UC Xem hoá đơn nhập hàng</w:t>
      </w:r>
      <w:bookmarkEnd w:id="23"/>
    </w:p>
    <w:p w14:paraId="40CCA016" w14:textId="048A6101" w:rsidR="00B23FFC"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86"/>
        <w:gridCol w:w="7464"/>
      </w:tblGrid>
      <w:tr w:rsidR="00D7772A" w:rsidRPr="008719B8" w14:paraId="3A1EA3F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52307"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7E6D8EEB"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0C33C" w14:textId="53BF1E57" w:rsidR="00D7772A" w:rsidRPr="008719B8" w:rsidRDefault="0031365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3</w:t>
            </w:r>
            <w:r w:rsidR="00D7772A" w:rsidRPr="008719B8">
              <w:rPr>
                <w:rFonts w:ascii="Times New Roman" w:eastAsia="Times New Roman" w:hAnsi="Times New Roman" w:cs="Times New Roman"/>
                <w:szCs w:val="24"/>
                <w:lang w:val="vi-VN" w:eastAsia="ja-JP"/>
              </w:rPr>
              <w:t>.</w:t>
            </w:r>
            <w:r w:rsidR="00D7772A" w:rsidRPr="008719B8">
              <w:rPr>
                <w:rFonts w:ascii="Times New Roman" w:eastAsia="Times New Roman" w:hAnsi="Times New Roman" w:cs="Times New Roman"/>
                <w:szCs w:val="24"/>
                <w:lang w:eastAsia="ja-JP"/>
              </w:rPr>
              <w:t>3</w:t>
            </w:r>
          </w:p>
        </w:tc>
      </w:tr>
      <w:tr w:rsidR="00D7772A" w:rsidRPr="008719B8" w14:paraId="2C4D008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64740"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6E684561"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A7FFE" w14:textId="1BE414BD"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hoá đơn</w:t>
            </w:r>
            <w:r w:rsidR="00313658" w:rsidRPr="008719B8">
              <w:rPr>
                <w:rFonts w:ascii="Times New Roman" w:eastAsia="Times New Roman" w:hAnsi="Times New Roman" w:cs="Times New Roman"/>
                <w:color w:val="000000"/>
                <w:sz w:val="22"/>
                <w:lang w:eastAsia="ja-JP"/>
              </w:rPr>
              <w:t xml:space="preserve"> nhập hàng</w:t>
            </w:r>
          </w:p>
        </w:tc>
      </w:tr>
      <w:tr w:rsidR="00D7772A" w:rsidRPr="008719B8" w14:paraId="5C15586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9F8F0"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7C6FC402"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F831A" w14:textId="5132B8CA" w:rsidR="00D7772A" w:rsidRPr="008719B8" w:rsidRDefault="0031365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thông tin chi tiết của các hóa đơn nhập hàng để có thể tra cứu nhanh lịch sử nhập hàng, đối chiếu công nợ và kiểm tra số lượng hàng nhập.</w:t>
            </w:r>
          </w:p>
        </w:tc>
      </w:tr>
      <w:tr w:rsidR="00D7772A" w:rsidRPr="008719B8" w14:paraId="3484B8B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C7C92"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3C621"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D7772A" w:rsidRPr="008719B8" w14:paraId="7635C9B2"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EADA0"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7C3F7"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D7772A" w:rsidRPr="008719B8" w14:paraId="68B22BA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7B23F"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CDC2AC" w14:textId="1D7C4A10" w:rsidR="00D7772A" w:rsidRPr="008719B8" w:rsidRDefault="0031365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Quản lý hóa đơn nhập hàng” trên giao diện hệ thống.</w:t>
            </w:r>
          </w:p>
        </w:tc>
      </w:tr>
      <w:tr w:rsidR="00D7772A" w:rsidRPr="008719B8" w14:paraId="6143A73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0B5F4"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F9FF4" w14:textId="77777777" w:rsidR="00313658" w:rsidRPr="008719B8" w:rsidRDefault="0031365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795587B2" w14:textId="4B36380E" w:rsidR="00D7772A" w:rsidRPr="008719B8" w:rsidRDefault="0031365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Dữ liệu hóa đơn nhập hàng và thông tin nhà cung cấp đã tồn tại trong cơ sở dữ liệu.</w:t>
            </w:r>
          </w:p>
        </w:tc>
      </w:tr>
      <w:tr w:rsidR="00D7772A" w:rsidRPr="008719B8" w14:paraId="38EB07AB"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36E1A"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D3D1D8" w14:textId="77777777" w:rsidR="00313658" w:rsidRPr="008719B8" w:rsidRDefault="00313658"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danh sách hóa đơn nhập hàng hiện hành.</w:t>
            </w:r>
          </w:p>
          <w:p w14:paraId="4629493A" w14:textId="75368065" w:rsidR="00D7772A" w:rsidRPr="008719B8" w:rsidRDefault="00313658"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ó thể xem chi tiết thông tin của từng hóa đơn (số hóa đơn, nhà cung cấp, ngày nhập, tổng tiền, chi tiết hàng nhập).</w:t>
            </w:r>
          </w:p>
        </w:tc>
      </w:tr>
      <w:tr w:rsidR="00D7772A" w:rsidRPr="008719B8" w14:paraId="5DB396B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1FD8B"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8D3B4"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NCC</w:t>
            </w:r>
          </w:p>
          <w:p w14:paraId="2C9E9F2C"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óa vào ô tìm kiếm</w:t>
            </w:r>
          </w:p>
          <w:p w14:paraId="5C4D1B59"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nút “Tìm kiếm”</w:t>
            </w:r>
          </w:p>
          <w:p w14:paraId="151F004C"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615B2AB7"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hóa đơn theo từ khóa</w:t>
            </w:r>
          </w:p>
          <w:p w14:paraId="018296C9"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NCC và hóa đơn tìm được (Số hóa đơn, tên NCC, ngày nhập, tổng hóa đơn)</w:t>
            </w:r>
          </w:p>
          <w:p w14:paraId="09DF4A81" w14:textId="77777777" w:rsidR="00370C36" w:rsidRPr="008719B8" w:rsidRDefault="00370C36"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5639F428"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chi tiết hóa đơn nhập</w:t>
            </w:r>
          </w:p>
          <w:p w14:paraId="085877D7" w14:textId="77777777" w:rsidR="00370C36"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hóa đơn cụ thể trong danh sách hiển thị.</w:t>
            </w:r>
          </w:p>
          <w:p w14:paraId="03152831" w14:textId="6F69B15C" w:rsidR="00D7772A" w:rsidRPr="008719B8" w:rsidRDefault="00370C36" w:rsidP="00DA4BB5">
            <w:pPr>
              <w:numPr>
                <w:ilvl w:val="0"/>
                <w:numId w:val="11"/>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chi tiết hóa đơn nhập hàng (Tên NCC, tên hàng, số lượng, ngày nhập, thành tiền)</w:t>
            </w:r>
          </w:p>
        </w:tc>
      </w:tr>
      <w:tr w:rsidR="00D7772A" w:rsidRPr="008719B8" w14:paraId="14E9A5A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A1685"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6CE6CA"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NCC, mà muốn xem chi tiết hóa đơn nhập</w:t>
            </w:r>
          </w:p>
          <w:p w14:paraId="16DEAA3A" w14:textId="06FB8CEA"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hóa đơn trên danh sách hiển thị.</w:t>
            </w:r>
          </w:p>
          <w:p w14:paraId="03E8CC13" w14:textId="00EEDEEE" w:rsidR="00D7772A" w:rsidRPr="008719B8" w:rsidRDefault="00370C36"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hóa đơn nhập hàng (Tên NCC, tên hàng, số lượng, ngày nhập, thành tiền)</w:t>
            </w:r>
          </w:p>
        </w:tc>
      </w:tr>
      <w:tr w:rsidR="00D7772A" w:rsidRPr="008719B8" w14:paraId="3D6BF3F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5E790"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8E8C2"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Nếu ô tìm kiếm trống thì hệ thống sẽ Hiển thị hiển thị danh sách tất cả hóa đơn nhập hàng (Số hóa đơn, tên NCC, ngày nhập, tổng hóa đơn)</w:t>
            </w:r>
          </w:p>
          <w:p w14:paraId="26260F01"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 UC quay lại bước 1.</w:t>
            </w:r>
          </w:p>
          <w:p w14:paraId="1D1A5981"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không có hóa đơn phù hợp với từ khóa, hệ thống hiển thị “Không tìm thấy hóa đơn nhập hàng.”</w:t>
            </w:r>
          </w:p>
          <w:p w14:paraId="16E86FED"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quay lại bước 2</w:t>
            </w:r>
          </w:p>
          <w:p w14:paraId="6E1A8434"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0A4EA612"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UC kết thúc.</w:t>
            </w:r>
          </w:p>
          <w:p w14:paraId="0645B8AA"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 Chủ cửa hàng muốn xem hóa đơn khác</w:t>
            </w:r>
          </w:p>
          <w:p w14:paraId="3BCA071B" w14:textId="77777777" w:rsidR="00370C36" w:rsidRPr="008719B8" w:rsidRDefault="00370C36"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3E3CCC07" w14:textId="507F7D3C" w:rsidR="00D7772A" w:rsidRPr="008719B8" w:rsidRDefault="00370C36"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D7772A" w:rsidRPr="008719B8" w14:paraId="00AFB0AA"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C541A"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CC607D" w14:textId="77777777" w:rsidR="00084D3F" w:rsidRPr="008719B8" w:rsidRDefault="00084D3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Khi tìm kiếm theo nhà cung cấp, hệ thống chỉ hiển thị hóa đơn liên quan đến nhà cung cấp đó.</w:t>
            </w:r>
          </w:p>
          <w:p w14:paraId="49B35AD0" w14:textId="1C87A3F3" w:rsidR="00D7772A" w:rsidRPr="008719B8" w:rsidRDefault="00084D3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2. Thông tin chi tiết hóa đơn phải phản ánh chính xác tồn kho và tổng tiền tại thời điểm nhập.</w:t>
            </w:r>
          </w:p>
        </w:tc>
      </w:tr>
      <w:tr w:rsidR="00D7772A" w:rsidRPr="008719B8" w14:paraId="75F521F9"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1907BA"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C669A" w14:textId="77777777" w:rsidR="00084D3F" w:rsidRPr="008719B8" w:rsidRDefault="00084D3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tìm kiếm ≤ 2 giây.</w:t>
            </w:r>
          </w:p>
          <w:p w14:paraId="56890812" w14:textId="77777777" w:rsidR="00084D3F" w:rsidRPr="008719B8" w:rsidRDefault="00084D3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hiển thị danh sách hóa đơn và chi tiết phải rõ ràng, dễ đọc và có khả năng chọn hóa đơn để xem chi tiết.</w:t>
            </w:r>
          </w:p>
          <w:p w14:paraId="62078A7B" w14:textId="77777777" w:rsidR="00084D3F" w:rsidRPr="008719B8" w:rsidRDefault="00084D3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3. Hệ thống đảm bảo tính chính xác và đồng bộ dữ liệu giữa danh sách hóa đơn và chi tiết hàng hóa.</w:t>
            </w:r>
          </w:p>
          <w:p w14:paraId="2E4A5D96" w14:textId="4EEEB3BC" w:rsidR="00D7772A" w:rsidRPr="008719B8" w:rsidRDefault="00084D3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4. Thông báo lỗi phải rõ ràng và dễ hiểu cho người dùng khi có lỗi hệ thống hoặc mất kết nối.</w:t>
            </w:r>
          </w:p>
        </w:tc>
      </w:tr>
    </w:tbl>
    <w:p w14:paraId="07E57E10" w14:textId="77777777" w:rsidR="007B13A0" w:rsidRDefault="007B13A0" w:rsidP="008719B8">
      <w:pPr>
        <w:spacing w:line="276" w:lineRule="auto"/>
        <w:rPr>
          <w:rFonts w:ascii="Times New Roman" w:hAnsi="Times New Roman" w:cs="Times New Roman"/>
        </w:rPr>
      </w:pPr>
    </w:p>
    <w:p w14:paraId="6292EACF" w14:textId="37FD34F5" w:rsidR="002E53E6" w:rsidRPr="008719B8" w:rsidRDefault="002E53E6"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A8E1AC3" w14:textId="139B4077" w:rsidR="005A6A80" w:rsidRPr="008719B8" w:rsidRDefault="005A6A80"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24812C52" wp14:editId="34887ADA">
            <wp:extent cx="5356140" cy="6273800"/>
            <wp:effectExtent l="0" t="0" r="0" b="0"/>
            <wp:docPr id="556471600" name="Picture 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71600" name="Picture 11" descr="A screenshot of a computer screen&#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76549" cy="6297706"/>
                    </a:xfrm>
                    <a:prstGeom prst="rect">
                      <a:avLst/>
                    </a:prstGeom>
                    <a:noFill/>
                    <a:ln>
                      <a:noFill/>
                    </a:ln>
                  </pic:spPr>
                </pic:pic>
              </a:graphicData>
            </a:graphic>
          </wp:inline>
        </w:drawing>
      </w:r>
    </w:p>
    <w:p w14:paraId="5436325A" w14:textId="3575B0F3" w:rsidR="00D7772A" w:rsidRPr="008719B8" w:rsidRDefault="00D7772A" w:rsidP="008719B8">
      <w:pPr>
        <w:pStyle w:val="Heading3"/>
        <w:spacing w:line="276" w:lineRule="auto"/>
        <w:ind w:left="1134"/>
        <w:rPr>
          <w:rFonts w:ascii="Times New Roman" w:hAnsi="Times New Roman" w:cs="Times New Roman"/>
        </w:rPr>
      </w:pPr>
      <w:bookmarkStart w:id="24" w:name="_Toc213625059"/>
      <w:r w:rsidRPr="008719B8">
        <w:rPr>
          <w:rFonts w:ascii="Times New Roman" w:hAnsi="Times New Roman" w:cs="Times New Roman"/>
        </w:rPr>
        <w:t>UC Trả hàng nhập</w:t>
      </w:r>
      <w:bookmarkEnd w:id="24"/>
    </w:p>
    <w:p w14:paraId="56B89B6B" w14:textId="4467C6BB" w:rsidR="006B7CD4"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92"/>
        <w:gridCol w:w="7458"/>
      </w:tblGrid>
      <w:tr w:rsidR="00D7772A" w:rsidRPr="008719B8" w14:paraId="20C77F20"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6BA2D6"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74529CF8"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BCE6" w14:textId="481E0AD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3.</w:t>
            </w:r>
            <w:r w:rsidR="00370C36" w:rsidRPr="008719B8">
              <w:rPr>
                <w:rFonts w:ascii="Times New Roman" w:eastAsia="Times New Roman" w:hAnsi="Times New Roman" w:cs="Times New Roman"/>
                <w:szCs w:val="24"/>
                <w:lang w:eastAsia="ja-JP"/>
              </w:rPr>
              <w:t>4</w:t>
            </w:r>
          </w:p>
        </w:tc>
      </w:tr>
      <w:tr w:rsidR="00D7772A" w:rsidRPr="008719B8" w14:paraId="14EB901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4B19D"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1FE9659"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DAA4A8" w14:textId="746DBF5A" w:rsidR="00D7772A" w:rsidRPr="008719B8" w:rsidRDefault="00370C36"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 xml:space="preserve">Trà hàng nhập </w:t>
            </w:r>
          </w:p>
        </w:tc>
      </w:tr>
      <w:tr w:rsidR="00D7772A" w:rsidRPr="008719B8" w14:paraId="78E4529E"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03414F"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13ED38B6"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55CC3" w14:textId="4D444DD4" w:rsidR="00D7772A" w:rsidRPr="008719B8" w:rsidRDefault="00370C36"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rả lại hàng hóa cho nhà cung cấp khi phát hiện hàng bị lỗi, hư hỏng hoặc nhập thừa, để cập nhật lại tồn kho và điều chỉnh công nợ chính xác.</w:t>
            </w:r>
          </w:p>
        </w:tc>
      </w:tr>
      <w:tr w:rsidR="00D7772A" w:rsidRPr="008719B8" w14:paraId="33C32D8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276ED" w14:textId="77777777" w:rsidR="00D7772A" w:rsidRPr="008719B8" w:rsidRDefault="00D7772A"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941EF"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D7772A" w:rsidRPr="008719B8" w14:paraId="730F1B27"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5E390"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7F783" w14:textId="120A2B2F"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D7772A" w:rsidRPr="008719B8" w14:paraId="4C2CF1AF"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19AB6"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8EF30" w14:textId="45489EC3" w:rsidR="00D7772A" w:rsidRPr="008719B8" w:rsidRDefault="00370C36"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rả hàng nhập” trên hệ thống</w:t>
            </w:r>
          </w:p>
        </w:tc>
      </w:tr>
      <w:tr w:rsidR="00D7772A" w:rsidRPr="008719B8" w14:paraId="30D99181"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099F7"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B112C" w14:textId="77777777" w:rsidR="00084D3F" w:rsidRPr="008719B8" w:rsidRDefault="00084D3F"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đã đăng nhập vào hệ thống.</w:t>
            </w:r>
          </w:p>
          <w:p w14:paraId="3DCEB3CE" w14:textId="77777777" w:rsidR="00084D3F" w:rsidRPr="008719B8" w:rsidRDefault="00084D3F"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đã có danh sách hóa đơn nhập hàng trước đó.</w:t>
            </w:r>
          </w:p>
          <w:p w14:paraId="277E3C3C" w14:textId="7E5CB4E6" w:rsidR="00D7772A" w:rsidRPr="008719B8" w:rsidRDefault="00084D3F"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ác thông tin về hàng hóa, nhà cung cấp đã được thiết lập</w:t>
            </w:r>
          </w:p>
        </w:tc>
      </w:tr>
      <w:tr w:rsidR="00D7772A" w:rsidRPr="008719B8" w14:paraId="1622E78D"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FD52F"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8A992" w14:textId="77777777" w:rsidR="00084D3F" w:rsidRPr="008719B8" w:rsidRDefault="00084D3F"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Phiếu trả hàng được lưu vào hệ thống.</w:t>
            </w:r>
          </w:p>
          <w:p w14:paraId="15EE2F9E" w14:textId="77777777" w:rsidR="00084D3F" w:rsidRPr="008719B8" w:rsidRDefault="00084D3F"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ồn kho hàng hóa được cập nhật tương ứng.</w:t>
            </w:r>
          </w:p>
          <w:p w14:paraId="5CADE479" w14:textId="6FE7D3A4" w:rsidR="00D7772A" w:rsidRPr="008719B8" w:rsidRDefault="00084D3F"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ợ phải trả với nhà cung cấp được điều chỉnh tương ứng.</w:t>
            </w:r>
          </w:p>
        </w:tc>
      </w:tr>
      <w:tr w:rsidR="00D7772A" w:rsidRPr="008719B8" w14:paraId="44294A56"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9CDC9"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EF1A5"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Click vào ô “Số hóa đơn nhập hàng”</w:t>
            </w:r>
          </w:p>
          <w:p w14:paraId="331906EE"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kiểm tra lịch sử hóa đơn nhập</w:t>
            </w:r>
          </w:p>
          <w:p w14:paraId="622BB6F2"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 xml:space="preserve">Hệ thống hiển thị danh sách hóa đơn nhập hàng theo thời gian </w:t>
            </w:r>
          </w:p>
          <w:p w14:paraId="42163DA0"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chọn số hóa đơn nhập cần thực hiện trả hàng.</w:t>
            </w:r>
          </w:p>
          <w:p w14:paraId="6A47098D"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hiển thị thông tin chi tiết hóa đơn nhập (danh sách hàng hóa, số lượng, đơn giá, tổng tiền)</w:t>
            </w:r>
          </w:p>
          <w:p w14:paraId="42464BAD"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chọn tên hàng hóa cần trả.</w:t>
            </w:r>
          </w:p>
          <w:p w14:paraId="1DD20371"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kiểm tra tên hàng hóa có tồn tại trong hóa đơn nhập đã chọn.</w:t>
            </w:r>
          </w:p>
          <w:p w14:paraId="1CDAC67E"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hiển thị form nhập thông tin trả hàng (số lượng trả, lý do trả hàng, ngày trả)</w:t>
            </w:r>
          </w:p>
          <w:p w14:paraId="0FFD8B58"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nhập số lượng hàng cần trả.</w:t>
            </w:r>
          </w:p>
          <w:p w14:paraId="0CD771F5"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kiểm tra số lượng trả hợp lệ (&gt; 0 và ≤ số lượng hàng trong hóa đơn nhập).</w:t>
            </w:r>
          </w:p>
          <w:p w14:paraId="403B8651"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hiển thị thành tiền, tổng giá trị trả hàng, và nợ còn lại sau khi trả (nếu có).</w:t>
            </w:r>
          </w:p>
          <w:p w14:paraId="469CA1C0"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Sửa số lượng hàng trả: Chủ cửa hàng nhập lại số lượng trả.</w:t>
            </w:r>
          </w:p>
          <w:p w14:paraId="01F611CE"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Chủ cửa hàng chọn “Lưu phiếu trả hàng”.</w:t>
            </w:r>
          </w:p>
          <w:p w14:paraId="5815B126"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tạo mã trả hàng</w:t>
            </w:r>
          </w:p>
          <w:p w14:paraId="5339EA2E"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lưu thông tin phiếu trả hàng vào cơ sở dữ liệu.</w:t>
            </w:r>
          </w:p>
          <w:p w14:paraId="6FD9BC5A" w14:textId="77777777" w:rsidR="00084D3F"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cập nhật tồn kho hàng hóa và nợ phải trả nhà cung cấp. Đông thời cập nhật thông tin trong cơ sở dữ liệu.</w:t>
            </w:r>
          </w:p>
          <w:p w14:paraId="1EB295CB" w14:textId="46F9F80B" w:rsidR="00D7772A" w:rsidRPr="008719B8" w:rsidRDefault="00084D3F" w:rsidP="00DA4BB5">
            <w:pPr>
              <w:pStyle w:val="NormalWeb"/>
              <w:numPr>
                <w:ilvl w:val="0"/>
                <w:numId w:val="12"/>
              </w:numPr>
              <w:spacing w:after="0" w:line="276" w:lineRule="auto"/>
              <w:textAlignment w:val="baseline"/>
              <w:rPr>
                <w:color w:val="000000"/>
                <w:sz w:val="22"/>
                <w:szCs w:val="22"/>
              </w:rPr>
            </w:pPr>
            <w:r w:rsidRPr="008719B8">
              <w:rPr>
                <w:color w:val="000000"/>
                <w:sz w:val="22"/>
                <w:szCs w:val="22"/>
              </w:rPr>
              <w:t>Hệ thống thông báo “Trả hàng nhập thành công”.</w:t>
            </w:r>
          </w:p>
        </w:tc>
      </w:tr>
      <w:tr w:rsidR="00D7772A" w:rsidRPr="008719B8" w14:paraId="10646E04"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5AAEB"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E680F"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 Xóa hàng hóa khỏi danh sách trả:</w:t>
            </w:r>
          </w:p>
          <w:p w14:paraId="0A8AF00D"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1.Chủ cửa hàng chọn biểu tượng thùng rác để xóa hàng khỏi danh sách trả.</w:t>
            </w:r>
          </w:p>
          <w:p w14:paraId="0F27EC15"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2.Hệ thống hiển thị thành tiền, tổng giá trị trả hàng, và nợ còn lại sau khi trả (nếu có).</w:t>
            </w:r>
          </w:p>
          <w:p w14:paraId="09988E71"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b. Thêm hàng khác cần trả:</w:t>
            </w:r>
          </w:p>
          <w:p w14:paraId="594A3F1F" w14:textId="543C20CB" w:rsidR="00D7772A" w:rsidRPr="008719B8" w:rsidRDefault="002B1E4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2b1.Chủ cửa hàng chọn thêm mặt hàng khác trong hóa đơn để tiếp tục thao tác trả hàng. → UC tiếp tục bước 6</w:t>
            </w:r>
          </w:p>
        </w:tc>
      </w:tr>
      <w:tr w:rsidR="00D7772A" w:rsidRPr="008719B8" w14:paraId="705F57BC"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D5C8D" w14:textId="77777777" w:rsidR="00D7772A" w:rsidRPr="008719B8" w:rsidRDefault="00D777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08620"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Nếu không tìm thấy hóa đơn trong lịch sử: Hệ thống hiển thị thông báo “Không tìm thấy hóa đơn”.</w:t>
            </w:r>
          </w:p>
          <w:p w14:paraId="69B67302"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UC kết thúc</w:t>
            </w:r>
          </w:p>
          <w:p w14:paraId="1766F775"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 Nếu sản phẩm không nằm trong hóa đơn nhập, hệ thống thông báo: “Sản phẩm không tồn tại trong hóa đơn này. Vui lòng chọn lại.” → Quay lại bước 6.</w:t>
            </w:r>
          </w:p>
          <w:p w14:paraId="64301446"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0a. Nếu số lượng trả không hợp lệ (≤ 0 hoặc &gt; số lượng nhập ban đầu), hệ thống thông báo: “Số lượng trả hàng không hợp lệ. Vui lòng nhập lại.” → Quay lại bước 9.</w:t>
            </w:r>
          </w:p>
          <w:p w14:paraId="2386BA4B"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c. Chủ cửa hàng chọn “Hủy thao tác”:</w:t>
            </w:r>
          </w:p>
          <w:p w14:paraId="02A58234"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12c1.Hệ thống hiển thị hộp thoại xác nhận “Bạn có chắc muốn hủy thao tác không?”.</w:t>
            </w:r>
          </w:p>
          <w:p w14:paraId="2280A5C9"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12c2.Nếu chọn “Đồng ý”: hệ thống xóa dữ liệu đã nhập và quay lại trang trả hàng nhập mặc định. → UC kết thúc</w:t>
            </w:r>
          </w:p>
          <w:p w14:paraId="3C64DFE5"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12c3.Nếu chọn “Không”: hệ thống quay lại form trả hàng nhập với các thông tin đã nhập. → UC quay lại 12a</w:t>
            </w:r>
          </w:p>
          <w:p w14:paraId="6AC3B0B7" w14:textId="1B1BF64D" w:rsidR="00D7772A" w:rsidRPr="008719B8" w:rsidRDefault="002B1E4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5a. Nếu lưu thông tin thất bại, hệ thống thông báo:“Lỗi hệ thống. Vui lòng thử lại sau.” → UC kết thúc</w:t>
            </w:r>
          </w:p>
        </w:tc>
      </w:tr>
      <w:tr w:rsidR="00D7772A" w:rsidRPr="008719B8" w14:paraId="470315A3"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5BFC9"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0AB82A"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Chỉ được trả hàng hóa đã tồn tại trong hóa đơn nhập đã chọn.</w:t>
            </w:r>
          </w:p>
          <w:p w14:paraId="5C48179F"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lượng trả không được vượt quá số lượng đã nhập trong hóa đơn.</w:t>
            </w:r>
          </w:p>
          <w:p w14:paraId="54BF0BF9"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Khi trả hàng, tồn kho và nợ phải trả nhà cung cấp phải được cập nhật chính xác ngay lập tức.</w:t>
            </w:r>
          </w:p>
          <w:p w14:paraId="1B8B387F" w14:textId="47E77D33" w:rsidR="00D7772A" w:rsidRPr="008719B8" w:rsidRDefault="002B1E4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4. Phiếu trả hàng phải được lưu vào hệ thống để làm cơ sở kiểm toán và tra cứu sau này.</w:t>
            </w:r>
          </w:p>
        </w:tc>
      </w:tr>
      <w:tr w:rsidR="00D7772A" w:rsidRPr="008719B8" w14:paraId="0002BB25" w14:textId="77777777" w:rsidTr="009B7EA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1DC37" w14:textId="77777777" w:rsidR="00D7772A" w:rsidRPr="008719B8" w:rsidRDefault="00D7772A"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707CC"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thao tác tìm kiếm hóa đơn và cập nhật phiếu trả hàng ≤ 2 giây.</w:t>
            </w:r>
          </w:p>
          <w:p w14:paraId="5532F0BA" w14:textId="77777777" w:rsidR="002B1E44" w:rsidRPr="008719B8" w:rsidRDefault="002B1E4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Hệ thống đảm bảo tính chính xác và đồng bộ dữ liệu giữa phiếu trả hàng, tồn kho và công nợ.</w:t>
            </w:r>
          </w:p>
          <w:p w14:paraId="314A0731" w14:textId="320ECCFC" w:rsidR="00D7772A" w:rsidRPr="008719B8" w:rsidRDefault="002B1E4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Thông báo lỗi và xác nhận thao tác phải rõ ràng, dễ hiểu cho người dùng.</w:t>
            </w:r>
          </w:p>
        </w:tc>
      </w:tr>
    </w:tbl>
    <w:p w14:paraId="2A68FAD6" w14:textId="77777777" w:rsidR="00D7772A" w:rsidRPr="008719B8" w:rsidRDefault="00D7772A" w:rsidP="008719B8">
      <w:pPr>
        <w:spacing w:line="276" w:lineRule="auto"/>
        <w:rPr>
          <w:rFonts w:ascii="Times New Roman" w:hAnsi="Times New Roman" w:cs="Times New Roman"/>
        </w:rPr>
      </w:pPr>
    </w:p>
    <w:p w14:paraId="1478C81F" w14:textId="77777777" w:rsidR="006B7CD4" w:rsidRPr="008719B8" w:rsidRDefault="006B7CD4" w:rsidP="008719B8">
      <w:pPr>
        <w:spacing w:line="276" w:lineRule="auto"/>
        <w:rPr>
          <w:rFonts w:ascii="Times New Roman" w:hAnsi="Times New Roman" w:cs="Times New Roman"/>
        </w:rPr>
      </w:pPr>
    </w:p>
    <w:p w14:paraId="78B5B355" w14:textId="77777777" w:rsidR="006B7CD4" w:rsidRPr="008719B8" w:rsidRDefault="006B7CD4" w:rsidP="008719B8">
      <w:pPr>
        <w:spacing w:line="276" w:lineRule="auto"/>
        <w:rPr>
          <w:rFonts w:ascii="Times New Roman" w:hAnsi="Times New Roman" w:cs="Times New Roman"/>
        </w:rPr>
      </w:pPr>
    </w:p>
    <w:p w14:paraId="3B234F96" w14:textId="77777777" w:rsidR="006B7CD4" w:rsidRPr="008719B8" w:rsidRDefault="006B7CD4" w:rsidP="008719B8">
      <w:pPr>
        <w:spacing w:line="276" w:lineRule="auto"/>
        <w:rPr>
          <w:rFonts w:ascii="Times New Roman" w:hAnsi="Times New Roman" w:cs="Times New Roman"/>
        </w:rPr>
      </w:pPr>
    </w:p>
    <w:p w14:paraId="27E30900" w14:textId="77777777" w:rsidR="006B7CD4" w:rsidRPr="008719B8" w:rsidRDefault="006B7CD4" w:rsidP="008719B8">
      <w:pPr>
        <w:spacing w:line="276" w:lineRule="auto"/>
        <w:rPr>
          <w:rFonts w:ascii="Times New Roman" w:hAnsi="Times New Roman" w:cs="Times New Roman"/>
        </w:rPr>
      </w:pPr>
    </w:p>
    <w:p w14:paraId="7893E236" w14:textId="77777777" w:rsidR="006B7CD4" w:rsidRPr="008719B8" w:rsidRDefault="006B7CD4" w:rsidP="008719B8">
      <w:pPr>
        <w:spacing w:line="276" w:lineRule="auto"/>
        <w:rPr>
          <w:rFonts w:ascii="Times New Roman" w:hAnsi="Times New Roman" w:cs="Times New Roman"/>
        </w:rPr>
      </w:pPr>
    </w:p>
    <w:p w14:paraId="0A899ECD" w14:textId="77777777" w:rsidR="006B7CD4" w:rsidRPr="008719B8" w:rsidRDefault="006B7CD4" w:rsidP="008719B8">
      <w:pPr>
        <w:spacing w:line="276" w:lineRule="auto"/>
        <w:rPr>
          <w:rFonts w:ascii="Times New Roman" w:hAnsi="Times New Roman" w:cs="Times New Roman"/>
        </w:rPr>
      </w:pPr>
    </w:p>
    <w:p w14:paraId="2B55E26E" w14:textId="77777777" w:rsidR="006B7CD4" w:rsidRPr="008719B8" w:rsidRDefault="006B7CD4" w:rsidP="008719B8">
      <w:pPr>
        <w:spacing w:line="276" w:lineRule="auto"/>
        <w:rPr>
          <w:rFonts w:ascii="Times New Roman" w:hAnsi="Times New Roman" w:cs="Times New Roman"/>
        </w:rPr>
      </w:pPr>
    </w:p>
    <w:p w14:paraId="56D77566" w14:textId="77777777" w:rsidR="006B7CD4" w:rsidRPr="008719B8" w:rsidRDefault="006B7CD4" w:rsidP="008719B8">
      <w:pPr>
        <w:spacing w:line="276" w:lineRule="auto"/>
        <w:rPr>
          <w:rFonts w:ascii="Times New Roman" w:hAnsi="Times New Roman" w:cs="Times New Roman"/>
        </w:rPr>
      </w:pPr>
    </w:p>
    <w:p w14:paraId="311E4A67" w14:textId="77777777" w:rsidR="006B7CD4" w:rsidRPr="008719B8" w:rsidRDefault="006B7CD4" w:rsidP="008719B8">
      <w:pPr>
        <w:spacing w:line="276" w:lineRule="auto"/>
        <w:rPr>
          <w:rFonts w:ascii="Times New Roman" w:hAnsi="Times New Roman" w:cs="Times New Roman"/>
        </w:rPr>
      </w:pPr>
    </w:p>
    <w:p w14:paraId="481C517D" w14:textId="77777777" w:rsidR="006B7CD4" w:rsidRPr="008719B8" w:rsidRDefault="006B7CD4" w:rsidP="008719B8">
      <w:pPr>
        <w:spacing w:line="276" w:lineRule="auto"/>
        <w:rPr>
          <w:rFonts w:ascii="Times New Roman" w:hAnsi="Times New Roman" w:cs="Times New Roman"/>
        </w:rPr>
      </w:pPr>
    </w:p>
    <w:p w14:paraId="0F0DFA66" w14:textId="77777777" w:rsidR="002E53E6" w:rsidRPr="008719B8" w:rsidRDefault="002E53E6"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71B8C830" w14:textId="1A020AEF" w:rsidR="002B1E44" w:rsidRPr="008719B8" w:rsidRDefault="002B1E44"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5C382A3A" wp14:editId="67E5C9A5">
            <wp:extent cx="5248853" cy="6861976"/>
            <wp:effectExtent l="0" t="0" r="9525" b="0"/>
            <wp:docPr id="528463047" name="Picture 1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463047" name="Picture 111" descr="A screenshot of a computer scree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53483" cy="6868028"/>
                    </a:xfrm>
                    <a:prstGeom prst="rect">
                      <a:avLst/>
                    </a:prstGeom>
                    <a:noFill/>
                    <a:ln>
                      <a:noFill/>
                    </a:ln>
                  </pic:spPr>
                </pic:pic>
              </a:graphicData>
            </a:graphic>
          </wp:inline>
        </w:drawing>
      </w:r>
    </w:p>
    <w:p w14:paraId="3BBD9F2D" w14:textId="7CDAA97F" w:rsidR="00881AC4" w:rsidRPr="008719B8" w:rsidRDefault="00881AC4" w:rsidP="008719B8">
      <w:pPr>
        <w:spacing w:line="276" w:lineRule="auto"/>
        <w:jc w:val="center"/>
        <w:rPr>
          <w:rFonts w:ascii="Times New Roman" w:hAnsi="Times New Roman" w:cs="Times New Roman"/>
          <w:lang w:val="vi-VN"/>
        </w:rPr>
      </w:pPr>
    </w:p>
    <w:p w14:paraId="641A3D2A" w14:textId="0328EEA4" w:rsidR="00551356" w:rsidRPr="008719B8" w:rsidRDefault="00551356" w:rsidP="008719B8">
      <w:pPr>
        <w:spacing w:line="276" w:lineRule="auto"/>
        <w:jc w:val="center"/>
        <w:rPr>
          <w:rFonts w:ascii="Times New Roman" w:hAnsi="Times New Roman" w:cs="Times New Roman"/>
          <w:lang w:val="vi-VN"/>
        </w:rPr>
      </w:pPr>
    </w:p>
    <w:p w14:paraId="1A2B618E" w14:textId="77777777" w:rsidR="00551356" w:rsidRPr="008719B8" w:rsidRDefault="00551356" w:rsidP="008719B8">
      <w:pPr>
        <w:spacing w:line="276" w:lineRule="auto"/>
        <w:rPr>
          <w:rFonts w:ascii="Times New Roman" w:hAnsi="Times New Roman" w:cs="Times New Roman"/>
        </w:rPr>
      </w:pPr>
    </w:p>
    <w:p w14:paraId="224C838C" w14:textId="4B33F48B" w:rsidR="005A6A80" w:rsidRDefault="000042D9" w:rsidP="008719B8">
      <w:pPr>
        <w:pStyle w:val="Heading2"/>
        <w:spacing w:line="276" w:lineRule="auto"/>
        <w:rPr>
          <w:rFonts w:ascii="Times New Roman" w:hAnsi="Times New Roman" w:cs="Times New Roman"/>
        </w:rPr>
      </w:pPr>
      <w:bookmarkStart w:id="25" w:name="_Toc213625060"/>
      <w:r w:rsidRPr="008719B8">
        <w:rPr>
          <w:rFonts w:ascii="Times New Roman" w:hAnsi="Times New Roman" w:cs="Times New Roman"/>
        </w:rPr>
        <w:lastRenderedPageBreak/>
        <w:t>UC Quản lý giá</w:t>
      </w:r>
      <w:bookmarkEnd w:id="25"/>
    </w:p>
    <w:p w14:paraId="318CC84F" w14:textId="77777777"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Đây là module dành cho Chủ cửa hàng tạp hóa để quản lý giá bán của sản phẩm. Dựa trên các Use Case con (Thêm giá bán mới, Xem giá bán), module cho phép cập nhật và theo dõi giá bán hiện hành của từng mặt hàng, đảm bảo giá luôn phù hợp với giá nhập và thị trường.</w:t>
      </w:r>
    </w:p>
    <w:p w14:paraId="73590063" w14:textId="5B911A85" w:rsidR="005A6A80" w:rsidRPr="008719B8" w:rsidRDefault="000042D9" w:rsidP="008719B8">
      <w:pPr>
        <w:pStyle w:val="Heading3"/>
        <w:spacing w:line="276" w:lineRule="auto"/>
        <w:ind w:left="1134"/>
        <w:rPr>
          <w:rFonts w:ascii="Times New Roman" w:hAnsi="Times New Roman" w:cs="Times New Roman"/>
        </w:rPr>
      </w:pPr>
      <w:bookmarkStart w:id="26" w:name="_Toc213625061"/>
      <w:r w:rsidRPr="008719B8">
        <w:rPr>
          <w:rFonts w:ascii="Times New Roman" w:hAnsi="Times New Roman" w:cs="Times New Roman"/>
        </w:rPr>
        <w:t>UC Thêm giá bán mới</w:t>
      </w:r>
      <w:bookmarkEnd w:id="26"/>
    </w:p>
    <w:p w14:paraId="1A65A68C" w14:textId="15818CAD" w:rsidR="006B7CD4"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80"/>
        <w:gridCol w:w="7470"/>
      </w:tblGrid>
      <w:tr w:rsidR="000042D9" w:rsidRPr="008719B8" w14:paraId="55E3B3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B6BF6"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15A98DE4"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52F48" w14:textId="7AFABF32" w:rsidR="000042D9" w:rsidRPr="008719B8" w:rsidRDefault="00CB0A7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4.1</w:t>
            </w:r>
          </w:p>
        </w:tc>
      </w:tr>
      <w:tr w:rsidR="000042D9" w:rsidRPr="008719B8" w14:paraId="7AF772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ECC21"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0499E103"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9ED75" w14:textId="3B84B564" w:rsidR="000042D9" w:rsidRPr="008719B8" w:rsidRDefault="00536F1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hêm giá bán mới</w:t>
            </w:r>
          </w:p>
        </w:tc>
      </w:tr>
      <w:tr w:rsidR="000042D9" w:rsidRPr="008719B8" w14:paraId="3A411EC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7E04B"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7945046"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85BA8" w14:textId="34FB4292" w:rsidR="000042D9" w:rsidRPr="008719B8" w:rsidRDefault="00536F1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giá bán mới cho hàng hóa khi có sự thay đổi về giá nhập, hoặc điều chỉnh lợi nhuận, để đảm bảo hệ thống luôn cập nhật giá bán chính xác.</w:t>
            </w:r>
          </w:p>
        </w:tc>
      </w:tr>
      <w:tr w:rsidR="000042D9" w:rsidRPr="008719B8" w14:paraId="55CF29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6EE4B"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094F5"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0042D9" w:rsidRPr="008719B8" w14:paraId="0573AD6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7FFAC"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81252" w14:textId="342D6BA4" w:rsidR="000042D9" w:rsidRPr="008719B8" w:rsidRDefault="00536F1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0042D9" w:rsidRPr="008719B8" w14:paraId="6EE377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02B8C"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37F9C" w14:textId="4A0FA894" w:rsidR="000042D9" w:rsidRPr="008719B8" w:rsidRDefault="00536F1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hêm giá bán mới” từ giao diện Quản lý giá bán.</w:t>
            </w:r>
          </w:p>
        </w:tc>
      </w:tr>
      <w:tr w:rsidR="000042D9" w:rsidRPr="008719B8" w14:paraId="375313D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5E5009"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B46EF" w14:textId="77777777" w:rsidR="00536F18" w:rsidRPr="008719B8" w:rsidRDefault="00536F1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40988C81" w14:textId="17C64C4F" w:rsidR="000042D9" w:rsidRPr="008719B8" w:rsidRDefault="00536F1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Danh mục hàng hóa đã tồn tại trong cơ sở dữ liệu.</w:t>
            </w:r>
          </w:p>
        </w:tc>
      </w:tr>
      <w:tr w:rsidR="000042D9" w:rsidRPr="008719B8" w14:paraId="6D951A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D1D4A"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078A4" w14:textId="77777777" w:rsidR="00536F18" w:rsidRPr="008719B8" w:rsidRDefault="00536F18"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ảng giá hoặc giá bán mới được lưu vào cơ sở dữ liệu</w:t>
            </w:r>
          </w:p>
          <w:p w14:paraId="1FE349DB" w14:textId="366582EC" w:rsidR="000042D9" w:rsidRPr="008719B8" w:rsidRDefault="00536F18"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Thông tin giá mới có thể được sử dụng ngay trong chức năng bán hàng hoặc báo giá.</w:t>
            </w:r>
          </w:p>
        </w:tc>
      </w:tr>
      <w:tr w:rsidR="000042D9" w:rsidRPr="008719B8" w14:paraId="5142981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CF03C"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A32FA"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hàng hóa cần thêm giá bán mới</w:t>
            </w:r>
          </w:p>
          <w:p w14:paraId="3BD2865A"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form nhập thêm giá bán mới</w:t>
            </w:r>
          </w:p>
          <w:p w14:paraId="1678EE5C"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Chủ cửa hàng nhập giá bán mới. </w:t>
            </w:r>
          </w:p>
          <w:p w14:paraId="385CF3B9"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hợp lệ giá bán nhập vào. (&gt;0 và không được trống)</w:t>
            </w:r>
          </w:p>
          <w:p w14:paraId="60FED1CD"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giá bán</w:t>
            </w:r>
          </w:p>
          <w:p w14:paraId="2AC39E42" w14:textId="77777777" w:rsidR="00952785" w:rsidRPr="008719B8" w:rsidRDefault="00952785"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tiếp tục bước 1-2 khi chủ cửa hàng muốn sửa giá bán</w:t>
            </w:r>
          </w:p>
          <w:p w14:paraId="2D9B1C53"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Chủ cửa hàng chọn Lưu thông tin. </w:t>
            </w:r>
          </w:p>
          <w:p w14:paraId="329A6788"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tạo mã giá bán duy nhất. </w:t>
            </w:r>
          </w:p>
          <w:p w14:paraId="68829BE7" w14:textId="77777777" w:rsidR="00952785"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giá bán vào CSDL. Đồng thời lưu thời gian bắt đầu giá bán mới, cập nhật thời gian kết thúc giá bán cũ.</w:t>
            </w:r>
          </w:p>
          <w:p w14:paraId="71046925" w14:textId="2F828B23" w:rsidR="000042D9" w:rsidRPr="008719B8" w:rsidRDefault="00952785" w:rsidP="00DA4BB5">
            <w:pPr>
              <w:numPr>
                <w:ilvl w:val="0"/>
                <w:numId w:val="18"/>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Thêm mới giá bán thành công”</w:t>
            </w:r>
          </w:p>
        </w:tc>
      </w:tr>
      <w:tr w:rsidR="000042D9" w:rsidRPr="008719B8" w14:paraId="4E0640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0A61C"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15E95" w14:textId="7847C3DB" w:rsidR="000042D9"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0042D9" w:rsidRPr="008719B8" w14:paraId="6A75711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66509"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34DFC"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4a.Nếu giá bán không hợp lệ → hệ thống hiển thị thông báo “Vui lòng nhập lại giá bán lớn hơn 0” → UC quay về bước 1. </w:t>
            </w:r>
          </w:p>
          <w:p w14:paraId="10A3A620"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6a. Hủy thao tác thêm: </w:t>
            </w:r>
          </w:p>
          <w:p w14:paraId="7128CA7A"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1.Chủ cửa hàng chọn “Hủy thao tác”</w:t>
            </w:r>
          </w:p>
          <w:p w14:paraId="44EC94A5"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6a2.Hệ thống hiển thị hộp thoại xác nhận. </w:t>
            </w:r>
          </w:p>
          <w:p w14:paraId="430F4E31"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6a3.Nếu chọn Đồng ý → hệ thống xóa toàn bộ dữ liệu. Hiển thị danh sách tất cả các hàng hóa (mã, tên hàng, giá bán hiện tại)→ UC kết thúc. </w:t>
            </w:r>
          </w:p>
          <w:p w14:paraId="3D3775E2"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6a4.Nếu chọn Không → hệ thống hiển thị form nhập thông tin gồm các trường đã nhập.</w:t>
            </w:r>
          </w:p>
          <w:p w14:paraId="13B22EE7"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7a.Nếu tạo mã giá bán thất bại → hệ thống hiển thị “Lỗi hệ thống. Vui lòng thử lại sau” → UC kết thúc. </w:t>
            </w:r>
          </w:p>
          <w:p w14:paraId="6E0900ED" w14:textId="35BE188E" w:rsidR="000042D9"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a.Lưu CSDL thất bại → hệ thống hiển thị “Lỗi hệ thống. Vui lòng thử lại sau” → UC kết thúc.</w:t>
            </w:r>
          </w:p>
        </w:tc>
      </w:tr>
      <w:tr w:rsidR="000042D9" w:rsidRPr="008719B8" w14:paraId="03422F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8170D4" w14:textId="77777777" w:rsidR="000042D9" w:rsidRPr="008719B8" w:rsidRDefault="000042D9"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DD57D5" w14:textId="77777777" w:rsidR="00952785" w:rsidRPr="008719B8" w:rsidRDefault="00952785" w:rsidP="008719B8">
            <w:pPr>
              <w:tabs>
                <w:tab w:val="left" w:pos="969"/>
              </w:tabs>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Giá bán mới phải lớn hơn 0 và không được để trống.</w:t>
            </w:r>
          </w:p>
          <w:p w14:paraId="6D7F6DB4" w14:textId="77777777" w:rsidR="00952785" w:rsidRPr="008719B8" w:rsidRDefault="00952785" w:rsidP="008719B8">
            <w:pPr>
              <w:tabs>
                <w:tab w:val="left" w:pos="969"/>
              </w:tabs>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2. Một hàng hóa chỉ có một giá bán đang hiệu lực tại một thời điểm. Giá bán cũ sẽ được cập nhật thời gian kết thúc khi thêm giá bán mới.</w:t>
            </w:r>
          </w:p>
          <w:p w14:paraId="4CA07EBD" w14:textId="77777777" w:rsidR="00952785" w:rsidRPr="008719B8" w:rsidRDefault="00952785" w:rsidP="008719B8">
            <w:pPr>
              <w:tabs>
                <w:tab w:val="left" w:pos="969"/>
              </w:tabs>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3. Giá bán mới phải được lưu cùng thông tin thời gian bắt đầu để đảm bảo tính lịch sử giá.</w:t>
            </w:r>
          </w:p>
          <w:p w14:paraId="1ED24232" w14:textId="442AE550" w:rsidR="000042D9" w:rsidRPr="008719B8" w:rsidRDefault="00952785" w:rsidP="008719B8">
            <w:pPr>
              <w:tabs>
                <w:tab w:val="left" w:pos="969"/>
              </w:tabs>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4. Hệ thống phải đảm bảo không có xung đột về thời gian hiệu lực giữa các mức giá của cùng hàng hóa.</w:t>
            </w:r>
          </w:p>
        </w:tc>
      </w:tr>
      <w:tr w:rsidR="000042D9" w:rsidRPr="008719B8" w14:paraId="5872B6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153E4E" w14:textId="77777777" w:rsidR="000042D9" w:rsidRPr="008719B8" w:rsidRDefault="000042D9"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E9DDB4"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thao tác thêm và lưu giá bán ≤ 2 giây.</w:t>
            </w:r>
          </w:p>
          <w:p w14:paraId="69EB1688"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Hệ thống đảm bảo tính chính xác và đồng bộ dữ liệu giữa bảng giá cũ và giá mới.</w:t>
            </w:r>
          </w:p>
          <w:p w14:paraId="5303EB9D" w14:textId="26D1CF7B" w:rsidR="000042D9"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Thông báo lỗi và xác nhận thao tác phải rõ ràng, dễ hiểu cho người dùng.</w:t>
            </w:r>
          </w:p>
        </w:tc>
      </w:tr>
    </w:tbl>
    <w:p w14:paraId="7A877A04" w14:textId="7D325988" w:rsidR="000042D9" w:rsidRPr="008719B8" w:rsidRDefault="000042D9"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67AC042A" w14:textId="4A37CCCC" w:rsidR="00952785" w:rsidRPr="008719B8" w:rsidRDefault="00952785"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2A21AB35" wp14:editId="04B3E4CA">
            <wp:extent cx="4491513" cy="6223183"/>
            <wp:effectExtent l="0" t="0" r="4445" b="6350"/>
            <wp:docPr id="936856965" name="Picture 9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56965" name="Picture 90"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98032" cy="6232216"/>
                    </a:xfrm>
                    <a:prstGeom prst="rect">
                      <a:avLst/>
                    </a:prstGeom>
                    <a:noFill/>
                    <a:ln>
                      <a:noFill/>
                    </a:ln>
                  </pic:spPr>
                </pic:pic>
              </a:graphicData>
            </a:graphic>
          </wp:inline>
        </w:drawing>
      </w:r>
    </w:p>
    <w:p w14:paraId="2761C3B6" w14:textId="7413648A" w:rsidR="005A6A80" w:rsidRPr="008719B8" w:rsidRDefault="000042D9" w:rsidP="008719B8">
      <w:pPr>
        <w:pStyle w:val="Heading3"/>
        <w:spacing w:line="276" w:lineRule="auto"/>
        <w:ind w:left="1134"/>
        <w:rPr>
          <w:rFonts w:ascii="Times New Roman" w:hAnsi="Times New Roman" w:cs="Times New Roman"/>
        </w:rPr>
      </w:pPr>
      <w:bookmarkStart w:id="27" w:name="_Toc213625062"/>
      <w:r w:rsidRPr="008719B8">
        <w:rPr>
          <w:rFonts w:ascii="Times New Roman" w:hAnsi="Times New Roman" w:cs="Times New Roman"/>
        </w:rPr>
        <w:t>Xem giá bán</w:t>
      </w:r>
      <w:bookmarkEnd w:id="27"/>
    </w:p>
    <w:p w14:paraId="1832DC38" w14:textId="4404BC2D" w:rsidR="006B7CD4" w:rsidRPr="008719B8" w:rsidRDefault="006B7CD4"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24"/>
        <w:gridCol w:w="7326"/>
      </w:tblGrid>
      <w:tr w:rsidR="000042D9" w:rsidRPr="008719B8" w14:paraId="0F88B69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216DC"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07F3CDF7"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1409E" w14:textId="2A6BAD2C"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4.</w:t>
            </w:r>
            <w:r w:rsidR="00CB0A78" w:rsidRPr="008719B8">
              <w:rPr>
                <w:rFonts w:ascii="Times New Roman" w:eastAsia="Times New Roman" w:hAnsi="Times New Roman" w:cs="Times New Roman"/>
                <w:szCs w:val="24"/>
                <w:lang w:eastAsia="ja-JP"/>
              </w:rPr>
              <w:t>2</w:t>
            </w:r>
          </w:p>
        </w:tc>
      </w:tr>
      <w:tr w:rsidR="000042D9" w:rsidRPr="008719B8" w14:paraId="55CDBE9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21D8C"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39C4310B"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A3AC7" w14:textId="6345D9EE"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 xml:space="preserve">Xem </w:t>
            </w:r>
            <w:r w:rsidR="00786CAB" w:rsidRPr="008719B8">
              <w:rPr>
                <w:rFonts w:ascii="Times New Roman" w:eastAsia="Times New Roman" w:hAnsi="Times New Roman" w:cs="Times New Roman"/>
                <w:color w:val="000000"/>
                <w:sz w:val="22"/>
                <w:lang w:eastAsia="ja-JP"/>
              </w:rPr>
              <w:t>giá bán</w:t>
            </w:r>
          </w:p>
        </w:tc>
      </w:tr>
      <w:tr w:rsidR="000042D9" w:rsidRPr="008719B8" w14:paraId="21D142A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52F3F"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4C26AEA"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C637C" w14:textId="4B7B9811" w:rsidR="000042D9" w:rsidRPr="008719B8" w:rsidRDefault="00786CA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giá bán hiện tại của các mặt hàng để có thể tra cứu nhanh thông tin và đối chiếu giá khi cần.</w:t>
            </w:r>
          </w:p>
        </w:tc>
      </w:tr>
      <w:tr w:rsidR="000042D9" w:rsidRPr="008719B8" w14:paraId="26DB51C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783EB" w14:textId="77777777" w:rsidR="000042D9" w:rsidRPr="008719B8" w:rsidRDefault="000042D9"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CBA7D"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0042D9" w:rsidRPr="008719B8" w14:paraId="68775CE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E4A8A"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E6FE4"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0042D9" w:rsidRPr="008719B8" w14:paraId="49CE78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443BD"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7957B" w14:textId="08F9D145" w:rsidR="000042D9" w:rsidRPr="008719B8" w:rsidRDefault="00786CA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Quản lý giá bán” trên hệ thống.</w:t>
            </w:r>
          </w:p>
        </w:tc>
      </w:tr>
      <w:tr w:rsidR="000042D9" w:rsidRPr="008719B8" w14:paraId="7E916C0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39223"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15F3E" w14:textId="77777777" w:rsidR="00786CAB" w:rsidRPr="008719B8" w:rsidRDefault="00786CA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4E3912C2" w14:textId="1D0FCFD4" w:rsidR="000042D9" w:rsidRPr="008719B8" w:rsidRDefault="00786CA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Danh mục hàng hóa và bảng giá bán đã được tạo sẵn trong cơ sở dữ liệu</w:t>
            </w:r>
          </w:p>
        </w:tc>
      </w:tr>
      <w:tr w:rsidR="000042D9" w:rsidRPr="008719B8" w14:paraId="6883A62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04D1"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27F85" w14:textId="77777777" w:rsidR="00786CAB" w:rsidRPr="008719B8" w:rsidRDefault="00786CAB"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danh sách mặt hàng và giá bán hiện hành.</w:t>
            </w:r>
          </w:p>
          <w:p w14:paraId="0062C747" w14:textId="1542CBC3" w:rsidR="000042D9" w:rsidRPr="008719B8" w:rsidRDefault="00786CAB"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ó thể xem chi tiết thông tin giá từng mặt hàng (mã giá, đơn giá, ngày bắt đầu, ngày kết thúc, trạng thái áp dụng).</w:t>
            </w:r>
          </w:p>
        </w:tc>
      </w:tr>
      <w:tr w:rsidR="000042D9" w:rsidRPr="008719B8" w14:paraId="72BCEE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A7C04"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EDAC5"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tên hàng</w:t>
            </w:r>
          </w:p>
          <w:p w14:paraId="279B6174"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óa vào ô tìm kiếm</w:t>
            </w:r>
          </w:p>
          <w:p w14:paraId="0EF6673A"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nút “Tìm kiếm”</w:t>
            </w:r>
          </w:p>
          <w:p w14:paraId="1DE2C582"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1FBFD0DD"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hàng hóa theo từ khóa</w:t>
            </w:r>
          </w:p>
          <w:p w14:paraId="1CBC7073"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mặt hàng và giá bán tìm được.</w:t>
            </w:r>
          </w:p>
          <w:p w14:paraId="0432AE2B" w14:textId="77777777" w:rsidR="00786CAB" w:rsidRPr="008719B8" w:rsidRDefault="00786CAB"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2750588D"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chi tiết giá của hàng hóa</w:t>
            </w:r>
          </w:p>
          <w:p w14:paraId="5061E426" w14:textId="77777777" w:rsidR="00786CAB"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mặt hàng cụ thể trong danh sách hiển thị.</w:t>
            </w:r>
          </w:p>
          <w:p w14:paraId="393CF62D" w14:textId="236E090C" w:rsidR="000042D9" w:rsidRPr="008719B8" w:rsidRDefault="00786CAB" w:rsidP="00DA4BB5">
            <w:pPr>
              <w:numPr>
                <w:ilvl w:val="0"/>
                <w:numId w:val="1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giá hàng hóa (Tên hàng, giá theo thời gian)</w:t>
            </w:r>
          </w:p>
        </w:tc>
      </w:tr>
      <w:tr w:rsidR="000042D9" w:rsidRPr="008719B8" w14:paraId="63778FE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0CDE9"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02EA1" w14:textId="77777777" w:rsidR="00786CAB" w:rsidRPr="008719B8" w:rsidRDefault="00786C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 Chủ cửa hàng không muốn tìm kiếm theo tên hàng, mà muốn xem chi tiết giá của hàng hóa</w:t>
            </w:r>
          </w:p>
          <w:p w14:paraId="1E254E2D" w14:textId="69E9DF80"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mặt hàng trên danh sách hiển thị.</w:t>
            </w:r>
          </w:p>
          <w:p w14:paraId="0FB9BC40" w14:textId="5A15FBCD" w:rsidR="000042D9" w:rsidRPr="008719B8" w:rsidRDefault="00786C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giá hàng hóa (Tên hàng, số lượng tồn kho, giá theo thời gian)</w:t>
            </w:r>
          </w:p>
        </w:tc>
      </w:tr>
      <w:tr w:rsidR="000042D9" w:rsidRPr="008719B8" w14:paraId="53FC6E6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89B02" w14:textId="77777777" w:rsidR="000042D9" w:rsidRPr="008719B8" w:rsidRDefault="000042D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E28E2" w14:textId="31F3D08D"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Nếu ô tìm kiếm trống thì hệ thống sẽ hiển thị hiển thị danh sách tất cả hàng hóa (Mã, tên hàng, giá bán hiện tại)</w:t>
            </w:r>
            <w:r w:rsidRPr="008719B8">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sym w:font="Wingdings" w:char="F0E0"/>
            </w:r>
            <w:r w:rsidRPr="008719B8">
              <w:rPr>
                <w:rFonts w:ascii="Times New Roman" w:eastAsia="Times New Roman" w:hAnsi="Times New Roman" w:cs="Times New Roman"/>
                <w:color w:val="000000"/>
                <w:sz w:val="22"/>
                <w:lang w:val="vi-VN" w:eastAsia="ja-JP"/>
              </w:rPr>
              <w:t>UC quay lại bước 1.</w:t>
            </w:r>
          </w:p>
          <w:p w14:paraId="72E939CB" w14:textId="3E5A4413"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không có mặt hàng phù hợp với từ khóa, hệ thống hiển thị “Không tìm thấy mặt hàng.”</w:t>
            </w:r>
            <w:r w:rsidRPr="008719B8">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sym w:font="Wingdings" w:char="F0E0"/>
            </w:r>
            <w:r w:rsidRPr="008719B8">
              <w:rPr>
                <w:rFonts w:ascii="Times New Roman" w:eastAsia="Times New Roman" w:hAnsi="Times New Roman" w:cs="Times New Roman"/>
                <w:color w:val="000000"/>
                <w:sz w:val="22"/>
                <w:lang w:val="vi-VN" w:eastAsia="ja-JP"/>
              </w:rPr>
              <w:t>UC quay lại bước 2</w:t>
            </w:r>
          </w:p>
          <w:p w14:paraId="5A3CE556" w14:textId="3B5CD552"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r w:rsidRPr="008719B8">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sym w:font="Wingdings" w:char="F0E0"/>
            </w:r>
            <w:r w:rsidRPr="008719B8">
              <w:rPr>
                <w:rFonts w:ascii="Times New Roman" w:eastAsia="Times New Roman" w:hAnsi="Times New Roman" w:cs="Times New Roman"/>
                <w:color w:val="000000"/>
                <w:sz w:val="22"/>
                <w:lang w:val="vi-VN" w:eastAsia="ja-JP"/>
              </w:rPr>
              <w:t>UC kết thúc.</w:t>
            </w:r>
          </w:p>
          <w:p w14:paraId="6D36EA7B" w14:textId="77777777"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 Chủ cửa hàng muốn xem giá hàng hoá khác</w:t>
            </w:r>
          </w:p>
          <w:p w14:paraId="6ECE7382" w14:textId="33F7A828" w:rsidR="00786CAB" w:rsidRPr="008719B8" w:rsidRDefault="00786C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9b1. Nếu chủ cửa hàng không muốn xem </w:t>
            </w:r>
            <w:r w:rsidRPr="008719B8">
              <w:rPr>
                <w:rFonts w:ascii="Times New Roman" w:eastAsia="Times New Roman" w:hAnsi="Times New Roman" w:cs="Times New Roman"/>
                <w:color w:val="000000"/>
                <w:sz w:val="22"/>
                <w:lang w:val="vi-VN" w:eastAsia="ja-JP"/>
              </w:rPr>
              <w:sym w:font="Wingdings" w:char="F0E0"/>
            </w:r>
            <w:r w:rsidRPr="008719B8">
              <w:rPr>
                <w:rFonts w:ascii="Times New Roman" w:eastAsia="Times New Roman" w:hAnsi="Times New Roman" w:cs="Times New Roman"/>
                <w:color w:val="000000"/>
                <w:sz w:val="22"/>
                <w:lang w:val="vi-VN" w:eastAsia="ja-JP"/>
              </w:rPr>
              <w:t xml:space="preserve"> UC kết thúc</w:t>
            </w:r>
          </w:p>
          <w:p w14:paraId="58DDE73A" w14:textId="7F40E0C0" w:rsidR="000042D9" w:rsidRPr="008719B8" w:rsidRDefault="00786C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0042D9" w:rsidRPr="008719B8" w14:paraId="07753CE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24CA40" w14:textId="77777777" w:rsidR="000042D9" w:rsidRPr="008719B8" w:rsidRDefault="000042D9"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6FC8C0" w14:textId="68ADEE3F" w:rsidR="000042D9"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Hệ thống chỉ hiển thị giá bán đang áp dụng (không hiển thị giá đã hết hạn hoặc bị hủy).</w:t>
            </w:r>
            <w:r w:rsidRPr="008719B8">
              <w:rPr>
                <w:rFonts w:ascii="Times New Roman" w:eastAsia="Times New Roman" w:hAnsi="Times New Roman" w:cs="Times New Roman"/>
                <w:color w:val="000000"/>
                <w:sz w:val="22"/>
                <w:lang w:eastAsia="ja-JP"/>
              </w:rPr>
              <w:br/>
              <w:t>BR2. Mỗi mặt hàng có thể có nhiều mức giá trong lịch sử, nhưng chỉ một mức giá đang hiệu lực tại một thời điểm.</w:t>
            </w:r>
            <w:r w:rsidRPr="008719B8">
              <w:rPr>
                <w:rFonts w:ascii="Times New Roman" w:eastAsia="Times New Roman" w:hAnsi="Times New Roman" w:cs="Times New Roman"/>
                <w:color w:val="000000"/>
                <w:sz w:val="22"/>
                <w:lang w:eastAsia="ja-JP"/>
              </w:rPr>
              <w:br/>
              <w:t>BR3. Khi hiển thị chi tiết, hệ thống phải cho thấy ngày bắt đầu, ngày kết thúc, trạng thái áp dụng để dễ so sánh và đối chiếu.</w:t>
            </w:r>
          </w:p>
        </w:tc>
      </w:tr>
      <w:tr w:rsidR="000042D9" w:rsidRPr="008719B8" w14:paraId="5939CC8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D3006" w14:textId="77777777" w:rsidR="000042D9" w:rsidRPr="008719B8" w:rsidRDefault="000042D9"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7DD275"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phản hồi khi tìm kiếm hoặc hiển thị danh sách ≤ 2 giây.</w:t>
            </w:r>
          </w:p>
          <w:p w14:paraId="15FF8F93" w14:textId="77777777" w:rsidR="00952785"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Hệ thống đảm bảo tính chính xác và đồng bộ dữ liệu giữa bảng giá và tồn kho khi hiển thị chi tiết.</w:t>
            </w:r>
          </w:p>
          <w:p w14:paraId="0A181712" w14:textId="0833AF4E" w:rsidR="000042D9" w:rsidRPr="008719B8" w:rsidRDefault="009527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Thông báo lỗi hoặc kết quả tìm kiếm phải rõ ràng và dễ hiểu cho người dùng.</w:t>
            </w:r>
          </w:p>
        </w:tc>
      </w:tr>
    </w:tbl>
    <w:p w14:paraId="69673520" w14:textId="77777777" w:rsidR="00CB0A78" w:rsidRPr="008719B8" w:rsidRDefault="00CB0A78" w:rsidP="008719B8">
      <w:pPr>
        <w:spacing w:line="276" w:lineRule="auto"/>
        <w:rPr>
          <w:rFonts w:ascii="Times New Roman" w:hAnsi="Times New Roman" w:cs="Times New Roman"/>
        </w:rPr>
      </w:pPr>
    </w:p>
    <w:p w14:paraId="05F5C258" w14:textId="77777777" w:rsidR="000042D9" w:rsidRPr="008719B8" w:rsidRDefault="000042D9"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33077975" w14:textId="3A89E677" w:rsidR="004C0A5F" w:rsidRPr="008719B8" w:rsidRDefault="00CB0A78" w:rsidP="00A35AF2">
      <w:pPr>
        <w:spacing w:line="276" w:lineRule="auto"/>
        <w:jc w:val="center"/>
        <w:rPr>
          <w:rFonts w:ascii="Times New Roman" w:hAnsi="Times New Roman" w:cs="Times New Roman"/>
        </w:rPr>
      </w:pPr>
      <w:r w:rsidRPr="008719B8">
        <w:rPr>
          <w:rFonts w:ascii="Times New Roman" w:hAnsi="Times New Roman" w:cs="Times New Roman"/>
          <w:noProof/>
          <w:lang w:val="vi-VN"/>
        </w:rPr>
        <w:drawing>
          <wp:inline distT="0" distB="0" distL="0" distR="0" wp14:anchorId="52781779" wp14:editId="513DA7BD">
            <wp:extent cx="4229100" cy="5219558"/>
            <wp:effectExtent l="0" t="0" r="0" b="635"/>
            <wp:docPr id="1643714928" name="Picture 1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14928" name="Picture 14" descr="A screenshot of a computer screen&#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45026" cy="5239214"/>
                    </a:xfrm>
                    <a:prstGeom prst="rect">
                      <a:avLst/>
                    </a:prstGeom>
                    <a:noFill/>
                    <a:ln>
                      <a:noFill/>
                    </a:ln>
                  </pic:spPr>
                </pic:pic>
              </a:graphicData>
            </a:graphic>
          </wp:inline>
        </w:drawing>
      </w:r>
    </w:p>
    <w:p w14:paraId="4388E7ED" w14:textId="5FECCC22" w:rsidR="00FC6E9B" w:rsidRDefault="00FC6E9B" w:rsidP="008719B8">
      <w:pPr>
        <w:pStyle w:val="Heading2"/>
        <w:spacing w:line="276" w:lineRule="auto"/>
        <w:rPr>
          <w:rFonts w:ascii="Times New Roman" w:hAnsi="Times New Roman" w:cs="Times New Roman"/>
        </w:rPr>
      </w:pPr>
      <w:bookmarkStart w:id="28" w:name="_Toc213625063"/>
      <w:r w:rsidRPr="008719B8">
        <w:rPr>
          <w:rFonts w:ascii="Times New Roman" w:hAnsi="Times New Roman" w:cs="Times New Roman"/>
        </w:rPr>
        <w:t>UC Xem báo cáo</w:t>
      </w:r>
      <w:bookmarkEnd w:id="28"/>
    </w:p>
    <w:p w14:paraId="3803FEEF" w14:textId="77777777"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theo dõi và đánh giá hiệu quả kinh doanh. Dựa trên các Use Case con (Xem báo cáo hàng hóa, Xem báo cáo doanh thu, Thống kê tồn kho), module cung cấp số liệu tổng hợp và chi tiết giúp chủ cửa hàng nắm bắt tình hình bán hàng, tồn kho và doanh thu.</w:t>
      </w:r>
    </w:p>
    <w:p w14:paraId="1A60162C" w14:textId="0C57EEDE"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Chức năng giúp hỗ trợ ra quyết định kinh doanh, quản lý hàng hóa hiệu quả, và nâng cao khả năng kiểm soát hoạt động cửa hàng.</w:t>
      </w:r>
    </w:p>
    <w:p w14:paraId="66465A64" w14:textId="4A53A524" w:rsidR="00FC6E9B" w:rsidRDefault="00FC6E9B" w:rsidP="008719B8">
      <w:pPr>
        <w:pStyle w:val="Heading3"/>
        <w:spacing w:line="276" w:lineRule="auto"/>
        <w:ind w:left="1134"/>
        <w:rPr>
          <w:rFonts w:ascii="Times New Roman" w:hAnsi="Times New Roman" w:cs="Times New Roman"/>
        </w:rPr>
      </w:pPr>
      <w:bookmarkStart w:id="29" w:name="_Toc213625064"/>
      <w:r w:rsidRPr="008719B8">
        <w:rPr>
          <w:rFonts w:ascii="Times New Roman" w:hAnsi="Times New Roman" w:cs="Times New Roman"/>
        </w:rPr>
        <w:t>UC Xem báo cáo hàng hoá</w:t>
      </w:r>
      <w:bookmarkEnd w:id="29"/>
    </w:p>
    <w:p w14:paraId="05F32B33" w14:textId="2D70FA4F" w:rsidR="00145CC2" w:rsidRPr="00145CC2" w:rsidRDefault="00145CC2" w:rsidP="00145CC2">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18"/>
        <w:gridCol w:w="7332"/>
      </w:tblGrid>
      <w:tr w:rsidR="00FC6E9B" w:rsidRPr="008719B8" w14:paraId="3EA2305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A7311"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1AED1E68"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43D59" w14:textId="7C25081F"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5.1</w:t>
            </w:r>
          </w:p>
        </w:tc>
      </w:tr>
      <w:tr w:rsidR="00FC6E9B" w:rsidRPr="008719B8" w14:paraId="53D54F9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52523"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7F0E9E01"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09AF3" w14:textId="7AF02B58"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báo cáo hàng hoá</w:t>
            </w:r>
          </w:p>
        </w:tc>
      </w:tr>
      <w:tr w:rsidR="00FC6E9B" w:rsidRPr="008719B8" w14:paraId="4DD5E8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B42AD"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7D19B31F"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9A904" w14:textId="25518185" w:rsidR="00FC6E9B" w:rsidRPr="008719B8" w:rsidRDefault="007C0F6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báo cáo tổng hợp tình hình hàng hóa để đánh giá hiệu quả kinh doanh và đưa ra kế hoạch nhập hàng hợp lý.</w:t>
            </w:r>
          </w:p>
        </w:tc>
      </w:tr>
      <w:tr w:rsidR="00FC6E9B" w:rsidRPr="008719B8" w14:paraId="12539A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5AA36"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6F927D"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FC6E9B" w:rsidRPr="008719B8" w14:paraId="6467B9D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AD4D9"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44BAB"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FC6E9B" w:rsidRPr="008719B8" w14:paraId="7709CAE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2057C"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95AB6" w14:textId="3B00A3A8" w:rsidR="00FC6E9B" w:rsidRPr="008719B8" w:rsidRDefault="007C0F6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Xem báo cáo hàng hóa” trong mục “Xem báo cáo”</w:t>
            </w:r>
          </w:p>
        </w:tc>
      </w:tr>
      <w:tr w:rsidR="00FC6E9B" w:rsidRPr="008719B8" w14:paraId="04E3362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A41D5"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7EB43" w14:textId="77777777" w:rsidR="007C0F67" w:rsidRPr="008719B8" w:rsidRDefault="007C0F67"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ăng nhập thành công vào hệ thống</w:t>
            </w:r>
          </w:p>
          <w:p w14:paraId="284F4A54" w14:textId="12AD9037" w:rsidR="00FC6E9B" w:rsidRPr="008719B8" w:rsidRDefault="007C0F67"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ó dữ liệu bán hàng, nhập hàng, tồn kho và hạn sử dụng.</w:t>
            </w:r>
          </w:p>
        </w:tc>
      </w:tr>
      <w:tr w:rsidR="00FC6E9B" w:rsidRPr="008719B8" w14:paraId="58B0D5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26F5C"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02323" w14:textId="3B9AA5C7" w:rsidR="00FC6E9B" w:rsidRPr="008719B8" w:rsidRDefault="007C0F67"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ệ thống hiển thị các loại báo cáo hàng hoá, TOP 5 hàng bán chạy, TOP 5 hàng bán chậm.</w:t>
            </w:r>
          </w:p>
        </w:tc>
      </w:tr>
      <w:tr w:rsidR="00FC6E9B" w:rsidRPr="008719B8" w14:paraId="35AB7F5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1C26F"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D54CA"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chọn ngày xem.</w:t>
            </w:r>
          </w:p>
          <w:p w14:paraId="075A893A"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bắt đầu xem.</w:t>
            </w:r>
          </w:p>
          <w:p w14:paraId="374F2041"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bắt đầu (&lt;= ngày hiện tại).</w:t>
            </w:r>
          </w:p>
          <w:p w14:paraId="71954191"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kết thúc.</w:t>
            </w:r>
          </w:p>
          <w:p w14:paraId="06013D5B"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kết thúc (&gt;= ngày bắt đầu và &lt;= ngày hiện tại).</w:t>
            </w:r>
          </w:p>
          <w:p w14:paraId="789B9243"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Xem báo cáo”.</w:t>
            </w:r>
          </w:p>
          <w:p w14:paraId="03471C1D"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truy xuất dữ liệu bán hàng, chi tiết hoá đơn, kho. </w:t>
            </w:r>
          </w:p>
          <w:p w14:paraId="5A0E3D1B" w14:textId="77777777" w:rsidR="007C0F67" w:rsidRPr="008719B8" w:rsidRDefault="007C0F67" w:rsidP="00DA4BB5">
            <w:pPr>
              <w:numPr>
                <w:ilvl w:val="0"/>
                <w:numId w:val="1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hiển thị các loại báo cáo sau, gồm: </w:t>
            </w:r>
          </w:p>
          <w:p w14:paraId="6F4B13F8" w14:textId="575B4456" w:rsidR="007C0F67" w:rsidRPr="008719B8" w:rsidRDefault="007C0F6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8a1. Hiển thị thông tin chi tiết:</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Mã hàng, tên hàng, loại hàng, số lượng, thành tiền từng mặt hàng.</w:t>
            </w:r>
          </w:p>
          <w:p w14:paraId="2E49F5CC" w14:textId="635980AA" w:rsidR="007C0F67" w:rsidRPr="008719B8" w:rsidRDefault="007C0F6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8a2. Hiển thị thông tin chi tiết:</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Mã hàng, tên hàng, loại hàng, số lượng, thành tiền từng mặt hàng.</w:t>
            </w:r>
          </w:p>
          <w:p w14:paraId="609E5839" w14:textId="666771BE" w:rsidR="00FC6E9B" w:rsidRPr="008719B8" w:rsidRDefault="007C0F67"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8a3. Hiển thị TOP 5 hàng bán chậm: Mã hàng, tên hàng, số lượng bán</w:t>
            </w:r>
          </w:p>
        </w:tc>
      </w:tr>
      <w:tr w:rsidR="00FC6E9B" w:rsidRPr="008719B8" w14:paraId="1178B7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FFC87"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49861" w14:textId="77777777" w:rsidR="00B559F7" w:rsidRPr="008719B8" w:rsidRDefault="00B559F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chủ cửa hàng, không chọn ngày bắt đầu, hệ thống sẽ mặc định ngày xem là hôm nay → UC tiếp tục bước 6</w:t>
            </w:r>
          </w:p>
          <w:p w14:paraId="5E7D8C35" w14:textId="4860B148" w:rsidR="00FC6E9B" w:rsidRPr="008719B8" w:rsidRDefault="00B559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8b. Nếu muốn chọn xem ngày khác → UC quay lại bước 1</w:t>
            </w:r>
          </w:p>
        </w:tc>
      </w:tr>
      <w:tr w:rsidR="00FC6E9B" w:rsidRPr="008719B8" w14:paraId="2D45190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91995"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9084D7" w14:textId="567E2698" w:rsidR="00FC6E9B" w:rsidRPr="008719B8" w:rsidRDefault="00B559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a. Nếu lỗi truy vấn dữ liệu, hệ thống hiển thị thông báo “Không thể truy xuất dữ liệu. Vui lòng thử lại sau.”</w:t>
            </w:r>
          </w:p>
        </w:tc>
      </w:tr>
      <w:tr w:rsidR="00FC6E9B" w:rsidRPr="008719B8" w14:paraId="093220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DEE5C2"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A1664"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Ngày bắt đầu phải ≤ ngày hiện tại.</w:t>
            </w:r>
          </w:p>
          <w:p w14:paraId="4049A410"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2: Ngày kết thúc phải ≥ ngày bắt đầu và ≤ ngày hiện tại.</w:t>
            </w:r>
          </w:p>
          <w:p w14:paraId="58211BBE" w14:textId="6427DA51" w:rsidR="00FC6E9B"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3: Báo cáo chỉ hiển thị các mặt hàng có dữ liệu bán hoặc tồn kho trong khoảng thời gian được chọn.</w:t>
            </w:r>
          </w:p>
        </w:tc>
      </w:tr>
      <w:tr w:rsidR="00FC6E9B" w:rsidRPr="008719B8" w14:paraId="45972A1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21AEC4"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886696"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phản hồi hiển thị báo cáo không vượt quá 3 giây.</w:t>
            </w:r>
          </w:p>
          <w:p w14:paraId="24D46EEC"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Dữ liệu báo cáo phải đồng bộ với cơ sở dữ liệu hiện hành để đảm bảo chính xác.</w:t>
            </w:r>
          </w:p>
          <w:p w14:paraId="1E3A81ED" w14:textId="04B012E7" w:rsidR="00FC6E9B"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Hệ thống phải đảm bảo bảo mật thông tin báo cáo, chỉ người đã đăng nhập mới được truy cập.</w:t>
            </w:r>
          </w:p>
        </w:tc>
      </w:tr>
    </w:tbl>
    <w:p w14:paraId="4FACE151" w14:textId="77777777" w:rsidR="00FC6E9B" w:rsidRPr="008719B8" w:rsidRDefault="00FC6E9B" w:rsidP="008719B8">
      <w:pPr>
        <w:spacing w:line="276" w:lineRule="auto"/>
        <w:rPr>
          <w:rFonts w:ascii="Times New Roman" w:hAnsi="Times New Roman" w:cs="Times New Roman"/>
        </w:rPr>
      </w:pPr>
    </w:p>
    <w:p w14:paraId="0FD01035" w14:textId="406BE09F" w:rsidR="00FC6E9B" w:rsidRPr="008719B8" w:rsidRDefault="00A35AF2" w:rsidP="008719B8">
      <w:pPr>
        <w:spacing w:line="276" w:lineRule="auto"/>
        <w:rPr>
          <w:rFonts w:ascii="Times New Roman" w:hAnsi="Times New Roman" w:cs="Times New Roman"/>
        </w:rPr>
      </w:pPr>
      <w:r>
        <w:rPr>
          <w:rFonts w:ascii="Times New Roman" w:hAnsi="Times New Roman" w:cs="Times New Roman"/>
        </w:rPr>
        <w:lastRenderedPageBreak/>
        <w:t>A</w:t>
      </w:r>
      <w:r w:rsidR="00FC6E9B" w:rsidRPr="008719B8">
        <w:rPr>
          <w:rFonts w:ascii="Times New Roman" w:hAnsi="Times New Roman" w:cs="Times New Roman"/>
          <w:lang w:val="vi-VN"/>
        </w:rPr>
        <w:t>ctivity diagram</w:t>
      </w:r>
    </w:p>
    <w:p w14:paraId="6A58DA2F" w14:textId="5E6B3161" w:rsidR="00CC41D1" w:rsidRPr="008719B8" w:rsidRDefault="00CC41D1"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2A85CEBC" wp14:editId="5B17D985">
            <wp:extent cx="5247659" cy="5113866"/>
            <wp:effectExtent l="0" t="0" r="0" b="0"/>
            <wp:docPr id="2035083624"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3624" name="Picture 28" descr="A screenshot of a computer&#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7629" cy="5133327"/>
                    </a:xfrm>
                    <a:prstGeom prst="rect">
                      <a:avLst/>
                    </a:prstGeom>
                    <a:noFill/>
                    <a:ln>
                      <a:noFill/>
                    </a:ln>
                  </pic:spPr>
                </pic:pic>
              </a:graphicData>
            </a:graphic>
          </wp:inline>
        </w:drawing>
      </w:r>
    </w:p>
    <w:p w14:paraId="6DB8D5B8" w14:textId="2A76833C" w:rsidR="00FC6E9B" w:rsidRPr="008719B8" w:rsidRDefault="00FC6E9B" w:rsidP="008719B8">
      <w:pPr>
        <w:pStyle w:val="Heading3"/>
        <w:spacing w:line="276" w:lineRule="auto"/>
        <w:ind w:left="1134"/>
        <w:rPr>
          <w:rFonts w:ascii="Times New Roman" w:hAnsi="Times New Roman" w:cs="Times New Roman"/>
        </w:rPr>
      </w:pPr>
      <w:bookmarkStart w:id="30" w:name="_Toc213625065"/>
      <w:r w:rsidRPr="008719B8">
        <w:rPr>
          <w:rFonts w:ascii="Times New Roman" w:hAnsi="Times New Roman" w:cs="Times New Roman"/>
        </w:rPr>
        <w:t>UC Xem báo cáo doanh thu</w:t>
      </w:r>
      <w:bookmarkEnd w:id="30"/>
    </w:p>
    <w:p w14:paraId="1CD6F09D" w14:textId="543E0482"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90"/>
        <w:gridCol w:w="7360"/>
      </w:tblGrid>
      <w:tr w:rsidR="00FC6E9B" w:rsidRPr="008719B8" w14:paraId="4C24B29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617F5"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5D41F1E9"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EA64AA" w14:textId="4EB71C62"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5.2</w:t>
            </w:r>
          </w:p>
        </w:tc>
      </w:tr>
      <w:tr w:rsidR="00FC6E9B" w:rsidRPr="008719B8" w14:paraId="6FAB5CD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4F73E"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08EDE6EF"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11766" w14:textId="6A7F09B0"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 xml:space="preserve">Xem </w:t>
            </w:r>
            <w:r w:rsidR="00D41F3D" w:rsidRPr="008719B8">
              <w:rPr>
                <w:rFonts w:ascii="Times New Roman" w:eastAsia="Times New Roman" w:hAnsi="Times New Roman" w:cs="Times New Roman"/>
                <w:color w:val="000000"/>
                <w:sz w:val="22"/>
                <w:lang w:eastAsia="ja-JP"/>
              </w:rPr>
              <w:t>báo cáo doanh</w:t>
            </w:r>
          </w:p>
        </w:tc>
      </w:tr>
      <w:tr w:rsidR="00FC6E9B" w:rsidRPr="008719B8" w14:paraId="7550A1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5E4E6"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0EFB0CF8"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D4F86" w14:textId="60D2102A" w:rsidR="00FC6E9B" w:rsidRPr="008719B8" w:rsidRDefault="00D41F3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các báo cáo tổng hợp về doanh thu bán hàng theo ngày hoặc tháng để nắm được tình hình kinh doanh.</w:t>
            </w:r>
          </w:p>
        </w:tc>
      </w:tr>
      <w:tr w:rsidR="00FC6E9B" w:rsidRPr="008719B8" w14:paraId="08C64BC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CBC79"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73703"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FC6E9B" w:rsidRPr="008719B8" w14:paraId="039C8D9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4E08A"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D52A"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FC6E9B" w:rsidRPr="008719B8" w14:paraId="2D69B65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0B1D3"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2A891" w14:textId="32481EAA" w:rsidR="00FC6E9B" w:rsidRPr="008719B8" w:rsidRDefault="008E7BE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Báo cáo doanh thu” trong phần “Xem báo cáo”.</w:t>
            </w:r>
          </w:p>
        </w:tc>
      </w:tr>
      <w:tr w:rsidR="00FC6E9B" w:rsidRPr="008719B8" w14:paraId="52C870D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5F902"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5EE1E" w14:textId="77777777" w:rsidR="008E7BE2" w:rsidRPr="008719B8" w:rsidRDefault="008E7BE2"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ăng nhập thành công vào hệ thống.</w:t>
            </w:r>
          </w:p>
          <w:p w14:paraId="5E288022" w14:textId="08D2F00A" w:rsidR="00FC6E9B" w:rsidRPr="008719B8" w:rsidRDefault="008E7BE2" w:rsidP="00DA4BB5">
            <w:pPr>
              <w:numPr>
                <w:ilvl w:val="0"/>
                <w:numId w:val="3"/>
              </w:numPr>
              <w:spacing w:after="0" w:line="276" w:lineRule="auto"/>
              <w:jc w:val="left"/>
              <w:textAlignment w:val="baseline"/>
              <w:rPr>
                <w:rFonts w:ascii="Times New Roman" w:eastAsia="Times New Roman" w:hAnsi="Times New Roman" w:cs="Times New Roman"/>
                <w:color w:val="000000"/>
                <w:lang w:eastAsia="ja-JP"/>
              </w:rPr>
            </w:pPr>
            <w:r w:rsidRPr="008719B8">
              <w:rPr>
                <w:rFonts w:ascii="Times New Roman" w:eastAsia="Times New Roman" w:hAnsi="Times New Roman" w:cs="Times New Roman"/>
                <w:color w:val="000000"/>
                <w:sz w:val="22"/>
                <w:lang w:val="vi-VN" w:eastAsia="ja-JP"/>
              </w:rPr>
              <w:lastRenderedPageBreak/>
              <w:t>Hệ thống đã có dữ liệu bán hàng và chi tiết hóa đơn.</w:t>
            </w:r>
          </w:p>
        </w:tc>
      </w:tr>
      <w:tr w:rsidR="00FC6E9B" w:rsidRPr="008719B8" w14:paraId="5B3EFAE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DD5CC"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31AFC" w14:textId="47614716" w:rsidR="00FC6E9B" w:rsidRPr="008719B8" w:rsidRDefault="008E7BE2"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ệ thống hiển thị báo cáo doanh thu theo thời gian được chọn</w:t>
            </w:r>
          </w:p>
        </w:tc>
      </w:tr>
      <w:tr w:rsidR="00FC6E9B" w:rsidRPr="008719B8" w14:paraId="067DF13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2D5DF2"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731DF5"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chọn ngày xem.</w:t>
            </w:r>
          </w:p>
          <w:p w14:paraId="1550EE63"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bắt đầu xem.</w:t>
            </w:r>
          </w:p>
          <w:p w14:paraId="5CD61027"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bắt đầu (&lt;= ngày hiện tại).</w:t>
            </w:r>
          </w:p>
          <w:p w14:paraId="1B367DE3"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kết thúc.</w:t>
            </w:r>
          </w:p>
          <w:p w14:paraId="14883F84"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kết thúc (&gt;= ngày bắt đầu và &lt;= ngày hiện tại).</w:t>
            </w:r>
          </w:p>
          <w:p w14:paraId="49F95A75"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Xem báo cáo”.</w:t>
            </w:r>
          </w:p>
          <w:p w14:paraId="7E101A7C" w14:textId="77777777" w:rsidR="008E7BE2"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truy xuất dữ liệu bán hàng, chi tiết hoá đơn. </w:t>
            </w:r>
          </w:p>
          <w:p w14:paraId="0CA08E40" w14:textId="3E8520FD" w:rsidR="00FC6E9B" w:rsidRPr="008719B8" w:rsidRDefault="008E7BE2" w:rsidP="00DA4BB5">
            <w:pPr>
              <w:numPr>
                <w:ilvl w:val="0"/>
                <w:numId w:val="1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báo cáo doanh thu.</w:t>
            </w:r>
          </w:p>
        </w:tc>
      </w:tr>
      <w:tr w:rsidR="00FC6E9B" w:rsidRPr="008719B8" w14:paraId="013B18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B74CB"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D37B87" w14:textId="77777777" w:rsidR="008E7BE2" w:rsidRPr="008719B8" w:rsidRDefault="008E7BE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chủ cửa hàng, không chọn ngày bắt đầu, hệ thống sẽ mặc định ngày xem là hôm nay → UC tiếp tục bước 6</w:t>
            </w:r>
          </w:p>
          <w:p w14:paraId="5E36AEC0" w14:textId="77777777" w:rsidR="008E7BE2" w:rsidRPr="008719B8" w:rsidRDefault="008E7BE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 Nếu không tìm thấy dữ liệu bán hàng theo thời gian muốn xem, hệ thống hiển thị “Doanh thu = 0” và “Số hoá đơn = 0” → UC tiếp tục bước 8</w:t>
            </w:r>
          </w:p>
          <w:p w14:paraId="28FCB1BB" w14:textId="7D83F57F" w:rsidR="00FC6E9B" w:rsidRPr="008719B8" w:rsidRDefault="008E7BE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8a. Nếu muốn chọn xem ngày khác → UC quay lại bước 1</w:t>
            </w:r>
          </w:p>
        </w:tc>
      </w:tr>
      <w:tr w:rsidR="00FC6E9B" w:rsidRPr="008719B8" w14:paraId="586261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C3C64"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F6DD" w14:textId="554346D5" w:rsidR="00FC6E9B" w:rsidRPr="008719B8" w:rsidRDefault="008E7BE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b. Nếu lỗi truy vấn dữ liệu, hệ thống hiển thị thông báo “Không thể truy xuất dữ liệu. Vui lòng thử lại sau.”</w:t>
            </w:r>
          </w:p>
        </w:tc>
      </w:tr>
      <w:tr w:rsidR="00FC6E9B" w:rsidRPr="008719B8" w14:paraId="658F1A0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5226FE"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49B1A"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Ngày bắt đầu phải ≤ ngày hiện tại.</w:t>
            </w:r>
          </w:p>
          <w:p w14:paraId="160F134F"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Ngày kết thúc phải ≥ ngày bắt đầu và ≤ ngày hiện tại.</w:t>
            </w:r>
          </w:p>
          <w:p w14:paraId="57AEBCD5" w14:textId="13D1E5C6" w:rsidR="00FC6E9B"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Nếu không có dữ liệu bán hàng trong khoảng thời gian chọn, báo cáo doanh thu mặc định hiển thị “Doanh thu = 0” và “Số hóa đơn = 0”.</w:t>
            </w:r>
          </w:p>
        </w:tc>
      </w:tr>
      <w:tr w:rsidR="00FC6E9B" w:rsidRPr="008719B8" w14:paraId="6DC149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E793C1"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66A6C"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Kết quả báo cáo hiển thị dưới dạng biểu đồ cột để dễ quan sát.</w:t>
            </w:r>
          </w:p>
          <w:p w14:paraId="148D6683" w14:textId="77777777" w:rsidR="000B38F7" w:rsidRPr="008719B8" w:rsidRDefault="000B38F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Thời gian phản hồi hiển thị báo cáo không quá 3 giây.</w:t>
            </w:r>
          </w:p>
          <w:p w14:paraId="781C38F0" w14:textId="12DBEC85" w:rsidR="00FC6E9B" w:rsidRPr="008719B8" w:rsidRDefault="000B38F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Dữ liệu báo cáo phải đồng bộ với cơ sở dữ liệu hiện hành để đảm bảo chính xác.</w:t>
            </w:r>
          </w:p>
        </w:tc>
      </w:tr>
    </w:tbl>
    <w:p w14:paraId="40AAF077" w14:textId="77777777" w:rsidR="00A35AF2" w:rsidRDefault="00A35AF2" w:rsidP="008719B8">
      <w:pPr>
        <w:spacing w:line="276" w:lineRule="auto"/>
        <w:rPr>
          <w:rFonts w:ascii="Times New Roman" w:hAnsi="Times New Roman" w:cs="Times New Roman"/>
        </w:rPr>
      </w:pPr>
    </w:p>
    <w:p w14:paraId="62F091D2" w14:textId="05950344" w:rsidR="00FC6E9B" w:rsidRPr="008719B8" w:rsidRDefault="00FC6E9B"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21064F7A" w14:textId="0A23BAB7" w:rsidR="00D75EBC" w:rsidRPr="008719B8" w:rsidRDefault="00D75EBC"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735B358A" wp14:editId="74EBF708">
            <wp:extent cx="5099539" cy="4767614"/>
            <wp:effectExtent l="0" t="0" r="6350" b="0"/>
            <wp:docPr id="1899450943"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50943" name="Picture 24" descr="A screenshot of a computer&#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25548" cy="4791931"/>
                    </a:xfrm>
                    <a:prstGeom prst="rect">
                      <a:avLst/>
                    </a:prstGeom>
                    <a:noFill/>
                    <a:ln>
                      <a:noFill/>
                    </a:ln>
                  </pic:spPr>
                </pic:pic>
              </a:graphicData>
            </a:graphic>
          </wp:inline>
        </w:drawing>
      </w:r>
    </w:p>
    <w:p w14:paraId="07D52BAA" w14:textId="77777777" w:rsidR="00D75EBC" w:rsidRPr="008719B8" w:rsidRDefault="00D75EBC" w:rsidP="008719B8">
      <w:pPr>
        <w:spacing w:line="276" w:lineRule="auto"/>
        <w:jc w:val="center"/>
        <w:rPr>
          <w:rFonts w:ascii="Times New Roman" w:hAnsi="Times New Roman" w:cs="Times New Roman"/>
        </w:rPr>
      </w:pPr>
    </w:p>
    <w:p w14:paraId="58DE843A" w14:textId="77777777" w:rsidR="00990C72" w:rsidRPr="008719B8" w:rsidRDefault="00990C72" w:rsidP="008719B8">
      <w:pPr>
        <w:spacing w:line="276" w:lineRule="auto"/>
        <w:jc w:val="center"/>
        <w:rPr>
          <w:rFonts w:ascii="Times New Roman" w:hAnsi="Times New Roman" w:cs="Times New Roman"/>
        </w:rPr>
      </w:pPr>
    </w:p>
    <w:p w14:paraId="31578369" w14:textId="77777777" w:rsidR="00990C72" w:rsidRPr="008719B8" w:rsidRDefault="00990C72" w:rsidP="008719B8">
      <w:pPr>
        <w:spacing w:line="276" w:lineRule="auto"/>
        <w:jc w:val="center"/>
        <w:rPr>
          <w:rFonts w:ascii="Times New Roman" w:hAnsi="Times New Roman" w:cs="Times New Roman"/>
        </w:rPr>
      </w:pPr>
    </w:p>
    <w:p w14:paraId="45317E7C" w14:textId="77777777" w:rsidR="00990C72" w:rsidRPr="008719B8" w:rsidRDefault="00990C72" w:rsidP="008719B8">
      <w:pPr>
        <w:spacing w:line="276" w:lineRule="auto"/>
        <w:jc w:val="center"/>
        <w:rPr>
          <w:rFonts w:ascii="Times New Roman" w:hAnsi="Times New Roman" w:cs="Times New Roman"/>
        </w:rPr>
      </w:pPr>
    </w:p>
    <w:p w14:paraId="7D6E558D" w14:textId="77777777" w:rsidR="00990C72" w:rsidRPr="008719B8" w:rsidRDefault="00990C72" w:rsidP="008719B8">
      <w:pPr>
        <w:spacing w:line="276" w:lineRule="auto"/>
        <w:jc w:val="center"/>
        <w:rPr>
          <w:rFonts w:ascii="Times New Roman" w:hAnsi="Times New Roman" w:cs="Times New Roman"/>
        </w:rPr>
      </w:pPr>
    </w:p>
    <w:p w14:paraId="616C311F" w14:textId="77777777" w:rsidR="00990C72" w:rsidRPr="008719B8" w:rsidRDefault="00990C72" w:rsidP="008719B8">
      <w:pPr>
        <w:spacing w:line="276" w:lineRule="auto"/>
        <w:jc w:val="center"/>
        <w:rPr>
          <w:rFonts w:ascii="Times New Roman" w:hAnsi="Times New Roman" w:cs="Times New Roman"/>
        </w:rPr>
      </w:pPr>
    </w:p>
    <w:p w14:paraId="77FAA0E1" w14:textId="77777777" w:rsidR="00990C72" w:rsidRPr="008719B8" w:rsidRDefault="00990C72" w:rsidP="008719B8">
      <w:pPr>
        <w:spacing w:line="276" w:lineRule="auto"/>
        <w:jc w:val="center"/>
        <w:rPr>
          <w:rFonts w:ascii="Times New Roman" w:hAnsi="Times New Roman" w:cs="Times New Roman"/>
        </w:rPr>
      </w:pPr>
    </w:p>
    <w:p w14:paraId="055234DA" w14:textId="77777777" w:rsidR="00990C72" w:rsidRPr="008719B8" w:rsidRDefault="00990C72" w:rsidP="008719B8">
      <w:pPr>
        <w:spacing w:line="276" w:lineRule="auto"/>
        <w:jc w:val="center"/>
        <w:rPr>
          <w:rFonts w:ascii="Times New Roman" w:hAnsi="Times New Roman" w:cs="Times New Roman"/>
        </w:rPr>
      </w:pPr>
    </w:p>
    <w:p w14:paraId="29CF8BD1" w14:textId="77777777" w:rsidR="00EA4F77" w:rsidRPr="008719B8" w:rsidRDefault="00EA4F77" w:rsidP="008719B8">
      <w:pPr>
        <w:spacing w:line="276" w:lineRule="auto"/>
        <w:jc w:val="center"/>
        <w:rPr>
          <w:rFonts w:ascii="Times New Roman" w:hAnsi="Times New Roman" w:cs="Times New Roman"/>
        </w:rPr>
      </w:pPr>
    </w:p>
    <w:p w14:paraId="12A82074" w14:textId="77777777" w:rsidR="004C0A5F" w:rsidRPr="008719B8" w:rsidRDefault="004C0A5F" w:rsidP="008719B8">
      <w:pPr>
        <w:spacing w:line="276" w:lineRule="auto"/>
        <w:jc w:val="center"/>
        <w:rPr>
          <w:rFonts w:ascii="Times New Roman" w:hAnsi="Times New Roman" w:cs="Times New Roman"/>
        </w:rPr>
      </w:pPr>
    </w:p>
    <w:p w14:paraId="6DBEB9B0" w14:textId="6A8378E9" w:rsidR="00FC6E9B" w:rsidRPr="008719B8" w:rsidRDefault="00FC6E9B" w:rsidP="008719B8">
      <w:pPr>
        <w:pStyle w:val="Heading3"/>
        <w:spacing w:line="276" w:lineRule="auto"/>
        <w:ind w:left="1134"/>
        <w:rPr>
          <w:rFonts w:ascii="Times New Roman" w:hAnsi="Times New Roman" w:cs="Times New Roman"/>
        </w:rPr>
      </w:pPr>
      <w:bookmarkStart w:id="31" w:name="_Toc213625066"/>
      <w:r w:rsidRPr="008719B8">
        <w:rPr>
          <w:rFonts w:ascii="Times New Roman" w:hAnsi="Times New Roman" w:cs="Times New Roman"/>
        </w:rPr>
        <w:t>UC Thống kê tồn kho</w:t>
      </w:r>
      <w:bookmarkEnd w:id="31"/>
    </w:p>
    <w:p w14:paraId="2DB50FF8" w14:textId="56F1BE15"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03"/>
        <w:gridCol w:w="7447"/>
      </w:tblGrid>
      <w:tr w:rsidR="00FC6E9B" w:rsidRPr="008719B8" w14:paraId="77159E3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22B1C"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3EAC9CA0"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17C97" w14:textId="42862747" w:rsidR="00FC6E9B" w:rsidRPr="008719B8" w:rsidRDefault="00FC6E9B"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5.3</w:t>
            </w:r>
          </w:p>
        </w:tc>
      </w:tr>
      <w:tr w:rsidR="00FC6E9B" w:rsidRPr="008719B8" w14:paraId="7433C7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3C3CE"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755B7A3E"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D9682" w14:textId="76C569B1" w:rsidR="00FC6E9B" w:rsidRPr="008719B8" w:rsidRDefault="00F0062A"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Thống kê tồn kho</w:t>
            </w:r>
          </w:p>
        </w:tc>
      </w:tr>
      <w:tr w:rsidR="00FC6E9B" w:rsidRPr="008719B8" w14:paraId="62BFD3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B97FE"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3529A8D"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004AA" w14:textId="78D7D7E0" w:rsidR="00FC6E9B" w:rsidRPr="008719B8" w:rsidRDefault="00F006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danh sách các mặt hàng có số lượng tồn kho thấp để kịp thời nhập hàng, tránh tình trạng hết hàng đột xuất.</w:t>
            </w:r>
            <w:r w:rsidR="00A35AF2">
              <w:rPr>
                <w:rFonts w:ascii="Times New Roman" w:eastAsia="Times New Roman" w:hAnsi="Times New Roman" w:cs="Times New Roman"/>
                <w:color w:val="000000"/>
                <w:sz w:val="22"/>
                <w:lang w:eastAsia="ja-JP"/>
              </w:rPr>
              <w:t xml:space="preserve"> </w:t>
            </w:r>
            <w:r w:rsidR="00FC6E9B" w:rsidRPr="008719B8">
              <w:rPr>
                <w:rFonts w:ascii="Times New Roman" w:eastAsia="Times New Roman" w:hAnsi="Times New Roman" w:cs="Times New Roman"/>
                <w:color w:val="000000"/>
                <w:sz w:val="22"/>
                <w:lang w:eastAsia="ja-JP"/>
              </w:rPr>
              <w:t>chiếu giá khi cần.</w:t>
            </w:r>
          </w:p>
        </w:tc>
      </w:tr>
      <w:tr w:rsidR="00FC6E9B" w:rsidRPr="008719B8" w14:paraId="22B80CF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6965B" w14:textId="77777777" w:rsidR="00FC6E9B" w:rsidRPr="008719B8" w:rsidRDefault="00FC6E9B"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315CD"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FC6E9B" w:rsidRPr="008719B8" w14:paraId="5E2C545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597F4"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31EAA"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FC6E9B" w:rsidRPr="008719B8" w14:paraId="7890BB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CA615"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C65F9" w14:textId="6BB05DA3" w:rsidR="00FC6E9B" w:rsidRPr="008719B8" w:rsidRDefault="00F0062A"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hống kê tồn kho” trong phần Xem báo cáo.</w:t>
            </w:r>
          </w:p>
        </w:tc>
      </w:tr>
      <w:tr w:rsidR="00FC6E9B" w:rsidRPr="008719B8" w14:paraId="33B343A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83A56"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A8B90" w14:textId="77777777" w:rsidR="00F0062A" w:rsidRPr="008719B8" w:rsidRDefault="00F0062A"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thành công vào hệ thống. </w:t>
            </w:r>
          </w:p>
          <w:p w14:paraId="495DEF54" w14:textId="3BF93C04" w:rsidR="00FC6E9B" w:rsidRPr="008719B8" w:rsidRDefault="00F0062A"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ó dữ liệu sản phẩm và tồn kho.</w:t>
            </w:r>
          </w:p>
        </w:tc>
      </w:tr>
      <w:tr w:rsidR="00FC6E9B" w:rsidRPr="008719B8" w14:paraId="312E265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74B36"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EE544" w14:textId="08A6BC90" w:rsidR="00FC6E9B" w:rsidRPr="008719B8" w:rsidRDefault="00F0062A"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ệ thống hiển thị danh sách tồn kho, danh sách hàng gần hết hạn và danh sách hàng gần hết.</w:t>
            </w:r>
          </w:p>
        </w:tc>
      </w:tr>
      <w:tr w:rsidR="00FC6E9B" w:rsidRPr="008719B8" w14:paraId="0B58D87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199C4"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2BD52"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chọn ngày xem.</w:t>
            </w:r>
          </w:p>
          <w:p w14:paraId="5385D086"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bắt đầu xem.</w:t>
            </w:r>
          </w:p>
          <w:p w14:paraId="4F9D876F"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bắt đầu (&lt;= ngày hiện tại).</w:t>
            </w:r>
          </w:p>
          <w:p w14:paraId="69619699"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ngày kết thúc.</w:t>
            </w:r>
          </w:p>
          <w:p w14:paraId="5FDB4D49"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ngày kết thúc (&gt;= ngày bắt đầu và &lt;= ngày hiện tại).</w:t>
            </w:r>
          </w:p>
          <w:p w14:paraId="7B30E453"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Xem báo cáo”.</w:t>
            </w:r>
          </w:p>
          <w:p w14:paraId="1DB43931"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truy xuất dữ liệu bán hàng, chi tiết hoá đơn, kho. </w:t>
            </w:r>
          </w:p>
          <w:p w14:paraId="2602DC27" w14:textId="77777777" w:rsidR="00F0062A" w:rsidRPr="008719B8" w:rsidRDefault="00F0062A" w:rsidP="00DA4BB5">
            <w:pPr>
              <w:numPr>
                <w:ilvl w:val="0"/>
                <w:numId w:val="1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hiển thị các loại báo cáo sau, gồm: </w:t>
            </w:r>
          </w:p>
          <w:p w14:paraId="56C4855B" w14:textId="77777777" w:rsidR="00F0062A" w:rsidRPr="008719B8" w:rsidRDefault="00F0062A"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8a1. Hiển thị toàn bộ hàng hoá: Mã hàng, tên hàng, loại hàng, đơn vị tính, số lượng tồn</w:t>
            </w:r>
          </w:p>
          <w:p w14:paraId="4C3CCEF2" w14:textId="77777777" w:rsidR="00F0062A" w:rsidRPr="008719B8" w:rsidRDefault="00F0062A"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8a2. Hiển thị danh sách hàng hoá sắp hết (Số lượng&lt;=10): Mã hàng, tên hàng, Số lượng</w:t>
            </w:r>
          </w:p>
          <w:p w14:paraId="45954A86" w14:textId="7271F72B" w:rsidR="00FC6E9B" w:rsidRPr="008719B8" w:rsidRDefault="00F0062A" w:rsidP="008719B8">
            <w:pPr>
              <w:spacing w:after="0" w:line="276" w:lineRule="auto"/>
              <w:ind w:left="720"/>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8a3. Hiển thị danh sách hàng sắp hết </w:t>
            </w:r>
            <w:proofErr w:type="gramStart"/>
            <w:r w:rsidRPr="008719B8">
              <w:rPr>
                <w:rFonts w:ascii="Times New Roman" w:eastAsia="Times New Roman" w:hAnsi="Times New Roman" w:cs="Times New Roman"/>
                <w:color w:val="000000"/>
                <w:sz w:val="22"/>
                <w:lang w:eastAsia="ja-JP"/>
              </w:rPr>
              <w:t>hạn(</w:t>
            </w:r>
            <w:proofErr w:type="gramEnd"/>
            <w:r w:rsidRPr="008719B8">
              <w:rPr>
                <w:rFonts w:ascii="Times New Roman" w:eastAsia="Times New Roman" w:hAnsi="Times New Roman" w:cs="Times New Roman"/>
                <w:color w:val="000000"/>
                <w:sz w:val="22"/>
                <w:lang w:eastAsia="ja-JP"/>
              </w:rPr>
              <w:t>HSD&lt;=5 ngày): Mã hàng, tên hàng, số ngày còn lại</w:t>
            </w:r>
          </w:p>
        </w:tc>
      </w:tr>
      <w:tr w:rsidR="00FC6E9B" w:rsidRPr="008719B8" w14:paraId="1174603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50247"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5D14AE" w14:textId="77777777" w:rsidR="00F0062A" w:rsidRPr="008719B8" w:rsidRDefault="00F0062A"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chủ cửa hàng, không chọn ngày bắt đầu, hệ thống sẽ mặc định ngày xem là hôm nay → UC tiếp tục bước 6</w:t>
            </w:r>
          </w:p>
          <w:p w14:paraId="29753B65" w14:textId="40EF3FF6" w:rsidR="00FC6E9B" w:rsidRPr="008719B8" w:rsidRDefault="00F0062A"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8b. Nếu muốn chọn xem ngày khác → UC quay lại bước 1</w:t>
            </w:r>
          </w:p>
        </w:tc>
      </w:tr>
      <w:tr w:rsidR="00FC6E9B" w:rsidRPr="008719B8" w14:paraId="1E7F593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C059B" w14:textId="77777777" w:rsidR="00FC6E9B" w:rsidRPr="008719B8" w:rsidRDefault="00FC6E9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CF852" w14:textId="54CDFB01" w:rsidR="00FC6E9B" w:rsidRPr="008719B8" w:rsidRDefault="003175A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a. Nếu lỗi truy vấn dữ liệu, hệ thống hiển thị thông báo “Không thể truy xuất dữ liệu. Vui lòng thử lại sau.”</w:t>
            </w:r>
          </w:p>
        </w:tc>
      </w:tr>
      <w:tr w:rsidR="00FC6E9B" w:rsidRPr="008719B8" w14:paraId="7A3EC1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8ECE3B"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A0D691" w14:textId="77777777" w:rsidR="00EA4F77"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Ngày bắt đầu phải ≤ ngày hiện tại.</w:t>
            </w:r>
          </w:p>
          <w:p w14:paraId="19543AC4" w14:textId="77777777" w:rsidR="00EA4F77"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2: Ngày kết thúc phải ≥ ngày bắt đầu và ≤ ngày hiện tại.</w:t>
            </w:r>
          </w:p>
          <w:p w14:paraId="4F5F2C9F" w14:textId="77777777" w:rsidR="00EA4F77"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3: Hàng hóa được coi là “sắp hết” nếu số lượng ≤ 10.</w:t>
            </w:r>
          </w:p>
          <w:p w14:paraId="7F8A5DD5" w14:textId="113FAB2D" w:rsidR="00FC6E9B"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4: Hàng hóa được coi là “sắp hết hạn” nếu Hạn sử dụng ≤ 5 ngày.</w:t>
            </w:r>
          </w:p>
        </w:tc>
      </w:tr>
      <w:tr w:rsidR="00FC6E9B" w:rsidRPr="008719B8" w14:paraId="3571F78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6B35F" w14:textId="77777777" w:rsidR="00FC6E9B" w:rsidRPr="008719B8" w:rsidRDefault="00FC6E9B"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E677CE" w14:textId="77777777" w:rsidR="00EA4F77"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Kết quả báo cáo hiển thị dưới dạng bảng hoặc biểu đồ để dễ quan sát.</w:t>
            </w:r>
          </w:p>
          <w:p w14:paraId="4D8EE1C4" w14:textId="77777777" w:rsidR="00EA4F77"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Thời gian phản hồi hiển thị báo cáo không quá 3 giây.</w:t>
            </w:r>
          </w:p>
          <w:p w14:paraId="346C2FC9" w14:textId="7D78046D" w:rsidR="00FC6E9B" w:rsidRPr="008719B8" w:rsidRDefault="00EA4F7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Dữ liệu báo cáo phải đồng bộ với cơ sở dữ liệu hiện hành để đảm bảo chính xác.</w:t>
            </w:r>
          </w:p>
        </w:tc>
      </w:tr>
    </w:tbl>
    <w:p w14:paraId="44971BCF" w14:textId="77777777" w:rsidR="003175AD" w:rsidRPr="008719B8" w:rsidRDefault="003175AD" w:rsidP="008719B8">
      <w:pPr>
        <w:spacing w:line="276" w:lineRule="auto"/>
        <w:rPr>
          <w:rFonts w:ascii="Times New Roman" w:hAnsi="Times New Roman" w:cs="Times New Roman"/>
        </w:rPr>
      </w:pPr>
    </w:p>
    <w:p w14:paraId="50A88993" w14:textId="77777777" w:rsidR="004C0A5F" w:rsidRPr="008719B8" w:rsidRDefault="004C0A5F" w:rsidP="008719B8">
      <w:pPr>
        <w:spacing w:line="276" w:lineRule="auto"/>
        <w:rPr>
          <w:rFonts w:ascii="Times New Roman" w:hAnsi="Times New Roman" w:cs="Times New Roman"/>
        </w:rPr>
      </w:pPr>
    </w:p>
    <w:p w14:paraId="2455DB45" w14:textId="77777777" w:rsidR="00FC6E9B" w:rsidRPr="008719B8" w:rsidRDefault="00FC6E9B"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20E50C21" w14:textId="1A834DD0" w:rsidR="00CC41D1" w:rsidRPr="008719B8" w:rsidRDefault="00CC41D1"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drawing>
          <wp:inline distT="0" distB="0" distL="0" distR="0" wp14:anchorId="24C47C66" wp14:editId="7760E400">
            <wp:extent cx="4932714" cy="4806950"/>
            <wp:effectExtent l="0" t="0" r="1270" b="0"/>
            <wp:docPr id="1947666712" name="Picture 3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66712" name="Picture 30" descr="A screenshot of a computer&#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57708" cy="4831307"/>
                    </a:xfrm>
                    <a:prstGeom prst="rect">
                      <a:avLst/>
                    </a:prstGeom>
                    <a:noFill/>
                    <a:ln>
                      <a:noFill/>
                    </a:ln>
                  </pic:spPr>
                </pic:pic>
              </a:graphicData>
            </a:graphic>
          </wp:inline>
        </w:drawing>
      </w:r>
    </w:p>
    <w:p w14:paraId="47B0E682" w14:textId="77777777" w:rsidR="00DD26C9" w:rsidRPr="008719B8" w:rsidRDefault="00DD26C9" w:rsidP="008719B8">
      <w:pPr>
        <w:spacing w:line="276" w:lineRule="auto"/>
        <w:jc w:val="center"/>
        <w:rPr>
          <w:rFonts w:ascii="Times New Roman" w:hAnsi="Times New Roman" w:cs="Times New Roman"/>
        </w:rPr>
      </w:pPr>
    </w:p>
    <w:p w14:paraId="3E390AB4" w14:textId="77777777" w:rsidR="00DD26C9" w:rsidRPr="008719B8" w:rsidRDefault="00DD26C9" w:rsidP="008719B8">
      <w:pPr>
        <w:spacing w:line="276" w:lineRule="auto"/>
        <w:jc w:val="center"/>
        <w:rPr>
          <w:rFonts w:ascii="Times New Roman" w:hAnsi="Times New Roman" w:cs="Times New Roman"/>
        </w:rPr>
      </w:pPr>
    </w:p>
    <w:p w14:paraId="4FDC00AA" w14:textId="77777777" w:rsidR="00DD26C9" w:rsidRPr="008719B8" w:rsidRDefault="00DD26C9" w:rsidP="008719B8">
      <w:pPr>
        <w:spacing w:line="276" w:lineRule="auto"/>
        <w:jc w:val="center"/>
        <w:rPr>
          <w:rFonts w:ascii="Times New Roman" w:hAnsi="Times New Roman" w:cs="Times New Roman"/>
        </w:rPr>
      </w:pPr>
    </w:p>
    <w:p w14:paraId="48F57C8E" w14:textId="77777777" w:rsidR="00DD26C9" w:rsidRPr="008719B8" w:rsidRDefault="00DD26C9" w:rsidP="008719B8">
      <w:pPr>
        <w:spacing w:line="276" w:lineRule="auto"/>
        <w:jc w:val="center"/>
        <w:rPr>
          <w:rFonts w:ascii="Times New Roman" w:hAnsi="Times New Roman" w:cs="Times New Roman"/>
        </w:rPr>
      </w:pPr>
    </w:p>
    <w:p w14:paraId="104EE4CD" w14:textId="77777777" w:rsidR="00DD26C9" w:rsidRPr="008719B8" w:rsidRDefault="00DD26C9" w:rsidP="008719B8">
      <w:pPr>
        <w:spacing w:line="276" w:lineRule="auto"/>
        <w:jc w:val="center"/>
        <w:rPr>
          <w:rFonts w:ascii="Times New Roman" w:hAnsi="Times New Roman" w:cs="Times New Roman"/>
        </w:rPr>
      </w:pPr>
    </w:p>
    <w:p w14:paraId="12AB4FA3" w14:textId="77777777" w:rsidR="00DD26C9" w:rsidRPr="008719B8" w:rsidRDefault="00DD26C9" w:rsidP="008719B8">
      <w:pPr>
        <w:spacing w:line="276" w:lineRule="auto"/>
        <w:jc w:val="center"/>
        <w:rPr>
          <w:rFonts w:ascii="Times New Roman" w:hAnsi="Times New Roman" w:cs="Times New Roman"/>
        </w:rPr>
      </w:pPr>
    </w:p>
    <w:p w14:paraId="0C54E931" w14:textId="77777777" w:rsidR="00DD26C9" w:rsidRPr="008719B8" w:rsidRDefault="00DD26C9" w:rsidP="008719B8">
      <w:pPr>
        <w:spacing w:line="276" w:lineRule="auto"/>
        <w:jc w:val="center"/>
        <w:rPr>
          <w:rFonts w:ascii="Times New Roman" w:hAnsi="Times New Roman" w:cs="Times New Roman"/>
        </w:rPr>
      </w:pPr>
    </w:p>
    <w:p w14:paraId="67AF45AA" w14:textId="77777777" w:rsidR="00EA4F77" w:rsidRPr="008719B8" w:rsidRDefault="00EA4F77" w:rsidP="008719B8">
      <w:pPr>
        <w:spacing w:line="276" w:lineRule="auto"/>
        <w:jc w:val="center"/>
        <w:rPr>
          <w:rFonts w:ascii="Times New Roman" w:hAnsi="Times New Roman" w:cs="Times New Roman"/>
        </w:rPr>
      </w:pPr>
    </w:p>
    <w:p w14:paraId="51BB29AD" w14:textId="77777777" w:rsidR="004C0A5F" w:rsidRPr="008719B8" w:rsidRDefault="004C0A5F" w:rsidP="008719B8">
      <w:pPr>
        <w:spacing w:line="276" w:lineRule="auto"/>
        <w:jc w:val="center"/>
        <w:rPr>
          <w:rFonts w:ascii="Times New Roman" w:hAnsi="Times New Roman" w:cs="Times New Roman"/>
        </w:rPr>
      </w:pPr>
    </w:p>
    <w:p w14:paraId="0D7D325B" w14:textId="02511288" w:rsidR="003175AD" w:rsidRDefault="003175AD" w:rsidP="008719B8">
      <w:pPr>
        <w:pStyle w:val="Heading2"/>
        <w:spacing w:line="276" w:lineRule="auto"/>
        <w:rPr>
          <w:rFonts w:ascii="Times New Roman" w:hAnsi="Times New Roman" w:cs="Times New Roman"/>
        </w:rPr>
      </w:pPr>
      <w:bookmarkStart w:id="32" w:name="_Toc213625067"/>
      <w:r w:rsidRPr="008719B8">
        <w:rPr>
          <w:rFonts w:ascii="Times New Roman" w:hAnsi="Times New Roman" w:cs="Times New Roman"/>
        </w:rPr>
        <w:lastRenderedPageBreak/>
        <w:t>UC Quản lý khách hàng</w:t>
      </w:r>
      <w:bookmarkEnd w:id="32"/>
    </w:p>
    <w:p w14:paraId="49D527E5" w14:textId="77777777"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quản lý thông tin khách hàng. Dựa trên các Use Case con (Thêm khách hàng, Sửa thông tin khách hàng, Xem khách hàng), module cho phép lưu trữ, cập nhật và tra cứu thông tin khách hàng nhằm hỗ trợ bán hàng và chăm sóc khách hàng.</w:t>
      </w:r>
    </w:p>
    <w:p w14:paraId="7B40A1F3" w14:textId="1168671E"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Chức năng giúp chủ cửa hàng theo dõi lịch sử mua hàng, xây dựng mối quan hệ lâu dài, và nâng cao chất lượng phục vụ.</w:t>
      </w:r>
    </w:p>
    <w:p w14:paraId="38AD1D48" w14:textId="01620A7B" w:rsidR="003175AD" w:rsidRPr="008719B8" w:rsidRDefault="003175AD" w:rsidP="008719B8">
      <w:pPr>
        <w:pStyle w:val="Heading3"/>
        <w:spacing w:line="276" w:lineRule="auto"/>
        <w:ind w:left="1134"/>
        <w:rPr>
          <w:rFonts w:ascii="Times New Roman" w:hAnsi="Times New Roman" w:cs="Times New Roman"/>
        </w:rPr>
      </w:pPr>
      <w:bookmarkStart w:id="33" w:name="_Toc213625068"/>
      <w:r w:rsidRPr="008719B8">
        <w:rPr>
          <w:rFonts w:ascii="Times New Roman" w:hAnsi="Times New Roman" w:cs="Times New Roman"/>
        </w:rPr>
        <w:t>UC Thêm khách hàng</w:t>
      </w:r>
      <w:bookmarkEnd w:id="33"/>
    </w:p>
    <w:p w14:paraId="1B7B3764" w14:textId="143ABBF3"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49"/>
        <w:gridCol w:w="7501"/>
      </w:tblGrid>
      <w:tr w:rsidR="00C62C98" w:rsidRPr="008719B8" w14:paraId="5FBF7C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1DB54"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5B57E667"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E2CB" w14:textId="0A7329ED" w:rsidR="003175AD" w:rsidRPr="008719B8" w:rsidRDefault="00C62C98"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6.1</w:t>
            </w:r>
          </w:p>
        </w:tc>
      </w:tr>
      <w:tr w:rsidR="00C62C98" w:rsidRPr="008719B8" w14:paraId="2B2DF4B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0FCDB"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1C913F1E"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F2869" w14:textId="55B517C3" w:rsidR="003175AD" w:rsidRPr="008719B8" w:rsidRDefault="00C62C98"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Thêm khách hàng</w:t>
            </w:r>
          </w:p>
        </w:tc>
      </w:tr>
      <w:tr w:rsidR="00C62C98" w:rsidRPr="008719B8" w14:paraId="085BA1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1457B"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AA339FA"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411CD" w14:textId="0B4AE67E" w:rsidR="003175AD" w:rsidRPr="008719B8" w:rsidRDefault="00C62C9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mới thông tin khách hàng vào hệ thống để phục vụ cho việc bán hàng và chăm sóc khách hàng.</w:t>
            </w:r>
          </w:p>
        </w:tc>
      </w:tr>
      <w:tr w:rsidR="00C62C98" w:rsidRPr="008719B8" w14:paraId="6B3C367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0C5DA"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320C0"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C62C98" w:rsidRPr="008719B8" w14:paraId="6B1F38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1A54F"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2F7EC5" w14:textId="6AB56C81" w:rsidR="003175AD" w:rsidRPr="008719B8" w:rsidRDefault="00C62C9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C62C98" w:rsidRPr="008719B8" w14:paraId="7ED7A0A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364D2"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F9D6F" w14:textId="09A751F2" w:rsidR="003175AD" w:rsidRPr="008719B8" w:rsidRDefault="00C62C9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hêm khách hàng” trong phần “Quản lý khách hàng”</w:t>
            </w:r>
          </w:p>
        </w:tc>
      </w:tr>
      <w:tr w:rsidR="00C62C98" w:rsidRPr="008719B8" w14:paraId="048FB6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B5E9E"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70946" w14:textId="77777777" w:rsidR="00C62C98" w:rsidRPr="008719B8" w:rsidRDefault="00C62C9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0100537E" w14:textId="012BA7F6" w:rsidR="003175AD" w:rsidRPr="008719B8" w:rsidRDefault="00C62C9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Kết nối cơ sở dữ liệu ổn định.</w:t>
            </w:r>
          </w:p>
        </w:tc>
      </w:tr>
      <w:tr w:rsidR="00C62C98" w:rsidRPr="008719B8" w14:paraId="6E77C80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60FE7F"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00AB6" w14:textId="0F6CC06A" w:rsidR="003175AD" w:rsidRPr="008719B8" w:rsidRDefault="00C62C98"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Thông tin khách hàng mới được lưu thành công vào cơ sở dữ liệu.</w:t>
            </w:r>
          </w:p>
        </w:tc>
      </w:tr>
      <w:tr w:rsidR="00C62C98" w:rsidRPr="008719B8" w14:paraId="23379A8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0C341"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FE4F6"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khách hàng</w:t>
            </w:r>
          </w:p>
          <w:p w14:paraId="5D5F806A"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khách hàng (không được trống không được trùng với tên khách hàng khác)</w:t>
            </w:r>
          </w:p>
          <w:p w14:paraId="33CE548D"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khách hàng</w:t>
            </w:r>
          </w:p>
          <w:p w14:paraId="0D8E6A3C"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số điện thoại khách hàng</w:t>
            </w:r>
          </w:p>
          <w:p w14:paraId="2B8E3E70"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số điện thoại (số điện thoại có 9 hoặc 12 số và bắt đầu bằng số 0)</w:t>
            </w:r>
          </w:p>
          <w:p w14:paraId="0AFE22D6"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số điện thoại khách hàng</w:t>
            </w:r>
          </w:p>
          <w:p w14:paraId="528B1E8B" w14:textId="77777777" w:rsidR="00C62C98" w:rsidRPr="008719B8" w:rsidRDefault="00C62C98"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từ bước 1-6 nếu chủ cửa hàng muốn chỉnh sửa thông tin khách hàng vừa thêm</w:t>
            </w:r>
          </w:p>
          <w:p w14:paraId="3E1F9A2E"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ưu thông tin”</w:t>
            </w:r>
          </w:p>
          <w:p w14:paraId="5D6AAED3"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ạo mã khách hàng</w:t>
            </w:r>
          </w:p>
          <w:p w14:paraId="60C1C5DE" w14:textId="77777777" w:rsidR="00C62C98"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hoá đơn vào cơ sở dữ liệu.</w:t>
            </w:r>
          </w:p>
          <w:p w14:paraId="3F5461C5" w14:textId="0921F649" w:rsidR="003175AD" w:rsidRPr="008719B8" w:rsidRDefault="00C62C98" w:rsidP="00DA4BB5">
            <w:pPr>
              <w:numPr>
                <w:ilvl w:val="0"/>
                <w:numId w:val="2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Thêm mới khách hàng thành công”</w:t>
            </w:r>
          </w:p>
        </w:tc>
      </w:tr>
      <w:tr w:rsidR="00C62C98" w:rsidRPr="008719B8" w14:paraId="1BF3CF7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036B0"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B8B48F" w14:textId="4F6B43B9" w:rsidR="003175AD"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C62C98" w:rsidRPr="008719B8" w14:paraId="5FCEF1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A7891"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D14BE" w14:textId="050946A8"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2a. Nếu ô nhập tên khách hàng bị để trống, hệ thống báo” Ô nhập tên khách hàng không được để trống. Vui lòng nhập lại tên khách hàng”</w:t>
            </w:r>
          </w:p>
          <w:p w14:paraId="5AA1998F"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lastRenderedPageBreak/>
              <w:t>→ UC quay lại bước 1</w:t>
            </w:r>
          </w:p>
          <w:p w14:paraId="048CE94E" w14:textId="4FE8533A"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2b.</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Nếu tên khách hàng mới bị trùng tên khách hàng cũ, hệ thống thông báo”</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Tên khách hàng này đã tồn tại. Vui lòng nhập lại tên khác.”  → UC quay lại bước 1</w:t>
            </w:r>
          </w:p>
          <w:p w14:paraId="2CDF0D75" w14:textId="1ECDBAC1"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5a. Nếu số điện thoại không đúng định dạng (có 9 hoặc 12 số, bắt đầu bằng 0) thì hệ thống hiển thị thông báo “Số điện thoại không hợp lệ. Vui lòng nhập lại” → UC quay lại bước 4</w:t>
            </w:r>
          </w:p>
          <w:p w14:paraId="04141D38"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5b. Nếu số điện thoại bị trùng với số điện thoại khác, hệ thống thông báo </w:t>
            </w:r>
            <w:proofErr w:type="gramStart"/>
            <w:r w:rsidRPr="008719B8">
              <w:rPr>
                <w:rFonts w:ascii="Times New Roman" w:eastAsia="Times New Roman" w:hAnsi="Times New Roman" w:cs="Times New Roman"/>
                <w:color w:val="000000"/>
                <w:sz w:val="22"/>
                <w:lang w:eastAsia="ja-JP"/>
              </w:rPr>
              <w:t>“ Số</w:t>
            </w:r>
            <w:proofErr w:type="gramEnd"/>
            <w:r w:rsidRPr="008719B8">
              <w:rPr>
                <w:rFonts w:ascii="Times New Roman" w:eastAsia="Times New Roman" w:hAnsi="Times New Roman" w:cs="Times New Roman"/>
                <w:color w:val="000000"/>
                <w:sz w:val="22"/>
                <w:lang w:eastAsia="ja-JP"/>
              </w:rPr>
              <w:t xml:space="preserve"> điện thoại trùng với khách hàng khác. Vui lòng nhập lại” →UC quay lại bước 4</w:t>
            </w:r>
          </w:p>
          <w:p w14:paraId="12B1AD69"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a. Chủ cửa hàng bấm “Huỷ thao tác”</w:t>
            </w:r>
          </w:p>
          <w:p w14:paraId="4556543C"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a1. Hệ thống gửi hộp thoại xác nhận huỷ</w:t>
            </w:r>
          </w:p>
          <w:p w14:paraId="1BEA5964"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7a2. Nếu chủ cửa hàng chọn “Đồng ý”, hệ thống xoá toàn bộ dữ liệu và hiển thị danh sách tất cả khách hàng (mã, tên, số điện thoại khách hàng) </w:t>
            </w:r>
          </w:p>
          <w:p w14:paraId="087411C5"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UC kết thúc</w:t>
            </w:r>
          </w:p>
          <w:p w14:paraId="67DA6E22"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7a3. Nếu chủ cửa hàng chọn “Không”, hệ thống quay lại trang tạo hoá đơn nhập hàng với các thông tin đã nhập. </w:t>
            </w:r>
          </w:p>
          <w:p w14:paraId="41BFF7B3"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UC tiếp tục bước 8</w:t>
            </w:r>
          </w:p>
          <w:p w14:paraId="56A0544D" w14:textId="7C8E76B3" w:rsidR="003175AD"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a. Nếu lưu thông tin thất bại, hệ thống thông báo “Lỗi hệ thống. Vui lòng thử lại sau.” → UC kết thúc.</w:t>
            </w:r>
          </w:p>
        </w:tc>
      </w:tr>
      <w:tr w:rsidR="00C62C98" w:rsidRPr="008719B8" w14:paraId="43B91BC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45833"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4B51F3"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Tên khách hàng phải duy nhất, không được trùng với khách hàng khác trong hệ thống.</w:t>
            </w:r>
          </w:p>
          <w:p w14:paraId="5C93B576"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2. Số điện thoại phải bắt đầu bằng 0 và có 9 hoặc 12 chữ số, đồng thời phải duy nhất.</w:t>
            </w:r>
          </w:p>
          <w:p w14:paraId="29A55612"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3. Mã khách hàng được hệ thống tự động sinh duy nhất.</w:t>
            </w:r>
          </w:p>
          <w:p w14:paraId="3EB869A1" w14:textId="46E3C116" w:rsidR="003175AD"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4. Chỉ những khách hàng mới được phép thêm khi thông tin bắt buộc (tên, số điện thoại) hợp lệ</w:t>
            </w:r>
          </w:p>
        </w:tc>
      </w:tr>
      <w:tr w:rsidR="00C62C98" w:rsidRPr="008719B8" w14:paraId="707DBE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C9144"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6E6C0C"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xử lý thao tác thêm khách hàng ≤ 3 giây.</w:t>
            </w:r>
          </w:p>
          <w:p w14:paraId="0D33D311" w14:textId="77777777" w:rsidR="00C62C98"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Hệ thống phải hiển thị thông báo xác nhận khi thêm thành công hoặc khi xảy ra lỗi.</w:t>
            </w:r>
          </w:p>
          <w:p w14:paraId="730DB8F7" w14:textId="1834EA53" w:rsidR="003175AD" w:rsidRPr="008719B8" w:rsidRDefault="00C62C98"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Dữ liệu khách hàng phải được lưu an toàn và chính xác, không mất mát khi có lỗi hệ thống.</w:t>
            </w:r>
          </w:p>
        </w:tc>
      </w:tr>
    </w:tbl>
    <w:p w14:paraId="7FFA10E9" w14:textId="77777777" w:rsidR="00A35AF2" w:rsidRDefault="00A35AF2" w:rsidP="008719B8">
      <w:pPr>
        <w:spacing w:line="276" w:lineRule="auto"/>
        <w:rPr>
          <w:rFonts w:ascii="Times New Roman" w:hAnsi="Times New Roman" w:cs="Times New Roman"/>
        </w:rPr>
      </w:pPr>
    </w:p>
    <w:p w14:paraId="67004999" w14:textId="55823A0E" w:rsidR="003175AD" w:rsidRPr="008719B8" w:rsidRDefault="003175AD"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1143898B" w14:textId="770630F6" w:rsidR="003175AD" w:rsidRPr="008719B8" w:rsidRDefault="00DB22BC"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4391396A" wp14:editId="0832C12D">
            <wp:extent cx="4215682" cy="7825154"/>
            <wp:effectExtent l="0" t="0" r="0" b="4445"/>
            <wp:docPr id="276981485" name="Picture 9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81485" name="Picture 96" descr="A diagram of a flowchar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23997" cy="7840588"/>
                    </a:xfrm>
                    <a:prstGeom prst="rect">
                      <a:avLst/>
                    </a:prstGeom>
                  </pic:spPr>
                </pic:pic>
              </a:graphicData>
            </a:graphic>
          </wp:inline>
        </w:drawing>
      </w:r>
    </w:p>
    <w:p w14:paraId="6A8CF4EA" w14:textId="1085230F" w:rsidR="003175AD" w:rsidRPr="008719B8" w:rsidRDefault="003175AD" w:rsidP="008719B8">
      <w:pPr>
        <w:pStyle w:val="Heading3"/>
        <w:spacing w:line="276" w:lineRule="auto"/>
        <w:ind w:left="1134"/>
        <w:rPr>
          <w:rFonts w:ascii="Times New Roman" w:hAnsi="Times New Roman" w:cs="Times New Roman"/>
        </w:rPr>
      </w:pPr>
      <w:bookmarkStart w:id="34" w:name="_Toc213625069"/>
      <w:r w:rsidRPr="008719B8">
        <w:rPr>
          <w:rFonts w:ascii="Times New Roman" w:hAnsi="Times New Roman" w:cs="Times New Roman"/>
        </w:rPr>
        <w:t>UC Sửa thông tin khách hàng</w:t>
      </w:r>
      <w:bookmarkEnd w:id="34"/>
    </w:p>
    <w:p w14:paraId="6B2C7588" w14:textId="2CD3D95A"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55"/>
        <w:gridCol w:w="7495"/>
      </w:tblGrid>
      <w:tr w:rsidR="003175AD" w:rsidRPr="008719B8" w14:paraId="507CA60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A2403"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57143D1D"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959F3" w14:textId="51A73F3C" w:rsidR="003175AD" w:rsidRPr="008719B8" w:rsidRDefault="002019F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6.2</w:t>
            </w:r>
          </w:p>
        </w:tc>
      </w:tr>
      <w:tr w:rsidR="003175AD" w:rsidRPr="008719B8" w14:paraId="6E7915A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94F53"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6F65109F"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B8C11" w14:textId="68D86D14" w:rsidR="003175AD" w:rsidRPr="008719B8" w:rsidRDefault="002019F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Sửa thông tin khách hàng</w:t>
            </w:r>
          </w:p>
        </w:tc>
      </w:tr>
      <w:tr w:rsidR="003175AD" w:rsidRPr="008719B8" w14:paraId="45FD997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40B1B0"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AED76E4"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6ED62" w14:textId="098B8A94" w:rsidR="003175AD" w:rsidRPr="008719B8" w:rsidRDefault="002019F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muốn chỉnh sửa thông tin của khách hàng khi có thay đổi về tên, số điện thoại hoặc các thông tin khác để đảm bảo dữ liệu luôn chính xác.</w:t>
            </w:r>
          </w:p>
        </w:tc>
      </w:tr>
      <w:tr w:rsidR="003175AD" w:rsidRPr="008719B8" w14:paraId="7E67177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4AA3E"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3E1B8"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3175AD" w:rsidRPr="008719B8" w14:paraId="5491829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C6FAC"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4F6EC"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3175AD" w:rsidRPr="008719B8" w14:paraId="239DBC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CBACB"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6DDF5" w14:textId="39061AFB" w:rsidR="003175AD" w:rsidRPr="008719B8" w:rsidRDefault="002019F4"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Chủ cửa hàng chọn chức năng “Sửa thông tin” tại khách hàng trong phần “Quản lý khách hàng”</w:t>
            </w:r>
          </w:p>
        </w:tc>
      </w:tr>
      <w:tr w:rsidR="003175AD" w:rsidRPr="008719B8" w14:paraId="5D0EC9C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8B85A"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104C5" w14:textId="77777777" w:rsidR="002019F4" w:rsidRPr="008719B8" w:rsidRDefault="002019F4"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w:t>
            </w:r>
          </w:p>
          <w:p w14:paraId="6D6F2C99" w14:textId="68D84BC0" w:rsidR="003175AD" w:rsidRPr="008719B8" w:rsidRDefault="002019F4"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Khách hàng tồn tại trong hệ thống</w:t>
            </w:r>
          </w:p>
        </w:tc>
      </w:tr>
      <w:tr w:rsidR="003175AD" w:rsidRPr="008719B8" w14:paraId="173574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043FE"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0124F" w14:textId="77777777" w:rsidR="002019F4" w:rsidRPr="008719B8" w:rsidRDefault="002019F4"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hông tin khách hàng được cập nhật thành công trong cơ sở dữ liệu</w:t>
            </w:r>
          </w:p>
          <w:p w14:paraId="571D398B" w14:textId="5D10C5E9" w:rsidR="003175AD" w:rsidRPr="008719B8" w:rsidRDefault="002019F4"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ệ thống hiển thị danh sách khách hàng sau khi cập nhật</w:t>
            </w:r>
          </w:p>
        </w:tc>
      </w:tr>
      <w:tr w:rsidR="003175AD" w:rsidRPr="008719B8" w14:paraId="6826F4E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A4EAF"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6548A"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sửa số điện thoại khách hàng</w:t>
            </w:r>
          </w:p>
          <w:p w14:paraId="3CE63E79"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số điện thoại khách hàng</w:t>
            </w:r>
          </w:p>
          <w:p w14:paraId="67F78A09"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số điện thoại khách hàng (số điện thoại 9 hoặc 12 số, bắt đầu bằng số 0 và không trùng với số điện thoại khách hàng khác)</w:t>
            </w:r>
          </w:p>
          <w:p w14:paraId="1E77728F"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số điện thoại khách hàng</w:t>
            </w:r>
          </w:p>
          <w:p w14:paraId="67729204"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sửa tên khách hàng</w:t>
            </w:r>
          </w:p>
          <w:p w14:paraId="31589AE4"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khách hàng</w:t>
            </w:r>
          </w:p>
          <w:p w14:paraId="2F3AE4D6"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khách hàng (&gt;=20 ký tự và không trùng với tên khách hàng khác)</w:t>
            </w:r>
          </w:p>
          <w:p w14:paraId="0169AE94"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khách hàng</w:t>
            </w:r>
          </w:p>
          <w:p w14:paraId="4E5B0628" w14:textId="77777777" w:rsidR="00811CC5" w:rsidRPr="008719B8" w:rsidRDefault="00811CC5"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8 khi Chủ cửa hàng muốn tiếp tục sửa thông tin khách hàng</w:t>
            </w:r>
          </w:p>
          <w:p w14:paraId="150814B0"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ập nhật thông tin”</w:t>
            </w:r>
          </w:p>
          <w:p w14:paraId="720E4EF2"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kiểm tra thông tin nhập vào </w:t>
            </w:r>
          </w:p>
          <w:p w14:paraId="29F77DCC" w14:textId="77777777" w:rsidR="00811CC5"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vào cơ sở dữ liệu</w:t>
            </w:r>
          </w:p>
          <w:p w14:paraId="2956206E" w14:textId="3B94AB7E" w:rsidR="003175AD" w:rsidRPr="008719B8" w:rsidRDefault="00811CC5" w:rsidP="00DA4BB5">
            <w:pPr>
              <w:numPr>
                <w:ilvl w:val="0"/>
                <w:numId w:val="2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hiển thị thông báo “Đã cập nhật thông tin khách </w:t>
            </w:r>
            <w:proofErr w:type="gramStart"/>
            <w:r w:rsidRPr="008719B8">
              <w:rPr>
                <w:rFonts w:ascii="Times New Roman" w:eastAsia="Times New Roman" w:hAnsi="Times New Roman" w:cs="Times New Roman"/>
                <w:color w:val="000000"/>
                <w:sz w:val="22"/>
                <w:lang w:eastAsia="ja-JP"/>
              </w:rPr>
              <w:t>hàng ”</w:t>
            </w:r>
            <w:proofErr w:type="gramEnd"/>
          </w:p>
        </w:tc>
      </w:tr>
      <w:tr w:rsidR="003175AD" w:rsidRPr="008719B8" w14:paraId="5D9E5DA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E0CB2"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6B41E"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chủ cửa hàng không muốn sửa số điện thoại khách hàng</w:t>
            </w:r>
          </w:p>
          <w:p w14:paraId="6DA8B504"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tiếp tục bước 5</w:t>
            </w:r>
          </w:p>
          <w:p w14:paraId="5B5B6E2B" w14:textId="7C355DA6" w:rsidR="003175AD"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b.Nếu chủ cửa hàng không muốn sửa tên khách hàng, UC bỏ qua bước 5-8</w:t>
            </w:r>
          </w:p>
        </w:tc>
      </w:tr>
      <w:tr w:rsidR="003175AD" w:rsidRPr="008719B8" w14:paraId="21C07F2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AECEA"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DB542" w14:textId="3767B514"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3a.</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Nếu số điện thoại khách hàng không hợp lệ: Hệ thống thông báo “Số điện thoại không hợp lệ. Vui lòng nhập lại” →UC quay lại bước 2</w:t>
            </w:r>
          </w:p>
          <w:p w14:paraId="464F913F"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3b. Nếu số điện thoại khách hàng trùng với số điện thoại khách hàng khác: Hệ thống thông báo “Số điện thoại trùng với khách hàng khác. Vui lòng nhập lại” →UC quay lại bước 2</w:t>
            </w:r>
          </w:p>
          <w:p w14:paraId="758409DB" w14:textId="209A929D"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a.</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Nếu tên khách hàng &gt;= 20 ký tự: Hệ thống thông báo “Tên khách hàng không hợp lệ. Vui lòng nhập lại” →UC quay lại bước 6</w:t>
            </w:r>
          </w:p>
          <w:p w14:paraId="657B0CF1"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7b. Nếu số điện thoại khách hàng trùng với số điện thoại khách hàng khác: Hệ thống thông báo “Số điện thoại trùng với khách hàng khác. Vui lòng nhập lại” →UC quay lại bước 2</w:t>
            </w:r>
          </w:p>
          <w:p w14:paraId="3CAC7974"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lastRenderedPageBreak/>
              <w:t>9a. Chủ cửa hàng bấm “Huỷ thao tác”:</w:t>
            </w:r>
          </w:p>
          <w:p w14:paraId="3FBC334E"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a1. Hệ thống gửi hộp thoại xác nhận huỷ</w:t>
            </w:r>
          </w:p>
          <w:p w14:paraId="3208FAD9"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a2. Nếu chủ cửa hàng chọn “Không”, hệ thống hiển thị form thông tin khách hàng với các trường đã nhập.</w:t>
            </w:r>
          </w:p>
          <w:p w14:paraId="1D8C2390"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9a3. Nếu chủ cửa hàng chọn “Đồng ý”, hệ thống xoá toàn bộ dữ liệu, hệ thống hiển thị danh sách khách hàng (Mã, tên, số điện thoại khách hàng) → UC kết thúc </w:t>
            </w:r>
          </w:p>
          <w:p w14:paraId="49DF9769" w14:textId="243CFECA" w:rsidR="003175AD"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a. Nếu thông tin nhập vào không thay đổi, hệ thống thông báo “Không có thông tin nào được cập nhật” → UC kết thúc</w:t>
            </w:r>
          </w:p>
        </w:tc>
      </w:tr>
      <w:tr w:rsidR="003175AD" w:rsidRPr="008719B8" w14:paraId="363F86F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A8CC6"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7FA51"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Tên khách hàng phải duy nhất, không trùng với khách hàng khác.</w:t>
            </w:r>
          </w:p>
          <w:p w14:paraId="08AAD3C4"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điện thoại phải bắt đầu bằng 0, có 9 hoặc 12 chữ số, và không trùng với số của khách hàng khác.</w:t>
            </w:r>
          </w:p>
          <w:p w14:paraId="0B577C12" w14:textId="1C8AAD9E" w:rsidR="003175AD"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Nếu thông tin không thay đổi, hệ thống không thực hiện cập nhật</w:t>
            </w:r>
          </w:p>
        </w:tc>
      </w:tr>
      <w:tr w:rsidR="003175AD" w:rsidRPr="008719B8" w14:paraId="3B414E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2AB0EA"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7E42EE"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xử lý thao tác cập nhật ≤ 3 giây.</w:t>
            </w:r>
          </w:p>
          <w:p w14:paraId="11DA66ED" w14:textId="77777777" w:rsidR="00811CC5"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Hệ thống phải hiển thị thông báo xác nhận khi cập nhật thành công hoặc khi xảy ra lỗi.</w:t>
            </w:r>
          </w:p>
          <w:p w14:paraId="06D1D767" w14:textId="02AB4A00" w:rsidR="003175AD" w:rsidRPr="008719B8" w:rsidRDefault="00811C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Dữ liệu khách hàng phải được lưu an toàn và chính xác, không mất mát khi có lỗi hệ thống.</w:t>
            </w:r>
          </w:p>
        </w:tc>
      </w:tr>
    </w:tbl>
    <w:p w14:paraId="188626B1" w14:textId="77777777" w:rsidR="004C0A5F" w:rsidRPr="008719B8" w:rsidRDefault="004C0A5F" w:rsidP="008719B8">
      <w:pPr>
        <w:spacing w:line="276" w:lineRule="auto"/>
        <w:rPr>
          <w:rFonts w:ascii="Times New Roman" w:hAnsi="Times New Roman" w:cs="Times New Roman"/>
        </w:rPr>
      </w:pPr>
    </w:p>
    <w:p w14:paraId="416E50BC" w14:textId="07C12A73" w:rsidR="003175AD" w:rsidRPr="008719B8" w:rsidRDefault="003175AD"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1FE57961" w14:textId="010FEF3C" w:rsidR="003175AD" w:rsidRPr="008719B8" w:rsidRDefault="00413988"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5B598E89" wp14:editId="36BF795E">
            <wp:extent cx="3763107" cy="7910763"/>
            <wp:effectExtent l="0" t="0" r="8890" b="0"/>
            <wp:docPr id="499316956" name="Picture 9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16956" name="Picture 97" descr="A diagram of a flowchar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767810" cy="7920650"/>
                    </a:xfrm>
                    <a:prstGeom prst="rect">
                      <a:avLst/>
                    </a:prstGeom>
                  </pic:spPr>
                </pic:pic>
              </a:graphicData>
            </a:graphic>
          </wp:inline>
        </w:drawing>
      </w:r>
    </w:p>
    <w:p w14:paraId="078DBEE9" w14:textId="3D497F20" w:rsidR="003175AD" w:rsidRPr="008719B8" w:rsidRDefault="003175AD" w:rsidP="008719B8">
      <w:pPr>
        <w:pStyle w:val="Heading3"/>
        <w:spacing w:line="276" w:lineRule="auto"/>
        <w:ind w:left="1134"/>
        <w:rPr>
          <w:rFonts w:ascii="Times New Roman" w:hAnsi="Times New Roman" w:cs="Times New Roman"/>
        </w:rPr>
      </w:pPr>
      <w:bookmarkStart w:id="35" w:name="_Toc213625070"/>
      <w:r w:rsidRPr="008719B8">
        <w:rPr>
          <w:rFonts w:ascii="Times New Roman" w:hAnsi="Times New Roman" w:cs="Times New Roman"/>
        </w:rPr>
        <w:lastRenderedPageBreak/>
        <w:t>UC Xem khách hàng</w:t>
      </w:r>
      <w:bookmarkEnd w:id="35"/>
    </w:p>
    <w:p w14:paraId="0F6BFA43" w14:textId="2E59F9A1"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98"/>
        <w:gridCol w:w="7452"/>
      </w:tblGrid>
      <w:tr w:rsidR="003175AD" w:rsidRPr="008719B8" w14:paraId="2078E6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B8F48"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6064A082"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E95E3" w14:textId="396394A9" w:rsidR="003175AD" w:rsidRPr="008719B8" w:rsidRDefault="006B5F5B"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6</w:t>
            </w:r>
            <w:r w:rsidR="003175AD" w:rsidRPr="008719B8">
              <w:rPr>
                <w:rFonts w:ascii="Times New Roman" w:eastAsia="Times New Roman" w:hAnsi="Times New Roman" w:cs="Times New Roman"/>
                <w:sz w:val="22"/>
                <w:lang w:eastAsia="ja-JP"/>
              </w:rPr>
              <w:t>.</w:t>
            </w:r>
            <w:r w:rsidRPr="008719B8">
              <w:rPr>
                <w:rFonts w:ascii="Times New Roman" w:eastAsia="Times New Roman" w:hAnsi="Times New Roman" w:cs="Times New Roman"/>
                <w:sz w:val="22"/>
                <w:lang w:eastAsia="ja-JP"/>
              </w:rPr>
              <w:t>3</w:t>
            </w:r>
          </w:p>
        </w:tc>
      </w:tr>
      <w:tr w:rsidR="003175AD" w:rsidRPr="008719B8" w14:paraId="061B4AC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43055"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C5F05BE"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C3432" w14:textId="53B6FF54" w:rsidR="003175AD" w:rsidRPr="008719B8" w:rsidRDefault="006B5F5B"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Xem khách hàng</w:t>
            </w:r>
          </w:p>
        </w:tc>
      </w:tr>
      <w:tr w:rsidR="003175AD" w:rsidRPr="008719B8" w14:paraId="441A6E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100A8E"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271E31E"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2E791" w14:textId="1AEE336F" w:rsidR="003175AD" w:rsidRPr="008719B8" w:rsidRDefault="006B5F5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thông tin khách hàng để biết lịch sử mua hàng, số điện thoại và các thông tin liên quan, phục vụ cho việc chăm sóc khách hàng tốt hơn.</w:t>
            </w:r>
          </w:p>
        </w:tc>
      </w:tr>
      <w:tr w:rsidR="003175AD" w:rsidRPr="008719B8" w14:paraId="2E407A5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2BA80" w14:textId="77777777" w:rsidR="003175AD" w:rsidRPr="008719B8" w:rsidRDefault="003175AD"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B992C6"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3175AD" w:rsidRPr="008719B8" w14:paraId="39DF588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22F39"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A92D2"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3175AD" w:rsidRPr="008719B8" w14:paraId="5467C68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435DE"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36508" w14:textId="4CD3B2EF" w:rsidR="003175AD" w:rsidRPr="008719B8" w:rsidRDefault="006B5F5B"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Quản lý khách hàng” trên giao diện hệ thống.</w:t>
            </w:r>
          </w:p>
        </w:tc>
      </w:tr>
      <w:tr w:rsidR="003175AD" w:rsidRPr="008719B8" w14:paraId="4D407EC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376AEE"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89747" w14:textId="77777777" w:rsidR="006B5F5B" w:rsidRPr="008719B8" w:rsidRDefault="006B5F5B"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62BED00D" w14:textId="66833FF0" w:rsidR="003175AD" w:rsidRPr="008719B8" w:rsidRDefault="006B5F5B" w:rsidP="00DA4BB5">
            <w:pPr>
              <w:numPr>
                <w:ilvl w:val="0"/>
                <w:numId w:val="3"/>
              </w:numPr>
              <w:spacing w:after="0" w:line="276" w:lineRule="auto"/>
              <w:jc w:val="left"/>
              <w:textAlignment w:val="baseline"/>
              <w:rPr>
                <w:rFonts w:ascii="Times New Roman" w:eastAsia="Times New Roman" w:hAnsi="Times New Roman" w:cs="Times New Roman"/>
                <w:color w:val="000000"/>
                <w:sz w:val="26"/>
                <w:szCs w:val="26"/>
                <w:lang w:eastAsia="ja-JP"/>
              </w:rPr>
            </w:pPr>
            <w:r w:rsidRPr="008719B8">
              <w:rPr>
                <w:rFonts w:ascii="Times New Roman" w:eastAsia="Times New Roman" w:hAnsi="Times New Roman" w:cs="Times New Roman"/>
                <w:color w:val="000000"/>
                <w:sz w:val="22"/>
                <w:lang w:val="vi-VN" w:eastAsia="ja-JP"/>
              </w:rPr>
              <w:t>Hệ thống đã có dữ liệu khách hàng.</w:t>
            </w:r>
          </w:p>
        </w:tc>
      </w:tr>
      <w:tr w:rsidR="003175AD" w:rsidRPr="008719B8" w14:paraId="0EAAB71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D76E2"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691F8" w14:textId="78555F83" w:rsidR="003175AD" w:rsidRPr="008719B8" w:rsidRDefault="006B5F5B"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ệ thống hiển thị đầy đủ thông tin chi tiết khách hàng</w:t>
            </w:r>
          </w:p>
        </w:tc>
      </w:tr>
      <w:tr w:rsidR="003175AD" w:rsidRPr="008719B8" w14:paraId="11A721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E47E4"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606B5"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tên khách hàng</w:t>
            </w:r>
          </w:p>
          <w:p w14:paraId="5F5C2C89"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oá vào ô tìm kiếm</w:t>
            </w:r>
          </w:p>
          <w:p w14:paraId="6E257B5A"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t nút “Tìm kiếm”</w:t>
            </w:r>
          </w:p>
          <w:p w14:paraId="2EFA2801"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4DDD6F07"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khách hàng theo từ khoá</w:t>
            </w:r>
          </w:p>
          <w:p w14:paraId="42F93004"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khách hàng tìm được (mã khách hàng, tên khách hàng, số điện thoại)</w:t>
            </w:r>
          </w:p>
          <w:p w14:paraId="6CB3E670" w14:textId="77777777" w:rsidR="006B5F5B" w:rsidRPr="008719B8" w:rsidRDefault="006B5F5B"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4C9C407C"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thông tin chi tiết khách hàng</w:t>
            </w:r>
          </w:p>
          <w:p w14:paraId="2162C12C" w14:textId="77777777" w:rsidR="006B5F5B"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khách hàng trên danh sách hiển thị.</w:t>
            </w:r>
          </w:p>
          <w:p w14:paraId="33D87256" w14:textId="0253FBFD" w:rsidR="003175AD" w:rsidRPr="008719B8" w:rsidRDefault="006B5F5B" w:rsidP="00DA4BB5">
            <w:pPr>
              <w:numPr>
                <w:ilvl w:val="0"/>
                <w:numId w:val="1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chi tiết (mã khách hàng, tên khách hàng, số điện thoại, tổng số lần mua hàng)</w:t>
            </w:r>
          </w:p>
        </w:tc>
      </w:tr>
      <w:tr w:rsidR="003175AD" w:rsidRPr="008719B8" w14:paraId="4BC73FE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14BBE"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2FAD8" w14:textId="77777777" w:rsidR="006B5F5B" w:rsidRPr="008719B8" w:rsidRDefault="006B5F5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khách hàng, mà muốn xem thông tin chi tiết khách hàng</w:t>
            </w:r>
          </w:p>
          <w:p w14:paraId="6494DA6F" w14:textId="77777777" w:rsidR="006B5F5B" w:rsidRPr="008719B8" w:rsidRDefault="006B5F5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1. Chủ cửa hàng chọn một khách hàng trên danh sách hiển thị.</w:t>
            </w:r>
          </w:p>
          <w:p w14:paraId="06858836" w14:textId="1A69B6C1" w:rsidR="003175AD" w:rsidRPr="008719B8" w:rsidRDefault="006B5F5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2. Hệ thống hiển thị thông tin chi tiết (mã khách hàng, tên khách hàng, số điện thoại, tổng số lần mua hàng)</w:t>
            </w:r>
          </w:p>
        </w:tc>
      </w:tr>
      <w:tr w:rsidR="003175AD" w:rsidRPr="008719B8" w14:paraId="61BD8DB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B7B47" w14:textId="77777777" w:rsidR="003175AD" w:rsidRPr="008719B8" w:rsidRDefault="003175A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C5969" w14:textId="77777777" w:rsidR="000B5DB7"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4a. Nếu ô tìm kiếm trống thì hệ thống sẽ hiển thị danh sách tất cả khách hàng (mã khách hàng, tên khách hàng, số điện thoại) → UC quay lại bước 1</w:t>
            </w:r>
          </w:p>
          <w:p w14:paraId="288EEC09" w14:textId="77777777" w:rsidR="000B5DB7"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5a. Nếu không có khách hàng phù hợp với từ khoá, hệ thống hiển thị: “Không tìm thấy khách hàng.” → UC quay lại bước 2</w:t>
            </w:r>
          </w:p>
          <w:p w14:paraId="0E01D569" w14:textId="77777777" w:rsidR="000B5DB7"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a. Nếu trong quá trình xử lý xảy ra lỗi hệ thống hoặc mất kết nối, hiển thị thông báo: “Lỗi hệ thống. Vui lòng thử lại sau.”</w:t>
            </w:r>
          </w:p>
          <w:p w14:paraId="7764E333" w14:textId="77777777" w:rsidR="000B5DB7"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b. Chủ cửa hàng muốn xem thông tin khách hàng khác</w:t>
            </w:r>
          </w:p>
          <w:p w14:paraId="746D155C" w14:textId="77777777" w:rsidR="000B5DB7"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b1. Nếu chủ cửa hàng không muốn xem → UC kết thúc</w:t>
            </w:r>
          </w:p>
          <w:p w14:paraId="25E51E06" w14:textId="17D951C0" w:rsidR="003175AD" w:rsidRPr="008719B8" w:rsidRDefault="000B5DB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9b2. Nếu chủ cửa hàng muốn xem, chọn “Quay lại”</w:t>
            </w:r>
          </w:p>
        </w:tc>
      </w:tr>
      <w:tr w:rsidR="003175AD" w:rsidRPr="008719B8" w14:paraId="4E1EE00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38964"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lastRenderedPageBreak/>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310B5" w14:textId="77777777" w:rsidR="009400C5"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Hệ thống chỉ hiển thị các khách hàng còn hiệu lực.</w:t>
            </w:r>
          </w:p>
          <w:p w14:paraId="7CEA9339" w14:textId="5414CF10" w:rsidR="003175AD"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2. Kết quả tìm kiếm phải lọc theo từ khóa trùng khớp một phần với tên khách hàng.</w:t>
            </w:r>
          </w:p>
        </w:tc>
      </w:tr>
      <w:tr w:rsidR="003175AD" w:rsidRPr="008719B8" w14:paraId="44921C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84483A" w14:textId="77777777" w:rsidR="003175AD" w:rsidRPr="008719B8" w:rsidRDefault="003175AD"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DBDECC" w14:textId="77777777" w:rsidR="009400C5"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phản hồi tìm kiếm ≤ 2 giây.</w:t>
            </w:r>
          </w:p>
          <w:p w14:paraId="7EFEEF8E" w14:textId="77777777" w:rsidR="009400C5"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Giao diện hiển thị thông tin khách hàng phải rõ ràng, dễ đọc, có khả năng chọn để xem chi tiết.</w:t>
            </w:r>
          </w:p>
          <w:p w14:paraId="1AD3A5F3" w14:textId="15390450" w:rsidR="003175AD"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Hệ thống đảm bảo tính chính xác và đồng bộ dữ liệu khi hiển thị số lần mua hàng và thông tin liên quan.</w:t>
            </w:r>
          </w:p>
        </w:tc>
      </w:tr>
    </w:tbl>
    <w:p w14:paraId="1075EF4C" w14:textId="77777777" w:rsidR="003175AD" w:rsidRPr="008719B8" w:rsidRDefault="003175AD" w:rsidP="008719B8">
      <w:pPr>
        <w:spacing w:line="276" w:lineRule="auto"/>
        <w:rPr>
          <w:rFonts w:ascii="Times New Roman" w:hAnsi="Times New Roman" w:cs="Times New Roman"/>
        </w:rPr>
      </w:pPr>
    </w:p>
    <w:p w14:paraId="33A492B1" w14:textId="77777777" w:rsidR="003175AD" w:rsidRPr="008719B8" w:rsidRDefault="003175AD"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1EBBC263" w14:textId="22AFDE48" w:rsidR="004D796C" w:rsidRPr="008719B8" w:rsidRDefault="004D796C"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drawing>
          <wp:inline distT="0" distB="0" distL="0" distR="0" wp14:anchorId="239B7A9E" wp14:editId="2F9B643A">
            <wp:extent cx="5018032" cy="5838825"/>
            <wp:effectExtent l="0" t="0" r="0" b="0"/>
            <wp:docPr id="1234462186" name="Picture 3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62186" name="Picture 32" descr="A screenshot of a computer screen&#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34618" cy="5858124"/>
                    </a:xfrm>
                    <a:prstGeom prst="rect">
                      <a:avLst/>
                    </a:prstGeom>
                    <a:noFill/>
                    <a:ln>
                      <a:noFill/>
                    </a:ln>
                  </pic:spPr>
                </pic:pic>
              </a:graphicData>
            </a:graphic>
          </wp:inline>
        </w:drawing>
      </w:r>
    </w:p>
    <w:p w14:paraId="6EC1C07C" w14:textId="77777777" w:rsidR="00DD26C9" w:rsidRPr="008719B8" w:rsidRDefault="00DD26C9" w:rsidP="008719B8">
      <w:pPr>
        <w:spacing w:line="276" w:lineRule="auto"/>
        <w:rPr>
          <w:rFonts w:ascii="Times New Roman" w:hAnsi="Times New Roman" w:cs="Times New Roman"/>
        </w:rPr>
      </w:pPr>
    </w:p>
    <w:p w14:paraId="71390B57" w14:textId="58D96272" w:rsidR="004D796C" w:rsidRDefault="004D796C" w:rsidP="008719B8">
      <w:pPr>
        <w:pStyle w:val="Heading2"/>
        <w:spacing w:line="276" w:lineRule="auto"/>
        <w:rPr>
          <w:rFonts w:ascii="Times New Roman" w:hAnsi="Times New Roman" w:cs="Times New Roman"/>
        </w:rPr>
      </w:pPr>
      <w:bookmarkStart w:id="36" w:name="_Toc213625071"/>
      <w:r w:rsidRPr="008719B8">
        <w:rPr>
          <w:rFonts w:ascii="Times New Roman" w:hAnsi="Times New Roman" w:cs="Times New Roman"/>
        </w:rPr>
        <w:lastRenderedPageBreak/>
        <w:t>UC Quản lý hàng hoá</w:t>
      </w:r>
      <w:bookmarkEnd w:id="36"/>
    </w:p>
    <w:p w14:paraId="0132D157" w14:textId="2BEA1E76"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quản lý hàng hóa trong cửa hàng. Dựa trên các Use Case con (Thêm hàng hóa, Xem hàng hóa, Sửa hàng hóa, Xóa hàng hóa), module cho phép cập nhật, theo dõi và duy trì thông tin chi tiết của từng mặt hàng.</w:t>
      </w:r>
    </w:p>
    <w:p w14:paraId="26A28DE7" w14:textId="1595A6DD"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Chức năng giúp chủ cửa hàng kiểm soát tồn kho, đảm bảo dữ liệu sản phẩm luôn chính xác, và hỗ trợ hiệu quả cho hoạt động nhập – bán hàng.</w:t>
      </w:r>
    </w:p>
    <w:p w14:paraId="4FBA1120" w14:textId="5F1722AA" w:rsidR="004D796C" w:rsidRPr="008719B8" w:rsidRDefault="004D796C" w:rsidP="008719B8">
      <w:pPr>
        <w:pStyle w:val="Heading3"/>
        <w:spacing w:line="276" w:lineRule="auto"/>
        <w:ind w:left="1134"/>
        <w:rPr>
          <w:rFonts w:ascii="Times New Roman" w:hAnsi="Times New Roman" w:cs="Times New Roman"/>
        </w:rPr>
      </w:pPr>
      <w:bookmarkStart w:id="37" w:name="_Toc213625072"/>
      <w:r w:rsidRPr="008719B8">
        <w:rPr>
          <w:rFonts w:ascii="Times New Roman" w:hAnsi="Times New Roman" w:cs="Times New Roman"/>
        </w:rPr>
        <w:t>UC Thêm hàng hoá</w:t>
      </w:r>
      <w:bookmarkEnd w:id="37"/>
    </w:p>
    <w:p w14:paraId="0CB0801B" w14:textId="32032089"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20"/>
        <w:gridCol w:w="7430"/>
      </w:tblGrid>
      <w:tr w:rsidR="009400C5" w:rsidRPr="008719B8" w14:paraId="728A8FF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56987"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444E4F63"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485FA9" w14:textId="712B6E37" w:rsidR="009400C5" w:rsidRPr="008719B8" w:rsidRDefault="009400C5"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7.1</w:t>
            </w:r>
          </w:p>
        </w:tc>
      </w:tr>
      <w:tr w:rsidR="009400C5" w:rsidRPr="008719B8" w14:paraId="7B72258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0D735"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290CF12F"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D653F" w14:textId="62618D87" w:rsidR="009400C5" w:rsidRPr="008719B8" w:rsidRDefault="009400C5"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Thêm hàng hoá</w:t>
            </w:r>
          </w:p>
        </w:tc>
      </w:tr>
      <w:tr w:rsidR="009400C5" w:rsidRPr="008719B8" w14:paraId="6D12D18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6D827"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86F32D9"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E9124" w14:textId="1986A1D3"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mới hàng hóa vào hệ thống để mở rộng danh mục hàng hóa kinh doanh.</w:t>
            </w:r>
          </w:p>
        </w:tc>
      </w:tr>
      <w:tr w:rsidR="009400C5" w:rsidRPr="008719B8" w14:paraId="2DA3E78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FD9592"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FAE05"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9400C5" w:rsidRPr="008719B8" w14:paraId="34B84E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7289A"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D52A5"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9400C5" w:rsidRPr="008719B8" w14:paraId="6B7AC6B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26DF9"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1A16D" w14:textId="0E7E895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hêm hàng hóa” trên màn hình Quản lý hàng hóa.</w:t>
            </w:r>
          </w:p>
        </w:tc>
      </w:tr>
      <w:tr w:rsidR="009400C5" w:rsidRPr="008719B8" w14:paraId="08CBC4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7091D"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7E6C0" w14:textId="77777777" w:rsidR="009C3283" w:rsidRPr="008719B8" w:rsidRDefault="009C328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hệ thống.</w:t>
            </w:r>
          </w:p>
          <w:p w14:paraId="39BC1A42" w14:textId="77777777" w:rsidR="009C3283" w:rsidRPr="008719B8" w:rsidRDefault="009C328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Kết nối cơ sở dữ liệu ổn định.</w:t>
            </w:r>
          </w:p>
          <w:p w14:paraId="54959040" w14:textId="00482CE6" w:rsidR="009400C5" w:rsidRPr="008719B8" w:rsidRDefault="009C328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Màn hình Quản lý hàng hóa đang được mở.</w:t>
            </w:r>
          </w:p>
        </w:tc>
      </w:tr>
      <w:tr w:rsidR="009400C5" w:rsidRPr="008719B8" w14:paraId="5744BDE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27AF4"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344CE" w14:textId="77777777" w:rsidR="009C3283" w:rsidRPr="008719B8" w:rsidRDefault="009C3283"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Một bản ghi hàng hóa mới được tạo trong cơ sở dữ liệu với mã hàng hóa duy nhất. </w:t>
            </w:r>
          </w:p>
          <w:p w14:paraId="05F9B295" w14:textId="5EE25E87" w:rsidR="009400C5" w:rsidRPr="008719B8" w:rsidRDefault="009C3283"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thành công.</w:t>
            </w:r>
          </w:p>
        </w:tc>
      </w:tr>
      <w:tr w:rsidR="009400C5" w:rsidRPr="008719B8" w14:paraId="65023EA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5C3C6"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EA20FE"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hàng hóa</w:t>
            </w:r>
          </w:p>
          <w:p w14:paraId="21007D74"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hàng hóa nhập vào (không trống, không trùng với tên hàng hóa khác)</w:t>
            </w:r>
          </w:p>
          <w:p w14:paraId="2AD98211"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hàng hóa</w:t>
            </w:r>
          </w:p>
          <w:p w14:paraId="755F7F1E"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oại hàng hóa</w:t>
            </w:r>
          </w:p>
          <w:p w14:paraId="6B9CA3E6"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loại hàng được chọn</w:t>
            </w:r>
          </w:p>
          <w:p w14:paraId="73488E16"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đơn vị tính</w:t>
            </w:r>
          </w:p>
          <w:p w14:paraId="417FD29C"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đơn vị tính được chọn</w:t>
            </w:r>
          </w:p>
          <w:p w14:paraId="5FBF84CF"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7 nếu chủ cửa hàng muốn sửa thông tin hàng hóa vừa nhập</w:t>
            </w:r>
          </w:p>
          <w:p w14:paraId="5156E6BE"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ưu thông tin”</w:t>
            </w:r>
          </w:p>
          <w:p w14:paraId="0DDEF64C" w14:textId="777777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tạo mã hàng hóa duy nhất. </w:t>
            </w:r>
          </w:p>
          <w:p w14:paraId="3D9B6AF8" w14:textId="013E6A77" w:rsidR="009C3283"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lưu thông tin hàng hóa vào cơ sở dữ liệu. </w:t>
            </w:r>
          </w:p>
          <w:p w14:paraId="45B8FE58" w14:textId="059EA97E" w:rsidR="009400C5" w:rsidRPr="008719B8" w:rsidRDefault="009C3283" w:rsidP="00DA4BB5">
            <w:pPr>
              <w:numPr>
                <w:ilvl w:val="0"/>
                <w:numId w:val="19"/>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Thêm mới hàng hóa thành công”</w:t>
            </w:r>
          </w:p>
        </w:tc>
      </w:tr>
      <w:tr w:rsidR="009400C5" w:rsidRPr="008719B8" w14:paraId="25EBC43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A477D"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055070" w14:textId="77777777" w:rsidR="009400C5"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9400C5" w:rsidRPr="008719B8" w14:paraId="4C64041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31831"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7172B"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tên hàng hóa bị để trống. Hệ thống thông báo “ Tên hàng hóa không được để trống. Vui lòng nhập lại” → UC quay lại bước 1</w:t>
            </w:r>
          </w:p>
          <w:p w14:paraId="7500B598"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b. Nếu tên hàng hóa trùng với tên hàng hóa khác. Hệ thống thông báo “ Tên hàng hóa đã tồn tại. Vui lòng nhập lại” → UC quay lại bước 1</w:t>
            </w:r>
          </w:p>
          <w:p w14:paraId="3743747E"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8a. Hủy thao tác thêm: </w:t>
            </w:r>
          </w:p>
          <w:p w14:paraId="31D8CB62"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8a1.Chủ cửa hàng chọn Hủy thao tác </w:t>
            </w:r>
          </w:p>
          <w:p w14:paraId="64FF3EA0"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8a2.Hệ thống hiển thị hộp thoại xác nhận. </w:t>
            </w:r>
          </w:p>
          <w:p w14:paraId="2F1259AA"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8a3.Nếu chọn Đồng ý → hệ thống đóng form, xóa toàn bộ dữ liệu đã nhập và hiển thị danh sách tất cả hàng hóa (Mã, tên, loại hàng, đơn vị tính) → UC kết thúc. </w:t>
            </w:r>
          </w:p>
          <w:p w14:paraId="6E06AAEB"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4.Nếu chọn Không → hệ thống hiển thị form thông tin hàng hóa gồm các trường đã nhập</w:t>
            </w:r>
          </w:p>
          <w:p w14:paraId="10D7E33F"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9a.Nếu tạo mã hàng hóa thất bại → hệ thống hiển thị “Lỗi hệ thống. Vui lòng thử lại sau” → UC kết thúc. </w:t>
            </w:r>
          </w:p>
          <w:p w14:paraId="4C9006DC" w14:textId="4535B4B0" w:rsidR="009400C5" w:rsidRPr="008719B8" w:rsidRDefault="009C328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0a. Nếu Lưu cơ sở dữ liệu thất bại → hệ thống hiển thị “Lỗi hệ thống. Vui lòng thử lại sau” → UC kết thúc.</w:t>
            </w:r>
          </w:p>
        </w:tc>
      </w:tr>
      <w:tr w:rsidR="009400C5" w:rsidRPr="008719B8" w14:paraId="24F4BE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E6603"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88B5E1"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Mã hàng hóa được hệ thống tự động sinh</w:t>
            </w:r>
          </w:p>
          <w:p w14:paraId="2AB657E6"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Tên hàng hóa phải duy nhất, không được trùng trong cơ sở dữ liệu.</w:t>
            </w:r>
          </w:p>
          <w:p w14:paraId="3056E042"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Loại hàng hóa phải tồn tại trong danh mục loại hàng hiện có.</w:t>
            </w:r>
          </w:p>
          <w:p w14:paraId="0FE60551"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4. Đơn vị tính phải được chọn trong danh sách hệ thống cung cấp.</w:t>
            </w:r>
          </w:p>
          <w:p w14:paraId="0666B6E4"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5. Trạng thái mặc định của hàng hóa mới là “Còn kinh doanh”.</w:t>
            </w:r>
          </w:p>
          <w:p w14:paraId="419C51A3" w14:textId="2D8300BA" w:rsidR="009400C5"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6. Hệ thống tự động ghi nhận người tạo và thời gian tạo khi lưu hàng hóa.</w:t>
            </w:r>
          </w:p>
        </w:tc>
      </w:tr>
      <w:tr w:rsidR="009400C5" w:rsidRPr="008719B8" w14:paraId="0867FB4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05D4C"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CC501" w14:textId="77777777" w:rsidR="009C3283" w:rsidRPr="008719B8" w:rsidRDefault="009C328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xử lý thao tác thêm hàng hóa ≤ 3 giây.</w:t>
            </w:r>
          </w:p>
          <w:p w14:paraId="4678191B" w14:textId="67AE94DF" w:rsidR="009400C5" w:rsidRPr="008719B8" w:rsidRDefault="009C328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2. Dữ liệu nhập phải hợp lệ (không trống, đúng định dạng) trước khi lưu.</w:t>
            </w:r>
          </w:p>
        </w:tc>
      </w:tr>
    </w:tbl>
    <w:p w14:paraId="00A11E03" w14:textId="77777777" w:rsidR="00A35AF2" w:rsidRDefault="00A35AF2" w:rsidP="008719B8">
      <w:pPr>
        <w:spacing w:line="276" w:lineRule="auto"/>
        <w:rPr>
          <w:rFonts w:ascii="Times New Roman" w:hAnsi="Times New Roman" w:cs="Times New Roman"/>
        </w:rPr>
      </w:pPr>
    </w:p>
    <w:p w14:paraId="35B1D552" w14:textId="64F75C69" w:rsidR="0046307C" w:rsidRPr="008719B8" w:rsidRDefault="0046307C"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4B3CC9C6" w14:textId="0A1B1458" w:rsidR="00615B7F" w:rsidRPr="008719B8" w:rsidRDefault="00225C21"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4BE83BF9" wp14:editId="33CDA729">
            <wp:extent cx="4712726" cy="7754815"/>
            <wp:effectExtent l="0" t="0" r="0" b="0"/>
            <wp:docPr id="1422221334" name="Picture 7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21334" name="Picture 78" descr="A diagram of a flowchart&#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4714321" cy="7757440"/>
                    </a:xfrm>
                    <a:prstGeom prst="rect">
                      <a:avLst/>
                    </a:prstGeom>
                  </pic:spPr>
                </pic:pic>
              </a:graphicData>
            </a:graphic>
          </wp:inline>
        </w:drawing>
      </w:r>
    </w:p>
    <w:p w14:paraId="59413597" w14:textId="77777777" w:rsidR="0046307C" w:rsidRPr="008719B8" w:rsidRDefault="0046307C" w:rsidP="008719B8">
      <w:pPr>
        <w:spacing w:line="276" w:lineRule="auto"/>
        <w:rPr>
          <w:rFonts w:ascii="Times New Roman" w:hAnsi="Times New Roman" w:cs="Times New Roman"/>
        </w:rPr>
      </w:pPr>
    </w:p>
    <w:p w14:paraId="46AB41B2" w14:textId="1FB3E6B4" w:rsidR="004D796C" w:rsidRPr="008719B8" w:rsidRDefault="004D796C" w:rsidP="008719B8">
      <w:pPr>
        <w:pStyle w:val="Heading3"/>
        <w:spacing w:line="276" w:lineRule="auto"/>
        <w:ind w:left="1134"/>
        <w:rPr>
          <w:rFonts w:ascii="Times New Roman" w:hAnsi="Times New Roman" w:cs="Times New Roman"/>
        </w:rPr>
      </w:pPr>
      <w:bookmarkStart w:id="38" w:name="_Toc213625073"/>
      <w:r w:rsidRPr="008719B8">
        <w:rPr>
          <w:rFonts w:ascii="Times New Roman" w:hAnsi="Times New Roman" w:cs="Times New Roman"/>
        </w:rPr>
        <w:lastRenderedPageBreak/>
        <w:t xml:space="preserve">UC Sửa </w:t>
      </w:r>
      <w:r w:rsidR="00140A07" w:rsidRPr="008719B8">
        <w:rPr>
          <w:rFonts w:ascii="Times New Roman" w:hAnsi="Times New Roman" w:cs="Times New Roman"/>
        </w:rPr>
        <w:t xml:space="preserve">thông tin </w:t>
      </w:r>
      <w:r w:rsidRPr="008719B8">
        <w:rPr>
          <w:rFonts w:ascii="Times New Roman" w:hAnsi="Times New Roman" w:cs="Times New Roman"/>
        </w:rPr>
        <w:t>hàng hoá</w:t>
      </w:r>
      <w:bookmarkEnd w:id="38"/>
    </w:p>
    <w:p w14:paraId="5864928F" w14:textId="24EBE166" w:rsidR="004C0A5F" w:rsidRPr="008719B8" w:rsidRDefault="004C0A5F"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886"/>
        <w:gridCol w:w="7464"/>
      </w:tblGrid>
      <w:tr w:rsidR="009400C5" w:rsidRPr="008719B8" w14:paraId="3FD7752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E82F2"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65923655"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B5277" w14:textId="3B4E2AAF" w:rsidR="009400C5" w:rsidRPr="008719B8" w:rsidRDefault="009C3283"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7</w:t>
            </w:r>
            <w:r w:rsidR="009400C5" w:rsidRPr="008719B8">
              <w:rPr>
                <w:rFonts w:ascii="Times New Roman" w:eastAsia="Times New Roman" w:hAnsi="Times New Roman" w:cs="Times New Roman"/>
                <w:sz w:val="22"/>
                <w:lang w:eastAsia="ja-JP"/>
              </w:rPr>
              <w:t>.</w:t>
            </w:r>
            <w:r w:rsidR="0050445D" w:rsidRPr="008719B8">
              <w:rPr>
                <w:rFonts w:ascii="Times New Roman" w:eastAsia="Times New Roman" w:hAnsi="Times New Roman" w:cs="Times New Roman"/>
                <w:sz w:val="22"/>
                <w:lang w:eastAsia="ja-JP"/>
              </w:rPr>
              <w:t>2</w:t>
            </w:r>
          </w:p>
        </w:tc>
      </w:tr>
      <w:tr w:rsidR="009400C5" w:rsidRPr="008719B8" w14:paraId="7388A53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6FFF0"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28563B1"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E5E68" w14:textId="159D700D" w:rsidR="009400C5" w:rsidRPr="008719B8" w:rsidRDefault="009C3283"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Sửa thông tin hàng hoá</w:t>
            </w:r>
          </w:p>
        </w:tc>
      </w:tr>
      <w:tr w:rsidR="009400C5" w:rsidRPr="008719B8" w14:paraId="11A53F0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36AB88"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85F731F"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0499F" w14:textId="61B840D9" w:rsidR="009400C5" w:rsidRPr="008719B8" w:rsidRDefault="009C328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sửa thông tin hàng hóa khi phát hiện sai sót</w:t>
            </w:r>
          </w:p>
        </w:tc>
      </w:tr>
      <w:tr w:rsidR="009400C5" w:rsidRPr="008719B8" w14:paraId="4E598A4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03A27"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3A3A3"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9400C5" w:rsidRPr="008719B8" w14:paraId="4C1586B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A3BD3"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7607C8"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9400C5" w:rsidRPr="008719B8" w14:paraId="0B8B007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D9BC0"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D1854" w14:textId="620A3EA6" w:rsidR="009400C5" w:rsidRPr="008719B8" w:rsidRDefault="009C328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Sửa thông tin hàng hóa” trong quản lý hàng hóa</w:t>
            </w:r>
          </w:p>
        </w:tc>
      </w:tr>
      <w:tr w:rsidR="009400C5" w:rsidRPr="008719B8" w14:paraId="758FAD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EC188"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C6DEE" w14:textId="77777777" w:rsidR="0050445D" w:rsidRPr="008719B8" w:rsidRDefault="0050445D"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5B7368FE" w14:textId="5C325143" w:rsidR="009400C5" w:rsidRPr="008719B8" w:rsidRDefault="0050445D"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àng hóa cần sửa tồn tại trong hệ thống</w:t>
            </w:r>
          </w:p>
        </w:tc>
      </w:tr>
      <w:tr w:rsidR="009400C5" w:rsidRPr="008719B8" w14:paraId="74FD97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A1BB6"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F3268" w14:textId="419BE15E" w:rsidR="009400C5" w:rsidRPr="008719B8" w:rsidRDefault="0050445D"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àng hóa được cập nhật thành công với thông tin mới và hiển thị đúng trong danh sách hoá đơn</w:t>
            </w:r>
          </w:p>
        </w:tc>
      </w:tr>
      <w:tr w:rsidR="009400C5" w:rsidRPr="008719B8" w14:paraId="15C3E4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BFD47"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0EB77"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sửa tên hàng hóa</w:t>
            </w:r>
          </w:p>
          <w:p w14:paraId="24E62A3F"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hàng hóa mới</w:t>
            </w:r>
          </w:p>
          <w:p w14:paraId="2CEF69A9"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hàng hóa nhập vào (không được trống, không được trùng với tên hàng hóa khác)</w:t>
            </w:r>
          </w:p>
          <w:p w14:paraId="77B549C3"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hàng hóa</w:t>
            </w:r>
          </w:p>
          <w:p w14:paraId="00DBC816"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sửa đơn vị tính</w:t>
            </w:r>
          </w:p>
          <w:p w14:paraId="0A97AC6B"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ại đơn vị tính</w:t>
            </w:r>
          </w:p>
          <w:p w14:paraId="77BE2FBA"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đơn vị tính</w:t>
            </w:r>
          </w:p>
          <w:p w14:paraId="5639FA60" w14:textId="77777777" w:rsidR="0050445D" w:rsidRPr="008719B8" w:rsidRDefault="0050445D"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7 khi Chủ cửa hàng muốn tiếp tục sửa</w:t>
            </w:r>
          </w:p>
          <w:p w14:paraId="09472A97"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ập nhật thông tin”</w:t>
            </w:r>
          </w:p>
          <w:p w14:paraId="0A39A40C"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kiểm tra thông tin nhập vào </w:t>
            </w:r>
          </w:p>
          <w:p w14:paraId="605714E2" w14:textId="77777777" w:rsidR="0050445D"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vào cơ sở dữ liệu</w:t>
            </w:r>
          </w:p>
          <w:p w14:paraId="72A096BE" w14:textId="3498DAD8" w:rsidR="009400C5" w:rsidRPr="008719B8" w:rsidRDefault="0050445D" w:rsidP="00DA4BB5">
            <w:pPr>
              <w:numPr>
                <w:ilvl w:val="0"/>
                <w:numId w:val="24"/>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Đã cập nhật thông tin hàng hóa”</w:t>
            </w:r>
          </w:p>
        </w:tc>
      </w:tr>
      <w:tr w:rsidR="009400C5" w:rsidRPr="008719B8" w14:paraId="0FF07C0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33EB9"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C6CD4"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1a. Nếu chủ cửa hàng không muốn sửa tên hàng hóa</w:t>
            </w:r>
          </w:p>
          <w:p w14:paraId="2B07CF8B"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UC tiếp tục bước 5</w:t>
            </w:r>
          </w:p>
          <w:p w14:paraId="585A014B" w14:textId="400901DA" w:rsidR="009400C5"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1b.</w:t>
            </w:r>
            <w:r w:rsidR="00A35AF2">
              <w:rPr>
                <w:rFonts w:ascii="Times New Roman" w:eastAsia="Times New Roman" w:hAnsi="Times New Roman" w:cs="Times New Roman"/>
                <w:color w:val="000000"/>
                <w:sz w:val="22"/>
                <w:lang w:eastAsia="ja-JP"/>
              </w:rPr>
              <w:t xml:space="preserve"> </w:t>
            </w:r>
            <w:r w:rsidRPr="008719B8">
              <w:rPr>
                <w:rFonts w:ascii="Times New Roman" w:eastAsia="Times New Roman" w:hAnsi="Times New Roman" w:cs="Times New Roman"/>
                <w:color w:val="000000"/>
                <w:sz w:val="22"/>
                <w:lang w:eastAsia="ja-JP"/>
              </w:rPr>
              <w:t>Nếu chủ cửa hàng không muốn sửa đơn vị tính, UC bỏ qua bước 5-7</w:t>
            </w:r>
          </w:p>
        </w:tc>
      </w:tr>
      <w:tr w:rsidR="009400C5" w:rsidRPr="008719B8" w14:paraId="1117605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2F3F5"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EA46BE"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3a.Nếu tên hàng hóa trống: Hệ thống thông báo “Tên hàng hóa không được để trống. Vui lòng nhập lại” →UC quay lại bước 2</w:t>
            </w:r>
          </w:p>
          <w:p w14:paraId="5CA8BF83"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3b. Nếu tên hàng hóa trùng với tên hàng hóa khác: Hệ thống thông báo “Tên hàng hóa không được trùng với tên hàng hóa khác. Vui lòng nhập lại” →UC quay lại bước 2</w:t>
            </w:r>
          </w:p>
          <w:p w14:paraId="50C7F249"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 Chủ cửa hàng bấm “Huỷ thao tác”:</w:t>
            </w:r>
          </w:p>
          <w:p w14:paraId="21A6B15D"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1. Hệ thống gửi hộp thoại xác nhận huỷ</w:t>
            </w:r>
          </w:p>
          <w:p w14:paraId="12EF0445"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2. Nếu chủ cửa hàng chọn “Không”, hệ thống hiển thị form thông tin hàng hóa với các trường đã nhập.</w:t>
            </w:r>
          </w:p>
          <w:p w14:paraId="7683897B"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3. Nếu chủ cửa hàng chọn “Đồng ý”, hệ thống xoá toàn bộ dữ liệu, hệ thống hiển thị danh sách hàng hóa (mã, tên, loại hàng) → UC kết thúc</w:t>
            </w:r>
          </w:p>
          <w:p w14:paraId="06C6BB98" w14:textId="2F3E194A" w:rsidR="009400C5"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lastRenderedPageBreak/>
              <w:t>8a. Nếu thông tin nhập vào không thay đổi, hệ thống thông báo “Không có thông tin nào được cập nhật” → UC kết thúc</w:t>
            </w:r>
          </w:p>
        </w:tc>
      </w:tr>
      <w:tr w:rsidR="009400C5" w:rsidRPr="008719B8" w14:paraId="4FA832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75380"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CBD46"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Tên hàng hóa phải duy nhất, không được trùng với hàng hóa khác trong hệ thống.</w:t>
            </w:r>
          </w:p>
          <w:p w14:paraId="45A617A5"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Đơn vị tính phải nằm trong danh mục hệ thống quy định.</w:t>
            </w:r>
          </w:p>
          <w:p w14:paraId="0FE60077"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Không được phép sửa mã hàng hóa (mã hàng hóa là định danh duy nhất).</w:t>
            </w:r>
          </w:p>
          <w:p w14:paraId="05ACA1D0"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4. Nếu không có thay đổi dữ liệu, hệ thống không thực hiện cập nhật.</w:t>
            </w:r>
          </w:p>
          <w:p w14:paraId="4AC84E1A"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5. Hệ thống tự động ghi nhận thông tin người sửa và thời gian sửa.</w:t>
            </w:r>
          </w:p>
          <w:p w14:paraId="07AB3F4D" w14:textId="0169155D" w:rsidR="009400C5" w:rsidRPr="008719B8" w:rsidRDefault="0050445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6. Chỉ hàng hóa có trạng thái “Còn kinh doanh” mới được phép chỉnh sửa.</w:t>
            </w:r>
          </w:p>
        </w:tc>
      </w:tr>
      <w:tr w:rsidR="009400C5" w:rsidRPr="008719B8" w14:paraId="0555275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F0DE6"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F7191C" w14:textId="77777777" w:rsidR="0050445D"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xử lý cập nhật thông tin ≤ 3 giây.</w:t>
            </w:r>
          </w:p>
          <w:p w14:paraId="10B4DB7E" w14:textId="648B007D" w:rsidR="009400C5" w:rsidRPr="008719B8" w:rsidRDefault="0050445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Giao diện thân thiện, có xác nhận trước khi lưu để tránh thao tác nhầm.</w:t>
            </w:r>
          </w:p>
        </w:tc>
      </w:tr>
    </w:tbl>
    <w:p w14:paraId="79C5C1A6" w14:textId="77777777" w:rsidR="00A35AF2" w:rsidRDefault="00A35AF2" w:rsidP="008719B8">
      <w:pPr>
        <w:spacing w:line="276" w:lineRule="auto"/>
        <w:rPr>
          <w:rFonts w:ascii="Times New Roman" w:hAnsi="Times New Roman" w:cs="Times New Roman"/>
        </w:rPr>
      </w:pPr>
    </w:p>
    <w:p w14:paraId="30F21B6D" w14:textId="67105CD2" w:rsidR="0046307C" w:rsidRPr="008719B8" w:rsidRDefault="0046307C"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1EA7EBEA" w14:textId="32A2E395" w:rsidR="00712199" w:rsidRPr="008719B8" w:rsidRDefault="00C47B80" w:rsidP="00A35AF2">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77537CE3" wp14:editId="0057C30D">
            <wp:extent cx="3374410" cy="7016262"/>
            <wp:effectExtent l="0" t="0" r="0" b="0"/>
            <wp:docPr id="145244235" name="Picture 8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4235" name="Picture 83" descr="A diagram of a diagram&#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78907" cy="7025613"/>
                    </a:xfrm>
                    <a:prstGeom prst="rect">
                      <a:avLst/>
                    </a:prstGeom>
                  </pic:spPr>
                </pic:pic>
              </a:graphicData>
            </a:graphic>
          </wp:inline>
        </w:drawing>
      </w:r>
    </w:p>
    <w:p w14:paraId="7582D434" w14:textId="77777777" w:rsidR="00712199" w:rsidRPr="008719B8" w:rsidRDefault="00712199" w:rsidP="008719B8">
      <w:pPr>
        <w:spacing w:line="276" w:lineRule="auto"/>
        <w:jc w:val="center"/>
        <w:rPr>
          <w:rFonts w:ascii="Times New Roman" w:hAnsi="Times New Roman" w:cs="Times New Roman"/>
        </w:rPr>
      </w:pPr>
    </w:p>
    <w:p w14:paraId="5B8B0322" w14:textId="53DAD5EE" w:rsidR="004D796C" w:rsidRPr="008719B8" w:rsidRDefault="004D796C" w:rsidP="008719B8">
      <w:pPr>
        <w:pStyle w:val="Heading3"/>
        <w:spacing w:line="276" w:lineRule="auto"/>
        <w:ind w:left="1134"/>
        <w:rPr>
          <w:rFonts w:ascii="Times New Roman" w:hAnsi="Times New Roman" w:cs="Times New Roman"/>
        </w:rPr>
      </w:pPr>
      <w:bookmarkStart w:id="39" w:name="_Toc213625074"/>
      <w:r w:rsidRPr="008719B8">
        <w:rPr>
          <w:rFonts w:ascii="Times New Roman" w:hAnsi="Times New Roman" w:cs="Times New Roman"/>
        </w:rPr>
        <w:t>UC Xoá hàng hoá</w:t>
      </w:r>
      <w:bookmarkEnd w:id="39"/>
    </w:p>
    <w:p w14:paraId="3876D158" w14:textId="49C86053" w:rsidR="00712199" w:rsidRPr="008719B8" w:rsidRDefault="00712199"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135"/>
        <w:gridCol w:w="7215"/>
      </w:tblGrid>
      <w:tr w:rsidR="009400C5" w:rsidRPr="008719B8" w14:paraId="68B3535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D26EA0"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59EAB0F0"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2C59A" w14:textId="16F27B0E" w:rsidR="009400C5" w:rsidRPr="008719B8" w:rsidRDefault="0050445D"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7.3</w:t>
            </w:r>
          </w:p>
        </w:tc>
      </w:tr>
      <w:tr w:rsidR="009400C5" w:rsidRPr="008719B8" w14:paraId="6419BDC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081B3"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name</w:t>
            </w:r>
          </w:p>
          <w:p w14:paraId="3CCC951B"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107ED" w14:textId="7EF94B17" w:rsidR="009400C5" w:rsidRPr="008719B8" w:rsidRDefault="0050445D"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Xoá hàng hoá</w:t>
            </w:r>
          </w:p>
        </w:tc>
      </w:tr>
      <w:tr w:rsidR="009400C5" w:rsidRPr="008719B8" w14:paraId="724F76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25B5A"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BC76049"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5D37E" w14:textId="058B0395" w:rsidR="009400C5" w:rsidRPr="008719B8" w:rsidRDefault="0050445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óa hàng hóa không còn bán nữa.</w:t>
            </w:r>
          </w:p>
        </w:tc>
      </w:tr>
      <w:tr w:rsidR="009400C5" w:rsidRPr="008719B8" w14:paraId="13B3053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25114"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D6EDD"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9400C5" w:rsidRPr="008719B8" w14:paraId="3EE560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B6B77"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68A52"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9400C5" w:rsidRPr="008719B8" w14:paraId="455D78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AB47A"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A67D1" w14:textId="54C078EC" w:rsidR="009400C5" w:rsidRPr="008719B8" w:rsidRDefault="0050445D"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biểu tượng “Thùng rác”</w:t>
            </w:r>
          </w:p>
        </w:tc>
      </w:tr>
      <w:tr w:rsidR="009400C5" w:rsidRPr="008719B8" w14:paraId="40E8AB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5ADD9"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CCC9F" w14:textId="77777777" w:rsidR="0050445D" w:rsidRPr="008719B8" w:rsidRDefault="0050445D"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Chủ cửa hàng đã đăng nhập vào hệ thống </w:t>
            </w:r>
          </w:p>
          <w:p w14:paraId="451B3C64" w14:textId="5DA82F33" w:rsidR="009400C5" w:rsidRPr="008719B8" w:rsidRDefault="0050445D"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Hàng hóa cần xóa đang tồn tại trong danh sách</w:t>
            </w:r>
          </w:p>
        </w:tc>
      </w:tr>
      <w:tr w:rsidR="009400C5" w:rsidRPr="008719B8" w14:paraId="288346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54E09"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87719" w14:textId="77777777" w:rsidR="00232B24" w:rsidRPr="008719B8" w:rsidRDefault="00232B24"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àng hóa bị xóa không còn xuất hiện trong danh sách hàng hóa</w:t>
            </w:r>
          </w:p>
          <w:p w14:paraId="0C07F65F" w14:textId="199CBF2D" w:rsidR="009400C5" w:rsidRPr="008719B8" w:rsidRDefault="00232B24" w:rsidP="00DA4BB5">
            <w:pPr>
              <w:numPr>
                <w:ilvl w:val="0"/>
                <w:numId w:val="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Dữ liệu liên quan được cập nhật tương ứng</w:t>
            </w:r>
          </w:p>
        </w:tc>
      </w:tr>
      <w:tr w:rsidR="009400C5" w:rsidRPr="008719B8" w14:paraId="2847F7F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E81C6"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A2BEC2"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oá hàng hóa</w:t>
            </w:r>
          </w:p>
          <w:p w14:paraId="3C7CFBD5"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biểu tượng “Thùng rác”</w:t>
            </w:r>
          </w:p>
          <w:p w14:paraId="21D5EEAD"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hộp thoại xác nhận xóa</w:t>
            </w:r>
          </w:p>
          <w:p w14:paraId="27322396"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Đồng ý”</w:t>
            </w:r>
          </w:p>
          <w:p w14:paraId="498C08EF"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hàng hóa (số lượng hàng hóa trong kho &gt; 0 và có bán hoặc nhập hàng trong 6 tháng gần đây)</w:t>
            </w:r>
          </w:p>
          <w:p w14:paraId="1C3F91B1" w14:textId="77777777" w:rsidR="00232B24"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xóa hàng hóa khỏi cơ sở dữ liệu </w:t>
            </w:r>
          </w:p>
          <w:p w14:paraId="4F9528B8" w14:textId="5A6D55AE" w:rsidR="009400C5" w:rsidRPr="008719B8" w:rsidRDefault="00232B24" w:rsidP="00DA4BB5">
            <w:pPr>
              <w:numPr>
                <w:ilvl w:val="0"/>
                <w:numId w:val="25"/>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Đã xoá thông tin hàng hóa này.” và hiển thị lại danh sách hàng hóa</w:t>
            </w:r>
          </w:p>
        </w:tc>
      </w:tr>
      <w:tr w:rsidR="009400C5" w:rsidRPr="008719B8" w14:paraId="4818840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1298E"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41078" w14:textId="77777777" w:rsidR="009400C5" w:rsidRPr="008719B8" w:rsidRDefault="009400C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9400C5" w:rsidRPr="008719B8" w14:paraId="4482C3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D5EAC"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85211"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chủ cửa hàng không muốn xoá hàng hóa →UC kết thúc</w:t>
            </w:r>
          </w:p>
          <w:p w14:paraId="18C13137"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chủ cửa hàng chọn “Không” trong hộp thoại xác nhận.</w:t>
            </w:r>
          </w:p>
          <w:p w14:paraId="4689D90E"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1. Hệ thống hủy thao tác xóa, hệ thống hiển thị danh sách hàng hóa →UC quay lại bước 1</w:t>
            </w:r>
          </w:p>
          <w:p w14:paraId="3158D244"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hàng hóa đang được sử dụng</w:t>
            </w:r>
          </w:p>
          <w:p w14:paraId="37874EEC"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1.Hệ thống thông báo “Không thể xoá hàng hóa này”</w:t>
            </w:r>
          </w:p>
          <w:p w14:paraId="5CEB93DE"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2.Hệ thống hiển thị danh sách hàng hóa →UC quay lại bước 1</w:t>
            </w:r>
          </w:p>
          <w:p w14:paraId="664A1E8C" w14:textId="54948736" w:rsidR="009400C5" w:rsidRPr="008719B8" w:rsidRDefault="00232B2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6a. Hệ thống xoá hàng hóa thất bại, hiển thị thông báo “Lỗi hệ thống. Vui lòng thử lại sau.→UC kết thúc</w:t>
            </w:r>
          </w:p>
        </w:tc>
      </w:tr>
      <w:tr w:rsidR="009400C5" w:rsidRPr="008719B8" w14:paraId="1FE5516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9A272E"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B13FF"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Không được xóa hàng hóa nếu còn tồn kho hoặc có phát sinh giao dịch bán/nhập trong 6 tháng gần nhất.</w:t>
            </w:r>
          </w:p>
          <w:p w14:paraId="1FDDED4C" w14:textId="291AD5FC" w:rsidR="009400C5" w:rsidRPr="008719B8" w:rsidRDefault="00232B2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Khi xóa hàng hóa, hệ thống tự động cập nhật trạng thái sang “Ngừng kinh doanh” trước khi xóa dữ liệu liên quan</w:t>
            </w:r>
          </w:p>
        </w:tc>
      </w:tr>
      <w:tr w:rsidR="009400C5" w:rsidRPr="008719B8" w14:paraId="6901C64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71B41D"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5D6A8" w14:textId="77777777" w:rsidR="00232B24" w:rsidRPr="008719B8" w:rsidRDefault="00232B2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Hệ thống phải hiển thị hộp thoại xác nhận trước khi xóa để tránh thao tác nhầm.</w:t>
            </w:r>
          </w:p>
          <w:p w14:paraId="14179D7F" w14:textId="0748EAF0" w:rsidR="009400C5" w:rsidRPr="008719B8" w:rsidRDefault="00232B2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3. Đảm bảo toàn vẹn dữ liệu — nếu quá trình xóa lỗi, không có dữ liệu nào bị thay đổi.</w:t>
            </w:r>
          </w:p>
        </w:tc>
      </w:tr>
    </w:tbl>
    <w:p w14:paraId="15E53C11" w14:textId="77777777" w:rsidR="0046307C" w:rsidRPr="008719B8" w:rsidRDefault="0046307C" w:rsidP="008719B8">
      <w:pPr>
        <w:spacing w:line="276" w:lineRule="auto"/>
        <w:rPr>
          <w:rFonts w:ascii="Times New Roman" w:hAnsi="Times New Roman" w:cs="Times New Roman"/>
        </w:rPr>
      </w:pPr>
    </w:p>
    <w:p w14:paraId="31E48184" w14:textId="77777777" w:rsidR="00712199" w:rsidRPr="008719B8" w:rsidRDefault="00712199" w:rsidP="008719B8">
      <w:pPr>
        <w:spacing w:line="276" w:lineRule="auto"/>
        <w:rPr>
          <w:rFonts w:ascii="Times New Roman" w:hAnsi="Times New Roman" w:cs="Times New Roman"/>
        </w:rPr>
      </w:pPr>
    </w:p>
    <w:p w14:paraId="698FA613" w14:textId="77777777" w:rsidR="00712199" w:rsidRPr="008719B8" w:rsidRDefault="00712199" w:rsidP="008719B8">
      <w:pPr>
        <w:spacing w:line="276" w:lineRule="auto"/>
        <w:rPr>
          <w:rFonts w:ascii="Times New Roman" w:hAnsi="Times New Roman" w:cs="Times New Roman"/>
        </w:rPr>
      </w:pPr>
    </w:p>
    <w:p w14:paraId="71E160DC" w14:textId="77777777" w:rsidR="0046307C" w:rsidRPr="008719B8" w:rsidRDefault="0046307C" w:rsidP="008719B8">
      <w:pPr>
        <w:spacing w:line="276" w:lineRule="auto"/>
        <w:rPr>
          <w:rFonts w:ascii="Times New Roman" w:hAnsi="Times New Roman" w:cs="Times New Roman"/>
        </w:rPr>
      </w:pPr>
      <w:r w:rsidRPr="008719B8">
        <w:rPr>
          <w:rFonts w:ascii="Times New Roman" w:hAnsi="Times New Roman" w:cs="Times New Roman"/>
        </w:rPr>
        <w:lastRenderedPageBreak/>
        <w:t>A</w:t>
      </w:r>
      <w:r w:rsidRPr="008719B8">
        <w:rPr>
          <w:rFonts w:ascii="Times New Roman" w:hAnsi="Times New Roman" w:cs="Times New Roman"/>
          <w:lang w:val="vi-VN"/>
        </w:rPr>
        <w:t>ctivity diagram</w:t>
      </w:r>
    </w:p>
    <w:p w14:paraId="0A2C4BD8" w14:textId="6E6D244E" w:rsidR="00D178E0" w:rsidRPr="008719B8" w:rsidRDefault="00FA3BCA"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6C16AF7B" wp14:editId="6619204F">
            <wp:extent cx="5943600" cy="5270500"/>
            <wp:effectExtent l="0" t="0" r="0" b="6350"/>
            <wp:docPr id="1094691547" name="Picture 9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547" name="Picture 93" descr="A screenshot of a computer&#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6748E0B5" w14:textId="77777777" w:rsidR="0046307C" w:rsidRPr="008719B8" w:rsidRDefault="0046307C" w:rsidP="008719B8">
      <w:pPr>
        <w:spacing w:line="276" w:lineRule="auto"/>
        <w:rPr>
          <w:rFonts w:ascii="Times New Roman" w:hAnsi="Times New Roman" w:cs="Times New Roman"/>
        </w:rPr>
      </w:pPr>
    </w:p>
    <w:p w14:paraId="1218573A" w14:textId="77777777" w:rsidR="00712199" w:rsidRPr="008719B8" w:rsidRDefault="00712199" w:rsidP="008719B8">
      <w:pPr>
        <w:spacing w:line="276" w:lineRule="auto"/>
        <w:rPr>
          <w:rFonts w:ascii="Times New Roman" w:hAnsi="Times New Roman" w:cs="Times New Roman"/>
        </w:rPr>
      </w:pPr>
    </w:p>
    <w:p w14:paraId="366F6003" w14:textId="77777777" w:rsidR="00712199" w:rsidRPr="008719B8" w:rsidRDefault="00712199" w:rsidP="008719B8">
      <w:pPr>
        <w:spacing w:line="276" w:lineRule="auto"/>
        <w:rPr>
          <w:rFonts w:ascii="Times New Roman" w:hAnsi="Times New Roman" w:cs="Times New Roman"/>
        </w:rPr>
      </w:pPr>
    </w:p>
    <w:p w14:paraId="2FE9DDD7" w14:textId="77777777" w:rsidR="00712199" w:rsidRPr="008719B8" w:rsidRDefault="00712199" w:rsidP="008719B8">
      <w:pPr>
        <w:spacing w:line="276" w:lineRule="auto"/>
        <w:rPr>
          <w:rFonts w:ascii="Times New Roman" w:hAnsi="Times New Roman" w:cs="Times New Roman"/>
        </w:rPr>
      </w:pPr>
    </w:p>
    <w:p w14:paraId="2172B2C5" w14:textId="77777777" w:rsidR="00712199" w:rsidRPr="008719B8" w:rsidRDefault="00712199" w:rsidP="008719B8">
      <w:pPr>
        <w:spacing w:line="276" w:lineRule="auto"/>
        <w:rPr>
          <w:rFonts w:ascii="Times New Roman" w:hAnsi="Times New Roman" w:cs="Times New Roman"/>
        </w:rPr>
      </w:pPr>
    </w:p>
    <w:p w14:paraId="7385F40C" w14:textId="77777777" w:rsidR="00712199" w:rsidRPr="008719B8" w:rsidRDefault="00712199" w:rsidP="008719B8">
      <w:pPr>
        <w:spacing w:line="276" w:lineRule="auto"/>
        <w:rPr>
          <w:rFonts w:ascii="Times New Roman" w:hAnsi="Times New Roman" w:cs="Times New Roman"/>
        </w:rPr>
      </w:pPr>
    </w:p>
    <w:p w14:paraId="40910F36" w14:textId="77777777" w:rsidR="00712199" w:rsidRPr="008719B8" w:rsidRDefault="00712199" w:rsidP="008719B8">
      <w:pPr>
        <w:spacing w:line="276" w:lineRule="auto"/>
        <w:rPr>
          <w:rFonts w:ascii="Times New Roman" w:hAnsi="Times New Roman" w:cs="Times New Roman"/>
        </w:rPr>
      </w:pPr>
    </w:p>
    <w:p w14:paraId="1C92891F" w14:textId="77777777" w:rsidR="00712199" w:rsidRPr="008719B8" w:rsidRDefault="00712199" w:rsidP="008719B8">
      <w:pPr>
        <w:spacing w:line="276" w:lineRule="auto"/>
        <w:rPr>
          <w:rFonts w:ascii="Times New Roman" w:hAnsi="Times New Roman" w:cs="Times New Roman"/>
        </w:rPr>
      </w:pPr>
    </w:p>
    <w:p w14:paraId="40B38A8F" w14:textId="7C2FAE0B" w:rsidR="004D796C" w:rsidRPr="008719B8" w:rsidRDefault="004D796C" w:rsidP="008719B8">
      <w:pPr>
        <w:pStyle w:val="Heading3"/>
        <w:spacing w:line="276" w:lineRule="auto"/>
        <w:ind w:left="1134"/>
        <w:rPr>
          <w:rFonts w:ascii="Times New Roman" w:hAnsi="Times New Roman" w:cs="Times New Roman"/>
        </w:rPr>
      </w:pPr>
      <w:bookmarkStart w:id="40" w:name="_Toc213625075"/>
      <w:r w:rsidRPr="008719B8">
        <w:rPr>
          <w:rFonts w:ascii="Times New Roman" w:hAnsi="Times New Roman" w:cs="Times New Roman"/>
        </w:rPr>
        <w:lastRenderedPageBreak/>
        <w:t>UC Xem hàng hoá</w:t>
      </w:r>
      <w:bookmarkEnd w:id="40"/>
    </w:p>
    <w:p w14:paraId="7C674482" w14:textId="6B35A628" w:rsidR="00712199" w:rsidRPr="008719B8" w:rsidRDefault="00712199"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15"/>
        <w:gridCol w:w="7335"/>
      </w:tblGrid>
      <w:tr w:rsidR="009400C5" w:rsidRPr="008719B8" w14:paraId="3CD37FF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FC9DE"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528FEEBD"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69F20" w14:textId="03520379" w:rsidR="009400C5" w:rsidRPr="008719B8" w:rsidRDefault="00232B2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7.4</w:t>
            </w:r>
          </w:p>
        </w:tc>
      </w:tr>
      <w:tr w:rsidR="009400C5" w:rsidRPr="008719B8" w14:paraId="6EE8F2E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2065F"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321B2ED9"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1077C" w14:textId="2263ADD8" w:rsidR="009400C5" w:rsidRPr="008719B8" w:rsidRDefault="00232B2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Xem hàng hoá</w:t>
            </w:r>
          </w:p>
        </w:tc>
      </w:tr>
      <w:tr w:rsidR="009400C5" w:rsidRPr="008719B8" w14:paraId="64CDB27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BF729"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B05DF59"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6321F" w14:textId="2337E2F0" w:rsidR="009400C5" w:rsidRPr="008719B8" w:rsidRDefault="00232B2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ìm nhanh thông tin hàng hóa để dễ dàng tra cứu, kiểm tra tồn kho và theo dõi các mặt hàng gần hết hạn sử dụng.</w:t>
            </w:r>
          </w:p>
        </w:tc>
      </w:tr>
      <w:tr w:rsidR="009400C5" w:rsidRPr="008719B8" w14:paraId="2EFF027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46BF4" w14:textId="77777777" w:rsidR="009400C5" w:rsidRPr="008719B8" w:rsidRDefault="009400C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E389F"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9400C5" w:rsidRPr="008719B8" w14:paraId="48F17F1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DFC0D"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B4562"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9400C5" w:rsidRPr="008719B8" w14:paraId="66E22DC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581EC"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64281" w14:textId="44C8D120" w:rsidR="009400C5" w:rsidRPr="008719B8" w:rsidRDefault="00232B2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Quản lý hàng hóa” trên giao diện hệ thống.</w:t>
            </w:r>
          </w:p>
        </w:tc>
      </w:tr>
      <w:tr w:rsidR="009400C5" w:rsidRPr="008719B8" w14:paraId="6505F4E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3CA46"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BAF49" w14:textId="77777777" w:rsidR="00232B24" w:rsidRPr="008719B8" w:rsidRDefault="00232B24"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427386C4" w14:textId="72A07256" w:rsidR="009400C5" w:rsidRPr="008719B8" w:rsidRDefault="00232B24"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ơ sở dữ liệu đã có danh sách sản phẩm.</w:t>
            </w:r>
          </w:p>
        </w:tc>
      </w:tr>
      <w:tr w:rsidR="009400C5" w:rsidRPr="008719B8" w14:paraId="3336FE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12ABE"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24C54" w14:textId="0FB68873" w:rsidR="009400C5" w:rsidRPr="008719B8" w:rsidRDefault="00232B24"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hàng hóa phù hợp với tiêu chí tìm kiếm hoặc toàn bộ danh mục nếu không có từ khóa.</w:t>
            </w:r>
          </w:p>
        </w:tc>
      </w:tr>
      <w:tr w:rsidR="009400C5" w:rsidRPr="008719B8" w14:paraId="1912811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F47E1"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1FA1F"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tên hàng hóa</w:t>
            </w:r>
          </w:p>
          <w:p w14:paraId="0B0552E7"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oá vào ô tìm kiếm</w:t>
            </w:r>
          </w:p>
          <w:p w14:paraId="664A2103"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t nút “Tìm kiếm”</w:t>
            </w:r>
          </w:p>
          <w:p w14:paraId="44E159AA"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1439A5FA"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hàng hóa theo từ khoá</w:t>
            </w:r>
          </w:p>
          <w:p w14:paraId="02A12BC9"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hàng hóa tìm được (mã hàng hóa, tên hàng hóa)</w:t>
            </w:r>
          </w:p>
          <w:p w14:paraId="7C1967D4" w14:textId="77777777" w:rsidR="00232B24" w:rsidRPr="008719B8" w:rsidRDefault="00232B24"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75B1177E"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thông tin chi tiết hàng hóa</w:t>
            </w:r>
          </w:p>
          <w:p w14:paraId="25DF27B3" w14:textId="77777777" w:rsidR="00232B24"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hàng hóa trên danh sách hiển thị.</w:t>
            </w:r>
          </w:p>
          <w:p w14:paraId="5BCE6C02" w14:textId="66A1AA8E" w:rsidR="009400C5" w:rsidRPr="008719B8" w:rsidRDefault="00232B24" w:rsidP="00DA4BB5">
            <w:pPr>
              <w:numPr>
                <w:ilvl w:val="0"/>
                <w:numId w:val="26"/>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chi tiết (mã hàng hóa, tên hàng hóa, số lượng tồn kho, số hàng gần hết HSD (5 ngày))</w:t>
            </w:r>
          </w:p>
        </w:tc>
      </w:tr>
      <w:tr w:rsidR="009400C5" w:rsidRPr="008719B8" w14:paraId="7860F2F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EE11B6"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B7F02"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hàng hóa, mà muốn xem thông tin chi tiết hàng hóa</w:t>
            </w:r>
          </w:p>
          <w:p w14:paraId="296432B7"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hàng hóa trên danh sách hiển thị.</w:t>
            </w:r>
          </w:p>
          <w:p w14:paraId="492A5739" w14:textId="61FC7720" w:rsidR="009400C5" w:rsidRPr="008719B8" w:rsidRDefault="00615B7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mã hàng hóa, tên hàng hóa, số lượng tồn kho, số hàng gần hết HSD (5 ngày))</w:t>
            </w:r>
          </w:p>
        </w:tc>
      </w:tr>
      <w:tr w:rsidR="009400C5" w:rsidRPr="008719B8" w14:paraId="675ABC3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58542" w14:textId="77777777" w:rsidR="009400C5" w:rsidRPr="008719B8" w:rsidRDefault="009400C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72746"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ô tìm kiếm trống thì hệ thống sẽ hiển thị danh sách tất cả hàng hóa (mã hàng hóa, tên hàng hóa)→ UC quay lại bước 1</w:t>
            </w:r>
          </w:p>
          <w:p w14:paraId="74FAA3D5"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không có hàng hóa phù hợp với từ khoá, hệ thống hiển thị: “Không tìm thấy hàng hóa.” → UC quay lại bước 2</w:t>
            </w:r>
          </w:p>
          <w:p w14:paraId="4E6C28E0"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2668F504"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 Chủ cửa hàng muốn xem thông tin hàng hóa khác</w:t>
            </w:r>
          </w:p>
          <w:p w14:paraId="238C538D"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53B52509" w14:textId="0DCFC4EB" w:rsidR="009400C5" w:rsidRPr="008719B8" w:rsidRDefault="00615B7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9400C5" w:rsidRPr="008719B8" w14:paraId="22AA2DE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F44535"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lastRenderedPageBreak/>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B968EC"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Hệ thống chỉ hiển thị các hàng hóa có trạng thái “Còn kinh doanh”.</w:t>
            </w:r>
          </w:p>
          <w:p w14:paraId="23FAF589"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Kết quả tìm kiếm phải được lọc theo từ khóa trùng khớp một phần trong tên hàng hóa.</w:t>
            </w:r>
          </w:p>
          <w:p w14:paraId="1C0FBBF4" w14:textId="6DAA4D67" w:rsidR="009400C5" w:rsidRPr="008719B8" w:rsidRDefault="00615B7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Hàng hóa gần hết hạn được xác định là hàng có HSD ≤ 5 ngày tính từ ngày hiện tại.</w:t>
            </w:r>
          </w:p>
        </w:tc>
      </w:tr>
      <w:tr w:rsidR="009400C5" w:rsidRPr="008719B8" w14:paraId="1E4BBD1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AEA09F" w14:textId="77777777" w:rsidR="009400C5" w:rsidRPr="008719B8" w:rsidRDefault="009400C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5DFE44" w14:textId="77777777" w:rsidR="00615B7F" w:rsidRPr="008719B8" w:rsidRDefault="00615B7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Thời gian phản hồi tìm kiếm ≤ 2 giây.</w:t>
            </w:r>
          </w:p>
          <w:p w14:paraId="4754E115" w14:textId="7EF0308B" w:rsidR="009400C5" w:rsidRPr="008719B8" w:rsidRDefault="00615B7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2. Hệ thống đảm bảo độ chính xác dữ liệu tồn kho và hạn sử dụng được cập nhật theo thời gian thực.</w:t>
            </w:r>
          </w:p>
        </w:tc>
      </w:tr>
    </w:tbl>
    <w:p w14:paraId="37FF3CB0" w14:textId="77777777" w:rsidR="0046307C" w:rsidRPr="008719B8" w:rsidRDefault="0046307C" w:rsidP="008719B8">
      <w:pPr>
        <w:spacing w:line="276" w:lineRule="auto"/>
        <w:rPr>
          <w:rFonts w:ascii="Times New Roman" w:hAnsi="Times New Roman" w:cs="Times New Roman"/>
        </w:rPr>
      </w:pPr>
    </w:p>
    <w:p w14:paraId="26699ABE" w14:textId="77777777" w:rsidR="0046307C" w:rsidRPr="008719B8" w:rsidRDefault="0046307C"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3B87DC07" w14:textId="1561E346" w:rsidR="00FA3BCA" w:rsidRPr="008719B8" w:rsidRDefault="00FA3BCA"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5DA5C51D" wp14:editId="4185E8BC">
            <wp:extent cx="4883325" cy="5811715"/>
            <wp:effectExtent l="0" t="0" r="0" b="0"/>
            <wp:docPr id="12754021" name="Picture 9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021" name="Picture 95"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93676" cy="5824034"/>
                    </a:xfrm>
                    <a:prstGeom prst="rect">
                      <a:avLst/>
                    </a:prstGeom>
                    <a:noFill/>
                    <a:ln>
                      <a:noFill/>
                    </a:ln>
                  </pic:spPr>
                </pic:pic>
              </a:graphicData>
            </a:graphic>
          </wp:inline>
        </w:drawing>
      </w:r>
    </w:p>
    <w:p w14:paraId="6235903E" w14:textId="77777777" w:rsidR="009916D2" w:rsidRPr="008719B8" w:rsidRDefault="009916D2" w:rsidP="008719B8">
      <w:pPr>
        <w:spacing w:line="276" w:lineRule="auto"/>
        <w:rPr>
          <w:rFonts w:ascii="Times New Roman" w:hAnsi="Times New Roman" w:cs="Times New Roman"/>
        </w:rPr>
      </w:pPr>
    </w:p>
    <w:p w14:paraId="1F868997" w14:textId="4F9F5049" w:rsidR="004D796C" w:rsidRDefault="00822029" w:rsidP="008719B8">
      <w:pPr>
        <w:pStyle w:val="Heading2"/>
        <w:spacing w:line="276" w:lineRule="auto"/>
        <w:rPr>
          <w:rFonts w:ascii="Times New Roman" w:hAnsi="Times New Roman" w:cs="Times New Roman"/>
        </w:rPr>
      </w:pPr>
      <w:bookmarkStart w:id="41" w:name="_Toc213625076"/>
      <w:r w:rsidRPr="008719B8">
        <w:rPr>
          <w:rFonts w:ascii="Times New Roman" w:hAnsi="Times New Roman" w:cs="Times New Roman"/>
        </w:rPr>
        <w:lastRenderedPageBreak/>
        <w:t>UC Quản lý loại hàng</w:t>
      </w:r>
      <w:bookmarkEnd w:id="41"/>
    </w:p>
    <w:p w14:paraId="181DBE54" w14:textId="77777777"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quản lý các loại hàng hóa trong hệ thống. Dựa trên các Use Case con (Thêm loại hàng, Sửa loại hàng, Xóa loại hàng, Xem loại hàng), module cho phép phân loại và tổ chức hàng hóa theo nhóm, giúp việc quản lý và tìm kiếm sản phẩm trở nên nhanh chóng và thuận tiện.</w:t>
      </w:r>
    </w:p>
    <w:p w14:paraId="2DD7DBEF" w14:textId="7CED5B43"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Chức năng giúp chủ cửa hàng duy trì cấu trúc danh mục hàng hóa rõ ràng, dễ kiểm soát và hỗ trợ hiệu quả cho hoạt động kinh doanh</w:t>
      </w:r>
      <w:r>
        <w:rPr>
          <w:rFonts w:ascii="Times New Roman" w:hAnsi="Times New Roman" w:cs="Times New Roman"/>
        </w:rPr>
        <w:t>.</w:t>
      </w:r>
    </w:p>
    <w:p w14:paraId="10FFDDC3" w14:textId="01D2E872" w:rsidR="004D796C" w:rsidRPr="008719B8" w:rsidRDefault="00822029" w:rsidP="008719B8">
      <w:pPr>
        <w:pStyle w:val="Heading3"/>
        <w:spacing w:line="276" w:lineRule="auto"/>
        <w:ind w:left="1134"/>
        <w:rPr>
          <w:rFonts w:ascii="Times New Roman" w:hAnsi="Times New Roman" w:cs="Times New Roman"/>
        </w:rPr>
      </w:pPr>
      <w:bookmarkStart w:id="42" w:name="_Toc213625077"/>
      <w:r w:rsidRPr="008719B8">
        <w:rPr>
          <w:rFonts w:ascii="Times New Roman" w:hAnsi="Times New Roman" w:cs="Times New Roman"/>
        </w:rPr>
        <w:t>UC Thêm loại hàng</w:t>
      </w:r>
      <w:bookmarkEnd w:id="42"/>
    </w:p>
    <w:p w14:paraId="3805EFFE" w14:textId="61F86214" w:rsidR="005C5F8A" w:rsidRPr="008719B8" w:rsidRDefault="00712199"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63"/>
        <w:gridCol w:w="7287"/>
      </w:tblGrid>
      <w:tr w:rsidR="00762614" w:rsidRPr="008719B8" w14:paraId="19AA3B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D7021"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5B539813"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DF4EF" w14:textId="291EE22E" w:rsidR="00762614" w:rsidRPr="008719B8" w:rsidRDefault="0076261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8.1</w:t>
            </w:r>
          </w:p>
        </w:tc>
      </w:tr>
      <w:tr w:rsidR="00762614" w:rsidRPr="008719B8" w14:paraId="72495A2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A632F"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4DABDCE3"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5CFFF" w14:textId="6E7544BF" w:rsidR="00762614" w:rsidRPr="008719B8" w:rsidRDefault="0076261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Thêm loại hàng</w:t>
            </w:r>
          </w:p>
        </w:tc>
      </w:tr>
      <w:tr w:rsidR="00762614" w:rsidRPr="008719B8" w14:paraId="4B2FE50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569CF"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788EE9B"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36AA4C" w14:textId="6EDE9766"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mới loại hàng để dễ dàng quản lý và bán hàng hơn.</w:t>
            </w:r>
          </w:p>
        </w:tc>
      </w:tr>
      <w:tr w:rsidR="00762614" w:rsidRPr="008719B8" w14:paraId="313D794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0FE1B" w14:textId="77777777" w:rsidR="00762614" w:rsidRPr="008719B8" w:rsidRDefault="007626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101C4"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762614" w:rsidRPr="008719B8" w14:paraId="263273F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22755"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BA47F" w14:textId="0D6290E5"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762614" w:rsidRPr="008719B8" w14:paraId="1D56642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72CFB"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951D" w14:textId="4DBFA39C"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Thêm loại hàng” trong phần Quản lý danh mục sản phẩm</w:t>
            </w:r>
          </w:p>
        </w:tc>
      </w:tr>
      <w:tr w:rsidR="00762614" w:rsidRPr="008719B8" w14:paraId="381672B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D3E95"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609E4" w14:textId="3AF71DF4" w:rsidR="00762614" w:rsidRPr="008719B8" w:rsidRDefault="00762614"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tc>
      </w:tr>
      <w:tr w:rsidR="00762614" w:rsidRPr="008719B8" w14:paraId="11BD5CF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C2FFF"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75617" w14:textId="52B4077B" w:rsidR="001950E8" w:rsidRPr="008719B8" w:rsidRDefault="00762614"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Loại hàng mới được lưu thành công</w:t>
            </w:r>
            <w:r w:rsidR="001950E8" w:rsidRPr="008719B8">
              <w:rPr>
                <w:rFonts w:ascii="Times New Roman" w:eastAsia="Times New Roman" w:hAnsi="Times New Roman" w:cs="Times New Roman"/>
                <w:color w:val="000000"/>
                <w:sz w:val="22"/>
                <w:lang w:eastAsia="ja-JP"/>
              </w:rPr>
              <w:t>.</w:t>
            </w:r>
          </w:p>
          <w:p w14:paraId="300A2F17" w14:textId="7D737DF4" w:rsidR="00762614" w:rsidRPr="008719B8" w:rsidRDefault="001950E8"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w:t>
            </w:r>
            <w:r w:rsidR="00762614" w:rsidRPr="008719B8">
              <w:rPr>
                <w:rFonts w:ascii="Times New Roman" w:eastAsia="Times New Roman" w:hAnsi="Times New Roman" w:cs="Times New Roman"/>
                <w:color w:val="000000"/>
                <w:sz w:val="22"/>
                <w:lang w:eastAsia="ja-JP"/>
              </w:rPr>
              <w:t>ệ thống và hiển thị trong danh sách loại hàng.</w:t>
            </w:r>
          </w:p>
        </w:tc>
      </w:tr>
      <w:tr w:rsidR="00762614" w:rsidRPr="008719B8" w14:paraId="32FF89D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396B8"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CA81AE"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loại hàng mới</w:t>
            </w:r>
          </w:p>
          <w:p w14:paraId="13DDA1D1"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loại hàng</w:t>
            </w:r>
          </w:p>
          <w:p w14:paraId="38958BD8"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loại hàng</w:t>
            </w:r>
          </w:p>
          <w:p w14:paraId="5C22AACB" w14:textId="77777777" w:rsidR="0077010C" w:rsidRPr="008719B8" w:rsidRDefault="0077010C"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 3 nếu chủ cửa hàng muốn chỉnh sửa</w:t>
            </w:r>
          </w:p>
          <w:p w14:paraId="38FF18F8"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Lưu thông tin”</w:t>
            </w:r>
          </w:p>
          <w:p w14:paraId="2D6DB929"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ạo mã loại hàng</w:t>
            </w:r>
          </w:p>
          <w:p w14:paraId="65653647" w14:textId="77777777" w:rsidR="0077010C"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loại hàng vào cơ sở dữ liệu</w:t>
            </w:r>
          </w:p>
          <w:p w14:paraId="29F4E4F0" w14:textId="7871D1AE" w:rsidR="00762614" w:rsidRPr="008719B8" w:rsidRDefault="0077010C" w:rsidP="00DA4BB5">
            <w:pPr>
              <w:numPr>
                <w:ilvl w:val="0"/>
                <w:numId w:val="32"/>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Cập nhật loại hàng thành công.”</w:t>
            </w:r>
          </w:p>
        </w:tc>
      </w:tr>
      <w:tr w:rsidR="00762614" w:rsidRPr="008719B8" w14:paraId="39A8332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75E2A"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42410" w14:textId="77777777" w:rsidR="00762614" w:rsidRPr="008719B8" w:rsidRDefault="0076261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762614" w:rsidRPr="008719B8" w14:paraId="04930E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E7779" w14:textId="77777777" w:rsidR="00762614" w:rsidRPr="008719B8" w:rsidRDefault="007626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EB8D3"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tên loại hàng bị trống, hệ thống thông báo “Tên loại hàng không được để trống” → UC quay lại bước 1</w:t>
            </w:r>
          </w:p>
          <w:p w14:paraId="1BB56D57"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b. Nếu tên loại hàng bị trùng, hệ thống thông báo “Tên loại hàng đã tồn tại. Vui lòng nhập tên khác” → UC quay lại bước 1</w:t>
            </w:r>
          </w:p>
          <w:p w14:paraId="1A3071A8"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Chủ cửa hàng bấm “Hủy thao tác”:</w:t>
            </w:r>
          </w:p>
          <w:p w14:paraId="4F8505B5"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1. Hệ thống gửi hộp thoại xác nhận huỷ</w:t>
            </w:r>
          </w:p>
          <w:p w14:paraId="3D38DC20"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2. Nếu chủ cửa hàng chọn “Đồng ý”, hệ thống xoá toàn bộ dữ liệu, hiển thị danh sách loại hàng (mã, loại hàng, tên loại hàng) </w:t>
            </w:r>
          </w:p>
          <w:p w14:paraId="49619CA1"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kết thúc</w:t>
            </w:r>
          </w:p>
          <w:p w14:paraId="40C2A0A2"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4a3. Nếu chủ cửa hàng chọn “Không”, hệ thống hiển thị form nhập thông tin loại hàng với các trường đã nhập → UC quay lại bước</w:t>
            </w:r>
          </w:p>
          <w:p w14:paraId="05994005" w14:textId="77777777" w:rsidR="0077010C" w:rsidRPr="008719B8" w:rsidRDefault="0077010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Hệ thống tạo mã loại hàng thất bại, hệ thống thông báo “Lỗi hệ thống Vui lòng thử lại sau” → UC kết thúc</w:t>
            </w:r>
          </w:p>
          <w:p w14:paraId="51F0239D" w14:textId="2F6D4320" w:rsidR="00762614" w:rsidRPr="008719B8" w:rsidRDefault="0077010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6a. Hệ thống lưu thông tin thất bại, hệ thống thông báo “Lỗi hệ thống. Vui lòng thử lại sau” → UC kết thúc</w:t>
            </w:r>
          </w:p>
        </w:tc>
      </w:tr>
      <w:tr w:rsidR="00762614" w:rsidRPr="008719B8" w14:paraId="5F2B990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7CE9A" w14:textId="77777777" w:rsidR="00762614" w:rsidRPr="008719B8" w:rsidRDefault="00762614"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DB9BF" w14:textId="4EC909D9" w:rsidR="00762614" w:rsidRPr="008719B8" w:rsidRDefault="00413988"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R1. Mỗi loại hàng phải có tên duy nhất.</w:t>
            </w:r>
          </w:p>
        </w:tc>
      </w:tr>
      <w:tr w:rsidR="00762614" w:rsidRPr="008719B8" w14:paraId="7E96495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A3D58" w14:textId="77777777" w:rsidR="00762614" w:rsidRPr="008719B8" w:rsidRDefault="0076261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8F847A" w14:textId="77777777" w:rsidR="0077010C" w:rsidRPr="008719B8" w:rsidRDefault="0077010C" w:rsidP="008719B8">
            <w:pPr>
              <w:pStyle w:val="NormalWeb"/>
              <w:spacing w:after="0" w:line="276" w:lineRule="auto"/>
              <w:rPr>
                <w:color w:val="000000"/>
                <w:sz w:val="22"/>
                <w:szCs w:val="22"/>
                <w:lang w:val="vi-VN"/>
              </w:rPr>
            </w:pPr>
            <w:r w:rsidRPr="008719B8">
              <w:rPr>
                <w:color w:val="000000"/>
                <w:sz w:val="22"/>
                <w:szCs w:val="22"/>
                <w:lang w:val="vi-VN"/>
              </w:rPr>
              <w:t>NFR1. Thời gian phản hồi khi nhập và lưu loại hàng ≤ 2 giây.</w:t>
            </w:r>
          </w:p>
          <w:p w14:paraId="5C6E6952" w14:textId="77777777" w:rsidR="0077010C" w:rsidRPr="008719B8" w:rsidRDefault="0077010C" w:rsidP="008719B8">
            <w:pPr>
              <w:pStyle w:val="NormalWeb"/>
              <w:spacing w:after="0" w:line="276" w:lineRule="auto"/>
              <w:rPr>
                <w:color w:val="000000"/>
                <w:sz w:val="22"/>
                <w:szCs w:val="22"/>
              </w:rPr>
            </w:pPr>
            <w:r w:rsidRPr="008719B8">
              <w:rPr>
                <w:color w:val="000000"/>
                <w:sz w:val="22"/>
                <w:szCs w:val="22"/>
                <w:lang w:val="vi-VN"/>
              </w:rPr>
              <w:t>NFR2. Hệ thống đảm bảo tính toàn vẹn dữ liệu, không được lưu trùng hoặc bỏ sót thông tin.</w:t>
            </w:r>
          </w:p>
          <w:p w14:paraId="06301B5C" w14:textId="4D5506E5" w:rsidR="00762614" w:rsidRPr="008719B8" w:rsidRDefault="0077010C" w:rsidP="008719B8">
            <w:pPr>
              <w:pStyle w:val="NormalWeb"/>
              <w:spacing w:after="0" w:line="276" w:lineRule="auto"/>
              <w:rPr>
                <w:color w:val="000000"/>
                <w:sz w:val="22"/>
                <w:szCs w:val="22"/>
                <w:lang w:val="vi-VN"/>
              </w:rPr>
            </w:pPr>
            <w:r w:rsidRPr="008719B8">
              <w:rPr>
                <w:color w:val="000000"/>
                <w:sz w:val="22"/>
                <w:szCs w:val="22"/>
                <w:lang w:val="vi-VN"/>
              </w:rPr>
              <w:t xml:space="preserve">NFR3. Hệ thống hiển thị thông báo rõ ràng, dễ hiểu khi có lỗi (tên trống, tên trùng, lỗi lưu </w:t>
            </w:r>
            <w:r w:rsidRPr="008719B8">
              <w:rPr>
                <w:color w:val="000000"/>
                <w:sz w:val="22"/>
                <w:szCs w:val="22"/>
              </w:rPr>
              <w:t>cơ sở dữ liệu</w:t>
            </w:r>
            <w:r w:rsidRPr="008719B8">
              <w:rPr>
                <w:color w:val="000000"/>
                <w:sz w:val="22"/>
                <w:szCs w:val="22"/>
                <w:lang w:val="vi-VN"/>
              </w:rPr>
              <w:t>).</w:t>
            </w:r>
          </w:p>
        </w:tc>
      </w:tr>
    </w:tbl>
    <w:p w14:paraId="38B71C82" w14:textId="77777777" w:rsidR="00762614" w:rsidRPr="008719B8" w:rsidRDefault="00762614" w:rsidP="008719B8">
      <w:pPr>
        <w:spacing w:line="276" w:lineRule="auto"/>
        <w:rPr>
          <w:rFonts w:ascii="Times New Roman" w:hAnsi="Times New Roman" w:cs="Times New Roman"/>
        </w:rPr>
      </w:pPr>
    </w:p>
    <w:p w14:paraId="112ED247"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384101C1" w14:textId="45310D1D" w:rsidR="0077010C" w:rsidRPr="008719B8" w:rsidRDefault="00005503"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69B5DF06" wp14:editId="35F12CFD">
            <wp:extent cx="4329316" cy="6343650"/>
            <wp:effectExtent l="0" t="0" r="0" b="0"/>
            <wp:docPr id="1344995245" name="Picture 60"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95245" name="Picture 60" descr="A screenshot of a computer screen&#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5039" cy="6381341"/>
                    </a:xfrm>
                    <a:prstGeom prst="rect">
                      <a:avLst/>
                    </a:prstGeom>
                    <a:noFill/>
                    <a:ln>
                      <a:noFill/>
                    </a:ln>
                  </pic:spPr>
                </pic:pic>
              </a:graphicData>
            </a:graphic>
          </wp:inline>
        </w:drawing>
      </w:r>
    </w:p>
    <w:p w14:paraId="1AAE54BB" w14:textId="630EEBBB" w:rsidR="004D796C" w:rsidRPr="008719B8" w:rsidRDefault="00822029" w:rsidP="008719B8">
      <w:pPr>
        <w:pStyle w:val="Heading3"/>
        <w:spacing w:line="276" w:lineRule="auto"/>
        <w:ind w:left="1134"/>
        <w:rPr>
          <w:rFonts w:ascii="Times New Roman" w:hAnsi="Times New Roman" w:cs="Times New Roman"/>
        </w:rPr>
      </w:pPr>
      <w:bookmarkStart w:id="43" w:name="_Toc213625078"/>
      <w:r w:rsidRPr="008719B8">
        <w:rPr>
          <w:rFonts w:ascii="Times New Roman" w:hAnsi="Times New Roman" w:cs="Times New Roman"/>
        </w:rPr>
        <w:t>UC Sửa loại hàng</w:t>
      </w:r>
      <w:bookmarkEnd w:id="43"/>
    </w:p>
    <w:p w14:paraId="4C3916EB" w14:textId="392AC756" w:rsidR="00712199" w:rsidRPr="008719B8" w:rsidRDefault="00712199"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62"/>
        <w:gridCol w:w="7288"/>
      </w:tblGrid>
      <w:tr w:rsidR="002814BC" w:rsidRPr="008719B8" w14:paraId="6FD9BCA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27AEB"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7DD23DF8"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A04091" w14:textId="1ACCB6AA" w:rsidR="002814BC" w:rsidRPr="008719B8" w:rsidRDefault="002814BC"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8.</w:t>
            </w:r>
            <w:r w:rsidR="000F1FA8" w:rsidRPr="008719B8">
              <w:rPr>
                <w:rFonts w:ascii="Times New Roman" w:eastAsia="Times New Roman" w:hAnsi="Times New Roman" w:cs="Times New Roman"/>
                <w:sz w:val="22"/>
                <w:lang w:eastAsia="ja-JP"/>
              </w:rPr>
              <w:t>2</w:t>
            </w:r>
          </w:p>
        </w:tc>
      </w:tr>
      <w:tr w:rsidR="002814BC" w:rsidRPr="008719B8" w14:paraId="0C60632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886C1"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20C65349"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5E1B2" w14:textId="128077CE" w:rsidR="002814BC" w:rsidRPr="008719B8" w:rsidRDefault="000F1FA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 loại hàng</w:t>
            </w:r>
          </w:p>
        </w:tc>
      </w:tr>
      <w:tr w:rsidR="002814BC" w:rsidRPr="008719B8" w14:paraId="2F23A7E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78708"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499437E4"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0F494" w14:textId="4722BAC2" w:rsidR="002814BC" w:rsidRPr="008719B8" w:rsidRDefault="000F1FA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sửa loại hàng để đảm bảo phân loại hàng hoá chính xác</w:t>
            </w:r>
          </w:p>
        </w:tc>
      </w:tr>
      <w:tr w:rsidR="002814BC" w:rsidRPr="008719B8" w14:paraId="331653B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E5152" w14:textId="77777777" w:rsidR="002814BC" w:rsidRPr="008719B8" w:rsidRDefault="002814BC"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273EF"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2814BC" w:rsidRPr="008719B8" w14:paraId="5E4AF2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58C28"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D916"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2814BC" w:rsidRPr="008719B8" w14:paraId="1D90545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4DCC2"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5E6B3" w14:textId="6632DD77" w:rsidR="002814BC" w:rsidRPr="008719B8" w:rsidRDefault="000F1FA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Sửa loại hàng” trên một loại hàng trong phần Quản lý danh mục sản phẩm.</w:t>
            </w:r>
          </w:p>
        </w:tc>
      </w:tr>
      <w:tr w:rsidR="002814BC" w:rsidRPr="008719B8" w14:paraId="3321B96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07C59"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2475C" w14:textId="77777777" w:rsidR="002814BC" w:rsidRPr="008719B8" w:rsidRDefault="002814BC"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thành công vào hệ thống.</w:t>
            </w:r>
          </w:p>
          <w:p w14:paraId="665056E0" w14:textId="694659A5" w:rsidR="002814BC" w:rsidRPr="008719B8" w:rsidRDefault="002814BC"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Loại hàng cần sửa đã tồn tại trong danh mục</w:t>
            </w:r>
          </w:p>
        </w:tc>
      </w:tr>
      <w:tr w:rsidR="002814BC" w:rsidRPr="008719B8" w14:paraId="76C12D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258B8"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25C71" w14:textId="6940C5E1" w:rsidR="002814BC" w:rsidRPr="008719B8" w:rsidRDefault="002814BC"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hông tin Loại hàng được cập nhật thành công và hiển thị tên mới trong danh sách loại hàng.</w:t>
            </w:r>
          </w:p>
        </w:tc>
      </w:tr>
      <w:tr w:rsidR="002814BC" w:rsidRPr="008719B8" w14:paraId="35798E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A4D4D"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DD6CE" w14:textId="3A84E64F"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ên loại hàng mới</w:t>
            </w:r>
          </w:p>
          <w:p w14:paraId="62B68030" w14:textId="1814ABF6"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loại hàng</w:t>
            </w:r>
          </w:p>
          <w:p w14:paraId="0E60AC19" w14:textId="27B3CFB0"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cập nhật tên loại hàng</w:t>
            </w:r>
          </w:p>
          <w:p w14:paraId="2DB6FBD2" w14:textId="77777777" w:rsidR="002814BC" w:rsidRPr="008719B8" w:rsidRDefault="002814BC"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 3 nếu chủ cửa hàng muốn chỉnh sửa</w:t>
            </w:r>
          </w:p>
          <w:p w14:paraId="5FE77EBB" w14:textId="460DC3E2"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ập nhật thông tin”</w:t>
            </w:r>
          </w:p>
          <w:p w14:paraId="4EF5A4CC" w14:textId="2BCAB6F5"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tên loại hàng có thay đổi hay không.</w:t>
            </w:r>
          </w:p>
          <w:p w14:paraId="40C01048" w14:textId="72796E5F"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lưu thông tin loại hàng vào cơ sở dữ liệu</w:t>
            </w:r>
          </w:p>
          <w:p w14:paraId="7FA34420" w14:textId="513E92D4" w:rsidR="002814BC" w:rsidRPr="008719B8" w:rsidRDefault="002814BC"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Cập nhật loại hàng thành công.”</w:t>
            </w:r>
          </w:p>
        </w:tc>
      </w:tr>
      <w:tr w:rsidR="002814BC" w:rsidRPr="008719B8" w14:paraId="1B0B6D3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89FE6"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B0855"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2814BC" w:rsidRPr="008719B8" w14:paraId="62F78D4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888C8" w14:textId="77777777" w:rsidR="002814BC" w:rsidRPr="008719B8" w:rsidRDefault="002814BC"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EBAA6"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tên loại hàng bị trống, hệ thống thông báo “Tên loại hàng không được để trống”</w:t>
            </w:r>
          </w:p>
          <w:p w14:paraId="0B9B5F54"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b. Nếu tên loại hàng bị trùng, hệ thống thông báo “Tên loại hàng đã tồn tại. Vui lòng nhập tên khác”</w:t>
            </w:r>
          </w:p>
          <w:p w14:paraId="62A4D814"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Chủ cửa hàng bấm “Hủy thao tác”:</w:t>
            </w:r>
          </w:p>
          <w:p w14:paraId="69026ACE"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1. Hệ thống gửi hộp thoại xác nhận huỷ</w:t>
            </w:r>
          </w:p>
          <w:p w14:paraId="1CC83E20"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2. Nếu chủ cửa hàng chọn “Đồng ý”, hệ thống xoá toàn bộ dữ liệu, hiển thị danh sách loại hàng (mã, loại hàng, tên loại hàng) </w:t>
            </w:r>
          </w:p>
          <w:p w14:paraId="49040A92"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kết thúc</w:t>
            </w:r>
          </w:p>
          <w:p w14:paraId="3B165EAD"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3. Nếu chủ cửa hàng chọn “Không”, hệ thống hiển thị form nhập thông tin loại hàng với các trường đã nhập → UC quay lại bước</w:t>
            </w:r>
          </w:p>
          <w:p w14:paraId="643AF24E"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tên loại hàng không thay đổi, hệ thống thông báo “Không có thông tin nào được cập nhật”</w:t>
            </w:r>
          </w:p>
          <w:p w14:paraId="655418ED" w14:textId="0E04464B" w:rsidR="002814BC" w:rsidRPr="008719B8" w:rsidRDefault="002814B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6a. Hệ thống lưu thông tin thất bại, hệ thống thông báo “Lỗi hệ thống. Vui lòng thử lại sau” → UC kết thúc</w:t>
            </w:r>
          </w:p>
          <w:p w14:paraId="343EA974" w14:textId="5A468415" w:rsidR="002814BC" w:rsidRPr="008719B8" w:rsidRDefault="002814BC" w:rsidP="008719B8">
            <w:pPr>
              <w:spacing w:after="0" w:line="276" w:lineRule="auto"/>
              <w:jc w:val="left"/>
              <w:rPr>
                <w:rFonts w:ascii="Times New Roman" w:eastAsia="Times New Roman" w:hAnsi="Times New Roman" w:cs="Times New Roman"/>
                <w:color w:val="000000"/>
                <w:sz w:val="22"/>
                <w:lang w:eastAsia="ja-JP"/>
              </w:rPr>
            </w:pPr>
          </w:p>
        </w:tc>
      </w:tr>
      <w:tr w:rsidR="002814BC" w:rsidRPr="008719B8" w14:paraId="63E676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F390DE" w14:textId="77777777" w:rsidR="002814BC" w:rsidRPr="008719B8" w:rsidRDefault="002814BC"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2132D" w14:textId="32425C84" w:rsidR="002814BC" w:rsidRPr="008719B8" w:rsidRDefault="002814B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BR1. Mỗi loại hàng phải có tên duy nhất.</w:t>
            </w:r>
          </w:p>
        </w:tc>
      </w:tr>
      <w:tr w:rsidR="002814BC" w:rsidRPr="008719B8" w14:paraId="3BD6E63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F94FC" w14:textId="77777777" w:rsidR="002814BC" w:rsidRPr="008719B8" w:rsidRDefault="002814BC"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8AEEF"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sửa loại hàng ≤ 2 giây.</w:t>
            </w:r>
          </w:p>
          <w:p w14:paraId="06CBEB75" w14:textId="77777777" w:rsidR="002814BC" w:rsidRPr="008719B8" w:rsidRDefault="002814BC"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Hệ thống đảm bảo tính toàn vẹn dữ liệu, không được lưu trùng hoặc bỏ sót thông tin.</w:t>
            </w:r>
          </w:p>
          <w:p w14:paraId="706DB573" w14:textId="522F2E19" w:rsidR="002814BC" w:rsidRPr="008719B8" w:rsidRDefault="002814BC"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 xml:space="preserve">NFR3. Hệ thống hiển thị thông báo rõ ràng, dễ hiểu khi có lỗi (tên trống, tên trùng, lỗi lưu </w:t>
            </w:r>
            <w:r w:rsidRPr="008719B8">
              <w:rPr>
                <w:rFonts w:ascii="Times New Roman" w:eastAsia="Times New Roman" w:hAnsi="Times New Roman" w:cs="Times New Roman"/>
                <w:color w:val="000000"/>
                <w:sz w:val="22"/>
                <w:lang w:eastAsia="ja-JP"/>
              </w:rPr>
              <w:t>cơ sở dữ liệu</w:t>
            </w:r>
            <w:r w:rsidRPr="008719B8">
              <w:rPr>
                <w:rFonts w:ascii="Times New Roman" w:eastAsia="Times New Roman" w:hAnsi="Times New Roman" w:cs="Times New Roman"/>
                <w:color w:val="000000"/>
                <w:sz w:val="22"/>
                <w:lang w:val="vi-VN" w:eastAsia="ja-JP"/>
              </w:rPr>
              <w:t>).</w:t>
            </w:r>
          </w:p>
        </w:tc>
      </w:tr>
    </w:tbl>
    <w:p w14:paraId="2A2B38FE" w14:textId="77777777" w:rsidR="005C5F8A" w:rsidRPr="008719B8" w:rsidRDefault="005C5F8A" w:rsidP="008719B8">
      <w:pPr>
        <w:spacing w:line="276" w:lineRule="auto"/>
        <w:rPr>
          <w:rFonts w:ascii="Times New Roman" w:hAnsi="Times New Roman" w:cs="Times New Roman"/>
        </w:rPr>
      </w:pPr>
    </w:p>
    <w:p w14:paraId="2192D0B4"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7F6EAB75" w14:textId="03D84F82" w:rsidR="00BD7813" w:rsidRPr="008719B8" w:rsidRDefault="004F069A"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1C6EEDFE" wp14:editId="5F1CA9A1">
            <wp:extent cx="4182583" cy="6900863"/>
            <wp:effectExtent l="0" t="0" r="8890" b="0"/>
            <wp:docPr id="311097740" name="Picture 11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97740" name="Picture 119" descr="A diagram of a flowchart&#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4190637" cy="6914151"/>
                    </a:xfrm>
                    <a:prstGeom prst="rect">
                      <a:avLst/>
                    </a:prstGeom>
                  </pic:spPr>
                </pic:pic>
              </a:graphicData>
            </a:graphic>
          </wp:inline>
        </w:drawing>
      </w:r>
    </w:p>
    <w:p w14:paraId="568AB01B" w14:textId="77777777" w:rsidR="005C5F8A" w:rsidRPr="008719B8" w:rsidRDefault="005C5F8A" w:rsidP="008719B8">
      <w:pPr>
        <w:spacing w:line="276" w:lineRule="auto"/>
        <w:rPr>
          <w:rFonts w:ascii="Times New Roman" w:hAnsi="Times New Roman" w:cs="Times New Roman"/>
        </w:rPr>
      </w:pPr>
    </w:p>
    <w:p w14:paraId="3266AAFA" w14:textId="21B02465" w:rsidR="004D796C" w:rsidRPr="008719B8" w:rsidRDefault="00822029" w:rsidP="008719B8">
      <w:pPr>
        <w:pStyle w:val="Heading3"/>
        <w:spacing w:line="276" w:lineRule="auto"/>
        <w:ind w:left="1134"/>
        <w:rPr>
          <w:rFonts w:ascii="Times New Roman" w:hAnsi="Times New Roman" w:cs="Times New Roman"/>
        </w:rPr>
      </w:pPr>
      <w:bookmarkStart w:id="44" w:name="_Toc213625079"/>
      <w:r w:rsidRPr="008719B8">
        <w:rPr>
          <w:rFonts w:ascii="Times New Roman" w:hAnsi="Times New Roman" w:cs="Times New Roman"/>
        </w:rPr>
        <w:t>UC Xoá loại hàng</w:t>
      </w:r>
      <w:bookmarkEnd w:id="44"/>
    </w:p>
    <w:p w14:paraId="32A8E574" w14:textId="42C26032" w:rsidR="00712199" w:rsidRPr="008719B8" w:rsidRDefault="00712199"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82"/>
        <w:gridCol w:w="7268"/>
      </w:tblGrid>
      <w:tr w:rsidR="00BD0E75" w:rsidRPr="008719B8" w14:paraId="539105F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C5F9F"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1B3D4249"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B719" w14:textId="1C432CBF" w:rsidR="00BD0E75" w:rsidRPr="008719B8" w:rsidRDefault="005A0B5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8.3</w:t>
            </w:r>
          </w:p>
        </w:tc>
      </w:tr>
      <w:tr w:rsidR="00BD0E75" w:rsidRPr="008719B8" w14:paraId="7B6FEB9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F6E75"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name</w:t>
            </w:r>
          </w:p>
          <w:p w14:paraId="685D7D81"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4B991" w14:textId="0529BE13" w:rsidR="00BD0E75" w:rsidRPr="008719B8" w:rsidRDefault="00A922A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oá loại hàng</w:t>
            </w:r>
          </w:p>
        </w:tc>
      </w:tr>
      <w:tr w:rsidR="00BD0E75" w:rsidRPr="008719B8" w14:paraId="695122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E83C9"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5026DD8"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CB74F" w14:textId="3B548E2B" w:rsidR="00BD0E75" w:rsidRPr="008719B8" w:rsidRDefault="00A922A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óa những loại hàng không còn kinh doanh để giúp danh mục hàng hóa gọn gàng và dễ quản lý hơn.</w:t>
            </w:r>
          </w:p>
        </w:tc>
      </w:tr>
      <w:tr w:rsidR="00BD0E75" w:rsidRPr="008719B8" w14:paraId="108E0C2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9BAED7" w14:textId="77777777" w:rsidR="00BD0E75" w:rsidRPr="008719B8" w:rsidRDefault="00BD0E75"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F53C9"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BD0E75" w:rsidRPr="008719B8" w14:paraId="60C555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50E9C"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BE335E"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BD0E75" w:rsidRPr="008719B8" w14:paraId="2E917C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09344"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4749" w14:textId="53DC3198"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w:t>
            </w:r>
            <w:r w:rsidR="00A922A9" w:rsidRPr="008719B8">
              <w:rPr>
                <w:rFonts w:ascii="Times New Roman" w:eastAsia="Times New Roman" w:hAnsi="Times New Roman" w:cs="Times New Roman"/>
                <w:color w:val="000000"/>
                <w:sz w:val="22"/>
                <w:lang w:eastAsia="ja-JP"/>
              </w:rPr>
              <w:t>hủ cửa hàng chọn chức năng “Xoá loại hàng” trong phần Quản lý danh mục sản phẩm</w:t>
            </w:r>
          </w:p>
        </w:tc>
      </w:tr>
      <w:tr w:rsidR="00BD0E75" w:rsidRPr="008719B8" w14:paraId="780BBF8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307AE"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EE1F1" w14:textId="77777777" w:rsidR="00A922A9" w:rsidRPr="008719B8" w:rsidRDefault="00A922A9"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0F137211" w14:textId="2AD3B89A" w:rsidR="00BD0E75" w:rsidRPr="008719B8" w:rsidRDefault="00A922A9"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Loại hàng cần xóa đã tồn tại trong cơ sở dữ liệu.</w:t>
            </w:r>
          </w:p>
        </w:tc>
      </w:tr>
      <w:tr w:rsidR="00BD0E75" w:rsidRPr="008719B8" w14:paraId="36A83EE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F9793"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6D438" w14:textId="487C1BC9" w:rsidR="00BD0E75" w:rsidRPr="008719B8" w:rsidRDefault="00DD3C11" w:rsidP="00DA4BB5">
            <w:pPr>
              <w:numPr>
                <w:ilvl w:val="0"/>
                <w:numId w:val="3"/>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xoá loại hàng khỏi danh sách hàng hoá</w:t>
            </w:r>
          </w:p>
        </w:tc>
      </w:tr>
      <w:tr w:rsidR="00BD0E75" w:rsidRPr="008719B8" w14:paraId="05FF1CC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15C6F"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281DA"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oá loại hàng</w:t>
            </w:r>
          </w:p>
          <w:p w14:paraId="2D3C6149"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biểu tượng “Thùng rác”</w:t>
            </w:r>
          </w:p>
          <w:p w14:paraId="006D063D"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hộp thoại xác nhận xóa</w:t>
            </w:r>
          </w:p>
          <w:p w14:paraId="71950808"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Đồng ý”</w:t>
            </w:r>
          </w:p>
          <w:p w14:paraId="7D620BBF"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loại hàng (Loại hàng không được sử dụng nữa)</w:t>
            </w:r>
          </w:p>
          <w:p w14:paraId="356998E5" w14:textId="77777777" w:rsidR="00A00B1D"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Hệ thống xóa hàng hóa khỏi cơ sở dữ liệu </w:t>
            </w:r>
          </w:p>
          <w:p w14:paraId="30960308" w14:textId="1B2A4383" w:rsidR="00BD0E75" w:rsidRPr="008719B8" w:rsidRDefault="00A00B1D" w:rsidP="00DA4BB5">
            <w:pPr>
              <w:numPr>
                <w:ilvl w:val="0"/>
                <w:numId w:val="27"/>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Đã xoá thông tin loại hàng này.” và hiển thị lại danh sách loại hàng</w:t>
            </w:r>
          </w:p>
        </w:tc>
      </w:tr>
      <w:tr w:rsidR="00BD0E75" w:rsidRPr="008719B8" w14:paraId="03F4195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FD416"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A0378" w14:textId="3C795168" w:rsidR="00BD0E75" w:rsidRPr="008719B8" w:rsidRDefault="00A00B1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BD0E75" w:rsidRPr="008719B8" w14:paraId="22410F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C02AE" w14:textId="77777777" w:rsidR="00BD0E75" w:rsidRPr="008719B8" w:rsidRDefault="00BD0E7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9FCDE" w14:textId="77777777" w:rsidR="00A00B1D" w:rsidRPr="008719B8" w:rsidRDefault="00A00B1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chủ cửa hàng không muốn xoá hàng hóa →UC kết thúc</w:t>
            </w:r>
          </w:p>
          <w:p w14:paraId="14E6A94B" w14:textId="77777777" w:rsidR="00A00B1D" w:rsidRPr="008719B8" w:rsidRDefault="00A00B1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chủ cửa hàng chọn “Không” trong hộp thoại xác nhận.</w:t>
            </w:r>
          </w:p>
          <w:p w14:paraId="6FF95126" w14:textId="77777777" w:rsidR="00A00B1D" w:rsidRPr="008719B8" w:rsidRDefault="00A00B1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1. Hệ thống hủy thao tác xóa, hệ thống hiển thị danh sách loại hàng→UC quay lại bước 1</w:t>
            </w:r>
          </w:p>
          <w:p w14:paraId="4AAB13C4" w14:textId="77777777" w:rsidR="00A00B1D" w:rsidRPr="008719B8" w:rsidRDefault="00A00B1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loại hàng đang được sử dụng</w:t>
            </w:r>
          </w:p>
          <w:p w14:paraId="202234E0" w14:textId="77777777" w:rsidR="00A00B1D" w:rsidRPr="008719B8" w:rsidRDefault="00A00B1D"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1.Hệ thống thông báo “Không thể xoá loại hàng này”</w:t>
            </w:r>
          </w:p>
          <w:p w14:paraId="75BE350C" w14:textId="77777777" w:rsidR="00BD0E75" w:rsidRPr="008719B8" w:rsidRDefault="00A00B1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5a2.Hệ thống hiển thị danh sách loại hàng →UC quay lại bước 1</w:t>
            </w:r>
          </w:p>
          <w:p w14:paraId="1E7FA747" w14:textId="63D285E5" w:rsidR="00A00B1D" w:rsidRPr="008719B8" w:rsidRDefault="00A00B1D"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6a. Hệ thống xoá hàng hóa thất bại, hiển thị thông báo “Lỗi hệ thống. Vui lòng thử lại sau.→UC kết thúc</w:t>
            </w:r>
          </w:p>
        </w:tc>
      </w:tr>
      <w:tr w:rsidR="00BD0E75" w:rsidRPr="008719B8" w14:paraId="16C4716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E98CC1" w14:textId="77777777" w:rsidR="00BD0E75" w:rsidRPr="008719B8" w:rsidRDefault="00BD0E7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546B4"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Loại hàng không thể xóa nếu vẫn còn hàng hóa đang sử dụng loại này trong cơ sở dữ liệu.</w:t>
            </w:r>
          </w:p>
          <w:p w14:paraId="7EC99775" w14:textId="09F54F24" w:rsidR="00BD0E75" w:rsidRPr="008719B8" w:rsidRDefault="007E383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2. Hệ thống chỉ cho phép xóa khi chủ cửa hàng xác nhận đồng ý qua hộp thoại xác nhận.</w:t>
            </w:r>
          </w:p>
        </w:tc>
      </w:tr>
      <w:tr w:rsidR="00BD0E75" w:rsidRPr="008719B8" w14:paraId="1831BF0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3FF0EA" w14:textId="77777777" w:rsidR="00BD0E75" w:rsidRPr="008719B8" w:rsidRDefault="00BD0E75"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CCB72"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xóa loại hàng ≤ 2 giây.</w:t>
            </w:r>
          </w:p>
          <w:p w14:paraId="7F25A0EA"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Hệ thống đảm bảo tính toàn vẹn dữ liệu, không xóa nhầm các loại hàng còn đang sử dụng.</w:t>
            </w:r>
          </w:p>
          <w:p w14:paraId="7509E8B8" w14:textId="41E98E6B" w:rsidR="00BD0E75" w:rsidRPr="008719B8" w:rsidRDefault="007E383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Hệ thống hiển thị thông báo rõ ràng và chính xác khi xóa thành công hoặc thất bại.</w:t>
            </w:r>
          </w:p>
        </w:tc>
      </w:tr>
    </w:tbl>
    <w:p w14:paraId="508C8D6D" w14:textId="77777777" w:rsidR="005C5F8A" w:rsidRPr="008719B8" w:rsidRDefault="005C5F8A" w:rsidP="008719B8">
      <w:pPr>
        <w:spacing w:line="276" w:lineRule="auto"/>
        <w:rPr>
          <w:rFonts w:ascii="Times New Roman" w:hAnsi="Times New Roman" w:cs="Times New Roman"/>
        </w:rPr>
      </w:pPr>
    </w:p>
    <w:p w14:paraId="6C370AD9" w14:textId="77777777" w:rsidR="005B5F12" w:rsidRPr="008719B8" w:rsidRDefault="005B5F12" w:rsidP="008719B8">
      <w:pPr>
        <w:spacing w:line="276" w:lineRule="auto"/>
        <w:rPr>
          <w:rFonts w:ascii="Times New Roman" w:hAnsi="Times New Roman" w:cs="Times New Roman"/>
        </w:rPr>
      </w:pPr>
    </w:p>
    <w:p w14:paraId="79A867DB"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lastRenderedPageBreak/>
        <w:t>A</w:t>
      </w:r>
      <w:r w:rsidRPr="008719B8">
        <w:rPr>
          <w:rFonts w:ascii="Times New Roman" w:hAnsi="Times New Roman" w:cs="Times New Roman"/>
          <w:lang w:val="vi-VN"/>
        </w:rPr>
        <w:t>ctivity diagram</w:t>
      </w:r>
    </w:p>
    <w:p w14:paraId="64B47E39" w14:textId="68C0697E" w:rsidR="00D506C8" w:rsidRPr="008719B8" w:rsidRDefault="00D506C8"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69A471F4" wp14:editId="363229C3">
            <wp:extent cx="4645025" cy="5029200"/>
            <wp:effectExtent l="0" t="0" r="3175" b="0"/>
            <wp:docPr id="680778022" name="Picture 6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78022" name="Picture 62" descr="A screenshot of a computer&#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52576" cy="5037376"/>
                    </a:xfrm>
                    <a:prstGeom prst="rect">
                      <a:avLst/>
                    </a:prstGeom>
                    <a:noFill/>
                    <a:ln>
                      <a:noFill/>
                    </a:ln>
                  </pic:spPr>
                </pic:pic>
              </a:graphicData>
            </a:graphic>
          </wp:inline>
        </w:drawing>
      </w:r>
    </w:p>
    <w:p w14:paraId="7F72FEDD" w14:textId="77777777" w:rsidR="005C5F8A" w:rsidRPr="008719B8" w:rsidRDefault="005C5F8A" w:rsidP="008719B8">
      <w:pPr>
        <w:spacing w:line="276" w:lineRule="auto"/>
        <w:rPr>
          <w:rFonts w:ascii="Times New Roman" w:hAnsi="Times New Roman" w:cs="Times New Roman"/>
        </w:rPr>
      </w:pPr>
    </w:p>
    <w:p w14:paraId="288D9952" w14:textId="77777777" w:rsidR="005B5F12" w:rsidRPr="008719B8" w:rsidRDefault="005B5F12" w:rsidP="008719B8">
      <w:pPr>
        <w:spacing w:line="276" w:lineRule="auto"/>
        <w:rPr>
          <w:rFonts w:ascii="Times New Roman" w:hAnsi="Times New Roman" w:cs="Times New Roman"/>
        </w:rPr>
      </w:pPr>
    </w:p>
    <w:p w14:paraId="32EBF495" w14:textId="77777777" w:rsidR="005B5F12" w:rsidRPr="008719B8" w:rsidRDefault="005B5F12" w:rsidP="008719B8">
      <w:pPr>
        <w:spacing w:line="276" w:lineRule="auto"/>
        <w:rPr>
          <w:rFonts w:ascii="Times New Roman" w:hAnsi="Times New Roman" w:cs="Times New Roman"/>
        </w:rPr>
      </w:pPr>
    </w:p>
    <w:p w14:paraId="601DAD4E" w14:textId="77777777" w:rsidR="005B5F12" w:rsidRPr="008719B8" w:rsidRDefault="005B5F12" w:rsidP="008719B8">
      <w:pPr>
        <w:spacing w:line="276" w:lineRule="auto"/>
        <w:rPr>
          <w:rFonts w:ascii="Times New Roman" w:hAnsi="Times New Roman" w:cs="Times New Roman"/>
        </w:rPr>
      </w:pPr>
    </w:p>
    <w:p w14:paraId="67309F72" w14:textId="77777777" w:rsidR="005B5F12" w:rsidRPr="008719B8" w:rsidRDefault="005B5F12" w:rsidP="008719B8">
      <w:pPr>
        <w:spacing w:line="276" w:lineRule="auto"/>
        <w:rPr>
          <w:rFonts w:ascii="Times New Roman" w:hAnsi="Times New Roman" w:cs="Times New Roman"/>
        </w:rPr>
      </w:pPr>
    </w:p>
    <w:p w14:paraId="72BDD5AC" w14:textId="77777777" w:rsidR="005B5F12" w:rsidRPr="008719B8" w:rsidRDefault="005B5F12" w:rsidP="008719B8">
      <w:pPr>
        <w:spacing w:line="276" w:lineRule="auto"/>
        <w:rPr>
          <w:rFonts w:ascii="Times New Roman" w:hAnsi="Times New Roman" w:cs="Times New Roman"/>
        </w:rPr>
      </w:pPr>
    </w:p>
    <w:p w14:paraId="5483BC5F" w14:textId="77777777" w:rsidR="005B5F12" w:rsidRPr="008719B8" w:rsidRDefault="005B5F12" w:rsidP="008719B8">
      <w:pPr>
        <w:spacing w:line="276" w:lineRule="auto"/>
        <w:rPr>
          <w:rFonts w:ascii="Times New Roman" w:hAnsi="Times New Roman" w:cs="Times New Roman"/>
        </w:rPr>
      </w:pPr>
    </w:p>
    <w:p w14:paraId="6ECCEE12" w14:textId="77777777" w:rsidR="005B5F12" w:rsidRPr="008719B8" w:rsidRDefault="005B5F12" w:rsidP="008719B8">
      <w:pPr>
        <w:spacing w:line="276" w:lineRule="auto"/>
        <w:rPr>
          <w:rFonts w:ascii="Times New Roman" w:hAnsi="Times New Roman" w:cs="Times New Roman"/>
        </w:rPr>
      </w:pPr>
    </w:p>
    <w:p w14:paraId="208F1DF1" w14:textId="77777777" w:rsidR="005B5F12" w:rsidRPr="008719B8" w:rsidRDefault="005B5F12" w:rsidP="008719B8">
      <w:pPr>
        <w:spacing w:line="276" w:lineRule="auto"/>
        <w:rPr>
          <w:rFonts w:ascii="Times New Roman" w:hAnsi="Times New Roman" w:cs="Times New Roman"/>
        </w:rPr>
      </w:pPr>
    </w:p>
    <w:p w14:paraId="06958B2D" w14:textId="3FE69416" w:rsidR="004D796C" w:rsidRPr="008719B8" w:rsidRDefault="00822029" w:rsidP="008719B8">
      <w:pPr>
        <w:pStyle w:val="Heading3"/>
        <w:spacing w:line="276" w:lineRule="auto"/>
        <w:ind w:left="1134"/>
        <w:rPr>
          <w:rFonts w:ascii="Times New Roman" w:hAnsi="Times New Roman" w:cs="Times New Roman"/>
        </w:rPr>
      </w:pPr>
      <w:bookmarkStart w:id="45" w:name="_Toc213625080"/>
      <w:r w:rsidRPr="008719B8">
        <w:rPr>
          <w:rFonts w:ascii="Times New Roman" w:hAnsi="Times New Roman" w:cs="Times New Roman"/>
        </w:rPr>
        <w:lastRenderedPageBreak/>
        <w:t>UC Xem loại hàng</w:t>
      </w:r>
      <w:bookmarkEnd w:id="45"/>
    </w:p>
    <w:p w14:paraId="79DF592C" w14:textId="2D6AEF88" w:rsidR="005C5F8A" w:rsidRPr="008719B8" w:rsidRDefault="005B5F12"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93"/>
        <w:gridCol w:w="7257"/>
      </w:tblGrid>
      <w:tr w:rsidR="006C7E4E" w:rsidRPr="008719B8" w14:paraId="54D7EE3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1B15C"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193E023F"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8ECF8" w14:textId="3A662742" w:rsidR="006C7E4E" w:rsidRPr="008719B8" w:rsidRDefault="006C7E4E"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8.4</w:t>
            </w:r>
          </w:p>
        </w:tc>
      </w:tr>
      <w:tr w:rsidR="006C7E4E" w:rsidRPr="008719B8" w14:paraId="13A5641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B75A5"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03D32D3"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3BA78" w14:textId="063B0F2B"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loại hàng</w:t>
            </w:r>
          </w:p>
        </w:tc>
      </w:tr>
      <w:tr w:rsidR="006C7E4E" w:rsidRPr="008719B8" w14:paraId="1A158DB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C84D1"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548018F2"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9DFA5" w14:textId="0A2FCC25"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nhanh một loại hàng hóa cụ thể trong danh sách.</w:t>
            </w:r>
          </w:p>
        </w:tc>
      </w:tr>
      <w:tr w:rsidR="006C7E4E" w:rsidRPr="008719B8" w14:paraId="4E2B84F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A77FA" w14:textId="77777777" w:rsidR="006C7E4E" w:rsidRPr="008719B8" w:rsidRDefault="006C7E4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98B23"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6C7E4E" w:rsidRPr="008719B8" w14:paraId="4B8A6F2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91454"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DCC7B"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6C7E4E" w:rsidRPr="008719B8" w14:paraId="65305F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767FD"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D2490" w14:textId="0AEBBAA5"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X</w:t>
            </w:r>
            <w:r w:rsidR="002633C5" w:rsidRPr="008719B8">
              <w:rPr>
                <w:rFonts w:ascii="Times New Roman" w:eastAsia="Times New Roman" w:hAnsi="Times New Roman" w:cs="Times New Roman"/>
                <w:color w:val="000000"/>
                <w:sz w:val="22"/>
                <w:lang w:eastAsia="ja-JP"/>
              </w:rPr>
              <w:t>em</w:t>
            </w:r>
            <w:r w:rsidRPr="008719B8">
              <w:rPr>
                <w:rFonts w:ascii="Times New Roman" w:eastAsia="Times New Roman" w:hAnsi="Times New Roman" w:cs="Times New Roman"/>
                <w:color w:val="000000"/>
                <w:sz w:val="22"/>
                <w:lang w:eastAsia="ja-JP"/>
              </w:rPr>
              <w:t xml:space="preserve"> loại hàng” trong phần Quản lý </w:t>
            </w:r>
            <w:r w:rsidR="002633C5" w:rsidRPr="008719B8">
              <w:rPr>
                <w:rFonts w:ascii="Times New Roman" w:eastAsia="Times New Roman" w:hAnsi="Times New Roman" w:cs="Times New Roman"/>
                <w:color w:val="000000"/>
                <w:sz w:val="22"/>
                <w:lang w:eastAsia="ja-JP"/>
              </w:rPr>
              <w:t>loại hàng</w:t>
            </w:r>
          </w:p>
        </w:tc>
      </w:tr>
      <w:tr w:rsidR="006C7E4E" w:rsidRPr="008719B8" w14:paraId="1D01B18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9C07F"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A89C5" w14:textId="77777777" w:rsidR="006C7E4E" w:rsidRPr="008719B8" w:rsidRDefault="006C7E4E"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45244F44" w14:textId="75437DE6" w:rsidR="006C7E4E" w:rsidRPr="008719B8" w:rsidRDefault="002633C5"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Danh sách loại hàng đã có trên hệ thống</w:t>
            </w:r>
          </w:p>
        </w:tc>
      </w:tr>
      <w:tr w:rsidR="006C7E4E" w:rsidRPr="008719B8" w14:paraId="712966D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0563DC"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4CF82" w14:textId="78894B42" w:rsidR="006C7E4E" w:rsidRPr="008719B8" w:rsidRDefault="004770E3"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loại hàng tương ứng với từ khóa tìm kiếm hoặc toàn bộ danh mục nếu không có tìm kiếm.</w:t>
            </w:r>
          </w:p>
        </w:tc>
      </w:tr>
      <w:tr w:rsidR="006C7E4E" w:rsidRPr="008719B8" w14:paraId="5333C6D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5F23"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DD9988"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tên loại hàng</w:t>
            </w:r>
          </w:p>
          <w:p w14:paraId="7457EAC4"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óa vào ô tìm kiếm</w:t>
            </w:r>
          </w:p>
          <w:p w14:paraId="6BD664DA"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nút “Tìm kiếm”</w:t>
            </w:r>
          </w:p>
          <w:p w14:paraId="1AE7DE95"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4C52B672"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loại hàng theo từ khóa</w:t>
            </w:r>
          </w:p>
          <w:p w14:paraId="0B909C63"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loại hàng tìm được (Mã loại hàng, tên loại hàng)</w:t>
            </w:r>
          </w:p>
          <w:p w14:paraId="2F0419AC" w14:textId="7866672A" w:rsidR="004770E3" w:rsidRPr="008719B8" w:rsidRDefault="004770E3"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4B59AF8E"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thông tin chi tiết loại hàng</w:t>
            </w:r>
          </w:p>
          <w:p w14:paraId="4AB0ACC8" w14:textId="77777777" w:rsidR="004770E3"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loại hàng trên danh sách hiển thị</w:t>
            </w:r>
          </w:p>
          <w:p w14:paraId="191B9BC6" w14:textId="752A7947" w:rsidR="006C7E4E" w:rsidRPr="008719B8" w:rsidRDefault="004770E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chi tiết (mã loại hàng, tên loại hàng, một số loại hàng tiêu biểu)</w:t>
            </w:r>
          </w:p>
        </w:tc>
      </w:tr>
      <w:tr w:rsidR="006C7E4E" w:rsidRPr="008719B8" w14:paraId="0A83CBE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FB34C"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82ED"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loại hàng, mà muốn xem thông tin chi tiết của loại hàng</w:t>
            </w:r>
          </w:p>
          <w:p w14:paraId="12469578" w14:textId="1AB5ACBF"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loại hàng trên danh sách hiển thị.</w:t>
            </w:r>
          </w:p>
          <w:p w14:paraId="295705BC" w14:textId="04827196" w:rsidR="006C7E4E" w:rsidRPr="008719B8" w:rsidRDefault="004770E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mã loại hàng, tên loại hàng)</w:t>
            </w:r>
          </w:p>
        </w:tc>
      </w:tr>
      <w:tr w:rsidR="006C7E4E" w:rsidRPr="008719B8" w14:paraId="11F5C8F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1FEC8" w14:textId="77777777" w:rsidR="006C7E4E" w:rsidRPr="008719B8" w:rsidRDefault="006C7E4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F90D1"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Nếu ô tìm kiếm trống thì hệ thống sẽ hiển thị danh sách tất cả loại hàng (mã loại hàng, tên loại hàng)→ UC quay lại bước 1.</w:t>
            </w:r>
          </w:p>
          <w:p w14:paraId="07F3A50E"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Nếu không có loại hàng phù hợp với từ khóa, hệ thống hiển thị “Không tìm thấy loại hàng” → UC quay lại bước 2</w:t>
            </w:r>
          </w:p>
          <w:p w14:paraId="290FB8C5"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5B301743"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kết thúc.</w:t>
            </w:r>
          </w:p>
          <w:p w14:paraId="5EF939EF"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 Chủ cửa hàng muốn xem thông tin loại hàng khác</w:t>
            </w:r>
          </w:p>
          <w:p w14:paraId="1A306270" w14:textId="77777777" w:rsidR="004770E3" w:rsidRPr="008719B8" w:rsidRDefault="004770E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020842C2" w14:textId="4FB393F1" w:rsidR="006C7E4E" w:rsidRPr="008719B8" w:rsidRDefault="004770E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6C7E4E" w:rsidRPr="008719B8" w14:paraId="5C87219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AB5CC" w14:textId="77777777" w:rsidR="006C7E4E" w:rsidRPr="008719B8" w:rsidRDefault="006C7E4E"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lastRenderedPageBreak/>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2A5BF"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Mỗi loại hàng phải có mã loại hàng duy nhất và tên loại hàng duy nhất trong hệ thống.</w:t>
            </w:r>
          </w:p>
          <w:p w14:paraId="247D510D"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Không cho phép xóa loại hàng đang được sử dụng trong danh mục hàng hóa.</w:t>
            </w:r>
          </w:p>
          <w:p w14:paraId="6344ABFE" w14:textId="400D3D60" w:rsidR="006C7E4E" w:rsidRPr="008719B8" w:rsidRDefault="007E383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Tên loại hàng không được để trống.</w:t>
            </w:r>
          </w:p>
        </w:tc>
      </w:tr>
      <w:tr w:rsidR="006C7E4E" w:rsidRPr="008719B8" w14:paraId="3950837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164EB" w14:textId="77777777" w:rsidR="006C7E4E" w:rsidRPr="008719B8" w:rsidRDefault="006C7E4E"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F185B8"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tìm kiếm loại hàng không vượt quá 2 giây.</w:t>
            </w:r>
          </w:p>
          <w:p w14:paraId="33A3B1EC" w14:textId="77777777" w:rsidR="007E3833" w:rsidRPr="008719B8" w:rsidRDefault="007E383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Dữ liệu hiển thị phải luôn đồng bộ với cơ sở dữ liệu để tránh thông tin lỗi thời.</w:t>
            </w:r>
          </w:p>
          <w:p w14:paraId="67295FE3" w14:textId="07A7CB4F" w:rsidR="006C7E4E" w:rsidRPr="008719B8" w:rsidRDefault="007E383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Hệ thống phải đảm bảo bảo mật dữ liệu, chỉ người đăng nhập mới được phép truy cập danh mục loại hàng</w:t>
            </w:r>
            <w:r w:rsidRPr="008719B8">
              <w:rPr>
                <w:rFonts w:ascii="Times New Roman" w:eastAsia="Times New Roman" w:hAnsi="Times New Roman" w:cs="Times New Roman"/>
                <w:color w:val="000000"/>
                <w:sz w:val="22"/>
                <w:lang w:eastAsia="ja-JP"/>
              </w:rPr>
              <w:t>.</w:t>
            </w:r>
          </w:p>
        </w:tc>
      </w:tr>
    </w:tbl>
    <w:p w14:paraId="6AB28914" w14:textId="77777777" w:rsidR="006C7E4E" w:rsidRPr="008719B8" w:rsidRDefault="006C7E4E" w:rsidP="008719B8">
      <w:pPr>
        <w:spacing w:line="276" w:lineRule="auto"/>
        <w:rPr>
          <w:rFonts w:ascii="Times New Roman" w:hAnsi="Times New Roman" w:cs="Times New Roman"/>
        </w:rPr>
      </w:pPr>
    </w:p>
    <w:p w14:paraId="6F4E9B75"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51E8E965" w14:textId="455F15EE" w:rsidR="005C5F8A" w:rsidRPr="00145CC2" w:rsidRDefault="008B0014" w:rsidP="00145CC2">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45FB30C8" wp14:editId="44D839E7">
            <wp:extent cx="4900971" cy="6306532"/>
            <wp:effectExtent l="0" t="0" r="0" b="0"/>
            <wp:docPr id="588020858" name="Picture 6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20858" name="Picture 66" descr="A screenshot of a computer screen&#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36304" cy="6351999"/>
                    </a:xfrm>
                    <a:prstGeom prst="rect">
                      <a:avLst/>
                    </a:prstGeom>
                    <a:noFill/>
                    <a:ln>
                      <a:noFill/>
                    </a:ln>
                  </pic:spPr>
                </pic:pic>
              </a:graphicData>
            </a:graphic>
          </wp:inline>
        </w:drawing>
      </w:r>
    </w:p>
    <w:p w14:paraId="39A3A6EC" w14:textId="3CBD368A" w:rsidR="004D796C" w:rsidRDefault="00822029" w:rsidP="008719B8">
      <w:pPr>
        <w:pStyle w:val="Heading2"/>
        <w:spacing w:line="276" w:lineRule="auto"/>
        <w:rPr>
          <w:rFonts w:ascii="Times New Roman" w:hAnsi="Times New Roman" w:cs="Times New Roman"/>
        </w:rPr>
      </w:pPr>
      <w:bookmarkStart w:id="46" w:name="_Toc213625081"/>
      <w:r w:rsidRPr="008719B8">
        <w:rPr>
          <w:rFonts w:ascii="Times New Roman" w:hAnsi="Times New Roman" w:cs="Times New Roman"/>
        </w:rPr>
        <w:t>UC Quản lý nhà cung cấp</w:t>
      </w:r>
      <w:bookmarkEnd w:id="46"/>
    </w:p>
    <w:p w14:paraId="1CA28FE6" w14:textId="77777777" w:rsidR="00145CC2" w:rsidRPr="00145CC2" w:rsidRDefault="00145CC2" w:rsidP="00145CC2">
      <w:pPr>
        <w:spacing w:line="276" w:lineRule="auto"/>
        <w:ind w:firstLine="576"/>
        <w:rPr>
          <w:rFonts w:ascii="Times New Roman" w:hAnsi="Times New Roman" w:cs="Times New Roman"/>
        </w:rPr>
      </w:pPr>
      <w:r w:rsidRPr="00145CC2">
        <w:rPr>
          <w:rFonts w:ascii="Times New Roman" w:hAnsi="Times New Roman" w:cs="Times New Roman"/>
        </w:rPr>
        <w:t>Đây là module dành cho Chủ cửa hàng tạp hóa để quản lý thông tin và công nợ của các nhà cung cấp. Dựa trên các Use Case con (Xem thông tin nhà cung cấp, Sửa thông tin nhà cung cấp, Thêm nhà cung cấp, Thêm nợ nhà cung cấp, Trả nợ nhà cung cấp, Xem nợ nhà cung cấp, Sửa giao dịch trả nợ nhà cung cấp, Sửa giao dịch thêm nợ nhà cung cấp), module cho phép theo dõi chi tiết lịch sử giao dịch và công nợ với từng nhà cung cấp.</w:t>
      </w:r>
    </w:p>
    <w:p w14:paraId="41E210B1" w14:textId="23773EA0" w:rsidR="00145CC2" w:rsidRPr="00145CC2" w:rsidRDefault="00145CC2" w:rsidP="00145CC2">
      <w:pPr>
        <w:spacing w:line="276" w:lineRule="auto"/>
        <w:ind w:firstLine="414"/>
        <w:rPr>
          <w:rFonts w:ascii="Times New Roman" w:hAnsi="Times New Roman" w:cs="Times New Roman"/>
        </w:rPr>
      </w:pPr>
      <w:r w:rsidRPr="00145CC2">
        <w:rPr>
          <w:rFonts w:ascii="Times New Roman" w:hAnsi="Times New Roman" w:cs="Times New Roman"/>
        </w:rPr>
        <w:t>Chức năng giúp chủ cửa hàng quản lý mối quan hệ với nhà cung cấp hiệu quả, kiểm soát công nợ chính xác, và đảm bảo tính minh bạch trong quá trình nhập hàng và thanh toán.</w:t>
      </w:r>
    </w:p>
    <w:p w14:paraId="40E95DDF" w14:textId="08188445" w:rsidR="00822029" w:rsidRPr="008719B8" w:rsidRDefault="00822029" w:rsidP="008719B8">
      <w:pPr>
        <w:pStyle w:val="Heading3"/>
        <w:spacing w:line="276" w:lineRule="auto"/>
        <w:ind w:left="1134"/>
        <w:rPr>
          <w:rFonts w:ascii="Times New Roman" w:hAnsi="Times New Roman" w:cs="Times New Roman"/>
        </w:rPr>
      </w:pPr>
      <w:bookmarkStart w:id="47" w:name="_Toc213625082"/>
      <w:r w:rsidRPr="008719B8">
        <w:rPr>
          <w:rFonts w:ascii="Times New Roman" w:hAnsi="Times New Roman" w:cs="Times New Roman"/>
        </w:rPr>
        <w:lastRenderedPageBreak/>
        <w:t>UC Thêm</w:t>
      </w:r>
      <w:r w:rsidR="0046307C" w:rsidRPr="008719B8">
        <w:rPr>
          <w:rFonts w:ascii="Times New Roman" w:hAnsi="Times New Roman" w:cs="Times New Roman"/>
        </w:rPr>
        <w:t xml:space="preserve"> nhà cung cấp</w:t>
      </w:r>
      <w:bookmarkEnd w:id="47"/>
    </w:p>
    <w:p w14:paraId="592F182D" w14:textId="0BCD5A9D" w:rsidR="005B5F12" w:rsidRPr="008719B8" w:rsidRDefault="005B5F12"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91"/>
        <w:gridCol w:w="7259"/>
      </w:tblGrid>
      <w:tr w:rsidR="00602D63" w:rsidRPr="008719B8" w14:paraId="3323E4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DE5E5"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70996A30"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BB823" w14:textId="1D407801" w:rsidR="00602D63" w:rsidRPr="008719B8" w:rsidRDefault="00425985"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1</w:t>
            </w:r>
          </w:p>
        </w:tc>
      </w:tr>
      <w:tr w:rsidR="00602D63" w:rsidRPr="008719B8" w14:paraId="5AAE509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45DF4"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99513DC"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7BDEF" w14:textId="401F3FB7" w:rsidR="00602D63" w:rsidRPr="008719B8" w:rsidRDefault="0042598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hêm nhà cung cấp</w:t>
            </w:r>
          </w:p>
        </w:tc>
      </w:tr>
      <w:tr w:rsidR="00602D63" w:rsidRPr="008719B8" w14:paraId="76CD845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697BB"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5107C9D5"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6D59C" w14:textId="2E01A2B9" w:rsidR="00602D63" w:rsidRPr="008719B8" w:rsidRDefault="0042598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mới nhà cung cấp để thêm danh sách đối tác và quản lý thông tin đầy đủ.</w:t>
            </w:r>
          </w:p>
        </w:tc>
      </w:tr>
      <w:tr w:rsidR="00602D63" w:rsidRPr="008719B8" w14:paraId="1F8EAE6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5B8A39" w14:textId="77777777" w:rsidR="00602D63" w:rsidRPr="008719B8" w:rsidRDefault="00602D63"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28D96"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602D63" w:rsidRPr="008719B8" w14:paraId="79E58F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46E85"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0AF64" w14:textId="20300DC0" w:rsidR="00602D63" w:rsidRPr="008719B8" w:rsidRDefault="00425985"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602D63" w:rsidRPr="008719B8" w14:paraId="31C5338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5E5E4"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15A62"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Xem loại hàng” trong phần Quản lý loại hàng</w:t>
            </w:r>
          </w:p>
        </w:tc>
      </w:tr>
      <w:tr w:rsidR="00602D63" w:rsidRPr="008719B8" w14:paraId="1D4DFFC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57D6E"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587F6" w14:textId="77777777" w:rsidR="001A2F85" w:rsidRPr="008719B8" w:rsidRDefault="001A2F85"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w:t>
            </w:r>
          </w:p>
          <w:p w14:paraId="1DEDAA28" w14:textId="77777777" w:rsidR="001A2F85" w:rsidRPr="008719B8" w:rsidRDefault="001A2F85"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Kết nối CSDL ổn định. </w:t>
            </w:r>
          </w:p>
          <w:p w14:paraId="52017763" w14:textId="727C6F15" w:rsidR="00602D63" w:rsidRPr="008719B8" w:rsidRDefault="001A2F85"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Màn hình Quản lý NCC đang mở.</w:t>
            </w:r>
          </w:p>
        </w:tc>
      </w:tr>
      <w:tr w:rsidR="00602D63" w:rsidRPr="008719B8" w14:paraId="13657A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A8E4C"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2DA68" w14:textId="1F62C8C5" w:rsidR="001A2F85" w:rsidRPr="008719B8" w:rsidRDefault="001A2F85" w:rsidP="00DA4BB5">
            <w:pPr>
              <w:pStyle w:val="NormalWeb"/>
              <w:numPr>
                <w:ilvl w:val="0"/>
                <w:numId w:val="3"/>
              </w:numPr>
              <w:spacing w:before="0" w:beforeAutospacing="0" w:after="0" w:afterAutospacing="0" w:line="276" w:lineRule="auto"/>
              <w:textAlignment w:val="baseline"/>
              <w:rPr>
                <w:color w:val="000000"/>
                <w:sz w:val="26"/>
                <w:szCs w:val="26"/>
              </w:rPr>
            </w:pPr>
            <w:r w:rsidRPr="008719B8">
              <w:rPr>
                <w:color w:val="000000"/>
                <w:sz w:val="26"/>
                <w:szCs w:val="26"/>
              </w:rPr>
              <w:t>Một bản ghi nhà cung cấp mới được tạo trong cơ sở dữ liệu với mã nhà cung cấp duy nhất. </w:t>
            </w:r>
          </w:p>
          <w:p w14:paraId="3111D001" w14:textId="6F8096E3" w:rsidR="00602D63" w:rsidRPr="008719B8" w:rsidRDefault="001A2F85" w:rsidP="00DA4BB5">
            <w:pPr>
              <w:pStyle w:val="NormalWeb"/>
              <w:numPr>
                <w:ilvl w:val="0"/>
                <w:numId w:val="3"/>
              </w:numPr>
              <w:spacing w:before="0" w:beforeAutospacing="0" w:after="0" w:afterAutospacing="0" w:line="276" w:lineRule="auto"/>
              <w:textAlignment w:val="baseline"/>
              <w:rPr>
                <w:color w:val="000000"/>
                <w:sz w:val="26"/>
                <w:szCs w:val="26"/>
              </w:rPr>
            </w:pPr>
            <w:r w:rsidRPr="008719B8">
              <w:rPr>
                <w:color w:val="000000"/>
                <w:sz w:val="26"/>
                <w:szCs w:val="26"/>
              </w:rPr>
              <w:t>Hệ thống hiển thị thông báo thành công.</w:t>
            </w:r>
          </w:p>
        </w:tc>
      </w:tr>
      <w:tr w:rsidR="00602D63" w:rsidRPr="008719B8" w14:paraId="2C04F8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57232"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ACB85"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tìm kiếm theo tên loại hàng</w:t>
            </w:r>
          </w:p>
          <w:p w14:paraId="1AEE819D"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ập từ khóa vào ô tìm kiếm</w:t>
            </w:r>
          </w:p>
          <w:p w14:paraId="4AEF24C6"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hấn nút “Tìm kiếm”</w:t>
            </w:r>
          </w:p>
          <w:p w14:paraId="5362975F"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kiểm tra kết quả tìm kiếm</w:t>
            </w:r>
          </w:p>
          <w:p w14:paraId="0855F061"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ìm kiếm loại hàng theo từ khóa</w:t>
            </w:r>
          </w:p>
          <w:p w14:paraId="63F37D0C"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loại hàng tìm được (Mã loại hàng, tên loại hàng)</w:t>
            </w:r>
          </w:p>
          <w:p w14:paraId="0F111DF6" w14:textId="77777777" w:rsidR="00602D63" w:rsidRPr="008719B8" w:rsidRDefault="00602D63" w:rsidP="008719B8">
            <w:p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UC lặp lại bước 1-5 khi chủ cửa hàng muốn nhập từ khóa khác</w:t>
            </w:r>
          </w:p>
          <w:p w14:paraId="1EB72FB9"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muốn xem thông tin chi tiết loại hàng</w:t>
            </w:r>
          </w:p>
          <w:p w14:paraId="74AE9F60"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một loại hàng trên danh sách hiển thị</w:t>
            </w:r>
          </w:p>
          <w:p w14:paraId="6A25178A" w14:textId="77777777" w:rsidR="00602D63" w:rsidRPr="008719B8" w:rsidRDefault="00602D63" w:rsidP="00DA4BB5">
            <w:pPr>
              <w:numPr>
                <w:ilvl w:val="0"/>
                <w:numId w:val="20"/>
              </w:numPr>
              <w:spacing w:after="0"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tin chi tiết (mã loại hàng, tên loại hàng, một số loại hàng tiêu biểu)</w:t>
            </w:r>
          </w:p>
        </w:tc>
      </w:tr>
      <w:tr w:rsidR="00602D63" w:rsidRPr="008719B8" w14:paraId="7374A52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ED7A8"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43C8C"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loại hàng, mà muốn xem thông tin chi tiết của loại hàng</w:t>
            </w:r>
          </w:p>
          <w:p w14:paraId="64E38BA4"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loại hàng trên danh sách hiển thị.</w:t>
            </w:r>
          </w:p>
          <w:p w14:paraId="0871090B"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mã loại hàng, tên loại hàng)</w:t>
            </w:r>
          </w:p>
        </w:tc>
      </w:tr>
      <w:tr w:rsidR="00602D63" w:rsidRPr="008719B8" w14:paraId="2D06C9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02E1E" w14:textId="77777777" w:rsidR="00602D63" w:rsidRPr="008719B8" w:rsidRDefault="00602D63"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1F3A"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Nếu ô tìm kiếm trống thì hệ thống sẽ hiển thị danh sách tất cả loại hàng (mã loại hàng, tên loại hàng)→ UC quay lại bước 1.</w:t>
            </w:r>
          </w:p>
          <w:p w14:paraId="22889DE2"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Nếu không có loại hàng phù hợp với từ khóa, hệ thống hiển thị “Không tìm thấy loại hàng” → UC quay lại bước 2</w:t>
            </w:r>
          </w:p>
          <w:p w14:paraId="6E1DA836"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02CB19E7"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kết thúc.</w:t>
            </w:r>
          </w:p>
          <w:p w14:paraId="44AD772D"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9b. Chủ cửa hàng muốn xem thông tin loại hàng khác</w:t>
            </w:r>
          </w:p>
          <w:p w14:paraId="4DC1E565"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228A41B0" w14:textId="77777777" w:rsidR="00602D63" w:rsidRPr="008719B8" w:rsidRDefault="00602D63"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602D63" w:rsidRPr="008719B8" w14:paraId="1777811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64F93E" w14:textId="77777777" w:rsidR="00602D63" w:rsidRPr="008719B8" w:rsidRDefault="00602D63"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C2B7F" w14:textId="77777777" w:rsidR="001A2F85" w:rsidRPr="008719B8" w:rsidRDefault="001A2F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Tên NCC bắt buộc có ít nhất 10 ký tự. </w:t>
            </w:r>
          </w:p>
          <w:p w14:paraId="661DA1A4" w14:textId="77777777" w:rsidR="001A2F85" w:rsidRPr="008719B8" w:rsidRDefault="001A2F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điện thoại là tùy chọn. Nếu nhập thì phải 9 hoặc 12 chữ số và bắt đầu bằng 0. </w:t>
            </w:r>
          </w:p>
          <w:p w14:paraId="19CF102F" w14:textId="77777777" w:rsidR="001A2F85" w:rsidRPr="008719B8" w:rsidRDefault="001A2F8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Địa chỉ là tùy chọn. Nếu nhập thì phải ít nhất 20 ký tự. </w:t>
            </w:r>
          </w:p>
          <w:p w14:paraId="54BAA5CD" w14:textId="23BC9D39" w:rsidR="00602D63" w:rsidRPr="008719B8" w:rsidRDefault="001A2F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4. Mã NCC phải duy nhất trong hệ thống.</w:t>
            </w:r>
          </w:p>
        </w:tc>
      </w:tr>
      <w:tr w:rsidR="00602D63" w:rsidRPr="008719B8" w14:paraId="4217E61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9F299D" w14:textId="77777777" w:rsidR="00602D63" w:rsidRPr="008719B8" w:rsidRDefault="00602D63"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0C4DF8" w14:textId="234464CF" w:rsidR="00602D63" w:rsidRPr="008719B8" w:rsidRDefault="001A2F8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 Khi báo lỗi nhập liệu, hệ thống giữ nguyên dữ liệu đã nhập để người dùng sửa.</w:t>
            </w:r>
          </w:p>
        </w:tc>
      </w:tr>
    </w:tbl>
    <w:p w14:paraId="61A7C9B2" w14:textId="77777777" w:rsidR="005B5F12" w:rsidRPr="008719B8" w:rsidRDefault="005B5F12" w:rsidP="008719B8">
      <w:pPr>
        <w:spacing w:line="276" w:lineRule="auto"/>
        <w:rPr>
          <w:rFonts w:ascii="Times New Roman" w:hAnsi="Times New Roman" w:cs="Times New Roman"/>
        </w:rPr>
      </w:pPr>
    </w:p>
    <w:p w14:paraId="152884B2"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2CE62BBC" w14:textId="683F9C13" w:rsidR="005C5F8A" w:rsidRPr="008719B8" w:rsidRDefault="000529F0"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66428EEB" wp14:editId="3AD24F88">
            <wp:extent cx="3956638" cy="7879556"/>
            <wp:effectExtent l="0" t="0" r="6350" b="7620"/>
            <wp:docPr id="2012698345" name="Picture 5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98345" name="Picture 55" descr="A screenshot of a computer&#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91539" cy="7949061"/>
                    </a:xfrm>
                    <a:prstGeom prst="rect">
                      <a:avLst/>
                    </a:prstGeom>
                    <a:noFill/>
                    <a:ln>
                      <a:noFill/>
                    </a:ln>
                  </pic:spPr>
                </pic:pic>
              </a:graphicData>
            </a:graphic>
          </wp:inline>
        </w:drawing>
      </w:r>
    </w:p>
    <w:p w14:paraId="17745573" w14:textId="37996AA7" w:rsidR="00822029" w:rsidRPr="008719B8" w:rsidRDefault="0046307C" w:rsidP="008719B8">
      <w:pPr>
        <w:pStyle w:val="Heading3"/>
        <w:spacing w:line="276" w:lineRule="auto"/>
        <w:ind w:left="1134"/>
        <w:rPr>
          <w:rFonts w:ascii="Times New Roman" w:hAnsi="Times New Roman" w:cs="Times New Roman"/>
        </w:rPr>
      </w:pPr>
      <w:bookmarkStart w:id="48" w:name="_Toc213625083"/>
      <w:r w:rsidRPr="008719B8">
        <w:rPr>
          <w:rFonts w:ascii="Times New Roman" w:hAnsi="Times New Roman" w:cs="Times New Roman"/>
        </w:rPr>
        <w:t>UC Sửa thông tin nhà cung cấp</w:t>
      </w:r>
      <w:bookmarkEnd w:id="48"/>
    </w:p>
    <w:p w14:paraId="7A9F9716" w14:textId="1C728D89" w:rsidR="005B5F12" w:rsidRPr="008719B8" w:rsidRDefault="005B5F12"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983"/>
        <w:gridCol w:w="7367"/>
      </w:tblGrid>
      <w:tr w:rsidR="006630A7" w:rsidRPr="008719B8" w14:paraId="0A6A24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4A4C5"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0D81DB95"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1A314" w14:textId="5BAA8E17" w:rsidR="00640114" w:rsidRPr="008719B8" w:rsidRDefault="0064011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2</w:t>
            </w:r>
          </w:p>
        </w:tc>
      </w:tr>
      <w:tr w:rsidR="006630A7" w:rsidRPr="008719B8" w14:paraId="2F80E28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51A68"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4FD2DE53"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7E81F" w14:textId="42645FB9"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 thông tin nhà cung cấp</w:t>
            </w:r>
          </w:p>
        </w:tc>
      </w:tr>
      <w:tr w:rsidR="006630A7" w:rsidRPr="008719B8" w14:paraId="12C919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F12C8"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C007645"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61965" w14:textId="4C9E7DD2"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chỉnh sửa thông tin nhà cung cấp để cập nhật dữ liệu và thuận tiện trong việc quản lý liên hệ.</w:t>
            </w:r>
          </w:p>
        </w:tc>
      </w:tr>
      <w:tr w:rsidR="006630A7" w:rsidRPr="008719B8" w14:paraId="0E47E9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45198" w14:textId="77777777" w:rsidR="00640114" w:rsidRPr="008719B8" w:rsidRDefault="0064011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B0C6A"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6630A7" w:rsidRPr="008719B8" w14:paraId="37E2C83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7900E"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E6C70" w14:textId="5FC6688D"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6630A7" w:rsidRPr="008719B8" w14:paraId="11E4AFD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71942"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0AC75" w14:textId="3F573FAA"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Sửa thông tin nhà cung cấp” ở trang thông tin nhà công cấp</w:t>
            </w:r>
          </w:p>
        </w:tc>
      </w:tr>
      <w:tr w:rsidR="006630A7" w:rsidRPr="008719B8" w14:paraId="13B14A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997F5"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27B4A" w14:textId="77777777" w:rsidR="0046052B" w:rsidRPr="008719B8" w:rsidRDefault="0046052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26308A25" w14:textId="77777777" w:rsidR="0046052B" w:rsidRPr="008719B8" w:rsidRDefault="0046052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Kết nối cơ sở dữ liệu hoạt động bình thường.</w:t>
            </w:r>
          </w:p>
          <w:p w14:paraId="617D018C" w14:textId="0E5F7A04" w:rsidR="00640114" w:rsidRPr="008719B8" w:rsidRDefault="0046052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Danh sách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xml:space="preserve"> có sẵn trong hệ thống.</w:t>
            </w:r>
          </w:p>
        </w:tc>
      </w:tr>
      <w:tr w:rsidR="006630A7" w:rsidRPr="008719B8" w14:paraId="4F90AFD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C8682"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53DCE" w14:textId="564555D9" w:rsidR="0046052B" w:rsidRPr="008719B8" w:rsidRDefault="0046052B"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 xml:space="preserve">Thông tin </w:t>
            </w:r>
            <w:r w:rsidR="006630A7" w:rsidRPr="008719B8">
              <w:rPr>
                <w:rFonts w:ascii="Times New Roman" w:eastAsia="Times New Roman" w:hAnsi="Times New Roman" w:cs="Times New Roman"/>
                <w:color w:val="000000"/>
                <w:sz w:val="22"/>
                <w:lang w:eastAsia="ja-JP"/>
              </w:rPr>
              <w:t>nha cung cấp</w:t>
            </w:r>
            <w:r w:rsidRPr="008719B8">
              <w:rPr>
                <w:rFonts w:ascii="Times New Roman" w:eastAsia="Times New Roman" w:hAnsi="Times New Roman" w:cs="Times New Roman"/>
                <w:color w:val="000000"/>
                <w:sz w:val="22"/>
                <w:lang w:eastAsia="ja-JP"/>
              </w:rPr>
              <w:t xml:space="preserve"> được cập nhật thành công trong cở sở dữ liệu.</w:t>
            </w:r>
          </w:p>
          <w:p w14:paraId="1110E0E7" w14:textId="6C1B5FDF" w:rsidR="00640114" w:rsidRPr="008719B8" w:rsidRDefault="0046052B"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Đã cập nhật thông tin nhà cung cấp”.</w:t>
            </w:r>
          </w:p>
        </w:tc>
      </w:tr>
      <w:tr w:rsidR="006630A7" w:rsidRPr="008719B8" w14:paraId="788ECB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E413"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37B3F"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điện thoại mới.</w:t>
            </w:r>
          </w:p>
          <w:p w14:paraId="65BBFDEB"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số điện thoại (SĐT có 9 hoặc 12 số, bắt đầu từ số 0) </w:t>
            </w:r>
          </w:p>
          <w:p w14:paraId="78091EFF"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số điện thoại nhà cung cấp</w:t>
            </w:r>
          </w:p>
          <w:p w14:paraId="10F71BCB"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địa chỉ mới.</w:t>
            </w:r>
          </w:p>
          <w:p w14:paraId="72F1F7A9"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hợp lệ địa chỉ (&gt;= 20 ký tự).</w:t>
            </w:r>
          </w:p>
          <w:p w14:paraId="47B70215"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địa chỉ</w:t>
            </w:r>
          </w:p>
          <w:p w14:paraId="52D7CADA" w14:textId="77777777" w:rsidR="001A2F85" w:rsidRPr="008719B8" w:rsidRDefault="001A2F85"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1-6 khi chủ cửa hàng muốn tiếp tục sửa thông tin NCC</w:t>
            </w:r>
          </w:p>
          <w:p w14:paraId="3B8DE443"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Cập nhật thông tin”.</w:t>
            </w:r>
          </w:p>
          <w:p w14:paraId="4D7ABABA"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hông tin nhập vào</w:t>
            </w:r>
          </w:p>
          <w:p w14:paraId="785A49FC" w14:textId="77777777" w:rsidR="001A2F85" w:rsidRPr="008719B8" w:rsidRDefault="001A2F85" w:rsidP="00DA4BB5">
            <w:pPr>
              <w:numPr>
                <w:ilvl w:val="0"/>
                <w:numId w:val="2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lưu thông tin thay đổi vào cơ sở dữ liệu.</w:t>
            </w:r>
          </w:p>
          <w:p w14:paraId="29889A28" w14:textId="3A17C37E" w:rsidR="00640114" w:rsidRPr="008719B8" w:rsidRDefault="001A2F85" w:rsidP="00DA4BB5">
            <w:pPr>
              <w:numPr>
                <w:ilvl w:val="0"/>
                <w:numId w:val="21"/>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báo “Đã cập nhật thông tin nhà cung cấp”.</w:t>
            </w:r>
          </w:p>
        </w:tc>
      </w:tr>
      <w:tr w:rsidR="006630A7" w:rsidRPr="008719B8" w14:paraId="0EB9E1D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46E1E"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31068"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Nếu chủ cửa hàng không muốn sửa số điện thoại → UC tiếp tục bước 3.</w:t>
            </w:r>
          </w:p>
          <w:p w14:paraId="2A4E08F1" w14:textId="51927EF2" w:rsidR="00640114" w:rsidRPr="008719B8" w:rsidRDefault="0032657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3a. Nếu chủ cửa hàng không muốn sửa địa chỉ → UC tiếp tục bước 5.</w:t>
            </w:r>
          </w:p>
        </w:tc>
      </w:tr>
      <w:tr w:rsidR="006630A7" w:rsidRPr="008719B8" w14:paraId="0B8B671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AACBC" w14:textId="77777777" w:rsidR="00640114" w:rsidRPr="008719B8" w:rsidRDefault="0064011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1B89D"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a. Nếu SĐT không hợp lệ, hệ thống thông báo "SĐT không hợp lệ, vui lòng nhập lại" → UC quay lại bước 1.</w:t>
            </w:r>
          </w:p>
          <w:p w14:paraId="43644C0E"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2b.Nếu SĐT trùng với SĐT NCC khác, hệ thống thông báo Số điện thoại trùng với nhà cung cấp khác. Vui lòng nhập lại" → UC quay lại bước 1.</w:t>
            </w:r>
          </w:p>
          <w:p w14:paraId="79C69A03"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Địa chỉ không hợp lệ, hệ thống thông báo "Địa chỉ không hợp lệ. Vui lòng nhập lại" → UC quay lại bước 3. </w:t>
            </w:r>
          </w:p>
          <w:p w14:paraId="530F58A1"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 Chủ cửa hàng bấm “Huỷ thao tác”.</w:t>
            </w:r>
          </w:p>
          <w:p w14:paraId="0EC7F5ED"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1. Hệ thống gửi hộp thoại xác nhận.</w:t>
            </w:r>
          </w:p>
          <w:p w14:paraId="28324BFB"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2. Nếu Chủ cửa hàng chọn “Đồng ý” → Hệ thống xoá toàn bộ dữ liệu, quay lại hiển thị danh sách NCC (Mã, tên, SĐT NCC)</w:t>
            </w:r>
          </w:p>
          <w:p w14:paraId="2C99AF95" w14:textId="77777777"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7a3. Nếu Chủ cửa hàng chọn “Không” → Hệ thống quay lại form thông tin NCC với các trường đã nhập. </w:t>
            </w:r>
          </w:p>
          <w:p w14:paraId="75CB1902" w14:textId="1945A47D" w:rsidR="00640114" w:rsidRPr="008719B8" w:rsidRDefault="00326574"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lastRenderedPageBreak/>
              <w:t>9a. Lỗi lưu CSDL, hệ thống thông báo “Không thể lưu thông tin. Vui lòng nhập lại” → UC kết thúc.</w:t>
            </w:r>
          </w:p>
        </w:tc>
      </w:tr>
      <w:tr w:rsidR="006630A7" w:rsidRPr="008719B8" w14:paraId="3723B36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F1035" w14:textId="77777777" w:rsidR="00640114" w:rsidRPr="008719B8" w:rsidRDefault="00640114"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D8FCE2" w14:textId="77777777" w:rsidR="00401E97" w:rsidRPr="008719B8" w:rsidRDefault="00401E9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ĐT phải đúng định dạng số điện thoại Việt Nam.</w:t>
            </w:r>
          </w:p>
          <w:p w14:paraId="3F6A2778" w14:textId="77777777" w:rsidR="00401E97" w:rsidRPr="008719B8" w:rsidRDefault="00401E9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Địa chỉ phải dài tối thiểu 20 ký tự.</w:t>
            </w:r>
          </w:p>
          <w:p w14:paraId="3D1DB133" w14:textId="0A0E5DAB" w:rsidR="00640114" w:rsidRPr="008719B8" w:rsidRDefault="00401E9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Chỉ tài khoản chủ cửa hàng được quyền sửa thông tin NCC.</w:t>
            </w:r>
          </w:p>
        </w:tc>
      </w:tr>
      <w:tr w:rsidR="006630A7" w:rsidRPr="008719B8" w14:paraId="47D763A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5D034" w14:textId="77777777" w:rsidR="00640114" w:rsidRPr="008719B8" w:rsidRDefault="00640114"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C7A6B1" w14:textId="77777777" w:rsidR="00401E97" w:rsidRPr="008719B8" w:rsidRDefault="00401E9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Kiểm tra hợp lệ thực hiện ngay khi nhấn “Cập nhật”.</w:t>
            </w:r>
          </w:p>
          <w:p w14:paraId="473142AB" w14:textId="7206E278" w:rsidR="00640114" w:rsidRPr="008719B8" w:rsidRDefault="00401E97"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Nếu có lỗi nhập liệu, hệ thống vẫn giữ dữ liệu đã nhập để người dùng sửa.</w:t>
            </w:r>
          </w:p>
        </w:tc>
      </w:tr>
    </w:tbl>
    <w:p w14:paraId="2D65F0C4" w14:textId="77777777" w:rsidR="005B5F12" w:rsidRPr="008719B8" w:rsidRDefault="005B5F12" w:rsidP="008719B8">
      <w:pPr>
        <w:spacing w:line="276" w:lineRule="auto"/>
        <w:rPr>
          <w:rFonts w:ascii="Times New Roman" w:hAnsi="Times New Roman" w:cs="Times New Roman"/>
        </w:rPr>
      </w:pPr>
    </w:p>
    <w:p w14:paraId="79155FEA"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8C7EE80" w14:textId="554018D9" w:rsidR="005C5F8A" w:rsidRPr="008719B8" w:rsidRDefault="00AF58DD" w:rsidP="008719B8">
      <w:pPr>
        <w:spacing w:line="276" w:lineRule="auto"/>
        <w:jc w:val="center"/>
        <w:rPr>
          <w:rFonts w:ascii="Times New Roman" w:hAnsi="Times New Roman" w:cs="Times New Roman"/>
        </w:rPr>
      </w:pPr>
      <w:r w:rsidRPr="008719B8">
        <w:rPr>
          <w:rFonts w:ascii="Times New Roman" w:hAnsi="Times New Roman" w:cs="Times New Roman"/>
          <w:noProof/>
        </w:rPr>
        <w:lastRenderedPageBreak/>
        <w:drawing>
          <wp:inline distT="0" distB="0" distL="0" distR="0" wp14:anchorId="170614F3" wp14:editId="4318E8F5">
            <wp:extent cx="3771472" cy="7919357"/>
            <wp:effectExtent l="0" t="0" r="635" b="5715"/>
            <wp:docPr id="1307351949" name="Picture 6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51949" name="Picture 69" descr="A diagram of a flowchart&#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3774342" cy="7925384"/>
                    </a:xfrm>
                    <a:prstGeom prst="rect">
                      <a:avLst/>
                    </a:prstGeom>
                  </pic:spPr>
                </pic:pic>
              </a:graphicData>
            </a:graphic>
          </wp:inline>
        </w:drawing>
      </w:r>
    </w:p>
    <w:p w14:paraId="74907ABD" w14:textId="30EE2E2D" w:rsidR="00822029" w:rsidRPr="008719B8" w:rsidRDefault="0046307C" w:rsidP="008719B8">
      <w:pPr>
        <w:pStyle w:val="Heading3"/>
        <w:spacing w:line="276" w:lineRule="auto"/>
        <w:ind w:left="1134"/>
        <w:rPr>
          <w:rFonts w:ascii="Times New Roman" w:hAnsi="Times New Roman" w:cs="Times New Roman"/>
        </w:rPr>
      </w:pPr>
      <w:bookmarkStart w:id="49" w:name="_Toc213625084"/>
      <w:r w:rsidRPr="008719B8">
        <w:rPr>
          <w:rFonts w:ascii="Times New Roman" w:hAnsi="Times New Roman" w:cs="Times New Roman"/>
        </w:rPr>
        <w:lastRenderedPageBreak/>
        <w:t>UC Xem thông tin nhà cung cấp</w:t>
      </w:r>
      <w:bookmarkEnd w:id="49"/>
    </w:p>
    <w:p w14:paraId="0081925D" w14:textId="617677CD" w:rsidR="00042993"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99"/>
        <w:gridCol w:w="7251"/>
      </w:tblGrid>
      <w:tr w:rsidR="005D2D75" w:rsidRPr="008719B8" w14:paraId="5AC6097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0050E"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792EC7AB"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EE64E" w14:textId="1FDA2387" w:rsidR="00326574" w:rsidRPr="008719B8" w:rsidRDefault="00326574"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3</w:t>
            </w:r>
          </w:p>
        </w:tc>
      </w:tr>
      <w:tr w:rsidR="005D2D75" w:rsidRPr="008719B8" w14:paraId="30C621F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6E15D"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57E0AEA2"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874CF" w14:textId="1E611178"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thông tin nhà cung cấp</w:t>
            </w:r>
          </w:p>
        </w:tc>
      </w:tr>
      <w:tr w:rsidR="005D2D75" w:rsidRPr="008719B8" w14:paraId="24F1434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292E5"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2F9A2692"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67E8A" w14:textId="1CB529DB"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thông tin chi tiết của nhà cung cấp để tra cứu và quản lý một cách thuận tiện.</w:t>
            </w:r>
          </w:p>
        </w:tc>
      </w:tr>
      <w:tr w:rsidR="005D2D75" w:rsidRPr="008719B8" w14:paraId="2C687C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AE0D9F" w14:textId="77777777" w:rsidR="00326574" w:rsidRPr="008719B8" w:rsidRDefault="00326574"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4D7403"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5D2D75" w:rsidRPr="008719B8" w14:paraId="72CA095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BD84B"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580C7" w14:textId="4C8F2220"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5D2D75" w:rsidRPr="008719B8" w14:paraId="045509E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62208"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46073" w14:textId="1E460181" w:rsidR="00326574" w:rsidRPr="008719B8" w:rsidRDefault="00236BB8"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 chọn chức năng “Quản lý NCC” trên hệ thống.</w:t>
            </w:r>
          </w:p>
        </w:tc>
      </w:tr>
      <w:tr w:rsidR="005D2D75" w:rsidRPr="008719B8" w14:paraId="0549E2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A7D2C"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68124" w14:textId="77777777" w:rsidR="00236BB8" w:rsidRPr="008719B8" w:rsidRDefault="00236BB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3935177F" w14:textId="77777777" w:rsidR="00236BB8" w:rsidRPr="008719B8" w:rsidRDefault="00236BB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ơ sở dữ liệu hoạt động ổn định.</w:t>
            </w:r>
          </w:p>
          <w:p w14:paraId="36200418" w14:textId="606BDC8E" w:rsidR="00326574" w:rsidRPr="008719B8" w:rsidRDefault="00236BB8"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Danh sách NCC đã tồn tại trong hệ thống.</w:t>
            </w:r>
          </w:p>
        </w:tc>
      </w:tr>
      <w:tr w:rsidR="005D2D75" w:rsidRPr="008719B8" w14:paraId="5624333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95458"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07ECF" w14:textId="77777777" w:rsidR="00236BB8" w:rsidRPr="008719B8" w:rsidRDefault="00236BB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hông tin NCC được hiển thị chính xác và đầy đủ.</w:t>
            </w:r>
          </w:p>
          <w:p w14:paraId="3D1B29ED" w14:textId="48E3040E" w:rsidR="00326574" w:rsidRPr="008719B8" w:rsidRDefault="00236BB8"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ếu xảy ra lỗi, hệ thống thông báo rõ ràng cho người dùng.</w:t>
            </w:r>
          </w:p>
        </w:tc>
      </w:tr>
      <w:tr w:rsidR="005D2D75" w:rsidRPr="008719B8" w14:paraId="4E6A646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D1E05"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33E1" w14:textId="5E4CD9BB"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muốn tìm kiếm theo tên </w:t>
            </w:r>
            <w:r w:rsidRPr="008719B8">
              <w:rPr>
                <w:rFonts w:ascii="Times New Roman" w:eastAsia="Times New Roman" w:hAnsi="Times New Roman" w:cs="Times New Roman"/>
                <w:color w:val="000000"/>
                <w:sz w:val="22"/>
                <w:lang w:eastAsia="ja-JP"/>
              </w:rPr>
              <w:t>nhà cung cấp</w:t>
            </w:r>
          </w:p>
          <w:p w14:paraId="0824179B" w14:textId="77777777"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từ khóa vào ô tìm kiếm</w:t>
            </w:r>
          </w:p>
          <w:p w14:paraId="6BAA591E" w14:textId="77777777"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n nút “Tìm kiếm”</w:t>
            </w:r>
          </w:p>
          <w:p w14:paraId="0129BC81" w14:textId="77777777"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kết quả tìm kiếm</w:t>
            </w:r>
          </w:p>
          <w:p w14:paraId="393143DB" w14:textId="77777777"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ìm kiếm NCC theo từ khóa</w:t>
            </w:r>
          </w:p>
          <w:p w14:paraId="3204FBBB" w14:textId="77174C66"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Hệ thống hiển thị danh sách NCC tìm được (Mã, tên, </w:t>
            </w:r>
            <w:r w:rsidRPr="008719B8">
              <w:rPr>
                <w:rFonts w:ascii="Times New Roman" w:eastAsia="Times New Roman" w:hAnsi="Times New Roman" w:cs="Times New Roman"/>
                <w:color w:val="000000"/>
                <w:sz w:val="22"/>
                <w:lang w:eastAsia="ja-JP"/>
              </w:rPr>
              <w:t>số điện thoại</w:t>
            </w:r>
            <w:r w:rsidRPr="008719B8">
              <w:rPr>
                <w:rFonts w:ascii="Times New Roman" w:eastAsia="Times New Roman" w:hAnsi="Times New Roman" w:cs="Times New Roman"/>
                <w:color w:val="000000"/>
                <w:sz w:val="22"/>
                <w:lang w:val="vi-VN" w:eastAsia="ja-JP"/>
              </w:rPr>
              <w:t>)</w:t>
            </w:r>
          </w:p>
          <w:p w14:paraId="043A0BB4" w14:textId="77777777" w:rsidR="00236BB8" w:rsidRPr="008719B8" w:rsidRDefault="00236BB8"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1-5 khi chủ cửa hàng muốn nhập từ khóa khác</w:t>
            </w:r>
          </w:p>
          <w:p w14:paraId="41DFB8E7" w14:textId="433D3008"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muốn xem thông tin chi tiết của </w:t>
            </w:r>
            <w:r w:rsidRPr="008719B8">
              <w:rPr>
                <w:rFonts w:ascii="Times New Roman" w:eastAsia="Times New Roman" w:hAnsi="Times New Roman" w:cs="Times New Roman"/>
                <w:color w:val="000000"/>
                <w:sz w:val="22"/>
                <w:lang w:eastAsia="ja-JP"/>
              </w:rPr>
              <w:t>nhà cung cấp</w:t>
            </w:r>
          </w:p>
          <w:p w14:paraId="3EC55ED1" w14:textId="73602CD2"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chọn một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xml:space="preserve"> trên danh sách hiển thị</w:t>
            </w:r>
          </w:p>
          <w:p w14:paraId="34D35D28" w14:textId="77777777" w:rsidR="00236BB8" w:rsidRPr="008719B8" w:rsidRDefault="00236BB8" w:rsidP="00DA4BB5">
            <w:pPr>
              <w:numPr>
                <w:ilvl w:val="0"/>
                <w:numId w:val="28"/>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tin chi tiết (Mã, tên, số điện thoại, địa chỉ, lần cuối cùng nhập hàng)</w:t>
            </w:r>
          </w:p>
          <w:p w14:paraId="0894C586" w14:textId="516D2730" w:rsidR="00326574" w:rsidRPr="008719B8" w:rsidRDefault="00326574" w:rsidP="00DA4BB5">
            <w:pPr>
              <w:numPr>
                <w:ilvl w:val="0"/>
                <w:numId w:val="28"/>
              </w:numPr>
              <w:tabs>
                <w:tab w:val="clear" w:pos="720"/>
              </w:tabs>
              <w:spacing w:after="0" w:line="276" w:lineRule="auto"/>
              <w:jc w:val="left"/>
              <w:textAlignment w:val="baseline"/>
              <w:rPr>
                <w:rFonts w:ascii="Times New Roman" w:eastAsia="Times New Roman" w:hAnsi="Times New Roman" w:cs="Times New Roman"/>
                <w:color w:val="000000"/>
                <w:sz w:val="22"/>
                <w:lang w:val="vi-VN" w:eastAsia="ja-JP"/>
              </w:rPr>
            </w:pPr>
          </w:p>
        </w:tc>
      </w:tr>
      <w:tr w:rsidR="005D2D75" w:rsidRPr="008719B8" w14:paraId="4A4461B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A51CD"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21FB"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nhà cung cấp, mà muốn xem thông tin chi tiết của nhà cung cấp</w:t>
            </w:r>
          </w:p>
          <w:p w14:paraId="12B17021" w14:textId="455396D0"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1a1. Chủ cửa hàng chọn một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xml:space="preserve"> trên danh sách hiển thị.</w:t>
            </w:r>
          </w:p>
          <w:p w14:paraId="3E9737CC" w14:textId="0597DB58" w:rsidR="00326574" w:rsidRPr="008719B8" w:rsidRDefault="005D2D7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Mã, tên, số điện thoại, địa chỉ, lần cuối cùng nhập hàng)</w:t>
            </w:r>
          </w:p>
        </w:tc>
      </w:tr>
      <w:tr w:rsidR="005D2D75" w:rsidRPr="008719B8" w14:paraId="3A378A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51301" w14:textId="77777777" w:rsidR="00326574" w:rsidRPr="008719B8" w:rsidRDefault="00326574"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6013A" w14:textId="261932A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4a.Nếu ô tìm kiếm trống thì hệ thống sẽ hiển thị danh sách tất cả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xml:space="preserve"> (Mã, tên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 UC quay lại bước 1.</w:t>
            </w:r>
          </w:p>
          <w:p w14:paraId="246A1159" w14:textId="289C2D82"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5a.Nếu không có nhà cung cấp phù hợp với từ khóa, hệ thống hiển thị “Không tìm thấy </w:t>
            </w:r>
            <w:r w:rsidR="00A14104"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 → UC quay lại bước 2</w:t>
            </w:r>
          </w:p>
          <w:p w14:paraId="14283FCD"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6724655A"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kết thúc.</w:t>
            </w:r>
          </w:p>
          <w:p w14:paraId="7A510B47"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9b. Chủ cửa hàng muốn xem thông tin nhà cung cấp khác</w:t>
            </w:r>
          </w:p>
          <w:p w14:paraId="122A9DFA"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7E41B7DD" w14:textId="27FF9C29" w:rsidR="00326574" w:rsidRPr="008719B8" w:rsidRDefault="005D2D75"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9b2. Nếu chủ cửa hàng muốn xem, chọn “Quay lại”</w:t>
            </w:r>
          </w:p>
        </w:tc>
      </w:tr>
      <w:tr w:rsidR="005D2D75" w:rsidRPr="008719B8" w14:paraId="5A9FDFA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D1DBB5" w14:textId="77777777" w:rsidR="00326574" w:rsidRPr="008719B8" w:rsidRDefault="00326574"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8740C1" w14:textId="012496C1"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BR1. Hệ thống chỉ hiển thị </w:t>
            </w:r>
            <w:r w:rsidR="00123D17" w:rsidRPr="008719B8">
              <w:rPr>
                <w:rFonts w:ascii="Times New Roman" w:eastAsia="Times New Roman" w:hAnsi="Times New Roman" w:cs="Times New Roman"/>
                <w:color w:val="000000"/>
                <w:sz w:val="22"/>
                <w:lang w:eastAsia="ja-JP"/>
              </w:rPr>
              <w:t>nhà cung cấp</w:t>
            </w:r>
            <w:r w:rsidR="00123D17" w:rsidRPr="008719B8">
              <w:rPr>
                <w:rFonts w:ascii="Times New Roman" w:eastAsia="Times New Roman" w:hAnsi="Times New Roman" w:cs="Times New Roman"/>
                <w:color w:val="000000"/>
                <w:sz w:val="22"/>
                <w:lang w:val="vi-VN" w:eastAsia="ja-JP"/>
              </w:rPr>
              <w:t xml:space="preserve"> </w:t>
            </w:r>
            <w:r w:rsidRPr="008719B8">
              <w:rPr>
                <w:rFonts w:ascii="Times New Roman" w:eastAsia="Times New Roman" w:hAnsi="Times New Roman" w:cs="Times New Roman"/>
                <w:color w:val="000000"/>
                <w:sz w:val="22"/>
                <w:lang w:val="vi-VN" w:eastAsia="ja-JP"/>
              </w:rPr>
              <w:t>có trạng thái “Hoạt động”.</w:t>
            </w:r>
          </w:p>
          <w:p w14:paraId="21CBEC7B" w14:textId="7777777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Tìm kiếm không phân biệt chữ hoa/thường.</w:t>
            </w:r>
          </w:p>
          <w:p w14:paraId="273BDF49" w14:textId="2A5E3727" w:rsidR="005D2D75" w:rsidRPr="008719B8" w:rsidRDefault="005D2D75"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BR3. Danh sách </w:t>
            </w:r>
            <w:r w:rsidR="00123D17" w:rsidRPr="008719B8">
              <w:rPr>
                <w:rFonts w:ascii="Times New Roman" w:eastAsia="Times New Roman" w:hAnsi="Times New Roman" w:cs="Times New Roman"/>
                <w:color w:val="000000"/>
                <w:sz w:val="22"/>
                <w:lang w:eastAsia="ja-JP"/>
              </w:rPr>
              <w:t>nhà cung cấp</w:t>
            </w:r>
            <w:r w:rsidR="00123D17" w:rsidRPr="008719B8">
              <w:rPr>
                <w:rFonts w:ascii="Times New Roman" w:eastAsia="Times New Roman" w:hAnsi="Times New Roman" w:cs="Times New Roman"/>
                <w:color w:val="000000"/>
                <w:sz w:val="22"/>
                <w:lang w:val="vi-VN" w:eastAsia="ja-JP"/>
              </w:rPr>
              <w:t xml:space="preserve"> </w:t>
            </w:r>
            <w:r w:rsidRPr="008719B8">
              <w:rPr>
                <w:rFonts w:ascii="Times New Roman" w:eastAsia="Times New Roman" w:hAnsi="Times New Roman" w:cs="Times New Roman"/>
                <w:color w:val="000000"/>
                <w:sz w:val="22"/>
                <w:lang w:val="vi-VN" w:eastAsia="ja-JP"/>
              </w:rPr>
              <w:t>được sắp xếp theo thứ tự tên.</w:t>
            </w:r>
          </w:p>
          <w:p w14:paraId="19728D35" w14:textId="11CE184F" w:rsidR="00326574" w:rsidRPr="008719B8" w:rsidRDefault="00326574" w:rsidP="008719B8">
            <w:pPr>
              <w:spacing w:after="0" w:line="276" w:lineRule="auto"/>
              <w:jc w:val="left"/>
              <w:rPr>
                <w:rFonts w:ascii="Times New Roman" w:eastAsia="Times New Roman" w:hAnsi="Times New Roman" w:cs="Times New Roman"/>
                <w:color w:val="000000"/>
                <w:sz w:val="22"/>
                <w:lang w:val="vi-VN" w:eastAsia="ja-JP"/>
              </w:rPr>
            </w:pPr>
          </w:p>
        </w:tc>
      </w:tr>
      <w:tr w:rsidR="005D2D75" w:rsidRPr="008719B8" w14:paraId="384470F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54DD3E" w14:textId="77777777" w:rsidR="00326574" w:rsidRPr="008719B8" w:rsidRDefault="00326574"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67CD86" w14:textId="4C11AF31" w:rsidR="00326574" w:rsidRPr="008719B8" w:rsidRDefault="00123D17"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1. Khi mất kết nối, người dùng có thể thử lại mà không cần tải lại toàn bộ trang.</w:t>
            </w:r>
          </w:p>
        </w:tc>
      </w:tr>
    </w:tbl>
    <w:p w14:paraId="58380A92" w14:textId="77777777" w:rsidR="005C5F8A" w:rsidRPr="008719B8" w:rsidRDefault="005C5F8A" w:rsidP="008719B8">
      <w:pPr>
        <w:spacing w:line="276" w:lineRule="auto"/>
        <w:rPr>
          <w:rFonts w:ascii="Times New Roman" w:hAnsi="Times New Roman" w:cs="Times New Roman"/>
        </w:rPr>
      </w:pPr>
    </w:p>
    <w:p w14:paraId="62FDB39B"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0D78508" w14:textId="0FCC53A6" w:rsidR="00F952D9" w:rsidRPr="00A35AF2" w:rsidRDefault="00F952D9" w:rsidP="00A35AF2">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153E551C" wp14:editId="16D40DE3">
            <wp:extent cx="4400550" cy="5771492"/>
            <wp:effectExtent l="0" t="0" r="0" b="1270"/>
            <wp:docPr id="1311244508" name="Picture 3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44508" name="Picture 34" descr="A screenshot of a computer screen&#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14986" cy="5790426"/>
                    </a:xfrm>
                    <a:prstGeom prst="rect">
                      <a:avLst/>
                    </a:prstGeom>
                    <a:noFill/>
                    <a:ln>
                      <a:noFill/>
                    </a:ln>
                  </pic:spPr>
                </pic:pic>
              </a:graphicData>
            </a:graphic>
          </wp:inline>
        </w:drawing>
      </w:r>
    </w:p>
    <w:p w14:paraId="76587920" w14:textId="515D5B51" w:rsidR="00822029" w:rsidRPr="008719B8" w:rsidRDefault="0046307C" w:rsidP="008719B8">
      <w:pPr>
        <w:pStyle w:val="Heading3"/>
        <w:spacing w:line="276" w:lineRule="auto"/>
        <w:ind w:left="1134"/>
        <w:rPr>
          <w:rFonts w:ascii="Times New Roman" w:hAnsi="Times New Roman" w:cs="Times New Roman"/>
        </w:rPr>
      </w:pPr>
      <w:bookmarkStart w:id="50" w:name="_Toc213625085"/>
      <w:r w:rsidRPr="008719B8">
        <w:rPr>
          <w:rFonts w:ascii="Times New Roman" w:hAnsi="Times New Roman" w:cs="Times New Roman"/>
        </w:rPr>
        <w:lastRenderedPageBreak/>
        <w:t>UC Thêm nợ nhà cung cấp</w:t>
      </w:r>
      <w:bookmarkEnd w:id="50"/>
    </w:p>
    <w:p w14:paraId="3786BD8C" w14:textId="0DCA9568" w:rsidR="00042993"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781"/>
        <w:gridCol w:w="7569"/>
      </w:tblGrid>
      <w:tr w:rsidR="00D83A97" w:rsidRPr="008719B8" w14:paraId="208498F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29C1B"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4A8B6B6F"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560EF" w14:textId="045ACF18" w:rsidR="00D83A97" w:rsidRPr="008719B8" w:rsidRDefault="00D83A97"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w:t>
            </w:r>
            <w:r w:rsidR="001E669E" w:rsidRPr="008719B8">
              <w:rPr>
                <w:rFonts w:ascii="Times New Roman" w:eastAsia="Times New Roman" w:hAnsi="Times New Roman" w:cs="Times New Roman"/>
                <w:sz w:val="22"/>
                <w:lang w:eastAsia="ja-JP"/>
              </w:rPr>
              <w:t>4</w:t>
            </w:r>
          </w:p>
        </w:tc>
      </w:tr>
      <w:tr w:rsidR="00D83A97" w:rsidRPr="008719B8" w14:paraId="0C9498F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D74BB"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45A3EF78"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697A6" w14:textId="3396BE3C" w:rsidR="00D83A97" w:rsidRPr="008719B8" w:rsidRDefault="001E669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 xml:space="preserve">Thêm nợ </w:t>
            </w:r>
            <w:r w:rsidR="00D83A97" w:rsidRPr="008719B8">
              <w:rPr>
                <w:rFonts w:ascii="Times New Roman" w:eastAsia="Times New Roman" w:hAnsi="Times New Roman" w:cs="Times New Roman"/>
                <w:color w:val="000000"/>
                <w:sz w:val="22"/>
                <w:lang w:eastAsia="ja-JP"/>
              </w:rPr>
              <w:t>nhà cung cấp</w:t>
            </w:r>
          </w:p>
        </w:tc>
      </w:tr>
      <w:tr w:rsidR="00D83A97" w:rsidRPr="008719B8" w14:paraId="2ECEDCB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D1785"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603C1059"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C07A9" w14:textId="7CE5E2A4" w:rsidR="00D83A97" w:rsidRPr="008719B8" w:rsidRDefault="001E669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thêm khoản nợ cho nhà cung cấp để ghi nhận các hóa đơn nhập hàng chưa thanh toán và quản lý công nợ chính xác.</w:t>
            </w:r>
          </w:p>
        </w:tc>
      </w:tr>
      <w:tr w:rsidR="00D83A97" w:rsidRPr="008719B8" w14:paraId="0C531B4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688A3" w14:textId="77777777" w:rsidR="00D83A97" w:rsidRPr="008719B8" w:rsidRDefault="00D83A97"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E4B07B"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D83A97" w:rsidRPr="008719B8" w14:paraId="7025D73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B30C9"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B8ABA" w14:textId="1ACFD955" w:rsidR="00D83A97" w:rsidRPr="008719B8" w:rsidRDefault="001E669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D83A97" w:rsidRPr="008719B8" w14:paraId="2533C1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BE240E"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A2D96" w14:textId="1412EEC9" w:rsidR="00D83A97" w:rsidRPr="008719B8" w:rsidRDefault="001E669E"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 xml:space="preserve">Chủ cửa hàng chọn chức năng “Thêm nợ” trong “Quản lý nợ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w:t>
            </w:r>
          </w:p>
        </w:tc>
      </w:tr>
      <w:tr w:rsidR="00D83A97" w:rsidRPr="008719B8" w14:paraId="5659AF5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4457C"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A62BB" w14:textId="77777777" w:rsidR="00E92633" w:rsidRPr="008719B8" w:rsidRDefault="00E9263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hệ thống.</w:t>
            </w:r>
          </w:p>
          <w:p w14:paraId="4D5A60E5" w14:textId="30734925" w:rsidR="00E92633" w:rsidRPr="008719B8" w:rsidRDefault="00E9263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Dữ liệu NCC và các hóa đơn nhập hàng đã tồn tại trong </w:t>
            </w:r>
            <w:r w:rsidRPr="008719B8">
              <w:rPr>
                <w:rFonts w:ascii="Times New Roman" w:eastAsia="Times New Roman" w:hAnsi="Times New Roman" w:cs="Times New Roman"/>
                <w:color w:val="000000"/>
                <w:sz w:val="22"/>
                <w:lang w:eastAsia="ja-JP"/>
              </w:rPr>
              <w:t>cơ sở dữ liệu</w:t>
            </w:r>
            <w:r w:rsidRPr="008719B8">
              <w:rPr>
                <w:rFonts w:ascii="Times New Roman" w:eastAsia="Times New Roman" w:hAnsi="Times New Roman" w:cs="Times New Roman"/>
                <w:color w:val="000000"/>
                <w:sz w:val="22"/>
                <w:lang w:val="vi-VN" w:eastAsia="ja-JP"/>
              </w:rPr>
              <w:t>.</w:t>
            </w:r>
          </w:p>
          <w:p w14:paraId="708C6DB5" w14:textId="2FBFA084" w:rsidR="00D83A97" w:rsidRPr="008719B8" w:rsidRDefault="00E9263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Kết nối với </w:t>
            </w:r>
            <w:r w:rsidRPr="008719B8">
              <w:rPr>
                <w:rFonts w:ascii="Times New Roman" w:eastAsia="Times New Roman" w:hAnsi="Times New Roman" w:cs="Times New Roman"/>
                <w:color w:val="000000"/>
                <w:sz w:val="22"/>
                <w:lang w:eastAsia="ja-JP"/>
              </w:rPr>
              <w:t>cơ sở dữ liệu</w:t>
            </w:r>
            <w:r w:rsidRPr="008719B8">
              <w:rPr>
                <w:rFonts w:ascii="Times New Roman" w:eastAsia="Times New Roman" w:hAnsi="Times New Roman" w:cs="Times New Roman"/>
                <w:color w:val="000000"/>
                <w:sz w:val="22"/>
                <w:lang w:val="vi-VN" w:eastAsia="ja-JP"/>
              </w:rPr>
              <w:t xml:space="preserve"> hoạt động ổn định.</w:t>
            </w:r>
          </w:p>
        </w:tc>
      </w:tr>
      <w:tr w:rsidR="00D83A97" w:rsidRPr="008719B8" w14:paraId="7CFF82A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9714E"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63F7A" w14:textId="075AE601" w:rsidR="00E92633" w:rsidRPr="008719B8" w:rsidRDefault="00E92633"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Số nợ được cập nhật thành công trong cơ sở dữ liệu</w:t>
            </w:r>
            <w:r w:rsidRPr="008719B8">
              <w:rPr>
                <w:rFonts w:ascii="Times New Roman" w:eastAsia="Times New Roman" w:hAnsi="Times New Roman" w:cs="Times New Roman"/>
                <w:color w:val="000000"/>
                <w:sz w:val="22"/>
                <w:lang w:val="vi-VN" w:eastAsia="ja-JP"/>
              </w:rPr>
              <w:t>.</w:t>
            </w:r>
          </w:p>
          <w:p w14:paraId="547A9052" w14:textId="08A16256" w:rsidR="00D83A97" w:rsidRPr="008719B8" w:rsidRDefault="00E92633"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xác nhận thêm nợ thành công.</w:t>
            </w:r>
          </w:p>
        </w:tc>
      </w:tr>
      <w:tr w:rsidR="00D83A97" w:rsidRPr="008719B8" w14:paraId="726F1F6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57F2A"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CBB91"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nhà cung cấp</w:t>
            </w:r>
          </w:p>
          <w:p w14:paraId="68A49139"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tin nợ nhà cung cấp (mã, tên nhà cung cấp, tổng tiền nợ, lịch sử nợ và trả nợ, có nút trả nợ, thêm nợ)</w:t>
            </w:r>
          </w:p>
          <w:p w14:paraId="0C6438F6"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n nút “Thêm nợ”</w:t>
            </w:r>
          </w:p>
          <w:p w14:paraId="7BE9F581"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form nhập thông tin thêm nợ (Số hóa đơn, số tiền nợ)</w:t>
            </w:r>
          </w:p>
          <w:p w14:paraId="597C4249"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lick vào ô “Số hóa đơn nhập hàng” của nhà cung cấp.</w:t>
            </w:r>
          </w:p>
          <w:p w14:paraId="0F07BE11"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lịch sử nhập hàng của nhà cung cấp.</w:t>
            </w:r>
          </w:p>
          <w:p w14:paraId="371359F5"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danh sách các hóa đơn nhập hàng (số hoá đơn, ngày nhập, tên nhà cung cấp)</w:t>
            </w:r>
          </w:p>
          <w:p w14:paraId="7C6EE64A"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một hóa đơn từ danh sách.</w:t>
            </w:r>
          </w:p>
          <w:p w14:paraId="4585A05D"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tiền nợ tương ứng.</w:t>
            </w:r>
          </w:p>
          <w:p w14:paraId="3265F6D0"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ính hợp lệ của số tiền nợ (số tiền nợ &lt;= tổng hoá đơn và &gt; 0)</w:t>
            </w:r>
          </w:p>
          <w:p w14:paraId="0CBA5A0A"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tạm thời số tiền nợ lên form hiển thị.</w:t>
            </w:r>
          </w:p>
          <w:p w14:paraId="641CE841"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không muốn sửa thông tin</w:t>
            </w:r>
          </w:p>
          <w:p w14:paraId="4406EF69"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bấm “Lưu thông tin”</w:t>
            </w:r>
          </w:p>
          <w:p w14:paraId="591B7B44"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ạo “Mã thêm nợ”</w:t>
            </w:r>
          </w:p>
          <w:p w14:paraId="0E54BDAB" w14:textId="77777777" w:rsidR="00E92633"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lưu thông tin nợ nhà cung cấp vào cơ sở dữ liệu.</w:t>
            </w:r>
          </w:p>
          <w:p w14:paraId="31F72C66" w14:textId="4778A43F" w:rsidR="00D83A97" w:rsidRPr="008719B8" w:rsidRDefault="00E92633" w:rsidP="00DA4BB5">
            <w:pPr>
              <w:numPr>
                <w:ilvl w:val="0"/>
                <w:numId w:val="29"/>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báo “Thêm nợ nhà cung cấp thành công”.</w:t>
            </w:r>
          </w:p>
        </w:tc>
      </w:tr>
      <w:tr w:rsidR="00D83A97" w:rsidRPr="008719B8" w14:paraId="0BA9DF8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527F6"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7C205"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 Nếu chủ cửa hàng muốn sửa thông tin:</w:t>
            </w:r>
          </w:p>
          <w:p w14:paraId="547B09C4"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1. Nếu muốn sửa số hoá đơn →UC quay lại bước 1</w:t>
            </w:r>
          </w:p>
          <w:p w14:paraId="2646F821" w14:textId="7CD56ACC" w:rsidR="00D83A97" w:rsidRPr="008719B8" w:rsidRDefault="001E669E"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2a2. Nếu không muốn sửa số hoá đơn mà muốn sửa số tiền nợ → UC quay lại bước 8</w:t>
            </w:r>
          </w:p>
        </w:tc>
      </w:tr>
      <w:tr w:rsidR="00D83A97" w:rsidRPr="008719B8" w14:paraId="573098E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23510" w14:textId="77777777" w:rsidR="00D83A97" w:rsidRPr="008719B8" w:rsidRDefault="00D83A97"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73A9C"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 Không tìm thấy hóa đơn nhập hàng, hệ thống hiển thị “Không tìm thấy hóa đơn” → Kết thúc UC.</w:t>
            </w:r>
          </w:p>
          <w:p w14:paraId="016028D9"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2a. Số tiền nợ không hợp lệ (≤ 0 hoặc &gt; tổng tiền hóa đơn), hệ thống hiển thị “Số tiền nợ không hợp lệ. Vui lòng nhập lại số tiền nợ không lớn hơn hoá đơn nhập hàng và lớn hơn 0” → UC quay lại bước 9.</w:t>
            </w:r>
          </w:p>
          <w:p w14:paraId="610BCCD2"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 Chủ cửa hàng muốn hủy thao tác:</w:t>
            </w:r>
            <w:r w:rsidRPr="008719B8">
              <w:rPr>
                <w:rFonts w:ascii="Times New Roman" w:eastAsia="Times New Roman" w:hAnsi="Times New Roman" w:cs="Times New Roman"/>
                <w:color w:val="000000"/>
                <w:sz w:val="22"/>
                <w:lang w:val="vi-VN" w:eastAsia="ja-JP"/>
              </w:rPr>
              <w:t> </w:t>
            </w:r>
          </w:p>
          <w:p w14:paraId="1CBD72C7"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1. Chủ cửa hàng bấm “Hủy thao tác”.</w:t>
            </w:r>
            <w:r w:rsidRPr="008719B8">
              <w:rPr>
                <w:rFonts w:ascii="Times New Roman" w:eastAsia="Times New Roman" w:hAnsi="Times New Roman" w:cs="Times New Roman"/>
                <w:color w:val="000000"/>
                <w:sz w:val="22"/>
                <w:lang w:val="vi-VN" w:eastAsia="ja-JP"/>
              </w:rPr>
              <w:t> </w:t>
            </w:r>
          </w:p>
          <w:p w14:paraId="2AE8FD1C"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2. Hệ thống hiển thị hộp thoại xác nhận.</w:t>
            </w:r>
            <w:r w:rsidRPr="008719B8">
              <w:rPr>
                <w:rFonts w:ascii="Times New Roman" w:eastAsia="Times New Roman" w:hAnsi="Times New Roman" w:cs="Times New Roman"/>
                <w:color w:val="000000"/>
                <w:sz w:val="22"/>
                <w:lang w:val="vi-VN" w:eastAsia="ja-JP"/>
              </w:rPr>
              <w:t> </w:t>
            </w:r>
          </w:p>
          <w:p w14:paraId="4742D338"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3. Nếu chọn “Đồng ý” → Hệ thống xóa toàn bộ dữ liệu đã nhập và quay lại danh sách nhà cung cấp.</w:t>
            </w:r>
            <w:r w:rsidRPr="008719B8">
              <w:rPr>
                <w:rFonts w:ascii="Times New Roman" w:eastAsia="Times New Roman" w:hAnsi="Times New Roman" w:cs="Times New Roman"/>
                <w:color w:val="000000"/>
                <w:sz w:val="22"/>
                <w:lang w:val="vi-VN" w:eastAsia="ja-JP"/>
              </w:rPr>
              <w:t> </w:t>
            </w:r>
          </w:p>
          <w:p w14:paraId="69ADE016"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4. Nếu chọn “Không’ → Hệ thống giữ lại form thêm nợ cùng dữ liệu đã nhập.</w:t>
            </w:r>
          </w:p>
          <w:p w14:paraId="4E7A968A"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4a. Nếu tạm “Mã thêm nợ” thất bại, hệ thống thông báo “Lỗi hệ thống. Vui lòng thử lại sau.” → UC Kết thúc</w:t>
            </w:r>
          </w:p>
          <w:p w14:paraId="16C67985" w14:textId="1774D547" w:rsidR="00D83A97" w:rsidRPr="008719B8" w:rsidRDefault="001E669E"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5a. Lưu dữ liệu thất bại, hệ thống hiển thị “Lỗi hệ thống. Vui lòng thử lại sau” → Kết thúc UC.</w:t>
            </w:r>
          </w:p>
        </w:tc>
      </w:tr>
      <w:tr w:rsidR="00D83A97" w:rsidRPr="008719B8" w14:paraId="3F1F0699"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637CB" w14:textId="77777777" w:rsidR="00D83A97" w:rsidRPr="008719B8" w:rsidRDefault="00D83A97"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C5CBD"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ố tiền nợ phải lớn hơn 0 và nhỏ hơn hoặc bằng tổng tiền hóa đơn nhập hàng.</w:t>
            </w:r>
          </w:p>
          <w:p w14:paraId="5BDEC00F" w14:textId="77777777" w:rsidR="001E669E" w:rsidRPr="008719B8" w:rsidRDefault="001E669E"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Mỗi hóa đơn chỉ được ghi nợ một lần.</w:t>
            </w:r>
          </w:p>
          <w:p w14:paraId="26845E36" w14:textId="2D02281A" w:rsidR="00D83A97" w:rsidRPr="008719B8" w:rsidRDefault="001E669E"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Chỉ chủ cửa hàng có quyền thực hiện thao tác thêm nợ.</w:t>
            </w:r>
          </w:p>
        </w:tc>
      </w:tr>
      <w:tr w:rsidR="00D83A97" w:rsidRPr="008719B8" w14:paraId="47789B4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CF247" w14:textId="77777777" w:rsidR="00D83A97" w:rsidRPr="008719B8" w:rsidRDefault="00D83A97"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F74757" w14:textId="04C20839" w:rsidR="00D83A97" w:rsidRPr="008719B8" w:rsidRDefault="001E669E"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FR1.Khi xảy ra lỗi nhập liệu, hệ thống giữ nguyên dữ liệu đã nhập để người dùng chỉnh sửa.</w:t>
            </w:r>
          </w:p>
        </w:tc>
      </w:tr>
    </w:tbl>
    <w:p w14:paraId="6D1EEA42" w14:textId="77777777" w:rsidR="00042993" w:rsidRPr="008719B8" w:rsidRDefault="00042993" w:rsidP="008719B8">
      <w:pPr>
        <w:spacing w:line="276" w:lineRule="auto"/>
        <w:rPr>
          <w:rFonts w:ascii="Times New Roman" w:hAnsi="Times New Roman" w:cs="Times New Roman"/>
        </w:rPr>
      </w:pPr>
    </w:p>
    <w:p w14:paraId="3EFFCBEF"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010783D9" w14:textId="65BC330E" w:rsidR="00E92633" w:rsidRPr="008719B8" w:rsidRDefault="00CB4A3E"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lastRenderedPageBreak/>
        <w:drawing>
          <wp:inline distT="0" distB="0" distL="0" distR="0" wp14:anchorId="7FFF9BDD" wp14:editId="372891EC">
            <wp:extent cx="5028565" cy="8229600"/>
            <wp:effectExtent l="0" t="0" r="635" b="0"/>
            <wp:docPr id="2108462518" name="Picture 10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62518" name="Picture 100" descr="A diagram of a flowchart&#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28565" cy="8229600"/>
                    </a:xfrm>
                    <a:prstGeom prst="rect">
                      <a:avLst/>
                    </a:prstGeom>
                  </pic:spPr>
                </pic:pic>
              </a:graphicData>
            </a:graphic>
          </wp:inline>
        </w:drawing>
      </w:r>
    </w:p>
    <w:p w14:paraId="46A83B82" w14:textId="77777777" w:rsidR="005C5F8A" w:rsidRPr="008719B8" w:rsidRDefault="005C5F8A" w:rsidP="008719B8">
      <w:pPr>
        <w:spacing w:line="276" w:lineRule="auto"/>
        <w:rPr>
          <w:rFonts w:ascii="Times New Roman" w:hAnsi="Times New Roman" w:cs="Times New Roman"/>
        </w:rPr>
      </w:pPr>
    </w:p>
    <w:p w14:paraId="53E206C5" w14:textId="2A2A744D" w:rsidR="00822029" w:rsidRPr="008719B8" w:rsidRDefault="0046307C" w:rsidP="008719B8">
      <w:pPr>
        <w:pStyle w:val="Heading3"/>
        <w:spacing w:line="276" w:lineRule="auto"/>
        <w:ind w:left="1134"/>
        <w:rPr>
          <w:rFonts w:ascii="Times New Roman" w:hAnsi="Times New Roman" w:cs="Times New Roman"/>
        </w:rPr>
      </w:pPr>
      <w:bookmarkStart w:id="51" w:name="_Toc213625086"/>
      <w:r w:rsidRPr="008719B8">
        <w:rPr>
          <w:rFonts w:ascii="Times New Roman" w:hAnsi="Times New Roman" w:cs="Times New Roman"/>
        </w:rPr>
        <w:t>UC Trả nợ nhà cung cấp</w:t>
      </w:r>
      <w:bookmarkEnd w:id="51"/>
    </w:p>
    <w:p w14:paraId="6D4FEF86" w14:textId="0466DD33" w:rsidR="00042993"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1778"/>
        <w:gridCol w:w="7572"/>
      </w:tblGrid>
      <w:tr w:rsidR="00CB4A3E" w:rsidRPr="008719B8" w14:paraId="56033DB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7E3F6"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44111AE0"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40DA4A" w14:textId="550FC6C9" w:rsidR="00CB4A3E" w:rsidRPr="008719B8" w:rsidRDefault="00CB4A3E"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5</w:t>
            </w:r>
          </w:p>
        </w:tc>
      </w:tr>
      <w:tr w:rsidR="00CB4A3E" w:rsidRPr="008719B8" w14:paraId="79AAF39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2B652"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46F94DC4"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93A35" w14:textId="3A4967A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ả nợ nhà cung cấp</w:t>
            </w:r>
          </w:p>
        </w:tc>
      </w:tr>
      <w:tr w:rsidR="00CB4A3E" w:rsidRPr="008719B8" w14:paraId="43D0ADC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F0C98"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29A2F411"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A09A3" w14:textId="05AD8063" w:rsidR="00CB4A3E" w:rsidRPr="008719B8" w:rsidRDefault="000E6E79"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ghi nhận việc trả nợ cho nhà cung cấp để cập nhật công nợ chính xác và theo dõi thanh toán đầy đủ.</w:t>
            </w:r>
          </w:p>
        </w:tc>
      </w:tr>
      <w:tr w:rsidR="00CB4A3E" w:rsidRPr="008719B8" w14:paraId="68A04D0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74CA3" w14:textId="77777777" w:rsidR="00CB4A3E" w:rsidRPr="008719B8" w:rsidRDefault="00CB4A3E"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3DC89"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CB4A3E" w:rsidRPr="008719B8" w14:paraId="4B221E0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72C60"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593B"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High</w:t>
            </w:r>
          </w:p>
        </w:tc>
      </w:tr>
      <w:tr w:rsidR="00CB4A3E" w:rsidRPr="008719B8" w14:paraId="6BEF5B6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6B41A"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98472E" w14:textId="079432F9" w:rsidR="00CB4A3E" w:rsidRPr="008719B8" w:rsidRDefault="000E6E79"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chức năng “Trả nợ nhà cung cấp” từ giao diện quản lý Nhà cung cấp</w:t>
            </w:r>
          </w:p>
        </w:tc>
      </w:tr>
      <w:tr w:rsidR="00CB4A3E" w:rsidRPr="008719B8" w14:paraId="4E853A5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2078F"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CA9DE" w14:textId="77777777" w:rsidR="000E6E79"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w:t>
            </w:r>
          </w:p>
          <w:p w14:paraId="320D5C3A" w14:textId="77777777" w:rsidR="000E6E79"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Dữ liệu nhà cung cấp và công nợ còn lại có sẵn trong cơ sở dữ liệu. </w:t>
            </w:r>
          </w:p>
          <w:p w14:paraId="38E1EE71" w14:textId="0E2D5410" w:rsidR="00CB4A3E"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Kết nối cơ sở dữ liệu ổn định.</w:t>
            </w:r>
          </w:p>
        </w:tc>
      </w:tr>
      <w:tr w:rsidR="00CB4A3E" w:rsidRPr="008719B8" w14:paraId="719711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1B2A63"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2F40F" w14:textId="77777777" w:rsidR="000E6E79"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Thông tin trả nợ được lưu vào cơ sở dữ liệu.</w:t>
            </w:r>
          </w:p>
          <w:p w14:paraId="7CD9AA8E" w14:textId="77777777" w:rsidR="000E6E79"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Số dư công nợ của nhà cung cấp được cập nhật.</w:t>
            </w:r>
          </w:p>
          <w:p w14:paraId="34A679AF" w14:textId="6696D287" w:rsidR="00CB4A3E" w:rsidRPr="008719B8" w:rsidRDefault="000E6E79"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thông báo “Thêm nợ nhà cung cấp thành công.”</w:t>
            </w:r>
          </w:p>
        </w:tc>
      </w:tr>
      <w:tr w:rsidR="00CB4A3E" w:rsidRPr="008719B8" w14:paraId="08EB76F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38CA9"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88E93"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chọn nhà cung cấp muốn trả nợ. </w:t>
            </w:r>
          </w:p>
          <w:p w14:paraId="53D26123"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tin nợ nhà cung cấp (Mã, tên nhà cung cấp, tổng tiền nợ, lịch sử nợ và trả nợ, có nút trả nợ, thêm nợ)</w:t>
            </w:r>
          </w:p>
          <w:p w14:paraId="48E55D59"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n nút “Trả nợ”</w:t>
            </w:r>
          </w:p>
          <w:p w14:paraId="223AECCF"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tin (Tên NCC, số hoá đơn, số tiền nợ) và form nhập thông tin trả nợ (Ngày trả, Số tiền, Hình thức thanh toán)</w:t>
            </w:r>
          </w:p>
          <w:p w14:paraId="499B93FF"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nhập số tiền nợ. </w:t>
            </w:r>
          </w:p>
          <w:p w14:paraId="70896C75"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số tiền trả (không lớn hơn tổng tiền nợ, không &lt;=0)</w:t>
            </w:r>
          </w:p>
          <w:p w14:paraId="6312C800"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số tiền trả</w:t>
            </w:r>
          </w:p>
          <w:p w14:paraId="628F9FCF"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nhập ngày trả. </w:t>
            </w:r>
          </w:p>
          <w:p w14:paraId="3AF2B30C"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dữ liệu ngày trả (không &gt; ngày hiện tại)</w:t>
            </w:r>
          </w:p>
          <w:p w14:paraId="0BCBADF4"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ngày trả</w:t>
            </w:r>
          </w:p>
          <w:p w14:paraId="1FDD0DE9"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chọn hình thức thanh toán. </w:t>
            </w:r>
          </w:p>
          <w:p w14:paraId="7E6B53D2"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Hệ thống cập nhật hình thức thanh toán. </w:t>
            </w:r>
          </w:p>
          <w:p w14:paraId="767B979F" w14:textId="77777777" w:rsidR="000E6E79" w:rsidRPr="008719B8" w:rsidRDefault="000E6E79"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5 - 10 khi chủ cửa hàng muốn sửa thông tin nợ NCC tiếp</w:t>
            </w:r>
          </w:p>
          <w:p w14:paraId="7E74A42C"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chọn “Lưu thông tin”. </w:t>
            </w:r>
          </w:p>
          <w:p w14:paraId="5BCB1E19" w14:textId="77777777" w:rsidR="000E6E79"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lưu thông tin nhà cung cấp vào cơ sở dữ liệu.</w:t>
            </w:r>
          </w:p>
          <w:p w14:paraId="1197D5A3" w14:textId="7EBB59AF" w:rsidR="00CB4A3E" w:rsidRPr="008719B8" w:rsidRDefault="000E6E79" w:rsidP="00DA4BB5">
            <w:pPr>
              <w:numPr>
                <w:ilvl w:val="0"/>
                <w:numId w:val="30"/>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báo “Thêm nợ nhà cung cấp thành công.”</w:t>
            </w:r>
          </w:p>
        </w:tc>
      </w:tr>
      <w:tr w:rsidR="00CB4A3E" w:rsidRPr="008719B8" w14:paraId="38CFA23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02777"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493B7"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chủ cửa hàng không muốn nhập số tiền trả → UC tiếp tục bước 8</w:t>
            </w:r>
          </w:p>
          <w:p w14:paraId="1C8F1970" w14:textId="100DCB64" w:rsidR="00CB4A3E" w:rsidRPr="008719B8" w:rsidRDefault="000E6E79"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8a. Nếu chủ cửa hàng không muốn sửa ngày trả → UC tiếp tục 11</w:t>
            </w:r>
          </w:p>
        </w:tc>
      </w:tr>
      <w:tr w:rsidR="00CB4A3E" w:rsidRPr="008719B8" w14:paraId="04B7B8C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02C72" w14:textId="77777777" w:rsidR="00CB4A3E" w:rsidRPr="008719B8" w:rsidRDefault="00CB4A3E"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E1EF0"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 Nếu số tiền trả không hợp lệ, gồm các trường hợp nhỏ hơn hoặc bằng 0 hoặc lớn hơn tổng tiền nợ, hệ thống hiển thị thông báo “Vui lòng nhập số tiền không lớn hơn tổng tiền nợ” → UC quay lại bước 5. </w:t>
            </w:r>
          </w:p>
          <w:p w14:paraId="75F5D5E5"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ngày trả nằm trong tương lai, hệ thống hiển thị thông báo “Vui lòng nhập ngày trả không phải tương lai” → UC quay lại bước 8.</w:t>
            </w:r>
          </w:p>
          <w:p w14:paraId="731BA401"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 Hủy thao tác: </w:t>
            </w:r>
          </w:p>
          <w:p w14:paraId="066FB746"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1. Chủ cửa hàng bấm “Hủy thao tác”. </w:t>
            </w:r>
          </w:p>
          <w:p w14:paraId="06D6A41E"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2. Hệ thống hiển thị hộp thoại xác nhận. </w:t>
            </w:r>
          </w:p>
          <w:p w14:paraId="7362C266"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3. Nếu chủ cửa hàng chọn “Đồng ý”, hệ thống xóa toàn bộ dữ liệu đã nhập và hiển thị thông tin nợ nhà cung cấp (Mã, Tên NCC, Tổng tiền nợ, lịch sử nợ, trả nợ) → UC kết thúc</w:t>
            </w:r>
          </w:p>
          <w:p w14:paraId="2EC8C967"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3a4. Nếu chủ cửa hàng chọn “Không”, hệ thống hiển thị form nhập thông tin trả nợ (Số tiền trả, ngày, hình thức thanh toán). </w:t>
            </w:r>
          </w:p>
          <w:p w14:paraId="513BF876" w14:textId="3C673F0C" w:rsidR="00CB4A3E" w:rsidRPr="008719B8" w:rsidRDefault="000E6E79"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4a. Hệ thống lưu thông tin vào cơ sở dữ liệu thất bại, hệ thống hiển thị thông báo “Lỗi hệ thống. Vui lòng thử lại sau” → UC kết thúc.</w:t>
            </w:r>
          </w:p>
        </w:tc>
      </w:tr>
      <w:tr w:rsidR="00CB4A3E" w:rsidRPr="008719B8" w14:paraId="0DA08D8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37C7EA" w14:textId="77777777" w:rsidR="00CB4A3E" w:rsidRPr="008719B8" w:rsidRDefault="00CB4A3E"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344E84"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ố tiền trả phải &gt; 0 và ≤ tổng tiền nợ còn lại của nhà cung cấp.</w:t>
            </w:r>
          </w:p>
          <w:p w14:paraId="77B4F398"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Ngày trả không được lớn hơn ngày hiện tại.</w:t>
            </w:r>
          </w:p>
          <w:p w14:paraId="73F1FFA8" w14:textId="77777777" w:rsidR="000E6E79" w:rsidRPr="008719B8" w:rsidRDefault="000E6E79"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3: Hệ thống phải cập nhật đồng thời số dư công nợ của nhà cung cấp sau mỗi lần trả nợ.</w:t>
            </w:r>
          </w:p>
          <w:p w14:paraId="14B562EB" w14:textId="25E9D089" w:rsidR="00CB4A3E" w:rsidRPr="008719B8" w:rsidRDefault="000E6E79"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4: Nếu thông tin nhập không thay đổi so với dữ liệu hiện tại, hệ thống không cập nhật và thông báo “Không có thông tin nào được cập nhật”.</w:t>
            </w:r>
          </w:p>
        </w:tc>
      </w:tr>
      <w:tr w:rsidR="00CB4A3E" w:rsidRPr="008719B8" w14:paraId="2B88B35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62BB80" w14:textId="77777777" w:rsidR="00CB4A3E" w:rsidRPr="008719B8" w:rsidRDefault="00CB4A3E"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C286A" w14:textId="77777777" w:rsidR="00030200" w:rsidRPr="008719B8" w:rsidRDefault="0003020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lưu thông tin trả nợ không quá 2 giây.</w:t>
            </w:r>
          </w:p>
          <w:p w14:paraId="3987252D" w14:textId="77777777" w:rsidR="00030200" w:rsidRPr="008719B8" w:rsidRDefault="00030200"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nhập số tiền và ngày trả phải kiểm soát định dạng hợp lệ (số tiền dạng VND, ngày theo định dạng dd/mm/yyyy).</w:t>
            </w:r>
          </w:p>
          <w:p w14:paraId="5DC00B91" w14:textId="7EAA0469" w:rsidR="00CB4A3E" w:rsidRPr="008719B8" w:rsidRDefault="00030200"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Dữ liệu trả nợ phải được lưu đồng bộ với cơ sở dữ liệu chính để đảm bảo chính xác số dư công nợ.</w:t>
            </w:r>
          </w:p>
        </w:tc>
      </w:tr>
    </w:tbl>
    <w:p w14:paraId="3A8DCE5D" w14:textId="77777777" w:rsidR="00A35AF2" w:rsidRDefault="00A35AF2" w:rsidP="008719B8">
      <w:pPr>
        <w:spacing w:line="276" w:lineRule="auto"/>
        <w:rPr>
          <w:rFonts w:ascii="Times New Roman" w:hAnsi="Times New Roman" w:cs="Times New Roman"/>
        </w:rPr>
      </w:pPr>
    </w:p>
    <w:p w14:paraId="27301993" w14:textId="2CB1C2E0"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51A44D23" w14:textId="1C4E42DB" w:rsidR="005C5F8A" w:rsidRPr="008719B8" w:rsidRDefault="00CB4A3E"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00569F59" wp14:editId="350DD5D8">
            <wp:extent cx="4601015" cy="7529885"/>
            <wp:effectExtent l="0" t="0" r="9525" b="0"/>
            <wp:docPr id="605565647" name="Picture 10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65647" name="Picture 103" descr="A diagram of a flowchart&#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4603084" cy="7533272"/>
                    </a:xfrm>
                    <a:prstGeom prst="rect">
                      <a:avLst/>
                    </a:prstGeom>
                  </pic:spPr>
                </pic:pic>
              </a:graphicData>
            </a:graphic>
          </wp:inline>
        </w:drawing>
      </w:r>
    </w:p>
    <w:p w14:paraId="795DC418" w14:textId="77777777" w:rsidR="00042993" w:rsidRPr="008719B8" w:rsidRDefault="00042993" w:rsidP="008719B8">
      <w:pPr>
        <w:spacing w:line="276" w:lineRule="auto"/>
        <w:jc w:val="center"/>
        <w:rPr>
          <w:rFonts w:ascii="Times New Roman" w:hAnsi="Times New Roman" w:cs="Times New Roman"/>
        </w:rPr>
      </w:pPr>
    </w:p>
    <w:p w14:paraId="6822F1D3" w14:textId="5EA1F851" w:rsidR="00822029" w:rsidRPr="008719B8" w:rsidRDefault="0046307C" w:rsidP="008719B8">
      <w:pPr>
        <w:pStyle w:val="Heading3"/>
        <w:spacing w:line="276" w:lineRule="auto"/>
        <w:ind w:left="1134"/>
        <w:rPr>
          <w:rFonts w:ascii="Times New Roman" w:hAnsi="Times New Roman" w:cs="Times New Roman"/>
        </w:rPr>
      </w:pPr>
      <w:bookmarkStart w:id="52" w:name="_Toc213625087"/>
      <w:r w:rsidRPr="008719B8">
        <w:rPr>
          <w:rFonts w:ascii="Times New Roman" w:hAnsi="Times New Roman" w:cs="Times New Roman"/>
        </w:rPr>
        <w:t>UC Xem nợ nhà cung cấp</w:t>
      </w:r>
      <w:bookmarkEnd w:id="52"/>
    </w:p>
    <w:p w14:paraId="641D6805" w14:textId="5E60280B" w:rsidR="00042993"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06"/>
        <w:gridCol w:w="7344"/>
      </w:tblGrid>
      <w:tr w:rsidR="00030200" w:rsidRPr="008719B8" w14:paraId="1CBC76F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622EF"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lastRenderedPageBreak/>
              <w:t>Use case ID</w:t>
            </w:r>
          </w:p>
          <w:p w14:paraId="1EA6D71C"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71991" w14:textId="06A2626E" w:rsidR="00030200" w:rsidRPr="008719B8" w:rsidRDefault="00030200"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6</w:t>
            </w:r>
          </w:p>
        </w:tc>
      </w:tr>
      <w:tr w:rsidR="00030200" w:rsidRPr="008719B8" w14:paraId="797FDB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D25DC"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301225C4"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F9690" w14:textId="62F9B974"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Xem nợ nhà cung cấp</w:t>
            </w:r>
          </w:p>
        </w:tc>
      </w:tr>
      <w:tr w:rsidR="00030200" w:rsidRPr="008719B8" w14:paraId="2510EB6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CA2F0"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34D3B12C"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0B29C" w14:textId="264C7ED8" w:rsidR="00030200" w:rsidRPr="008719B8" w:rsidRDefault="003B514F"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xem nợ của từng nhà cung cấp để biết số tiền còn phải thanh toán và lên kế hoạch trả nợ hợp lý</w:t>
            </w:r>
          </w:p>
        </w:tc>
      </w:tr>
      <w:tr w:rsidR="00030200" w:rsidRPr="008719B8" w14:paraId="6D6DDCD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3BB5E" w14:textId="77777777" w:rsidR="00030200" w:rsidRPr="008719B8" w:rsidRDefault="00030200"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7BCAC"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030200" w:rsidRPr="008719B8" w14:paraId="5BAAB71E"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CF899"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9C1C0" w14:textId="1FF81AA8" w:rsidR="00030200" w:rsidRPr="008719B8" w:rsidRDefault="003B514F"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030200" w:rsidRPr="008719B8" w14:paraId="178B03C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FE7F8"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2E86B" w14:textId="4A9C1760" w:rsidR="00030200" w:rsidRPr="008719B8" w:rsidRDefault="003B514F"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Chủ cửa hàng chọn chức năng “Quản lý nhà cung cấp” trên giao diện hệ thống</w:t>
            </w:r>
          </w:p>
        </w:tc>
      </w:tr>
      <w:tr w:rsidR="00030200" w:rsidRPr="008719B8" w14:paraId="0A8C402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B9D0A"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A507B" w14:textId="77777777" w:rsidR="003B514F" w:rsidRPr="008719B8" w:rsidRDefault="003B514F"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đã đăng nhập vào hệ thống</w:t>
            </w:r>
          </w:p>
          <w:p w14:paraId="21FE433F" w14:textId="77777777" w:rsidR="003B514F" w:rsidRPr="008719B8" w:rsidRDefault="003B514F"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đã có thông tin về các nhà cung cấp</w:t>
            </w:r>
          </w:p>
          <w:p w14:paraId="222BEF68" w14:textId="204FD7B0" w:rsidR="00030200" w:rsidRPr="008719B8" w:rsidRDefault="003B514F"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đã có dữ liệu công nợ</w:t>
            </w:r>
          </w:p>
        </w:tc>
      </w:tr>
      <w:tr w:rsidR="00030200" w:rsidRPr="008719B8" w14:paraId="7405C64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5C3B4"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CFD44" w14:textId="77777777" w:rsidR="003B514F" w:rsidRPr="008719B8" w:rsidRDefault="003B514F"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hiển thị danh sách các nhà cung cấp cùng với số nợ hiện tại của từng nhà cung cấp.</w:t>
            </w:r>
          </w:p>
          <w:p w14:paraId="5C48E854" w14:textId="06AEB4A3" w:rsidR="00030200" w:rsidRPr="008719B8" w:rsidRDefault="003B514F"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nắm được tổng số tiền còn nợ.</w:t>
            </w:r>
          </w:p>
        </w:tc>
      </w:tr>
      <w:tr w:rsidR="00030200" w:rsidRPr="008719B8" w14:paraId="61A9D76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4F4AE"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66529"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muốn tìm kiếm theo tên nhà cung cấp hoặc số điện thoại</w:t>
            </w:r>
          </w:p>
          <w:p w14:paraId="69F3780F"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từ khoá vào ô tìm kiếm</w:t>
            </w:r>
          </w:p>
          <w:p w14:paraId="3C51D10F"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ất nút “Tìm kiếm”</w:t>
            </w:r>
          </w:p>
          <w:p w14:paraId="29CDFEB9"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kết quả tìm kiếm</w:t>
            </w:r>
          </w:p>
          <w:p w14:paraId="5EB1C39D"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ìm kiếm nhà cung cấp theo từ khoá</w:t>
            </w:r>
          </w:p>
          <w:p w14:paraId="64AA5804"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danh sách nợ nhà cung cấp, gồm: mã, tên nhà cung cấp, tổng nợ.</w:t>
            </w:r>
          </w:p>
          <w:p w14:paraId="75FF8690" w14:textId="77777777" w:rsidR="003B514F" w:rsidRPr="008719B8" w:rsidRDefault="003B514F"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1-5 (Nếu chủ cửa hàng muốn nhập từ khóa khác)</w:t>
            </w:r>
          </w:p>
          <w:p w14:paraId="66DA3ED7"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muốn xem thông tin chi tiết</w:t>
            </w:r>
          </w:p>
          <w:p w14:paraId="5DA9BA1C" w14:textId="77777777" w:rsidR="003B514F"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một nhà cung cấp trên danh sách hiển thị.</w:t>
            </w:r>
          </w:p>
          <w:p w14:paraId="0FCA5EF7" w14:textId="5D979354" w:rsidR="00030200" w:rsidRPr="008719B8" w:rsidRDefault="003B514F" w:rsidP="00DA4BB5">
            <w:pPr>
              <w:numPr>
                <w:ilvl w:val="0"/>
                <w:numId w:val="31"/>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hông tin chi tiết, gồm: mã, tên nhà cung cấp, tổng tiền nợ, lịch sử nợ và trả nợ.</w:t>
            </w:r>
          </w:p>
        </w:tc>
      </w:tr>
      <w:tr w:rsidR="00030200" w:rsidRPr="008719B8" w14:paraId="6EC1728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AB5E2"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246E5"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nhà cung cấp hoặc số điện thoại, mà muốn xem thông tin chi tiết nợ nhà cung cấp</w:t>
            </w:r>
          </w:p>
          <w:p w14:paraId="6896834D" w14:textId="33F057A1"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nhà cung cấp trên danh sách hiển thị</w:t>
            </w:r>
          </w:p>
          <w:p w14:paraId="440AD606" w14:textId="265E9435" w:rsidR="00030200" w:rsidRPr="008719B8" w:rsidRDefault="003B514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gồm: mã, tên nhà cung cấp, tổng tiền nợ, lịch sử nợ và trả nợ.</w:t>
            </w:r>
          </w:p>
        </w:tc>
      </w:tr>
      <w:tr w:rsidR="00030200" w:rsidRPr="008719B8" w14:paraId="05436DC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48B47" w14:textId="77777777" w:rsidR="00030200" w:rsidRPr="008719B8" w:rsidRDefault="00030200"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7831B"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4a. Nếu ô tìm kiếm trống thì hệ thống sẽ hiển thị danh sách tất cả nợ nhà cung cấp, gồm: mã, tên nhà cung cấp, tổng nợ → UC quay lại bước 1</w:t>
            </w:r>
          </w:p>
          <w:p w14:paraId="114D7D7A"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5a. Nếu không có nhà cung cấp phù hợp với từ khoá, hệ thống hiển thị: “Không tìm thấy nhà cung cấp.” → UC quay lại bước 2</w:t>
            </w:r>
          </w:p>
          <w:p w14:paraId="64D35C8D"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trong quá trình xử lý xảy ra lỗi hệ thống hoặc mất kết nối, hiển thị thông báo: “Lỗi hệ thống. Vui lòng thử lại sau.”</w:t>
            </w:r>
          </w:p>
          <w:p w14:paraId="1B928602"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 Chủ cửa hàng muốn xem thông tin nợ nhà cung cấp khác</w:t>
            </w:r>
          </w:p>
          <w:p w14:paraId="5F2BCD12"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b1. Nếu chủ cửa hàng không muốn xem → UC kết thúc</w:t>
            </w:r>
          </w:p>
          <w:p w14:paraId="0D154D4E" w14:textId="49D3090E" w:rsidR="00030200" w:rsidRPr="008719B8" w:rsidRDefault="003B514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lastRenderedPageBreak/>
              <w:t>9b2. Nếu chủ cửa hàng muốn xem, chọn “Quay lại”</w:t>
            </w:r>
          </w:p>
        </w:tc>
      </w:tr>
      <w:tr w:rsidR="00030200" w:rsidRPr="008719B8" w14:paraId="0B31BB7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D60C03" w14:textId="77777777" w:rsidR="00030200" w:rsidRPr="008719B8" w:rsidRDefault="00030200"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6CA40"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Hệ thống phải hiển thị đúng tổng số nợ hiện tại của từng nhà cung cấp, bao gồm cả nợ gốc và các khoản trả trước.</w:t>
            </w:r>
          </w:p>
          <w:p w14:paraId="16B9B233"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Khi tìm kiếm, hệ thống phải lọc theo chính xác tên nhà cung cấp hoặc số điện thoại, không hiển thị dữ liệu của NCC khác.</w:t>
            </w:r>
          </w:p>
          <w:p w14:paraId="0488B26D" w14:textId="6CF603CD" w:rsidR="00030200" w:rsidRPr="008719B8" w:rsidRDefault="003B514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Hệ thống chỉ hiển thị các nhà cung cấp có tồn tại trong cơ sở dữ liệu</w:t>
            </w:r>
          </w:p>
        </w:tc>
      </w:tr>
      <w:tr w:rsidR="00030200" w:rsidRPr="008719B8" w14:paraId="7087F71D"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F1A318" w14:textId="77777777" w:rsidR="00030200" w:rsidRPr="008719B8" w:rsidRDefault="00030200"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E87115"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tìm kiếm hoặc hiển thị thông tin không quá 2 giây.</w:t>
            </w:r>
          </w:p>
          <w:p w14:paraId="0D470042" w14:textId="77777777" w:rsidR="003B514F" w:rsidRPr="008719B8" w:rsidRDefault="003B514F"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danh sách nợ nhà cung cấp phải rõ ràng, dễ đọc, hiển thị tối đa 20 NCC/lần cuộn và có phân trang nếu danh sách dài.</w:t>
            </w:r>
          </w:p>
          <w:p w14:paraId="5D325F89" w14:textId="77E19E58" w:rsidR="00030200" w:rsidRPr="008719B8" w:rsidRDefault="003B514F"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Dữ liệu nợ phải được lấy trực tiếp từ cơ sở dữ liệu chính để đảm bảo thông tin luôn chính xác, đồng bộ.</w:t>
            </w:r>
          </w:p>
        </w:tc>
      </w:tr>
    </w:tbl>
    <w:p w14:paraId="0DE86DAC" w14:textId="77777777" w:rsidR="005C5F8A" w:rsidRPr="008719B8" w:rsidRDefault="005C5F8A" w:rsidP="008719B8">
      <w:pPr>
        <w:spacing w:line="276" w:lineRule="auto"/>
        <w:rPr>
          <w:rFonts w:ascii="Times New Roman" w:hAnsi="Times New Roman" w:cs="Times New Roman"/>
        </w:rPr>
      </w:pPr>
    </w:p>
    <w:p w14:paraId="091E02B5" w14:textId="77777777" w:rsidR="00042993" w:rsidRPr="008719B8" w:rsidRDefault="00042993" w:rsidP="008719B8">
      <w:pPr>
        <w:spacing w:line="276" w:lineRule="auto"/>
        <w:rPr>
          <w:rFonts w:ascii="Times New Roman" w:hAnsi="Times New Roman" w:cs="Times New Roman"/>
        </w:rPr>
      </w:pPr>
    </w:p>
    <w:p w14:paraId="2E117751" w14:textId="77777777" w:rsidR="00042993" w:rsidRPr="008719B8" w:rsidRDefault="00042993" w:rsidP="008719B8">
      <w:pPr>
        <w:spacing w:line="276" w:lineRule="auto"/>
        <w:rPr>
          <w:rFonts w:ascii="Times New Roman" w:hAnsi="Times New Roman" w:cs="Times New Roman"/>
        </w:rPr>
      </w:pPr>
    </w:p>
    <w:p w14:paraId="0005B481" w14:textId="77777777" w:rsidR="00042993" w:rsidRPr="008719B8" w:rsidRDefault="00042993" w:rsidP="008719B8">
      <w:pPr>
        <w:spacing w:line="276" w:lineRule="auto"/>
        <w:rPr>
          <w:rFonts w:ascii="Times New Roman" w:hAnsi="Times New Roman" w:cs="Times New Roman"/>
        </w:rPr>
      </w:pPr>
    </w:p>
    <w:p w14:paraId="3B7F2BF9" w14:textId="77777777" w:rsidR="00042993" w:rsidRPr="008719B8" w:rsidRDefault="00042993" w:rsidP="008719B8">
      <w:pPr>
        <w:spacing w:line="276" w:lineRule="auto"/>
        <w:rPr>
          <w:rFonts w:ascii="Times New Roman" w:hAnsi="Times New Roman" w:cs="Times New Roman"/>
        </w:rPr>
      </w:pPr>
    </w:p>
    <w:p w14:paraId="1A7ED8CE" w14:textId="77777777" w:rsidR="00042993" w:rsidRPr="008719B8" w:rsidRDefault="00042993" w:rsidP="008719B8">
      <w:pPr>
        <w:spacing w:line="276" w:lineRule="auto"/>
        <w:rPr>
          <w:rFonts w:ascii="Times New Roman" w:hAnsi="Times New Roman" w:cs="Times New Roman"/>
        </w:rPr>
      </w:pPr>
    </w:p>
    <w:p w14:paraId="0E9C9A3C" w14:textId="77777777" w:rsidR="00042993" w:rsidRPr="008719B8" w:rsidRDefault="00042993" w:rsidP="008719B8">
      <w:pPr>
        <w:spacing w:line="276" w:lineRule="auto"/>
        <w:rPr>
          <w:rFonts w:ascii="Times New Roman" w:hAnsi="Times New Roman" w:cs="Times New Roman"/>
        </w:rPr>
      </w:pPr>
    </w:p>
    <w:p w14:paraId="289A7272" w14:textId="77777777" w:rsidR="00042993" w:rsidRPr="008719B8" w:rsidRDefault="00042993" w:rsidP="008719B8">
      <w:pPr>
        <w:spacing w:line="276" w:lineRule="auto"/>
        <w:rPr>
          <w:rFonts w:ascii="Times New Roman" w:hAnsi="Times New Roman" w:cs="Times New Roman"/>
        </w:rPr>
      </w:pPr>
    </w:p>
    <w:p w14:paraId="59E9BAC9" w14:textId="77777777" w:rsidR="00042993" w:rsidRPr="008719B8" w:rsidRDefault="00042993" w:rsidP="008719B8">
      <w:pPr>
        <w:spacing w:line="276" w:lineRule="auto"/>
        <w:rPr>
          <w:rFonts w:ascii="Times New Roman" w:hAnsi="Times New Roman" w:cs="Times New Roman"/>
        </w:rPr>
      </w:pPr>
    </w:p>
    <w:p w14:paraId="4B573E97" w14:textId="77777777" w:rsidR="00042993" w:rsidRPr="008719B8" w:rsidRDefault="00042993" w:rsidP="008719B8">
      <w:pPr>
        <w:spacing w:line="276" w:lineRule="auto"/>
        <w:rPr>
          <w:rFonts w:ascii="Times New Roman" w:hAnsi="Times New Roman" w:cs="Times New Roman"/>
        </w:rPr>
      </w:pPr>
    </w:p>
    <w:p w14:paraId="0B2D9834" w14:textId="77777777" w:rsidR="00042993" w:rsidRPr="008719B8" w:rsidRDefault="00042993" w:rsidP="008719B8">
      <w:pPr>
        <w:spacing w:line="276" w:lineRule="auto"/>
        <w:rPr>
          <w:rFonts w:ascii="Times New Roman" w:hAnsi="Times New Roman" w:cs="Times New Roman"/>
        </w:rPr>
      </w:pPr>
    </w:p>
    <w:p w14:paraId="57026644" w14:textId="77777777" w:rsidR="00042993" w:rsidRPr="008719B8" w:rsidRDefault="00042993" w:rsidP="008719B8">
      <w:pPr>
        <w:spacing w:line="276" w:lineRule="auto"/>
        <w:rPr>
          <w:rFonts w:ascii="Times New Roman" w:hAnsi="Times New Roman" w:cs="Times New Roman"/>
        </w:rPr>
      </w:pPr>
    </w:p>
    <w:p w14:paraId="0CEA6CA8" w14:textId="77777777" w:rsidR="00042993" w:rsidRPr="008719B8" w:rsidRDefault="00042993" w:rsidP="008719B8">
      <w:pPr>
        <w:spacing w:line="276" w:lineRule="auto"/>
        <w:rPr>
          <w:rFonts w:ascii="Times New Roman" w:hAnsi="Times New Roman" w:cs="Times New Roman"/>
        </w:rPr>
      </w:pPr>
    </w:p>
    <w:p w14:paraId="610A379A" w14:textId="77777777" w:rsidR="00042993" w:rsidRPr="008719B8" w:rsidRDefault="00042993" w:rsidP="008719B8">
      <w:pPr>
        <w:spacing w:line="276" w:lineRule="auto"/>
        <w:rPr>
          <w:rFonts w:ascii="Times New Roman" w:hAnsi="Times New Roman" w:cs="Times New Roman"/>
        </w:rPr>
      </w:pPr>
    </w:p>
    <w:p w14:paraId="16477C2B" w14:textId="77777777" w:rsidR="00042993" w:rsidRPr="008719B8" w:rsidRDefault="00042993" w:rsidP="008719B8">
      <w:pPr>
        <w:spacing w:line="276" w:lineRule="auto"/>
        <w:rPr>
          <w:rFonts w:ascii="Times New Roman" w:hAnsi="Times New Roman" w:cs="Times New Roman"/>
        </w:rPr>
      </w:pPr>
    </w:p>
    <w:p w14:paraId="154B6E6C" w14:textId="77777777" w:rsidR="00042993" w:rsidRPr="008719B8" w:rsidRDefault="00042993" w:rsidP="008719B8">
      <w:pPr>
        <w:spacing w:line="276" w:lineRule="auto"/>
        <w:rPr>
          <w:rFonts w:ascii="Times New Roman" w:hAnsi="Times New Roman" w:cs="Times New Roman"/>
        </w:rPr>
      </w:pPr>
    </w:p>
    <w:p w14:paraId="3C7E634D" w14:textId="77777777" w:rsidR="00042993" w:rsidRPr="008719B8" w:rsidRDefault="00042993" w:rsidP="008719B8">
      <w:pPr>
        <w:spacing w:line="276" w:lineRule="auto"/>
        <w:rPr>
          <w:rFonts w:ascii="Times New Roman" w:hAnsi="Times New Roman" w:cs="Times New Roman"/>
        </w:rPr>
      </w:pPr>
    </w:p>
    <w:p w14:paraId="3D406CE8" w14:textId="77777777" w:rsidR="00042993" w:rsidRPr="008719B8" w:rsidRDefault="00042993" w:rsidP="008719B8">
      <w:pPr>
        <w:spacing w:line="276" w:lineRule="auto"/>
        <w:rPr>
          <w:rFonts w:ascii="Times New Roman" w:hAnsi="Times New Roman" w:cs="Times New Roman"/>
        </w:rPr>
      </w:pPr>
    </w:p>
    <w:p w14:paraId="48732550" w14:textId="77777777" w:rsidR="00042993" w:rsidRPr="008719B8" w:rsidRDefault="00042993" w:rsidP="008719B8">
      <w:pPr>
        <w:spacing w:line="276" w:lineRule="auto"/>
        <w:rPr>
          <w:rFonts w:ascii="Times New Roman" w:hAnsi="Times New Roman" w:cs="Times New Roman"/>
        </w:rPr>
      </w:pPr>
    </w:p>
    <w:p w14:paraId="229B3BA0" w14:textId="77777777" w:rsidR="00042993" w:rsidRPr="008719B8" w:rsidRDefault="00042993" w:rsidP="008719B8">
      <w:pPr>
        <w:spacing w:line="276" w:lineRule="auto"/>
        <w:rPr>
          <w:rFonts w:ascii="Times New Roman" w:hAnsi="Times New Roman" w:cs="Times New Roman"/>
        </w:rPr>
      </w:pPr>
    </w:p>
    <w:p w14:paraId="31027475" w14:textId="77777777" w:rsidR="005C5F8A" w:rsidRPr="008719B8" w:rsidRDefault="005C5F8A" w:rsidP="008719B8">
      <w:pPr>
        <w:spacing w:line="276" w:lineRule="auto"/>
        <w:rPr>
          <w:rFonts w:ascii="Times New Roman" w:hAnsi="Times New Roman" w:cs="Times New Roman"/>
        </w:rPr>
      </w:pPr>
      <w:r w:rsidRPr="008719B8">
        <w:rPr>
          <w:rFonts w:ascii="Times New Roman" w:hAnsi="Times New Roman" w:cs="Times New Roman"/>
        </w:rPr>
        <w:lastRenderedPageBreak/>
        <w:t>A</w:t>
      </w:r>
      <w:r w:rsidRPr="008719B8">
        <w:rPr>
          <w:rFonts w:ascii="Times New Roman" w:hAnsi="Times New Roman" w:cs="Times New Roman"/>
          <w:lang w:val="vi-VN"/>
        </w:rPr>
        <w:t>ctivity diagram</w:t>
      </w:r>
    </w:p>
    <w:p w14:paraId="06FEB9C6" w14:textId="362A167D" w:rsidR="00030200" w:rsidRPr="008719B8" w:rsidRDefault="00030200"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drawing>
          <wp:inline distT="0" distB="0" distL="0" distR="0" wp14:anchorId="183D6956" wp14:editId="496BE36D">
            <wp:extent cx="5227687" cy="6257676"/>
            <wp:effectExtent l="0" t="0" r="0" b="0"/>
            <wp:docPr id="1219702705" name="Picture 1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02705" name="Picture 105" descr="A screenshot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37211" cy="6269076"/>
                    </a:xfrm>
                    <a:prstGeom prst="rect">
                      <a:avLst/>
                    </a:prstGeom>
                    <a:noFill/>
                    <a:ln>
                      <a:noFill/>
                    </a:ln>
                  </pic:spPr>
                </pic:pic>
              </a:graphicData>
            </a:graphic>
          </wp:inline>
        </w:drawing>
      </w:r>
    </w:p>
    <w:p w14:paraId="6BEFF4F8" w14:textId="77777777" w:rsidR="00042993" w:rsidRPr="008719B8" w:rsidRDefault="00042993" w:rsidP="008719B8">
      <w:pPr>
        <w:spacing w:line="276" w:lineRule="auto"/>
        <w:jc w:val="center"/>
        <w:rPr>
          <w:rFonts w:ascii="Times New Roman" w:hAnsi="Times New Roman" w:cs="Times New Roman"/>
        </w:rPr>
      </w:pPr>
    </w:p>
    <w:p w14:paraId="5FA81BE9" w14:textId="77777777" w:rsidR="00042993" w:rsidRPr="008719B8" w:rsidRDefault="00042993" w:rsidP="008719B8">
      <w:pPr>
        <w:spacing w:line="276" w:lineRule="auto"/>
        <w:jc w:val="center"/>
        <w:rPr>
          <w:rFonts w:ascii="Times New Roman" w:hAnsi="Times New Roman" w:cs="Times New Roman"/>
        </w:rPr>
      </w:pPr>
    </w:p>
    <w:p w14:paraId="626473A1" w14:textId="77777777" w:rsidR="00042993" w:rsidRPr="008719B8" w:rsidRDefault="00042993" w:rsidP="008719B8">
      <w:pPr>
        <w:spacing w:line="276" w:lineRule="auto"/>
        <w:jc w:val="center"/>
        <w:rPr>
          <w:rFonts w:ascii="Times New Roman" w:hAnsi="Times New Roman" w:cs="Times New Roman"/>
        </w:rPr>
      </w:pPr>
    </w:p>
    <w:p w14:paraId="4B37D40B" w14:textId="77777777" w:rsidR="00042993" w:rsidRPr="008719B8" w:rsidRDefault="00042993" w:rsidP="008719B8">
      <w:pPr>
        <w:spacing w:line="276" w:lineRule="auto"/>
        <w:jc w:val="center"/>
        <w:rPr>
          <w:rFonts w:ascii="Times New Roman" w:hAnsi="Times New Roman" w:cs="Times New Roman"/>
        </w:rPr>
      </w:pPr>
    </w:p>
    <w:p w14:paraId="71BFC55C" w14:textId="77777777" w:rsidR="00042993" w:rsidRPr="008719B8" w:rsidRDefault="00042993" w:rsidP="008719B8">
      <w:pPr>
        <w:spacing w:line="276" w:lineRule="auto"/>
        <w:jc w:val="center"/>
        <w:rPr>
          <w:rFonts w:ascii="Times New Roman" w:hAnsi="Times New Roman" w:cs="Times New Roman"/>
        </w:rPr>
      </w:pPr>
    </w:p>
    <w:p w14:paraId="056B27B8" w14:textId="024F258B" w:rsidR="006D66DC" w:rsidRPr="008719B8" w:rsidRDefault="00FC4309" w:rsidP="008719B8">
      <w:pPr>
        <w:pStyle w:val="Heading3"/>
        <w:spacing w:line="276" w:lineRule="auto"/>
        <w:ind w:left="1134"/>
        <w:rPr>
          <w:rFonts w:ascii="Times New Roman" w:hAnsi="Times New Roman" w:cs="Times New Roman"/>
        </w:rPr>
      </w:pPr>
      <w:bookmarkStart w:id="53" w:name="_Toc213625088"/>
      <w:r w:rsidRPr="008719B8">
        <w:rPr>
          <w:rFonts w:ascii="Times New Roman" w:hAnsi="Times New Roman" w:cs="Times New Roman"/>
        </w:rPr>
        <w:lastRenderedPageBreak/>
        <w:t>UC Sửa giao dịch trả nợ nhà cung cấp</w:t>
      </w:r>
      <w:bookmarkEnd w:id="53"/>
    </w:p>
    <w:p w14:paraId="6264C860" w14:textId="2F129B07" w:rsidR="00042993"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25"/>
        <w:gridCol w:w="7325"/>
      </w:tblGrid>
      <w:tr w:rsidR="00776DD2" w:rsidRPr="008719B8" w14:paraId="08E9D4E2"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6788DB"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7BF9DCFF"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01F9E" w14:textId="79646F0D" w:rsidR="00776DD2" w:rsidRPr="008719B8" w:rsidRDefault="00776DD2"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7</w:t>
            </w:r>
          </w:p>
        </w:tc>
      </w:tr>
      <w:tr w:rsidR="00776DD2" w:rsidRPr="008719B8" w14:paraId="42E86BE5"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88579"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2F451C3E"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95397" w14:textId="47427723"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 giao dịch trả nợ nhà cung cấp</w:t>
            </w:r>
          </w:p>
        </w:tc>
      </w:tr>
      <w:tr w:rsidR="00776DD2" w:rsidRPr="008719B8" w14:paraId="0172E43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01831"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722CEE22"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8827E" w14:textId="350A9224"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chỉnh sửa lại thông tin số tiền trả nợ hoặc thanh toán đối với nhà cung cấp</w:t>
            </w:r>
          </w:p>
        </w:tc>
      </w:tr>
      <w:tr w:rsidR="00776DD2" w:rsidRPr="008719B8" w14:paraId="7C8D0C1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A77B6"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BF5783"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776DD2" w:rsidRPr="008719B8" w14:paraId="668412AA"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70D61"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90F7D"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776DD2" w:rsidRPr="008719B8" w14:paraId="70EFC4F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CDF18"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785AC" w14:textId="391FE5BC" w:rsidR="00776DD2" w:rsidRPr="008719B8" w:rsidRDefault="00776DD2"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giao dịch trả nợ trong phần Quản lý NCC</w:t>
            </w:r>
          </w:p>
        </w:tc>
      </w:tr>
      <w:tr w:rsidR="00776DD2" w:rsidRPr="008719B8" w14:paraId="543F3AA3"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1B63"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8854F" w14:textId="77777777" w:rsidR="00776DD2" w:rsidRPr="008719B8" w:rsidRDefault="00776DD2"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thành công vào hệ thống. </w:t>
            </w:r>
          </w:p>
          <w:p w14:paraId="02CB81CD" w14:textId="5929081D" w:rsidR="00776DD2" w:rsidRPr="008719B8" w:rsidRDefault="00776DD2"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Giao dịch nợ NCC đã tồn tại trong hệ thống.</w:t>
            </w:r>
          </w:p>
        </w:tc>
      </w:tr>
      <w:tr w:rsidR="00776DD2" w:rsidRPr="008719B8" w14:paraId="0AA8EF0B"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95CA8"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321E9" w14:textId="11209023" w:rsidR="00776DD2" w:rsidRPr="008719B8" w:rsidRDefault="009E7F82"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cập nhật tiền nợ thành công</w:t>
            </w:r>
          </w:p>
        </w:tc>
      </w:tr>
      <w:tr w:rsidR="00776DD2" w:rsidRPr="008719B8" w14:paraId="3FA4814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7352B"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46E62"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nhà cung cấp</w:t>
            </w:r>
          </w:p>
          <w:p w14:paraId="29CB624C"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rang thông tin nợ nhà cung cấp (mã, tên nhà cung cấp, tổng tiền nợ, lịch sử nợ và trả nợ, có nút trả nợ, thêm nợ)</w:t>
            </w:r>
          </w:p>
          <w:p w14:paraId="7A86B607"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nút giao dich “Trả nợ”</w:t>
            </w:r>
          </w:p>
          <w:p w14:paraId="1D022222"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form gồm thông tin trả nợ (số tiền trả, ngày trả, hình thức thanh toán)</w:t>
            </w:r>
          </w:p>
          <w:p w14:paraId="75E421EE"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tiền mới.</w:t>
            </w:r>
          </w:p>
          <w:p w14:paraId="4BF68E69"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giá trị số tiền (&gt;0 và &lt; tổng nợ)</w:t>
            </w:r>
          </w:p>
          <w:p w14:paraId="4CC24229"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lại số tiền.</w:t>
            </w:r>
          </w:p>
          <w:p w14:paraId="53710DF0" w14:textId="77777777" w:rsidR="009E7F82" w:rsidRPr="008719B8" w:rsidRDefault="009E7F82"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5-7 khi chủ cửa hàng muốn tiếp tục sửa số tiền nợ.</w:t>
            </w:r>
          </w:p>
          <w:p w14:paraId="3330915F"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Cập nhật thông tin”.</w:t>
            </w:r>
          </w:p>
          <w:p w14:paraId="6945B38A"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hay đổi dữ liệu nhập vào.</w:t>
            </w:r>
          </w:p>
          <w:p w14:paraId="3205A0A8" w14:textId="77777777" w:rsidR="009E7F8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thông tin tiền nợ vào cơ sở dữ liệu.</w:t>
            </w:r>
          </w:p>
          <w:p w14:paraId="6FEF0520" w14:textId="1194584E" w:rsidR="00776DD2" w:rsidRPr="008719B8" w:rsidRDefault="009E7F82" w:rsidP="00DA4BB5">
            <w:pPr>
              <w:numPr>
                <w:ilvl w:val="0"/>
                <w:numId w:val="33"/>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hông báo “Cập nhật tiền nợ thành công”.</w:t>
            </w:r>
          </w:p>
        </w:tc>
      </w:tr>
      <w:tr w:rsidR="00776DD2" w:rsidRPr="008719B8" w14:paraId="0BA85EF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F725B"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85C44" w14:textId="1CEFEF53" w:rsidR="00776DD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N/A</w:t>
            </w:r>
          </w:p>
        </w:tc>
      </w:tr>
      <w:tr w:rsidR="00776DD2" w:rsidRPr="008719B8" w14:paraId="7806D786"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F0CE8"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D9135"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a. Nếu số tiền nhập vào ≤ 0, hệ thống thông báo: “Số tiền không được nhỏ hơn 0”. Quay lại bước 5</w:t>
            </w:r>
          </w:p>
          <w:p w14:paraId="6DD86549"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6b. Nếu số tiền nhập vào &gt; tổng nợ, hệ thống thông báo: “Số tiền không được lớn hơn tổng nợ”. Quay lại bước 5</w:t>
            </w:r>
          </w:p>
          <w:p w14:paraId="21B282DB"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 Chủ cửa hàng bấm “Hủy thao tác”:</w:t>
            </w:r>
          </w:p>
          <w:p w14:paraId="5852BD3C"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1. Hệ thống gửi hộp thoại xác nhận huỷ</w:t>
            </w:r>
          </w:p>
          <w:p w14:paraId="277F4FA0"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 xml:space="preserve">8a2. Nếu chủ cửa hàng chọn “Đồng ý”, hệ thống xoá toàn bộ dữ liệu, hiển thị danh sách </w:t>
            </w:r>
            <w:r w:rsidRPr="008719B8">
              <w:rPr>
                <w:rFonts w:ascii="Times New Roman" w:eastAsia="Times New Roman" w:hAnsi="Times New Roman" w:cs="Times New Roman"/>
                <w:color w:val="000000"/>
                <w:sz w:val="22"/>
                <w:lang w:eastAsia="ja-JP"/>
              </w:rPr>
              <w:t>nhà cung cấp</w:t>
            </w:r>
          </w:p>
          <w:p w14:paraId="7932910B" w14:textId="71C1E58C"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Mã, tên, </w:t>
            </w:r>
            <w:r w:rsidRPr="008719B8">
              <w:rPr>
                <w:rFonts w:ascii="Times New Roman" w:eastAsia="Times New Roman" w:hAnsi="Times New Roman" w:cs="Times New Roman"/>
                <w:color w:val="000000"/>
                <w:sz w:val="22"/>
                <w:lang w:eastAsia="ja-JP"/>
              </w:rPr>
              <w:t>số điện thoại</w:t>
            </w:r>
            <w:r w:rsidRPr="008719B8">
              <w:rPr>
                <w:rFonts w:ascii="Times New Roman" w:eastAsia="Times New Roman" w:hAnsi="Times New Roman" w:cs="Times New Roman"/>
                <w:color w:val="000000"/>
                <w:sz w:val="22"/>
                <w:lang w:val="vi-VN" w:eastAsia="ja-JP"/>
              </w:rPr>
              <w:t>, số tiền nợ)</w:t>
            </w:r>
          </w:p>
          <w:p w14:paraId="23F34291"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kết thúc</w:t>
            </w:r>
          </w:p>
          <w:p w14:paraId="464D79FC"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8a3. Nếu chủ cửa hàng chọn “Không”, hệ thống hiển thị form nhập thông tin loại hàng với các trường đã nhập → UC quay lại bước</w:t>
            </w:r>
          </w:p>
          <w:p w14:paraId="254D9310"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9a. Nếu số tiền nợ không thay đổi, hệ thống thông báo “Không có thông tin nào được cập nhật” → UC kết thúc</w:t>
            </w:r>
          </w:p>
          <w:p w14:paraId="778D0507" w14:textId="2308E416" w:rsidR="00776DD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0a. Hệ thống lưu thông tin thất bại, hệ thống thông báo “Lỗi hệ thống. Vui lòng thử lại sau” → UC kết thúc</w:t>
            </w:r>
          </w:p>
        </w:tc>
      </w:tr>
      <w:tr w:rsidR="00776DD2" w:rsidRPr="008719B8" w14:paraId="478621C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8724CB" w14:textId="77777777" w:rsidR="00776DD2" w:rsidRPr="008719B8" w:rsidRDefault="00776DD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3612A0"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ố tiền nhập phải &gt; 0.</w:t>
            </w:r>
          </w:p>
          <w:p w14:paraId="5A757E2F" w14:textId="489B6121" w:rsidR="009E7F8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2: Số tiền nhập không được lớn hơn tổng nợ hiện tại của</w:t>
            </w:r>
            <w:r w:rsidRPr="008719B8">
              <w:rPr>
                <w:rFonts w:ascii="Times New Roman" w:eastAsia="Times New Roman" w:hAnsi="Times New Roman" w:cs="Times New Roman"/>
                <w:color w:val="000000"/>
                <w:sz w:val="22"/>
                <w:lang w:eastAsia="ja-JP"/>
              </w:rPr>
              <w:t xml:space="preserve"> nhà cung cấp</w:t>
            </w:r>
          </w:p>
          <w:p w14:paraId="28A7C6E6" w14:textId="3E707DC9" w:rsidR="00776DD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Nếu số tiền không thay đổi so với dữ liệu hiện tại, hệ thống không cập nhật và thông báo “Không có thông tin nào được cập nhật”.</w:t>
            </w:r>
          </w:p>
        </w:tc>
      </w:tr>
      <w:tr w:rsidR="00776DD2" w:rsidRPr="008719B8" w14:paraId="0D9C694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CB6A72" w14:textId="77777777" w:rsidR="00776DD2" w:rsidRPr="008719B8" w:rsidRDefault="00776DD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46DE7"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lưu thông tin không quá 2 giây.</w:t>
            </w:r>
          </w:p>
          <w:p w14:paraId="65492E94" w14:textId="77777777" w:rsidR="009E7F82" w:rsidRPr="008719B8" w:rsidRDefault="009E7F8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nhập số tiền phải có định dạng rõ ràng (VND, không nhập ký tự chữ).</w:t>
            </w:r>
          </w:p>
          <w:p w14:paraId="65692424" w14:textId="1F53066E" w:rsidR="00776DD2" w:rsidRPr="008719B8" w:rsidRDefault="009E7F8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 xml:space="preserve">NFR3: Dữ liệu cập nhật phải đồng bộ với cơ sở dữ liệu chính để đảm bảo chính xác số nợ của </w:t>
            </w:r>
            <w:r w:rsidRPr="008719B8">
              <w:rPr>
                <w:rFonts w:ascii="Times New Roman" w:eastAsia="Times New Roman" w:hAnsi="Times New Roman" w:cs="Times New Roman"/>
                <w:color w:val="000000"/>
                <w:sz w:val="22"/>
                <w:lang w:eastAsia="ja-JP"/>
              </w:rPr>
              <w:t>nhà cung cấp</w:t>
            </w:r>
            <w:r w:rsidRPr="008719B8">
              <w:rPr>
                <w:rFonts w:ascii="Times New Roman" w:eastAsia="Times New Roman" w:hAnsi="Times New Roman" w:cs="Times New Roman"/>
                <w:color w:val="000000"/>
                <w:sz w:val="22"/>
                <w:lang w:val="vi-VN" w:eastAsia="ja-JP"/>
              </w:rPr>
              <w:t>.</w:t>
            </w:r>
          </w:p>
        </w:tc>
      </w:tr>
    </w:tbl>
    <w:p w14:paraId="342CE4EA" w14:textId="77777777" w:rsidR="00776DD2" w:rsidRPr="008719B8" w:rsidRDefault="00776DD2" w:rsidP="008719B8">
      <w:pPr>
        <w:spacing w:line="276" w:lineRule="auto"/>
        <w:rPr>
          <w:rFonts w:ascii="Times New Roman" w:hAnsi="Times New Roman" w:cs="Times New Roman"/>
        </w:rPr>
      </w:pPr>
    </w:p>
    <w:p w14:paraId="5628C457" w14:textId="77777777" w:rsidR="00042993" w:rsidRPr="008719B8" w:rsidRDefault="00042993" w:rsidP="008719B8">
      <w:pPr>
        <w:spacing w:line="276" w:lineRule="auto"/>
        <w:rPr>
          <w:rFonts w:ascii="Times New Roman" w:hAnsi="Times New Roman" w:cs="Times New Roman"/>
        </w:rPr>
      </w:pPr>
    </w:p>
    <w:p w14:paraId="4A039303" w14:textId="77777777" w:rsidR="00042993" w:rsidRPr="008719B8" w:rsidRDefault="00042993" w:rsidP="008719B8">
      <w:pPr>
        <w:spacing w:line="276" w:lineRule="auto"/>
        <w:rPr>
          <w:rFonts w:ascii="Times New Roman" w:hAnsi="Times New Roman" w:cs="Times New Roman"/>
        </w:rPr>
      </w:pPr>
    </w:p>
    <w:p w14:paraId="55018A60" w14:textId="77777777" w:rsidR="00042993" w:rsidRPr="008719B8" w:rsidRDefault="00042993" w:rsidP="008719B8">
      <w:pPr>
        <w:spacing w:line="276" w:lineRule="auto"/>
        <w:rPr>
          <w:rFonts w:ascii="Times New Roman" w:hAnsi="Times New Roman" w:cs="Times New Roman"/>
        </w:rPr>
      </w:pPr>
    </w:p>
    <w:p w14:paraId="561223E5" w14:textId="77777777" w:rsidR="00042993" w:rsidRPr="008719B8" w:rsidRDefault="00042993" w:rsidP="008719B8">
      <w:pPr>
        <w:spacing w:line="276" w:lineRule="auto"/>
        <w:rPr>
          <w:rFonts w:ascii="Times New Roman" w:hAnsi="Times New Roman" w:cs="Times New Roman"/>
        </w:rPr>
      </w:pPr>
    </w:p>
    <w:p w14:paraId="0F59AD95" w14:textId="77777777" w:rsidR="00042993" w:rsidRPr="008719B8" w:rsidRDefault="00042993" w:rsidP="008719B8">
      <w:pPr>
        <w:spacing w:line="276" w:lineRule="auto"/>
        <w:rPr>
          <w:rFonts w:ascii="Times New Roman" w:hAnsi="Times New Roman" w:cs="Times New Roman"/>
        </w:rPr>
      </w:pPr>
    </w:p>
    <w:p w14:paraId="019E8E3D" w14:textId="77777777" w:rsidR="00042993" w:rsidRPr="008719B8" w:rsidRDefault="00042993" w:rsidP="008719B8">
      <w:pPr>
        <w:spacing w:line="276" w:lineRule="auto"/>
        <w:rPr>
          <w:rFonts w:ascii="Times New Roman" w:hAnsi="Times New Roman" w:cs="Times New Roman"/>
        </w:rPr>
      </w:pPr>
    </w:p>
    <w:p w14:paraId="77EFC543" w14:textId="77777777" w:rsidR="00042993" w:rsidRPr="008719B8" w:rsidRDefault="00042993" w:rsidP="008719B8">
      <w:pPr>
        <w:spacing w:line="276" w:lineRule="auto"/>
        <w:rPr>
          <w:rFonts w:ascii="Times New Roman" w:hAnsi="Times New Roman" w:cs="Times New Roman"/>
        </w:rPr>
      </w:pPr>
    </w:p>
    <w:p w14:paraId="07A3A159" w14:textId="77777777" w:rsidR="00042993" w:rsidRPr="008719B8" w:rsidRDefault="00042993" w:rsidP="008719B8">
      <w:pPr>
        <w:spacing w:line="276" w:lineRule="auto"/>
        <w:rPr>
          <w:rFonts w:ascii="Times New Roman" w:hAnsi="Times New Roman" w:cs="Times New Roman"/>
        </w:rPr>
      </w:pPr>
    </w:p>
    <w:p w14:paraId="3F448E3D" w14:textId="77777777" w:rsidR="00042993" w:rsidRPr="008719B8" w:rsidRDefault="00042993" w:rsidP="008719B8">
      <w:pPr>
        <w:spacing w:line="276" w:lineRule="auto"/>
        <w:rPr>
          <w:rFonts w:ascii="Times New Roman" w:hAnsi="Times New Roman" w:cs="Times New Roman"/>
        </w:rPr>
      </w:pPr>
    </w:p>
    <w:p w14:paraId="727E6920" w14:textId="77777777" w:rsidR="00042993" w:rsidRPr="008719B8" w:rsidRDefault="00042993" w:rsidP="008719B8">
      <w:pPr>
        <w:spacing w:line="276" w:lineRule="auto"/>
        <w:rPr>
          <w:rFonts w:ascii="Times New Roman" w:hAnsi="Times New Roman" w:cs="Times New Roman"/>
        </w:rPr>
      </w:pPr>
    </w:p>
    <w:p w14:paraId="220F836C" w14:textId="77777777" w:rsidR="00042993" w:rsidRPr="008719B8" w:rsidRDefault="00042993" w:rsidP="008719B8">
      <w:pPr>
        <w:spacing w:line="276" w:lineRule="auto"/>
        <w:rPr>
          <w:rFonts w:ascii="Times New Roman" w:hAnsi="Times New Roman" w:cs="Times New Roman"/>
        </w:rPr>
      </w:pPr>
    </w:p>
    <w:p w14:paraId="2DA10695" w14:textId="77777777" w:rsidR="00042993" w:rsidRPr="008719B8" w:rsidRDefault="00042993" w:rsidP="008719B8">
      <w:pPr>
        <w:spacing w:line="276" w:lineRule="auto"/>
        <w:rPr>
          <w:rFonts w:ascii="Times New Roman" w:hAnsi="Times New Roman" w:cs="Times New Roman"/>
        </w:rPr>
      </w:pPr>
    </w:p>
    <w:p w14:paraId="5D8BD5E3" w14:textId="77777777" w:rsidR="00042993" w:rsidRPr="008719B8" w:rsidRDefault="00042993" w:rsidP="008719B8">
      <w:pPr>
        <w:spacing w:line="276" w:lineRule="auto"/>
        <w:rPr>
          <w:rFonts w:ascii="Times New Roman" w:hAnsi="Times New Roman" w:cs="Times New Roman"/>
        </w:rPr>
      </w:pPr>
    </w:p>
    <w:p w14:paraId="0B6BD602" w14:textId="77777777" w:rsidR="00042993" w:rsidRPr="008719B8" w:rsidRDefault="00042993" w:rsidP="008719B8">
      <w:pPr>
        <w:spacing w:line="276" w:lineRule="auto"/>
        <w:rPr>
          <w:rFonts w:ascii="Times New Roman" w:hAnsi="Times New Roman" w:cs="Times New Roman"/>
        </w:rPr>
      </w:pPr>
    </w:p>
    <w:p w14:paraId="1E7EBFA6" w14:textId="77777777" w:rsidR="00042993" w:rsidRPr="008719B8" w:rsidRDefault="00042993" w:rsidP="008719B8">
      <w:pPr>
        <w:spacing w:line="276" w:lineRule="auto"/>
        <w:rPr>
          <w:rFonts w:ascii="Times New Roman" w:hAnsi="Times New Roman" w:cs="Times New Roman"/>
        </w:rPr>
      </w:pPr>
    </w:p>
    <w:p w14:paraId="1113295E" w14:textId="77777777" w:rsidR="00042993" w:rsidRPr="008719B8" w:rsidRDefault="00042993" w:rsidP="008719B8">
      <w:pPr>
        <w:spacing w:line="276" w:lineRule="auto"/>
        <w:rPr>
          <w:rFonts w:ascii="Times New Roman" w:hAnsi="Times New Roman" w:cs="Times New Roman"/>
        </w:rPr>
      </w:pPr>
    </w:p>
    <w:p w14:paraId="3596CC5D" w14:textId="77777777" w:rsidR="00042993" w:rsidRPr="008719B8" w:rsidRDefault="00042993" w:rsidP="008719B8">
      <w:pPr>
        <w:spacing w:line="276" w:lineRule="auto"/>
        <w:rPr>
          <w:rFonts w:ascii="Times New Roman" w:hAnsi="Times New Roman" w:cs="Times New Roman"/>
        </w:rPr>
      </w:pPr>
    </w:p>
    <w:p w14:paraId="14645EEC" w14:textId="77777777" w:rsidR="00DA01AB" w:rsidRPr="008719B8" w:rsidRDefault="00DA01AB" w:rsidP="008719B8">
      <w:pPr>
        <w:spacing w:line="276" w:lineRule="auto"/>
        <w:rPr>
          <w:rFonts w:ascii="Times New Roman" w:hAnsi="Times New Roman" w:cs="Times New Roman"/>
        </w:rPr>
      </w:pPr>
      <w:r w:rsidRPr="008719B8">
        <w:rPr>
          <w:rFonts w:ascii="Times New Roman" w:hAnsi="Times New Roman" w:cs="Times New Roman"/>
        </w:rPr>
        <w:lastRenderedPageBreak/>
        <w:t>A</w:t>
      </w:r>
      <w:r w:rsidRPr="008719B8">
        <w:rPr>
          <w:rFonts w:ascii="Times New Roman" w:hAnsi="Times New Roman" w:cs="Times New Roman"/>
          <w:lang w:val="vi-VN"/>
        </w:rPr>
        <w:t>ctivity diagram</w:t>
      </w:r>
    </w:p>
    <w:p w14:paraId="4A4D9FC7" w14:textId="54E08A6E" w:rsidR="00C32A81" w:rsidRPr="008719B8" w:rsidRDefault="00C32A81" w:rsidP="008719B8">
      <w:pPr>
        <w:spacing w:line="276" w:lineRule="auto"/>
        <w:jc w:val="center"/>
        <w:rPr>
          <w:rFonts w:ascii="Times New Roman" w:hAnsi="Times New Roman" w:cs="Times New Roman"/>
          <w:lang w:val="vi-VN"/>
        </w:rPr>
      </w:pPr>
      <w:r w:rsidRPr="008719B8">
        <w:rPr>
          <w:rFonts w:ascii="Times New Roman" w:hAnsi="Times New Roman" w:cs="Times New Roman"/>
          <w:noProof/>
          <w:lang w:val="vi-VN"/>
        </w:rPr>
        <w:drawing>
          <wp:inline distT="0" distB="0" distL="0" distR="0" wp14:anchorId="3BB5D8DE" wp14:editId="0EC99F02">
            <wp:extent cx="4407500" cy="7832035"/>
            <wp:effectExtent l="0" t="0" r="0" b="0"/>
            <wp:docPr id="93086465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14677" cy="7844788"/>
                    </a:xfrm>
                    <a:prstGeom prst="rect">
                      <a:avLst/>
                    </a:prstGeom>
                    <a:noFill/>
                    <a:ln>
                      <a:noFill/>
                    </a:ln>
                  </pic:spPr>
                </pic:pic>
              </a:graphicData>
            </a:graphic>
          </wp:inline>
        </w:drawing>
      </w:r>
    </w:p>
    <w:p w14:paraId="358B1E07" w14:textId="65CEFBAA" w:rsidR="00776DD2" w:rsidRPr="008719B8" w:rsidRDefault="00FC4309" w:rsidP="008719B8">
      <w:pPr>
        <w:pStyle w:val="Heading3"/>
        <w:spacing w:line="276" w:lineRule="auto"/>
        <w:ind w:left="1134"/>
        <w:rPr>
          <w:rFonts w:ascii="Times New Roman" w:hAnsi="Times New Roman" w:cs="Times New Roman"/>
        </w:rPr>
      </w:pPr>
      <w:bookmarkStart w:id="54" w:name="_Toc213625089"/>
      <w:r w:rsidRPr="008719B8">
        <w:rPr>
          <w:rFonts w:ascii="Times New Roman" w:hAnsi="Times New Roman" w:cs="Times New Roman"/>
        </w:rPr>
        <w:lastRenderedPageBreak/>
        <w:t>UC Sửa giao dịch thêm nợ nhà cung cấp</w:t>
      </w:r>
      <w:bookmarkEnd w:id="54"/>
    </w:p>
    <w:p w14:paraId="039CCA1D" w14:textId="09B7FCCD" w:rsidR="005C5F8A" w:rsidRPr="008719B8" w:rsidRDefault="00042993" w:rsidP="008719B8">
      <w:pPr>
        <w:spacing w:line="276" w:lineRule="auto"/>
        <w:rPr>
          <w:rFonts w:ascii="Times New Roman" w:hAnsi="Times New Roman" w:cs="Times New Roman"/>
        </w:rPr>
      </w:pPr>
      <w:r w:rsidRPr="008719B8">
        <w:rPr>
          <w:rFonts w:ascii="Times New Roman" w:hAnsi="Times New Roman" w:cs="Times New Roman"/>
        </w:rPr>
        <w:t>Đặt tả chi tiết</w:t>
      </w:r>
    </w:p>
    <w:tbl>
      <w:tblPr>
        <w:tblW w:w="0" w:type="auto"/>
        <w:tblCellMar>
          <w:top w:w="15" w:type="dxa"/>
          <w:left w:w="15" w:type="dxa"/>
          <w:bottom w:w="15" w:type="dxa"/>
          <w:right w:w="15" w:type="dxa"/>
        </w:tblCellMar>
        <w:tblLook w:val="04A0" w:firstRow="1" w:lastRow="0" w:firstColumn="1" w:lastColumn="0" w:noHBand="0" w:noVBand="1"/>
      </w:tblPr>
      <w:tblGrid>
        <w:gridCol w:w="2023"/>
        <w:gridCol w:w="7327"/>
      </w:tblGrid>
      <w:tr w:rsidR="00776DD2" w:rsidRPr="008719B8" w14:paraId="28EF6FC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7E8382"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ID</w:t>
            </w:r>
          </w:p>
          <w:p w14:paraId="4487E21A"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9CB0D" w14:textId="54C62A3F" w:rsidR="00776DD2" w:rsidRPr="008719B8" w:rsidRDefault="00776DD2" w:rsidP="008719B8">
            <w:pPr>
              <w:spacing w:line="276" w:lineRule="auto"/>
              <w:jc w:val="left"/>
              <w:rPr>
                <w:rFonts w:ascii="Times New Roman" w:eastAsia="Times New Roman" w:hAnsi="Times New Roman" w:cs="Times New Roman"/>
                <w:sz w:val="22"/>
                <w:lang w:eastAsia="ja-JP"/>
              </w:rPr>
            </w:pPr>
            <w:r w:rsidRPr="008719B8">
              <w:rPr>
                <w:rFonts w:ascii="Times New Roman" w:eastAsia="Times New Roman" w:hAnsi="Times New Roman" w:cs="Times New Roman"/>
                <w:sz w:val="22"/>
                <w:lang w:eastAsia="ja-JP"/>
              </w:rPr>
              <w:t>9.</w:t>
            </w:r>
            <w:r w:rsidR="009E7F82" w:rsidRPr="008719B8">
              <w:rPr>
                <w:rFonts w:ascii="Times New Roman" w:eastAsia="Times New Roman" w:hAnsi="Times New Roman" w:cs="Times New Roman"/>
                <w:sz w:val="22"/>
                <w:lang w:eastAsia="ja-JP"/>
              </w:rPr>
              <w:t>8</w:t>
            </w:r>
          </w:p>
        </w:tc>
      </w:tr>
      <w:tr w:rsidR="00776DD2" w:rsidRPr="008719B8" w14:paraId="0BF41171"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F74F8"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Use case name</w:t>
            </w:r>
          </w:p>
          <w:p w14:paraId="7456FB7F"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B3A30" w14:textId="4528D5E1" w:rsidR="00776DD2" w:rsidRPr="008719B8" w:rsidRDefault="009E7F8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Sửa giao dịch thêm n</w:t>
            </w:r>
            <w:r w:rsidR="00776DD2" w:rsidRPr="008719B8">
              <w:rPr>
                <w:rFonts w:ascii="Times New Roman" w:eastAsia="Times New Roman" w:hAnsi="Times New Roman" w:cs="Times New Roman"/>
                <w:color w:val="000000"/>
                <w:sz w:val="22"/>
                <w:lang w:eastAsia="ja-JP"/>
              </w:rPr>
              <w:t>ợ nhà cung cấp</w:t>
            </w:r>
          </w:p>
        </w:tc>
      </w:tr>
      <w:tr w:rsidR="00776DD2" w:rsidRPr="008719B8" w14:paraId="7782DA5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DD2E6"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Description</w:t>
            </w:r>
          </w:p>
          <w:p w14:paraId="1DA099E6"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CC5F3" w14:textId="3FF3173A" w:rsidR="00776DD2" w:rsidRPr="008719B8" w:rsidRDefault="009E7F8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Là chủ cửa hàng, tôi muốn chỉnh sửa lại thông tin số tiền thêm nợ đối với nhà cung cấp</w:t>
            </w:r>
          </w:p>
        </w:tc>
      </w:tr>
      <w:tr w:rsidR="00776DD2" w:rsidRPr="008719B8" w14:paraId="58D2C374"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FE884" w14:textId="77777777" w:rsidR="00776DD2" w:rsidRPr="008719B8" w:rsidRDefault="00776DD2" w:rsidP="008719B8">
            <w:pPr>
              <w:spacing w:after="0"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FBC7"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Chủ cửa hàng</w:t>
            </w:r>
          </w:p>
        </w:tc>
      </w:tr>
      <w:tr w:rsidR="00776DD2" w:rsidRPr="008719B8" w14:paraId="7208DF6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121E5"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9E0A95"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szCs w:val="24"/>
                <w:lang w:eastAsia="ja-JP"/>
              </w:rPr>
              <w:t>Medium</w:t>
            </w:r>
          </w:p>
        </w:tc>
      </w:tr>
      <w:tr w:rsidR="00776DD2" w:rsidRPr="008719B8" w14:paraId="23A3953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F5420"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B2412" w14:textId="2FC0F34E" w:rsidR="00776DD2" w:rsidRPr="008719B8" w:rsidRDefault="009E7F82" w:rsidP="008719B8">
            <w:pPr>
              <w:spacing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Chủ cửa hàng chọn giao dịch thêm nợ trong phần Quản lý nhà cung cấp</w:t>
            </w:r>
          </w:p>
        </w:tc>
      </w:tr>
      <w:tr w:rsidR="00776DD2" w:rsidRPr="008719B8" w14:paraId="050A999F"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02E2E"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EC6181" w14:textId="77777777" w:rsidR="00DA01AB" w:rsidRPr="008719B8" w:rsidRDefault="00DA01A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xml:space="preserve">Chủ cửa hàng đã đăng nhập thành công vào hệ thống. </w:t>
            </w:r>
          </w:p>
          <w:p w14:paraId="0773EAFD" w14:textId="4A6CAD86" w:rsidR="00776DD2" w:rsidRPr="008719B8" w:rsidRDefault="00DA01AB" w:rsidP="00DA4BB5">
            <w:pPr>
              <w:numPr>
                <w:ilvl w:val="0"/>
                <w:numId w:val="3"/>
              </w:numPr>
              <w:spacing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Giao dịch nợ NCC đã tồn tại trong hệ thống.</w:t>
            </w:r>
          </w:p>
        </w:tc>
      </w:tr>
      <w:tr w:rsidR="00776DD2" w:rsidRPr="008719B8" w14:paraId="6BA0931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41499"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C90EC" w14:textId="7FACDDC8" w:rsidR="00776DD2" w:rsidRPr="008719B8" w:rsidRDefault="00DA01AB" w:rsidP="00DA4BB5">
            <w:pPr>
              <w:numPr>
                <w:ilvl w:val="0"/>
                <w:numId w:val="3"/>
              </w:numPr>
              <w:spacing w:line="276" w:lineRule="auto"/>
              <w:jc w:val="left"/>
              <w:textAlignment w:val="baseline"/>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eastAsia="ja-JP"/>
              </w:rPr>
              <w:t>Hệ thống thông báo cập nhật tiền nợ thành công.</w:t>
            </w:r>
          </w:p>
        </w:tc>
      </w:tr>
      <w:tr w:rsidR="00776DD2" w:rsidRPr="008719B8" w14:paraId="34CFF920"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89029"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78BD9"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nhà cung cấp</w:t>
            </w:r>
          </w:p>
          <w:p w14:paraId="50BCECE1"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trang thông tin nợ nhà cung cấp (mã, tên nhà cung cấp, tổng tiền nợ, lịch sử nợ và trả nợ, có nút trả nợ, thêm nợ)</w:t>
            </w:r>
          </w:p>
          <w:p w14:paraId="7AD866E6"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nút giao dich “Thêm nợ”</w:t>
            </w:r>
          </w:p>
          <w:p w14:paraId="5AF08CB9"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hiển thị form gồm thông tin trả nợ (số tiền trả, ngày thêm, hình thức thanh toán)</w:t>
            </w:r>
          </w:p>
          <w:p w14:paraId="5953891F"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nhập số tiền mới.</w:t>
            </w:r>
          </w:p>
          <w:p w14:paraId="74C04406"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giá trị số tiền (&gt;0 và &lt;= tổng hóa đơn)</w:t>
            </w:r>
          </w:p>
          <w:p w14:paraId="0EFE8B40"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lại số tiền</w:t>
            </w:r>
          </w:p>
          <w:p w14:paraId="5630CD79" w14:textId="77777777" w:rsidR="00DA01AB" w:rsidRPr="008719B8" w:rsidRDefault="00DA01AB" w:rsidP="008719B8">
            <w:p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UC lặp lại bước 1-3 khi chủ cửa hàng muốn tiếp tục sửa số tiền nợ.</w:t>
            </w:r>
          </w:p>
          <w:p w14:paraId="29476FC7"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Chủ cửa hàng chọn “Cập nhật thông tin”.</w:t>
            </w:r>
          </w:p>
          <w:p w14:paraId="3497F072"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kiểm tra thay đổi dữ liệu nhập vào.</w:t>
            </w:r>
          </w:p>
          <w:p w14:paraId="43F0265F" w14:textId="77777777" w:rsidR="00DA01AB"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cập nhật thông tin tiền nợ vào cơ sở dữ liệu.</w:t>
            </w:r>
          </w:p>
          <w:p w14:paraId="1DD94F9D" w14:textId="06290800" w:rsidR="00776DD2" w:rsidRPr="008719B8" w:rsidRDefault="00DA01AB" w:rsidP="00DA4BB5">
            <w:pPr>
              <w:numPr>
                <w:ilvl w:val="0"/>
                <w:numId w:val="34"/>
              </w:numPr>
              <w:spacing w:after="0" w:line="276" w:lineRule="auto"/>
              <w:jc w:val="left"/>
              <w:textAlignment w:val="baseline"/>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Hệ thống thông báo “Cập nhật tiền nợ thành công”.</w:t>
            </w:r>
          </w:p>
        </w:tc>
      </w:tr>
      <w:tr w:rsidR="00776DD2" w:rsidRPr="008719B8" w14:paraId="7C3B8DC7"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51838"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EDCC8" w14:textId="77777777" w:rsidR="00776DD2" w:rsidRPr="008719B8" w:rsidRDefault="00776DD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 Chủ cửa hàng không muốn tìm kiếm theo tên nhà cung cấp hoặc số điện thoại, mà muốn xem thông tin chi tiết nợ nhà cung cấp</w:t>
            </w:r>
          </w:p>
          <w:p w14:paraId="35F8C697" w14:textId="77777777" w:rsidR="00776DD2" w:rsidRPr="008719B8" w:rsidRDefault="00776DD2"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1a1. Chủ cửa hàng chọn một nhà cung cấp trên danh sách hiển thị</w:t>
            </w:r>
          </w:p>
          <w:p w14:paraId="23E751D8" w14:textId="77777777" w:rsidR="00776DD2" w:rsidRPr="008719B8" w:rsidRDefault="00776DD2"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a2. Hệ thống hiển thị thông tin chi tiết, gồm: mã, tên nhà cung cấp, tổng tiền nợ, lịch sử nợ và trả nợ.</w:t>
            </w:r>
          </w:p>
        </w:tc>
      </w:tr>
      <w:tr w:rsidR="00776DD2" w:rsidRPr="008719B8" w14:paraId="0A8D8698"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B01FB" w14:textId="77777777" w:rsidR="00776DD2" w:rsidRPr="008719B8" w:rsidRDefault="00776DD2" w:rsidP="008719B8">
            <w:pPr>
              <w:spacing w:line="276" w:lineRule="auto"/>
              <w:jc w:val="left"/>
              <w:rPr>
                <w:rFonts w:ascii="Times New Roman" w:eastAsia="Times New Roman" w:hAnsi="Times New Roman" w:cs="Times New Roman"/>
                <w:szCs w:val="24"/>
                <w:lang w:eastAsia="ja-JP"/>
              </w:rPr>
            </w:pPr>
            <w:r w:rsidRPr="008719B8">
              <w:rPr>
                <w:rFonts w:ascii="Times New Roman" w:eastAsia="Times New Roman" w:hAnsi="Times New Roman" w:cs="Times New Roman"/>
                <w:color w:val="000000"/>
                <w:sz w:val="22"/>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FABF9"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 Chủ cửa hàng bấm “Hủy thao tác”:</w:t>
            </w:r>
          </w:p>
          <w:p w14:paraId="1A2523D6"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1. Hệ thống gửi hộp thoại xác nhận huỷ</w:t>
            </w:r>
          </w:p>
          <w:p w14:paraId="1DDC91F3"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2. Nếu chủ cửa hàng chọn “Đồng ý”, hệ thống xoá toàn bộ dữ liệu, hiển thị danh sách NCC(Mã, tên, SĐT, số tiền nợ)</w:t>
            </w:r>
          </w:p>
          <w:p w14:paraId="31D7DC83"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 UC kết thúc</w:t>
            </w:r>
          </w:p>
          <w:p w14:paraId="41336123"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8a3. Nếu chủ cửa hàng chọn “Không”, hệ thống hiển thị form nhập thông tin loại hàng với các trường đã nhập → UC quay lại bước</w:t>
            </w:r>
          </w:p>
          <w:p w14:paraId="6B22437E"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lastRenderedPageBreak/>
              <w:t>9a. Nếu số tiền nợ không thay đổi, hệ thống thông báo “Không có thông tin nào được cập nhật” → UC kết thúc</w:t>
            </w:r>
          </w:p>
          <w:p w14:paraId="301E0408" w14:textId="42B3BA6C" w:rsidR="00776DD2" w:rsidRPr="008719B8" w:rsidRDefault="00DA01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10a. Hệ thống lưu thông tin thất bại, hệ thống thông báo “Lỗi hệ thống. Vui lòng thử lại sau” → UC kết thúc</w:t>
            </w:r>
          </w:p>
        </w:tc>
      </w:tr>
      <w:tr w:rsidR="00776DD2" w:rsidRPr="008719B8" w14:paraId="0B2C164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126F8" w14:textId="77777777" w:rsidR="00776DD2" w:rsidRPr="008719B8" w:rsidRDefault="00776DD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Business</w:t>
            </w:r>
            <w:r w:rsidRPr="008719B8">
              <w:rPr>
                <w:rFonts w:ascii="Times New Roman" w:eastAsia="Times New Roman" w:hAnsi="Times New Roman" w:cs="Times New Roman"/>
                <w:color w:val="000000"/>
                <w:sz w:val="22"/>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B6E7B1"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1: Số tiền nhập phải &gt; 0.</w:t>
            </w:r>
          </w:p>
          <w:p w14:paraId="60E32334"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BR2: Số tiền nhập không được lớn hơn tổng hóa đơn của NCC liên quan.</w:t>
            </w:r>
          </w:p>
          <w:p w14:paraId="110BC25D" w14:textId="252CC120" w:rsidR="00776DD2" w:rsidRPr="008719B8" w:rsidRDefault="00DA01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BR3: Nếu số tiền không thay đổi so với dữ liệu hiện tại, hệ thống không cập nhật và thông báo “Không có thông tin nào được cập nhật”.</w:t>
            </w:r>
          </w:p>
        </w:tc>
      </w:tr>
      <w:tr w:rsidR="00776DD2" w:rsidRPr="008719B8" w14:paraId="3413F1BC" w14:textId="77777777" w:rsidTr="00A71F3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0110A" w14:textId="77777777" w:rsidR="00776DD2" w:rsidRPr="008719B8" w:rsidRDefault="00776DD2" w:rsidP="008719B8">
            <w:pPr>
              <w:spacing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eastAsia="ja-JP"/>
              </w:rPr>
              <w:t>Non</w:t>
            </w:r>
            <w:r w:rsidRPr="008719B8">
              <w:rPr>
                <w:rFonts w:ascii="Times New Roman" w:eastAsia="Times New Roman" w:hAnsi="Times New Roman" w:cs="Times New Roman"/>
                <w:color w:val="000000"/>
                <w:sz w:val="22"/>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3E74EE"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1: Thời gian phản hồi khi lưu thông tin không quá 2 giây.</w:t>
            </w:r>
          </w:p>
          <w:p w14:paraId="7718757F" w14:textId="77777777" w:rsidR="00DA01AB" w:rsidRPr="008719B8" w:rsidRDefault="00DA01AB" w:rsidP="008719B8">
            <w:pPr>
              <w:spacing w:after="0" w:line="276" w:lineRule="auto"/>
              <w:jc w:val="left"/>
              <w:rPr>
                <w:rFonts w:ascii="Times New Roman" w:eastAsia="Times New Roman" w:hAnsi="Times New Roman" w:cs="Times New Roman"/>
                <w:color w:val="000000"/>
                <w:sz w:val="22"/>
                <w:lang w:val="vi-VN" w:eastAsia="ja-JP"/>
              </w:rPr>
            </w:pPr>
            <w:r w:rsidRPr="008719B8">
              <w:rPr>
                <w:rFonts w:ascii="Times New Roman" w:eastAsia="Times New Roman" w:hAnsi="Times New Roman" w:cs="Times New Roman"/>
                <w:color w:val="000000"/>
                <w:sz w:val="22"/>
                <w:lang w:val="vi-VN" w:eastAsia="ja-JP"/>
              </w:rPr>
              <w:t>NFR2: Giao diện nhập số tiền phải có định dạng rõ ràng (VND, không nhập ký tự chữ).</w:t>
            </w:r>
          </w:p>
          <w:p w14:paraId="288FEA15" w14:textId="6CC90600" w:rsidR="00776DD2" w:rsidRPr="008719B8" w:rsidRDefault="00DA01AB" w:rsidP="008719B8">
            <w:pPr>
              <w:spacing w:after="0" w:line="276" w:lineRule="auto"/>
              <w:jc w:val="left"/>
              <w:rPr>
                <w:rFonts w:ascii="Times New Roman" w:eastAsia="Times New Roman" w:hAnsi="Times New Roman" w:cs="Times New Roman"/>
                <w:color w:val="000000"/>
                <w:sz w:val="22"/>
                <w:lang w:eastAsia="ja-JP"/>
              </w:rPr>
            </w:pPr>
            <w:r w:rsidRPr="008719B8">
              <w:rPr>
                <w:rFonts w:ascii="Times New Roman" w:eastAsia="Times New Roman" w:hAnsi="Times New Roman" w:cs="Times New Roman"/>
                <w:color w:val="000000"/>
                <w:sz w:val="22"/>
                <w:lang w:val="vi-VN" w:eastAsia="ja-JP"/>
              </w:rPr>
              <w:t>NFR3: Dữ liệu cập nhật phải đồng bộ với cơ sở dữ liệu chính để đảm bảo chính xác số nợ của NCC.</w:t>
            </w:r>
          </w:p>
        </w:tc>
      </w:tr>
    </w:tbl>
    <w:p w14:paraId="6E01EEE3" w14:textId="77777777" w:rsidR="00042993" w:rsidRPr="008719B8" w:rsidRDefault="00042993" w:rsidP="008719B8">
      <w:pPr>
        <w:spacing w:line="276" w:lineRule="auto"/>
        <w:rPr>
          <w:rFonts w:ascii="Times New Roman" w:hAnsi="Times New Roman" w:cs="Times New Roman"/>
        </w:rPr>
      </w:pPr>
    </w:p>
    <w:p w14:paraId="37CD8A9E" w14:textId="10A6B7EC" w:rsidR="00C32A81" w:rsidRPr="008719B8" w:rsidRDefault="00DA01AB" w:rsidP="008719B8">
      <w:pPr>
        <w:spacing w:line="276" w:lineRule="auto"/>
        <w:rPr>
          <w:rFonts w:ascii="Times New Roman" w:hAnsi="Times New Roman" w:cs="Times New Roman"/>
        </w:rPr>
      </w:pPr>
      <w:r w:rsidRPr="008719B8">
        <w:rPr>
          <w:rFonts w:ascii="Times New Roman" w:hAnsi="Times New Roman" w:cs="Times New Roman"/>
        </w:rPr>
        <w:t>A</w:t>
      </w:r>
      <w:r w:rsidRPr="008719B8">
        <w:rPr>
          <w:rFonts w:ascii="Times New Roman" w:hAnsi="Times New Roman" w:cs="Times New Roman"/>
          <w:lang w:val="vi-VN"/>
        </w:rPr>
        <w:t>ctivity diagram</w:t>
      </w:r>
    </w:p>
    <w:p w14:paraId="61E85159" w14:textId="599F4902" w:rsidR="00C32A81" w:rsidRPr="008719B8" w:rsidRDefault="00C32A81" w:rsidP="008719B8">
      <w:pPr>
        <w:spacing w:line="276" w:lineRule="auto"/>
        <w:jc w:val="center"/>
        <w:rPr>
          <w:rFonts w:ascii="Times New Roman" w:hAnsi="Times New Roman" w:cs="Times New Roman"/>
        </w:rPr>
      </w:pPr>
      <w:r w:rsidRPr="008719B8">
        <w:rPr>
          <w:rFonts w:ascii="Times New Roman" w:hAnsi="Times New Roman" w:cs="Times New Roman"/>
          <w:noProof/>
          <w:lang w:val="vi-VN"/>
        </w:rPr>
        <w:lastRenderedPageBreak/>
        <w:drawing>
          <wp:inline distT="0" distB="0" distL="0" distR="0" wp14:anchorId="4EC0C75D" wp14:editId="66EA9619">
            <wp:extent cx="4174435" cy="7581512"/>
            <wp:effectExtent l="0" t="0" r="0" b="635"/>
            <wp:docPr id="1549943963" name="Picture 11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43963" name="Picture 115" descr="A screenshot of a computer screen&#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88081" cy="7606295"/>
                    </a:xfrm>
                    <a:prstGeom prst="rect">
                      <a:avLst/>
                    </a:prstGeom>
                    <a:noFill/>
                    <a:ln>
                      <a:noFill/>
                    </a:ln>
                  </pic:spPr>
                </pic:pic>
              </a:graphicData>
            </a:graphic>
          </wp:inline>
        </w:drawing>
      </w:r>
    </w:p>
    <w:p w14:paraId="0BBE7331" w14:textId="77777777" w:rsidR="00FC6E9B" w:rsidRPr="008719B8" w:rsidRDefault="00FC6E9B" w:rsidP="008719B8">
      <w:pPr>
        <w:spacing w:line="276" w:lineRule="auto"/>
        <w:rPr>
          <w:rFonts w:ascii="Times New Roman" w:hAnsi="Times New Roman" w:cs="Times New Roman"/>
        </w:rPr>
      </w:pPr>
    </w:p>
    <w:p w14:paraId="4DC9ACB5" w14:textId="6BD9230D" w:rsidR="00B7574B" w:rsidRPr="008719B8" w:rsidRDefault="001F07AE" w:rsidP="00145CC2">
      <w:pPr>
        <w:pStyle w:val="Heading1"/>
        <w:spacing w:line="276" w:lineRule="auto"/>
        <w:rPr>
          <w:rFonts w:ascii="Times New Roman" w:hAnsi="Times New Roman" w:cs="Times New Roman"/>
          <w:lang w:val="vi-VN"/>
        </w:rPr>
      </w:pPr>
      <w:bookmarkStart w:id="55" w:name="_Toc213625090"/>
      <w:r w:rsidRPr="008719B8">
        <w:rPr>
          <w:rFonts w:ascii="Times New Roman" w:hAnsi="Times New Roman" w:cs="Times New Roman"/>
        </w:rPr>
        <w:lastRenderedPageBreak/>
        <w:t>NON-FUNCTIONAL REQUIREMENTS</w:t>
      </w:r>
      <w:bookmarkEnd w:id="55"/>
    </w:p>
    <w:p w14:paraId="02DCFF4C" w14:textId="24042309" w:rsidR="00145CC2" w:rsidRPr="00145CC2" w:rsidRDefault="00B7574B" w:rsidP="00145CC2">
      <w:pPr>
        <w:pStyle w:val="Heading2"/>
        <w:spacing w:line="276" w:lineRule="auto"/>
        <w:rPr>
          <w:rFonts w:ascii="Times New Roman" w:hAnsi="Times New Roman" w:cs="Times New Roman"/>
        </w:rPr>
      </w:pPr>
      <w:bookmarkStart w:id="56" w:name="_Toc213625091"/>
      <w:r w:rsidRPr="008719B8">
        <w:rPr>
          <w:rFonts w:ascii="Times New Roman" w:hAnsi="Times New Roman" w:cs="Times New Roman"/>
        </w:rPr>
        <w:t>Performance requirements</w:t>
      </w:r>
      <w:bookmarkEnd w:id="56"/>
    </w:p>
    <w:tbl>
      <w:tblPr>
        <w:tblW w:w="0" w:type="auto"/>
        <w:tblCellMar>
          <w:top w:w="15" w:type="dxa"/>
          <w:left w:w="15" w:type="dxa"/>
          <w:bottom w:w="15" w:type="dxa"/>
          <w:right w:w="15" w:type="dxa"/>
        </w:tblCellMar>
        <w:tblLook w:val="04A0" w:firstRow="1" w:lastRow="0" w:firstColumn="1" w:lastColumn="0" w:noHBand="0" w:noVBand="1"/>
      </w:tblPr>
      <w:tblGrid>
        <w:gridCol w:w="940"/>
        <w:gridCol w:w="8410"/>
      </w:tblGrid>
      <w:tr w:rsidR="00145CC2" w:rsidRPr="00145CC2" w14:paraId="37E790F9" w14:textId="77777777" w:rsidTr="00145CC2">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733AADDE" w14:textId="77777777" w:rsidR="00145CC2" w:rsidRPr="00145CC2" w:rsidRDefault="00145CC2" w:rsidP="00145CC2">
            <w:pPr>
              <w:spacing w:after="0" w:line="240" w:lineRule="auto"/>
              <w:jc w:val="center"/>
              <w:rPr>
                <w:rFonts w:ascii="Times New Roman" w:eastAsia="Times New Roman" w:hAnsi="Times New Roman" w:cs="Times New Roman"/>
                <w:szCs w:val="24"/>
              </w:rPr>
            </w:pPr>
            <w:r w:rsidRPr="00145CC2">
              <w:rPr>
                <w:rFonts w:ascii="Times New Roman" w:eastAsia="Times New Roman" w:hAnsi="Times New Roman" w:cs="Times New Roman"/>
                <w:b/>
                <w:bCs/>
                <w:color w:val="000000"/>
                <w:szCs w:val="24"/>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2D2D24BF" w14:textId="77777777" w:rsidR="00145CC2" w:rsidRPr="00145CC2" w:rsidRDefault="00145CC2" w:rsidP="00145CC2">
            <w:pPr>
              <w:spacing w:after="0" w:line="240" w:lineRule="auto"/>
              <w:jc w:val="center"/>
              <w:rPr>
                <w:rFonts w:ascii="Times New Roman" w:eastAsia="Times New Roman" w:hAnsi="Times New Roman" w:cs="Times New Roman"/>
                <w:szCs w:val="24"/>
              </w:rPr>
            </w:pPr>
            <w:r w:rsidRPr="00145CC2">
              <w:rPr>
                <w:rFonts w:ascii="Times New Roman" w:eastAsia="Times New Roman" w:hAnsi="Times New Roman" w:cs="Times New Roman"/>
                <w:b/>
                <w:bCs/>
                <w:color w:val="000000"/>
                <w:szCs w:val="24"/>
              </w:rPr>
              <w:t>Non-functional requirements</w:t>
            </w:r>
          </w:p>
        </w:tc>
      </w:tr>
      <w:tr w:rsidR="00145CC2" w:rsidRPr="00145CC2" w14:paraId="17BDF7E0" w14:textId="77777777" w:rsidTr="00145CC2">
        <w:trPr>
          <w:trHeight w:val="26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17547"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CEFF2"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Hệ thống phải phản hồi các thao tác thêm, sửa, xóa, lưu, tìm kiếm hoặc hiển thị dữ liệu trong vòng ≤ 2–3 giây.</w:t>
            </w:r>
          </w:p>
        </w:tc>
      </w:tr>
      <w:tr w:rsidR="00145CC2" w:rsidRPr="00145CC2" w14:paraId="655E7AA1"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B017F"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55D07"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Hệ thống phải xử lý đồng thời 10–20 người dùng mà không bị chậm trễ trong các thao tác giao dịch.</w:t>
            </w:r>
          </w:p>
        </w:tc>
      </w:tr>
      <w:tr w:rsidR="00145CC2" w:rsidRPr="00145CC2" w14:paraId="5DF4A9D7" w14:textId="77777777" w:rsidTr="00145CC2">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36F51"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267CB"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Dữ liệu hiển thị và lưu phải được đồng bộ thời gian thực với cơ sở dữ liệu chính để đảm bảo tính chính xác.</w:t>
            </w:r>
          </w:p>
        </w:tc>
      </w:tr>
      <w:tr w:rsidR="00145CC2" w:rsidRPr="00145CC2" w14:paraId="40B7AC48"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487CF"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7AB67D"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Thời gian tạo và xuất các báo cáo (doanh số, công nợ, tồn kho) không được vượt quá 3 giây.</w:t>
            </w:r>
          </w:p>
        </w:tc>
      </w:tr>
      <w:tr w:rsidR="00145CC2" w:rsidRPr="00145CC2" w14:paraId="28D498FF"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91BF3"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2124B"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Các thông báo lỗi, xác nhận hoặc cảnh báo quan trọng phải được hiển thị trong vòng ≤ 1 giây sau thao tác.</w:t>
            </w:r>
          </w:p>
        </w:tc>
      </w:tr>
    </w:tbl>
    <w:p w14:paraId="095B2931" w14:textId="77777777" w:rsidR="00B7574B" w:rsidRPr="008719B8" w:rsidRDefault="00B7574B" w:rsidP="008719B8">
      <w:pPr>
        <w:spacing w:line="276" w:lineRule="auto"/>
        <w:rPr>
          <w:rFonts w:ascii="Times New Roman" w:hAnsi="Times New Roman" w:cs="Times New Roman"/>
        </w:rPr>
      </w:pPr>
    </w:p>
    <w:p w14:paraId="7A514B51" w14:textId="00C641CC" w:rsidR="00145CC2" w:rsidRPr="00145CC2" w:rsidRDefault="00B7574B" w:rsidP="00145CC2">
      <w:pPr>
        <w:pStyle w:val="Heading2"/>
        <w:spacing w:line="276" w:lineRule="auto"/>
        <w:rPr>
          <w:rFonts w:ascii="Times New Roman" w:hAnsi="Times New Roman" w:cs="Times New Roman"/>
        </w:rPr>
      </w:pPr>
      <w:bookmarkStart w:id="57" w:name="_Toc213625092"/>
      <w:r w:rsidRPr="008719B8">
        <w:rPr>
          <w:rFonts w:ascii="Times New Roman" w:hAnsi="Times New Roman" w:cs="Times New Roman"/>
        </w:rPr>
        <w:t>Supportability requirements</w:t>
      </w:r>
      <w:bookmarkEnd w:id="57"/>
    </w:p>
    <w:tbl>
      <w:tblPr>
        <w:tblW w:w="0" w:type="auto"/>
        <w:tblCellMar>
          <w:top w:w="15" w:type="dxa"/>
          <w:left w:w="15" w:type="dxa"/>
          <w:bottom w:w="15" w:type="dxa"/>
          <w:right w:w="15" w:type="dxa"/>
        </w:tblCellMar>
        <w:tblLook w:val="04A0" w:firstRow="1" w:lastRow="0" w:firstColumn="1" w:lastColumn="0" w:noHBand="0" w:noVBand="1"/>
      </w:tblPr>
      <w:tblGrid>
        <w:gridCol w:w="936"/>
        <w:gridCol w:w="8414"/>
      </w:tblGrid>
      <w:tr w:rsidR="00145CC2" w:rsidRPr="00145CC2" w14:paraId="44AEE8B7" w14:textId="77777777" w:rsidTr="00145CC2">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BC35E23" w14:textId="77777777" w:rsidR="00145CC2" w:rsidRPr="00145CC2" w:rsidRDefault="00145CC2" w:rsidP="00145CC2">
            <w:pPr>
              <w:spacing w:after="0" w:line="240" w:lineRule="auto"/>
              <w:jc w:val="center"/>
              <w:rPr>
                <w:rFonts w:ascii="Times New Roman" w:eastAsia="Times New Roman" w:hAnsi="Times New Roman" w:cs="Times New Roman"/>
                <w:szCs w:val="24"/>
              </w:rPr>
            </w:pPr>
            <w:r w:rsidRPr="00145CC2">
              <w:rPr>
                <w:rFonts w:ascii="Times New Roman" w:eastAsia="Times New Roman" w:hAnsi="Times New Roman" w:cs="Times New Roman"/>
                <w:b/>
                <w:bCs/>
                <w:color w:val="000000"/>
                <w:szCs w:val="24"/>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30FF13FF" w14:textId="77777777" w:rsidR="00145CC2" w:rsidRPr="00145CC2" w:rsidRDefault="00145CC2" w:rsidP="00145CC2">
            <w:pPr>
              <w:spacing w:after="0" w:line="240" w:lineRule="auto"/>
              <w:jc w:val="center"/>
              <w:rPr>
                <w:rFonts w:ascii="Times New Roman" w:eastAsia="Times New Roman" w:hAnsi="Times New Roman" w:cs="Times New Roman"/>
                <w:szCs w:val="24"/>
              </w:rPr>
            </w:pPr>
            <w:r w:rsidRPr="00145CC2">
              <w:rPr>
                <w:rFonts w:ascii="Times New Roman" w:eastAsia="Times New Roman" w:hAnsi="Times New Roman" w:cs="Times New Roman"/>
                <w:b/>
                <w:bCs/>
                <w:color w:val="000000"/>
                <w:szCs w:val="24"/>
              </w:rPr>
              <w:t>Non-functional requirements</w:t>
            </w:r>
          </w:p>
        </w:tc>
      </w:tr>
      <w:tr w:rsidR="00145CC2" w:rsidRPr="00145CC2" w14:paraId="06C3A90B"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28E79"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07134"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Giao diện phải dễ nhìn, rõ ràng, thân thiện với người dùng; có kiểm soát định dạng dữ liệu (VND, dd/mm/yyyy).</w:t>
            </w:r>
          </w:p>
        </w:tc>
      </w:tr>
      <w:tr w:rsidR="00145CC2" w:rsidRPr="00145CC2" w14:paraId="1D6674BC"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8B39C"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4F2C61"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Hệ thống phải hiển thị thông báo lỗi, xác nhận thao tác và cảnh báo rõ ràng, dễ hiểu.</w:t>
            </w:r>
          </w:p>
        </w:tc>
      </w:tr>
      <w:tr w:rsidR="00145CC2" w:rsidRPr="00145CC2" w14:paraId="6A1741BD"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90E8F"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081FA"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Hệ thống phải có hộp thoại xác nhận trước khi xóa dữ liệu để tránh thao tác nhầm.</w:t>
            </w:r>
          </w:p>
        </w:tc>
      </w:tr>
      <w:tr w:rsidR="00145CC2" w:rsidRPr="00145CC2" w14:paraId="067C1E3F"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41DB69"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B0644"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Hệ thống phải bảo mật dữ liệu, chỉ người dùng đã đăng nhập mới được phép truy cập vào các chức năng quản lý.</w:t>
            </w:r>
          </w:p>
        </w:tc>
      </w:tr>
      <w:tr w:rsidR="00145CC2" w:rsidRPr="00145CC2" w14:paraId="1BB5F726" w14:textId="77777777" w:rsidTr="00145CC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10B8F"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NFR-0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456163" w14:textId="77777777" w:rsidR="00145CC2" w:rsidRPr="00145CC2" w:rsidRDefault="00145CC2" w:rsidP="00145CC2">
            <w:pPr>
              <w:spacing w:after="0" w:line="240" w:lineRule="auto"/>
              <w:rPr>
                <w:rFonts w:ascii="Times New Roman" w:eastAsia="Times New Roman" w:hAnsi="Times New Roman" w:cs="Times New Roman"/>
                <w:szCs w:val="24"/>
              </w:rPr>
            </w:pPr>
            <w:r w:rsidRPr="00145CC2">
              <w:rPr>
                <w:rFonts w:ascii="Times New Roman" w:eastAsia="Times New Roman" w:hAnsi="Times New Roman" w:cs="Times New Roman"/>
                <w:color w:val="000000"/>
                <w:szCs w:val="24"/>
              </w:rPr>
              <w:t>Kết quả báo cáo hiển thị dưới dạng biểu đồ cột để dễ quan sát.</w:t>
            </w:r>
          </w:p>
        </w:tc>
      </w:tr>
    </w:tbl>
    <w:p w14:paraId="3AE37743" w14:textId="6F330071" w:rsidR="00B7574B" w:rsidRPr="008719B8" w:rsidRDefault="00B7574B" w:rsidP="0045698F">
      <w:pPr>
        <w:spacing w:line="276" w:lineRule="auto"/>
        <w:jc w:val="left"/>
        <w:rPr>
          <w:rFonts w:ascii="Times New Roman" w:eastAsiaTheme="majorEastAsia" w:hAnsi="Times New Roman" w:cs="Times New Roman"/>
          <w:b/>
          <w:caps/>
          <w:color w:val="000000" w:themeColor="text1"/>
          <w:sz w:val="32"/>
          <w:szCs w:val="32"/>
          <w:lang w:val="vi-VN"/>
        </w:rPr>
      </w:pPr>
    </w:p>
    <w:sectPr w:rsidR="00B7574B" w:rsidRPr="008719B8" w:rsidSect="007B13A0">
      <w:headerReference w:type="default" r:id="rId44"/>
      <w:footerReference w:type="default" r:id="rId45"/>
      <w:pgSz w:w="12240" w:h="15840"/>
      <w:pgMar w:top="117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441B7" w14:textId="77777777" w:rsidR="00DA4BB5" w:rsidRDefault="00DA4BB5" w:rsidP="00200613">
      <w:pPr>
        <w:spacing w:after="0" w:line="240" w:lineRule="auto"/>
      </w:pPr>
      <w:r>
        <w:separator/>
      </w:r>
    </w:p>
  </w:endnote>
  <w:endnote w:type="continuationSeparator" w:id="0">
    <w:p w14:paraId="103A098F" w14:textId="77777777" w:rsidR="00DA4BB5" w:rsidRDefault="00DA4BB5"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80909"/>
      <w:docPartObj>
        <w:docPartGallery w:val="Page Numbers (Bottom of Page)"/>
        <w:docPartUnique/>
      </w:docPartObj>
    </w:sdtPr>
    <w:sdtEndPr>
      <w:rPr>
        <w:noProof/>
      </w:rPr>
    </w:sdtEndPr>
    <w:sdtContent>
      <w:p w14:paraId="2077703B" w14:textId="605789EB" w:rsidR="007B13A0" w:rsidRDefault="007B13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FD240" w14:textId="77777777" w:rsidR="007B13A0" w:rsidRDefault="007B13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132898"/>
      <w:docPartObj>
        <w:docPartGallery w:val="Page Numbers (Bottom of Page)"/>
        <w:docPartUnique/>
      </w:docPartObj>
    </w:sdtPr>
    <w:sdtEndPr>
      <w:rPr>
        <w:noProof/>
      </w:rPr>
    </w:sdtEndPr>
    <w:sdtContent>
      <w:p w14:paraId="123DF633" w14:textId="77777777" w:rsidR="007B13A0" w:rsidRDefault="007B13A0" w:rsidP="007B13A0">
        <w:pPr>
          <w:pStyle w:val="Footer"/>
          <w:pBdr>
            <w:top w:val="thinThickSmallGap" w:sz="2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6E1ABDB8" w14:textId="77777777" w:rsidR="007B13A0" w:rsidRDefault="007B1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02A96" w14:textId="77777777" w:rsidR="00DA4BB5" w:rsidRDefault="00DA4BB5" w:rsidP="00200613">
      <w:pPr>
        <w:spacing w:after="0" w:line="240" w:lineRule="auto"/>
      </w:pPr>
      <w:r>
        <w:separator/>
      </w:r>
    </w:p>
  </w:footnote>
  <w:footnote w:type="continuationSeparator" w:id="0">
    <w:p w14:paraId="4F45ED75" w14:textId="77777777" w:rsidR="00DA4BB5" w:rsidRDefault="00DA4BB5"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D2EF" w14:textId="77777777" w:rsidR="007B13A0" w:rsidRPr="007B13A0" w:rsidRDefault="007B13A0" w:rsidP="007B13A0">
    <w:pPr>
      <w:pStyle w:val="Header"/>
      <w:pBdr>
        <w:bottom w:val="thinThickSmallGap" w:sz="24" w:space="1" w:color="auto"/>
      </w:pBdr>
      <w:rPr>
        <w:rFonts w:ascii="Times New Roman" w:hAnsi="Times New Roman" w:cs="Times New Roman"/>
      </w:rPr>
    </w:pPr>
    <w:r w:rsidRPr="007B13A0">
      <w:rPr>
        <w:rFonts w:ascii="Times New Roman" w:hAnsi="Times New Roman" w:cs="Times New Roman"/>
      </w:rPr>
      <w:t>Tài liệu SRS – Nhóm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532"/>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6236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B7C26"/>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A30D0F"/>
    <w:multiLevelType w:val="multilevel"/>
    <w:tmpl w:val="78AE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972FA"/>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AE741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E221E7"/>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7D47BA"/>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0A748F"/>
    <w:multiLevelType w:val="multilevel"/>
    <w:tmpl w:val="87BA7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BE1EED"/>
    <w:multiLevelType w:val="multilevel"/>
    <w:tmpl w:val="571C5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B4E84"/>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0601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A34AC8"/>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DE1BA1"/>
    <w:multiLevelType w:val="multilevel"/>
    <w:tmpl w:val="6E00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1F69F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9A4B6E"/>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E820BE"/>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FF1E0E"/>
    <w:multiLevelType w:val="multilevel"/>
    <w:tmpl w:val="7BD4D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33A87"/>
    <w:multiLevelType w:val="multilevel"/>
    <w:tmpl w:val="1D20D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1E5E16"/>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AF7067"/>
    <w:multiLevelType w:val="multilevel"/>
    <w:tmpl w:val="C14C1DF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3F450233"/>
    <w:multiLevelType w:val="multilevel"/>
    <w:tmpl w:val="2CA4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4E57AD"/>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E0417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D57540"/>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DB5F95"/>
    <w:multiLevelType w:val="multilevel"/>
    <w:tmpl w:val="66B4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5C290F"/>
    <w:multiLevelType w:val="multilevel"/>
    <w:tmpl w:val="AF5A7AD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49FA503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5B37E9"/>
    <w:multiLevelType w:val="multilevel"/>
    <w:tmpl w:val="C7602E04"/>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199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4B2464AF"/>
    <w:multiLevelType w:val="multilevel"/>
    <w:tmpl w:val="AC14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DD31A7"/>
    <w:multiLevelType w:val="multilevel"/>
    <w:tmpl w:val="20D86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2C73DC"/>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3C6C43"/>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F5D6720"/>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77576C"/>
    <w:multiLevelType w:val="multilevel"/>
    <w:tmpl w:val="4B5C82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52460848"/>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39B266F"/>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1E5554"/>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CF6DBB"/>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B270B7"/>
    <w:multiLevelType w:val="multilevel"/>
    <w:tmpl w:val="DB38B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D87BA9"/>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35070F"/>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99186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7A55FC"/>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9"/>
  </w:num>
  <w:num w:numId="2">
    <w:abstractNumId w:val="20"/>
  </w:num>
  <w:num w:numId="3">
    <w:abstractNumId w:val="41"/>
  </w:num>
  <w:num w:numId="4">
    <w:abstractNumId w:val="39"/>
  </w:num>
  <w:num w:numId="5">
    <w:abstractNumId w:val="31"/>
  </w:num>
  <w:num w:numId="6">
    <w:abstractNumId w:val="0"/>
  </w:num>
  <w:num w:numId="7">
    <w:abstractNumId w:val="4"/>
  </w:num>
  <w:num w:numId="8">
    <w:abstractNumId w:val="28"/>
  </w:num>
  <w:num w:numId="9">
    <w:abstractNumId w:val="23"/>
  </w:num>
  <w:num w:numId="10">
    <w:abstractNumId w:val="1"/>
  </w:num>
  <w:num w:numId="11">
    <w:abstractNumId w:val="2"/>
  </w:num>
  <w:num w:numId="12">
    <w:abstractNumId w:val="15"/>
  </w:num>
  <w:num w:numId="13">
    <w:abstractNumId w:val="32"/>
  </w:num>
  <w:num w:numId="14">
    <w:abstractNumId w:val="16"/>
  </w:num>
  <w:num w:numId="15">
    <w:abstractNumId w:val="19"/>
  </w:num>
  <w:num w:numId="16">
    <w:abstractNumId w:val="37"/>
  </w:num>
  <w:num w:numId="17">
    <w:abstractNumId w:val="46"/>
  </w:num>
  <w:num w:numId="18">
    <w:abstractNumId w:val="40"/>
  </w:num>
  <w:num w:numId="19">
    <w:abstractNumId w:val="12"/>
  </w:num>
  <w:num w:numId="20">
    <w:abstractNumId w:val="14"/>
  </w:num>
  <w:num w:numId="21">
    <w:abstractNumId w:val="38"/>
  </w:num>
  <w:num w:numId="22">
    <w:abstractNumId w:val="10"/>
  </w:num>
  <w:num w:numId="23">
    <w:abstractNumId w:val="45"/>
  </w:num>
  <w:num w:numId="24">
    <w:abstractNumId w:val="36"/>
  </w:num>
  <w:num w:numId="25">
    <w:abstractNumId w:val="25"/>
  </w:num>
  <w:num w:numId="26">
    <w:abstractNumId w:val="5"/>
  </w:num>
  <w:num w:numId="27">
    <w:abstractNumId w:val="34"/>
  </w:num>
  <w:num w:numId="28">
    <w:abstractNumId w:val="44"/>
  </w:num>
  <w:num w:numId="29">
    <w:abstractNumId w:val="33"/>
  </w:num>
  <w:num w:numId="30">
    <w:abstractNumId w:val="11"/>
  </w:num>
  <w:num w:numId="31">
    <w:abstractNumId w:val="24"/>
  </w:num>
  <w:num w:numId="32">
    <w:abstractNumId w:val="43"/>
  </w:num>
  <w:num w:numId="33">
    <w:abstractNumId w:val="7"/>
  </w:num>
  <w:num w:numId="34">
    <w:abstractNumId w:val="6"/>
  </w:num>
  <w:num w:numId="35">
    <w:abstractNumId w:val="42"/>
  </w:num>
  <w:num w:numId="36">
    <w:abstractNumId w:val="17"/>
  </w:num>
  <w:num w:numId="37">
    <w:abstractNumId w:val="22"/>
  </w:num>
  <w:num w:numId="38">
    <w:abstractNumId w:val="26"/>
  </w:num>
  <w:num w:numId="39">
    <w:abstractNumId w:val="8"/>
  </w:num>
  <w:num w:numId="40">
    <w:abstractNumId w:val="35"/>
  </w:num>
  <w:num w:numId="41">
    <w:abstractNumId w:val="27"/>
  </w:num>
  <w:num w:numId="42">
    <w:abstractNumId w:val="21"/>
  </w:num>
  <w:num w:numId="43">
    <w:abstractNumId w:val="30"/>
  </w:num>
  <w:num w:numId="44">
    <w:abstractNumId w:val="9"/>
  </w:num>
  <w:num w:numId="45">
    <w:abstractNumId w:val="3"/>
  </w:num>
  <w:num w:numId="46">
    <w:abstractNumId w:val="18"/>
  </w:num>
  <w:num w:numId="47">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42D9"/>
    <w:rsid w:val="00005503"/>
    <w:rsid w:val="00030200"/>
    <w:rsid w:val="00042993"/>
    <w:rsid w:val="000529F0"/>
    <w:rsid w:val="000531C3"/>
    <w:rsid w:val="00084D3F"/>
    <w:rsid w:val="000938BF"/>
    <w:rsid w:val="00094DF1"/>
    <w:rsid w:val="00096101"/>
    <w:rsid w:val="000B09C6"/>
    <w:rsid w:val="000B38F7"/>
    <w:rsid w:val="000B5DB7"/>
    <w:rsid w:val="000C51B6"/>
    <w:rsid w:val="000E6E79"/>
    <w:rsid w:val="000F1FA8"/>
    <w:rsid w:val="00123D17"/>
    <w:rsid w:val="00135F32"/>
    <w:rsid w:val="00140A07"/>
    <w:rsid w:val="00145CC2"/>
    <w:rsid w:val="001518BE"/>
    <w:rsid w:val="00156424"/>
    <w:rsid w:val="001925A6"/>
    <w:rsid w:val="001950E8"/>
    <w:rsid w:val="001A2F85"/>
    <w:rsid w:val="001E669E"/>
    <w:rsid w:val="001F07AE"/>
    <w:rsid w:val="00200613"/>
    <w:rsid w:val="002019F4"/>
    <w:rsid w:val="00213023"/>
    <w:rsid w:val="002214BD"/>
    <w:rsid w:val="00224DD9"/>
    <w:rsid w:val="00225C21"/>
    <w:rsid w:val="002262E5"/>
    <w:rsid w:val="00232B24"/>
    <w:rsid w:val="00236BB8"/>
    <w:rsid w:val="00241C92"/>
    <w:rsid w:val="002633C5"/>
    <w:rsid w:val="00267905"/>
    <w:rsid w:val="002814BC"/>
    <w:rsid w:val="002B1E44"/>
    <w:rsid w:val="002B49FD"/>
    <w:rsid w:val="002E53E6"/>
    <w:rsid w:val="002E78EB"/>
    <w:rsid w:val="002F0C3B"/>
    <w:rsid w:val="00313658"/>
    <w:rsid w:val="003175AD"/>
    <w:rsid w:val="00326574"/>
    <w:rsid w:val="00330FC5"/>
    <w:rsid w:val="00347A67"/>
    <w:rsid w:val="00360F54"/>
    <w:rsid w:val="00365520"/>
    <w:rsid w:val="00370C36"/>
    <w:rsid w:val="003B514F"/>
    <w:rsid w:val="003E3350"/>
    <w:rsid w:val="00401E97"/>
    <w:rsid w:val="00413988"/>
    <w:rsid w:val="00421229"/>
    <w:rsid w:val="00425985"/>
    <w:rsid w:val="00451E60"/>
    <w:rsid w:val="0045698F"/>
    <w:rsid w:val="0046052B"/>
    <w:rsid w:val="0046307C"/>
    <w:rsid w:val="004770E3"/>
    <w:rsid w:val="004906B0"/>
    <w:rsid w:val="00497623"/>
    <w:rsid w:val="00497E10"/>
    <w:rsid w:val="004C0A5F"/>
    <w:rsid w:val="004C57A3"/>
    <w:rsid w:val="004C5860"/>
    <w:rsid w:val="004D796C"/>
    <w:rsid w:val="004F069A"/>
    <w:rsid w:val="0050403A"/>
    <w:rsid w:val="0050445D"/>
    <w:rsid w:val="00536F18"/>
    <w:rsid w:val="00542645"/>
    <w:rsid w:val="00551356"/>
    <w:rsid w:val="005859B9"/>
    <w:rsid w:val="0059104D"/>
    <w:rsid w:val="0059253E"/>
    <w:rsid w:val="0059509C"/>
    <w:rsid w:val="005A0B54"/>
    <w:rsid w:val="005A6A80"/>
    <w:rsid w:val="005B5F12"/>
    <w:rsid w:val="005C36FA"/>
    <w:rsid w:val="005C5F8A"/>
    <w:rsid w:val="005D2D75"/>
    <w:rsid w:val="00602D63"/>
    <w:rsid w:val="00613570"/>
    <w:rsid w:val="00615B7F"/>
    <w:rsid w:val="00621E5A"/>
    <w:rsid w:val="00626F71"/>
    <w:rsid w:val="00640114"/>
    <w:rsid w:val="00646822"/>
    <w:rsid w:val="006505C3"/>
    <w:rsid w:val="00662152"/>
    <w:rsid w:val="006630A7"/>
    <w:rsid w:val="00672187"/>
    <w:rsid w:val="006768B2"/>
    <w:rsid w:val="00682528"/>
    <w:rsid w:val="006A301B"/>
    <w:rsid w:val="006B5F5B"/>
    <w:rsid w:val="006B7CD4"/>
    <w:rsid w:val="006C7E4E"/>
    <w:rsid w:val="006D66DC"/>
    <w:rsid w:val="006E5F77"/>
    <w:rsid w:val="007016C7"/>
    <w:rsid w:val="00712199"/>
    <w:rsid w:val="0072502E"/>
    <w:rsid w:val="00730CE8"/>
    <w:rsid w:val="007359EB"/>
    <w:rsid w:val="00752AC2"/>
    <w:rsid w:val="00762614"/>
    <w:rsid w:val="00764788"/>
    <w:rsid w:val="0077010C"/>
    <w:rsid w:val="00770322"/>
    <w:rsid w:val="00776DD2"/>
    <w:rsid w:val="00786CAB"/>
    <w:rsid w:val="0078754A"/>
    <w:rsid w:val="007B13A0"/>
    <w:rsid w:val="007B68B4"/>
    <w:rsid w:val="007B71F6"/>
    <w:rsid w:val="007C0F67"/>
    <w:rsid w:val="007E3833"/>
    <w:rsid w:val="00806604"/>
    <w:rsid w:val="00811CC5"/>
    <w:rsid w:val="00813953"/>
    <w:rsid w:val="00816C28"/>
    <w:rsid w:val="00822029"/>
    <w:rsid w:val="00823A4F"/>
    <w:rsid w:val="0086174D"/>
    <w:rsid w:val="008719B8"/>
    <w:rsid w:val="00881AC4"/>
    <w:rsid w:val="00884365"/>
    <w:rsid w:val="008A07CA"/>
    <w:rsid w:val="008A2E7A"/>
    <w:rsid w:val="008B0014"/>
    <w:rsid w:val="008E596E"/>
    <w:rsid w:val="008E7BE2"/>
    <w:rsid w:val="00904F6C"/>
    <w:rsid w:val="009400C5"/>
    <w:rsid w:val="0094181E"/>
    <w:rsid w:val="00952785"/>
    <w:rsid w:val="00990C72"/>
    <w:rsid w:val="009916D2"/>
    <w:rsid w:val="00992DFE"/>
    <w:rsid w:val="009C3283"/>
    <w:rsid w:val="009C52B2"/>
    <w:rsid w:val="009C6DF6"/>
    <w:rsid w:val="009E09CF"/>
    <w:rsid w:val="009E5B4C"/>
    <w:rsid w:val="009E7F82"/>
    <w:rsid w:val="00A00B1D"/>
    <w:rsid w:val="00A10D0E"/>
    <w:rsid w:val="00A14104"/>
    <w:rsid w:val="00A35AF2"/>
    <w:rsid w:val="00A44C7D"/>
    <w:rsid w:val="00A50DB1"/>
    <w:rsid w:val="00A57CCB"/>
    <w:rsid w:val="00A84DF5"/>
    <w:rsid w:val="00A90EEE"/>
    <w:rsid w:val="00A922A9"/>
    <w:rsid w:val="00AF58DD"/>
    <w:rsid w:val="00B23FFC"/>
    <w:rsid w:val="00B53151"/>
    <w:rsid w:val="00B559F7"/>
    <w:rsid w:val="00B7574B"/>
    <w:rsid w:val="00BC3DB4"/>
    <w:rsid w:val="00BD0E75"/>
    <w:rsid w:val="00BD7813"/>
    <w:rsid w:val="00BE162C"/>
    <w:rsid w:val="00C10CF8"/>
    <w:rsid w:val="00C2389F"/>
    <w:rsid w:val="00C32A81"/>
    <w:rsid w:val="00C47B80"/>
    <w:rsid w:val="00C53B08"/>
    <w:rsid w:val="00C62C98"/>
    <w:rsid w:val="00CA2DEC"/>
    <w:rsid w:val="00CB0A78"/>
    <w:rsid w:val="00CB4A3E"/>
    <w:rsid w:val="00CC41D1"/>
    <w:rsid w:val="00CD56D8"/>
    <w:rsid w:val="00CE1516"/>
    <w:rsid w:val="00CF5801"/>
    <w:rsid w:val="00D10EE7"/>
    <w:rsid w:val="00D14161"/>
    <w:rsid w:val="00D178E0"/>
    <w:rsid w:val="00D2196E"/>
    <w:rsid w:val="00D41F3D"/>
    <w:rsid w:val="00D506C8"/>
    <w:rsid w:val="00D54204"/>
    <w:rsid w:val="00D62899"/>
    <w:rsid w:val="00D75DF0"/>
    <w:rsid w:val="00D75EBC"/>
    <w:rsid w:val="00D7772A"/>
    <w:rsid w:val="00D83A97"/>
    <w:rsid w:val="00DA01AB"/>
    <w:rsid w:val="00DA4BB5"/>
    <w:rsid w:val="00DB22BC"/>
    <w:rsid w:val="00DD26C9"/>
    <w:rsid w:val="00DD3C11"/>
    <w:rsid w:val="00DF2A4C"/>
    <w:rsid w:val="00E3259C"/>
    <w:rsid w:val="00E50699"/>
    <w:rsid w:val="00E82B40"/>
    <w:rsid w:val="00E92633"/>
    <w:rsid w:val="00EA4F77"/>
    <w:rsid w:val="00ED7B69"/>
    <w:rsid w:val="00EF4CB2"/>
    <w:rsid w:val="00F0062A"/>
    <w:rsid w:val="00F24CEA"/>
    <w:rsid w:val="00F2712E"/>
    <w:rsid w:val="00F275FE"/>
    <w:rsid w:val="00F277E1"/>
    <w:rsid w:val="00F47502"/>
    <w:rsid w:val="00F952D9"/>
    <w:rsid w:val="00FA3BCA"/>
    <w:rsid w:val="00FB5987"/>
    <w:rsid w:val="00FC1FF1"/>
    <w:rsid w:val="00FC4309"/>
    <w:rsid w:val="00FC6E9B"/>
    <w:rsid w:val="00FD56E9"/>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CC2"/>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TOC1">
    <w:name w:val="toc 1"/>
    <w:basedOn w:val="Normal"/>
    <w:next w:val="Normal"/>
    <w:autoRedefine/>
    <w:uiPriority w:val="39"/>
    <w:unhideWhenUsed/>
    <w:rsid w:val="00C32A81"/>
    <w:pPr>
      <w:spacing w:after="100"/>
    </w:pPr>
  </w:style>
  <w:style w:type="paragraph" w:styleId="TOC2">
    <w:name w:val="toc 2"/>
    <w:basedOn w:val="Normal"/>
    <w:next w:val="Normal"/>
    <w:autoRedefine/>
    <w:uiPriority w:val="39"/>
    <w:unhideWhenUsed/>
    <w:rsid w:val="00C32A81"/>
    <w:pPr>
      <w:spacing w:after="100"/>
      <w:ind w:left="240"/>
    </w:pPr>
  </w:style>
  <w:style w:type="paragraph" w:styleId="TOC3">
    <w:name w:val="toc 3"/>
    <w:basedOn w:val="Normal"/>
    <w:next w:val="Normal"/>
    <w:autoRedefine/>
    <w:uiPriority w:val="39"/>
    <w:unhideWhenUsed/>
    <w:rsid w:val="00C32A8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411">
      <w:bodyDiv w:val="1"/>
      <w:marLeft w:val="0"/>
      <w:marRight w:val="0"/>
      <w:marTop w:val="0"/>
      <w:marBottom w:val="0"/>
      <w:divBdr>
        <w:top w:val="none" w:sz="0" w:space="0" w:color="auto"/>
        <w:left w:val="none" w:sz="0" w:space="0" w:color="auto"/>
        <w:bottom w:val="none" w:sz="0" w:space="0" w:color="auto"/>
        <w:right w:val="none" w:sz="0" w:space="0" w:color="auto"/>
      </w:divBdr>
    </w:div>
    <w:div w:id="18825724">
      <w:bodyDiv w:val="1"/>
      <w:marLeft w:val="0"/>
      <w:marRight w:val="0"/>
      <w:marTop w:val="0"/>
      <w:marBottom w:val="0"/>
      <w:divBdr>
        <w:top w:val="none" w:sz="0" w:space="0" w:color="auto"/>
        <w:left w:val="none" w:sz="0" w:space="0" w:color="auto"/>
        <w:bottom w:val="none" w:sz="0" w:space="0" w:color="auto"/>
        <w:right w:val="none" w:sz="0" w:space="0" w:color="auto"/>
      </w:divBdr>
    </w:div>
    <w:div w:id="20127333">
      <w:bodyDiv w:val="1"/>
      <w:marLeft w:val="0"/>
      <w:marRight w:val="0"/>
      <w:marTop w:val="0"/>
      <w:marBottom w:val="0"/>
      <w:divBdr>
        <w:top w:val="none" w:sz="0" w:space="0" w:color="auto"/>
        <w:left w:val="none" w:sz="0" w:space="0" w:color="auto"/>
        <w:bottom w:val="none" w:sz="0" w:space="0" w:color="auto"/>
        <w:right w:val="none" w:sz="0" w:space="0" w:color="auto"/>
      </w:divBdr>
    </w:div>
    <w:div w:id="20671481">
      <w:bodyDiv w:val="1"/>
      <w:marLeft w:val="0"/>
      <w:marRight w:val="0"/>
      <w:marTop w:val="0"/>
      <w:marBottom w:val="0"/>
      <w:divBdr>
        <w:top w:val="none" w:sz="0" w:space="0" w:color="auto"/>
        <w:left w:val="none" w:sz="0" w:space="0" w:color="auto"/>
        <w:bottom w:val="none" w:sz="0" w:space="0" w:color="auto"/>
        <w:right w:val="none" w:sz="0" w:space="0" w:color="auto"/>
      </w:divBdr>
    </w:div>
    <w:div w:id="21247570">
      <w:bodyDiv w:val="1"/>
      <w:marLeft w:val="0"/>
      <w:marRight w:val="0"/>
      <w:marTop w:val="0"/>
      <w:marBottom w:val="0"/>
      <w:divBdr>
        <w:top w:val="none" w:sz="0" w:space="0" w:color="auto"/>
        <w:left w:val="none" w:sz="0" w:space="0" w:color="auto"/>
        <w:bottom w:val="none" w:sz="0" w:space="0" w:color="auto"/>
        <w:right w:val="none" w:sz="0" w:space="0" w:color="auto"/>
      </w:divBdr>
    </w:div>
    <w:div w:id="21253927">
      <w:bodyDiv w:val="1"/>
      <w:marLeft w:val="0"/>
      <w:marRight w:val="0"/>
      <w:marTop w:val="0"/>
      <w:marBottom w:val="0"/>
      <w:divBdr>
        <w:top w:val="none" w:sz="0" w:space="0" w:color="auto"/>
        <w:left w:val="none" w:sz="0" w:space="0" w:color="auto"/>
        <w:bottom w:val="none" w:sz="0" w:space="0" w:color="auto"/>
        <w:right w:val="none" w:sz="0" w:space="0" w:color="auto"/>
      </w:divBdr>
    </w:div>
    <w:div w:id="21513517">
      <w:bodyDiv w:val="1"/>
      <w:marLeft w:val="0"/>
      <w:marRight w:val="0"/>
      <w:marTop w:val="0"/>
      <w:marBottom w:val="0"/>
      <w:divBdr>
        <w:top w:val="none" w:sz="0" w:space="0" w:color="auto"/>
        <w:left w:val="none" w:sz="0" w:space="0" w:color="auto"/>
        <w:bottom w:val="none" w:sz="0" w:space="0" w:color="auto"/>
        <w:right w:val="none" w:sz="0" w:space="0" w:color="auto"/>
      </w:divBdr>
    </w:div>
    <w:div w:id="21633346">
      <w:bodyDiv w:val="1"/>
      <w:marLeft w:val="0"/>
      <w:marRight w:val="0"/>
      <w:marTop w:val="0"/>
      <w:marBottom w:val="0"/>
      <w:divBdr>
        <w:top w:val="none" w:sz="0" w:space="0" w:color="auto"/>
        <w:left w:val="none" w:sz="0" w:space="0" w:color="auto"/>
        <w:bottom w:val="none" w:sz="0" w:space="0" w:color="auto"/>
        <w:right w:val="none" w:sz="0" w:space="0" w:color="auto"/>
      </w:divBdr>
    </w:div>
    <w:div w:id="22875332">
      <w:bodyDiv w:val="1"/>
      <w:marLeft w:val="0"/>
      <w:marRight w:val="0"/>
      <w:marTop w:val="0"/>
      <w:marBottom w:val="0"/>
      <w:divBdr>
        <w:top w:val="none" w:sz="0" w:space="0" w:color="auto"/>
        <w:left w:val="none" w:sz="0" w:space="0" w:color="auto"/>
        <w:bottom w:val="none" w:sz="0" w:space="0" w:color="auto"/>
        <w:right w:val="none" w:sz="0" w:space="0" w:color="auto"/>
      </w:divBdr>
    </w:div>
    <w:div w:id="30309658">
      <w:bodyDiv w:val="1"/>
      <w:marLeft w:val="0"/>
      <w:marRight w:val="0"/>
      <w:marTop w:val="0"/>
      <w:marBottom w:val="0"/>
      <w:divBdr>
        <w:top w:val="none" w:sz="0" w:space="0" w:color="auto"/>
        <w:left w:val="none" w:sz="0" w:space="0" w:color="auto"/>
        <w:bottom w:val="none" w:sz="0" w:space="0" w:color="auto"/>
        <w:right w:val="none" w:sz="0" w:space="0" w:color="auto"/>
      </w:divBdr>
    </w:div>
    <w:div w:id="42022988">
      <w:bodyDiv w:val="1"/>
      <w:marLeft w:val="0"/>
      <w:marRight w:val="0"/>
      <w:marTop w:val="0"/>
      <w:marBottom w:val="0"/>
      <w:divBdr>
        <w:top w:val="none" w:sz="0" w:space="0" w:color="auto"/>
        <w:left w:val="none" w:sz="0" w:space="0" w:color="auto"/>
        <w:bottom w:val="none" w:sz="0" w:space="0" w:color="auto"/>
        <w:right w:val="none" w:sz="0" w:space="0" w:color="auto"/>
      </w:divBdr>
    </w:div>
    <w:div w:id="42407963">
      <w:bodyDiv w:val="1"/>
      <w:marLeft w:val="0"/>
      <w:marRight w:val="0"/>
      <w:marTop w:val="0"/>
      <w:marBottom w:val="0"/>
      <w:divBdr>
        <w:top w:val="none" w:sz="0" w:space="0" w:color="auto"/>
        <w:left w:val="none" w:sz="0" w:space="0" w:color="auto"/>
        <w:bottom w:val="none" w:sz="0" w:space="0" w:color="auto"/>
        <w:right w:val="none" w:sz="0" w:space="0" w:color="auto"/>
      </w:divBdr>
    </w:div>
    <w:div w:id="43452267">
      <w:bodyDiv w:val="1"/>
      <w:marLeft w:val="0"/>
      <w:marRight w:val="0"/>
      <w:marTop w:val="0"/>
      <w:marBottom w:val="0"/>
      <w:divBdr>
        <w:top w:val="none" w:sz="0" w:space="0" w:color="auto"/>
        <w:left w:val="none" w:sz="0" w:space="0" w:color="auto"/>
        <w:bottom w:val="none" w:sz="0" w:space="0" w:color="auto"/>
        <w:right w:val="none" w:sz="0" w:space="0" w:color="auto"/>
      </w:divBdr>
    </w:div>
    <w:div w:id="48379261">
      <w:bodyDiv w:val="1"/>
      <w:marLeft w:val="0"/>
      <w:marRight w:val="0"/>
      <w:marTop w:val="0"/>
      <w:marBottom w:val="0"/>
      <w:divBdr>
        <w:top w:val="none" w:sz="0" w:space="0" w:color="auto"/>
        <w:left w:val="none" w:sz="0" w:space="0" w:color="auto"/>
        <w:bottom w:val="none" w:sz="0" w:space="0" w:color="auto"/>
        <w:right w:val="none" w:sz="0" w:space="0" w:color="auto"/>
      </w:divBdr>
    </w:div>
    <w:div w:id="65883050">
      <w:bodyDiv w:val="1"/>
      <w:marLeft w:val="0"/>
      <w:marRight w:val="0"/>
      <w:marTop w:val="0"/>
      <w:marBottom w:val="0"/>
      <w:divBdr>
        <w:top w:val="none" w:sz="0" w:space="0" w:color="auto"/>
        <w:left w:val="none" w:sz="0" w:space="0" w:color="auto"/>
        <w:bottom w:val="none" w:sz="0" w:space="0" w:color="auto"/>
        <w:right w:val="none" w:sz="0" w:space="0" w:color="auto"/>
      </w:divBdr>
    </w:div>
    <w:div w:id="77100442">
      <w:bodyDiv w:val="1"/>
      <w:marLeft w:val="0"/>
      <w:marRight w:val="0"/>
      <w:marTop w:val="0"/>
      <w:marBottom w:val="0"/>
      <w:divBdr>
        <w:top w:val="none" w:sz="0" w:space="0" w:color="auto"/>
        <w:left w:val="none" w:sz="0" w:space="0" w:color="auto"/>
        <w:bottom w:val="none" w:sz="0" w:space="0" w:color="auto"/>
        <w:right w:val="none" w:sz="0" w:space="0" w:color="auto"/>
      </w:divBdr>
    </w:div>
    <w:div w:id="80686867">
      <w:bodyDiv w:val="1"/>
      <w:marLeft w:val="0"/>
      <w:marRight w:val="0"/>
      <w:marTop w:val="0"/>
      <w:marBottom w:val="0"/>
      <w:divBdr>
        <w:top w:val="none" w:sz="0" w:space="0" w:color="auto"/>
        <w:left w:val="none" w:sz="0" w:space="0" w:color="auto"/>
        <w:bottom w:val="none" w:sz="0" w:space="0" w:color="auto"/>
        <w:right w:val="none" w:sz="0" w:space="0" w:color="auto"/>
      </w:divBdr>
    </w:div>
    <w:div w:id="83917990">
      <w:bodyDiv w:val="1"/>
      <w:marLeft w:val="0"/>
      <w:marRight w:val="0"/>
      <w:marTop w:val="0"/>
      <w:marBottom w:val="0"/>
      <w:divBdr>
        <w:top w:val="none" w:sz="0" w:space="0" w:color="auto"/>
        <w:left w:val="none" w:sz="0" w:space="0" w:color="auto"/>
        <w:bottom w:val="none" w:sz="0" w:space="0" w:color="auto"/>
        <w:right w:val="none" w:sz="0" w:space="0" w:color="auto"/>
      </w:divBdr>
    </w:div>
    <w:div w:id="92626577">
      <w:bodyDiv w:val="1"/>
      <w:marLeft w:val="0"/>
      <w:marRight w:val="0"/>
      <w:marTop w:val="0"/>
      <w:marBottom w:val="0"/>
      <w:divBdr>
        <w:top w:val="none" w:sz="0" w:space="0" w:color="auto"/>
        <w:left w:val="none" w:sz="0" w:space="0" w:color="auto"/>
        <w:bottom w:val="none" w:sz="0" w:space="0" w:color="auto"/>
        <w:right w:val="none" w:sz="0" w:space="0" w:color="auto"/>
      </w:divBdr>
    </w:div>
    <w:div w:id="96679634">
      <w:bodyDiv w:val="1"/>
      <w:marLeft w:val="0"/>
      <w:marRight w:val="0"/>
      <w:marTop w:val="0"/>
      <w:marBottom w:val="0"/>
      <w:divBdr>
        <w:top w:val="none" w:sz="0" w:space="0" w:color="auto"/>
        <w:left w:val="none" w:sz="0" w:space="0" w:color="auto"/>
        <w:bottom w:val="none" w:sz="0" w:space="0" w:color="auto"/>
        <w:right w:val="none" w:sz="0" w:space="0" w:color="auto"/>
      </w:divBdr>
    </w:div>
    <w:div w:id="99838865">
      <w:bodyDiv w:val="1"/>
      <w:marLeft w:val="0"/>
      <w:marRight w:val="0"/>
      <w:marTop w:val="0"/>
      <w:marBottom w:val="0"/>
      <w:divBdr>
        <w:top w:val="none" w:sz="0" w:space="0" w:color="auto"/>
        <w:left w:val="none" w:sz="0" w:space="0" w:color="auto"/>
        <w:bottom w:val="none" w:sz="0" w:space="0" w:color="auto"/>
        <w:right w:val="none" w:sz="0" w:space="0" w:color="auto"/>
      </w:divBdr>
    </w:div>
    <w:div w:id="100731795">
      <w:bodyDiv w:val="1"/>
      <w:marLeft w:val="0"/>
      <w:marRight w:val="0"/>
      <w:marTop w:val="0"/>
      <w:marBottom w:val="0"/>
      <w:divBdr>
        <w:top w:val="none" w:sz="0" w:space="0" w:color="auto"/>
        <w:left w:val="none" w:sz="0" w:space="0" w:color="auto"/>
        <w:bottom w:val="none" w:sz="0" w:space="0" w:color="auto"/>
        <w:right w:val="none" w:sz="0" w:space="0" w:color="auto"/>
      </w:divBdr>
    </w:div>
    <w:div w:id="106896175">
      <w:bodyDiv w:val="1"/>
      <w:marLeft w:val="0"/>
      <w:marRight w:val="0"/>
      <w:marTop w:val="0"/>
      <w:marBottom w:val="0"/>
      <w:divBdr>
        <w:top w:val="none" w:sz="0" w:space="0" w:color="auto"/>
        <w:left w:val="none" w:sz="0" w:space="0" w:color="auto"/>
        <w:bottom w:val="none" w:sz="0" w:space="0" w:color="auto"/>
        <w:right w:val="none" w:sz="0" w:space="0" w:color="auto"/>
      </w:divBdr>
    </w:div>
    <w:div w:id="107507175">
      <w:bodyDiv w:val="1"/>
      <w:marLeft w:val="0"/>
      <w:marRight w:val="0"/>
      <w:marTop w:val="0"/>
      <w:marBottom w:val="0"/>
      <w:divBdr>
        <w:top w:val="none" w:sz="0" w:space="0" w:color="auto"/>
        <w:left w:val="none" w:sz="0" w:space="0" w:color="auto"/>
        <w:bottom w:val="none" w:sz="0" w:space="0" w:color="auto"/>
        <w:right w:val="none" w:sz="0" w:space="0" w:color="auto"/>
      </w:divBdr>
    </w:div>
    <w:div w:id="117382551">
      <w:bodyDiv w:val="1"/>
      <w:marLeft w:val="0"/>
      <w:marRight w:val="0"/>
      <w:marTop w:val="0"/>
      <w:marBottom w:val="0"/>
      <w:divBdr>
        <w:top w:val="none" w:sz="0" w:space="0" w:color="auto"/>
        <w:left w:val="none" w:sz="0" w:space="0" w:color="auto"/>
        <w:bottom w:val="none" w:sz="0" w:space="0" w:color="auto"/>
        <w:right w:val="none" w:sz="0" w:space="0" w:color="auto"/>
      </w:divBdr>
    </w:div>
    <w:div w:id="117574911">
      <w:bodyDiv w:val="1"/>
      <w:marLeft w:val="0"/>
      <w:marRight w:val="0"/>
      <w:marTop w:val="0"/>
      <w:marBottom w:val="0"/>
      <w:divBdr>
        <w:top w:val="none" w:sz="0" w:space="0" w:color="auto"/>
        <w:left w:val="none" w:sz="0" w:space="0" w:color="auto"/>
        <w:bottom w:val="none" w:sz="0" w:space="0" w:color="auto"/>
        <w:right w:val="none" w:sz="0" w:space="0" w:color="auto"/>
      </w:divBdr>
    </w:div>
    <w:div w:id="118185676">
      <w:bodyDiv w:val="1"/>
      <w:marLeft w:val="0"/>
      <w:marRight w:val="0"/>
      <w:marTop w:val="0"/>
      <w:marBottom w:val="0"/>
      <w:divBdr>
        <w:top w:val="none" w:sz="0" w:space="0" w:color="auto"/>
        <w:left w:val="none" w:sz="0" w:space="0" w:color="auto"/>
        <w:bottom w:val="none" w:sz="0" w:space="0" w:color="auto"/>
        <w:right w:val="none" w:sz="0" w:space="0" w:color="auto"/>
      </w:divBdr>
    </w:div>
    <w:div w:id="118229506">
      <w:bodyDiv w:val="1"/>
      <w:marLeft w:val="0"/>
      <w:marRight w:val="0"/>
      <w:marTop w:val="0"/>
      <w:marBottom w:val="0"/>
      <w:divBdr>
        <w:top w:val="none" w:sz="0" w:space="0" w:color="auto"/>
        <w:left w:val="none" w:sz="0" w:space="0" w:color="auto"/>
        <w:bottom w:val="none" w:sz="0" w:space="0" w:color="auto"/>
        <w:right w:val="none" w:sz="0" w:space="0" w:color="auto"/>
      </w:divBdr>
    </w:div>
    <w:div w:id="119542125">
      <w:bodyDiv w:val="1"/>
      <w:marLeft w:val="0"/>
      <w:marRight w:val="0"/>
      <w:marTop w:val="0"/>
      <w:marBottom w:val="0"/>
      <w:divBdr>
        <w:top w:val="none" w:sz="0" w:space="0" w:color="auto"/>
        <w:left w:val="none" w:sz="0" w:space="0" w:color="auto"/>
        <w:bottom w:val="none" w:sz="0" w:space="0" w:color="auto"/>
        <w:right w:val="none" w:sz="0" w:space="0" w:color="auto"/>
      </w:divBdr>
    </w:div>
    <w:div w:id="120734556">
      <w:bodyDiv w:val="1"/>
      <w:marLeft w:val="0"/>
      <w:marRight w:val="0"/>
      <w:marTop w:val="0"/>
      <w:marBottom w:val="0"/>
      <w:divBdr>
        <w:top w:val="none" w:sz="0" w:space="0" w:color="auto"/>
        <w:left w:val="none" w:sz="0" w:space="0" w:color="auto"/>
        <w:bottom w:val="none" w:sz="0" w:space="0" w:color="auto"/>
        <w:right w:val="none" w:sz="0" w:space="0" w:color="auto"/>
      </w:divBdr>
    </w:div>
    <w:div w:id="123355791">
      <w:bodyDiv w:val="1"/>
      <w:marLeft w:val="0"/>
      <w:marRight w:val="0"/>
      <w:marTop w:val="0"/>
      <w:marBottom w:val="0"/>
      <w:divBdr>
        <w:top w:val="none" w:sz="0" w:space="0" w:color="auto"/>
        <w:left w:val="none" w:sz="0" w:space="0" w:color="auto"/>
        <w:bottom w:val="none" w:sz="0" w:space="0" w:color="auto"/>
        <w:right w:val="none" w:sz="0" w:space="0" w:color="auto"/>
      </w:divBdr>
    </w:div>
    <w:div w:id="125704025">
      <w:bodyDiv w:val="1"/>
      <w:marLeft w:val="0"/>
      <w:marRight w:val="0"/>
      <w:marTop w:val="0"/>
      <w:marBottom w:val="0"/>
      <w:divBdr>
        <w:top w:val="none" w:sz="0" w:space="0" w:color="auto"/>
        <w:left w:val="none" w:sz="0" w:space="0" w:color="auto"/>
        <w:bottom w:val="none" w:sz="0" w:space="0" w:color="auto"/>
        <w:right w:val="none" w:sz="0" w:space="0" w:color="auto"/>
      </w:divBdr>
    </w:div>
    <w:div w:id="130371274">
      <w:bodyDiv w:val="1"/>
      <w:marLeft w:val="0"/>
      <w:marRight w:val="0"/>
      <w:marTop w:val="0"/>
      <w:marBottom w:val="0"/>
      <w:divBdr>
        <w:top w:val="none" w:sz="0" w:space="0" w:color="auto"/>
        <w:left w:val="none" w:sz="0" w:space="0" w:color="auto"/>
        <w:bottom w:val="none" w:sz="0" w:space="0" w:color="auto"/>
        <w:right w:val="none" w:sz="0" w:space="0" w:color="auto"/>
      </w:divBdr>
    </w:div>
    <w:div w:id="131993779">
      <w:bodyDiv w:val="1"/>
      <w:marLeft w:val="0"/>
      <w:marRight w:val="0"/>
      <w:marTop w:val="0"/>
      <w:marBottom w:val="0"/>
      <w:divBdr>
        <w:top w:val="none" w:sz="0" w:space="0" w:color="auto"/>
        <w:left w:val="none" w:sz="0" w:space="0" w:color="auto"/>
        <w:bottom w:val="none" w:sz="0" w:space="0" w:color="auto"/>
        <w:right w:val="none" w:sz="0" w:space="0" w:color="auto"/>
      </w:divBdr>
    </w:div>
    <w:div w:id="140930062">
      <w:bodyDiv w:val="1"/>
      <w:marLeft w:val="0"/>
      <w:marRight w:val="0"/>
      <w:marTop w:val="0"/>
      <w:marBottom w:val="0"/>
      <w:divBdr>
        <w:top w:val="none" w:sz="0" w:space="0" w:color="auto"/>
        <w:left w:val="none" w:sz="0" w:space="0" w:color="auto"/>
        <w:bottom w:val="none" w:sz="0" w:space="0" w:color="auto"/>
        <w:right w:val="none" w:sz="0" w:space="0" w:color="auto"/>
      </w:divBdr>
    </w:div>
    <w:div w:id="143815492">
      <w:bodyDiv w:val="1"/>
      <w:marLeft w:val="0"/>
      <w:marRight w:val="0"/>
      <w:marTop w:val="0"/>
      <w:marBottom w:val="0"/>
      <w:divBdr>
        <w:top w:val="none" w:sz="0" w:space="0" w:color="auto"/>
        <w:left w:val="none" w:sz="0" w:space="0" w:color="auto"/>
        <w:bottom w:val="none" w:sz="0" w:space="0" w:color="auto"/>
        <w:right w:val="none" w:sz="0" w:space="0" w:color="auto"/>
      </w:divBdr>
    </w:div>
    <w:div w:id="149175931">
      <w:bodyDiv w:val="1"/>
      <w:marLeft w:val="0"/>
      <w:marRight w:val="0"/>
      <w:marTop w:val="0"/>
      <w:marBottom w:val="0"/>
      <w:divBdr>
        <w:top w:val="none" w:sz="0" w:space="0" w:color="auto"/>
        <w:left w:val="none" w:sz="0" w:space="0" w:color="auto"/>
        <w:bottom w:val="none" w:sz="0" w:space="0" w:color="auto"/>
        <w:right w:val="none" w:sz="0" w:space="0" w:color="auto"/>
      </w:divBdr>
    </w:div>
    <w:div w:id="151605001">
      <w:bodyDiv w:val="1"/>
      <w:marLeft w:val="0"/>
      <w:marRight w:val="0"/>
      <w:marTop w:val="0"/>
      <w:marBottom w:val="0"/>
      <w:divBdr>
        <w:top w:val="none" w:sz="0" w:space="0" w:color="auto"/>
        <w:left w:val="none" w:sz="0" w:space="0" w:color="auto"/>
        <w:bottom w:val="none" w:sz="0" w:space="0" w:color="auto"/>
        <w:right w:val="none" w:sz="0" w:space="0" w:color="auto"/>
      </w:divBdr>
    </w:div>
    <w:div w:id="162093453">
      <w:bodyDiv w:val="1"/>
      <w:marLeft w:val="0"/>
      <w:marRight w:val="0"/>
      <w:marTop w:val="0"/>
      <w:marBottom w:val="0"/>
      <w:divBdr>
        <w:top w:val="none" w:sz="0" w:space="0" w:color="auto"/>
        <w:left w:val="none" w:sz="0" w:space="0" w:color="auto"/>
        <w:bottom w:val="none" w:sz="0" w:space="0" w:color="auto"/>
        <w:right w:val="none" w:sz="0" w:space="0" w:color="auto"/>
      </w:divBdr>
    </w:div>
    <w:div w:id="163594310">
      <w:bodyDiv w:val="1"/>
      <w:marLeft w:val="0"/>
      <w:marRight w:val="0"/>
      <w:marTop w:val="0"/>
      <w:marBottom w:val="0"/>
      <w:divBdr>
        <w:top w:val="none" w:sz="0" w:space="0" w:color="auto"/>
        <w:left w:val="none" w:sz="0" w:space="0" w:color="auto"/>
        <w:bottom w:val="none" w:sz="0" w:space="0" w:color="auto"/>
        <w:right w:val="none" w:sz="0" w:space="0" w:color="auto"/>
      </w:divBdr>
    </w:div>
    <w:div w:id="164517151">
      <w:bodyDiv w:val="1"/>
      <w:marLeft w:val="0"/>
      <w:marRight w:val="0"/>
      <w:marTop w:val="0"/>
      <w:marBottom w:val="0"/>
      <w:divBdr>
        <w:top w:val="none" w:sz="0" w:space="0" w:color="auto"/>
        <w:left w:val="none" w:sz="0" w:space="0" w:color="auto"/>
        <w:bottom w:val="none" w:sz="0" w:space="0" w:color="auto"/>
        <w:right w:val="none" w:sz="0" w:space="0" w:color="auto"/>
      </w:divBdr>
    </w:div>
    <w:div w:id="174005202">
      <w:bodyDiv w:val="1"/>
      <w:marLeft w:val="0"/>
      <w:marRight w:val="0"/>
      <w:marTop w:val="0"/>
      <w:marBottom w:val="0"/>
      <w:divBdr>
        <w:top w:val="none" w:sz="0" w:space="0" w:color="auto"/>
        <w:left w:val="none" w:sz="0" w:space="0" w:color="auto"/>
        <w:bottom w:val="none" w:sz="0" w:space="0" w:color="auto"/>
        <w:right w:val="none" w:sz="0" w:space="0" w:color="auto"/>
      </w:divBdr>
    </w:div>
    <w:div w:id="175120426">
      <w:bodyDiv w:val="1"/>
      <w:marLeft w:val="0"/>
      <w:marRight w:val="0"/>
      <w:marTop w:val="0"/>
      <w:marBottom w:val="0"/>
      <w:divBdr>
        <w:top w:val="none" w:sz="0" w:space="0" w:color="auto"/>
        <w:left w:val="none" w:sz="0" w:space="0" w:color="auto"/>
        <w:bottom w:val="none" w:sz="0" w:space="0" w:color="auto"/>
        <w:right w:val="none" w:sz="0" w:space="0" w:color="auto"/>
      </w:divBdr>
    </w:div>
    <w:div w:id="176624047">
      <w:bodyDiv w:val="1"/>
      <w:marLeft w:val="0"/>
      <w:marRight w:val="0"/>
      <w:marTop w:val="0"/>
      <w:marBottom w:val="0"/>
      <w:divBdr>
        <w:top w:val="none" w:sz="0" w:space="0" w:color="auto"/>
        <w:left w:val="none" w:sz="0" w:space="0" w:color="auto"/>
        <w:bottom w:val="none" w:sz="0" w:space="0" w:color="auto"/>
        <w:right w:val="none" w:sz="0" w:space="0" w:color="auto"/>
      </w:divBdr>
    </w:div>
    <w:div w:id="191723216">
      <w:bodyDiv w:val="1"/>
      <w:marLeft w:val="0"/>
      <w:marRight w:val="0"/>
      <w:marTop w:val="0"/>
      <w:marBottom w:val="0"/>
      <w:divBdr>
        <w:top w:val="none" w:sz="0" w:space="0" w:color="auto"/>
        <w:left w:val="none" w:sz="0" w:space="0" w:color="auto"/>
        <w:bottom w:val="none" w:sz="0" w:space="0" w:color="auto"/>
        <w:right w:val="none" w:sz="0" w:space="0" w:color="auto"/>
      </w:divBdr>
    </w:div>
    <w:div w:id="196965729">
      <w:bodyDiv w:val="1"/>
      <w:marLeft w:val="0"/>
      <w:marRight w:val="0"/>
      <w:marTop w:val="0"/>
      <w:marBottom w:val="0"/>
      <w:divBdr>
        <w:top w:val="none" w:sz="0" w:space="0" w:color="auto"/>
        <w:left w:val="none" w:sz="0" w:space="0" w:color="auto"/>
        <w:bottom w:val="none" w:sz="0" w:space="0" w:color="auto"/>
        <w:right w:val="none" w:sz="0" w:space="0" w:color="auto"/>
      </w:divBdr>
    </w:div>
    <w:div w:id="199172739">
      <w:bodyDiv w:val="1"/>
      <w:marLeft w:val="0"/>
      <w:marRight w:val="0"/>
      <w:marTop w:val="0"/>
      <w:marBottom w:val="0"/>
      <w:divBdr>
        <w:top w:val="none" w:sz="0" w:space="0" w:color="auto"/>
        <w:left w:val="none" w:sz="0" w:space="0" w:color="auto"/>
        <w:bottom w:val="none" w:sz="0" w:space="0" w:color="auto"/>
        <w:right w:val="none" w:sz="0" w:space="0" w:color="auto"/>
      </w:divBdr>
    </w:div>
    <w:div w:id="203491375">
      <w:bodyDiv w:val="1"/>
      <w:marLeft w:val="0"/>
      <w:marRight w:val="0"/>
      <w:marTop w:val="0"/>
      <w:marBottom w:val="0"/>
      <w:divBdr>
        <w:top w:val="none" w:sz="0" w:space="0" w:color="auto"/>
        <w:left w:val="none" w:sz="0" w:space="0" w:color="auto"/>
        <w:bottom w:val="none" w:sz="0" w:space="0" w:color="auto"/>
        <w:right w:val="none" w:sz="0" w:space="0" w:color="auto"/>
      </w:divBdr>
    </w:div>
    <w:div w:id="206138761">
      <w:bodyDiv w:val="1"/>
      <w:marLeft w:val="0"/>
      <w:marRight w:val="0"/>
      <w:marTop w:val="0"/>
      <w:marBottom w:val="0"/>
      <w:divBdr>
        <w:top w:val="none" w:sz="0" w:space="0" w:color="auto"/>
        <w:left w:val="none" w:sz="0" w:space="0" w:color="auto"/>
        <w:bottom w:val="none" w:sz="0" w:space="0" w:color="auto"/>
        <w:right w:val="none" w:sz="0" w:space="0" w:color="auto"/>
      </w:divBdr>
    </w:div>
    <w:div w:id="209851055">
      <w:bodyDiv w:val="1"/>
      <w:marLeft w:val="0"/>
      <w:marRight w:val="0"/>
      <w:marTop w:val="0"/>
      <w:marBottom w:val="0"/>
      <w:divBdr>
        <w:top w:val="none" w:sz="0" w:space="0" w:color="auto"/>
        <w:left w:val="none" w:sz="0" w:space="0" w:color="auto"/>
        <w:bottom w:val="none" w:sz="0" w:space="0" w:color="auto"/>
        <w:right w:val="none" w:sz="0" w:space="0" w:color="auto"/>
      </w:divBdr>
    </w:div>
    <w:div w:id="215892259">
      <w:bodyDiv w:val="1"/>
      <w:marLeft w:val="0"/>
      <w:marRight w:val="0"/>
      <w:marTop w:val="0"/>
      <w:marBottom w:val="0"/>
      <w:divBdr>
        <w:top w:val="none" w:sz="0" w:space="0" w:color="auto"/>
        <w:left w:val="none" w:sz="0" w:space="0" w:color="auto"/>
        <w:bottom w:val="none" w:sz="0" w:space="0" w:color="auto"/>
        <w:right w:val="none" w:sz="0" w:space="0" w:color="auto"/>
      </w:divBdr>
    </w:div>
    <w:div w:id="220294677">
      <w:bodyDiv w:val="1"/>
      <w:marLeft w:val="0"/>
      <w:marRight w:val="0"/>
      <w:marTop w:val="0"/>
      <w:marBottom w:val="0"/>
      <w:divBdr>
        <w:top w:val="none" w:sz="0" w:space="0" w:color="auto"/>
        <w:left w:val="none" w:sz="0" w:space="0" w:color="auto"/>
        <w:bottom w:val="none" w:sz="0" w:space="0" w:color="auto"/>
        <w:right w:val="none" w:sz="0" w:space="0" w:color="auto"/>
      </w:divBdr>
    </w:div>
    <w:div w:id="222495523">
      <w:bodyDiv w:val="1"/>
      <w:marLeft w:val="0"/>
      <w:marRight w:val="0"/>
      <w:marTop w:val="0"/>
      <w:marBottom w:val="0"/>
      <w:divBdr>
        <w:top w:val="none" w:sz="0" w:space="0" w:color="auto"/>
        <w:left w:val="none" w:sz="0" w:space="0" w:color="auto"/>
        <w:bottom w:val="none" w:sz="0" w:space="0" w:color="auto"/>
        <w:right w:val="none" w:sz="0" w:space="0" w:color="auto"/>
      </w:divBdr>
    </w:div>
    <w:div w:id="224341971">
      <w:bodyDiv w:val="1"/>
      <w:marLeft w:val="0"/>
      <w:marRight w:val="0"/>
      <w:marTop w:val="0"/>
      <w:marBottom w:val="0"/>
      <w:divBdr>
        <w:top w:val="none" w:sz="0" w:space="0" w:color="auto"/>
        <w:left w:val="none" w:sz="0" w:space="0" w:color="auto"/>
        <w:bottom w:val="none" w:sz="0" w:space="0" w:color="auto"/>
        <w:right w:val="none" w:sz="0" w:space="0" w:color="auto"/>
      </w:divBdr>
    </w:div>
    <w:div w:id="224609017">
      <w:bodyDiv w:val="1"/>
      <w:marLeft w:val="0"/>
      <w:marRight w:val="0"/>
      <w:marTop w:val="0"/>
      <w:marBottom w:val="0"/>
      <w:divBdr>
        <w:top w:val="none" w:sz="0" w:space="0" w:color="auto"/>
        <w:left w:val="none" w:sz="0" w:space="0" w:color="auto"/>
        <w:bottom w:val="none" w:sz="0" w:space="0" w:color="auto"/>
        <w:right w:val="none" w:sz="0" w:space="0" w:color="auto"/>
      </w:divBdr>
    </w:div>
    <w:div w:id="225457369">
      <w:bodyDiv w:val="1"/>
      <w:marLeft w:val="0"/>
      <w:marRight w:val="0"/>
      <w:marTop w:val="0"/>
      <w:marBottom w:val="0"/>
      <w:divBdr>
        <w:top w:val="none" w:sz="0" w:space="0" w:color="auto"/>
        <w:left w:val="none" w:sz="0" w:space="0" w:color="auto"/>
        <w:bottom w:val="none" w:sz="0" w:space="0" w:color="auto"/>
        <w:right w:val="none" w:sz="0" w:space="0" w:color="auto"/>
      </w:divBdr>
    </w:div>
    <w:div w:id="228999101">
      <w:bodyDiv w:val="1"/>
      <w:marLeft w:val="0"/>
      <w:marRight w:val="0"/>
      <w:marTop w:val="0"/>
      <w:marBottom w:val="0"/>
      <w:divBdr>
        <w:top w:val="none" w:sz="0" w:space="0" w:color="auto"/>
        <w:left w:val="none" w:sz="0" w:space="0" w:color="auto"/>
        <w:bottom w:val="none" w:sz="0" w:space="0" w:color="auto"/>
        <w:right w:val="none" w:sz="0" w:space="0" w:color="auto"/>
      </w:divBdr>
    </w:div>
    <w:div w:id="229536952">
      <w:bodyDiv w:val="1"/>
      <w:marLeft w:val="0"/>
      <w:marRight w:val="0"/>
      <w:marTop w:val="0"/>
      <w:marBottom w:val="0"/>
      <w:divBdr>
        <w:top w:val="none" w:sz="0" w:space="0" w:color="auto"/>
        <w:left w:val="none" w:sz="0" w:space="0" w:color="auto"/>
        <w:bottom w:val="none" w:sz="0" w:space="0" w:color="auto"/>
        <w:right w:val="none" w:sz="0" w:space="0" w:color="auto"/>
      </w:divBdr>
    </w:div>
    <w:div w:id="236399993">
      <w:bodyDiv w:val="1"/>
      <w:marLeft w:val="0"/>
      <w:marRight w:val="0"/>
      <w:marTop w:val="0"/>
      <w:marBottom w:val="0"/>
      <w:divBdr>
        <w:top w:val="none" w:sz="0" w:space="0" w:color="auto"/>
        <w:left w:val="none" w:sz="0" w:space="0" w:color="auto"/>
        <w:bottom w:val="none" w:sz="0" w:space="0" w:color="auto"/>
        <w:right w:val="none" w:sz="0" w:space="0" w:color="auto"/>
      </w:divBdr>
    </w:div>
    <w:div w:id="236526097">
      <w:bodyDiv w:val="1"/>
      <w:marLeft w:val="0"/>
      <w:marRight w:val="0"/>
      <w:marTop w:val="0"/>
      <w:marBottom w:val="0"/>
      <w:divBdr>
        <w:top w:val="none" w:sz="0" w:space="0" w:color="auto"/>
        <w:left w:val="none" w:sz="0" w:space="0" w:color="auto"/>
        <w:bottom w:val="none" w:sz="0" w:space="0" w:color="auto"/>
        <w:right w:val="none" w:sz="0" w:space="0" w:color="auto"/>
      </w:divBdr>
    </w:div>
    <w:div w:id="239871819">
      <w:bodyDiv w:val="1"/>
      <w:marLeft w:val="0"/>
      <w:marRight w:val="0"/>
      <w:marTop w:val="0"/>
      <w:marBottom w:val="0"/>
      <w:divBdr>
        <w:top w:val="none" w:sz="0" w:space="0" w:color="auto"/>
        <w:left w:val="none" w:sz="0" w:space="0" w:color="auto"/>
        <w:bottom w:val="none" w:sz="0" w:space="0" w:color="auto"/>
        <w:right w:val="none" w:sz="0" w:space="0" w:color="auto"/>
      </w:divBdr>
    </w:div>
    <w:div w:id="249854663">
      <w:bodyDiv w:val="1"/>
      <w:marLeft w:val="0"/>
      <w:marRight w:val="0"/>
      <w:marTop w:val="0"/>
      <w:marBottom w:val="0"/>
      <w:divBdr>
        <w:top w:val="none" w:sz="0" w:space="0" w:color="auto"/>
        <w:left w:val="none" w:sz="0" w:space="0" w:color="auto"/>
        <w:bottom w:val="none" w:sz="0" w:space="0" w:color="auto"/>
        <w:right w:val="none" w:sz="0" w:space="0" w:color="auto"/>
      </w:divBdr>
    </w:div>
    <w:div w:id="252788313">
      <w:bodyDiv w:val="1"/>
      <w:marLeft w:val="0"/>
      <w:marRight w:val="0"/>
      <w:marTop w:val="0"/>
      <w:marBottom w:val="0"/>
      <w:divBdr>
        <w:top w:val="none" w:sz="0" w:space="0" w:color="auto"/>
        <w:left w:val="none" w:sz="0" w:space="0" w:color="auto"/>
        <w:bottom w:val="none" w:sz="0" w:space="0" w:color="auto"/>
        <w:right w:val="none" w:sz="0" w:space="0" w:color="auto"/>
      </w:divBdr>
    </w:div>
    <w:div w:id="255552637">
      <w:bodyDiv w:val="1"/>
      <w:marLeft w:val="0"/>
      <w:marRight w:val="0"/>
      <w:marTop w:val="0"/>
      <w:marBottom w:val="0"/>
      <w:divBdr>
        <w:top w:val="none" w:sz="0" w:space="0" w:color="auto"/>
        <w:left w:val="none" w:sz="0" w:space="0" w:color="auto"/>
        <w:bottom w:val="none" w:sz="0" w:space="0" w:color="auto"/>
        <w:right w:val="none" w:sz="0" w:space="0" w:color="auto"/>
      </w:divBdr>
    </w:div>
    <w:div w:id="255864924">
      <w:bodyDiv w:val="1"/>
      <w:marLeft w:val="0"/>
      <w:marRight w:val="0"/>
      <w:marTop w:val="0"/>
      <w:marBottom w:val="0"/>
      <w:divBdr>
        <w:top w:val="none" w:sz="0" w:space="0" w:color="auto"/>
        <w:left w:val="none" w:sz="0" w:space="0" w:color="auto"/>
        <w:bottom w:val="none" w:sz="0" w:space="0" w:color="auto"/>
        <w:right w:val="none" w:sz="0" w:space="0" w:color="auto"/>
      </w:divBdr>
    </w:div>
    <w:div w:id="266810193">
      <w:bodyDiv w:val="1"/>
      <w:marLeft w:val="0"/>
      <w:marRight w:val="0"/>
      <w:marTop w:val="0"/>
      <w:marBottom w:val="0"/>
      <w:divBdr>
        <w:top w:val="none" w:sz="0" w:space="0" w:color="auto"/>
        <w:left w:val="none" w:sz="0" w:space="0" w:color="auto"/>
        <w:bottom w:val="none" w:sz="0" w:space="0" w:color="auto"/>
        <w:right w:val="none" w:sz="0" w:space="0" w:color="auto"/>
      </w:divBdr>
    </w:div>
    <w:div w:id="271981175">
      <w:bodyDiv w:val="1"/>
      <w:marLeft w:val="0"/>
      <w:marRight w:val="0"/>
      <w:marTop w:val="0"/>
      <w:marBottom w:val="0"/>
      <w:divBdr>
        <w:top w:val="none" w:sz="0" w:space="0" w:color="auto"/>
        <w:left w:val="none" w:sz="0" w:space="0" w:color="auto"/>
        <w:bottom w:val="none" w:sz="0" w:space="0" w:color="auto"/>
        <w:right w:val="none" w:sz="0" w:space="0" w:color="auto"/>
      </w:divBdr>
    </w:div>
    <w:div w:id="277028788">
      <w:bodyDiv w:val="1"/>
      <w:marLeft w:val="0"/>
      <w:marRight w:val="0"/>
      <w:marTop w:val="0"/>
      <w:marBottom w:val="0"/>
      <w:divBdr>
        <w:top w:val="none" w:sz="0" w:space="0" w:color="auto"/>
        <w:left w:val="none" w:sz="0" w:space="0" w:color="auto"/>
        <w:bottom w:val="none" w:sz="0" w:space="0" w:color="auto"/>
        <w:right w:val="none" w:sz="0" w:space="0" w:color="auto"/>
      </w:divBdr>
    </w:div>
    <w:div w:id="277834850">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289094555">
      <w:bodyDiv w:val="1"/>
      <w:marLeft w:val="0"/>
      <w:marRight w:val="0"/>
      <w:marTop w:val="0"/>
      <w:marBottom w:val="0"/>
      <w:divBdr>
        <w:top w:val="none" w:sz="0" w:space="0" w:color="auto"/>
        <w:left w:val="none" w:sz="0" w:space="0" w:color="auto"/>
        <w:bottom w:val="none" w:sz="0" w:space="0" w:color="auto"/>
        <w:right w:val="none" w:sz="0" w:space="0" w:color="auto"/>
      </w:divBdr>
    </w:div>
    <w:div w:id="291058115">
      <w:bodyDiv w:val="1"/>
      <w:marLeft w:val="0"/>
      <w:marRight w:val="0"/>
      <w:marTop w:val="0"/>
      <w:marBottom w:val="0"/>
      <w:divBdr>
        <w:top w:val="none" w:sz="0" w:space="0" w:color="auto"/>
        <w:left w:val="none" w:sz="0" w:space="0" w:color="auto"/>
        <w:bottom w:val="none" w:sz="0" w:space="0" w:color="auto"/>
        <w:right w:val="none" w:sz="0" w:space="0" w:color="auto"/>
      </w:divBdr>
    </w:div>
    <w:div w:id="292440971">
      <w:bodyDiv w:val="1"/>
      <w:marLeft w:val="0"/>
      <w:marRight w:val="0"/>
      <w:marTop w:val="0"/>
      <w:marBottom w:val="0"/>
      <w:divBdr>
        <w:top w:val="none" w:sz="0" w:space="0" w:color="auto"/>
        <w:left w:val="none" w:sz="0" w:space="0" w:color="auto"/>
        <w:bottom w:val="none" w:sz="0" w:space="0" w:color="auto"/>
        <w:right w:val="none" w:sz="0" w:space="0" w:color="auto"/>
      </w:divBdr>
    </w:div>
    <w:div w:id="293297965">
      <w:bodyDiv w:val="1"/>
      <w:marLeft w:val="0"/>
      <w:marRight w:val="0"/>
      <w:marTop w:val="0"/>
      <w:marBottom w:val="0"/>
      <w:divBdr>
        <w:top w:val="none" w:sz="0" w:space="0" w:color="auto"/>
        <w:left w:val="none" w:sz="0" w:space="0" w:color="auto"/>
        <w:bottom w:val="none" w:sz="0" w:space="0" w:color="auto"/>
        <w:right w:val="none" w:sz="0" w:space="0" w:color="auto"/>
      </w:divBdr>
    </w:div>
    <w:div w:id="295914261">
      <w:bodyDiv w:val="1"/>
      <w:marLeft w:val="0"/>
      <w:marRight w:val="0"/>
      <w:marTop w:val="0"/>
      <w:marBottom w:val="0"/>
      <w:divBdr>
        <w:top w:val="none" w:sz="0" w:space="0" w:color="auto"/>
        <w:left w:val="none" w:sz="0" w:space="0" w:color="auto"/>
        <w:bottom w:val="none" w:sz="0" w:space="0" w:color="auto"/>
        <w:right w:val="none" w:sz="0" w:space="0" w:color="auto"/>
      </w:divBdr>
    </w:div>
    <w:div w:id="297151460">
      <w:bodyDiv w:val="1"/>
      <w:marLeft w:val="0"/>
      <w:marRight w:val="0"/>
      <w:marTop w:val="0"/>
      <w:marBottom w:val="0"/>
      <w:divBdr>
        <w:top w:val="none" w:sz="0" w:space="0" w:color="auto"/>
        <w:left w:val="none" w:sz="0" w:space="0" w:color="auto"/>
        <w:bottom w:val="none" w:sz="0" w:space="0" w:color="auto"/>
        <w:right w:val="none" w:sz="0" w:space="0" w:color="auto"/>
      </w:divBdr>
    </w:div>
    <w:div w:id="300621153">
      <w:bodyDiv w:val="1"/>
      <w:marLeft w:val="0"/>
      <w:marRight w:val="0"/>
      <w:marTop w:val="0"/>
      <w:marBottom w:val="0"/>
      <w:divBdr>
        <w:top w:val="none" w:sz="0" w:space="0" w:color="auto"/>
        <w:left w:val="none" w:sz="0" w:space="0" w:color="auto"/>
        <w:bottom w:val="none" w:sz="0" w:space="0" w:color="auto"/>
        <w:right w:val="none" w:sz="0" w:space="0" w:color="auto"/>
      </w:divBdr>
    </w:div>
    <w:div w:id="301157093">
      <w:bodyDiv w:val="1"/>
      <w:marLeft w:val="0"/>
      <w:marRight w:val="0"/>
      <w:marTop w:val="0"/>
      <w:marBottom w:val="0"/>
      <w:divBdr>
        <w:top w:val="none" w:sz="0" w:space="0" w:color="auto"/>
        <w:left w:val="none" w:sz="0" w:space="0" w:color="auto"/>
        <w:bottom w:val="none" w:sz="0" w:space="0" w:color="auto"/>
        <w:right w:val="none" w:sz="0" w:space="0" w:color="auto"/>
      </w:divBdr>
    </w:div>
    <w:div w:id="306856782">
      <w:bodyDiv w:val="1"/>
      <w:marLeft w:val="0"/>
      <w:marRight w:val="0"/>
      <w:marTop w:val="0"/>
      <w:marBottom w:val="0"/>
      <w:divBdr>
        <w:top w:val="none" w:sz="0" w:space="0" w:color="auto"/>
        <w:left w:val="none" w:sz="0" w:space="0" w:color="auto"/>
        <w:bottom w:val="none" w:sz="0" w:space="0" w:color="auto"/>
        <w:right w:val="none" w:sz="0" w:space="0" w:color="auto"/>
      </w:divBdr>
    </w:div>
    <w:div w:id="315492844">
      <w:bodyDiv w:val="1"/>
      <w:marLeft w:val="0"/>
      <w:marRight w:val="0"/>
      <w:marTop w:val="0"/>
      <w:marBottom w:val="0"/>
      <w:divBdr>
        <w:top w:val="none" w:sz="0" w:space="0" w:color="auto"/>
        <w:left w:val="none" w:sz="0" w:space="0" w:color="auto"/>
        <w:bottom w:val="none" w:sz="0" w:space="0" w:color="auto"/>
        <w:right w:val="none" w:sz="0" w:space="0" w:color="auto"/>
      </w:divBdr>
    </w:div>
    <w:div w:id="315571622">
      <w:bodyDiv w:val="1"/>
      <w:marLeft w:val="0"/>
      <w:marRight w:val="0"/>
      <w:marTop w:val="0"/>
      <w:marBottom w:val="0"/>
      <w:divBdr>
        <w:top w:val="none" w:sz="0" w:space="0" w:color="auto"/>
        <w:left w:val="none" w:sz="0" w:space="0" w:color="auto"/>
        <w:bottom w:val="none" w:sz="0" w:space="0" w:color="auto"/>
        <w:right w:val="none" w:sz="0" w:space="0" w:color="auto"/>
      </w:divBdr>
    </w:div>
    <w:div w:id="316416810">
      <w:bodyDiv w:val="1"/>
      <w:marLeft w:val="0"/>
      <w:marRight w:val="0"/>
      <w:marTop w:val="0"/>
      <w:marBottom w:val="0"/>
      <w:divBdr>
        <w:top w:val="none" w:sz="0" w:space="0" w:color="auto"/>
        <w:left w:val="none" w:sz="0" w:space="0" w:color="auto"/>
        <w:bottom w:val="none" w:sz="0" w:space="0" w:color="auto"/>
        <w:right w:val="none" w:sz="0" w:space="0" w:color="auto"/>
      </w:divBdr>
    </w:div>
    <w:div w:id="317611607">
      <w:bodyDiv w:val="1"/>
      <w:marLeft w:val="0"/>
      <w:marRight w:val="0"/>
      <w:marTop w:val="0"/>
      <w:marBottom w:val="0"/>
      <w:divBdr>
        <w:top w:val="none" w:sz="0" w:space="0" w:color="auto"/>
        <w:left w:val="none" w:sz="0" w:space="0" w:color="auto"/>
        <w:bottom w:val="none" w:sz="0" w:space="0" w:color="auto"/>
        <w:right w:val="none" w:sz="0" w:space="0" w:color="auto"/>
      </w:divBdr>
    </w:div>
    <w:div w:id="322200762">
      <w:bodyDiv w:val="1"/>
      <w:marLeft w:val="0"/>
      <w:marRight w:val="0"/>
      <w:marTop w:val="0"/>
      <w:marBottom w:val="0"/>
      <w:divBdr>
        <w:top w:val="none" w:sz="0" w:space="0" w:color="auto"/>
        <w:left w:val="none" w:sz="0" w:space="0" w:color="auto"/>
        <w:bottom w:val="none" w:sz="0" w:space="0" w:color="auto"/>
        <w:right w:val="none" w:sz="0" w:space="0" w:color="auto"/>
      </w:divBdr>
    </w:div>
    <w:div w:id="329525785">
      <w:bodyDiv w:val="1"/>
      <w:marLeft w:val="0"/>
      <w:marRight w:val="0"/>
      <w:marTop w:val="0"/>
      <w:marBottom w:val="0"/>
      <w:divBdr>
        <w:top w:val="none" w:sz="0" w:space="0" w:color="auto"/>
        <w:left w:val="none" w:sz="0" w:space="0" w:color="auto"/>
        <w:bottom w:val="none" w:sz="0" w:space="0" w:color="auto"/>
        <w:right w:val="none" w:sz="0" w:space="0" w:color="auto"/>
      </w:divBdr>
    </w:div>
    <w:div w:id="337587022">
      <w:bodyDiv w:val="1"/>
      <w:marLeft w:val="0"/>
      <w:marRight w:val="0"/>
      <w:marTop w:val="0"/>
      <w:marBottom w:val="0"/>
      <w:divBdr>
        <w:top w:val="none" w:sz="0" w:space="0" w:color="auto"/>
        <w:left w:val="none" w:sz="0" w:space="0" w:color="auto"/>
        <w:bottom w:val="none" w:sz="0" w:space="0" w:color="auto"/>
        <w:right w:val="none" w:sz="0" w:space="0" w:color="auto"/>
      </w:divBdr>
    </w:div>
    <w:div w:id="341276886">
      <w:bodyDiv w:val="1"/>
      <w:marLeft w:val="0"/>
      <w:marRight w:val="0"/>
      <w:marTop w:val="0"/>
      <w:marBottom w:val="0"/>
      <w:divBdr>
        <w:top w:val="none" w:sz="0" w:space="0" w:color="auto"/>
        <w:left w:val="none" w:sz="0" w:space="0" w:color="auto"/>
        <w:bottom w:val="none" w:sz="0" w:space="0" w:color="auto"/>
        <w:right w:val="none" w:sz="0" w:space="0" w:color="auto"/>
      </w:divBdr>
    </w:div>
    <w:div w:id="344940077">
      <w:bodyDiv w:val="1"/>
      <w:marLeft w:val="0"/>
      <w:marRight w:val="0"/>
      <w:marTop w:val="0"/>
      <w:marBottom w:val="0"/>
      <w:divBdr>
        <w:top w:val="none" w:sz="0" w:space="0" w:color="auto"/>
        <w:left w:val="none" w:sz="0" w:space="0" w:color="auto"/>
        <w:bottom w:val="none" w:sz="0" w:space="0" w:color="auto"/>
        <w:right w:val="none" w:sz="0" w:space="0" w:color="auto"/>
      </w:divBdr>
    </w:div>
    <w:div w:id="345405484">
      <w:bodyDiv w:val="1"/>
      <w:marLeft w:val="0"/>
      <w:marRight w:val="0"/>
      <w:marTop w:val="0"/>
      <w:marBottom w:val="0"/>
      <w:divBdr>
        <w:top w:val="none" w:sz="0" w:space="0" w:color="auto"/>
        <w:left w:val="none" w:sz="0" w:space="0" w:color="auto"/>
        <w:bottom w:val="none" w:sz="0" w:space="0" w:color="auto"/>
        <w:right w:val="none" w:sz="0" w:space="0" w:color="auto"/>
      </w:divBdr>
    </w:div>
    <w:div w:id="347950894">
      <w:bodyDiv w:val="1"/>
      <w:marLeft w:val="0"/>
      <w:marRight w:val="0"/>
      <w:marTop w:val="0"/>
      <w:marBottom w:val="0"/>
      <w:divBdr>
        <w:top w:val="none" w:sz="0" w:space="0" w:color="auto"/>
        <w:left w:val="none" w:sz="0" w:space="0" w:color="auto"/>
        <w:bottom w:val="none" w:sz="0" w:space="0" w:color="auto"/>
        <w:right w:val="none" w:sz="0" w:space="0" w:color="auto"/>
      </w:divBdr>
    </w:div>
    <w:div w:id="350886006">
      <w:bodyDiv w:val="1"/>
      <w:marLeft w:val="0"/>
      <w:marRight w:val="0"/>
      <w:marTop w:val="0"/>
      <w:marBottom w:val="0"/>
      <w:divBdr>
        <w:top w:val="none" w:sz="0" w:space="0" w:color="auto"/>
        <w:left w:val="none" w:sz="0" w:space="0" w:color="auto"/>
        <w:bottom w:val="none" w:sz="0" w:space="0" w:color="auto"/>
        <w:right w:val="none" w:sz="0" w:space="0" w:color="auto"/>
      </w:divBdr>
    </w:div>
    <w:div w:id="353771886">
      <w:bodyDiv w:val="1"/>
      <w:marLeft w:val="0"/>
      <w:marRight w:val="0"/>
      <w:marTop w:val="0"/>
      <w:marBottom w:val="0"/>
      <w:divBdr>
        <w:top w:val="none" w:sz="0" w:space="0" w:color="auto"/>
        <w:left w:val="none" w:sz="0" w:space="0" w:color="auto"/>
        <w:bottom w:val="none" w:sz="0" w:space="0" w:color="auto"/>
        <w:right w:val="none" w:sz="0" w:space="0" w:color="auto"/>
      </w:divBdr>
    </w:div>
    <w:div w:id="355278696">
      <w:bodyDiv w:val="1"/>
      <w:marLeft w:val="0"/>
      <w:marRight w:val="0"/>
      <w:marTop w:val="0"/>
      <w:marBottom w:val="0"/>
      <w:divBdr>
        <w:top w:val="none" w:sz="0" w:space="0" w:color="auto"/>
        <w:left w:val="none" w:sz="0" w:space="0" w:color="auto"/>
        <w:bottom w:val="none" w:sz="0" w:space="0" w:color="auto"/>
        <w:right w:val="none" w:sz="0" w:space="0" w:color="auto"/>
      </w:divBdr>
    </w:div>
    <w:div w:id="360975033">
      <w:bodyDiv w:val="1"/>
      <w:marLeft w:val="0"/>
      <w:marRight w:val="0"/>
      <w:marTop w:val="0"/>
      <w:marBottom w:val="0"/>
      <w:divBdr>
        <w:top w:val="none" w:sz="0" w:space="0" w:color="auto"/>
        <w:left w:val="none" w:sz="0" w:space="0" w:color="auto"/>
        <w:bottom w:val="none" w:sz="0" w:space="0" w:color="auto"/>
        <w:right w:val="none" w:sz="0" w:space="0" w:color="auto"/>
      </w:divBdr>
    </w:div>
    <w:div w:id="370805064">
      <w:bodyDiv w:val="1"/>
      <w:marLeft w:val="0"/>
      <w:marRight w:val="0"/>
      <w:marTop w:val="0"/>
      <w:marBottom w:val="0"/>
      <w:divBdr>
        <w:top w:val="none" w:sz="0" w:space="0" w:color="auto"/>
        <w:left w:val="none" w:sz="0" w:space="0" w:color="auto"/>
        <w:bottom w:val="none" w:sz="0" w:space="0" w:color="auto"/>
        <w:right w:val="none" w:sz="0" w:space="0" w:color="auto"/>
      </w:divBdr>
    </w:div>
    <w:div w:id="374742919">
      <w:bodyDiv w:val="1"/>
      <w:marLeft w:val="0"/>
      <w:marRight w:val="0"/>
      <w:marTop w:val="0"/>
      <w:marBottom w:val="0"/>
      <w:divBdr>
        <w:top w:val="none" w:sz="0" w:space="0" w:color="auto"/>
        <w:left w:val="none" w:sz="0" w:space="0" w:color="auto"/>
        <w:bottom w:val="none" w:sz="0" w:space="0" w:color="auto"/>
        <w:right w:val="none" w:sz="0" w:space="0" w:color="auto"/>
      </w:divBdr>
    </w:div>
    <w:div w:id="375128772">
      <w:bodyDiv w:val="1"/>
      <w:marLeft w:val="0"/>
      <w:marRight w:val="0"/>
      <w:marTop w:val="0"/>
      <w:marBottom w:val="0"/>
      <w:divBdr>
        <w:top w:val="none" w:sz="0" w:space="0" w:color="auto"/>
        <w:left w:val="none" w:sz="0" w:space="0" w:color="auto"/>
        <w:bottom w:val="none" w:sz="0" w:space="0" w:color="auto"/>
        <w:right w:val="none" w:sz="0" w:space="0" w:color="auto"/>
      </w:divBdr>
    </w:div>
    <w:div w:id="375201829">
      <w:bodyDiv w:val="1"/>
      <w:marLeft w:val="0"/>
      <w:marRight w:val="0"/>
      <w:marTop w:val="0"/>
      <w:marBottom w:val="0"/>
      <w:divBdr>
        <w:top w:val="none" w:sz="0" w:space="0" w:color="auto"/>
        <w:left w:val="none" w:sz="0" w:space="0" w:color="auto"/>
        <w:bottom w:val="none" w:sz="0" w:space="0" w:color="auto"/>
        <w:right w:val="none" w:sz="0" w:space="0" w:color="auto"/>
      </w:divBdr>
    </w:div>
    <w:div w:id="388916842">
      <w:bodyDiv w:val="1"/>
      <w:marLeft w:val="0"/>
      <w:marRight w:val="0"/>
      <w:marTop w:val="0"/>
      <w:marBottom w:val="0"/>
      <w:divBdr>
        <w:top w:val="none" w:sz="0" w:space="0" w:color="auto"/>
        <w:left w:val="none" w:sz="0" w:space="0" w:color="auto"/>
        <w:bottom w:val="none" w:sz="0" w:space="0" w:color="auto"/>
        <w:right w:val="none" w:sz="0" w:space="0" w:color="auto"/>
      </w:divBdr>
    </w:div>
    <w:div w:id="390616965">
      <w:bodyDiv w:val="1"/>
      <w:marLeft w:val="0"/>
      <w:marRight w:val="0"/>
      <w:marTop w:val="0"/>
      <w:marBottom w:val="0"/>
      <w:divBdr>
        <w:top w:val="none" w:sz="0" w:space="0" w:color="auto"/>
        <w:left w:val="none" w:sz="0" w:space="0" w:color="auto"/>
        <w:bottom w:val="none" w:sz="0" w:space="0" w:color="auto"/>
        <w:right w:val="none" w:sz="0" w:space="0" w:color="auto"/>
      </w:divBdr>
    </w:div>
    <w:div w:id="398795872">
      <w:bodyDiv w:val="1"/>
      <w:marLeft w:val="0"/>
      <w:marRight w:val="0"/>
      <w:marTop w:val="0"/>
      <w:marBottom w:val="0"/>
      <w:divBdr>
        <w:top w:val="none" w:sz="0" w:space="0" w:color="auto"/>
        <w:left w:val="none" w:sz="0" w:space="0" w:color="auto"/>
        <w:bottom w:val="none" w:sz="0" w:space="0" w:color="auto"/>
        <w:right w:val="none" w:sz="0" w:space="0" w:color="auto"/>
      </w:divBdr>
    </w:div>
    <w:div w:id="399711386">
      <w:bodyDiv w:val="1"/>
      <w:marLeft w:val="0"/>
      <w:marRight w:val="0"/>
      <w:marTop w:val="0"/>
      <w:marBottom w:val="0"/>
      <w:divBdr>
        <w:top w:val="none" w:sz="0" w:space="0" w:color="auto"/>
        <w:left w:val="none" w:sz="0" w:space="0" w:color="auto"/>
        <w:bottom w:val="none" w:sz="0" w:space="0" w:color="auto"/>
        <w:right w:val="none" w:sz="0" w:space="0" w:color="auto"/>
      </w:divBdr>
    </w:div>
    <w:div w:id="406419831">
      <w:bodyDiv w:val="1"/>
      <w:marLeft w:val="0"/>
      <w:marRight w:val="0"/>
      <w:marTop w:val="0"/>
      <w:marBottom w:val="0"/>
      <w:divBdr>
        <w:top w:val="none" w:sz="0" w:space="0" w:color="auto"/>
        <w:left w:val="none" w:sz="0" w:space="0" w:color="auto"/>
        <w:bottom w:val="none" w:sz="0" w:space="0" w:color="auto"/>
        <w:right w:val="none" w:sz="0" w:space="0" w:color="auto"/>
      </w:divBdr>
    </w:div>
    <w:div w:id="407464208">
      <w:bodyDiv w:val="1"/>
      <w:marLeft w:val="0"/>
      <w:marRight w:val="0"/>
      <w:marTop w:val="0"/>
      <w:marBottom w:val="0"/>
      <w:divBdr>
        <w:top w:val="none" w:sz="0" w:space="0" w:color="auto"/>
        <w:left w:val="none" w:sz="0" w:space="0" w:color="auto"/>
        <w:bottom w:val="none" w:sz="0" w:space="0" w:color="auto"/>
        <w:right w:val="none" w:sz="0" w:space="0" w:color="auto"/>
      </w:divBdr>
    </w:div>
    <w:div w:id="411784407">
      <w:bodyDiv w:val="1"/>
      <w:marLeft w:val="0"/>
      <w:marRight w:val="0"/>
      <w:marTop w:val="0"/>
      <w:marBottom w:val="0"/>
      <w:divBdr>
        <w:top w:val="none" w:sz="0" w:space="0" w:color="auto"/>
        <w:left w:val="none" w:sz="0" w:space="0" w:color="auto"/>
        <w:bottom w:val="none" w:sz="0" w:space="0" w:color="auto"/>
        <w:right w:val="none" w:sz="0" w:space="0" w:color="auto"/>
      </w:divBdr>
    </w:div>
    <w:div w:id="413164510">
      <w:bodyDiv w:val="1"/>
      <w:marLeft w:val="0"/>
      <w:marRight w:val="0"/>
      <w:marTop w:val="0"/>
      <w:marBottom w:val="0"/>
      <w:divBdr>
        <w:top w:val="none" w:sz="0" w:space="0" w:color="auto"/>
        <w:left w:val="none" w:sz="0" w:space="0" w:color="auto"/>
        <w:bottom w:val="none" w:sz="0" w:space="0" w:color="auto"/>
        <w:right w:val="none" w:sz="0" w:space="0" w:color="auto"/>
      </w:divBdr>
    </w:div>
    <w:div w:id="424811952">
      <w:bodyDiv w:val="1"/>
      <w:marLeft w:val="0"/>
      <w:marRight w:val="0"/>
      <w:marTop w:val="0"/>
      <w:marBottom w:val="0"/>
      <w:divBdr>
        <w:top w:val="none" w:sz="0" w:space="0" w:color="auto"/>
        <w:left w:val="none" w:sz="0" w:space="0" w:color="auto"/>
        <w:bottom w:val="none" w:sz="0" w:space="0" w:color="auto"/>
        <w:right w:val="none" w:sz="0" w:space="0" w:color="auto"/>
      </w:divBdr>
    </w:div>
    <w:div w:id="425855231">
      <w:bodyDiv w:val="1"/>
      <w:marLeft w:val="0"/>
      <w:marRight w:val="0"/>
      <w:marTop w:val="0"/>
      <w:marBottom w:val="0"/>
      <w:divBdr>
        <w:top w:val="none" w:sz="0" w:space="0" w:color="auto"/>
        <w:left w:val="none" w:sz="0" w:space="0" w:color="auto"/>
        <w:bottom w:val="none" w:sz="0" w:space="0" w:color="auto"/>
        <w:right w:val="none" w:sz="0" w:space="0" w:color="auto"/>
      </w:divBdr>
    </w:div>
    <w:div w:id="430049716">
      <w:bodyDiv w:val="1"/>
      <w:marLeft w:val="0"/>
      <w:marRight w:val="0"/>
      <w:marTop w:val="0"/>
      <w:marBottom w:val="0"/>
      <w:divBdr>
        <w:top w:val="none" w:sz="0" w:space="0" w:color="auto"/>
        <w:left w:val="none" w:sz="0" w:space="0" w:color="auto"/>
        <w:bottom w:val="none" w:sz="0" w:space="0" w:color="auto"/>
        <w:right w:val="none" w:sz="0" w:space="0" w:color="auto"/>
      </w:divBdr>
    </w:div>
    <w:div w:id="431433474">
      <w:bodyDiv w:val="1"/>
      <w:marLeft w:val="0"/>
      <w:marRight w:val="0"/>
      <w:marTop w:val="0"/>
      <w:marBottom w:val="0"/>
      <w:divBdr>
        <w:top w:val="none" w:sz="0" w:space="0" w:color="auto"/>
        <w:left w:val="none" w:sz="0" w:space="0" w:color="auto"/>
        <w:bottom w:val="none" w:sz="0" w:space="0" w:color="auto"/>
        <w:right w:val="none" w:sz="0" w:space="0" w:color="auto"/>
      </w:divBdr>
    </w:div>
    <w:div w:id="439227580">
      <w:bodyDiv w:val="1"/>
      <w:marLeft w:val="0"/>
      <w:marRight w:val="0"/>
      <w:marTop w:val="0"/>
      <w:marBottom w:val="0"/>
      <w:divBdr>
        <w:top w:val="none" w:sz="0" w:space="0" w:color="auto"/>
        <w:left w:val="none" w:sz="0" w:space="0" w:color="auto"/>
        <w:bottom w:val="none" w:sz="0" w:space="0" w:color="auto"/>
        <w:right w:val="none" w:sz="0" w:space="0" w:color="auto"/>
      </w:divBdr>
    </w:div>
    <w:div w:id="447166931">
      <w:bodyDiv w:val="1"/>
      <w:marLeft w:val="0"/>
      <w:marRight w:val="0"/>
      <w:marTop w:val="0"/>
      <w:marBottom w:val="0"/>
      <w:divBdr>
        <w:top w:val="none" w:sz="0" w:space="0" w:color="auto"/>
        <w:left w:val="none" w:sz="0" w:space="0" w:color="auto"/>
        <w:bottom w:val="none" w:sz="0" w:space="0" w:color="auto"/>
        <w:right w:val="none" w:sz="0" w:space="0" w:color="auto"/>
      </w:divBdr>
    </w:div>
    <w:div w:id="451555057">
      <w:bodyDiv w:val="1"/>
      <w:marLeft w:val="0"/>
      <w:marRight w:val="0"/>
      <w:marTop w:val="0"/>
      <w:marBottom w:val="0"/>
      <w:divBdr>
        <w:top w:val="none" w:sz="0" w:space="0" w:color="auto"/>
        <w:left w:val="none" w:sz="0" w:space="0" w:color="auto"/>
        <w:bottom w:val="none" w:sz="0" w:space="0" w:color="auto"/>
        <w:right w:val="none" w:sz="0" w:space="0" w:color="auto"/>
      </w:divBdr>
    </w:div>
    <w:div w:id="464587718">
      <w:bodyDiv w:val="1"/>
      <w:marLeft w:val="0"/>
      <w:marRight w:val="0"/>
      <w:marTop w:val="0"/>
      <w:marBottom w:val="0"/>
      <w:divBdr>
        <w:top w:val="none" w:sz="0" w:space="0" w:color="auto"/>
        <w:left w:val="none" w:sz="0" w:space="0" w:color="auto"/>
        <w:bottom w:val="none" w:sz="0" w:space="0" w:color="auto"/>
        <w:right w:val="none" w:sz="0" w:space="0" w:color="auto"/>
      </w:divBdr>
    </w:div>
    <w:div w:id="465396887">
      <w:bodyDiv w:val="1"/>
      <w:marLeft w:val="0"/>
      <w:marRight w:val="0"/>
      <w:marTop w:val="0"/>
      <w:marBottom w:val="0"/>
      <w:divBdr>
        <w:top w:val="none" w:sz="0" w:space="0" w:color="auto"/>
        <w:left w:val="none" w:sz="0" w:space="0" w:color="auto"/>
        <w:bottom w:val="none" w:sz="0" w:space="0" w:color="auto"/>
        <w:right w:val="none" w:sz="0" w:space="0" w:color="auto"/>
      </w:divBdr>
    </w:div>
    <w:div w:id="469178637">
      <w:bodyDiv w:val="1"/>
      <w:marLeft w:val="0"/>
      <w:marRight w:val="0"/>
      <w:marTop w:val="0"/>
      <w:marBottom w:val="0"/>
      <w:divBdr>
        <w:top w:val="none" w:sz="0" w:space="0" w:color="auto"/>
        <w:left w:val="none" w:sz="0" w:space="0" w:color="auto"/>
        <w:bottom w:val="none" w:sz="0" w:space="0" w:color="auto"/>
        <w:right w:val="none" w:sz="0" w:space="0" w:color="auto"/>
      </w:divBdr>
    </w:div>
    <w:div w:id="474297236">
      <w:bodyDiv w:val="1"/>
      <w:marLeft w:val="0"/>
      <w:marRight w:val="0"/>
      <w:marTop w:val="0"/>
      <w:marBottom w:val="0"/>
      <w:divBdr>
        <w:top w:val="none" w:sz="0" w:space="0" w:color="auto"/>
        <w:left w:val="none" w:sz="0" w:space="0" w:color="auto"/>
        <w:bottom w:val="none" w:sz="0" w:space="0" w:color="auto"/>
        <w:right w:val="none" w:sz="0" w:space="0" w:color="auto"/>
      </w:divBdr>
    </w:div>
    <w:div w:id="474759557">
      <w:bodyDiv w:val="1"/>
      <w:marLeft w:val="0"/>
      <w:marRight w:val="0"/>
      <w:marTop w:val="0"/>
      <w:marBottom w:val="0"/>
      <w:divBdr>
        <w:top w:val="none" w:sz="0" w:space="0" w:color="auto"/>
        <w:left w:val="none" w:sz="0" w:space="0" w:color="auto"/>
        <w:bottom w:val="none" w:sz="0" w:space="0" w:color="auto"/>
        <w:right w:val="none" w:sz="0" w:space="0" w:color="auto"/>
      </w:divBdr>
    </w:div>
    <w:div w:id="475147765">
      <w:bodyDiv w:val="1"/>
      <w:marLeft w:val="0"/>
      <w:marRight w:val="0"/>
      <w:marTop w:val="0"/>
      <w:marBottom w:val="0"/>
      <w:divBdr>
        <w:top w:val="none" w:sz="0" w:space="0" w:color="auto"/>
        <w:left w:val="none" w:sz="0" w:space="0" w:color="auto"/>
        <w:bottom w:val="none" w:sz="0" w:space="0" w:color="auto"/>
        <w:right w:val="none" w:sz="0" w:space="0" w:color="auto"/>
      </w:divBdr>
    </w:div>
    <w:div w:id="476381507">
      <w:bodyDiv w:val="1"/>
      <w:marLeft w:val="0"/>
      <w:marRight w:val="0"/>
      <w:marTop w:val="0"/>
      <w:marBottom w:val="0"/>
      <w:divBdr>
        <w:top w:val="none" w:sz="0" w:space="0" w:color="auto"/>
        <w:left w:val="none" w:sz="0" w:space="0" w:color="auto"/>
        <w:bottom w:val="none" w:sz="0" w:space="0" w:color="auto"/>
        <w:right w:val="none" w:sz="0" w:space="0" w:color="auto"/>
      </w:divBdr>
    </w:div>
    <w:div w:id="479615730">
      <w:bodyDiv w:val="1"/>
      <w:marLeft w:val="0"/>
      <w:marRight w:val="0"/>
      <w:marTop w:val="0"/>
      <w:marBottom w:val="0"/>
      <w:divBdr>
        <w:top w:val="none" w:sz="0" w:space="0" w:color="auto"/>
        <w:left w:val="none" w:sz="0" w:space="0" w:color="auto"/>
        <w:bottom w:val="none" w:sz="0" w:space="0" w:color="auto"/>
        <w:right w:val="none" w:sz="0" w:space="0" w:color="auto"/>
      </w:divBdr>
    </w:div>
    <w:div w:id="485246865">
      <w:bodyDiv w:val="1"/>
      <w:marLeft w:val="0"/>
      <w:marRight w:val="0"/>
      <w:marTop w:val="0"/>
      <w:marBottom w:val="0"/>
      <w:divBdr>
        <w:top w:val="none" w:sz="0" w:space="0" w:color="auto"/>
        <w:left w:val="none" w:sz="0" w:space="0" w:color="auto"/>
        <w:bottom w:val="none" w:sz="0" w:space="0" w:color="auto"/>
        <w:right w:val="none" w:sz="0" w:space="0" w:color="auto"/>
      </w:divBdr>
    </w:div>
    <w:div w:id="485362469">
      <w:bodyDiv w:val="1"/>
      <w:marLeft w:val="0"/>
      <w:marRight w:val="0"/>
      <w:marTop w:val="0"/>
      <w:marBottom w:val="0"/>
      <w:divBdr>
        <w:top w:val="none" w:sz="0" w:space="0" w:color="auto"/>
        <w:left w:val="none" w:sz="0" w:space="0" w:color="auto"/>
        <w:bottom w:val="none" w:sz="0" w:space="0" w:color="auto"/>
        <w:right w:val="none" w:sz="0" w:space="0" w:color="auto"/>
      </w:divBdr>
    </w:div>
    <w:div w:id="486091888">
      <w:bodyDiv w:val="1"/>
      <w:marLeft w:val="0"/>
      <w:marRight w:val="0"/>
      <w:marTop w:val="0"/>
      <w:marBottom w:val="0"/>
      <w:divBdr>
        <w:top w:val="none" w:sz="0" w:space="0" w:color="auto"/>
        <w:left w:val="none" w:sz="0" w:space="0" w:color="auto"/>
        <w:bottom w:val="none" w:sz="0" w:space="0" w:color="auto"/>
        <w:right w:val="none" w:sz="0" w:space="0" w:color="auto"/>
      </w:divBdr>
    </w:div>
    <w:div w:id="492263524">
      <w:bodyDiv w:val="1"/>
      <w:marLeft w:val="0"/>
      <w:marRight w:val="0"/>
      <w:marTop w:val="0"/>
      <w:marBottom w:val="0"/>
      <w:divBdr>
        <w:top w:val="none" w:sz="0" w:space="0" w:color="auto"/>
        <w:left w:val="none" w:sz="0" w:space="0" w:color="auto"/>
        <w:bottom w:val="none" w:sz="0" w:space="0" w:color="auto"/>
        <w:right w:val="none" w:sz="0" w:space="0" w:color="auto"/>
      </w:divBdr>
    </w:div>
    <w:div w:id="492533034">
      <w:bodyDiv w:val="1"/>
      <w:marLeft w:val="0"/>
      <w:marRight w:val="0"/>
      <w:marTop w:val="0"/>
      <w:marBottom w:val="0"/>
      <w:divBdr>
        <w:top w:val="none" w:sz="0" w:space="0" w:color="auto"/>
        <w:left w:val="none" w:sz="0" w:space="0" w:color="auto"/>
        <w:bottom w:val="none" w:sz="0" w:space="0" w:color="auto"/>
        <w:right w:val="none" w:sz="0" w:space="0" w:color="auto"/>
      </w:divBdr>
    </w:div>
    <w:div w:id="494684821">
      <w:bodyDiv w:val="1"/>
      <w:marLeft w:val="0"/>
      <w:marRight w:val="0"/>
      <w:marTop w:val="0"/>
      <w:marBottom w:val="0"/>
      <w:divBdr>
        <w:top w:val="none" w:sz="0" w:space="0" w:color="auto"/>
        <w:left w:val="none" w:sz="0" w:space="0" w:color="auto"/>
        <w:bottom w:val="none" w:sz="0" w:space="0" w:color="auto"/>
        <w:right w:val="none" w:sz="0" w:space="0" w:color="auto"/>
      </w:divBdr>
    </w:div>
    <w:div w:id="497305559">
      <w:bodyDiv w:val="1"/>
      <w:marLeft w:val="0"/>
      <w:marRight w:val="0"/>
      <w:marTop w:val="0"/>
      <w:marBottom w:val="0"/>
      <w:divBdr>
        <w:top w:val="none" w:sz="0" w:space="0" w:color="auto"/>
        <w:left w:val="none" w:sz="0" w:space="0" w:color="auto"/>
        <w:bottom w:val="none" w:sz="0" w:space="0" w:color="auto"/>
        <w:right w:val="none" w:sz="0" w:space="0" w:color="auto"/>
      </w:divBdr>
    </w:div>
    <w:div w:id="497890171">
      <w:bodyDiv w:val="1"/>
      <w:marLeft w:val="0"/>
      <w:marRight w:val="0"/>
      <w:marTop w:val="0"/>
      <w:marBottom w:val="0"/>
      <w:divBdr>
        <w:top w:val="none" w:sz="0" w:space="0" w:color="auto"/>
        <w:left w:val="none" w:sz="0" w:space="0" w:color="auto"/>
        <w:bottom w:val="none" w:sz="0" w:space="0" w:color="auto"/>
        <w:right w:val="none" w:sz="0" w:space="0" w:color="auto"/>
      </w:divBdr>
    </w:div>
    <w:div w:id="503473653">
      <w:bodyDiv w:val="1"/>
      <w:marLeft w:val="0"/>
      <w:marRight w:val="0"/>
      <w:marTop w:val="0"/>
      <w:marBottom w:val="0"/>
      <w:divBdr>
        <w:top w:val="none" w:sz="0" w:space="0" w:color="auto"/>
        <w:left w:val="none" w:sz="0" w:space="0" w:color="auto"/>
        <w:bottom w:val="none" w:sz="0" w:space="0" w:color="auto"/>
        <w:right w:val="none" w:sz="0" w:space="0" w:color="auto"/>
      </w:divBdr>
    </w:div>
    <w:div w:id="504126243">
      <w:bodyDiv w:val="1"/>
      <w:marLeft w:val="0"/>
      <w:marRight w:val="0"/>
      <w:marTop w:val="0"/>
      <w:marBottom w:val="0"/>
      <w:divBdr>
        <w:top w:val="none" w:sz="0" w:space="0" w:color="auto"/>
        <w:left w:val="none" w:sz="0" w:space="0" w:color="auto"/>
        <w:bottom w:val="none" w:sz="0" w:space="0" w:color="auto"/>
        <w:right w:val="none" w:sz="0" w:space="0" w:color="auto"/>
      </w:divBdr>
    </w:div>
    <w:div w:id="507327791">
      <w:bodyDiv w:val="1"/>
      <w:marLeft w:val="0"/>
      <w:marRight w:val="0"/>
      <w:marTop w:val="0"/>
      <w:marBottom w:val="0"/>
      <w:divBdr>
        <w:top w:val="none" w:sz="0" w:space="0" w:color="auto"/>
        <w:left w:val="none" w:sz="0" w:space="0" w:color="auto"/>
        <w:bottom w:val="none" w:sz="0" w:space="0" w:color="auto"/>
        <w:right w:val="none" w:sz="0" w:space="0" w:color="auto"/>
      </w:divBdr>
    </w:div>
    <w:div w:id="517744360">
      <w:bodyDiv w:val="1"/>
      <w:marLeft w:val="0"/>
      <w:marRight w:val="0"/>
      <w:marTop w:val="0"/>
      <w:marBottom w:val="0"/>
      <w:divBdr>
        <w:top w:val="none" w:sz="0" w:space="0" w:color="auto"/>
        <w:left w:val="none" w:sz="0" w:space="0" w:color="auto"/>
        <w:bottom w:val="none" w:sz="0" w:space="0" w:color="auto"/>
        <w:right w:val="none" w:sz="0" w:space="0" w:color="auto"/>
      </w:divBdr>
    </w:div>
    <w:div w:id="524834501">
      <w:bodyDiv w:val="1"/>
      <w:marLeft w:val="0"/>
      <w:marRight w:val="0"/>
      <w:marTop w:val="0"/>
      <w:marBottom w:val="0"/>
      <w:divBdr>
        <w:top w:val="none" w:sz="0" w:space="0" w:color="auto"/>
        <w:left w:val="none" w:sz="0" w:space="0" w:color="auto"/>
        <w:bottom w:val="none" w:sz="0" w:space="0" w:color="auto"/>
        <w:right w:val="none" w:sz="0" w:space="0" w:color="auto"/>
      </w:divBdr>
    </w:div>
    <w:div w:id="527573780">
      <w:bodyDiv w:val="1"/>
      <w:marLeft w:val="0"/>
      <w:marRight w:val="0"/>
      <w:marTop w:val="0"/>
      <w:marBottom w:val="0"/>
      <w:divBdr>
        <w:top w:val="none" w:sz="0" w:space="0" w:color="auto"/>
        <w:left w:val="none" w:sz="0" w:space="0" w:color="auto"/>
        <w:bottom w:val="none" w:sz="0" w:space="0" w:color="auto"/>
        <w:right w:val="none" w:sz="0" w:space="0" w:color="auto"/>
      </w:divBdr>
    </w:div>
    <w:div w:id="528034096">
      <w:bodyDiv w:val="1"/>
      <w:marLeft w:val="0"/>
      <w:marRight w:val="0"/>
      <w:marTop w:val="0"/>
      <w:marBottom w:val="0"/>
      <w:divBdr>
        <w:top w:val="none" w:sz="0" w:space="0" w:color="auto"/>
        <w:left w:val="none" w:sz="0" w:space="0" w:color="auto"/>
        <w:bottom w:val="none" w:sz="0" w:space="0" w:color="auto"/>
        <w:right w:val="none" w:sz="0" w:space="0" w:color="auto"/>
      </w:divBdr>
    </w:div>
    <w:div w:id="529998137">
      <w:bodyDiv w:val="1"/>
      <w:marLeft w:val="0"/>
      <w:marRight w:val="0"/>
      <w:marTop w:val="0"/>
      <w:marBottom w:val="0"/>
      <w:divBdr>
        <w:top w:val="none" w:sz="0" w:space="0" w:color="auto"/>
        <w:left w:val="none" w:sz="0" w:space="0" w:color="auto"/>
        <w:bottom w:val="none" w:sz="0" w:space="0" w:color="auto"/>
        <w:right w:val="none" w:sz="0" w:space="0" w:color="auto"/>
      </w:divBdr>
    </w:div>
    <w:div w:id="541329881">
      <w:bodyDiv w:val="1"/>
      <w:marLeft w:val="0"/>
      <w:marRight w:val="0"/>
      <w:marTop w:val="0"/>
      <w:marBottom w:val="0"/>
      <w:divBdr>
        <w:top w:val="none" w:sz="0" w:space="0" w:color="auto"/>
        <w:left w:val="none" w:sz="0" w:space="0" w:color="auto"/>
        <w:bottom w:val="none" w:sz="0" w:space="0" w:color="auto"/>
        <w:right w:val="none" w:sz="0" w:space="0" w:color="auto"/>
      </w:divBdr>
    </w:div>
    <w:div w:id="542258386">
      <w:bodyDiv w:val="1"/>
      <w:marLeft w:val="0"/>
      <w:marRight w:val="0"/>
      <w:marTop w:val="0"/>
      <w:marBottom w:val="0"/>
      <w:divBdr>
        <w:top w:val="none" w:sz="0" w:space="0" w:color="auto"/>
        <w:left w:val="none" w:sz="0" w:space="0" w:color="auto"/>
        <w:bottom w:val="none" w:sz="0" w:space="0" w:color="auto"/>
        <w:right w:val="none" w:sz="0" w:space="0" w:color="auto"/>
      </w:divBdr>
    </w:div>
    <w:div w:id="546719644">
      <w:bodyDiv w:val="1"/>
      <w:marLeft w:val="0"/>
      <w:marRight w:val="0"/>
      <w:marTop w:val="0"/>
      <w:marBottom w:val="0"/>
      <w:divBdr>
        <w:top w:val="none" w:sz="0" w:space="0" w:color="auto"/>
        <w:left w:val="none" w:sz="0" w:space="0" w:color="auto"/>
        <w:bottom w:val="none" w:sz="0" w:space="0" w:color="auto"/>
        <w:right w:val="none" w:sz="0" w:space="0" w:color="auto"/>
      </w:divBdr>
    </w:div>
    <w:div w:id="547765226">
      <w:bodyDiv w:val="1"/>
      <w:marLeft w:val="0"/>
      <w:marRight w:val="0"/>
      <w:marTop w:val="0"/>
      <w:marBottom w:val="0"/>
      <w:divBdr>
        <w:top w:val="none" w:sz="0" w:space="0" w:color="auto"/>
        <w:left w:val="none" w:sz="0" w:space="0" w:color="auto"/>
        <w:bottom w:val="none" w:sz="0" w:space="0" w:color="auto"/>
        <w:right w:val="none" w:sz="0" w:space="0" w:color="auto"/>
      </w:divBdr>
    </w:div>
    <w:div w:id="559293255">
      <w:bodyDiv w:val="1"/>
      <w:marLeft w:val="0"/>
      <w:marRight w:val="0"/>
      <w:marTop w:val="0"/>
      <w:marBottom w:val="0"/>
      <w:divBdr>
        <w:top w:val="none" w:sz="0" w:space="0" w:color="auto"/>
        <w:left w:val="none" w:sz="0" w:space="0" w:color="auto"/>
        <w:bottom w:val="none" w:sz="0" w:space="0" w:color="auto"/>
        <w:right w:val="none" w:sz="0" w:space="0" w:color="auto"/>
      </w:divBdr>
    </w:div>
    <w:div w:id="560099146">
      <w:bodyDiv w:val="1"/>
      <w:marLeft w:val="0"/>
      <w:marRight w:val="0"/>
      <w:marTop w:val="0"/>
      <w:marBottom w:val="0"/>
      <w:divBdr>
        <w:top w:val="none" w:sz="0" w:space="0" w:color="auto"/>
        <w:left w:val="none" w:sz="0" w:space="0" w:color="auto"/>
        <w:bottom w:val="none" w:sz="0" w:space="0" w:color="auto"/>
        <w:right w:val="none" w:sz="0" w:space="0" w:color="auto"/>
      </w:divBdr>
    </w:div>
    <w:div w:id="569114857">
      <w:bodyDiv w:val="1"/>
      <w:marLeft w:val="0"/>
      <w:marRight w:val="0"/>
      <w:marTop w:val="0"/>
      <w:marBottom w:val="0"/>
      <w:divBdr>
        <w:top w:val="none" w:sz="0" w:space="0" w:color="auto"/>
        <w:left w:val="none" w:sz="0" w:space="0" w:color="auto"/>
        <w:bottom w:val="none" w:sz="0" w:space="0" w:color="auto"/>
        <w:right w:val="none" w:sz="0" w:space="0" w:color="auto"/>
      </w:divBdr>
    </w:div>
    <w:div w:id="575212668">
      <w:bodyDiv w:val="1"/>
      <w:marLeft w:val="0"/>
      <w:marRight w:val="0"/>
      <w:marTop w:val="0"/>
      <w:marBottom w:val="0"/>
      <w:divBdr>
        <w:top w:val="none" w:sz="0" w:space="0" w:color="auto"/>
        <w:left w:val="none" w:sz="0" w:space="0" w:color="auto"/>
        <w:bottom w:val="none" w:sz="0" w:space="0" w:color="auto"/>
        <w:right w:val="none" w:sz="0" w:space="0" w:color="auto"/>
      </w:divBdr>
    </w:div>
    <w:div w:id="575624990">
      <w:bodyDiv w:val="1"/>
      <w:marLeft w:val="0"/>
      <w:marRight w:val="0"/>
      <w:marTop w:val="0"/>
      <w:marBottom w:val="0"/>
      <w:divBdr>
        <w:top w:val="none" w:sz="0" w:space="0" w:color="auto"/>
        <w:left w:val="none" w:sz="0" w:space="0" w:color="auto"/>
        <w:bottom w:val="none" w:sz="0" w:space="0" w:color="auto"/>
        <w:right w:val="none" w:sz="0" w:space="0" w:color="auto"/>
      </w:divBdr>
    </w:div>
    <w:div w:id="578178918">
      <w:bodyDiv w:val="1"/>
      <w:marLeft w:val="0"/>
      <w:marRight w:val="0"/>
      <w:marTop w:val="0"/>
      <w:marBottom w:val="0"/>
      <w:divBdr>
        <w:top w:val="none" w:sz="0" w:space="0" w:color="auto"/>
        <w:left w:val="none" w:sz="0" w:space="0" w:color="auto"/>
        <w:bottom w:val="none" w:sz="0" w:space="0" w:color="auto"/>
        <w:right w:val="none" w:sz="0" w:space="0" w:color="auto"/>
      </w:divBdr>
    </w:div>
    <w:div w:id="579603136">
      <w:bodyDiv w:val="1"/>
      <w:marLeft w:val="0"/>
      <w:marRight w:val="0"/>
      <w:marTop w:val="0"/>
      <w:marBottom w:val="0"/>
      <w:divBdr>
        <w:top w:val="none" w:sz="0" w:space="0" w:color="auto"/>
        <w:left w:val="none" w:sz="0" w:space="0" w:color="auto"/>
        <w:bottom w:val="none" w:sz="0" w:space="0" w:color="auto"/>
        <w:right w:val="none" w:sz="0" w:space="0" w:color="auto"/>
      </w:divBdr>
    </w:div>
    <w:div w:id="581448101">
      <w:bodyDiv w:val="1"/>
      <w:marLeft w:val="0"/>
      <w:marRight w:val="0"/>
      <w:marTop w:val="0"/>
      <w:marBottom w:val="0"/>
      <w:divBdr>
        <w:top w:val="none" w:sz="0" w:space="0" w:color="auto"/>
        <w:left w:val="none" w:sz="0" w:space="0" w:color="auto"/>
        <w:bottom w:val="none" w:sz="0" w:space="0" w:color="auto"/>
        <w:right w:val="none" w:sz="0" w:space="0" w:color="auto"/>
      </w:divBdr>
    </w:div>
    <w:div w:id="585193062">
      <w:bodyDiv w:val="1"/>
      <w:marLeft w:val="0"/>
      <w:marRight w:val="0"/>
      <w:marTop w:val="0"/>
      <w:marBottom w:val="0"/>
      <w:divBdr>
        <w:top w:val="none" w:sz="0" w:space="0" w:color="auto"/>
        <w:left w:val="none" w:sz="0" w:space="0" w:color="auto"/>
        <w:bottom w:val="none" w:sz="0" w:space="0" w:color="auto"/>
        <w:right w:val="none" w:sz="0" w:space="0" w:color="auto"/>
      </w:divBdr>
    </w:div>
    <w:div w:id="587347690">
      <w:bodyDiv w:val="1"/>
      <w:marLeft w:val="0"/>
      <w:marRight w:val="0"/>
      <w:marTop w:val="0"/>
      <w:marBottom w:val="0"/>
      <w:divBdr>
        <w:top w:val="none" w:sz="0" w:space="0" w:color="auto"/>
        <w:left w:val="none" w:sz="0" w:space="0" w:color="auto"/>
        <w:bottom w:val="none" w:sz="0" w:space="0" w:color="auto"/>
        <w:right w:val="none" w:sz="0" w:space="0" w:color="auto"/>
      </w:divBdr>
    </w:div>
    <w:div w:id="587813910">
      <w:bodyDiv w:val="1"/>
      <w:marLeft w:val="0"/>
      <w:marRight w:val="0"/>
      <w:marTop w:val="0"/>
      <w:marBottom w:val="0"/>
      <w:divBdr>
        <w:top w:val="none" w:sz="0" w:space="0" w:color="auto"/>
        <w:left w:val="none" w:sz="0" w:space="0" w:color="auto"/>
        <w:bottom w:val="none" w:sz="0" w:space="0" w:color="auto"/>
        <w:right w:val="none" w:sz="0" w:space="0" w:color="auto"/>
      </w:divBdr>
    </w:div>
    <w:div w:id="588269976">
      <w:bodyDiv w:val="1"/>
      <w:marLeft w:val="0"/>
      <w:marRight w:val="0"/>
      <w:marTop w:val="0"/>
      <w:marBottom w:val="0"/>
      <w:divBdr>
        <w:top w:val="none" w:sz="0" w:space="0" w:color="auto"/>
        <w:left w:val="none" w:sz="0" w:space="0" w:color="auto"/>
        <w:bottom w:val="none" w:sz="0" w:space="0" w:color="auto"/>
        <w:right w:val="none" w:sz="0" w:space="0" w:color="auto"/>
      </w:divBdr>
    </w:div>
    <w:div w:id="588777362">
      <w:bodyDiv w:val="1"/>
      <w:marLeft w:val="0"/>
      <w:marRight w:val="0"/>
      <w:marTop w:val="0"/>
      <w:marBottom w:val="0"/>
      <w:divBdr>
        <w:top w:val="none" w:sz="0" w:space="0" w:color="auto"/>
        <w:left w:val="none" w:sz="0" w:space="0" w:color="auto"/>
        <w:bottom w:val="none" w:sz="0" w:space="0" w:color="auto"/>
        <w:right w:val="none" w:sz="0" w:space="0" w:color="auto"/>
      </w:divBdr>
    </w:div>
    <w:div w:id="593981631">
      <w:bodyDiv w:val="1"/>
      <w:marLeft w:val="0"/>
      <w:marRight w:val="0"/>
      <w:marTop w:val="0"/>
      <w:marBottom w:val="0"/>
      <w:divBdr>
        <w:top w:val="none" w:sz="0" w:space="0" w:color="auto"/>
        <w:left w:val="none" w:sz="0" w:space="0" w:color="auto"/>
        <w:bottom w:val="none" w:sz="0" w:space="0" w:color="auto"/>
        <w:right w:val="none" w:sz="0" w:space="0" w:color="auto"/>
      </w:divBdr>
    </w:div>
    <w:div w:id="598148729">
      <w:bodyDiv w:val="1"/>
      <w:marLeft w:val="0"/>
      <w:marRight w:val="0"/>
      <w:marTop w:val="0"/>
      <w:marBottom w:val="0"/>
      <w:divBdr>
        <w:top w:val="none" w:sz="0" w:space="0" w:color="auto"/>
        <w:left w:val="none" w:sz="0" w:space="0" w:color="auto"/>
        <w:bottom w:val="none" w:sz="0" w:space="0" w:color="auto"/>
        <w:right w:val="none" w:sz="0" w:space="0" w:color="auto"/>
      </w:divBdr>
    </w:div>
    <w:div w:id="600575648">
      <w:bodyDiv w:val="1"/>
      <w:marLeft w:val="0"/>
      <w:marRight w:val="0"/>
      <w:marTop w:val="0"/>
      <w:marBottom w:val="0"/>
      <w:divBdr>
        <w:top w:val="none" w:sz="0" w:space="0" w:color="auto"/>
        <w:left w:val="none" w:sz="0" w:space="0" w:color="auto"/>
        <w:bottom w:val="none" w:sz="0" w:space="0" w:color="auto"/>
        <w:right w:val="none" w:sz="0" w:space="0" w:color="auto"/>
      </w:divBdr>
    </w:div>
    <w:div w:id="605502433">
      <w:bodyDiv w:val="1"/>
      <w:marLeft w:val="0"/>
      <w:marRight w:val="0"/>
      <w:marTop w:val="0"/>
      <w:marBottom w:val="0"/>
      <w:divBdr>
        <w:top w:val="none" w:sz="0" w:space="0" w:color="auto"/>
        <w:left w:val="none" w:sz="0" w:space="0" w:color="auto"/>
        <w:bottom w:val="none" w:sz="0" w:space="0" w:color="auto"/>
        <w:right w:val="none" w:sz="0" w:space="0" w:color="auto"/>
      </w:divBdr>
    </w:div>
    <w:div w:id="605774341">
      <w:bodyDiv w:val="1"/>
      <w:marLeft w:val="0"/>
      <w:marRight w:val="0"/>
      <w:marTop w:val="0"/>
      <w:marBottom w:val="0"/>
      <w:divBdr>
        <w:top w:val="none" w:sz="0" w:space="0" w:color="auto"/>
        <w:left w:val="none" w:sz="0" w:space="0" w:color="auto"/>
        <w:bottom w:val="none" w:sz="0" w:space="0" w:color="auto"/>
        <w:right w:val="none" w:sz="0" w:space="0" w:color="auto"/>
      </w:divBdr>
    </w:div>
    <w:div w:id="606229121">
      <w:bodyDiv w:val="1"/>
      <w:marLeft w:val="0"/>
      <w:marRight w:val="0"/>
      <w:marTop w:val="0"/>
      <w:marBottom w:val="0"/>
      <w:divBdr>
        <w:top w:val="none" w:sz="0" w:space="0" w:color="auto"/>
        <w:left w:val="none" w:sz="0" w:space="0" w:color="auto"/>
        <w:bottom w:val="none" w:sz="0" w:space="0" w:color="auto"/>
        <w:right w:val="none" w:sz="0" w:space="0" w:color="auto"/>
      </w:divBdr>
    </w:div>
    <w:div w:id="613293445">
      <w:bodyDiv w:val="1"/>
      <w:marLeft w:val="0"/>
      <w:marRight w:val="0"/>
      <w:marTop w:val="0"/>
      <w:marBottom w:val="0"/>
      <w:divBdr>
        <w:top w:val="none" w:sz="0" w:space="0" w:color="auto"/>
        <w:left w:val="none" w:sz="0" w:space="0" w:color="auto"/>
        <w:bottom w:val="none" w:sz="0" w:space="0" w:color="auto"/>
        <w:right w:val="none" w:sz="0" w:space="0" w:color="auto"/>
      </w:divBdr>
    </w:div>
    <w:div w:id="615723157">
      <w:bodyDiv w:val="1"/>
      <w:marLeft w:val="0"/>
      <w:marRight w:val="0"/>
      <w:marTop w:val="0"/>
      <w:marBottom w:val="0"/>
      <w:divBdr>
        <w:top w:val="none" w:sz="0" w:space="0" w:color="auto"/>
        <w:left w:val="none" w:sz="0" w:space="0" w:color="auto"/>
        <w:bottom w:val="none" w:sz="0" w:space="0" w:color="auto"/>
        <w:right w:val="none" w:sz="0" w:space="0" w:color="auto"/>
      </w:divBdr>
    </w:div>
    <w:div w:id="630937091">
      <w:bodyDiv w:val="1"/>
      <w:marLeft w:val="0"/>
      <w:marRight w:val="0"/>
      <w:marTop w:val="0"/>
      <w:marBottom w:val="0"/>
      <w:divBdr>
        <w:top w:val="none" w:sz="0" w:space="0" w:color="auto"/>
        <w:left w:val="none" w:sz="0" w:space="0" w:color="auto"/>
        <w:bottom w:val="none" w:sz="0" w:space="0" w:color="auto"/>
        <w:right w:val="none" w:sz="0" w:space="0" w:color="auto"/>
      </w:divBdr>
    </w:div>
    <w:div w:id="633873565">
      <w:bodyDiv w:val="1"/>
      <w:marLeft w:val="0"/>
      <w:marRight w:val="0"/>
      <w:marTop w:val="0"/>
      <w:marBottom w:val="0"/>
      <w:divBdr>
        <w:top w:val="none" w:sz="0" w:space="0" w:color="auto"/>
        <w:left w:val="none" w:sz="0" w:space="0" w:color="auto"/>
        <w:bottom w:val="none" w:sz="0" w:space="0" w:color="auto"/>
        <w:right w:val="none" w:sz="0" w:space="0" w:color="auto"/>
      </w:divBdr>
    </w:div>
    <w:div w:id="637106143">
      <w:bodyDiv w:val="1"/>
      <w:marLeft w:val="0"/>
      <w:marRight w:val="0"/>
      <w:marTop w:val="0"/>
      <w:marBottom w:val="0"/>
      <w:divBdr>
        <w:top w:val="none" w:sz="0" w:space="0" w:color="auto"/>
        <w:left w:val="none" w:sz="0" w:space="0" w:color="auto"/>
        <w:bottom w:val="none" w:sz="0" w:space="0" w:color="auto"/>
        <w:right w:val="none" w:sz="0" w:space="0" w:color="auto"/>
      </w:divBdr>
    </w:div>
    <w:div w:id="640156150">
      <w:bodyDiv w:val="1"/>
      <w:marLeft w:val="0"/>
      <w:marRight w:val="0"/>
      <w:marTop w:val="0"/>
      <w:marBottom w:val="0"/>
      <w:divBdr>
        <w:top w:val="none" w:sz="0" w:space="0" w:color="auto"/>
        <w:left w:val="none" w:sz="0" w:space="0" w:color="auto"/>
        <w:bottom w:val="none" w:sz="0" w:space="0" w:color="auto"/>
        <w:right w:val="none" w:sz="0" w:space="0" w:color="auto"/>
      </w:divBdr>
    </w:div>
    <w:div w:id="642347173">
      <w:bodyDiv w:val="1"/>
      <w:marLeft w:val="0"/>
      <w:marRight w:val="0"/>
      <w:marTop w:val="0"/>
      <w:marBottom w:val="0"/>
      <w:divBdr>
        <w:top w:val="none" w:sz="0" w:space="0" w:color="auto"/>
        <w:left w:val="none" w:sz="0" w:space="0" w:color="auto"/>
        <w:bottom w:val="none" w:sz="0" w:space="0" w:color="auto"/>
        <w:right w:val="none" w:sz="0" w:space="0" w:color="auto"/>
      </w:divBdr>
    </w:div>
    <w:div w:id="650327672">
      <w:bodyDiv w:val="1"/>
      <w:marLeft w:val="0"/>
      <w:marRight w:val="0"/>
      <w:marTop w:val="0"/>
      <w:marBottom w:val="0"/>
      <w:divBdr>
        <w:top w:val="none" w:sz="0" w:space="0" w:color="auto"/>
        <w:left w:val="none" w:sz="0" w:space="0" w:color="auto"/>
        <w:bottom w:val="none" w:sz="0" w:space="0" w:color="auto"/>
        <w:right w:val="none" w:sz="0" w:space="0" w:color="auto"/>
      </w:divBdr>
    </w:div>
    <w:div w:id="650446733">
      <w:bodyDiv w:val="1"/>
      <w:marLeft w:val="0"/>
      <w:marRight w:val="0"/>
      <w:marTop w:val="0"/>
      <w:marBottom w:val="0"/>
      <w:divBdr>
        <w:top w:val="none" w:sz="0" w:space="0" w:color="auto"/>
        <w:left w:val="none" w:sz="0" w:space="0" w:color="auto"/>
        <w:bottom w:val="none" w:sz="0" w:space="0" w:color="auto"/>
        <w:right w:val="none" w:sz="0" w:space="0" w:color="auto"/>
      </w:divBdr>
    </w:div>
    <w:div w:id="653147297">
      <w:bodyDiv w:val="1"/>
      <w:marLeft w:val="0"/>
      <w:marRight w:val="0"/>
      <w:marTop w:val="0"/>
      <w:marBottom w:val="0"/>
      <w:divBdr>
        <w:top w:val="none" w:sz="0" w:space="0" w:color="auto"/>
        <w:left w:val="none" w:sz="0" w:space="0" w:color="auto"/>
        <w:bottom w:val="none" w:sz="0" w:space="0" w:color="auto"/>
        <w:right w:val="none" w:sz="0" w:space="0" w:color="auto"/>
      </w:divBdr>
    </w:div>
    <w:div w:id="654915237">
      <w:bodyDiv w:val="1"/>
      <w:marLeft w:val="0"/>
      <w:marRight w:val="0"/>
      <w:marTop w:val="0"/>
      <w:marBottom w:val="0"/>
      <w:divBdr>
        <w:top w:val="none" w:sz="0" w:space="0" w:color="auto"/>
        <w:left w:val="none" w:sz="0" w:space="0" w:color="auto"/>
        <w:bottom w:val="none" w:sz="0" w:space="0" w:color="auto"/>
        <w:right w:val="none" w:sz="0" w:space="0" w:color="auto"/>
      </w:divBdr>
    </w:div>
    <w:div w:id="657533434">
      <w:bodyDiv w:val="1"/>
      <w:marLeft w:val="0"/>
      <w:marRight w:val="0"/>
      <w:marTop w:val="0"/>
      <w:marBottom w:val="0"/>
      <w:divBdr>
        <w:top w:val="none" w:sz="0" w:space="0" w:color="auto"/>
        <w:left w:val="none" w:sz="0" w:space="0" w:color="auto"/>
        <w:bottom w:val="none" w:sz="0" w:space="0" w:color="auto"/>
        <w:right w:val="none" w:sz="0" w:space="0" w:color="auto"/>
      </w:divBdr>
    </w:div>
    <w:div w:id="658655777">
      <w:bodyDiv w:val="1"/>
      <w:marLeft w:val="0"/>
      <w:marRight w:val="0"/>
      <w:marTop w:val="0"/>
      <w:marBottom w:val="0"/>
      <w:divBdr>
        <w:top w:val="none" w:sz="0" w:space="0" w:color="auto"/>
        <w:left w:val="none" w:sz="0" w:space="0" w:color="auto"/>
        <w:bottom w:val="none" w:sz="0" w:space="0" w:color="auto"/>
        <w:right w:val="none" w:sz="0" w:space="0" w:color="auto"/>
      </w:divBdr>
    </w:div>
    <w:div w:id="662003894">
      <w:bodyDiv w:val="1"/>
      <w:marLeft w:val="0"/>
      <w:marRight w:val="0"/>
      <w:marTop w:val="0"/>
      <w:marBottom w:val="0"/>
      <w:divBdr>
        <w:top w:val="none" w:sz="0" w:space="0" w:color="auto"/>
        <w:left w:val="none" w:sz="0" w:space="0" w:color="auto"/>
        <w:bottom w:val="none" w:sz="0" w:space="0" w:color="auto"/>
        <w:right w:val="none" w:sz="0" w:space="0" w:color="auto"/>
      </w:divBdr>
    </w:div>
    <w:div w:id="666782787">
      <w:bodyDiv w:val="1"/>
      <w:marLeft w:val="0"/>
      <w:marRight w:val="0"/>
      <w:marTop w:val="0"/>
      <w:marBottom w:val="0"/>
      <w:divBdr>
        <w:top w:val="none" w:sz="0" w:space="0" w:color="auto"/>
        <w:left w:val="none" w:sz="0" w:space="0" w:color="auto"/>
        <w:bottom w:val="none" w:sz="0" w:space="0" w:color="auto"/>
        <w:right w:val="none" w:sz="0" w:space="0" w:color="auto"/>
      </w:divBdr>
    </w:div>
    <w:div w:id="667949590">
      <w:bodyDiv w:val="1"/>
      <w:marLeft w:val="0"/>
      <w:marRight w:val="0"/>
      <w:marTop w:val="0"/>
      <w:marBottom w:val="0"/>
      <w:divBdr>
        <w:top w:val="none" w:sz="0" w:space="0" w:color="auto"/>
        <w:left w:val="none" w:sz="0" w:space="0" w:color="auto"/>
        <w:bottom w:val="none" w:sz="0" w:space="0" w:color="auto"/>
        <w:right w:val="none" w:sz="0" w:space="0" w:color="auto"/>
      </w:divBdr>
    </w:div>
    <w:div w:id="672223696">
      <w:bodyDiv w:val="1"/>
      <w:marLeft w:val="0"/>
      <w:marRight w:val="0"/>
      <w:marTop w:val="0"/>
      <w:marBottom w:val="0"/>
      <w:divBdr>
        <w:top w:val="none" w:sz="0" w:space="0" w:color="auto"/>
        <w:left w:val="none" w:sz="0" w:space="0" w:color="auto"/>
        <w:bottom w:val="none" w:sz="0" w:space="0" w:color="auto"/>
        <w:right w:val="none" w:sz="0" w:space="0" w:color="auto"/>
      </w:divBdr>
    </w:div>
    <w:div w:id="677659734">
      <w:bodyDiv w:val="1"/>
      <w:marLeft w:val="0"/>
      <w:marRight w:val="0"/>
      <w:marTop w:val="0"/>
      <w:marBottom w:val="0"/>
      <w:divBdr>
        <w:top w:val="none" w:sz="0" w:space="0" w:color="auto"/>
        <w:left w:val="none" w:sz="0" w:space="0" w:color="auto"/>
        <w:bottom w:val="none" w:sz="0" w:space="0" w:color="auto"/>
        <w:right w:val="none" w:sz="0" w:space="0" w:color="auto"/>
      </w:divBdr>
    </w:div>
    <w:div w:id="683897550">
      <w:bodyDiv w:val="1"/>
      <w:marLeft w:val="0"/>
      <w:marRight w:val="0"/>
      <w:marTop w:val="0"/>
      <w:marBottom w:val="0"/>
      <w:divBdr>
        <w:top w:val="none" w:sz="0" w:space="0" w:color="auto"/>
        <w:left w:val="none" w:sz="0" w:space="0" w:color="auto"/>
        <w:bottom w:val="none" w:sz="0" w:space="0" w:color="auto"/>
        <w:right w:val="none" w:sz="0" w:space="0" w:color="auto"/>
      </w:divBdr>
    </w:div>
    <w:div w:id="690493518">
      <w:bodyDiv w:val="1"/>
      <w:marLeft w:val="0"/>
      <w:marRight w:val="0"/>
      <w:marTop w:val="0"/>
      <w:marBottom w:val="0"/>
      <w:divBdr>
        <w:top w:val="none" w:sz="0" w:space="0" w:color="auto"/>
        <w:left w:val="none" w:sz="0" w:space="0" w:color="auto"/>
        <w:bottom w:val="none" w:sz="0" w:space="0" w:color="auto"/>
        <w:right w:val="none" w:sz="0" w:space="0" w:color="auto"/>
      </w:divBdr>
    </w:div>
    <w:div w:id="695542465">
      <w:bodyDiv w:val="1"/>
      <w:marLeft w:val="0"/>
      <w:marRight w:val="0"/>
      <w:marTop w:val="0"/>
      <w:marBottom w:val="0"/>
      <w:divBdr>
        <w:top w:val="none" w:sz="0" w:space="0" w:color="auto"/>
        <w:left w:val="none" w:sz="0" w:space="0" w:color="auto"/>
        <w:bottom w:val="none" w:sz="0" w:space="0" w:color="auto"/>
        <w:right w:val="none" w:sz="0" w:space="0" w:color="auto"/>
      </w:divBdr>
    </w:div>
    <w:div w:id="699818320">
      <w:bodyDiv w:val="1"/>
      <w:marLeft w:val="0"/>
      <w:marRight w:val="0"/>
      <w:marTop w:val="0"/>
      <w:marBottom w:val="0"/>
      <w:divBdr>
        <w:top w:val="none" w:sz="0" w:space="0" w:color="auto"/>
        <w:left w:val="none" w:sz="0" w:space="0" w:color="auto"/>
        <w:bottom w:val="none" w:sz="0" w:space="0" w:color="auto"/>
        <w:right w:val="none" w:sz="0" w:space="0" w:color="auto"/>
      </w:divBdr>
    </w:div>
    <w:div w:id="702093823">
      <w:bodyDiv w:val="1"/>
      <w:marLeft w:val="0"/>
      <w:marRight w:val="0"/>
      <w:marTop w:val="0"/>
      <w:marBottom w:val="0"/>
      <w:divBdr>
        <w:top w:val="none" w:sz="0" w:space="0" w:color="auto"/>
        <w:left w:val="none" w:sz="0" w:space="0" w:color="auto"/>
        <w:bottom w:val="none" w:sz="0" w:space="0" w:color="auto"/>
        <w:right w:val="none" w:sz="0" w:space="0" w:color="auto"/>
      </w:divBdr>
    </w:div>
    <w:div w:id="707266580">
      <w:bodyDiv w:val="1"/>
      <w:marLeft w:val="0"/>
      <w:marRight w:val="0"/>
      <w:marTop w:val="0"/>
      <w:marBottom w:val="0"/>
      <w:divBdr>
        <w:top w:val="none" w:sz="0" w:space="0" w:color="auto"/>
        <w:left w:val="none" w:sz="0" w:space="0" w:color="auto"/>
        <w:bottom w:val="none" w:sz="0" w:space="0" w:color="auto"/>
        <w:right w:val="none" w:sz="0" w:space="0" w:color="auto"/>
      </w:divBdr>
    </w:div>
    <w:div w:id="708186784">
      <w:bodyDiv w:val="1"/>
      <w:marLeft w:val="0"/>
      <w:marRight w:val="0"/>
      <w:marTop w:val="0"/>
      <w:marBottom w:val="0"/>
      <w:divBdr>
        <w:top w:val="none" w:sz="0" w:space="0" w:color="auto"/>
        <w:left w:val="none" w:sz="0" w:space="0" w:color="auto"/>
        <w:bottom w:val="none" w:sz="0" w:space="0" w:color="auto"/>
        <w:right w:val="none" w:sz="0" w:space="0" w:color="auto"/>
      </w:divBdr>
    </w:div>
    <w:div w:id="708384718">
      <w:bodyDiv w:val="1"/>
      <w:marLeft w:val="0"/>
      <w:marRight w:val="0"/>
      <w:marTop w:val="0"/>
      <w:marBottom w:val="0"/>
      <w:divBdr>
        <w:top w:val="none" w:sz="0" w:space="0" w:color="auto"/>
        <w:left w:val="none" w:sz="0" w:space="0" w:color="auto"/>
        <w:bottom w:val="none" w:sz="0" w:space="0" w:color="auto"/>
        <w:right w:val="none" w:sz="0" w:space="0" w:color="auto"/>
      </w:divBdr>
    </w:div>
    <w:div w:id="708578456">
      <w:bodyDiv w:val="1"/>
      <w:marLeft w:val="0"/>
      <w:marRight w:val="0"/>
      <w:marTop w:val="0"/>
      <w:marBottom w:val="0"/>
      <w:divBdr>
        <w:top w:val="none" w:sz="0" w:space="0" w:color="auto"/>
        <w:left w:val="none" w:sz="0" w:space="0" w:color="auto"/>
        <w:bottom w:val="none" w:sz="0" w:space="0" w:color="auto"/>
        <w:right w:val="none" w:sz="0" w:space="0" w:color="auto"/>
      </w:divBdr>
    </w:div>
    <w:div w:id="711807389">
      <w:bodyDiv w:val="1"/>
      <w:marLeft w:val="0"/>
      <w:marRight w:val="0"/>
      <w:marTop w:val="0"/>
      <w:marBottom w:val="0"/>
      <w:divBdr>
        <w:top w:val="none" w:sz="0" w:space="0" w:color="auto"/>
        <w:left w:val="none" w:sz="0" w:space="0" w:color="auto"/>
        <w:bottom w:val="none" w:sz="0" w:space="0" w:color="auto"/>
        <w:right w:val="none" w:sz="0" w:space="0" w:color="auto"/>
      </w:divBdr>
    </w:div>
    <w:div w:id="712465438">
      <w:bodyDiv w:val="1"/>
      <w:marLeft w:val="0"/>
      <w:marRight w:val="0"/>
      <w:marTop w:val="0"/>
      <w:marBottom w:val="0"/>
      <w:divBdr>
        <w:top w:val="none" w:sz="0" w:space="0" w:color="auto"/>
        <w:left w:val="none" w:sz="0" w:space="0" w:color="auto"/>
        <w:bottom w:val="none" w:sz="0" w:space="0" w:color="auto"/>
        <w:right w:val="none" w:sz="0" w:space="0" w:color="auto"/>
      </w:divBdr>
    </w:div>
    <w:div w:id="714431893">
      <w:bodyDiv w:val="1"/>
      <w:marLeft w:val="0"/>
      <w:marRight w:val="0"/>
      <w:marTop w:val="0"/>
      <w:marBottom w:val="0"/>
      <w:divBdr>
        <w:top w:val="none" w:sz="0" w:space="0" w:color="auto"/>
        <w:left w:val="none" w:sz="0" w:space="0" w:color="auto"/>
        <w:bottom w:val="none" w:sz="0" w:space="0" w:color="auto"/>
        <w:right w:val="none" w:sz="0" w:space="0" w:color="auto"/>
      </w:divBdr>
    </w:div>
    <w:div w:id="718940525">
      <w:bodyDiv w:val="1"/>
      <w:marLeft w:val="0"/>
      <w:marRight w:val="0"/>
      <w:marTop w:val="0"/>
      <w:marBottom w:val="0"/>
      <w:divBdr>
        <w:top w:val="none" w:sz="0" w:space="0" w:color="auto"/>
        <w:left w:val="none" w:sz="0" w:space="0" w:color="auto"/>
        <w:bottom w:val="none" w:sz="0" w:space="0" w:color="auto"/>
        <w:right w:val="none" w:sz="0" w:space="0" w:color="auto"/>
      </w:divBdr>
    </w:div>
    <w:div w:id="721368074">
      <w:bodyDiv w:val="1"/>
      <w:marLeft w:val="0"/>
      <w:marRight w:val="0"/>
      <w:marTop w:val="0"/>
      <w:marBottom w:val="0"/>
      <w:divBdr>
        <w:top w:val="none" w:sz="0" w:space="0" w:color="auto"/>
        <w:left w:val="none" w:sz="0" w:space="0" w:color="auto"/>
        <w:bottom w:val="none" w:sz="0" w:space="0" w:color="auto"/>
        <w:right w:val="none" w:sz="0" w:space="0" w:color="auto"/>
      </w:divBdr>
    </w:div>
    <w:div w:id="724983921">
      <w:bodyDiv w:val="1"/>
      <w:marLeft w:val="0"/>
      <w:marRight w:val="0"/>
      <w:marTop w:val="0"/>
      <w:marBottom w:val="0"/>
      <w:divBdr>
        <w:top w:val="none" w:sz="0" w:space="0" w:color="auto"/>
        <w:left w:val="none" w:sz="0" w:space="0" w:color="auto"/>
        <w:bottom w:val="none" w:sz="0" w:space="0" w:color="auto"/>
        <w:right w:val="none" w:sz="0" w:space="0" w:color="auto"/>
      </w:divBdr>
    </w:div>
    <w:div w:id="728116528">
      <w:bodyDiv w:val="1"/>
      <w:marLeft w:val="0"/>
      <w:marRight w:val="0"/>
      <w:marTop w:val="0"/>
      <w:marBottom w:val="0"/>
      <w:divBdr>
        <w:top w:val="none" w:sz="0" w:space="0" w:color="auto"/>
        <w:left w:val="none" w:sz="0" w:space="0" w:color="auto"/>
        <w:bottom w:val="none" w:sz="0" w:space="0" w:color="auto"/>
        <w:right w:val="none" w:sz="0" w:space="0" w:color="auto"/>
      </w:divBdr>
    </w:div>
    <w:div w:id="745153284">
      <w:bodyDiv w:val="1"/>
      <w:marLeft w:val="0"/>
      <w:marRight w:val="0"/>
      <w:marTop w:val="0"/>
      <w:marBottom w:val="0"/>
      <w:divBdr>
        <w:top w:val="none" w:sz="0" w:space="0" w:color="auto"/>
        <w:left w:val="none" w:sz="0" w:space="0" w:color="auto"/>
        <w:bottom w:val="none" w:sz="0" w:space="0" w:color="auto"/>
        <w:right w:val="none" w:sz="0" w:space="0" w:color="auto"/>
      </w:divBdr>
    </w:div>
    <w:div w:id="746419849">
      <w:bodyDiv w:val="1"/>
      <w:marLeft w:val="0"/>
      <w:marRight w:val="0"/>
      <w:marTop w:val="0"/>
      <w:marBottom w:val="0"/>
      <w:divBdr>
        <w:top w:val="none" w:sz="0" w:space="0" w:color="auto"/>
        <w:left w:val="none" w:sz="0" w:space="0" w:color="auto"/>
        <w:bottom w:val="none" w:sz="0" w:space="0" w:color="auto"/>
        <w:right w:val="none" w:sz="0" w:space="0" w:color="auto"/>
      </w:divBdr>
    </w:div>
    <w:div w:id="747577609">
      <w:bodyDiv w:val="1"/>
      <w:marLeft w:val="0"/>
      <w:marRight w:val="0"/>
      <w:marTop w:val="0"/>
      <w:marBottom w:val="0"/>
      <w:divBdr>
        <w:top w:val="none" w:sz="0" w:space="0" w:color="auto"/>
        <w:left w:val="none" w:sz="0" w:space="0" w:color="auto"/>
        <w:bottom w:val="none" w:sz="0" w:space="0" w:color="auto"/>
        <w:right w:val="none" w:sz="0" w:space="0" w:color="auto"/>
      </w:divBdr>
    </w:div>
    <w:div w:id="748188388">
      <w:bodyDiv w:val="1"/>
      <w:marLeft w:val="0"/>
      <w:marRight w:val="0"/>
      <w:marTop w:val="0"/>
      <w:marBottom w:val="0"/>
      <w:divBdr>
        <w:top w:val="none" w:sz="0" w:space="0" w:color="auto"/>
        <w:left w:val="none" w:sz="0" w:space="0" w:color="auto"/>
        <w:bottom w:val="none" w:sz="0" w:space="0" w:color="auto"/>
        <w:right w:val="none" w:sz="0" w:space="0" w:color="auto"/>
      </w:divBdr>
    </w:div>
    <w:div w:id="764500702">
      <w:bodyDiv w:val="1"/>
      <w:marLeft w:val="0"/>
      <w:marRight w:val="0"/>
      <w:marTop w:val="0"/>
      <w:marBottom w:val="0"/>
      <w:divBdr>
        <w:top w:val="none" w:sz="0" w:space="0" w:color="auto"/>
        <w:left w:val="none" w:sz="0" w:space="0" w:color="auto"/>
        <w:bottom w:val="none" w:sz="0" w:space="0" w:color="auto"/>
        <w:right w:val="none" w:sz="0" w:space="0" w:color="auto"/>
      </w:divBdr>
    </w:div>
    <w:div w:id="776801821">
      <w:bodyDiv w:val="1"/>
      <w:marLeft w:val="0"/>
      <w:marRight w:val="0"/>
      <w:marTop w:val="0"/>
      <w:marBottom w:val="0"/>
      <w:divBdr>
        <w:top w:val="none" w:sz="0" w:space="0" w:color="auto"/>
        <w:left w:val="none" w:sz="0" w:space="0" w:color="auto"/>
        <w:bottom w:val="none" w:sz="0" w:space="0" w:color="auto"/>
        <w:right w:val="none" w:sz="0" w:space="0" w:color="auto"/>
      </w:divBdr>
    </w:div>
    <w:div w:id="777876708">
      <w:bodyDiv w:val="1"/>
      <w:marLeft w:val="0"/>
      <w:marRight w:val="0"/>
      <w:marTop w:val="0"/>
      <w:marBottom w:val="0"/>
      <w:divBdr>
        <w:top w:val="none" w:sz="0" w:space="0" w:color="auto"/>
        <w:left w:val="none" w:sz="0" w:space="0" w:color="auto"/>
        <w:bottom w:val="none" w:sz="0" w:space="0" w:color="auto"/>
        <w:right w:val="none" w:sz="0" w:space="0" w:color="auto"/>
      </w:divBdr>
    </w:div>
    <w:div w:id="780300828">
      <w:bodyDiv w:val="1"/>
      <w:marLeft w:val="0"/>
      <w:marRight w:val="0"/>
      <w:marTop w:val="0"/>
      <w:marBottom w:val="0"/>
      <w:divBdr>
        <w:top w:val="none" w:sz="0" w:space="0" w:color="auto"/>
        <w:left w:val="none" w:sz="0" w:space="0" w:color="auto"/>
        <w:bottom w:val="none" w:sz="0" w:space="0" w:color="auto"/>
        <w:right w:val="none" w:sz="0" w:space="0" w:color="auto"/>
      </w:divBdr>
    </w:div>
    <w:div w:id="786507809">
      <w:bodyDiv w:val="1"/>
      <w:marLeft w:val="0"/>
      <w:marRight w:val="0"/>
      <w:marTop w:val="0"/>
      <w:marBottom w:val="0"/>
      <w:divBdr>
        <w:top w:val="none" w:sz="0" w:space="0" w:color="auto"/>
        <w:left w:val="none" w:sz="0" w:space="0" w:color="auto"/>
        <w:bottom w:val="none" w:sz="0" w:space="0" w:color="auto"/>
        <w:right w:val="none" w:sz="0" w:space="0" w:color="auto"/>
      </w:divBdr>
    </w:div>
    <w:div w:id="790785982">
      <w:bodyDiv w:val="1"/>
      <w:marLeft w:val="0"/>
      <w:marRight w:val="0"/>
      <w:marTop w:val="0"/>
      <w:marBottom w:val="0"/>
      <w:divBdr>
        <w:top w:val="none" w:sz="0" w:space="0" w:color="auto"/>
        <w:left w:val="none" w:sz="0" w:space="0" w:color="auto"/>
        <w:bottom w:val="none" w:sz="0" w:space="0" w:color="auto"/>
        <w:right w:val="none" w:sz="0" w:space="0" w:color="auto"/>
      </w:divBdr>
    </w:div>
    <w:div w:id="791052231">
      <w:bodyDiv w:val="1"/>
      <w:marLeft w:val="0"/>
      <w:marRight w:val="0"/>
      <w:marTop w:val="0"/>
      <w:marBottom w:val="0"/>
      <w:divBdr>
        <w:top w:val="none" w:sz="0" w:space="0" w:color="auto"/>
        <w:left w:val="none" w:sz="0" w:space="0" w:color="auto"/>
        <w:bottom w:val="none" w:sz="0" w:space="0" w:color="auto"/>
        <w:right w:val="none" w:sz="0" w:space="0" w:color="auto"/>
      </w:divBdr>
    </w:div>
    <w:div w:id="793017916">
      <w:bodyDiv w:val="1"/>
      <w:marLeft w:val="0"/>
      <w:marRight w:val="0"/>
      <w:marTop w:val="0"/>
      <w:marBottom w:val="0"/>
      <w:divBdr>
        <w:top w:val="none" w:sz="0" w:space="0" w:color="auto"/>
        <w:left w:val="none" w:sz="0" w:space="0" w:color="auto"/>
        <w:bottom w:val="none" w:sz="0" w:space="0" w:color="auto"/>
        <w:right w:val="none" w:sz="0" w:space="0" w:color="auto"/>
      </w:divBdr>
    </w:div>
    <w:div w:id="799110759">
      <w:bodyDiv w:val="1"/>
      <w:marLeft w:val="0"/>
      <w:marRight w:val="0"/>
      <w:marTop w:val="0"/>
      <w:marBottom w:val="0"/>
      <w:divBdr>
        <w:top w:val="none" w:sz="0" w:space="0" w:color="auto"/>
        <w:left w:val="none" w:sz="0" w:space="0" w:color="auto"/>
        <w:bottom w:val="none" w:sz="0" w:space="0" w:color="auto"/>
        <w:right w:val="none" w:sz="0" w:space="0" w:color="auto"/>
      </w:divBdr>
    </w:div>
    <w:div w:id="803081220">
      <w:bodyDiv w:val="1"/>
      <w:marLeft w:val="0"/>
      <w:marRight w:val="0"/>
      <w:marTop w:val="0"/>
      <w:marBottom w:val="0"/>
      <w:divBdr>
        <w:top w:val="none" w:sz="0" w:space="0" w:color="auto"/>
        <w:left w:val="none" w:sz="0" w:space="0" w:color="auto"/>
        <w:bottom w:val="none" w:sz="0" w:space="0" w:color="auto"/>
        <w:right w:val="none" w:sz="0" w:space="0" w:color="auto"/>
      </w:divBdr>
    </w:div>
    <w:div w:id="805587661">
      <w:bodyDiv w:val="1"/>
      <w:marLeft w:val="0"/>
      <w:marRight w:val="0"/>
      <w:marTop w:val="0"/>
      <w:marBottom w:val="0"/>
      <w:divBdr>
        <w:top w:val="none" w:sz="0" w:space="0" w:color="auto"/>
        <w:left w:val="none" w:sz="0" w:space="0" w:color="auto"/>
        <w:bottom w:val="none" w:sz="0" w:space="0" w:color="auto"/>
        <w:right w:val="none" w:sz="0" w:space="0" w:color="auto"/>
      </w:divBdr>
    </w:div>
    <w:div w:id="805856433">
      <w:bodyDiv w:val="1"/>
      <w:marLeft w:val="0"/>
      <w:marRight w:val="0"/>
      <w:marTop w:val="0"/>
      <w:marBottom w:val="0"/>
      <w:divBdr>
        <w:top w:val="none" w:sz="0" w:space="0" w:color="auto"/>
        <w:left w:val="none" w:sz="0" w:space="0" w:color="auto"/>
        <w:bottom w:val="none" w:sz="0" w:space="0" w:color="auto"/>
        <w:right w:val="none" w:sz="0" w:space="0" w:color="auto"/>
      </w:divBdr>
    </w:div>
    <w:div w:id="809786066">
      <w:bodyDiv w:val="1"/>
      <w:marLeft w:val="0"/>
      <w:marRight w:val="0"/>
      <w:marTop w:val="0"/>
      <w:marBottom w:val="0"/>
      <w:divBdr>
        <w:top w:val="none" w:sz="0" w:space="0" w:color="auto"/>
        <w:left w:val="none" w:sz="0" w:space="0" w:color="auto"/>
        <w:bottom w:val="none" w:sz="0" w:space="0" w:color="auto"/>
        <w:right w:val="none" w:sz="0" w:space="0" w:color="auto"/>
      </w:divBdr>
    </w:div>
    <w:div w:id="814570557">
      <w:bodyDiv w:val="1"/>
      <w:marLeft w:val="0"/>
      <w:marRight w:val="0"/>
      <w:marTop w:val="0"/>
      <w:marBottom w:val="0"/>
      <w:divBdr>
        <w:top w:val="none" w:sz="0" w:space="0" w:color="auto"/>
        <w:left w:val="none" w:sz="0" w:space="0" w:color="auto"/>
        <w:bottom w:val="none" w:sz="0" w:space="0" w:color="auto"/>
        <w:right w:val="none" w:sz="0" w:space="0" w:color="auto"/>
      </w:divBdr>
    </w:div>
    <w:div w:id="815728011">
      <w:bodyDiv w:val="1"/>
      <w:marLeft w:val="0"/>
      <w:marRight w:val="0"/>
      <w:marTop w:val="0"/>
      <w:marBottom w:val="0"/>
      <w:divBdr>
        <w:top w:val="none" w:sz="0" w:space="0" w:color="auto"/>
        <w:left w:val="none" w:sz="0" w:space="0" w:color="auto"/>
        <w:bottom w:val="none" w:sz="0" w:space="0" w:color="auto"/>
        <w:right w:val="none" w:sz="0" w:space="0" w:color="auto"/>
      </w:divBdr>
    </w:div>
    <w:div w:id="819200769">
      <w:bodyDiv w:val="1"/>
      <w:marLeft w:val="0"/>
      <w:marRight w:val="0"/>
      <w:marTop w:val="0"/>
      <w:marBottom w:val="0"/>
      <w:divBdr>
        <w:top w:val="none" w:sz="0" w:space="0" w:color="auto"/>
        <w:left w:val="none" w:sz="0" w:space="0" w:color="auto"/>
        <w:bottom w:val="none" w:sz="0" w:space="0" w:color="auto"/>
        <w:right w:val="none" w:sz="0" w:space="0" w:color="auto"/>
      </w:divBdr>
    </w:div>
    <w:div w:id="824278969">
      <w:bodyDiv w:val="1"/>
      <w:marLeft w:val="0"/>
      <w:marRight w:val="0"/>
      <w:marTop w:val="0"/>
      <w:marBottom w:val="0"/>
      <w:divBdr>
        <w:top w:val="none" w:sz="0" w:space="0" w:color="auto"/>
        <w:left w:val="none" w:sz="0" w:space="0" w:color="auto"/>
        <w:bottom w:val="none" w:sz="0" w:space="0" w:color="auto"/>
        <w:right w:val="none" w:sz="0" w:space="0" w:color="auto"/>
      </w:divBdr>
    </w:div>
    <w:div w:id="829909872">
      <w:bodyDiv w:val="1"/>
      <w:marLeft w:val="0"/>
      <w:marRight w:val="0"/>
      <w:marTop w:val="0"/>
      <w:marBottom w:val="0"/>
      <w:divBdr>
        <w:top w:val="none" w:sz="0" w:space="0" w:color="auto"/>
        <w:left w:val="none" w:sz="0" w:space="0" w:color="auto"/>
        <w:bottom w:val="none" w:sz="0" w:space="0" w:color="auto"/>
        <w:right w:val="none" w:sz="0" w:space="0" w:color="auto"/>
      </w:divBdr>
    </w:div>
    <w:div w:id="829953019">
      <w:bodyDiv w:val="1"/>
      <w:marLeft w:val="0"/>
      <w:marRight w:val="0"/>
      <w:marTop w:val="0"/>
      <w:marBottom w:val="0"/>
      <w:divBdr>
        <w:top w:val="none" w:sz="0" w:space="0" w:color="auto"/>
        <w:left w:val="none" w:sz="0" w:space="0" w:color="auto"/>
        <w:bottom w:val="none" w:sz="0" w:space="0" w:color="auto"/>
        <w:right w:val="none" w:sz="0" w:space="0" w:color="auto"/>
      </w:divBdr>
    </w:div>
    <w:div w:id="830751517">
      <w:bodyDiv w:val="1"/>
      <w:marLeft w:val="0"/>
      <w:marRight w:val="0"/>
      <w:marTop w:val="0"/>
      <w:marBottom w:val="0"/>
      <w:divBdr>
        <w:top w:val="none" w:sz="0" w:space="0" w:color="auto"/>
        <w:left w:val="none" w:sz="0" w:space="0" w:color="auto"/>
        <w:bottom w:val="none" w:sz="0" w:space="0" w:color="auto"/>
        <w:right w:val="none" w:sz="0" w:space="0" w:color="auto"/>
      </w:divBdr>
    </w:div>
    <w:div w:id="834999130">
      <w:bodyDiv w:val="1"/>
      <w:marLeft w:val="0"/>
      <w:marRight w:val="0"/>
      <w:marTop w:val="0"/>
      <w:marBottom w:val="0"/>
      <w:divBdr>
        <w:top w:val="none" w:sz="0" w:space="0" w:color="auto"/>
        <w:left w:val="none" w:sz="0" w:space="0" w:color="auto"/>
        <w:bottom w:val="none" w:sz="0" w:space="0" w:color="auto"/>
        <w:right w:val="none" w:sz="0" w:space="0" w:color="auto"/>
      </w:divBdr>
    </w:div>
    <w:div w:id="843400992">
      <w:bodyDiv w:val="1"/>
      <w:marLeft w:val="0"/>
      <w:marRight w:val="0"/>
      <w:marTop w:val="0"/>
      <w:marBottom w:val="0"/>
      <w:divBdr>
        <w:top w:val="none" w:sz="0" w:space="0" w:color="auto"/>
        <w:left w:val="none" w:sz="0" w:space="0" w:color="auto"/>
        <w:bottom w:val="none" w:sz="0" w:space="0" w:color="auto"/>
        <w:right w:val="none" w:sz="0" w:space="0" w:color="auto"/>
      </w:divBdr>
    </w:div>
    <w:div w:id="847871318">
      <w:bodyDiv w:val="1"/>
      <w:marLeft w:val="0"/>
      <w:marRight w:val="0"/>
      <w:marTop w:val="0"/>
      <w:marBottom w:val="0"/>
      <w:divBdr>
        <w:top w:val="none" w:sz="0" w:space="0" w:color="auto"/>
        <w:left w:val="none" w:sz="0" w:space="0" w:color="auto"/>
        <w:bottom w:val="none" w:sz="0" w:space="0" w:color="auto"/>
        <w:right w:val="none" w:sz="0" w:space="0" w:color="auto"/>
      </w:divBdr>
    </w:div>
    <w:div w:id="849366805">
      <w:bodyDiv w:val="1"/>
      <w:marLeft w:val="0"/>
      <w:marRight w:val="0"/>
      <w:marTop w:val="0"/>
      <w:marBottom w:val="0"/>
      <w:divBdr>
        <w:top w:val="none" w:sz="0" w:space="0" w:color="auto"/>
        <w:left w:val="none" w:sz="0" w:space="0" w:color="auto"/>
        <w:bottom w:val="none" w:sz="0" w:space="0" w:color="auto"/>
        <w:right w:val="none" w:sz="0" w:space="0" w:color="auto"/>
      </w:divBdr>
    </w:div>
    <w:div w:id="849375991">
      <w:bodyDiv w:val="1"/>
      <w:marLeft w:val="0"/>
      <w:marRight w:val="0"/>
      <w:marTop w:val="0"/>
      <w:marBottom w:val="0"/>
      <w:divBdr>
        <w:top w:val="none" w:sz="0" w:space="0" w:color="auto"/>
        <w:left w:val="none" w:sz="0" w:space="0" w:color="auto"/>
        <w:bottom w:val="none" w:sz="0" w:space="0" w:color="auto"/>
        <w:right w:val="none" w:sz="0" w:space="0" w:color="auto"/>
      </w:divBdr>
    </w:div>
    <w:div w:id="849417465">
      <w:bodyDiv w:val="1"/>
      <w:marLeft w:val="0"/>
      <w:marRight w:val="0"/>
      <w:marTop w:val="0"/>
      <w:marBottom w:val="0"/>
      <w:divBdr>
        <w:top w:val="none" w:sz="0" w:space="0" w:color="auto"/>
        <w:left w:val="none" w:sz="0" w:space="0" w:color="auto"/>
        <w:bottom w:val="none" w:sz="0" w:space="0" w:color="auto"/>
        <w:right w:val="none" w:sz="0" w:space="0" w:color="auto"/>
      </w:divBdr>
    </w:div>
    <w:div w:id="853150021">
      <w:bodyDiv w:val="1"/>
      <w:marLeft w:val="0"/>
      <w:marRight w:val="0"/>
      <w:marTop w:val="0"/>
      <w:marBottom w:val="0"/>
      <w:divBdr>
        <w:top w:val="none" w:sz="0" w:space="0" w:color="auto"/>
        <w:left w:val="none" w:sz="0" w:space="0" w:color="auto"/>
        <w:bottom w:val="none" w:sz="0" w:space="0" w:color="auto"/>
        <w:right w:val="none" w:sz="0" w:space="0" w:color="auto"/>
      </w:divBdr>
    </w:div>
    <w:div w:id="854735252">
      <w:bodyDiv w:val="1"/>
      <w:marLeft w:val="0"/>
      <w:marRight w:val="0"/>
      <w:marTop w:val="0"/>
      <w:marBottom w:val="0"/>
      <w:divBdr>
        <w:top w:val="none" w:sz="0" w:space="0" w:color="auto"/>
        <w:left w:val="none" w:sz="0" w:space="0" w:color="auto"/>
        <w:bottom w:val="none" w:sz="0" w:space="0" w:color="auto"/>
        <w:right w:val="none" w:sz="0" w:space="0" w:color="auto"/>
      </w:divBdr>
    </w:div>
    <w:div w:id="863059491">
      <w:bodyDiv w:val="1"/>
      <w:marLeft w:val="0"/>
      <w:marRight w:val="0"/>
      <w:marTop w:val="0"/>
      <w:marBottom w:val="0"/>
      <w:divBdr>
        <w:top w:val="none" w:sz="0" w:space="0" w:color="auto"/>
        <w:left w:val="none" w:sz="0" w:space="0" w:color="auto"/>
        <w:bottom w:val="none" w:sz="0" w:space="0" w:color="auto"/>
        <w:right w:val="none" w:sz="0" w:space="0" w:color="auto"/>
      </w:divBdr>
    </w:div>
    <w:div w:id="863446404">
      <w:bodyDiv w:val="1"/>
      <w:marLeft w:val="0"/>
      <w:marRight w:val="0"/>
      <w:marTop w:val="0"/>
      <w:marBottom w:val="0"/>
      <w:divBdr>
        <w:top w:val="none" w:sz="0" w:space="0" w:color="auto"/>
        <w:left w:val="none" w:sz="0" w:space="0" w:color="auto"/>
        <w:bottom w:val="none" w:sz="0" w:space="0" w:color="auto"/>
        <w:right w:val="none" w:sz="0" w:space="0" w:color="auto"/>
      </w:divBdr>
    </w:div>
    <w:div w:id="864446022">
      <w:bodyDiv w:val="1"/>
      <w:marLeft w:val="0"/>
      <w:marRight w:val="0"/>
      <w:marTop w:val="0"/>
      <w:marBottom w:val="0"/>
      <w:divBdr>
        <w:top w:val="none" w:sz="0" w:space="0" w:color="auto"/>
        <w:left w:val="none" w:sz="0" w:space="0" w:color="auto"/>
        <w:bottom w:val="none" w:sz="0" w:space="0" w:color="auto"/>
        <w:right w:val="none" w:sz="0" w:space="0" w:color="auto"/>
      </w:divBdr>
    </w:div>
    <w:div w:id="864637501">
      <w:bodyDiv w:val="1"/>
      <w:marLeft w:val="0"/>
      <w:marRight w:val="0"/>
      <w:marTop w:val="0"/>
      <w:marBottom w:val="0"/>
      <w:divBdr>
        <w:top w:val="none" w:sz="0" w:space="0" w:color="auto"/>
        <w:left w:val="none" w:sz="0" w:space="0" w:color="auto"/>
        <w:bottom w:val="none" w:sz="0" w:space="0" w:color="auto"/>
        <w:right w:val="none" w:sz="0" w:space="0" w:color="auto"/>
      </w:divBdr>
    </w:div>
    <w:div w:id="870993960">
      <w:bodyDiv w:val="1"/>
      <w:marLeft w:val="0"/>
      <w:marRight w:val="0"/>
      <w:marTop w:val="0"/>
      <w:marBottom w:val="0"/>
      <w:divBdr>
        <w:top w:val="none" w:sz="0" w:space="0" w:color="auto"/>
        <w:left w:val="none" w:sz="0" w:space="0" w:color="auto"/>
        <w:bottom w:val="none" w:sz="0" w:space="0" w:color="auto"/>
        <w:right w:val="none" w:sz="0" w:space="0" w:color="auto"/>
      </w:divBdr>
    </w:div>
    <w:div w:id="871963360">
      <w:bodyDiv w:val="1"/>
      <w:marLeft w:val="0"/>
      <w:marRight w:val="0"/>
      <w:marTop w:val="0"/>
      <w:marBottom w:val="0"/>
      <w:divBdr>
        <w:top w:val="none" w:sz="0" w:space="0" w:color="auto"/>
        <w:left w:val="none" w:sz="0" w:space="0" w:color="auto"/>
        <w:bottom w:val="none" w:sz="0" w:space="0" w:color="auto"/>
        <w:right w:val="none" w:sz="0" w:space="0" w:color="auto"/>
      </w:divBdr>
    </w:div>
    <w:div w:id="878475574">
      <w:bodyDiv w:val="1"/>
      <w:marLeft w:val="0"/>
      <w:marRight w:val="0"/>
      <w:marTop w:val="0"/>
      <w:marBottom w:val="0"/>
      <w:divBdr>
        <w:top w:val="none" w:sz="0" w:space="0" w:color="auto"/>
        <w:left w:val="none" w:sz="0" w:space="0" w:color="auto"/>
        <w:bottom w:val="none" w:sz="0" w:space="0" w:color="auto"/>
        <w:right w:val="none" w:sz="0" w:space="0" w:color="auto"/>
      </w:divBdr>
    </w:div>
    <w:div w:id="881288803">
      <w:bodyDiv w:val="1"/>
      <w:marLeft w:val="0"/>
      <w:marRight w:val="0"/>
      <w:marTop w:val="0"/>
      <w:marBottom w:val="0"/>
      <w:divBdr>
        <w:top w:val="none" w:sz="0" w:space="0" w:color="auto"/>
        <w:left w:val="none" w:sz="0" w:space="0" w:color="auto"/>
        <w:bottom w:val="none" w:sz="0" w:space="0" w:color="auto"/>
        <w:right w:val="none" w:sz="0" w:space="0" w:color="auto"/>
      </w:divBdr>
    </w:div>
    <w:div w:id="891891929">
      <w:bodyDiv w:val="1"/>
      <w:marLeft w:val="0"/>
      <w:marRight w:val="0"/>
      <w:marTop w:val="0"/>
      <w:marBottom w:val="0"/>
      <w:divBdr>
        <w:top w:val="none" w:sz="0" w:space="0" w:color="auto"/>
        <w:left w:val="none" w:sz="0" w:space="0" w:color="auto"/>
        <w:bottom w:val="none" w:sz="0" w:space="0" w:color="auto"/>
        <w:right w:val="none" w:sz="0" w:space="0" w:color="auto"/>
      </w:divBdr>
    </w:div>
    <w:div w:id="899897818">
      <w:bodyDiv w:val="1"/>
      <w:marLeft w:val="0"/>
      <w:marRight w:val="0"/>
      <w:marTop w:val="0"/>
      <w:marBottom w:val="0"/>
      <w:divBdr>
        <w:top w:val="none" w:sz="0" w:space="0" w:color="auto"/>
        <w:left w:val="none" w:sz="0" w:space="0" w:color="auto"/>
        <w:bottom w:val="none" w:sz="0" w:space="0" w:color="auto"/>
        <w:right w:val="none" w:sz="0" w:space="0" w:color="auto"/>
      </w:divBdr>
    </w:div>
    <w:div w:id="904683152">
      <w:bodyDiv w:val="1"/>
      <w:marLeft w:val="0"/>
      <w:marRight w:val="0"/>
      <w:marTop w:val="0"/>
      <w:marBottom w:val="0"/>
      <w:divBdr>
        <w:top w:val="none" w:sz="0" w:space="0" w:color="auto"/>
        <w:left w:val="none" w:sz="0" w:space="0" w:color="auto"/>
        <w:bottom w:val="none" w:sz="0" w:space="0" w:color="auto"/>
        <w:right w:val="none" w:sz="0" w:space="0" w:color="auto"/>
      </w:divBdr>
    </w:div>
    <w:div w:id="910582904">
      <w:bodyDiv w:val="1"/>
      <w:marLeft w:val="0"/>
      <w:marRight w:val="0"/>
      <w:marTop w:val="0"/>
      <w:marBottom w:val="0"/>
      <w:divBdr>
        <w:top w:val="none" w:sz="0" w:space="0" w:color="auto"/>
        <w:left w:val="none" w:sz="0" w:space="0" w:color="auto"/>
        <w:bottom w:val="none" w:sz="0" w:space="0" w:color="auto"/>
        <w:right w:val="none" w:sz="0" w:space="0" w:color="auto"/>
      </w:divBdr>
    </w:div>
    <w:div w:id="912660689">
      <w:bodyDiv w:val="1"/>
      <w:marLeft w:val="0"/>
      <w:marRight w:val="0"/>
      <w:marTop w:val="0"/>
      <w:marBottom w:val="0"/>
      <w:divBdr>
        <w:top w:val="none" w:sz="0" w:space="0" w:color="auto"/>
        <w:left w:val="none" w:sz="0" w:space="0" w:color="auto"/>
        <w:bottom w:val="none" w:sz="0" w:space="0" w:color="auto"/>
        <w:right w:val="none" w:sz="0" w:space="0" w:color="auto"/>
      </w:divBdr>
    </w:div>
    <w:div w:id="919294662">
      <w:bodyDiv w:val="1"/>
      <w:marLeft w:val="0"/>
      <w:marRight w:val="0"/>
      <w:marTop w:val="0"/>
      <w:marBottom w:val="0"/>
      <w:divBdr>
        <w:top w:val="none" w:sz="0" w:space="0" w:color="auto"/>
        <w:left w:val="none" w:sz="0" w:space="0" w:color="auto"/>
        <w:bottom w:val="none" w:sz="0" w:space="0" w:color="auto"/>
        <w:right w:val="none" w:sz="0" w:space="0" w:color="auto"/>
      </w:divBdr>
    </w:div>
    <w:div w:id="920065790">
      <w:bodyDiv w:val="1"/>
      <w:marLeft w:val="0"/>
      <w:marRight w:val="0"/>
      <w:marTop w:val="0"/>
      <w:marBottom w:val="0"/>
      <w:divBdr>
        <w:top w:val="none" w:sz="0" w:space="0" w:color="auto"/>
        <w:left w:val="none" w:sz="0" w:space="0" w:color="auto"/>
        <w:bottom w:val="none" w:sz="0" w:space="0" w:color="auto"/>
        <w:right w:val="none" w:sz="0" w:space="0" w:color="auto"/>
      </w:divBdr>
    </w:div>
    <w:div w:id="923686445">
      <w:bodyDiv w:val="1"/>
      <w:marLeft w:val="0"/>
      <w:marRight w:val="0"/>
      <w:marTop w:val="0"/>
      <w:marBottom w:val="0"/>
      <w:divBdr>
        <w:top w:val="none" w:sz="0" w:space="0" w:color="auto"/>
        <w:left w:val="none" w:sz="0" w:space="0" w:color="auto"/>
        <w:bottom w:val="none" w:sz="0" w:space="0" w:color="auto"/>
        <w:right w:val="none" w:sz="0" w:space="0" w:color="auto"/>
      </w:divBdr>
    </w:div>
    <w:div w:id="936642488">
      <w:bodyDiv w:val="1"/>
      <w:marLeft w:val="0"/>
      <w:marRight w:val="0"/>
      <w:marTop w:val="0"/>
      <w:marBottom w:val="0"/>
      <w:divBdr>
        <w:top w:val="none" w:sz="0" w:space="0" w:color="auto"/>
        <w:left w:val="none" w:sz="0" w:space="0" w:color="auto"/>
        <w:bottom w:val="none" w:sz="0" w:space="0" w:color="auto"/>
        <w:right w:val="none" w:sz="0" w:space="0" w:color="auto"/>
      </w:divBdr>
    </w:div>
    <w:div w:id="940067766">
      <w:bodyDiv w:val="1"/>
      <w:marLeft w:val="0"/>
      <w:marRight w:val="0"/>
      <w:marTop w:val="0"/>
      <w:marBottom w:val="0"/>
      <w:divBdr>
        <w:top w:val="none" w:sz="0" w:space="0" w:color="auto"/>
        <w:left w:val="none" w:sz="0" w:space="0" w:color="auto"/>
        <w:bottom w:val="none" w:sz="0" w:space="0" w:color="auto"/>
        <w:right w:val="none" w:sz="0" w:space="0" w:color="auto"/>
      </w:divBdr>
    </w:div>
    <w:div w:id="946695307">
      <w:bodyDiv w:val="1"/>
      <w:marLeft w:val="0"/>
      <w:marRight w:val="0"/>
      <w:marTop w:val="0"/>
      <w:marBottom w:val="0"/>
      <w:divBdr>
        <w:top w:val="none" w:sz="0" w:space="0" w:color="auto"/>
        <w:left w:val="none" w:sz="0" w:space="0" w:color="auto"/>
        <w:bottom w:val="none" w:sz="0" w:space="0" w:color="auto"/>
        <w:right w:val="none" w:sz="0" w:space="0" w:color="auto"/>
      </w:divBdr>
    </w:div>
    <w:div w:id="955063110">
      <w:bodyDiv w:val="1"/>
      <w:marLeft w:val="0"/>
      <w:marRight w:val="0"/>
      <w:marTop w:val="0"/>
      <w:marBottom w:val="0"/>
      <w:divBdr>
        <w:top w:val="none" w:sz="0" w:space="0" w:color="auto"/>
        <w:left w:val="none" w:sz="0" w:space="0" w:color="auto"/>
        <w:bottom w:val="none" w:sz="0" w:space="0" w:color="auto"/>
        <w:right w:val="none" w:sz="0" w:space="0" w:color="auto"/>
      </w:divBdr>
    </w:div>
    <w:div w:id="956180872">
      <w:bodyDiv w:val="1"/>
      <w:marLeft w:val="0"/>
      <w:marRight w:val="0"/>
      <w:marTop w:val="0"/>
      <w:marBottom w:val="0"/>
      <w:divBdr>
        <w:top w:val="none" w:sz="0" w:space="0" w:color="auto"/>
        <w:left w:val="none" w:sz="0" w:space="0" w:color="auto"/>
        <w:bottom w:val="none" w:sz="0" w:space="0" w:color="auto"/>
        <w:right w:val="none" w:sz="0" w:space="0" w:color="auto"/>
      </w:divBdr>
    </w:div>
    <w:div w:id="957487377">
      <w:bodyDiv w:val="1"/>
      <w:marLeft w:val="0"/>
      <w:marRight w:val="0"/>
      <w:marTop w:val="0"/>
      <w:marBottom w:val="0"/>
      <w:divBdr>
        <w:top w:val="none" w:sz="0" w:space="0" w:color="auto"/>
        <w:left w:val="none" w:sz="0" w:space="0" w:color="auto"/>
        <w:bottom w:val="none" w:sz="0" w:space="0" w:color="auto"/>
        <w:right w:val="none" w:sz="0" w:space="0" w:color="auto"/>
      </w:divBdr>
    </w:div>
    <w:div w:id="958612756">
      <w:bodyDiv w:val="1"/>
      <w:marLeft w:val="0"/>
      <w:marRight w:val="0"/>
      <w:marTop w:val="0"/>
      <w:marBottom w:val="0"/>
      <w:divBdr>
        <w:top w:val="none" w:sz="0" w:space="0" w:color="auto"/>
        <w:left w:val="none" w:sz="0" w:space="0" w:color="auto"/>
        <w:bottom w:val="none" w:sz="0" w:space="0" w:color="auto"/>
        <w:right w:val="none" w:sz="0" w:space="0" w:color="auto"/>
      </w:divBdr>
    </w:div>
    <w:div w:id="958998690">
      <w:bodyDiv w:val="1"/>
      <w:marLeft w:val="0"/>
      <w:marRight w:val="0"/>
      <w:marTop w:val="0"/>
      <w:marBottom w:val="0"/>
      <w:divBdr>
        <w:top w:val="none" w:sz="0" w:space="0" w:color="auto"/>
        <w:left w:val="none" w:sz="0" w:space="0" w:color="auto"/>
        <w:bottom w:val="none" w:sz="0" w:space="0" w:color="auto"/>
        <w:right w:val="none" w:sz="0" w:space="0" w:color="auto"/>
      </w:divBdr>
    </w:div>
    <w:div w:id="965160294">
      <w:bodyDiv w:val="1"/>
      <w:marLeft w:val="0"/>
      <w:marRight w:val="0"/>
      <w:marTop w:val="0"/>
      <w:marBottom w:val="0"/>
      <w:divBdr>
        <w:top w:val="none" w:sz="0" w:space="0" w:color="auto"/>
        <w:left w:val="none" w:sz="0" w:space="0" w:color="auto"/>
        <w:bottom w:val="none" w:sz="0" w:space="0" w:color="auto"/>
        <w:right w:val="none" w:sz="0" w:space="0" w:color="auto"/>
      </w:divBdr>
    </w:div>
    <w:div w:id="967660972">
      <w:bodyDiv w:val="1"/>
      <w:marLeft w:val="0"/>
      <w:marRight w:val="0"/>
      <w:marTop w:val="0"/>
      <w:marBottom w:val="0"/>
      <w:divBdr>
        <w:top w:val="none" w:sz="0" w:space="0" w:color="auto"/>
        <w:left w:val="none" w:sz="0" w:space="0" w:color="auto"/>
        <w:bottom w:val="none" w:sz="0" w:space="0" w:color="auto"/>
        <w:right w:val="none" w:sz="0" w:space="0" w:color="auto"/>
      </w:divBdr>
    </w:div>
    <w:div w:id="969015973">
      <w:bodyDiv w:val="1"/>
      <w:marLeft w:val="0"/>
      <w:marRight w:val="0"/>
      <w:marTop w:val="0"/>
      <w:marBottom w:val="0"/>
      <w:divBdr>
        <w:top w:val="none" w:sz="0" w:space="0" w:color="auto"/>
        <w:left w:val="none" w:sz="0" w:space="0" w:color="auto"/>
        <w:bottom w:val="none" w:sz="0" w:space="0" w:color="auto"/>
        <w:right w:val="none" w:sz="0" w:space="0" w:color="auto"/>
      </w:divBdr>
    </w:div>
    <w:div w:id="970012734">
      <w:bodyDiv w:val="1"/>
      <w:marLeft w:val="0"/>
      <w:marRight w:val="0"/>
      <w:marTop w:val="0"/>
      <w:marBottom w:val="0"/>
      <w:divBdr>
        <w:top w:val="none" w:sz="0" w:space="0" w:color="auto"/>
        <w:left w:val="none" w:sz="0" w:space="0" w:color="auto"/>
        <w:bottom w:val="none" w:sz="0" w:space="0" w:color="auto"/>
        <w:right w:val="none" w:sz="0" w:space="0" w:color="auto"/>
      </w:divBdr>
    </w:div>
    <w:div w:id="973366883">
      <w:bodyDiv w:val="1"/>
      <w:marLeft w:val="0"/>
      <w:marRight w:val="0"/>
      <w:marTop w:val="0"/>
      <w:marBottom w:val="0"/>
      <w:divBdr>
        <w:top w:val="none" w:sz="0" w:space="0" w:color="auto"/>
        <w:left w:val="none" w:sz="0" w:space="0" w:color="auto"/>
        <w:bottom w:val="none" w:sz="0" w:space="0" w:color="auto"/>
        <w:right w:val="none" w:sz="0" w:space="0" w:color="auto"/>
      </w:divBdr>
    </w:div>
    <w:div w:id="982005075">
      <w:bodyDiv w:val="1"/>
      <w:marLeft w:val="0"/>
      <w:marRight w:val="0"/>
      <w:marTop w:val="0"/>
      <w:marBottom w:val="0"/>
      <w:divBdr>
        <w:top w:val="none" w:sz="0" w:space="0" w:color="auto"/>
        <w:left w:val="none" w:sz="0" w:space="0" w:color="auto"/>
        <w:bottom w:val="none" w:sz="0" w:space="0" w:color="auto"/>
        <w:right w:val="none" w:sz="0" w:space="0" w:color="auto"/>
      </w:divBdr>
    </w:div>
    <w:div w:id="983462962">
      <w:bodyDiv w:val="1"/>
      <w:marLeft w:val="0"/>
      <w:marRight w:val="0"/>
      <w:marTop w:val="0"/>
      <w:marBottom w:val="0"/>
      <w:divBdr>
        <w:top w:val="none" w:sz="0" w:space="0" w:color="auto"/>
        <w:left w:val="none" w:sz="0" w:space="0" w:color="auto"/>
        <w:bottom w:val="none" w:sz="0" w:space="0" w:color="auto"/>
        <w:right w:val="none" w:sz="0" w:space="0" w:color="auto"/>
      </w:divBdr>
    </w:div>
    <w:div w:id="993336291">
      <w:bodyDiv w:val="1"/>
      <w:marLeft w:val="0"/>
      <w:marRight w:val="0"/>
      <w:marTop w:val="0"/>
      <w:marBottom w:val="0"/>
      <w:divBdr>
        <w:top w:val="none" w:sz="0" w:space="0" w:color="auto"/>
        <w:left w:val="none" w:sz="0" w:space="0" w:color="auto"/>
        <w:bottom w:val="none" w:sz="0" w:space="0" w:color="auto"/>
        <w:right w:val="none" w:sz="0" w:space="0" w:color="auto"/>
      </w:divBdr>
    </w:div>
    <w:div w:id="994602270">
      <w:bodyDiv w:val="1"/>
      <w:marLeft w:val="0"/>
      <w:marRight w:val="0"/>
      <w:marTop w:val="0"/>
      <w:marBottom w:val="0"/>
      <w:divBdr>
        <w:top w:val="none" w:sz="0" w:space="0" w:color="auto"/>
        <w:left w:val="none" w:sz="0" w:space="0" w:color="auto"/>
        <w:bottom w:val="none" w:sz="0" w:space="0" w:color="auto"/>
        <w:right w:val="none" w:sz="0" w:space="0" w:color="auto"/>
      </w:divBdr>
    </w:div>
    <w:div w:id="1004281607">
      <w:bodyDiv w:val="1"/>
      <w:marLeft w:val="0"/>
      <w:marRight w:val="0"/>
      <w:marTop w:val="0"/>
      <w:marBottom w:val="0"/>
      <w:divBdr>
        <w:top w:val="none" w:sz="0" w:space="0" w:color="auto"/>
        <w:left w:val="none" w:sz="0" w:space="0" w:color="auto"/>
        <w:bottom w:val="none" w:sz="0" w:space="0" w:color="auto"/>
        <w:right w:val="none" w:sz="0" w:space="0" w:color="auto"/>
      </w:divBdr>
    </w:div>
    <w:div w:id="1004285395">
      <w:bodyDiv w:val="1"/>
      <w:marLeft w:val="0"/>
      <w:marRight w:val="0"/>
      <w:marTop w:val="0"/>
      <w:marBottom w:val="0"/>
      <w:divBdr>
        <w:top w:val="none" w:sz="0" w:space="0" w:color="auto"/>
        <w:left w:val="none" w:sz="0" w:space="0" w:color="auto"/>
        <w:bottom w:val="none" w:sz="0" w:space="0" w:color="auto"/>
        <w:right w:val="none" w:sz="0" w:space="0" w:color="auto"/>
      </w:divBdr>
    </w:div>
    <w:div w:id="1004747183">
      <w:bodyDiv w:val="1"/>
      <w:marLeft w:val="0"/>
      <w:marRight w:val="0"/>
      <w:marTop w:val="0"/>
      <w:marBottom w:val="0"/>
      <w:divBdr>
        <w:top w:val="none" w:sz="0" w:space="0" w:color="auto"/>
        <w:left w:val="none" w:sz="0" w:space="0" w:color="auto"/>
        <w:bottom w:val="none" w:sz="0" w:space="0" w:color="auto"/>
        <w:right w:val="none" w:sz="0" w:space="0" w:color="auto"/>
      </w:divBdr>
    </w:div>
    <w:div w:id="1011565574">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6421381">
      <w:bodyDiv w:val="1"/>
      <w:marLeft w:val="0"/>
      <w:marRight w:val="0"/>
      <w:marTop w:val="0"/>
      <w:marBottom w:val="0"/>
      <w:divBdr>
        <w:top w:val="none" w:sz="0" w:space="0" w:color="auto"/>
        <w:left w:val="none" w:sz="0" w:space="0" w:color="auto"/>
        <w:bottom w:val="none" w:sz="0" w:space="0" w:color="auto"/>
        <w:right w:val="none" w:sz="0" w:space="0" w:color="auto"/>
      </w:divBdr>
    </w:div>
    <w:div w:id="1019700990">
      <w:bodyDiv w:val="1"/>
      <w:marLeft w:val="0"/>
      <w:marRight w:val="0"/>
      <w:marTop w:val="0"/>
      <w:marBottom w:val="0"/>
      <w:divBdr>
        <w:top w:val="none" w:sz="0" w:space="0" w:color="auto"/>
        <w:left w:val="none" w:sz="0" w:space="0" w:color="auto"/>
        <w:bottom w:val="none" w:sz="0" w:space="0" w:color="auto"/>
        <w:right w:val="none" w:sz="0" w:space="0" w:color="auto"/>
      </w:divBdr>
    </w:div>
    <w:div w:id="1028483709">
      <w:bodyDiv w:val="1"/>
      <w:marLeft w:val="0"/>
      <w:marRight w:val="0"/>
      <w:marTop w:val="0"/>
      <w:marBottom w:val="0"/>
      <w:divBdr>
        <w:top w:val="none" w:sz="0" w:space="0" w:color="auto"/>
        <w:left w:val="none" w:sz="0" w:space="0" w:color="auto"/>
        <w:bottom w:val="none" w:sz="0" w:space="0" w:color="auto"/>
        <w:right w:val="none" w:sz="0" w:space="0" w:color="auto"/>
      </w:divBdr>
    </w:div>
    <w:div w:id="1028676954">
      <w:bodyDiv w:val="1"/>
      <w:marLeft w:val="0"/>
      <w:marRight w:val="0"/>
      <w:marTop w:val="0"/>
      <w:marBottom w:val="0"/>
      <w:divBdr>
        <w:top w:val="none" w:sz="0" w:space="0" w:color="auto"/>
        <w:left w:val="none" w:sz="0" w:space="0" w:color="auto"/>
        <w:bottom w:val="none" w:sz="0" w:space="0" w:color="auto"/>
        <w:right w:val="none" w:sz="0" w:space="0" w:color="auto"/>
      </w:divBdr>
    </w:div>
    <w:div w:id="1030690752">
      <w:bodyDiv w:val="1"/>
      <w:marLeft w:val="0"/>
      <w:marRight w:val="0"/>
      <w:marTop w:val="0"/>
      <w:marBottom w:val="0"/>
      <w:divBdr>
        <w:top w:val="none" w:sz="0" w:space="0" w:color="auto"/>
        <w:left w:val="none" w:sz="0" w:space="0" w:color="auto"/>
        <w:bottom w:val="none" w:sz="0" w:space="0" w:color="auto"/>
        <w:right w:val="none" w:sz="0" w:space="0" w:color="auto"/>
      </w:divBdr>
    </w:div>
    <w:div w:id="1039744657">
      <w:bodyDiv w:val="1"/>
      <w:marLeft w:val="0"/>
      <w:marRight w:val="0"/>
      <w:marTop w:val="0"/>
      <w:marBottom w:val="0"/>
      <w:divBdr>
        <w:top w:val="none" w:sz="0" w:space="0" w:color="auto"/>
        <w:left w:val="none" w:sz="0" w:space="0" w:color="auto"/>
        <w:bottom w:val="none" w:sz="0" w:space="0" w:color="auto"/>
        <w:right w:val="none" w:sz="0" w:space="0" w:color="auto"/>
      </w:divBdr>
    </w:div>
    <w:div w:id="1042901470">
      <w:bodyDiv w:val="1"/>
      <w:marLeft w:val="0"/>
      <w:marRight w:val="0"/>
      <w:marTop w:val="0"/>
      <w:marBottom w:val="0"/>
      <w:divBdr>
        <w:top w:val="none" w:sz="0" w:space="0" w:color="auto"/>
        <w:left w:val="none" w:sz="0" w:space="0" w:color="auto"/>
        <w:bottom w:val="none" w:sz="0" w:space="0" w:color="auto"/>
        <w:right w:val="none" w:sz="0" w:space="0" w:color="auto"/>
      </w:divBdr>
    </w:div>
    <w:div w:id="1047947424">
      <w:bodyDiv w:val="1"/>
      <w:marLeft w:val="0"/>
      <w:marRight w:val="0"/>
      <w:marTop w:val="0"/>
      <w:marBottom w:val="0"/>
      <w:divBdr>
        <w:top w:val="none" w:sz="0" w:space="0" w:color="auto"/>
        <w:left w:val="none" w:sz="0" w:space="0" w:color="auto"/>
        <w:bottom w:val="none" w:sz="0" w:space="0" w:color="auto"/>
        <w:right w:val="none" w:sz="0" w:space="0" w:color="auto"/>
      </w:divBdr>
    </w:div>
    <w:div w:id="1052967464">
      <w:bodyDiv w:val="1"/>
      <w:marLeft w:val="0"/>
      <w:marRight w:val="0"/>
      <w:marTop w:val="0"/>
      <w:marBottom w:val="0"/>
      <w:divBdr>
        <w:top w:val="none" w:sz="0" w:space="0" w:color="auto"/>
        <w:left w:val="none" w:sz="0" w:space="0" w:color="auto"/>
        <w:bottom w:val="none" w:sz="0" w:space="0" w:color="auto"/>
        <w:right w:val="none" w:sz="0" w:space="0" w:color="auto"/>
      </w:divBdr>
    </w:div>
    <w:div w:id="1053818953">
      <w:bodyDiv w:val="1"/>
      <w:marLeft w:val="0"/>
      <w:marRight w:val="0"/>
      <w:marTop w:val="0"/>
      <w:marBottom w:val="0"/>
      <w:divBdr>
        <w:top w:val="none" w:sz="0" w:space="0" w:color="auto"/>
        <w:left w:val="none" w:sz="0" w:space="0" w:color="auto"/>
        <w:bottom w:val="none" w:sz="0" w:space="0" w:color="auto"/>
        <w:right w:val="none" w:sz="0" w:space="0" w:color="auto"/>
      </w:divBdr>
    </w:div>
    <w:div w:id="1055544977">
      <w:bodyDiv w:val="1"/>
      <w:marLeft w:val="0"/>
      <w:marRight w:val="0"/>
      <w:marTop w:val="0"/>
      <w:marBottom w:val="0"/>
      <w:divBdr>
        <w:top w:val="none" w:sz="0" w:space="0" w:color="auto"/>
        <w:left w:val="none" w:sz="0" w:space="0" w:color="auto"/>
        <w:bottom w:val="none" w:sz="0" w:space="0" w:color="auto"/>
        <w:right w:val="none" w:sz="0" w:space="0" w:color="auto"/>
      </w:divBdr>
    </w:div>
    <w:div w:id="1058361417">
      <w:bodyDiv w:val="1"/>
      <w:marLeft w:val="0"/>
      <w:marRight w:val="0"/>
      <w:marTop w:val="0"/>
      <w:marBottom w:val="0"/>
      <w:divBdr>
        <w:top w:val="none" w:sz="0" w:space="0" w:color="auto"/>
        <w:left w:val="none" w:sz="0" w:space="0" w:color="auto"/>
        <w:bottom w:val="none" w:sz="0" w:space="0" w:color="auto"/>
        <w:right w:val="none" w:sz="0" w:space="0" w:color="auto"/>
      </w:divBdr>
    </w:div>
    <w:div w:id="1062564667">
      <w:bodyDiv w:val="1"/>
      <w:marLeft w:val="0"/>
      <w:marRight w:val="0"/>
      <w:marTop w:val="0"/>
      <w:marBottom w:val="0"/>
      <w:divBdr>
        <w:top w:val="none" w:sz="0" w:space="0" w:color="auto"/>
        <w:left w:val="none" w:sz="0" w:space="0" w:color="auto"/>
        <w:bottom w:val="none" w:sz="0" w:space="0" w:color="auto"/>
        <w:right w:val="none" w:sz="0" w:space="0" w:color="auto"/>
      </w:divBdr>
    </w:div>
    <w:div w:id="1066991817">
      <w:bodyDiv w:val="1"/>
      <w:marLeft w:val="0"/>
      <w:marRight w:val="0"/>
      <w:marTop w:val="0"/>
      <w:marBottom w:val="0"/>
      <w:divBdr>
        <w:top w:val="none" w:sz="0" w:space="0" w:color="auto"/>
        <w:left w:val="none" w:sz="0" w:space="0" w:color="auto"/>
        <w:bottom w:val="none" w:sz="0" w:space="0" w:color="auto"/>
        <w:right w:val="none" w:sz="0" w:space="0" w:color="auto"/>
      </w:divBdr>
    </w:div>
    <w:div w:id="1067915583">
      <w:bodyDiv w:val="1"/>
      <w:marLeft w:val="0"/>
      <w:marRight w:val="0"/>
      <w:marTop w:val="0"/>
      <w:marBottom w:val="0"/>
      <w:divBdr>
        <w:top w:val="none" w:sz="0" w:space="0" w:color="auto"/>
        <w:left w:val="none" w:sz="0" w:space="0" w:color="auto"/>
        <w:bottom w:val="none" w:sz="0" w:space="0" w:color="auto"/>
        <w:right w:val="none" w:sz="0" w:space="0" w:color="auto"/>
      </w:divBdr>
    </w:div>
    <w:div w:id="1070036150">
      <w:bodyDiv w:val="1"/>
      <w:marLeft w:val="0"/>
      <w:marRight w:val="0"/>
      <w:marTop w:val="0"/>
      <w:marBottom w:val="0"/>
      <w:divBdr>
        <w:top w:val="none" w:sz="0" w:space="0" w:color="auto"/>
        <w:left w:val="none" w:sz="0" w:space="0" w:color="auto"/>
        <w:bottom w:val="none" w:sz="0" w:space="0" w:color="auto"/>
        <w:right w:val="none" w:sz="0" w:space="0" w:color="auto"/>
      </w:divBdr>
    </w:div>
    <w:div w:id="1075199053">
      <w:bodyDiv w:val="1"/>
      <w:marLeft w:val="0"/>
      <w:marRight w:val="0"/>
      <w:marTop w:val="0"/>
      <w:marBottom w:val="0"/>
      <w:divBdr>
        <w:top w:val="none" w:sz="0" w:space="0" w:color="auto"/>
        <w:left w:val="none" w:sz="0" w:space="0" w:color="auto"/>
        <w:bottom w:val="none" w:sz="0" w:space="0" w:color="auto"/>
        <w:right w:val="none" w:sz="0" w:space="0" w:color="auto"/>
      </w:divBdr>
    </w:div>
    <w:div w:id="1080103464">
      <w:bodyDiv w:val="1"/>
      <w:marLeft w:val="0"/>
      <w:marRight w:val="0"/>
      <w:marTop w:val="0"/>
      <w:marBottom w:val="0"/>
      <w:divBdr>
        <w:top w:val="none" w:sz="0" w:space="0" w:color="auto"/>
        <w:left w:val="none" w:sz="0" w:space="0" w:color="auto"/>
        <w:bottom w:val="none" w:sz="0" w:space="0" w:color="auto"/>
        <w:right w:val="none" w:sz="0" w:space="0" w:color="auto"/>
      </w:divBdr>
    </w:div>
    <w:div w:id="1087311383">
      <w:bodyDiv w:val="1"/>
      <w:marLeft w:val="0"/>
      <w:marRight w:val="0"/>
      <w:marTop w:val="0"/>
      <w:marBottom w:val="0"/>
      <w:divBdr>
        <w:top w:val="none" w:sz="0" w:space="0" w:color="auto"/>
        <w:left w:val="none" w:sz="0" w:space="0" w:color="auto"/>
        <w:bottom w:val="none" w:sz="0" w:space="0" w:color="auto"/>
        <w:right w:val="none" w:sz="0" w:space="0" w:color="auto"/>
      </w:divBdr>
    </w:div>
    <w:div w:id="1091002872">
      <w:bodyDiv w:val="1"/>
      <w:marLeft w:val="0"/>
      <w:marRight w:val="0"/>
      <w:marTop w:val="0"/>
      <w:marBottom w:val="0"/>
      <w:divBdr>
        <w:top w:val="none" w:sz="0" w:space="0" w:color="auto"/>
        <w:left w:val="none" w:sz="0" w:space="0" w:color="auto"/>
        <w:bottom w:val="none" w:sz="0" w:space="0" w:color="auto"/>
        <w:right w:val="none" w:sz="0" w:space="0" w:color="auto"/>
      </w:divBdr>
    </w:div>
    <w:div w:id="1095631740">
      <w:bodyDiv w:val="1"/>
      <w:marLeft w:val="0"/>
      <w:marRight w:val="0"/>
      <w:marTop w:val="0"/>
      <w:marBottom w:val="0"/>
      <w:divBdr>
        <w:top w:val="none" w:sz="0" w:space="0" w:color="auto"/>
        <w:left w:val="none" w:sz="0" w:space="0" w:color="auto"/>
        <w:bottom w:val="none" w:sz="0" w:space="0" w:color="auto"/>
        <w:right w:val="none" w:sz="0" w:space="0" w:color="auto"/>
      </w:divBdr>
    </w:div>
    <w:div w:id="1096973569">
      <w:bodyDiv w:val="1"/>
      <w:marLeft w:val="0"/>
      <w:marRight w:val="0"/>
      <w:marTop w:val="0"/>
      <w:marBottom w:val="0"/>
      <w:divBdr>
        <w:top w:val="none" w:sz="0" w:space="0" w:color="auto"/>
        <w:left w:val="none" w:sz="0" w:space="0" w:color="auto"/>
        <w:bottom w:val="none" w:sz="0" w:space="0" w:color="auto"/>
        <w:right w:val="none" w:sz="0" w:space="0" w:color="auto"/>
      </w:divBdr>
    </w:div>
    <w:div w:id="1098865332">
      <w:bodyDiv w:val="1"/>
      <w:marLeft w:val="0"/>
      <w:marRight w:val="0"/>
      <w:marTop w:val="0"/>
      <w:marBottom w:val="0"/>
      <w:divBdr>
        <w:top w:val="none" w:sz="0" w:space="0" w:color="auto"/>
        <w:left w:val="none" w:sz="0" w:space="0" w:color="auto"/>
        <w:bottom w:val="none" w:sz="0" w:space="0" w:color="auto"/>
        <w:right w:val="none" w:sz="0" w:space="0" w:color="auto"/>
      </w:divBdr>
    </w:div>
    <w:div w:id="1099181373">
      <w:bodyDiv w:val="1"/>
      <w:marLeft w:val="0"/>
      <w:marRight w:val="0"/>
      <w:marTop w:val="0"/>
      <w:marBottom w:val="0"/>
      <w:divBdr>
        <w:top w:val="none" w:sz="0" w:space="0" w:color="auto"/>
        <w:left w:val="none" w:sz="0" w:space="0" w:color="auto"/>
        <w:bottom w:val="none" w:sz="0" w:space="0" w:color="auto"/>
        <w:right w:val="none" w:sz="0" w:space="0" w:color="auto"/>
      </w:divBdr>
    </w:div>
    <w:div w:id="1099645902">
      <w:bodyDiv w:val="1"/>
      <w:marLeft w:val="0"/>
      <w:marRight w:val="0"/>
      <w:marTop w:val="0"/>
      <w:marBottom w:val="0"/>
      <w:divBdr>
        <w:top w:val="none" w:sz="0" w:space="0" w:color="auto"/>
        <w:left w:val="none" w:sz="0" w:space="0" w:color="auto"/>
        <w:bottom w:val="none" w:sz="0" w:space="0" w:color="auto"/>
        <w:right w:val="none" w:sz="0" w:space="0" w:color="auto"/>
      </w:divBdr>
    </w:div>
    <w:div w:id="1101876381">
      <w:bodyDiv w:val="1"/>
      <w:marLeft w:val="0"/>
      <w:marRight w:val="0"/>
      <w:marTop w:val="0"/>
      <w:marBottom w:val="0"/>
      <w:divBdr>
        <w:top w:val="none" w:sz="0" w:space="0" w:color="auto"/>
        <w:left w:val="none" w:sz="0" w:space="0" w:color="auto"/>
        <w:bottom w:val="none" w:sz="0" w:space="0" w:color="auto"/>
        <w:right w:val="none" w:sz="0" w:space="0" w:color="auto"/>
      </w:divBdr>
    </w:div>
    <w:div w:id="1107654459">
      <w:bodyDiv w:val="1"/>
      <w:marLeft w:val="0"/>
      <w:marRight w:val="0"/>
      <w:marTop w:val="0"/>
      <w:marBottom w:val="0"/>
      <w:divBdr>
        <w:top w:val="none" w:sz="0" w:space="0" w:color="auto"/>
        <w:left w:val="none" w:sz="0" w:space="0" w:color="auto"/>
        <w:bottom w:val="none" w:sz="0" w:space="0" w:color="auto"/>
        <w:right w:val="none" w:sz="0" w:space="0" w:color="auto"/>
      </w:divBdr>
    </w:div>
    <w:div w:id="1108115248">
      <w:bodyDiv w:val="1"/>
      <w:marLeft w:val="0"/>
      <w:marRight w:val="0"/>
      <w:marTop w:val="0"/>
      <w:marBottom w:val="0"/>
      <w:divBdr>
        <w:top w:val="none" w:sz="0" w:space="0" w:color="auto"/>
        <w:left w:val="none" w:sz="0" w:space="0" w:color="auto"/>
        <w:bottom w:val="none" w:sz="0" w:space="0" w:color="auto"/>
        <w:right w:val="none" w:sz="0" w:space="0" w:color="auto"/>
      </w:divBdr>
    </w:div>
    <w:div w:id="1122190391">
      <w:bodyDiv w:val="1"/>
      <w:marLeft w:val="0"/>
      <w:marRight w:val="0"/>
      <w:marTop w:val="0"/>
      <w:marBottom w:val="0"/>
      <w:divBdr>
        <w:top w:val="none" w:sz="0" w:space="0" w:color="auto"/>
        <w:left w:val="none" w:sz="0" w:space="0" w:color="auto"/>
        <w:bottom w:val="none" w:sz="0" w:space="0" w:color="auto"/>
        <w:right w:val="none" w:sz="0" w:space="0" w:color="auto"/>
      </w:divBdr>
    </w:div>
    <w:div w:id="1122654647">
      <w:bodyDiv w:val="1"/>
      <w:marLeft w:val="0"/>
      <w:marRight w:val="0"/>
      <w:marTop w:val="0"/>
      <w:marBottom w:val="0"/>
      <w:divBdr>
        <w:top w:val="none" w:sz="0" w:space="0" w:color="auto"/>
        <w:left w:val="none" w:sz="0" w:space="0" w:color="auto"/>
        <w:bottom w:val="none" w:sz="0" w:space="0" w:color="auto"/>
        <w:right w:val="none" w:sz="0" w:space="0" w:color="auto"/>
      </w:divBdr>
    </w:div>
    <w:div w:id="1123812302">
      <w:bodyDiv w:val="1"/>
      <w:marLeft w:val="0"/>
      <w:marRight w:val="0"/>
      <w:marTop w:val="0"/>
      <w:marBottom w:val="0"/>
      <w:divBdr>
        <w:top w:val="none" w:sz="0" w:space="0" w:color="auto"/>
        <w:left w:val="none" w:sz="0" w:space="0" w:color="auto"/>
        <w:bottom w:val="none" w:sz="0" w:space="0" w:color="auto"/>
        <w:right w:val="none" w:sz="0" w:space="0" w:color="auto"/>
      </w:divBdr>
    </w:div>
    <w:div w:id="1124730952">
      <w:bodyDiv w:val="1"/>
      <w:marLeft w:val="0"/>
      <w:marRight w:val="0"/>
      <w:marTop w:val="0"/>
      <w:marBottom w:val="0"/>
      <w:divBdr>
        <w:top w:val="none" w:sz="0" w:space="0" w:color="auto"/>
        <w:left w:val="none" w:sz="0" w:space="0" w:color="auto"/>
        <w:bottom w:val="none" w:sz="0" w:space="0" w:color="auto"/>
        <w:right w:val="none" w:sz="0" w:space="0" w:color="auto"/>
      </w:divBdr>
    </w:div>
    <w:div w:id="1126779227">
      <w:bodyDiv w:val="1"/>
      <w:marLeft w:val="0"/>
      <w:marRight w:val="0"/>
      <w:marTop w:val="0"/>
      <w:marBottom w:val="0"/>
      <w:divBdr>
        <w:top w:val="none" w:sz="0" w:space="0" w:color="auto"/>
        <w:left w:val="none" w:sz="0" w:space="0" w:color="auto"/>
        <w:bottom w:val="none" w:sz="0" w:space="0" w:color="auto"/>
        <w:right w:val="none" w:sz="0" w:space="0" w:color="auto"/>
      </w:divBdr>
    </w:div>
    <w:div w:id="1127115982">
      <w:bodyDiv w:val="1"/>
      <w:marLeft w:val="0"/>
      <w:marRight w:val="0"/>
      <w:marTop w:val="0"/>
      <w:marBottom w:val="0"/>
      <w:divBdr>
        <w:top w:val="none" w:sz="0" w:space="0" w:color="auto"/>
        <w:left w:val="none" w:sz="0" w:space="0" w:color="auto"/>
        <w:bottom w:val="none" w:sz="0" w:space="0" w:color="auto"/>
        <w:right w:val="none" w:sz="0" w:space="0" w:color="auto"/>
      </w:divBdr>
    </w:div>
    <w:div w:id="1128858765">
      <w:bodyDiv w:val="1"/>
      <w:marLeft w:val="0"/>
      <w:marRight w:val="0"/>
      <w:marTop w:val="0"/>
      <w:marBottom w:val="0"/>
      <w:divBdr>
        <w:top w:val="none" w:sz="0" w:space="0" w:color="auto"/>
        <w:left w:val="none" w:sz="0" w:space="0" w:color="auto"/>
        <w:bottom w:val="none" w:sz="0" w:space="0" w:color="auto"/>
        <w:right w:val="none" w:sz="0" w:space="0" w:color="auto"/>
      </w:divBdr>
    </w:div>
    <w:div w:id="1130392748">
      <w:bodyDiv w:val="1"/>
      <w:marLeft w:val="0"/>
      <w:marRight w:val="0"/>
      <w:marTop w:val="0"/>
      <w:marBottom w:val="0"/>
      <w:divBdr>
        <w:top w:val="none" w:sz="0" w:space="0" w:color="auto"/>
        <w:left w:val="none" w:sz="0" w:space="0" w:color="auto"/>
        <w:bottom w:val="none" w:sz="0" w:space="0" w:color="auto"/>
        <w:right w:val="none" w:sz="0" w:space="0" w:color="auto"/>
      </w:divBdr>
    </w:div>
    <w:div w:id="1131362469">
      <w:bodyDiv w:val="1"/>
      <w:marLeft w:val="0"/>
      <w:marRight w:val="0"/>
      <w:marTop w:val="0"/>
      <w:marBottom w:val="0"/>
      <w:divBdr>
        <w:top w:val="none" w:sz="0" w:space="0" w:color="auto"/>
        <w:left w:val="none" w:sz="0" w:space="0" w:color="auto"/>
        <w:bottom w:val="none" w:sz="0" w:space="0" w:color="auto"/>
        <w:right w:val="none" w:sz="0" w:space="0" w:color="auto"/>
      </w:divBdr>
    </w:div>
    <w:div w:id="1133788898">
      <w:bodyDiv w:val="1"/>
      <w:marLeft w:val="0"/>
      <w:marRight w:val="0"/>
      <w:marTop w:val="0"/>
      <w:marBottom w:val="0"/>
      <w:divBdr>
        <w:top w:val="none" w:sz="0" w:space="0" w:color="auto"/>
        <w:left w:val="none" w:sz="0" w:space="0" w:color="auto"/>
        <w:bottom w:val="none" w:sz="0" w:space="0" w:color="auto"/>
        <w:right w:val="none" w:sz="0" w:space="0" w:color="auto"/>
      </w:divBdr>
    </w:div>
    <w:div w:id="1148939624">
      <w:bodyDiv w:val="1"/>
      <w:marLeft w:val="0"/>
      <w:marRight w:val="0"/>
      <w:marTop w:val="0"/>
      <w:marBottom w:val="0"/>
      <w:divBdr>
        <w:top w:val="none" w:sz="0" w:space="0" w:color="auto"/>
        <w:left w:val="none" w:sz="0" w:space="0" w:color="auto"/>
        <w:bottom w:val="none" w:sz="0" w:space="0" w:color="auto"/>
        <w:right w:val="none" w:sz="0" w:space="0" w:color="auto"/>
      </w:divBdr>
    </w:div>
    <w:div w:id="1149441168">
      <w:bodyDiv w:val="1"/>
      <w:marLeft w:val="0"/>
      <w:marRight w:val="0"/>
      <w:marTop w:val="0"/>
      <w:marBottom w:val="0"/>
      <w:divBdr>
        <w:top w:val="none" w:sz="0" w:space="0" w:color="auto"/>
        <w:left w:val="none" w:sz="0" w:space="0" w:color="auto"/>
        <w:bottom w:val="none" w:sz="0" w:space="0" w:color="auto"/>
        <w:right w:val="none" w:sz="0" w:space="0" w:color="auto"/>
      </w:divBdr>
    </w:div>
    <w:div w:id="1150901287">
      <w:bodyDiv w:val="1"/>
      <w:marLeft w:val="0"/>
      <w:marRight w:val="0"/>
      <w:marTop w:val="0"/>
      <w:marBottom w:val="0"/>
      <w:divBdr>
        <w:top w:val="none" w:sz="0" w:space="0" w:color="auto"/>
        <w:left w:val="none" w:sz="0" w:space="0" w:color="auto"/>
        <w:bottom w:val="none" w:sz="0" w:space="0" w:color="auto"/>
        <w:right w:val="none" w:sz="0" w:space="0" w:color="auto"/>
      </w:divBdr>
    </w:div>
    <w:div w:id="1161656441">
      <w:bodyDiv w:val="1"/>
      <w:marLeft w:val="0"/>
      <w:marRight w:val="0"/>
      <w:marTop w:val="0"/>
      <w:marBottom w:val="0"/>
      <w:divBdr>
        <w:top w:val="none" w:sz="0" w:space="0" w:color="auto"/>
        <w:left w:val="none" w:sz="0" w:space="0" w:color="auto"/>
        <w:bottom w:val="none" w:sz="0" w:space="0" w:color="auto"/>
        <w:right w:val="none" w:sz="0" w:space="0" w:color="auto"/>
      </w:divBdr>
    </w:div>
    <w:div w:id="1162771641">
      <w:bodyDiv w:val="1"/>
      <w:marLeft w:val="0"/>
      <w:marRight w:val="0"/>
      <w:marTop w:val="0"/>
      <w:marBottom w:val="0"/>
      <w:divBdr>
        <w:top w:val="none" w:sz="0" w:space="0" w:color="auto"/>
        <w:left w:val="none" w:sz="0" w:space="0" w:color="auto"/>
        <w:bottom w:val="none" w:sz="0" w:space="0" w:color="auto"/>
        <w:right w:val="none" w:sz="0" w:space="0" w:color="auto"/>
      </w:divBdr>
    </w:div>
    <w:div w:id="1167863162">
      <w:bodyDiv w:val="1"/>
      <w:marLeft w:val="0"/>
      <w:marRight w:val="0"/>
      <w:marTop w:val="0"/>
      <w:marBottom w:val="0"/>
      <w:divBdr>
        <w:top w:val="none" w:sz="0" w:space="0" w:color="auto"/>
        <w:left w:val="none" w:sz="0" w:space="0" w:color="auto"/>
        <w:bottom w:val="none" w:sz="0" w:space="0" w:color="auto"/>
        <w:right w:val="none" w:sz="0" w:space="0" w:color="auto"/>
      </w:divBdr>
    </w:div>
    <w:div w:id="1179661043">
      <w:bodyDiv w:val="1"/>
      <w:marLeft w:val="0"/>
      <w:marRight w:val="0"/>
      <w:marTop w:val="0"/>
      <w:marBottom w:val="0"/>
      <w:divBdr>
        <w:top w:val="none" w:sz="0" w:space="0" w:color="auto"/>
        <w:left w:val="none" w:sz="0" w:space="0" w:color="auto"/>
        <w:bottom w:val="none" w:sz="0" w:space="0" w:color="auto"/>
        <w:right w:val="none" w:sz="0" w:space="0" w:color="auto"/>
      </w:divBdr>
    </w:div>
    <w:div w:id="1182890647">
      <w:bodyDiv w:val="1"/>
      <w:marLeft w:val="0"/>
      <w:marRight w:val="0"/>
      <w:marTop w:val="0"/>
      <w:marBottom w:val="0"/>
      <w:divBdr>
        <w:top w:val="none" w:sz="0" w:space="0" w:color="auto"/>
        <w:left w:val="none" w:sz="0" w:space="0" w:color="auto"/>
        <w:bottom w:val="none" w:sz="0" w:space="0" w:color="auto"/>
        <w:right w:val="none" w:sz="0" w:space="0" w:color="auto"/>
      </w:divBdr>
    </w:div>
    <w:div w:id="1186095366">
      <w:bodyDiv w:val="1"/>
      <w:marLeft w:val="0"/>
      <w:marRight w:val="0"/>
      <w:marTop w:val="0"/>
      <w:marBottom w:val="0"/>
      <w:divBdr>
        <w:top w:val="none" w:sz="0" w:space="0" w:color="auto"/>
        <w:left w:val="none" w:sz="0" w:space="0" w:color="auto"/>
        <w:bottom w:val="none" w:sz="0" w:space="0" w:color="auto"/>
        <w:right w:val="none" w:sz="0" w:space="0" w:color="auto"/>
      </w:divBdr>
    </w:div>
    <w:div w:id="1186139816">
      <w:bodyDiv w:val="1"/>
      <w:marLeft w:val="0"/>
      <w:marRight w:val="0"/>
      <w:marTop w:val="0"/>
      <w:marBottom w:val="0"/>
      <w:divBdr>
        <w:top w:val="none" w:sz="0" w:space="0" w:color="auto"/>
        <w:left w:val="none" w:sz="0" w:space="0" w:color="auto"/>
        <w:bottom w:val="none" w:sz="0" w:space="0" w:color="auto"/>
        <w:right w:val="none" w:sz="0" w:space="0" w:color="auto"/>
      </w:divBdr>
    </w:div>
    <w:div w:id="1190490781">
      <w:bodyDiv w:val="1"/>
      <w:marLeft w:val="0"/>
      <w:marRight w:val="0"/>
      <w:marTop w:val="0"/>
      <w:marBottom w:val="0"/>
      <w:divBdr>
        <w:top w:val="none" w:sz="0" w:space="0" w:color="auto"/>
        <w:left w:val="none" w:sz="0" w:space="0" w:color="auto"/>
        <w:bottom w:val="none" w:sz="0" w:space="0" w:color="auto"/>
        <w:right w:val="none" w:sz="0" w:space="0" w:color="auto"/>
      </w:divBdr>
    </w:div>
    <w:div w:id="1193571991">
      <w:bodyDiv w:val="1"/>
      <w:marLeft w:val="0"/>
      <w:marRight w:val="0"/>
      <w:marTop w:val="0"/>
      <w:marBottom w:val="0"/>
      <w:divBdr>
        <w:top w:val="none" w:sz="0" w:space="0" w:color="auto"/>
        <w:left w:val="none" w:sz="0" w:space="0" w:color="auto"/>
        <w:bottom w:val="none" w:sz="0" w:space="0" w:color="auto"/>
        <w:right w:val="none" w:sz="0" w:space="0" w:color="auto"/>
      </w:divBdr>
    </w:div>
    <w:div w:id="1195927110">
      <w:bodyDiv w:val="1"/>
      <w:marLeft w:val="0"/>
      <w:marRight w:val="0"/>
      <w:marTop w:val="0"/>
      <w:marBottom w:val="0"/>
      <w:divBdr>
        <w:top w:val="none" w:sz="0" w:space="0" w:color="auto"/>
        <w:left w:val="none" w:sz="0" w:space="0" w:color="auto"/>
        <w:bottom w:val="none" w:sz="0" w:space="0" w:color="auto"/>
        <w:right w:val="none" w:sz="0" w:space="0" w:color="auto"/>
      </w:divBdr>
    </w:div>
    <w:div w:id="1198663720">
      <w:bodyDiv w:val="1"/>
      <w:marLeft w:val="0"/>
      <w:marRight w:val="0"/>
      <w:marTop w:val="0"/>
      <w:marBottom w:val="0"/>
      <w:divBdr>
        <w:top w:val="none" w:sz="0" w:space="0" w:color="auto"/>
        <w:left w:val="none" w:sz="0" w:space="0" w:color="auto"/>
        <w:bottom w:val="none" w:sz="0" w:space="0" w:color="auto"/>
        <w:right w:val="none" w:sz="0" w:space="0" w:color="auto"/>
      </w:divBdr>
    </w:div>
    <w:div w:id="1201939389">
      <w:bodyDiv w:val="1"/>
      <w:marLeft w:val="0"/>
      <w:marRight w:val="0"/>
      <w:marTop w:val="0"/>
      <w:marBottom w:val="0"/>
      <w:divBdr>
        <w:top w:val="none" w:sz="0" w:space="0" w:color="auto"/>
        <w:left w:val="none" w:sz="0" w:space="0" w:color="auto"/>
        <w:bottom w:val="none" w:sz="0" w:space="0" w:color="auto"/>
        <w:right w:val="none" w:sz="0" w:space="0" w:color="auto"/>
      </w:divBdr>
    </w:div>
    <w:div w:id="1206478887">
      <w:bodyDiv w:val="1"/>
      <w:marLeft w:val="0"/>
      <w:marRight w:val="0"/>
      <w:marTop w:val="0"/>
      <w:marBottom w:val="0"/>
      <w:divBdr>
        <w:top w:val="none" w:sz="0" w:space="0" w:color="auto"/>
        <w:left w:val="none" w:sz="0" w:space="0" w:color="auto"/>
        <w:bottom w:val="none" w:sz="0" w:space="0" w:color="auto"/>
        <w:right w:val="none" w:sz="0" w:space="0" w:color="auto"/>
      </w:divBdr>
    </w:div>
    <w:div w:id="1209490788">
      <w:bodyDiv w:val="1"/>
      <w:marLeft w:val="0"/>
      <w:marRight w:val="0"/>
      <w:marTop w:val="0"/>
      <w:marBottom w:val="0"/>
      <w:divBdr>
        <w:top w:val="none" w:sz="0" w:space="0" w:color="auto"/>
        <w:left w:val="none" w:sz="0" w:space="0" w:color="auto"/>
        <w:bottom w:val="none" w:sz="0" w:space="0" w:color="auto"/>
        <w:right w:val="none" w:sz="0" w:space="0" w:color="auto"/>
      </w:divBdr>
    </w:div>
    <w:div w:id="1210802851">
      <w:bodyDiv w:val="1"/>
      <w:marLeft w:val="0"/>
      <w:marRight w:val="0"/>
      <w:marTop w:val="0"/>
      <w:marBottom w:val="0"/>
      <w:divBdr>
        <w:top w:val="none" w:sz="0" w:space="0" w:color="auto"/>
        <w:left w:val="none" w:sz="0" w:space="0" w:color="auto"/>
        <w:bottom w:val="none" w:sz="0" w:space="0" w:color="auto"/>
        <w:right w:val="none" w:sz="0" w:space="0" w:color="auto"/>
      </w:divBdr>
    </w:div>
    <w:div w:id="1216772999">
      <w:bodyDiv w:val="1"/>
      <w:marLeft w:val="0"/>
      <w:marRight w:val="0"/>
      <w:marTop w:val="0"/>
      <w:marBottom w:val="0"/>
      <w:divBdr>
        <w:top w:val="none" w:sz="0" w:space="0" w:color="auto"/>
        <w:left w:val="none" w:sz="0" w:space="0" w:color="auto"/>
        <w:bottom w:val="none" w:sz="0" w:space="0" w:color="auto"/>
        <w:right w:val="none" w:sz="0" w:space="0" w:color="auto"/>
      </w:divBdr>
    </w:div>
    <w:div w:id="1222443632">
      <w:bodyDiv w:val="1"/>
      <w:marLeft w:val="0"/>
      <w:marRight w:val="0"/>
      <w:marTop w:val="0"/>
      <w:marBottom w:val="0"/>
      <w:divBdr>
        <w:top w:val="none" w:sz="0" w:space="0" w:color="auto"/>
        <w:left w:val="none" w:sz="0" w:space="0" w:color="auto"/>
        <w:bottom w:val="none" w:sz="0" w:space="0" w:color="auto"/>
        <w:right w:val="none" w:sz="0" w:space="0" w:color="auto"/>
      </w:divBdr>
    </w:div>
    <w:div w:id="1223295765">
      <w:bodyDiv w:val="1"/>
      <w:marLeft w:val="0"/>
      <w:marRight w:val="0"/>
      <w:marTop w:val="0"/>
      <w:marBottom w:val="0"/>
      <w:divBdr>
        <w:top w:val="none" w:sz="0" w:space="0" w:color="auto"/>
        <w:left w:val="none" w:sz="0" w:space="0" w:color="auto"/>
        <w:bottom w:val="none" w:sz="0" w:space="0" w:color="auto"/>
        <w:right w:val="none" w:sz="0" w:space="0" w:color="auto"/>
      </w:divBdr>
    </w:div>
    <w:div w:id="1237285139">
      <w:bodyDiv w:val="1"/>
      <w:marLeft w:val="0"/>
      <w:marRight w:val="0"/>
      <w:marTop w:val="0"/>
      <w:marBottom w:val="0"/>
      <w:divBdr>
        <w:top w:val="none" w:sz="0" w:space="0" w:color="auto"/>
        <w:left w:val="none" w:sz="0" w:space="0" w:color="auto"/>
        <w:bottom w:val="none" w:sz="0" w:space="0" w:color="auto"/>
        <w:right w:val="none" w:sz="0" w:space="0" w:color="auto"/>
      </w:divBdr>
    </w:div>
    <w:div w:id="1246068593">
      <w:bodyDiv w:val="1"/>
      <w:marLeft w:val="0"/>
      <w:marRight w:val="0"/>
      <w:marTop w:val="0"/>
      <w:marBottom w:val="0"/>
      <w:divBdr>
        <w:top w:val="none" w:sz="0" w:space="0" w:color="auto"/>
        <w:left w:val="none" w:sz="0" w:space="0" w:color="auto"/>
        <w:bottom w:val="none" w:sz="0" w:space="0" w:color="auto"/>
        <w:right w:val="none" w:sz="0" w:space="0" w:color="auto"/>
      </w:divBdr>
    </w:div>
    <w:div w:id="1249849129">
      <w:bodyDiv w:val="1"/>
      <w:marLeft w:val="0"/>
      <w:marRight w:val="0"/>
      <w:marTop w:val="0"/>
      <w:marBottom w:val="0"/>
      <w:divBdr>
        <w:top w:val="none" w:sz="0" w:space="0" w:color="auto"/>
        <w:left w:val="none" w:sz="0" w:space="0" w:color="auto"/>
        <w:bottom w:val="none" w:sz="0" w:space="0" w:color="auto"/>
        <w:right w:val="none" w:sz="0" w:space="0" w:color="auto"/>
      </w:divBdr>
    </w:div>
    <w:div w:id="1253317852">
      <w:bodyDiv w:val="1"/>
      <w:marLeft w:val="0"/>
      <w:marRight w:val="0"/>
      <w:marTop w:val="0"/>
      <w:marBottom w:val="0"/>
      <w:divBdr>
        <w:top w:val="none" w:sz="0" w:space="0" w:color="auto"/>
        <w:left w:val="none" w:sz="0" w:space="0" w:color="auto"/>
        <w:bottom w:val="none" w:sz="0" w:space="0" w:color="auto"/>
        <w:right w:val="none" w:sz="0" w:space="0" w:color="auto"/>
      </w:divBdr>
    </w:div>
    <w:div w:id="1254509138">
      <w:bodyDiv w:val="1"/>
      <w:marLeft w:val="0"/>
      <w:marRight w:val="0"/>
      <w:marTop w:val="0"/>
      <w:marBottom w:val="0"/>
      <w:divBdr>
        <w:top w:val="none" w:sz="0" w:space="0" w:color="auto"/>
        <w:left w:val="none" w:sz="0" w:space="0" w:color="auto"/>
        <w:bottom w:val="none" w:sz="0" w:space="0" w:color="auto"/>
        <w:right w:val="none" w:sz="0" w:space="0" w:color="auto"/>
      </w:divBdr>
    </w:div>
    <w:div w:id="1255935476">
      <w:bodyDiv w:val="1"/>
      <w:marLeft w:val="0"/>
      <w:marRight w:val="0"/>
      <w:marTop w:val="0"/>
      <w:marBottom w:val="0"/>
      <w:divBdr>
        <w:top w:val="none" w:sz="0" w:space="0" w:color="auto"/>
        <w:left w:val="none" w:sz="0" w:space="0" w:color="auto"/>
        <w:bottom w:val="none" w:sz="0" w:space="0" w:color="auto"/>
        <w:right w:val="none" w:sz="0" w:space="0" w:color="auto"/>
      </w:divBdr>
    </w:div>
    <w:div w:id="1262684347">
      <w:bodyDiv w:val="1"/>
      <w:marLeft w:val="0"/>
      <w:marRight w:val="0"/>
      <w:marTop w:val="0"/>
      <w:marBottom w:val="0"/>
      <w:divBdr>
        <w:top w:val="none" w:sz="0" w:space="0" w:color="auto"/>
        <w:left w:val="none" w:sz="0" w:space="0" w:color="auto"/>
        <w:bottom w:val="none" w:sz="0" w:space="0" w:color="auto"/>
        <w:right w:val="none" w:sz="0" w:space="0" w:color="auto"/>
      </w:divBdr>
    </w:div>
    <w:div w:id="1265571952">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272518778">
      <w:bodyDiv w:val="1"/>
      <w:marLeft w:val="0"/>
      <w:marRight w:val="0"/>
      <w:marTop w:val="0"/>
      <w:marBottom w:val="0"/>
      <w:divBdr>
        <w:top w:val="none" w:sz="0" w:space="0" w:color="auto"/>
        <w:left w:val="none" w:sz="0" w:space="0" w:color="auto"/>
        <w:bottom w:val="none" w:sz="0" w:space="0" w:color="auto"/>
        <w:right w:val="none" w:sz="0" w:space="0" w:color="auto"/>
      </w:divBdr>
    </w:div>
    <w:div w:id="1278023851">
      <w:bodyDiv w:val="1"/>
      <w:marLeft w:val="0"/>
      <w:marRight w:val="0"/>
      <w:marTop w:val="0"/>
      <w:marBottom w:val="0"/>
      <w:divBdr>
        <w:top w:val="none" w:sz="0" w:space="0" w:color="auto"/>
        <w:left w:val="none" w:sz="0" w:space="0" w:color="auto"/>
        <w:bottom w:val="none" w:sz="0" w:space="0" w:color="auto"/>
        <w:right w:val="none" w:sz="0" w:space="0" w:color="auto"/>
      </w:divBdr>
    </w:div>
    <w:div w:id="1281760182">
      <w:bodyDiv w:val="1"/>
      <w:marLeft w:val="0"/>
      <w:marRight w:val="0"/>
      <w:marTop w:val="0"/>
      <w:marBottom w:val="0"/>
      <w:divBdr>
        <w:top w:val="none" w:sz="0" w:space="0" w:color="auto"/>
        <w:left w:val="none" w:sz="0" w:space="0" w:color="auto"/>
        <w:bottom w:val="none" w:sz="0" w:space="0" w:color="auto"/>
        <w:right w:val="none" w:sz="0" w:space="0" w:color="auto"/>
      </w:divBdr>
    </w:div>
    <w:div w:id="1286808718">
      <w:bodyDiv w:val="1"/>
      <w:marLeft w:val="0"/>
      <w:marRight w:val="0"/>
      <w:marTop w:val="0"/>
      <w:marBottom w:val="0"/>
      <w:divBdr>
        <w:top w:val="none" w:sz="0" w:space="0" w:color="auto"/>
        <w:left w:val="none" w:sz="0" w:space="0" w:color="auto"/>
        <w:bottom w:val="none" w:sz="0" w:space="0" w:color="auto"/>
        <w:right w:val="none" w:sz="0" w:space="0" w:color="auto"/>
      </w:divBdr>
    </w:div>
    <w:div w:id="1287470182">
      <w:bodyDiv w:val="1"/>
      <w:marLeft w:val="0"/>
      <w:marRight w:val="0"/>
      <w:marTop w:val="0"/>
      <w:marBottom w:val="0"/>
      <w:divBdr>
        <w:top w:val="none" w:sz="0" w:space="0" w:color="auto"/>
        <w:left w:val="none" w:sz="0" w:space="0" w:color="auto"/>
        <w:bottom w:val="none" w:sz="0" w:space="0" w:color="auto"/>
        <w:right w:val="none" w:sz="0" w:space="0" w:color="auto"/>
      </w:divBdr>
    </w:div>
    <w:div w:id="1289428985">
      <w:bodyDiv w:val="1"/>
      <w:marLeft w:val="0"/>
      <w:marRight w:val="0"/>
      <w:marTop w:val="0"/>
      <w:marBottom w:val="0"/>
      <w:divBdr>
        <w:top w:val="none" w:sz="0" w:space="0" w:color="auto"/>
        <w:left w:val="none" w:sz="0" w:space="0" w:color="auto"/>
        <w:bottom w:val="none" w:sz="0" w:space="0" w:color="auto"/>
        <w:right w:val="none" w:sz="0" w:space="0" w:color="auto"/>
      </w:divBdr>
    </w:div>
    <w:div w:id="1291858799">
      <w:bodyDiv w:val="1"/>
      <w:marLeft w:val="0"/>
      <w:marRight w:val="0"/>
      <w:marTop w:val="0"/>
      <w:marBottom w:val="0"/>
      <w:divBdr>
        <w:top w:val="none" w:sz="0" w:space="0" w:color="auto"/>
        <w:left w:val="none" w:sz="0" w:space="0" w:color="auto"/>
        <w:bottom w:val="none" w:sz="0" w:space="0" w:color="auto"/>
        <w:right w:val="none" w:sz="0" w:space="0" w:color="auto"/>
      </w:divBdr>
    </w:div>
    <w:div w:id="1299337908">
      <w:bodyDiv w:val="1"/>
      <w:marLeft w:val="0"/>
      <w:marRight w:val="0"/>
      <w:marTop w:val="0"/>
      <w:marBottom w:val="0"/>
      <w:divBdr>
        <w:top w:val="none" w:sz="0" w:space="0" w:color="auto"/>
        <w:left w:val="none" w:sz="0" w:space="0" w:color="auto"/>
        <w:bottom w:val="none" w:sz="0" w:space="0" w:color="auto"/>
        <w:right w:val="none" w:sz="0" w:space="0" w:color="auto"/>
      </w:divBdr>
    </w:div>
    <w:div w:id="1301577477">
      <w:bodyDiv w:val="1"/>
      <w:marLeft w:val="0"/>
      <w:marRight w:val="0"/>
      <w:marTop w:val="0"/>
      <w:marBottom w:val="0"/>
      <w:divBdr>
        <w:top w:val="none" w:sz="0" w:space="0" w:color="auto"/>
        <w:left w:val="none" w:sz="0" w:space="0" w:color="auto"/>
        <w:bottom w:val="none" w:sz="0" w:space="0" w:color="auto"/>
        <w:right w:val="none" w:sz="0" w:space="0" w:color="auto"/>
      </w:divBdr>
    </w:div>
    <w:div w:id="1305546561">
      <w:bodyDiv w:val="1"/>
      <w:marLeft w:val="0"/>
      <w:marRight w:val="0"/>
      <w:marTop w:val="0"/>
      <w:marBottom w:val="0"/>
      <w:divBdr>
        <w:top w:val="none" w:sz="0" w:space="0" w:color="auto"/>
        <w:left w:val="none" w:sz="0" w:space="0" w:color="auto"/>
        <w:bottom w:val="none" w:sz="0" w:space="0" w:color="auto"/>
        <w:right w:val="none" w:sz="0" w:space="0" w:color="auto"/>
      </w:divBdr>
    </w:div>
    <w:div w:id="1308128611">
      <w:bodyDiv w:val="1"/>
      <w:marLeft w:val="0"/>
      <w:marRight w:val="0"/>
      <w:marTop w:val="0"/>
      <w:marBottom w:val="0"/>
      <w:divBdr>
        <w:top w:val="none" w:sz="0" w:space="0" w:color="auto"/>
        <w:left w:val="none" w:sz="0" w:space="0" w:color="auto"/>
        <w:bottom w:val="none" w:sz="0" w:space="0" w:color="auto"/>
        <w:right w:val="none" w:sz="0" w:space="0" w:color="auto"/>
      </w:divBdr>
    </w:div>
    <w:div w:id="1308780196">
      <w:bodyDiv w:val="1"/>
      <w:marLeft w:val="0"/>
      <w:marRight w:val="0"/>
      <w:marTop w:val="0"/>
      <w:marBottom w:val="0"/>
      <w:divBdr>
        <w:top w:val="none" w:sz="0" w:space="0" w:color="auto"/>
        <w:left w:val="none" w:sz="0" w:space="0" w:color="auto"/>
        <w:bottom w:val="none" w:sz="0" w:space="0" w:color="auto"/>
        <w:right w:val="none" w:sz="0" w:space="0" w:color="auto"/>
      </w:divBdr>
    </w:div>
    <w:div w:id="1309746187">
      <w:bodyDiv w:val="1"/>
      <w:marLeft w:val="0"/>
      <w:marRight w:val="0"/>
      <w:marTop w:val="0"/>
      <w:marBottom w:val="0"/>
      <w:divBdr>
        <w:top w:val="none" w:sz="0" w:space="0" w:color="auto"/>
        <w:left w:val="none" w:sz="0" w:space="0" w:color="auto"/>
        <w:bottom w:val="none" w:sz="0" w:space="0" w:color="auto"/>
        <w:right w:val="none" w:sz="0" w:space="0" w:color="auto"/>
      </w:divBdr>
    </w:div>
    <w:div w:id="1312252592">
      <w:bodyDiv w:val="1"/>
      <w:marLeft w:val="0"/>
      <w:marRight w:val="0"/>
      <w:marTop w:val="0"/>
      <w:marBottom w:val="0"/>
      <w:divBdr>
        <w:top w:val="none" w:sz="0" w:space="0" w:color="auto"/>
        <w:left w:val="none" w:sz="0" w:space="0" w:color="auto"/>
        <w:bottom w:val="none" w:sz="0" w:space="0" w:color="auto"/>
        <w:right w:val="none" w:sz="0" w:space="0" w:color="auto"/>
      </w:divBdr>
    </w:div>
    <w:div w:id="1313287293">
      <w:bodyDiv w:val="1"/>
      <w:marLeft w:val="0"/>
      <w:marRight w:val="0"/>
      <w:marTop w:val="0"/>
      <w:marBottom w:val="0"/>
      <w:divBdr>
        <w:top w:val="none" w:sz="0" w:space="0" w:color="auto"/>
        <w:left w:val="none" w:sz="0" w:space="0" w:color="auto"/>
        <w:bottom w:val="none" w:sz="0" w:space="0" w:color="auto"/>
        <w:right w:val="none" w:sz="0" w:space="0" w:color="auto"/>
      </w:divBdr>
    </w:div>
    <w:div w:id="1314338067">
      <w:bodyDiv w:val="1"/>
      <w:marLeft w:val="0"/>
      <w:marRight w:val="0"/>
      <w:marTop w:val="0"/>
      <w:marBottom w:val="0"/>
      <w:divBdr>
        <w:top w:val="none" w:sz="0" w:space="0" w:color="auto"/>
        <w:left w:val="none" w:sz="0" w:space="0" w:color="auto"/>
        <w:bottom w:val="none" w:sz="0" w:space="0" w:color="auto"/>
        <w:right w:val="none" w:sz="0" w:space="0" w:color="auto"/>
      </w:divBdr>
    </w:div>
    <w:div w:id="1318462868">
      <w:bodyDiv w:val="1"/>
      <w:marLeft w:val="0"/>
      <w:marRight w:val="0"/>
      <w:marTop w:val="0"/>
      <w:marBottom w:val="0"/>
      <w:divBdr>
        <w:top w:val="none" w:sz="0" w:space="0" w:color="auto"/>
        <w:left w:val="none" w:sz="0" w:space="0" w:color="auto"/>
        <w:bottom w:val="none" w:sz="0" w:space="0" w:color="auto"/>
        <w:right w:val="none" w:sz="0" w:space="0" w:color="auto"/>
      </w:divBdr>
    </w:div>
    <w:div w:id="1323389092">
      <w:bodyDiv w:val="1"/>
      <w:marLeft w:val="0"/>
      <w:marRight w:val="0"/>
      <w:marTop w:val="0"/>
      <w:marBottom w:val="0"/>
      <w:divBdr>
        <w:top w:val="none" w:sz="0" w:space="0" w:color="auto"/>
        <w:left w:val="none" w:sz="0" w:space="0" w:color="auto"/>
        <w:bottom w:val="none" w:sz="0" w:space="0" w:color="auto"/>
        <w:right w:val="none" w:sz="0" w:space="0" w:color="auto"/>
      </w:divBdr>
    </w:div>
    <w:div w:id="1329020946">
      <w:bodyDiv w:val="1"/>
      <w:marLeft w:val="0"/>
      <w:marRight w:val="0"/>
      <w:marTop w:val="0"/>
      <w:marBottom w:val="0"/>
      <w:divBdr>
        <w:top w:val="none" w:sz="0" w:space="0" w:color="auto"/>
        <w:left w:val="none" w:sz="0" w:space="0" w:color="auto"/>
        <w:bottom w:val="none" w:sz="0" w:space="0" w:color="auto"/>
        <w:right w:val="none" w:sz="0" w:space="0" w:color="auto"/>
      </w:divBdr>
    </w:div>
    <w:div w:id="1329141130">
      <w:bodyDiv w:val="1"/>
      <w:marLeft w:val="0"/>
      <w:marRight w:val="0"/>
      <w:marTop w:val="0"/>
      <w:marBottom w:val="0"/>
      <w:divBdr>
        <w:top w:val="none" w:sz="0" w:space="0" w:color="auto"/>
        <w:left w:val="none" w:sz="0" w:space="0" w:color="auto"/>
        <w:bottom w:val="none" w:sz="0" w:space="0" w:color="auto"/>
        <w:right w:val="none" w:sz="0" w:space="0" w:color="auto"/>
      </w:divBdr>
    </w:div>
    <w:div w:id="1329862836">
      <w:bodyDiv w:val="1"/>
      <w:marLeft w:val="0"/>
      <w:marRight w:val="0"/>
      <w:marTop w:val="0"/>
      <w:marBottom w:val="0"/>
      <w:divBdr>
        <w:top w:val="none" w:sz="0" w:space="0" w:color="auto"/>
        <w:left w:val="none" w:sz="0" w:space="0" w:color="auto"/>
        <w:bottom w:val="none" w:sz="0" w:space="0" w:color="auto"/>
        <w:right w:val="none" w:sz="0" w:space="0" w:color="auto"/>
      </w:divBdr>
    </w:div>
    <w:div w:id="1329943328">
      <w:bodyDiv w:val="1"/>
      <w:marLeft w:val="0"/>
      <w:marRight w:val="0"/>
      <w:marTop w:val="0"/>
      <w:marBottom w:val="0"/>
      <w:divBdr>
        <w:top w:val="none" w:sz="0" w:space="0" w:color="auto"/>
        <w:left w:val="none" w:sz="0" w:space="0" w:color="auto"/>
        <w:bottom w:val="none" w:sz="0" w:space="0" w:color="auto"/>
        <w:right w:val="none" w:sz="0" w:space="0" w:color="auto"/>
      </w:divBdr>
    </w:div>
    <w:div w:id="1330064378">
      <w:bodyDiv w:val="1"/>
      <w:marLeft w:val="0"/>
      <w:marRight w:val="0"/>
      <w:marTop w:val="0"/>
      <w:marBottom w:val="0"/>
      <w:divBdr>
        <w:top w:val="none" w:sz="0" w:space="0" w:color="auto"/>
        <w:left w:val="none" w:sz="0" w:space="0" w:color="auto"/>
        <w:bottom w:val="none" w:sz="0" w:space="0" w:color="auto"/>
        <w:right w:val="none" w:sz="0" w:space="0" w:color="auto"/>
      </w:divBdr>
    </w:div>
    <w:div w:id="1333142985">
      <w:bodyDiv w:val="1"/>
      <w:marLeft w:val="0"/>
      <w:marRight w:val="0"/>
      <w:marTop w:val="0"/>
      <w:marBottom w:val="0"/>
      <w:divBdr>
        <w:top w:val="none" w:sz="0" w:space="0" w:color="auto"/>
        <w:left w:val="none" w:sz="0" w:space="0" w:color="auto"/>
        <w:bottom w:val="none" w:sz="0" w:space="0" w:color="auto"/>
        <w:right w:val="none" w:sz="0" w:space="0" w:color="auto"/>
      </w:divBdr>
    </w:div>
    <w:div w:id="1335186127">
      <w:bodyDiv w:val="1"/>
      <w:marLeft w:val="0"/>
      <w:marRight w:val="0"/>
      <w:marTop w:val="0"/>
      <w:marBottom w:val="0"/>
      <w:divBdr>
        <w:top w:val="none" w:sz="0" w:space="0" w:color="auto"/>
        <w:left w:val="none" w:sz="0" w:space="0" w:color="auto"/>
        <w:bottom w:val="none" w:sz="0" w:space="0" w:color="auto"/>
        <w:right w:val="none" w:sz="0" w:space="0" w:color="auto"/>
      </w:divBdr>
    </w:div>
    <w:div w:id="1337997546">
      <w:bodyDiv w:val="1"/>
      <w:marLeft w:val="0"/>
      <w:marRight w:val="0"/>
      <w:marTop w:val="0"/>
      <w:marBottom w:val="0"/>
      <w:divBdr>
        <w:top w:val="none" w:sz="0" w:space="0" w:color="auto"/>
        <w:left w:val="none" w:sz="0" w:space="0" w:color="auto"/>
        <w:bottom w:val="none" w:sz="0" w:space="0" w:color="auto"/>
        <w:right w:val="none" w:sz="0" w:space="0" w:color="auto"/>
      </w:divBdr>
    </w:div>
    <w:div w:id="1339698946">
      <w:bodyDiv w:val="1"/>
      <w:marLeft w:val="0"/>
      <w:marRight w:val="0"/>
      <w:marTop w:val="0"/>
      <w:marBottom w:val="0"/>
      <w:divBdr>
        <w:top w:val="none" w:sz="0" w:space="0" w:color="auto"/>
        <w:left w:val="none" w:sz="0" w:space="0" w:color="auto"/>
        <w:bottom w:val="none" w:sz="0" w:space="0" w:color="auto"/>
        <w:right w:val="none" w:sz="0" w:space="0" w:color="auto"/>
      </w:divBdr>
    </w:div>
    <w:div w:id="1339844713">
      <w:bodyDiv w:val="1"/>
      <w:marLeft w:val="0"/>
      <w:marRight w:val="0"/>
      <w:marTop w:val="0"/>
      <w:marBottom w:val="0"/>
      <w:divBdr>
        <w:top w:val="none" w:sz="0" w:space="0" w:color="auto"/>
        <w:left w:val="none" w:sz="0" w:space="0" w:color="auto"/>
        <w:bottom w:val="none" w:sz="0" w:space="0" w:color="auto"/>
        <w:right w:val="none" w:sz="0" w:space="0" w:color="auto"/>
      </w:divBdr>
    </w:div>
    <w:div w:id="1342243654">
      <w:bodyDiv w:val="1"/>
      <w:marLeft w:val="0"/>
      <w:marRight w:val="0"/>
      <w:marTop w:val="0"/>
      <w:marBottom w:val="0"/>
      <w:divBdr>
        <w:top w:val="none" w:sz="0" w:space="0" w:color="auto"/>
        <w:left w:val="none" w:sz="0" w:space="0" w:color="auto"/>
        <w:bottom w:val="none" w:sz="0" w:space="0" w:color="auto"/>
        <w:right w:val="none" w:sz="0" w:space="0" w:color="auto"/>
      </w:divBdr>
    </w:div>
    <w:div w:id="1342657752">
      <w:bodyDiv w:val="1"/>
      <w:marLeft w:val="0"/>
      <w:marRight w:val="0"/>
      <w:marTop w:val="0"/>
      <w:marBottom w:val="0"/>
      <w:divBdr>
        <w:top w:val="none" w:sz="0" w:space="0" w:color="auto"/>
        <w:left w:val="none" w:sz="0" w:space="0" w:color="auto"/>
        <w:bottom w:val="none" w:sz="0" w:space="0" w:color="auto"/>
        <w:right w:val="none" w:sz="0" w:space="0" w:color="auto"/>
      </w:divBdr>
    </w:div>
    <w:div w:id="1358656443">
      <w:bodyDiv w:val="1"/>
      <w:marLeft w:val="0"/>
      <w:marRight w:val="0"/>
      <w:marTop w:val="0"/>
      <w:marBottom w:val="0"/>
      <w:divBdr>
        <w:top w:val="none" w:sz="0" w:space="0" w:color="auto"/>
        <w:left w:val="none" w:sz="0" w:space="0" w:color="auto"/>
        <w:bottom w:val="none" w:sz="0" w:space="0" w:color="auto"/>
        <w:right w:val="none" w:sz="0" w:space="0" w:color="auto"/>
      </w:divBdr>
    </w:div>
    <w:div w:id="1358971002">
      <w:bodyDiv w:val="1"/>
      <w:marLeft w:val="0"/>
      <w:marRight w:val="0"/>
      <w:marTop w:val="0"/>
      <w:marBottom w:val="0"/>
      <w:divBdr>
        <w:top w:val="none" w:sz="0" w:space="0" w:color="auto"/>
        <w:left w:val="none" w:sz="0" w:space="0" w:color="auto"/>
        <w:bottom w:val="none" w:sz="0" w:space="0" w:color="auto"/>
        <w:right w:val="none" w:sz="0" w:space="0" w:color="auto"/>
      </w:divBdr>
    </w:div>
    <w:div w:id="1360667064">
      <w:bodyDiv w:val="1"/>
      <w:marLeft w:val="0"/>
      <w:marRight w:val="0"/>
      <w:marTop w:val="0"/>
      <w:marBottom w:val="0"/>
      <w:divBdr>
        <w:top w:val="none" w:sz="0" w:space="0" w:color="auto"/>
        <w:left w:val="none" w:sz="0" w:space="0" w:color="auto"/>
        <w:bottom w:val="none" w:sz="0" w:space="0" w:color="auto"/>
        <w:right w:val="none" w:sz="0" w:space="0" w:color="auto"/>
      </w:divBdr>
    </w:div>
    <w:div w:id="1363901652">
      <w:bodyDiv w:val="1"/>
      <w:marLeft w:val="0"/>
      <w:marRight w:val="0"/>
      <w:marTop w:val="0"/>
      <w:marBottom w:val="0"/>
      <w:divBdr>
        <w:top w:val="none" w:sz="0" w:space="0" w:color="auto"/>
        <w:left w:val="none" w:sz="0" w:space="0" w:color="auto"/>
        <w:bottom w:val="none" w:sz="0" w:space="0" w:color="auto"/>
        <w:right w:val="none" w:sz="0" w:space="0" w:color="auto"/>
      </w:divBdr>
    </w:div>
    <w:div w:id="1366247857">
      <w:bodyDiv w:val="1"/>
      <w:marLeft w:val="0"/>
      <w:marRight w:val="0"/>
      <w:marTop w:val="0"/>
      <w:marBottom w:val="0"/>
      <w:divBdr>
        <w:top w:val="none" w:sz="0" w:space="0" w:color="auto"/>
        <w:left w:val="none" w:sz="0" w:space="0" w:color="auto"/>
        <w:bottom w:val="none" w:sz="0" w:space="0" w:color="auto"/>
        <w:right w:val="none" w:sz="0" w:space="0" w:color="auto"/>
      </w:divBdr>
    </w:div>
    <w:div w:id="1370297407">
      <w:bodyDiv w:val="1"/>
      <w:marLeft w:val="0"/>
      <w:marRight w:val="0"/>
      <w:marTop w:val="0"/>
      <w:marBottom w:val="0"/>
      <w:divBdr>
        <w:top w:val="none" w:sz="0" w:space="0" w:color="auto"/>
        <w:left w:val="none" w:sz="0" w:space="0" w:color="auto"/>
        <w:bottom w:val="none" w:sz="0" w:space="0" w:color="auto"/>
        <w:right w:val="none" w:sz="0" w:space="0" w:color="auto"/>
      </w:divBdr>
    </w:div>
    <w:div w:id="1376736795">
      <w:bodyDiv w:val="1"/>
      <w:marLeft w:val="0"/>
      <w:marRight w:val="0"/>
      <w:marTop w:val="0"/>
      <w:marBottom w:val="0"/>
      <w:divBdr>
        <w:top w:val="none" w:sz="0" w:space="0" w:color="auto"/>
        <w:left w:val="none" w:sz="0" w:space="0" w:color="auto"/>
        <w:bottom w:val="none" w:sz="0" w:space="0" w:color="auto"/>
        <w:right w:val="none" w:sz="0" w:space="0" w:color="auto"/>
      </w:divBdr>
    </w:div>
    <w:div w:id="1376851429">
      <w:bodyDiv w:val="1"/>
      <w:marLeft w:val="0"/>
      <w:marRight w:val="0"/>
      <w:marTop w:val="0"/>
      <w:marBottom w:val="0"/>
      <w:divBdr>
        <w:top w:val="none" w:sz="0" w:space="0" w:color="auto"/>
        <w:left w:val="none" w:sz="0" w:space="0" w:color="auto"/>
        <w:bottom w:val="none" w:sz="0" w:space="0" w:color="auto"/>
        <w:right w:val="none" w:sz="0" w:space="0" w:color="auto"/>
      </w:divBdr>
    </w:div>
    <w:div w:id="1378702336">
      <w:bodyDiv w:val="1"/>
      <w:marLeft w:val="0"/>
      <w:marRight w:val="0"/>
      <w:marTop w:val="0"/>
      <w:marBottom w:val="0"/>
      <w:divBdr>
        <w:top w:val="none" w:sz="0" w:space="0" w:color="auto"/>
        <w:left w:val="none" w:sz="0" w:space="0" w:color="auto"/>
        <w:bottom w:val="none" w:sz="0" w:space="0" w:color="auto"/>
        <w:right w:val="none" w:sz="0" w:space="0" w:color="auto"/>
      </w:divBdr>
    </w:div>
    <w:div w:id="1378748526">
      <w:bodyDiv w:val="1"/>
      <w:marLeft w:val="0"/>
      <w:marRight w:val="0"/>
      <w:marTop w:val="0"/>
      <w:marBottom w:val="0"/>
      <w:divBdr>
        <w:top w:val="none" w:sz="0" w:space="0" w:color="auto"/>
        <w:left w:val="none" w:sz="0" w:space="0" w:color="auto"/>
        <w:bottom w:val="none" w:sz="0" w:space="0" w:color="auto"/>
        <w:right w:val="none" w:sz="0" w:space="0" w:color="auto"/>
      </w:divBdr>
    </w:div>
    <w:div w:id="1381856146">
      <w:bodyDiv w:val="1"/>
      <w:marLeft w:val="0"/>
      <w:marRight w:val="0"/>
      <w:marTop w:val="0"/>
      <w:marBottom w:val="0"/>
      <w:divBdr>
        <w:top w:val="none" w:sz="0" w:space="0" w:color="auto"/>
        <w:left w:val="none" w:sz="0" w:space="0" w:color="auto"/>
        <w:bottom w:val="none" w:sz="0" w:space="0" w:color="auto"/>
        <w:right w:val="none" w:sz="0" w:space="0" w:color="auto"/>
      </w:divBdr>
    </w:div>
    <w:div w:id="1382559474">
      <w:bodyDiv w:val="1"/>
      <w:marLeft w:val="0"/>
      <w:marRight w:val="0"/>
      <w:marTop w:val="0"/>
      <w:marBottom w:val="0"/>
      <w:divBdr>
        <w:top w:val="none" w:sz="0" w:space="0" w:color="auto"/>
        <w:left w:val="none" w:sz="0" w:space="0" w:color="auto"/>
        <w:bottom w:val="none" w:sz="0" w:space="0" w:color="auto"/>
        <w:right w:val="none" w:sz="0" w:space="0" w:color="auto"/>
      </w:divBdr>
    </w:div>
    <w:div w:id="1385904735">
      <w:bodyDiv w:val="1"/>
      <w:marLeft w:val="0"/>
      <w:marRight w:val="0"/>
      <w:marTop w:val="0"/>
      <w:marBottom w:val="0"/>
      <w:divBdr>
        <w:top w:val="none" w:sz="0" w:space="0" w:color="auto"/>
        <w:left w:val="none" w:sz="0" w:space="0" w:color="auto"/>
        <w:bottom w:val="none" w:sz="0" w:space="0" w:color="auto"/>
        <w:right w:val="none" w:sz="0" w:space="0" w:color="auto"/>
      </w:divBdr>
    </w:div>
    <w:div w:id="1388577475">
      <w:bodyDiv w:val="1"/>
      <w:marLeft w:val="0"/>
      <w:marRight w:val="0"/>
      <w:marTop w:val="0"/>
      <w:marBottom w:val="0"/>
      <w:divBdr>
        <w:top w:val="none" w:sz="0" w:space="0" w:color="auto"/>
        <w:left w:val="none" w:sz="0" w:space="0" w:color="auto"/>
        <w:bottom w:val="none" w:sz="0" w:space="0" w:color="auto"/>
        <w:right w:val="none" w:sz="0" w:space="0" w:color="auto"/>
      </w:divBdr>
    </w:div>
    <w:div w:id="1389109222">
      <w:bodyDiv w:val="1"/>
      <w:marLeft w:val="0"/>
      <w:marRight w:val="0"/>
      <w:marTop w:val="0"/>
      <w:marBottom w:val="0"/>
      <w:divBdr>
        <w:top w:val="none" w:sz="0" w:space="0" w:color="auto"/>
        <w:left w:val="none" w:sz="0" w:space="0" w:color="auto"/>
        <w:bottom w:val="none" w:sz="0" w:space="0" w:color="auto"/>
        <w:right w:val="none" w:sz="0" w:space="0" w:color="auto"/>
      </w:divBdr>
    </w:div>
    <w:div w:id="1393963807">
      <w:bodyDiv w:val="1"/>
      <w:marLeft w:val="0"/>
      <w:marRight w:val="0"/>
      <w:marTop w:val="0"/>
      <w:marBottom w:val="0"/>
      <w:divBdr>
        <w:top w:val="none" w:sz="0" w:space="0" w:color="auto"/>
        <w:left w:val="none" w:sz="0" w:space="0" w:color="auto"/>
        <w:bottom w:val="none" w:sz="0" w:space="0" w:color="auto"/>
        <w:right w:val="none" w:sz="0" w:space="0" w:color="auto"/>
      </w:divBdr>
    </w:div>
    <w:div w:id="1394767653">
      <w:bodyDiv w:val="1"/>
      <w:marLeft w:val="0"/>
      <w:marRight w:val="0"/>
      <w:marTop w:val="0"/>
      <w:marBottom w:val="0"/>
      <w:divBdr>
        <w:top w:val="none" w:sz="0" w:space="0" w:color="auto"/>
        <w:left w:val="none" w:sz="0" w:space="0" w:color="auto"/>
        <w:bottom w:val="none" w:sz="0" w:space="0" w:color="auto"/>
        <w:right w:val="none" w:sz="0" w:space="0" w:color="auto"/>
      </w:divBdr>
    </w:div>
    <w:div w:id="1401830309">
      <w:bodyDiv w:val="1"/>
      <w:marLeft w:val="0"/>
      <w:marRight w:val="0"/>
      <w:marTop w:val="0"/>
      <w:marBottom w:val="0"/>
      <w:divBdr>
        <w:top w:val="none" w:sz="0" w:space="0" w:color="auto"/>
        <w:left w:val="none" w:sz="0" w:space="0" w:color="auto"/>
        <w:bottom w:val="none" w:sz="0" w:space="0" w:color="auto"/>
        <w:right w:val="none" w:sz="0" w:space="0" w:color="auto"/>
      </w:divBdr>
    </w:div>
    <w:div w:id="1403334303">
      <w:bodyDiv w:val="1"/>
      <w:marLeft w:val="0"/>
      <w:marRight w:val="0"/>
      <w:marTop w:val="0"/>
      <w:marBottom w:val="0"/>
      <w:divBdr>
        <w:top w:val="none" w:sz="0" w:space="0" w:color="auto"/>
        <w:left w:val="none" w:sz="0" w:space="0" w:color="auto"/>
        <w:bottom w:val="none" w:sz="0" w:space="0" w:color="auto"/>
        <w:right w:val="none" w:sz="0" w:space="0" w:color="auto"/>
      </w:divBdr>
    </w:div>
    <w:div w:id="1404915736">
      <w:bodyDiv w:val="1"/>
      <w:marLeft w:val="0"/>
      <w:marRight w:val="0"/>
      <w:marTop w:val="0"/>
      <w:marBottom w:val="0"/>
      <w:divBdr>
        <w:top w:val="none" w:sz="0" w:space="0" w:color="auto"/>
        <w:left w:val="none" w:sz="0" w:space="0" w:color="auto"/>
        <w:bottom w:val="none" w:sz="0" w:space="0" w:color="auto"/>
        <w:right w:val="none" w:sz="0" w:space="0" w:color="auto"/>
      </w:divBdr>
    </w:div>
    <w:div w:id="1408842700">
      <w:bodyDiv w:val="1"/>
      <w:marLeft w:val="0"/>
      <w:marRight w:val="0"/>
      <w:marTop w:val="0"/>
      <w:marBottom w:val="0"/>
      <w:divBdr>
        <w:top w:val="none" w:sz="0" w:space="0" w:color="auto"/>
        <w:left w:val="none" w:sz="0" w:space="0" w:color="auto"/>
        <w:bottom w:val="none" w:sz="0" w:space="0" w:color="auto"/>
        <w:right w:val="none" w:sz="0" w:space="0" w:color="auto"/>
      </w:divBdr>
    </w:div>
    <w:div w:id="1420787264">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33210261">
      <w:bodyDiv w:val="1"/>
      <w:marLeft w:val="0"/>
      <w:marRight w:val="0"/>
      <w:marTop w:val="0"/>
      <w:marBottom w:val="0"/>
      <w:divBdr>
        <w:top w:val="none" w:sz="0" w:space="0" w:color="auto"/>
        <w:left w:val="none" w:sz="0" w:space="0" w:color="auto"/>
        <w:bottom w:val="none" w:sz="0" w:space="0" w:color="auto"/>
        <w:right w:val="none" w:sz="0" w:space="0" w:color="auto"/>
      </w:divBdr>
    </w:div>
    <w:div w:id="1438523942">
      <w:bodyDiv w:val="1"/>
      <w:marLeft w:val="0"/>
      <w:marRight w:val="0"/>
      <w:marTop w:val="0"/>
      <w:marBottom w:val="0"/>
      <w:divBdr>
        <w:top w:val="none" w:sz="0" w:space="0" w:color="auto"/>
        <w:left w:val="none" w:sz="0" w:space="0" w:color="auto"/>
        <w:bottom w:val="none" w:sz="0" w:space="0" w:color="auto"/>
        <w:right w:val="none" w:sz="0" w:space="0" w:color="auto"/>
      </w:divBdr>
    </w:div>
    <w:div w:id="1453090748">
      <w:bodyDiv w:val="1"/>
      <w:marLeft w:val="0"/>
      <w:marRight w:val="0"/>
      <w:marTop w:val="0"/>
      <w:marBottom w:val="0"/>
      <w:divBdr>
        <w:top w:val="none" w:sz="0" w:space="0" w:color="auto"/>
        <w:left w:val="none" w:sz="0" w:space="0" w:color="auto"/>
        <w:bottom w:val="none" w:sz="0" w:space="0" w:color="auto"/>
        <w:right w:val="none" w:sz="0" w:space="0" w:color="auto"/>
      </w:divBdr>
    </w:div>
    <w:div w:id="1456168910">
      <w:bodyDiv w:val="1"/>
      <w:marLeft w:val="0"/>
      <w:marRight w:val="0"/>
      <w:marTop w:val="0"/>
      <w:marBottom w:val="0"/>
      <w:divBdr>
        <w:top w:val="none" w:sz="0" w:space="0" w:color="auto"/>
        <w:left w:val="none" w:sz="0" w:space="0" w:color="auto"/>
        <w:bottom w:val="none" w:sz="0" w:space="0" w:color="auto"/>
        <w:right w:val="none" w:sz="0" w:space="0" w:color="auto"/>
      </w:divBdr>
    </w:div>
    <w:div w:id="1457067540">
      <w:bodyDiv w:val="1"/>
      <w:marLeft w:val="0"/>
      <w:marRight w:val="0"/>
      <w:marTop w:val="0"/>
      <w:marBottom w:val="0"/>
      <w:divBdr>
        <w:top w:val="none" w:sz="0" w:space="0" w:color="auto"/>
        <w:left w:val="none" w:sz="0" w:space="0" w:color="auto"/>
        <w:bottom w:val="none" w:sz="0" w:space="0" w:color="auto"/>
        <w:right w:val="none" w:sz="0" w:space="0" w:color="auto"/>
      </w:divBdr>
    </w:div>
    <w:div w:id="1466705272">
      <w:bodyDiv w:val="1"/>
      <w:marLeft w:val="0"/>
      <w:marRight w:val="0"/>
      <w:marTop w:val="0"/>
      <w:marBottom w:val="0"/>
      <w:divBdr>
        <w:top w:val="none" w:sz="0" w:space="0" w:color="auto"/>
        <w:left w:val="none" w:sz="0" w:space="0" w:color="auto"/>
        <w:bottom w:val="none" w:sz="0" w:space="0" w:color="auto"/>
        <w:right w:val="none" w:sz="0" w:space="0" w:color="auto"/>
      </w:divBdr>
    </w:div>
    <w:div w:id="1468812091">
      <w:bodyDiv w:val="1"/>
      <w:marLeft w:val="0"/>
      <w:marRight w:val="0"/>
      <w:marTop w:val="0"/>
      <w:marBottom w:val="0"/>
      <w:divBdr>
        <w:top w:val="none" w:sz="0" w:space="0" w:color="auto"/>
        <w:left w:val="none" w:sz="0" w:space="0" w:color="auto"/>
        <w:bottom w:val="none" w:sz="0" w:space="0" w:color="auto"/>
        <w:right w:val="none" w:sz="0" w:space="0" w:color="auto"/>
      </w:divBdr>
    </w:div>
    <w:div w:id="1481117333">
      <w:bodyDiv w:val="1"/>
      <w:marLeft w:val="0"/>
      <w:marRight w:val="0"/>
      <w:marTop w:val="0"/>
      <w:marBottom w:val="0"/>
      <w:divBdr>
        <w:top w:val="none" w:sz="0" w:space="0" w:color="auto"/>
        <w:left w:val="none" w:sz="0" w:space="0" w:color="auto"/>
        <w:bottom w:val="none" w:sz="0" w:space="0" w:color="auto"/>
        <w:right w:val="none" w:sz="0" w:space="0" w:color="auto"/>
      </w:divBdr>
    </w:div>
    <w:div w:id="1486238754">
      <w:bodyDiv w:val="1"/>
      <w:marLeft w:val="0"/>
      <w:marRight w:val="0"/>
      <w:marTop w:val="0"/>
      <w:marBottom w:val="0"/>
      <w:divBdr>
        <w:top w:val="none" w:sz="0" w:space="0" w:color="auto"/>
        <w:left w:val="none" w:sz="0" w:space="0" w:color="auto"/>
        <w:bottom w:val="none" w:sz="0" w:space="0" w:color="auto"/>
        <w:right w:val="none" w:sz="0" w:space="0" w:color="auto"/>
      </w:divBdr>
    </w:div>
    <w:div w:id="1494294570">
      <w:bodyDiv w:val="1"/>
      <w:marLeft w:val="0"/>
      <w:marRight w:val="0"/>
      <w:marTop w:val="0"/>
      <w:marBottom w:val="0"/>
      <w:divBdr>
        <w:top w:val="none" w:sz="0" w:space="0" w:color="auto"/>
        <w:left w:val="none" w:sz="0" w:space="0" w:color="auto"/>
        <w:bottom w:val="none" w:sz="0" w:space="0" w:color="auto"/>
        <w:right w:val="none" w:sz="0" w:space="0" w:color="auto"/>
      </w:divBdr>
    </w:div>
    <w:div w:id="1494486420">
      <w:bodyDiv w:val="1"/>
      <w:marLeft w:val="0"/>
      <w:marRight w:val="0"/>
      <w:marTop w:val="0"/>
      <w:marBottom w:val="0"/>
      <w:divBdr>
        <w:top w:val="none" w:sz="0" w:space="0" w:color="auto"/>
        <w:left w:val="none" w:sz="0" w:space="0" w:color="auto"/>
        <w:bottom w:val="none" w:sz="0" w:space="0" w:color="auto"/>
        <w:right w:val="none" w:sz="0" w:space="0" w:color="auto"/>
      </w:divBdr>
    </w:div>
    <w:div w:id="1511142479">
      <w:bodyDiv w:val="1"/>
      <w:marLeft w:val="0"/>
      <w:marRight w:val="0"/>
      <w:marTop w:val="0"/>
      <w:marBottom w:val="0"/>
      <w:divBdr>
        <w:top w:val="none" w:sz="0" w:space="0" w:color="auto"/>
        <w:left w:val="none" w:sz="0" w:space="0" w:color="auto"/>
        <w:bottom w:val="none" w:sz="0" w:space="0" w:color="auto"/>
        <w:right w:val="none" w:sz="0" w:space="0" w:color="auto"/>
      </w:divBdr>
    </w:div>
    <w:div w:id="1526677322">
      <w:bodyDiv w:val="1"/>
      <w:marLeft w:val="0"/>
      <w:marRight w:val="0"/>
      <w:marTop w:val="0"/>
      <w:marBottom w:val="0"/>
      <w:divBdr>
        <w:top w:val="none" w:sz="0" w:space="0" w:color="auto"/>
        <w:left w:val="none" w:sz="0" w:space="0" w:color="auto"/>
        <w:bottom w:val="none" w:sz="0" w:space="0" w:color="auto"/>
        <w:right w:val="none" w:sz="0" w:space="0" w:color="auto"/>
      </w:divBdr>
    </w:div>
    <w:div w:id="1530145442">
      <w:bodyDiv w:val="1"/>
      <w:marLeft w:val="0"/>
      <w:marRight w:val="0"/>
      <w:marTop w:val="0"/>
      <w:marBottom w:val="0"/>
      <w:divBdr>
        <w:top w:val="none" w:sz="0" w:space="0" w:color="auto"/>
        <w:left w:val="none" w:sz="0" w:space="0" w:color="auto"/>
        <w:bottom w:val="none" w:sz="0" w:space="0" w:color="auto"/>
        <w:right w:val="none" w:sz="0" w:space="0" w:color="auto"/>
      </w:divBdr>
    </w:div>
    <w:div w:id="1531189451">
      <w:bodyDiv w:val="1"/>
      <w:marLeft w:val="0"/>
      <w:marRight w:val="0"/>
      <w:marTop w:val="0"/>
      <w:marBottom w:val="0"/>
      <w:divBdr>
        <w:top w:val="none" w:sz="0" w:space="0" w:color="auto"/>
        <w:left w:val="none" w:sz="0" w:space="0" w:color="auto"/>
        <w:bottom w:val="none" w:sz="0" w:space="0" w:color="auto"/>
        <w:right w:val="none" w:sz="0" w:space="0" w:color="auto"/>
      </w:divBdr>
    </w:div>
    <w:div w:id="1531213995">
      <w:bodyDiv w:val="1"/>
      <w:marLeft w:val="0"/>
      <w:marRight w:val="0"/>
      <w:marTop w:val="0"/>
      <w:marBottom w:val="0"/>
      <w:divBdr>
        <w:top w:val="none" w:sz="0" w:space="0" w:color="auto"/>
        <w:left w:val="none" w:sz="0" w:space="0" w:color="auto"/>
        <w:bottom w:val="none" w:sz="0" w:space="0" w:color="auto"/>
        <w:right w:val="none" w:sz="0" w:space="0" w:color="auto"/>
      </w:divBdr>
    </w:div>
    <w:div w:id="1536848678">
      <w:bodyDiv w:val="1"/>
      <w:marLeft w:val="0"/>
      <w:marRight w:val="0"/>
      <w:marTop w:val="0"/>
      <w:marBottom w:val="0"/>
      <w:divBdr>
        <w:top w:val="none" w:sz="0" w:space="0" w:color="auto"/>
        <w:left w:val="none" w:sz="0" w:space="0" w:color="auto"/>
        <w:bottom w:val="none" w:sz="0" w:space="0" w:color="auto"/>
        <w:right w:val="none" w:sz="0" w:space="0" w:color="auto"/>
      </w:divBdr>
    </w:div>
    <w:div w:id="1537353267">
      <w:bodyDiv w:val="1"/>
      <w:marLeft w:val="0"/>
      <w:marRight w:val="0"/>
      <w:marTop w:val="0"/>
      <w:marBottom w:val="0"/>
      <w:divBdr>
        <w:top w:val="none" w:sz="0" w:space="0" w:color="auto"/>
        <w:left w:val="none" w:sz="0" w:space="0" w:color="auto"/>
        <w:bottom w:val="none" w:sz="0" w:space="0" w:color="auto"/>
        <w:right w:val="none" w:sz="0" w:space="0" w:color="auto"/>
      </w:divBdr>
    </w:div>
    <w:div w:id="1537543620">
      <w:bodyDiv w:val="1"/>
      <w:marLeft w:val="0"/>
      <w:marRight w:val="0"/>
      <w:marTop w:val="0"/>
      <w:marBottom w:val="0"/>
      <w:divBdr>
        <w:top w:val="none" w:sz="0" w:space="0" w:color="auto"/>
        <w:left w:val="none" w:sz="0" w:space="0" w:color="auto"/>
        <w:bottom w:val="none" w:sz="0" w:space="0" w:color="auto"/>
        <w:right w:val="none" w:sz="0" w:space="0" w:color="auto"/>
      </w:divBdr>
    </w:div>
    <w:div w:id="1540555865">
      <w:bodyDiv w:val="1"/>
      <w:marLeft w:val="0"/>
      <w:marRight w:val="0"/>
      <w:marTop w:val="0"/>
      <w:marBottom w:val="0"/>
      <w:divBdr>
        <w:top w:val="none" w:sz="0" w:space="0" w:color="auto"/>
        <w:left w:val="none" w:sz="0" w:space="0" w:color="auto"/>
        <w:bottom w:val="none" w:sz="0" w:space="0" w:color="auto"/>
        <w:right w:val="none" w:sz="0" w:space="0" w:color="auto"/>
      </w:divBdr>
    </w:div>
    <w:div w:id="1541237077">
      <w:bodyDiv w:val="1"/>
      <w:marLeft w:val="0"/>
      <w:marRight w:val="0"/>
      <w:marTop w:val="0"/>
      <w:marBottom w:val="0"/>
      <w:divBdr>
        <w:top w:val="none" w:sz="0" w:space="0" w:color="auto"/>
        <w:left w:val="none" w:sz="0" w:space="0" w:color="auto"/>
        <w:bottom w:val="none" w:sz="0" w:space="0" w:color="auto"/>
        <w:right w:val="none" w:sz="0" w:space="0" w:color="auto"/>
      </w:divBdr>
    </w:div>
    <w:div w:id="1543321733">
      <w:bodyDiv w:val="1"/>
      <w:marLeft w:val="0"/>
      <w:marRight w:val="0"/>
      <w:marTop w:val="0"/>
      <w:marBottom w:val="0"/>
      <w:divBdr>
        <w:top w:val="none" w:sz="0" w:space="0" w:color="auto"/>
        <w:left w:val="none" w:sz="0" w:space="0" w:color="auto"/>
        <w:bottom w:val="none" w:sz="0" w:space="0" w:color="auto"/>
        <w:right w:val="none" w:sz="0" w:space="0" w:color="auto"/>
      </w:divBdr>
    </w:div>
    <w:div w:id="1543515245">
      <w:bodyDiv w:val="1"/>
      <w:marLeft w:val="0"/>
      <w:marRight w:val="0"/>
      <w:marTop w:val="0"/>
      <w:marBottom w:val="0"/>
      <w:divBdr>
        <w:top w:val="none" w:sz="0" w:space="0" w:color="auto"/>
        <w:left w:val="none" w:sz="0" w:space="0" w:color="auto"/>
        <w:bottom w:val="none" w:sz="0" w:space="0" w:color="auto"/>
        <w:right w:val="none" w:sz="0" w:space="0" w:color="auto"/>
      </w:divBdr>
    </w:div>
    <w:div w:id="1543781600">
      <w:bodyDiv w:val="1"/>
      <w:marLeft w:val="0"/>
      <w:marRight w:val="0"/>
      <w:marTop w:val="0"/>
      <w:marBottom w:val="0"/>
      <w:divBdr>
        <w:top w:val="none" w:sz="0" w:space="0" w:color="auto"/>
        <w:left w:val="none" w:sz="0" w:space="0" w:color="auto"/>
        <w:bottom w:val="none" w:sz="0" w:space="0" w:color="auto"/>
        <w:right w:val="none" w:sz="0" w:space="0" w:color="auto"/>
      </w:divBdr>
    </w:div>
    <w:div w:id="1549609727">
      <w:bodyDiv w:val="1"/>
      <w:marLeft w:val="0"/>
      <w:marRight w:val="0"/>
      <w:marTop w:val="0"/>
      <w:marBottom w:val="0"/>
      <w:divBdr>
        <w:top w:val="none" w:sz="0" w:space="0" w:color="auto"/>
        <w:left w:val="none" w:sz="0" w:space="0" w:color="auto"/>
        <w:bottom w:val="none" w:sz="0" w:space="0" w:color="auto"/>
        <w:right w:val="none" w:sz="0" w:space="0" w:color="auto"/>
      </w:divBdr>
    </w:div>
    <w:div w:id="1555240122">
      <w:bodyDiv w:val="1"/>
      <w:marLeft w:val="0"/>
      <w:marRight w:val="0"/>
      <w:marTop w:val="0"/>
      <w:marBottom w:val="0"/>
      <w:divBdr>
        <w:top w:val="none" w:sz="0" w:space="0" w:color="auto"/>
        <w:left w:val="none" w:sz="0" w:space="0" w:color="auto"/>
        <w:bottom w:val="none" w:sz="0" w:space="0" w:color="auto"/>
        <w:right w:val="none" w:sz="0" w:space="0" w:color="auto"/>
      </w:divBdr>
    </w:div>
    <w:div w:id="1555265986">
      <w:bodyDiv w:val="1"/>
      <w:marLeft w:val="0"/>
      <w:marRight w:val="0"/>
      <w:marTop w:val="0"/>
      <w:marBottom w:val="0"/>
      <w:divBdr>
        <w:top w:val="none" w:sz="0" w:space="0" w:color="auto"/>
        <w:left w:val="none" w:sz="0" w:space="0" w:color="auto"/>
        <w:bottom w:val="none" w:sz="0" w:space="0" w:color="auto"/>
        <w:right w:val="none" w:sz="0" w:space="0" w:color="auto"/>
      </w:divBdr>
    </w:div>
    <w:div w:id="1555894518">
      <w:bodyDiv w:val="1"/>
      <w:marLeft w:val="0"/>
      <w:marRight w:val="0"/>
      <w:marTop w:val="0"/>
      <w:marBottom w:val="0"/>
      <w:divBdr>
        <w:top w:val="none" w:sz="0" w:space="0" w:color="auto"/>
        <w:left w:val="none" w:sz="0" w:space="0" w:color="auto"/>
        <w:bottom w:val="none" w:sz="0" w:space="0" w:color="auto"/>
        <w:right w:val="none" w:sz="0" w:space="0" w:color="auto"/>
      </w:divBdr>
    </w:div>
    <w:div w:id="1557231668">
      <w:bodyDiv w:val="1"/>
      <w:marLeft w:val="0"/>
      <w:marRight w:val="0"/>
      <w:marTop w:val="0"/>
      <w:marBottom w:val="0"/>
      <w:divBdr>
        <w:top w:val="none" w:sz="0" w:space="0" w:color="auto"/>
        <w:left w:val="none" w:sz="0" w:space="0" w:color="auto"/>
        <w:bottom w:val="none" w:sz="0" w:space="0" w:color="auto"/>
        <w:right w:val="none" w:sz="0" w:space="0" w:color="auto"/>
      </w:divBdr>
    </w:div>
    <w:div w:id="1565289340">
      <w:bodyDiv w:val="1"/>
      <w:marLeft w:val="0"/>
      <w:marRight w:val="0"/>
      <w:marTop w:val="0"/>
      <w:marBottom w:val="0"/>
      <w:divBdr>
        <w:top w:val="none" w:sz="0" w:space="0" w:color="auto"/>
        <w:left w:val="none" w:sz="0" w:space="0" w:color="auto"/>
        <w:bottom w:val="none" w:sz="0" w:space="0" w:color="auto"/>
        <w:right w:val="none" w:sz="0" w:space="0" w:color="auto"/>
      </w:divBdr>
    </w:div>
    <w:div w:id="1569342194">
      <w:bodyDiv w:val="1"/>
      <w:marLeft w:val="0"/>
      <w:marRight w:val="0"/>
      <w:marTop w:val="0"/>
      <w:marBottom w:val="0"/>
      <w:divBdr>
        <w:top w:val="none" w:sz="0" w:space="0" w:color="auto"/>
        <w:left w:val="none" w:sz="0" w:space="0" w:color="auto"/>
        <w:bottom w:val="none" w:sz="0" w:space="0" w:color="auto"/>
        <w:right w:val="none" w:sz="0" w:space="0" w:color="auto"/>
      </w:divBdr>
    </w:div>
    <w:div w:id="1570767815">
      <w:bodyDiv w:val="1"/>
      <w:marLeft w:val="0"/>
      <w:marRight w:val="0"/>
      <w:marTop w:val="0"/>
      <w:marBottom w:val="0"/>
      <w:divBdr>
        <w:top w:val="none" w:sz="0" w:space="0" w:color="auto"/>
        <w:left w:val="none" w:sz="0" w:space="0" w:color="auto"/>
        <w:bottom w:val="none" w:sz="0" w:space="0" w:color="auto"/>
        <w:right w:val="none" w:sz="0" w:space="0" w:color="auto"/>
      </w:divBdr>
    </w:div>
    <w:div w:id="1571961969">
      <w:bodyDiv w:val="1"/>
      <w:marLeft w:val="0"/>
      <w:marRight w:val="0"/>
      <w:marTop w:val="0"/>
      <w:marBottom w:val="0"/>
      <w:divBdr>
        <w:top w:val="none" w:sz="0" w:space="0" w:color="auto"/>
        <w:left w:val="none" w:sz="0" w:space="0" w:color="auto"/>
        <w:bottom w:val="none" w:sz="0" w:space="0" w:color="auto"/>
        <w:right w:val="none" w:sz="0" w:space="0" w:color="auto"/>
      </w:divBdr>
    </w:div>
    <w:div w:id="1574198092">
      <w:bodyDiv w:val="1"/>
      <w:marLeft w:val="0"/>
      <w:marRight w:val="0"/>
      <w:marTop w:val="0"/>
      <w:marBottom w:val="0"/>
      <w:divBdr>
        <w:top w:val="none" w:sz="0" w:space="0" w:color="auto"/>
        <w:left w:val="none" w:sz="0" w:space="0" w:color="auto"/>
        <w:bottom w:val="none" w:sz="0" w:space="0" w:color="auto"/>
        <w:right w:val="none" w:sz="0" w:space="0" w:color="auto"/>
      </w:divBdr>
    </w:div>
    <w:div w:id="1578982151">
      <w:bodyDiv w:val="1"/>
      <w:marLeft w:val="0"/>
      <w:marRight w:val="0"/>
      <w:marTop w:val="0"/>
      <w:marBottom w:val="0"/>
      <w:divBdr>
        <w:top w:val="none" w:sz="0" w:space="0" w:color="auto"/>
        <w:left w:val="none" w:sz="0" w:space="0" w:color="auto"/>
        <w:bottom w:val="none" w:sz="0" w:space="0" w:color="auto"/>
        <w:right w:val="none" w:sz="0" w:space="0" w:color="auto"/>
      </w:divBdr>
    </w:div>
    <w:div w:id="1582333701">
      <w:bodyDiv w:val="1"/>
      <w:marLeft w:val="0"/>
      <w:marRight w:val="0"/>
      <w:marTop w:val="0"/>
      <w:marBottom w:val="0"/>
      <w:divBdr>
        <w:top w:val="none" w:sz="0" w:space="0" w:color="auto"/>
        <w:left w:val="none" w:sz="0" w:space="0" w:color="auto"/>
        <w:bottom w:val="none" w:sz="0" w:space="0" w:color="auto"/>
        <w:right w:val="none" w:sz="0" w:space="0" w:color="auto"/>
      </w:divBdr>
    </w:div>
    <w:div w:id="1586498063">
      <w:bodyDiv w:val="1"/>
      <w:marLeft w:val="0"/>
      <w:marRight w:val="0"/>
      <w:marTop w:val="0"/>
      <w:marBottom w:val="0"/>
      <w:divBdr>
        <w:top w:val="none" w:sz="0" w:space="0" w:color="auto"/>
        <w:left w:val="none" w:sz="0" w:space="0" w:color="auto"/>
        <w:bottom w:val="none" w:sz="0" w:space="0" w:color="auto"/>
        <w:right w:val="none" w:sz="0" w:space="0" w:color="auto"/>
      </w:divBdr>
    </w:div>
    <w:div w:id="1599101946">
      <w:bodyDiv w:val="1"/>
      <w:marLeft w:val="0"/>
      <w:marRight w:val="0"/>
      <w:marTop w:val="0"/>
      <w:marBottom w:val="0"/>
      <w:divBdr>
        <w:top w:val="none" w:sz="0" w:space="0" w:color="auto"/>
        <w:left w:val="none" w:sz="0" w:space="0" w:color="auto"/>
        <w:bottom w:val="none" w:sz="0" w:space="0" w:color="auto"/>
        <w:right w:val="none" w:sz="0" w:space="0" w:color="auto"/>
      </w:divBdr>
    </w:div>
    <w:div w:id="1603150998">
      <w:bodyDiv w:val="1"/>
      <w:marLeft w:val="0"/>
      <w:marRight w:val="0"/>
      <w:marTop w:val="0"/>
      <w:marBottom w:val="0"/>
      <w:divBdr>
        <w:top w:val="none" w:sz="0" w:space="0" w:color="auto"/>
        <w:left w:val="none" w:sz="0" w:space="0" w:color="auto"/>
        <w:bottom w:val="none" w:sz="0" w:space="0" w:color="auto"/>
        <w:right w:val="none" w:sz="0" w:space="0" w:color="auto"/>
      </w:divBdr>
    </w:div>
    <w:div w:id="1604070933">
      <w:bodyDiv w:val="1"/>
      <w:marLeft w:val="0"/>
      <w:marRight w:val="0"/>
      <w:marTop w:val="0"/>
      <w:marBottom w:val="0"/>
      <w:divBdr>
        <w:top w:val="none" w:sz="0" w:space="0" w:color="auto"/>
        <w:left w:val="none" w:sz="0" w:space="0" w:color="auto"/>
        <w:bottom w:val="none" w:sz="0" w:space="0" w:color="auto"/>
        <w:right w:val="none" w:sz="0" w:space="0" w:color="auto"/>
      </w:divBdr>
    </w:div>
    <w:div w:id="1605772043">
      <w:bodyDiv w:val="1"/>
      <w:marLeft w:val="0"/>
      <w:marRight w:val="0"/>
      <w:marTop w:val="0"/>
      <w:marBottom w:val="0"/>
      <w:divBdr>
        <w:top w:val="none" w:sz="0" w:space="0" w:color="auto"/>
        <w:left w:val="none" w:sz="0" w:space="0" w:color="auto"/>
        <w:bottom w:val="none" w:sz="0" w:space="0" w:color="auto"/>
        <w:right w:val="none" w:sz="0" w:space="0" w:color="auto"/>
      </w:divBdr>
    </w:div>
    <w:div w:id="1606156906">
      <w:bodyDiv w:val="1"/>
      <w:marLeft w:val="0"/>
      <w:marRight w:val="0"/>
      <w:marTop w:val="0"/>
      <w:marBottom w:val="0"/>
      <w:divBdr>
        <w:top w:val="none" w:sz="0" w:space="0" w:color="auto"/>
        <w:left w:val="none" w:sz="0" w:space="0" w:color="auto"/>
        <w:bottom w:val="none" w:sz="0" w:space="0" w:color="auto"/>
        <w:right w:val="none" w:sz="0" w:space="0" w:color="auto"/>
      </w:divBdr>
    </w:div>
    <w:div w:id="1606956186">
      <w:bodyDiv w:val="1"/>
      <w:marLeft w:val="0"/>
      <w:marRight w:val="0"/>
      <w:marTop w:val="0"/>
      <w:marBottom w:val="0"/>
      <w:divBdr>
        <w:top w:val="none" w:sz="0" w:space="0" w:color="auto"/>
        <w:left w:val="none" w:sz="0" w:space="0" w:color="auto"/>
        <w:bottom w:val="none" w:sz="0" w:space="0" w:color="auto"/>
        <w:right w:val="none" w:sz="0" w:space="0" w:color="auto"/>
      </w:divBdr>
    </w:div>
    <w:div w:id="1608001661">
      <w:bodyDiv w:val="1"/>
      <w:marLeft w:val="0"/>
      <w:marRight w:val="0"/>
      <w:marTop w:val="0"/>
      <w:marBottom w:val="0"/>
      <w:divBdr>
        <w:top w:val="none" w:sz="0" w:space="0" w:color="auto"/>
        <w:left w:val="none" w:sz="0" w:space="0" w:color="auto"/>
        <w:bottom w:val="none" w:sz="0" w:space="0" w:color="auto"/>
        <w:right w:val="none" w:sz="0" w:space="0" w:color="auto"/>
      </w:divBdr>
    </w:div>
    <w:div w:id="1609969910">
      <w:bodyDiv w:val="1"/>
      <w:marLeft w:val="0"/>
      <w:marRight w:val="0"/>
      <w:marTop w:val="0"/>
      <w:marBottom w:val="0"/>
      <w:divBdr>
        <w:top w:val="none" w:sz="0" w:space="0" w:color="auto"/>
        <w:left w:val="none" w:sz="0" w:space="0" w:color="auto"/>
        <w:bottom w:val="none" w:sz="0" w:space="0" w:color="auto"/>
        <w:right w:val="none" w:sz="0" w:space="0" w:color="auto"/>
      </w:divBdr>
    </w:div>
    <w:div w:id="1622613039">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629700791">
      <w:bodyDiv w:val="1"/>
      <w:marLeft w:val="0"/>
      <w:marRight w:val="0"/>
      <w:marTop w:val="0"/>
      <w:marBottom w:val="0"/>
      <w:divBdr>
        <w:top w:val="none" w:sz="0" w:space="0" w:color="auto"/>
        <w:left w:val="none" w:sz="0" w:space="0" w:color="auto"/>
        <w:bottom w:val="none" w:sz="0" w:space="0" w:color="auto"/>
        <w:right w:val="none" w:sz="0" w:space="0" w:color="auto"/>
      </w:divBdr>
    </w:div>
    <w:div w:id="1636328732">
      <w:bodyDiv w:val="1"/>
      <w:marLeft w:val="0"/>
      <w:marRight w:val="0"/>
      <w:marTop w:val="0"/>
      <w:marBottom w:val="0"/>
      <w:divBdr>
        <w:top w:val="none" w:sz="0" w:space="0" w:color="auto"/>
        <w:left w:val="none" w:sz="0" w:space="0" w:color="auto"/>
        <w:bottom w:val="none" w:sz="0" w:space="0" w:color="auto"/>
        <w:right w:val="none" w:sz="0" w:space="0" w:color="auto"/>
      </w:divBdr>
    </w:div>
    <w:div w:id="1636911585">
      <w:bodyDiv w:val="1"/>
      <w:marLeft w:val="0"/>
      <w:marRight w:val="0"/>
      <w:marTop w:val="0"/>
      <w:marBottom w:val="0"/>
      <w:divBdr>
        <w:top w:val="none" w:sz="0" w:space="0" w:color="auto"/>
        <w:left w:val="none" w:sz="0" w:space="0" w:color="auto"/>
        <w:bottom w:val="none" w:sz="0" w:space="0" w:color="auto"/>
        <w:right w:val="none" w:sz="0" w:space="0" w:color="auto"/>
      </w:divBdr>
    </w:div>
    <w:div w:id="1637223835">
      <w:bodyDiv w:val="1"/>
      <w:marLeft w:val="0"/>
      <w:marRight w:val="0"/>
      <w:marTop w:val="0"/>
      <w:marBottom w:val="0"/>
      <w:divBdr>
        <w:top w:val="none" w:sz="0" w:space="0" w:color="auto"/>
        <w:left w:val="none" w:sz="0" w:space="0" w:color="auto"/>
        <w:bottom w:val="none" w:sz="0" w:space="0" w:color="auto"/>
        <w:right w:val="none" w:sz="0" w:space="0" w:color="auto"/>
      </w:divBdr>
    </w:div>
    <w:div w:id="1640652855">
      <w:bodyDiv w:val="1"/>
      <w:marLeft w:val="0"/>
      <w:marRight w:val="0"/>
      <w:marTop w:val="0"/>
      <w:marBottom w:val="0"/>
      <w:divBdr>
        <w:top w:val="none" w:sz="0" w:space="0" w:color="auto"/>
        <w:left w:val="none" w:sz="0" w:space="0" w:color="auto"/>
        <w:bottom w:val="none" w:sz="0" w:space="0" w:color="auto"/>
        <w:right w:val="none" w:sz="0" w:space="0" w:color="auto"/>
      </w:divBdr>
    </w:div>
    <w:div w:id="1641954223">
      <w:bodyDiv w:val="1"/>
      <w:marLeft w:val="0"/>
      <w:marRight w:val="0"/>
      <w:marTop w:val="0"/>
      <w:marBottom w:val="0"/>
      <w:divBdr>
        <w:top w:val="none" w:sz="0" w:space="0" w:color="auto"/>
        <w:left w:val="none" w:sz="0" w:space="0" w:color="auto"/>
        <w:bottom w:val="none" w:sz="0" w:space="0" w:color="auto"/>
        <w:right w:val="none" w:sz="0" w:space="0" w:color="auto"/>
      </w:divBdr>
    </w:div>
    <w:div w:id="1658873379">
      <w:bodyDiv w:val="1"/>
      <w:marLeft w:val="0"/>
      <w:marRight w:val="0"/>
      <w:marTop w:val="0"/>
      <w:marBottom w:val="0"/>
      <w:divBdr>
        <w:top w:val="none" w:sz="0" w:space="0" w:color="auto"/>
        <w:left w:val="none" w:sz="0" w:space="0" w:color="auto"/>
        <w:bottom w:val="none" w:sz="0" w:space="0" w:color="auto"/>
        <w:right w:val="none" w:sz="0" w:space="0" w:color="auto"/>
      </w:divBdr>
    </w:div>
    <w:div w:id="1659576437">
      <w:bodyDiv w:val="1"/>
      <w:marLeft w:val="0"/>
      <w:marRight w:val="0"/>
      <w:marTop w:val="0"/>
      <w:marBottom w:val="0"/>
      <w:divBdr>
        <w:top w:val="none" w:sz="0" w:space="0" w:color="auto"/>
        <w:left w:val="none" w:sz="0" w:space="0" w:color="auto"/>
        <w:bottom w:val="none" w:sz="0" w:space="0" w:color="auto"/>
        <w:right w:val="none" w:sz="0" w:space="0" w:color="auto"/>
      </w:divBdr>
    </w:div>
    <w:div w:id="1663387963">
      <w:bodyDiv w:val="1"/>
      <w:marLeft w:val="0"/>
      <w:marRight w:val="0"/>
      <w:marTop w:val="0"/>
      <w:marBottom w:val="0"/>
      <w:divBdr>
        <w:top w:val="none" w:sz="0" w:space="0" w:color="auto"/>
        <w:left w:val="none" w:sz="0" w:space="0" w:color="auto"/>
        <w:bottom w:val="none" w:sz="0" w:space="0" w:color="auto"/>
        <w:right w:val="none" w:sz="0" w:space="0" w:color="auto"/>
      </w:divBdr>
    </w:div>
    <w:div w:id="1664160591">
      <w:bodyDiv w:val="1"/>
      <w:marLeft w:val="0"/>
      <w:marRight w:val="0"/>
      <w:marTop w:val="0"/>
      <w:marBottom w:val="0"/>
      <w:divBdr>
        <w:top w:val="none" w:sz="0" w:space="0" w:color="auto"/>
        <w:left w:val="none" w:sz="0" w:space="0" w:color="auto"/>
        <w:bottom w:val="none" w:sz="0" w:space="0" w:color="auto"/>
        <w:right w:val="none" w:sz="0" w:space="0" w:color="auto"/>
      </w:divBdr>
    </w:div>
    <w:div w:id="1671902974">
      <w:bodyDiv w:val="1"/>
      <w:marLeft w:val="0"/>
      <w:marRight w:val="0"/>
      <w:marTop w:val="0"/>
      <w:marBottom w:val="0"/>
      <w:divBdr>
        <w:top w:val="none" w:sz="0" w:space="0" w:color="auto"/>
        <w:left w:val="none" w:sz="0" w:space="0" w:color="auto"/>
        <w:bottom w:val="none" w:sz="0" w:space="0" w:color="auto"/>
        <w:right w:val="none" w:sz="0" w:space="0" w:color="auto"/>
      </w:divBdr>
    </w:div>
    <w:div w:id="1672098362">
      <w:bodyDiv w:val="1"/>
      <w:marLeft w:val="0"/>
      <w:marRight w:val="0"/>
      <w:marTop w:val="0"/>
      <w:marBottom w:val="0"/>
      <w:divBdr>
        <w:top w:val="none" w:sz="0" w:space="0" w:color="auto"/>
        <w:left w:val="none" w:sz="0" w:space="0" w:color="auto"/>
        <w:bottom w:val="none" w:sz="0" w:space="0" w:color="auto"/>
        <w:right w:val="none" w:sz="0" w:space="0" w:color="auto"/>
      </w:divBdr>
    </w:div>
    <w:div w:id="1673952084">
      <w:bodyDiv w:val="1"/>
      <w:marLeft w:val="0"/>
      <w:marRight w:val="0"/>
      <w:marTop w:val="0"/>
      <w:marBottom w:val="0"/>
      <w:divBdr>
        <w:top w:val="none" w:sz="0" w:space="0" w:color="auto"/>
        <w:left w:val="none" w:sz="0" w:space="0" w:color="auto"/>
        <w:bottom w:val="none" w:sz="0" w:space="0" w:color="auto"/>
        <w:right w:val="none" w:sz="0" w:space="0" w:color="auto"/>
      </w:divBdr>
    </w:div>
    <w:div w:id="1681010308">
      <w:bodyDiv w:val="1"/>
      <w:marLeft w:val="0"/>
      <w:marRight w:val="0"/>
      <w:marTop w:val="0"/>
      <w:marBottom w:val="0"/>
      <w:divBdr>
        <w:top w:val="none" w:sz="0" w:space="0" w:color="auto"/>
        <w:left w:val="none" w:sz="0" w:space="0" w:color="auto"/>
        <w:bottom w:val="none" w:sz="0" w:space="0" w:color="auto"/>
        <w:right w:val="none" w:sz="0" w:space="0" w:color="auto"/>
      </w:divBdr>
    </w:div>
    <w:div w:id="1685282186">
      <w:bodyDiv w:val="1"/>
      <w:marLeft w:val="0"/>
      <w:marRight w:val="0"/>
      <w:marTop w:val="0"/>
      <w:marBottom w:val="0"/>
      <w:divBdr>
        <w:top w:val="none" w:sz="0" w:space="0" w:color="auto"/>
        <w:left w:val="none" w:sz="0" w:space="0" w:color="auto"/>
        <w:bottom w:val="none" w:sz="0" w:space="0" w:color="auto"/>
        <w:right w:val="none" w:sz="0" w:space="0" w:color="auto"/>
      </w:divBdr>
    </w:div>
    <w:div w:id="1686009084">
      <w:bodyDiv w:val="1"/>
      <w:marLeft w:val="0"/>
      <w:marRight w:val="0"/>
      <w:marTop w:val="0"/>
      <w:marBottom w:val="0"/>
      <w:divBdr>
        <w:top w:val="none" w:sz="0" w:space="0" w:color="auto"/>
        <w:left w:val="none" w:sz="0" w:space="0" w:color="auto"/>
        <w:bottom w:val="none" w:sz="0" w:space="0" w:color="auto"/>
        <w:right w:val="none" w:sz="0" w:space="0" w:color="auto"/>
      </w:divBdr>
    </w:div>
    <w:div w:id="1688484940">
      <w:bodyDiv w:val="1"/>
      <w:marLeft w:val="0"/>
      <w:marRight w:val="0"/>
      <w:marTop w:val="0"/>
      <w:marBottom w:val="0"/>
      <w:divBdr>
        <w:top w:val="none" w:sz="0" w:space="0" w:color="auto"/>
        <w:left w:val="none" w:sz="0" w:space="0" w:color="auto"/>
        <w:bottom w:val="none" w:sz="0" w:space="0" w:color="auto"/>
        <w:right w:val="none" w:sz="0" w:space="0" w:color="auto"/>
      </w:divBdr>
    </w:div>
    <w:div w:id="1705326167">
      <w:bodyDiv w:val="1"/>
      <w:marLeft w:val="0"/>
      <w:marRight w:val="0"/>
      <w:marTop w:val="0"/>
      <w:marBottom w:val="0"/>
      <w:divBdr>
        <w:top w:val="none" w:sz="0" w:space="0" w:color="auto"/>
        <w:left w:val="none" w:sz="0" w:space="0" w:color="auto"/>
        <w:bottom w:val="none" w:sz="0" w:space="0" w:color="auto"/>
        <w:right w:val="none" w:sz="0" w:space="0" w:color="auto"/>
      </w:divBdr>
    </w:div>
    <w:div w:id="1707098363">
      <w:bodyDiv w:val="1"/>
      <w:marLeft w:val="0"/>
      <w:marRight w:val="0"/>
      <w:marTop w:val="0"/>
      <w:marBottom w:val="0"/>
      <w:divBdr>
        <w:top w:val="none" w:sz="0" w:space="0" w:color="auto"/>
        <w:left w:val="none" w:sz="0" w:space="0" w:color="auto"/>
        <w:bottom w:val="none" w:sz="0" w:space="0" w:color="auto"/>
        <w:right w:val="none" w:sz="0" w:space="0" w:color="auto"/>
      </w:divBdr>
    </w:div>
    <w:div w:id="1721049304">
      <w:bodyDiv w:val="1"/>
      <w:marLeft w:val="0"/>
      <w:marRight w:val="0"/>
      <w:marTop w:val="0"/>
      <w:marBottom w:val="0"/>
      <w:divBdr>
        <w:top w:val="none" w:sz="0" w:space="0" w:color="auto"/>
        <w:left w:val="none" w:sz="0" w:space="0" w:color="auto"/>
        <w:bottom w:val="none" w:sz="0" w:space="0" w:color="auto"/>
        <w:right w:val="none" w:sz="0" w:space="0" w:color="auto"/>
      </w:divBdr>
    </w:div>
    <w:div w:id="1726367231">
      <w:bodyDiv w:val="1"/>
      <w:marLeft w:val="0"/>
      <w:marRight w:val="0"/>
      <w:marTop w:val="0"/>
      <w:marBottom w:val="0"/>
      <w:divBdr>
        <w:top w:val="none" w:sz="0" w:space="0" w:color="auto"/>
        <w:left w:val="none" w:sz="0" w:space="0" w:color="auto"/>
        <w:bottom w:val="none" w:sz="0" w:space="0" w:color="auto"/>
        <w:right w:val="none" w:sz="0" w:space="0" w:color="auto"/>
      </w:divBdr>
    </w:div>
    <w:div w:id="1727877636">
      <w:bodyDiv w:val="1"/>
      <w:marLeft w:val="0"/>
      <w:marRight w:val="0"/>
      <w:marTop w:val="0"/>
      <w:marBottom w:val="0"/>
      <w:divBdr>
        <w:top w:val="none" w:sz="0" w:space="0" w:color="auto"/>
        <w:left w:val="none" w:sz="0" w:space="0" w:color="auto"/>
        <w:bottom w:val="none" w:sz="0" w:space="0" w:color="auto"/>
        <w:right w:val="none" w:sz="0" w:space="0" w:color="auto"/>
      </w:divBdr>
    </w:div>
    <w:div w:id="1727988091">
      <w:bodyDiv w:val="1"/>
      <w:marLeft w:val="0"/>
      <w:marRight w:val="0"/>
      <w:marTop w:val="0"/>
      <w:marBottom w:val="0"/>
      <w:divBdr>
        <w:top w:val="none" w:sz="0" w:space="0" w:color="auto"/>
        <w:left w:val="none" w:sz="0" w:space="0" w:color="auto"/>
        <w:bottom w:val="none" w:sz="0" w:space="0" w:color="auto"/>
        <w:right w:val="none" w:sz="0" w:space="0" w:color="auto"/>
      </w:divBdr>
    </w:div>
    <w:div w:id="1731272673">
      <w:bodyDiv w:val="1"/>
      <w:marLeft w:val="0"/>
      <w:marRight w:val="0"/>
      <w:marTop w:val="0"/>
      <w:marBottom w:val="0"/>
      <w:divBdr>
        <w:top w:val="none" w:sz="0" w:space="0" w:color="auto"/>
        <w:left w:val="none" w:sz="0" w:space="0" w:color="auto"/>
        <w:bottom w:val="none" w:sz="0" w:space="0" w:color="auto"/>
        <w:right w:val="none" w:sz="0" w:space="0" w:color="auto"/>
      </w:divBdr>
    </w:div>
    <w:div w:id="1744061810">
      <w:bodyDiv w:val="1"/>
      <w:marLeft w:val="0"/>
      <w:marRight w:val="0"/>
      <w:marTop w:val="0"/>
      <w:marBottom w:val="0"/>
      <w:divBdr>
        <w:top w:val="none" w:sz="0" w:space="0" w:color="auto"/>
        <w:left w:val="none" w:sz="0" w:space="0" w:color="auto"/>
        <w:bottom w:val="none" w:sz="0" w:space="0" w:color="auto"/>
        <w:right w:val="none" w:sz="0" w:space="0" w:color="auto"/>
      </w:divBdr>
    </w:div>
    <w:div w:id="1745839439">
      <w:bodyDiv w:val="1"/>
      <w:marLeft w:val="0"/>
      <w:marRight w:val="0"/>
      <w:marTop w:val="0"/>
      <w:marBottom w:val="0"/>
      <w:divBdr>
        <w:top w:val="none" w:sz="0" w:space="0" w:color="auto"/>
        <w:left w:val="none" w:sz="0" w:space="0" w:color="auto"/>
        <w:bottom w:val="none" w:sz="0" w:space="0" w:color="auto"/>
        <w:right w:val="none" w:sz="0" w:space="0" w:color="auto"/>
      </w:divBdr>
    </w:div>
    <w:div w:id="1747342537">
      <w:bodyDiv w:val="1"/>
      <w:marLeft w:val="0"/>
      <w:marRight w:val="0"/>
      <w:marTop w:val="0"/>
      <w:marBottom w:val="0"/>
      <w:divBdr>
        <w:top w:val="none" w:sz="0" w:space="0" w:color="auto"/>
        <w:left w:val="none" w:sz="0" w:space="0" w:color="auto"/>
        <w:bottom w:val="none" w:sz="0" w:space="0" w:color="auto"/>
        <w:right w:val="none" w:sz="0" w:space="0" w:color="auto"/>
      </w:divBdr>
    </w:div>
    <w:div w:id="1747458523">
      <w:bodyDiv w:val="1"/>
      <w:marLeft w:val="0"/>
      <w:marRight w:val="0"/>
      <w:marTop w:val="0"/>
      <w:marBottom w:val="0"/>
      <w:divBdr>
        <w:top w:val="none" w:sz="0" w:space="0" w:color="auto"/>
        <w:left w:val="none" w:sz="0" w:space="0" w:color="auto"/>
        <w:bottom w:val="none" w:sz="0" w:space="0" w:color="auto"/>
        <w:right w:val="none" w:sz="0" w:space="0" w:color="auto"/>
      </w:divBdr>
    </w:div>
    <w:div w:id="1750686443">
      <w:bodyDiv w:val="1"/>
      <w:marLeft w:val="0"/>
      <w:marRight w:val="0"/>
      <w:marTop w:val="0"/>
      <w:marBottom w:val="0"/>
      <w:divBdr>
        <w:top w:val="none" w:sz="0" w:space="0" w:color="auto"/>
        <w:left w:val="none" w:sz="0" w:space="0" w:color="auto"/>
        <w:bottom w:val="none" w:sz="0" w:space="0" w:color="auto"/>
        <w:right w:val="none" w:sz="0" w:space="0" w:color="auto"/>
      </w:divBdr>
    </w:div>
    <w:div w:id="1752965783">
      <w:bodyDiv w:val="1"/>
      <w:marLeft w:val="0"/>
      <w:marRight w:val="0"/>
      <w:marTop w:val="0"/>
      <w:marBottom w:val="0"/>
      <w:divBdr>
        <w:top w:val="none" w:sz="0" w:space="0" w:color="auto"/>
        <w:left w:val="none" w:sz="0" w:space="0" w:color="auto"/>
        <w:bottom w:val="none" w:sz="0" w:space="0" w:color="auto"/>
        <w:right w:val="none" w:sz="0" w:space="0" w:color="auto"/>
      </w:divBdr>
    </w:div>
    <w:div w:id="1755932112">
      <w:bodyDiv w:val="1"/>
      <w:marLeft w:val="0"/>
      <w:marRight w:val="0"/>
      <w:marTop w:val="0"/>
      <w:marBottom w:val="0"/>
      <w:divBdr>
        <w:top w:val="none" w:sz="0" w:space="0" w:color="auto"/>
        <w:left w:val="none" w:sz="0" w:space="0" w:color="auto"/>
        <w:bottom w:val="none" w:sz="0" w:space="0" w:color="auto"/>
        <w:right w:val="none" w:sz="0" w:space="0" w:color="auto"/>
      </w:divBdr>
    </w:div>
    <w:div w:id="1758746133">
      <w:bodyDiv w:val="1"/>
      <w:marLeft w:val="0"/>
      <w:marRight w:val="0"/>
      <w:marTop w:val="0"/>
      <w:marBottom w:val="0"/>
      <w:divBdr>
        <w:top w:val="none" w:sz="0" w:space="0" w:color="auto"/>
        <w:left w:val="none" w:sz="0" w:space="0" w:color="auto"/>
        <w:bottom w:val="none" w:sz="0" w:space="0" w:color="auto"/>
        <w:right w:val="none" w:sz="0" w:space="0" w:color="auto"/>
      </w:divBdr>
    </w:div>
    <w:div w:id="1763643815">
      <w:bodyDiv w:val="1"/>
      <w:marLeft w:val="0"/>
      <w:marRight w:val="0"/>
      <w:marTop w:val="0"/>
      <w:marBottom w:val="0"/>
      <w:divBdr>
        <w:top w:val="none" w:sz="0" w:space="0" w:color="auto"/>
        <w:left w:val="none" w:sz="0" w:space="0" w:color="auto"/>
        <w:bottom w:val="none" w:sz="0" w:space="0" w:color="auto"/>
        <w:right w:val="none" w:sz="0" w:space="0" w:color="auto"/>
      </w:divBdr>
    </w:div>
    <w:div w:id="1764689844">
      <w:bodyDiv w:val="1"/>
      <w:marLeft w:val="0"/>
      <w:marRight w:val="0"/>
      <w:marTop w:val="0"/>
      <w:marBottom w:val="0"/>
      <w:divBdr>
        <w:top w:val="none" w:sz="0" w:space="0" w:color="auto"/>
        <w:left w:val="none" w:sz="0" w:space="0" w:color="auto"/>
        <w:bottom w:val="none" w:sz="0" w:space="0" w:color="auto"/>
        <w:right w:val="none" w:sz="0" w:space="0" w:color="auto"/>
      </w:divBdr>
    </w:div>
    <w:div w:id="1768227997">
      <w:bodyDiv w:val="1"/>
      <w:marLeft w:val="0"/>
      <w:marRight w:val="0"/>
      <w:marTop w:val="0"/>
      <w:marBottom w:val="0"/>
      <w:divBdr>
        <w:top w:val="none" w:sz="0" w:space="0" w:color="auto"/>
        <w:left w:val="none" w:sz="0" w:space="0" w:color="auto"/>
        <w:bottom w:val="none" w:sz="0" w:space="0" w:color="auto"/>
        <w:right w:val="none" w:sz="0" w:space="0" w:color="auto"/>
      </w:divBdr>
    </w:div>
    <w:div w:id="1775788900">
      <w:bodyDiv w:val="1"/>
      <w:marLeft w:val="0"/>
      <w:marRight w:val="0"/>
      <w:marTop w:val="0"/>
      <w:marBottom w:val="0"/>
      <w:divBdr>
        <w:top w:val="none" w:sz="0" w:space="0" w:color="auto"/>
        <w:left w:val="none" w:sz="0" w:space="0" w:color="auto"/>
        <w:bottom w:val="none" w:sz="0" w:space="0" w:color="auto"/>
        <w:right w:val="none" w:sz="0" w:space="0" w:color="auto"/>
      </w:divBdr>
    </w:div>
    <w:div w:id="1777484461">
      <w:bodyDiv w:val="1"/>
      <w:marLeft w:val="0"/>
      <w:marRight w:val="0"/>
      <w:marTop w:val="0"/>
      <w:marBottom w:val="0"/>
      <w:divBdr>
        <w:top w:val="none" w:sz="0" w:space="0" w:color="auto"/>
        <w:left w:val="none" w:sz="0" w:space="0" w:color="auto"/>
        <w:bottom w:val="none" w:sz="0" w:space="0" w:color="auto"/>
        <w:right w:val="none" w:sz="0" w:space="0" w:color="auto"/>
      </w:divBdr>
    </w:div>
    <w:div w:id="1792702516">
      <w:bodyDiv w:val="1"/>
      <w:marLeft w:val="0"/>
      <w:marRight w:val="0"/>
      <w:marTop w:val="0"/>
      <w:marBottom w:val="0"/>
      <w:divBdr>
        <w:top w:val="none" w:sz="0" w:space="0" w:color="auto"/>
        <w:left w:val="none" w:sz="0" w:space="0" w:color="auto"/>
        <w:bottom w:val="none" w:sz="0" w:space="0" w:color="auto"/>
        <w:right w:val="none" w:sz="0" w:space="0" w:color="auto"/>
      </w:divBdr>
    </w:div>
    <w:div w:id="1796674956">
      <w:bodyDiv w:val="1"/>
      <w:marLeft w:val="0"/>
      <w:marRight w:val="0"/>
      <w:marTop w:val="0"/>
      <w:marBottom w:val="0"/>
      <w:divBdr>
        <w:top w:val="none" w:sz="0" w:space="0" w:color="auto"/>
        <w:left w:val="none" w:sz="0" w:space="0" w:color="auto"/>
        <w:bottom w:val="none" w:sz="0" w:space="0" w:color="auto"/>
        <w:right w:val="none" w:sz="0" w:space="0" w:color="auto"/>
      </w:divBdr>
    </w:div>
    <w:div w:id="1797598572">
      <w:bodyDiv w:val="1"/>
      <w:marLeft w:val="0"/>
      <w:marRight w:val="0"/>
      <w:marTop w:val="0"/>
      <w:marBottom w:val="0"/>
      <w:divBdr>
        <w:top w:val="none" w:sz="0" w:space="0" w:color="auto"/>
        <w:left w:val="none" w:sz="0" w:space="0" w:color="auto"/>
        <w:bottom w:val="none" w:sz="0" w:space="0" w:color="auto"/>
        <w:right w:val="none" w:sz="0" w:space="0" w:color="auto"/>
      </w:divBdr>
    </w:div>
    <w:div w:id="1800297069">
      <w:bodyDiv w:val="1"/>
      <w:marLeft w:val="0"/>
      <w:marRight w:val="0"/>
      <w:marTop w:val="0"/>
      <w:marBottom w:val="0"/>
      <w:divBdr>
        <w:top w:val="none" w:sz="0" w:space="0" w:color="auto"/>
        <w:left w:val="none" w:sz="0" w:space="0" w:color="auto"/>
        <w:bottom w:val="none" w:sz="0" w:space="0" w:color="auto"/>
        <w:right w:val="none" w:sz="0" w:space="0" w:color="auto"/>
      </w:divBdr>
    </w:div>
    <w:div w:id="1800801900">
      <w:bodyDiv w:val="1"/>
      <w:marLeft w:val="0"/>
      <w:marRight w:val="0"/>
      <w:marTop w:val="0"/>
      <w:marBottom w:val="0"/>
      <w:divBdr>
        <w:top w:val="none" w:sz="0" w:space="0" w:color="auto"/>
        <w:left w:val="none" w:sz="0" w:space="0" w:color="auto"/>
        <w:bottom w:val="none" w:sz="0" w:space="0" w:color="auto"/>
        <w:right w:val="none" w:sz="0" w:space="0" w:color="auto"/>
      </w:divBdr>
    </w:div>
    <w:div w:id="1802965262">
      <w:bodyDiv w:val="1"/>
      <w:marLeft w:val="0"/>
      <w:marRight w:val="0"/>
      <w:marTop w:val="0"/>
      <w:marBottom w:val="0"/>
      <w:divBdr>
        <w:top w:val="none" w:sz="0" w:space="0" w:color="auto"/>
        <w:left w:val="none" w:sz="0" w:space="0" w:color="auto"/>
        <w:bottom w:val="none" w:sz="0" w:space="0" w:color="auto"/>
        <w:right w:val="none" w:sz="0" w:space="0" w:color="auto"/>
      </w:divBdr>
    </w:div>
    <w:div w:id="1804274259">
      <w:bodyDiv w:val="1"/>
      <w:marLeft w:val="0"/>
      <w:marRight w:val="0"/>
      <w:marTop w:val="0"/>
      <w:marBottom w:val="0"/>
      <w:divBdr>
        <w:top w:val="none" w:sz="0" w:space="0" w:color="auto"/>
        <w:left w:val="none" w:sz="0" w:space="0" w:color="auto"/>
        <w:bottom w:val="none" w:sz="0" w:space="0" w:color="auto"/>
        <w:right w:val="none" w:sz="0" w:space="0" w:color="auto"/>
      </w:divBdr>
    </w:div>
    <w:div w:id="1808283071">
      <w:bodyDiv w:val="1"/>
      <w:marLeft w:val="0"/>
      <w:marRight w:val="0"/>
      <w:marTop w:val="0"/>
      <w:marBottom w:val="0"/>
      <w:divBdr>
        <w:top w:val="none" w:sz="0" w:space="0" w:color="auto"/>
        <w:left w:val="none" w:sz="0" w:space="0" w:color="auto"/>
        <w:bottom w:val="none" w:sz="0" w:space="0" w:color="auto"/>
        <w:right w:val="none" w:sz="0" w:space="0" w:color="auto"/>
      </w:divBdr>
    </w:div>
    <w:div w:id="1809743573">
      <w:bodyDiv w:val="1"/>
      <w:marLeft w:val="0"/>
      <w:marRight w:val="0"/>
      <w:marTop w:val="0"/>
      <w:marBottom w:val="0"/>
      <w:divBdr>
        <w:top w:val="none" w:sz="0" w:space="0" w:color="auto"/>
        <w:left w:val="none" w:sz="0" w:space="0" w:color="auto"/>
        <w:bottom w:val="none" w:sz="0" w:space="0" w:color="auto"/>
        <w:right w:val="none" w:sz="0" w:space="0" w:color="auto"/>
      </w:divBdr>
    </w:div>
    <w:div w:id="1810127341">
      <w:bodyDiv w:val="1"/>
      <w:marLeft w:val="0"/>
      <w:marRight w:val="0"/>
      <w:marTop w:val="0"/>
      <w:marBottom w:val="0"/>
      <w:divBdr>
        <w:top w:val="none" w:sz="0" w:space="0" w:color="auto"/>
        <w:left w:val="none" w:sz="0" w:space="0" w:color="auto"/>
        <w:bottom w:val="none" w:sz="0" w:space="0" w:color="auto"/>
        <w:right w:val="none" w:sz="0" w:space="0" w:color="auto"/>
      </w:divBdr>
    </w:div>
    <w:div w:id="1811244565">
      <w:bodyDiv w:val="1"/>
      <w:marLeft w:val="0"/>
      <w:marRight w:val="0"/>
      <w:marTop w:val="0"/>
      <w:marBottom w:val="0"/>
      <w:divBdr>
        <w:top w:val="none" w:sz="0" w:space="0" w:color="auto"/>
        <w:left w:val="none" w:sz="0" w:space="0" w:color="auto"/>
        <w:bottom w:val="none" w:sz="0" w:space="0" w:color="auto"/>
        <w:right w:val="none" w:sz="0" w:space="0" w:color="auto"/>
      </w:divBdr>
    </w:div>
    <w:div w:id="1812476704">
      <w:bodyDiv w:val="1"/>
      <w:marLeft w:val="0"/>
      <w:marRight w:val="0"/>
      <w:marTop w:val="0"/>
      <w:marBottom w:val="0"/>
      <w:divBdr>
        <w:top w:val="none" w:sz="0" w:space="0" w:color="auto"/>
        <w:left w:val="none" w:sz="0" w:space="0" w:color="auto"/>
        <w:bottom w:val="none" w:sz="0" w:space="0" w:color="auto"/>
        <w:right w:val="none" w:sz="0" w:space="0" w:color="auto"/>
      </w:divBdr>
    </w:div>
    <w:div w:id="1812478880">
      <w:bodyDiv w:val="1"/>
      <w:marLeft w:val="0"/>
      <w:marRight w:val="0"/>
      <w:marTop w:val="0"/>
      <w:marBottom w:val="0"/>
      <w:divBdr>
        <w:top w:val="none" w:sz="0" w:space="0" w:color="auto"/>
        <w:left w:val="none" w:sz="0" w:space="0" w:color="auto"/>
        <w:bottom w:val="none" w:sz="0" w:space="0" w:color="auto"/>
        <w:right w:val="none" w:sz="0" w:space="0" w:color="auto"/>
      </w:divBdr>
    </w:div>
    <w:div w:id="1813521967">
      <w:bodyDiv w:val="1"/>
      <w:marLeft w:val="0"/>
      <w:marRight w:val="0"/>
      <w:marTop w:val="0"/>
      <w:marBottom w:val="0"/>
      <w:divBdr>
        <w:top w:val="none" w:sz="0" w:space="0" w:color="auto"/>
        <w:left w:val="none" w:sz="0" w:space="0" w:color="auto"/>
        <w:bottom w:val="none" w:sz="0" w:space="0" w:color="auto"/>
        <w:right w:val="none" w:sz="0" w:space="0" w:color="auto"/>
      </w:divBdr>
    </w:div>
    <w:div w:id="1813595744">
      <w:bodyDiv w:val="1"/>
      <w:marLeft w:val="0"/>
      <w:marRight w:val="0"/>
      <w:marTop w:val="0"/>
      <w:marBottom w:val="0"/>
      <w:divBdr>
        <w:top w:val="none" w:sz="0" w:space="0" w:color="auto"/>
        <w:left w:val="none" w:sz="0" w:space="0" w:color="auto"/>
        <w:bottom w:val="none" w:sz="0" w:space="0" w:color="auto"/>
        <w:right w:val="none" w:sz="0" w:space="0" w:color="auto"/>
      </w:divBdr>
    </w:div>
    <w:div w:id="1816605857">
      <w:bodyDiv w:val="1"/>
      <w:marLeft w:val="0"/>
      <w:marRight w:val="0"/>
      <w:marTop w:val="0"/>
      <w:marBottom w:val="0"/>
      <w:divBdr>
        <w:top w:val="none" w:sz="0" w:space="0" w:color="auto"/>
        <w:left w:val="none" w:sz="0" w:space="0" w:color="auto"/>
        <w:bottom w:val="none" w:sz="0" w:space="0" w:color="auto"/>
        <w:right w:val="none" w:sz="0" w:space="0" w:color="auto"/>
      </w:divBdr>
    </w:div>
    <w:div w:id="1825508645">
      <w:bodyDiv w:val="1"/>
      <w:marLeft w:val="0"/>
      <w:marRight w:val="0"/>
      <w:marTop w:val="0"/>
      <w:marBottom w:val="0"/>
      <w:divBdr>
        <w:top w:val="none" w:sz="0" w:space="0" w:color="auto"/>
        <w:left w:val="none" w:sz="0" w:space="0" w:color="auto"/>
        <w:bottom w:val="none" w:sz="0" w:space="0" w:color="auto"/>
        <w:right w:val="none" w:sz="0" w:space="0" w:color="auto"/>
      </w:divBdr>
    </w:div>
    <w:div w:id="1826168736">
      <w:bodyDiv w:val="1"/>
      <w:marLeft w:val="0"/>
      <w:marRight w:val="0"/>
      <w:marTop w:val="0"/>
      <w:marBottom w:val="0"/>
      <w:divBdr>
        <w:top w:val="none" w:sz="0" w:space="0" w:color="auto"/>
        <w:left w:val="none" w:sz="0" w:space="0" w:color="auto"/>
        <w:bottom w:val="none" w:sz="0" w:space="0" w:color="auto"/>
        <w:right w:val="none" w:sz="0" w:space="0" w:color="auto"/>
      </w:divBdr>
    </w:div>
    <w:div w:id="1829050757">
      <w:bodyDiv w:val="1"/>
      <w:marLeft w:val="0"/>
      <w:marRight w:val="0"/>
      <w:marTop w:val="0"/>
      <w:marBottom w:val="0"/>
      <w:divBdr>
        <w:top w:val="none" w:sz="0" w:space="0" w:color="auto"/>
        <w:left w:val="none" w:sz="0" w:space="0" w:color="auto"/>
        <w:bottom w:val="none" w:sz="0" w:space="0" w:color="auto"/>
        <w:right w:val="none" w:sz="0" w:space="0" w:color="auto"/>
      </w:divBdr>
    </w:div>
    <w:div w:id="1841460651">
      <w:bodyDiv w:val="1"/>
      <w:marLeft w:val="0"/>
      <w:marRight w:val="0"/>
      <w:marTop w:val="0"/>
      <w:marBottom w:val="0"/>
      <w:divBdr>
        <w:top w:val="none" w:sz="0" w:space="0" w:color="auto"/>
        <w:left w:val="none" w:sz="0" w:space="0" w:color="auto"/>
        <w:bottom w:val="none" w:sz="0" w:space="0" w:color="auto"/>
        <w:right w:val="none" w:sz="0" w:space="0" w:color="auto"/>
      </w:divBdr>
    </w:div>
    <w:div w:id="1845126451">
      <w:bodyDiv w:val="1"/>
      <w:marLeft w:val="0"/>
      <w:marRight w:val="0"/>
      <w:marTop w:val="0"/>
      <w:marBottom w:val="0"/>
      <w:divBdr>
        <w:top w:val="none" w:sz="0" w:space="0" w:color="auto"/>
        <w:left w:val="none" w:sz="0" w:space="0" w:color="auto"/>
        <w:bottom w:val="none" w:sz="0" w:space="0" w:color="auto"/>
        <w:right w:val="none" w:sz="0" w:space="0" w:color="auto"/>
      </w:divBdr>
    </w:div>
    <w:div w:id="1846750396">
      <w:bodyDiv w:val="1"/>
      <w:marLeft w:val="0"/>
      <w:marRight w:val="0"/>
      <w:marTop w:val="0"/>
      <w:marBottom w:val="0"/>
      <w:divBdr>
        <w:top w:val="none" w:sz="0" w:space="0" w:color="auto"/>
        <w:left w:val="none" w:sz="0" w:space="0" w:color="auto"/>
        <w:bottom w:val="none" w:sz="0" w:space="0" w:color="auto"/>
        <w:right w:val="none" w:sz="0" w:space="0" w:color="auto"/>
      </w:divBdr>
    </w:div>
    <w:div w:id="1852183662">
      <w:bodyDiv w:val="1"/>
      <w:marLeft w:val="0"/>
      <w:marRight w:val="0"/>
      <w:marTop w:val="0"/>
      <w:marBottom w:val="0"/>
      <w:divBdr>
        <w:top w:val="none" w:sz="0" w:space="0" w:color="auto"/>
        <w:left w:val="none" w:sz="0" w:space="0" w:color="auto"/>
        <w:bottom w:val="none" w:sz="0" w:space="0" w:color="auto"/>
        <w:right w:val="none" w:sz="0" w:space="0" w:color="auto"/>
      </w:divBdr>
    </w:div>
    <w:div w:id="1852992998">
      <w:bodyDiv w:val="1"/>
      <w:marLeft w:val="0"/>
      <w:marRight w:val="0"/>
      <w:marTop w:val="0"/>
      <w:marBottom w:val="0"/>
      <w:divBdr>
        <w:top w:val="none" w:sz="0" w:space="0" w:color="auto"/>
        <w:left w:val="none" w:sz="0" w:space="0" w:color="auto"/>
        <w:bottom w:val="none" w:sz="0" w:space="0" w:color="auto"/>
        <w:right w:val="none" w:sz="0" w:space="0" w:color="auto"/>
      </w:divBdr>
    </w:div>
    <w:div w:id="1854107489">
      <w:bodyDiv w:val="1"/>
      <w:marLeft w:val="0"/>
      <w:marRight w:val="0"/>
      <w:marTop w:val="0"/>
      <w:marBottom w:val="0"/>
      <w:divBdr>
        <w:top w:val="none" w:sz="0" w:space="0" w:color="auto"/>
        <w:left w:val="none" w:sz="0" w:space="0" w:color="auto"/>
        <w:bottom w:val="none" w:sz="0" w:space="0" w:color="auto"/>
        <w:right w:val="none" w:sz="0" w:space="0" w:color="auto"/>
      </w:divBdr>
    </w:div>
    <w:div w:id="1864980126">
      <w:bodyDiv w:val="1"/>
      <w:marLeft w:val="0"/>
      <w:marRight w:val="0"/>
      <w:marTop w:val="0"/>
      <w:marBottom w:val="0"/>
      <w:divBdr>
        <w:top w:val="none" w:sz="0" w:space="0" w:color="auto"/>
        <w:left w:val="none" w:sz="0" w:space="0" w:color="auto"/>
        <w:bottom w:val="none" w:sz="0" w:space="0" w:color="auto"/>
        <w:right w:val="none" w:sz="0" w:space="0" w:color="auto"/>
      </w:divBdr>
    </w:div>
    <w:div w:id="1866096873">
      <w:bodyDiv w:val="1"/>
      <w:marLeft w:val="0"/>
      <w:marRight w:val="0"/>
      <w:marTop w:val="0"/>
      <w:marBottom w:val="0"/>
      <w:divBdr>
        <w:top w:val="none" w:sz="0" w:space="0" w:color="auto"/>
        <w:left w:val="none" w:sz="0" w:space="0" w:color="auto"/>
        <w:bottom w:val="none" w:sz="0" w:space="0" w:color="auto"/>
        <w:right w:val="none" w:sz="0" w:space="0" w:color="auto"/>
      </w:divBdr>
    </w:div>
    <w:div w:id="1868564195">
      <w:bodyDiv w:val="1"/>
      <w:marLeft w:val="0"/>
      <w:marRight w:val="0"/>
      <w:marTop w:val="0"/>
      <w:marBottom w:val="0"/>
      <w:divBdr>
        <w:top w:val="none" w:sz="0" w:space="0" w:color="auto"/>
        <w:left w:val="none" w:sz="0" w:space="0" w:color="auto"/>
        <w:bottom w:val="none" w:sz="0" w:space="0" w:color="auto"/>
        <w:right w:val="none" w:sz="0" w:space="0" w:color="auto"/>
      </w:divBdr>
    </w:div>
    <w:div w:id="1868636542">
      <w:bodyDiv w:val="1"/>
      <w:marLeft w:val="0"/>
      <w:marRight w:val="0"/>
      <w:marTop w:val="0"/>
      <w:marBottom w:val="0"/>
      <w:divBdr>
        <w:top w:val="none" w:sz="0" w:space="0" w:color="auto"/>
        <w:left w:val="none" w:sz="0" w:space="0" w:color="auto"/>
        <w:bottom w:val="none" w:sz="0" w:space="0" w:color="auto"/>
        <w:right w:val="none" w:sz="0" w:space="0" w:color="auto"/>
      </w:divBdr>
    </w:div>
    <w:div w:id="1872067398">
      <w:bodyDiv w:val="1"/>
      <w:marLeft w:val="0"/>
      <w:marRight w:val="0"/>
      <w:marTop w:val="0"/>
      <w:marBottom w:val="0"/>
      <w:divBdr>
        <w:top w:val="none" w:sz="0" w:space="0" w:color="auto"/>
        <w:left w:val="none" w:sz="0" w:space="0" w:color="auto"/>
        <w:bottom w:val="none" w:sz="0" w:space="0" w:color="auto"/>
        <w:right w:val="none" w:sz="0" w:space="0" w:color="auto"/>
      </w:divBdr>
    </w:div>
    <w:div w:id="1889340684">
      <w:bodyDiv w:val="1"/>
      <w:marLeft w:val="0"/>
      <w:marRight w:val="0"/>
      <w:marTop w:val="0"/>
      <w:marBottom w:val="0"/>
      <w:divBdr>
        <w:top w:val="none" w:sz="0" w:space="0" w:color="auto"/>
        <w:left w:val="none" w:sz="0" w:space="0" w:color="auto"/>
        <w:bottom w:val="none" w:sz="0" w:space="0" w:color="auto"/>
        <w:right w:val="none" w:sz="0" w:space="0" w:color="auto"/>
      </w:divBdr>
    </w:div>
    <w:div w:id="1892421084">
      <w:bodyDiv w:val="1"/>
      <w:marLeft w:val="0"/>
      <w:marRight w:val="0"/>
      <w:marTop w:val="0"/>
      <w:marBottom w:val="0"/>
      <w:divBdr>
        <w:top w:val="none" w:sz="0" w:space="0" w:color="auto"/>
        <w:left w:val="none" w:sz="0" w:space="0" w:color="auto"/>
        <w:bottom w:val="none" w:sz="0" w:space="0" w:color="auto"/>
        <w:right w:val="none" w:sz="0" w:space="0" w:color="auto"/>
      </w:divBdr>
    </w:div>
    <w:div w:id="1892879382">
      <w:bodyDiv w:val="1"/>
      <w:marLeft w:val="0"/>
      <w:marRight w:val="0"/>
      <w:marTop w:val="0"/>
      <w:marBottom w:val="0"/>
      <w:divBdr>
        <w:top w:val="none" w:sz="0" w:space="0" w:color="auto"/>
        <w:left w:val="none" w:sz="0" w:space="0" w:color="auto"/>
        <w:bottom w:val="none" w:sz="0" w:space="0" w:color="auto"/>
        <w:right w:val="none" w:sz="0" w:space="0" w:color="auto"/>
      </w:divBdr>
    </w:div>
    <w:div w:id="1910379465">
      <w:bodyDiv w:val="1"/>
      <w:marLeft w:val="0"/>
      <w:marRight w:val="0"/>
      <w:marTop w:val="0"/>
      <w:marBottom w:val="0"/>
      <w:divBdr>
        <w:top w:val="none" w:sz="0" w:space="0" w:color="auto"/>
        <w:left w:val="none" w:sz="0" w:space="0" w:color="auto"/>
        <w:bottom w:val="none" w:sz="0" w:space="0" w:color="auto"/>
        <w:right w:val="none" w:sz="0" w:space="0" w:color="auto"/>
      </w:divBdr>
    </w:div>
    <w:div w:id="1911504253">
      <w:bodyDiv w:val="1"/>
      <w:marLeft w:val="0"/>
      <w:marRight w:val="0"/>
      <w:marTop w:val="0"/>
      <w:marBottom w:val="0"/>
      <w:divBdr>
        <w:top w:val="none" w:sz="0" w:space="0" w:color="auto"/>
        <w:left w:val="none" w:sz="0" w:space="0" w:color="auto"/>
        <w:bottom w:val="none" w:sz="0" w:space="0" w:color="auto"/>
        <w:right w:val="none" w:sz="0" w:space="0" w:color="auto"/>
      </w:divBdr>
    </w:div>
    <w:div w:id="1916746070">
      <w:bodyDiv w:val="1"/>
      <w:marLeft w:val="0"/>
      <w:marRight w:val="0"/>
      <w:marTop w:val="0"/>
      <w:marBottom w:val="0"/>
      <w:divBdr>
        <w:top w:val="none" w:sz="0" w:space="0" w:color="auto"/>
        <w:left w:val="none" w:sz="0" w:space="0" w:color="auto"/>
        <w:bottom w:val="none" w:sz="0" w:space="0" w:color="auto"/>
        <w:right w:val="none" w:sz="0" w:space="0" w:color="auto"/>
      </w:divBdr>
    </w:div>
    <w:div w:id="1922174333">
      <w:bodyDiv w:val="1"/>
      <w:marLeft w:val="0"/>
      <w:marRight w:val="0"/>
      <w:marTop w:val="0"/>
      <w:marBottom w:val="0"/>
      <w:divBdr>
        <w:top w:val="none" w:sz="0" w:space="0" w:color="auto"/>
        <w:left w:val="none" w:sz="0" w:space="0" w:color="auto"/>
        <w:bottom w:val="none" w:sz="0" w:space="0" w:color="auto"/>
        <w:right w:val="none" w:sz="0" w:space="0" w:color="auto"/>
      </w:divBdr>
    </w:div>
    <w:div w:id="1924143063">
      <w:bodyDiv w:val="1"/>
      <w:marLeft w:val="0"/>
      <w:marRight w:val="0"/>
      <w:marTop w:val="0"/>
      <w:marBottom w:val="0"/>
      <w:divBdr>
        <w:top w:val="none" w:sz="0" w:space="0" w:color="auto"/>
        <w:left w:val="none" w:sz="0" w:space="0" w:color="auto"/>
        <w:bottom w:val="none" w:sz="0" w:space="0" w:color="auto"/>
        <w:right w:val="none" w:sz="0" w:space="0" w:color="auto"/>
      </w:divBdr>
    </w:div>
    <w:div w:id="1926961554">
      <w:bodyDiv w:val="1"/>
      <w:marLeft w:val="0"/>
      <w:marRight w:val="0"/>
      <w:marTop w:val="0"/>
      <w:marBottom w:val="0"/>
      <w:divBdr>
        <w:top w:val="none" w:sz="0" w:space="0" w:color="auto"/>
        <w:left w:val="none" w:sz="0" w:space="0" w:color="auto"/>
        <w:bottom w:val="none" w:sz="0" w:space="0" w:color="auto"/>
        <w:right w:val="none" w:sz="0" w:space="0" w:color="auto"/>
      </w:divBdr>
    </w:div>
    <w:div w:id="1935432123">
      <w:bodyDiv w:val="1"/>
      <w:marLeft w:val="0"/>
      <w:marRight w:val="0"/>
      <w:marTop w:val="0"/>
      <w:marBottom w:val="0"/>
      <w:divBdr>
        <w:top w:val="none" w:sz="0" w:space="0" w:color="auto"/>
        <w:left w:val="none" w:sz="0" w:space="0" w:color="auto"/>
        <w:bottom w:val="none" w:sz="0" w:space="0" w:color="auto"/>
        <w:right w:val="none" w:sz="0" w:space="0" w:color="auto"/>
      </w:divBdr>
    </w:div>
    <w:div w:id="1936866972">
      <w:bodyDiv w:val="1"/>
      <w:marLeft w:val="0"/>
      <w:marRight w:val="0"/>
      <w:marTop w:val="0"/>
      <w:marBottom w:val="0"/>
      <w:divBdr>
        <w:top w:val="none" w:sz="0" w:space="0" w:color="auto"/>
        <w:left w:val="none" w:sz="0" w:space="0" w:color="auto"/>
        <w:bottom w:val="none" w:sz="0" w:space="0" w:color="auto"/>
        <w:right w:val="none" w:sz="0" w:space="0" w:color="auto"/>
      </w:divBdr>
    </w:div>
    <w:div w:id="1942371883">
      <w:bodyDiv w:val="1"/>
      <w:marLeft w:val="0"/>
      <w:marRight w:val="0"/>
      <w:marTop w:val="0"/>
      <w:marBottom w:val="0"/>
      <w:divBdr>
        <w:top w:val="none" w:sz="0" w:space="0" w:color="auto"/>
        <w:left w:val="none" w:sz="0" w:space="0" w:color="auto"/>
        <w:bottom w:val="none" w:sz="0" w:space="0" w:color="auto"/>
        <w:right w:val="none" w:sz="0" w:space="0" w:color="auto"/>
      </w:divBdr>
    </w:div>
    <w:div w:id="1942713079">
      <w:bodyDiv w:val="1"/>
      <w:marLeft w:val="0"/>
      <w:marRight w:val="0"/>
      <w:marTop w:val="0"/>
      <w:marBottom w:val="0"/>
      <w:divBdr>
        <w:top w:val="none" w:sz="0" w:space="0" w:color="auto"/>
        <w:left w:val="none" w:sz="0" w:space="0" w:color="auto"/>
        <w:bottom w:val="none" w:sz="0" w:space="0" w:color="auto"/>
        <w:right w:val="none" w:sz="0" w:space="0" w:color="auto"/>
      </w:divBdr>
    </w:div>
    <w:div w:id="1947880400">
      <w:bodyDiv w:val="1"/>
      <w:marLeft w:val="0"/>
      <w:marRight w:val="0"/>
      <w:marTop w:val="0"/>
      <w:marBottom w:val="0"/>
      <w:divBdr>
        <w:top w:val="none" w:sz="0" w:space="0" w:color="auto"/>
        <w:left w:val="none" w:sz="0" w:space="0" w:color="auto"/>
        <w:bottom w:val="none" w:sz="0" w:space="0" w:color="auto"/>
        <w:right w:val="none" w:sz="0" w:space="0" w:color="auto"/>
      </w:divBdr>
    </w:div>
    <w:div w:id="1950623082">
      <w:bodyDiv w:val="1"/>
      <w:marLeft w:val="0"/>
      <w:marRight w:val="0"/>
      <w:marTop w:val="0"/>
      <w:marBottom w:val="0"/>
      <w:divBdr>
        <w:top w:val="none" w:sz="0" w:space="0" w:color="auto"/>
        <w:left w:val="none" w:sz="0" w:space="0" w:color="auto"/>
        <w:bottom w:val="none" w:sz="0" w:space="0" w:color="auto"/>
        <w:right w:val="none" w:sz="0" w:space="0" w:color="auto"/>
      </w:divBdr>
    </w:div>
    <w:div w:id="1955407753">
      <w:bodyDiv w:val="1"/>
      <w:marLeft w:val="0"/>
      <w:marRight w:val="0"/>
      <w:marTop w:val="0"/>
      <w:marBottom w:val="0"/>
      <w:divBdr>
        <w:top w:val="none" w:sz="0" w:space="0" w:color="auto"/>
        <w:left w:val="none" w:sz="0" w:space="0" w:color="auto"/>
        <w:bottom w:val="none" w:sz="0" w:space="0" w:color="auto"/>
        <w:right w:val="none" w:sz="0" w:space="0" w:color="auto"/>
      </w:divBdr>
    </w:div>
    <w:div w:id="1955601234">
      <w:bodyDiv w:val="1"/>
      <w:marLeft w:val="0"/>
      <w:marRight w:val="0"/>
      <w:marTop w:val="0"/>
      <w:marBottom w:val="0"/>
      <w:divBdr>
        <w:top w:val="none" w:sz="0" w:space="0" w:color="auto"/>
        <w:left w:val="none" w:sz="0" w:space="0" w:color="auto"/>
        <w:bottom w:val="none" w:sz="0" w:space="0" w:color="auto"/>
        <w:right w:val="none" w:sz="0" w:space="0" w:color="auto"/>
      </w:divBdr>
    </w:div>
    <w:div w:id="1957984900">
      <w:bodyDiv w:val="1"/>
      <w:marLeft w:val="0"/>
      <w:marRight w:val="0"/>
      <w:marTop w:val="0"/>
      <w:marBottom w:val="0"/>
      <w:divBdr>
        <w:top w:val="none" w:sz="0" w:space="0" w:color="auto"/>
        <w:left w:val="none" w:sz="0" w:space="0" w:color="auto"/>
        <w:bottom w:val="none" w:sz="0" w:space="0" w:color="auto"/>
        <w:right w:val="none" w:sz="0" w:space="0" w:color="auto"/>
      </w:divBdr>
    </w:div>
    <w:div w:id="1968585327">
      <w:bodyDiv w:val="1"/>
      <w:marLeft w:val="0"/>
      <w:marRight w:val="0"/>
      <w:marTop w:val="0"/>
      <w:marBottom w:val="0"/>
      <w:divBdr>
        <w:top w:val="none" w:sz="0" w:space="0" w:color="auto"/>
        <w:left w:val="none" w:sz="0" w:space="0" w:color="auto"/>
        <w:bottom w:val="none" w:sz="0" w:space="0" w:color="auto"/>
        <w:right w:val="none" w:sz="0" w:space="0" w:color="auto"/>
      </w:divBdr>
    </w:div>
    <w:div w:id="1972862442">
      <w:bodyDiv w:val="1"/>
      <w:marLeft w:val="0"/>
      <w:marRight w:val="0"/>
      <w:marTop w:val="0"/>
      <w:marBottom w:val="0"/>
      <w:divBdr>
        <w:top w:val="none" w:sz="0" w:space="0" w:color="auto"/>
        <w:left w:val="none" w:sz="0" w:space="0" w:color="auto"/>
        <w:bottom w:val="none" w:sz="0" w:space="0" w:color="auto"/>
        <w:right w:val="none" w:sz="0" w:space="0" w:color="auto"/>
      </w:divBdr>
    </w:div>
    <w:div w:id="1980188004">
      <w:bodyDiv w:val="1"/>
      <w:marLeft w:val="0"/>
      <w:marRight w:val="0"/>
      <w:marTop w:val="0"/>
      <w:marBottom w:val="0"/>
      <w:divBdr>
        <w:top w:val="none" w:sz="0" w:space="0" w:color="auto"/>
        <w:left w:val="none" w:sz="0" w:space="0" w:color="auto"/>
        <w:bottom w:val="none" w:sz="0" w:space="0" w:color="auto"/>
        <w:right w:val="none" w:sz="0" w:space="0" w:color="auto"/>
      </w:divBdr>
    </w:div>
    <w:div w:id="1984112969">
      <w:bodyDiv w:val="1"/>
      <w:marLeft w:val="0"/>
      <w:marRight w:val="0"/>
      <w:marTop w:val="0"/>
      <w:marBottom w:val="0"/>
      <w:divBdr>
        <w:top w:val="none" w:sz="0" w:space="0" w:color="auto"/>
        <w:left w:val="none" w:sz="0" w:space="0" w:color="auto"/>
        <w:bottom w:val="none" w:sz="0" w:space="0" w:color="auto"/>
        <w:right w:val="none" w:sz="0" w:space="0" w:color="auto"/>
      </w:divBdr>
    </w:div>
    <w:div w:id="1990742011">
      <w:bodyDiv w:val="1"/>
      <w:marLeft w:val="0"/>
      <w:marRight w:val="0"/>
      <w:marTop w:val="0"/>
      <w:marBottom w:val="0"/>
      <w:divBdr>
        <w:top w:val="none" w:sz="0" w:space="0" w:color="auto"/>
        <w:left w:val="none" w:sz="0" w:space="0" w:color="auto"/>
        <w:bottom w:val="none" w:sz="0" w:space="0" w:color="auto"/>
        <w:right w:val="none" w:sz="0" w:space="0" w:color="auto"/>
      </w:divBdr>
    </w:div>
    <w:div w:id="1994798972">
      <w:bodyDiv w:val="1"/>
      <w:marLeft w:val="0"/>
      <w:marRight w:val="0"/>
      <w:marTop w:val="0"/>
      <w:marBottom w:val="0"/>
      <w:divBdr>
        <w:top w:val="none" w:sz="0" w:space="0" w:color="auto"/>
        <w:left w:val="none" w:sz="0" w:space="0" w:color="auto"/>
        <w:bottom w:val="none" w:sz="0" w:space="0" w:color="auto"/>
        <w:right w:val="none" w:sz="0" w:space="0" w:color="auto"/>
      </w:divBdr>
    </w:div>
    <w:div w:id="2013943821">
      <w:bodyDiv w:val="1"/>
      <w:marLeft w:val="0"/>
      <w:marRight w:val="0"/>
      <w:marTop w:val="0"/>
      <w:marBottom w:val="0"/>
      <w:divBdr>
        <w:top w:val="none" w:sz="0" w:space="0" w:color="auto"/>
        <w:left w:val="none" w:sz="0" w:space="0" w:color="auto"/>
        <w:bottom w:val="none" w:sz="0" w:space="0" w:color="auto"/>
        <w:right w:val="none" w:sz="0" w:space="0" w:color="auto"/>
      </w:divBdr>
    </w:div>
    <w:div w:id="2028828669">
      <w:bodyDiv w:val="1"/>
      <w:marLeft w:val="0"/>
      <w:marRight w:val="0"/>
      <w:marTop w:val="0"/>
      <w:marBottom w:val="0"/>
      <w:divBdr>
        <w:top w:val="none" w:sz="0" w:space="0" w:color="auto"/>
        <w:left w:val="none" w:sz="0" w:space="0" w:color="auto"/>
        <w:bottom w:val="none" w:sz="0" w:space="0" w:color="auto"/>
        <w:right w:val="none" w:sz="0" w:space="0" w:color="auto"/>
      </w:divBdr>
    </w:div>
    <w:div w:id="2029020610">
      <w:bodyDiv w:val="1"/>
      <w:marLeft w:val="0"/>
      <w:marRight w:val="0"/>
      <w:marTop w:val="0"/>
      <w:marBottom w:val="0"/>
      <w:divBdr>
        <w:top w:val="none" w:sz="0" w:space="0" w:color="auto"/>
        <w:left w:val="none" w:sz="0" w:space="0" w:color="auto"/>
        <w:bottom w:val="none" w:sz="0" w:space="0" w:color="auto"/>
        <w:right w:val="none" w:sz="0" w:space="0" w:color="auto"/>
      </w:divBdr>
    </w:div>
    <w:div w:id="2033410699">
      <w:bodyDiv w:val="1"/>
      <w:marLeft w:val="0"/>
      <w:marRight w:val="0"/>
      <w:marTop w:val="0"/>
      <w:marBottom w:val="0"/>
      <w:divBdr>
        <w:top w:val="none" w:sz="0" w:space="0" w:color="auto"/>
        <w:left w:val="none" w:sz="0" w:space="0" w:color="auto"/>
        <w:bottom w:val="none" w:sz="0" w:space="0" w:color="auto"/>
        <w:right w:val="none" w:sz="0" w:space="0" w:color="auto"/>
      </w:divBdr>
    </w:div>
    <w:div w:id="2033530490">
      <w:bodyDiv w:val="1"/>
      <w:marLeft w:val="0"/>
      <w:marRight w:val="0"/>
      <w:marTop w:val="0"/>
      <w:marBottom w:val="0"/>
      <w:divBdr>
        <w:top w:val="none" w:sz="0" w:space="0" w:color="auto"/>
        <w:left w:val="none" w:sz="0" w:space="0" w:color="auto"/>
        <w:bottom w:val="none" w:sz="0" w:space="0" w:color="auto"/>
        <w:right w:val="none" w:sz="0" w:space="0" w:color="auto"/>
      </w:divBdr>
    </w:div>
    <w:div w:id="2038189995">
      <w:bodyDiv w:val="1"/>
      <w:marLeft w:val="0"/>
      <w:marRight w:val="0"/>
      <w:marTop w:val="0"/>
      <w:marBottom w:val="0"/>
      <w:divBdr>
        <w:top w:val="none" w:sz="0" w:space="0" w:color="auto"/>
        <w:left w:val="none" w:sz="0" w:space="0" w:color="auto"/>
        <w:bottom w:val="none" w:sz="0" w:space="0" w:color="auto"/>
        <w:right w:val="none" w:sz="0" w:space="0" w:color="auto"/>
      </w:divBdr>
    </w:div>
    <w:div w:id="2045792707">
      <w:bodyDiv w:val="1"/>
      <w:marLeft w:val="0"/>
      <w:marRight w:val="0"/>
      <w:marTop w:val="0"/>
      <w:marBottom w:val="0"/>
      <w:divBdr>
        <w:top w:val="none" w:sz="0" w:space="0" w:color="auto"/>
        <w:left w:val="none" w:sz="0" w:space="0" w:color="auto"/>
        <w:bottom w:val="none" w:sz="0" w:space="0" w:color="auto"/>
        <w:right w:val="none" w:sz="0" w:space="0" w:color="auto"/>
      </w:divBdr>
    </w:div>
    <w:div w:id="2048412577">
      <w:bodyDiv w:val="1"/>
      <w:marLeft w:val="0"/>
      <w:marRight w:val="0"/>
      <w:marTop w:val="0"/>
      <w:marBottom w:val="0"/>
      <w:divBdr>
        <w:top w:val="none" w:sz="0" w:space="0" w:color="auto"/>
        <w:left w:val="none" w:sz="0" w:space="0" w:color="auto"/>
        <w:bottom w:val="none" w:sz="0" w:space="0" w:color="auto"/>
        <w:right w:val="none" w:sz="0" w:space="0" w:color="auto"/>
      </w:divBdr>
    </w:div>
    <w:div w:id="2048678195">
      <w:bodyDiv w:val="1"/>
      <w:marLeft w:val="0"/>
      <w:marRight w:val="0"/>
      <w:marTop w:val="0"/>
      <w:marBottom w:val="0"/>
      <w:divBdr>
        <w:top w:val="none" w:sz="0" w:space="0" w:color="auto"/>
        <w:left w:val="none" w:sz="0" w:space="0" w:color="auto"/>
        <w:bottom w:val="none" w:sz="0" w:space="0" w:color="auto"/>
        <w:right w:val="none" w:sz="0" w:space="0" w:color="auto"/>
      </w:divBdr>
    </w:div>
    <w:div w:id="2050761209">
      <w:bodyDiv w:val="1"/>
      <w:marLeft w:val="0"/>
      <w:marRight w:val="0"/>
      <w:marTop w:val="0"/>
      <w:marBottom w:val="0"/>
      <w:divBdr>
        <w:top w:val="none" w:sz="0" w:space="0" w:color="auto"/>
        <w:left w:val="none" w:sz="0" w:space="0" w:color="auto"/>
        <w:bottom w:val="none" w:sz="0" w:space="0" w:color="auto"/>
        <w:right w:val="none" w:sz="0" w:space="0" w:color="auto"/>
      </w:divBdr>
    </w:div>
    <w:div w:id="2055692514">
      <w:bodyDiv w:val="1"/>
      <w:marLeft w:val="0"/>
      <w:marRight w:val="0"/>
      <w:marTop w:val="0"/>
      <w:marBottom w:val="0"/>
      <w:divBdr>
        <w:top w:val="none" w:sz="0" w:space="0" w:color="auto"/>
        <w:left w:val="none" w:sz="0" w:space="0" w:color="auto"/>
        <w:bottom w:val="none" w:sz="0" w:space="0" w:color="auto"/>
        <w:right w:val="none" w:sz="0" w:space="0" w:color="auto"/>
      </w:divBdr>
    </w:div>
    <w:div w:id="2058629313">
      <w:bodyDiv w:val="1"/>
      <w:marLeft w:val="0"/>
      <w:marRight w:val="0"/>
      <w:marTop w:val="0"/>
      <w:marBottom w:val="0"/>
      <w:divBdr>
        <w:top w:val="none" w:sz="0" w:space="0" w:color="auto"/>
        <w:left w:val="none" w:sz="0" w:space="0" w:color="auto"/>
        <w:bottom w:val="none" w:sz="0" w:space="0" w:color="auto"/>
        <w:right w:val="none" w:sz="0" w:space="0" w:color="auto"/>
      </w:divBdr>
    </w:div>
    <w:div w:id="2070494629">
      <w:bodyDiv w:val="1"/>
      <w:marLeft w:val="0"/>
      <w:marRight w:val="0"/>
      <w:marTop w:val="0"/>
      <w:marBottom w:val="0"/>
      <w:divBdr>
        <w:top w:val="none" w:sz="0" w:space="0" w:color="auto"/>
        <w:left w:val="none" w:sz="0" w:space="0" w:color="auto"/>
        <w:bottom w:val="none" w:sz="0" w:space="0" w:color="auto"/>
        <w:right w:val="none" w:sz="0" w:space="0" w:color="auto"/>
      </w:divBdr>
    </w:div>
    <w:div w:id="2070954562">
      <w:bodyDiv w:val="1"/>
      <w:marLeft w:val="0"/>
      <w:marRight w:val="0"/>
      <w:marTop w:val="0"/>
      <w:marBottom w:val="0"/>
      <w:divBdr>
        <w:top w:val="none" w:sz="0" w:space="0" w:color="auto"/>
        <w:left w:val="none" w:sz="0" w:space="0" w:color="auto"/>
        <w:bottom w:val="none" w:sz="0" w:space="0" w:color="auto"/>
        <w:right w:val="none" w:sz="0" w:space="0" w:color="auto"/>
      </w:divBdr>
    </w:div>
    <w:div w:id="2080325113">
      <w:bodyDiv w:val="1"/>
      <w:marLeft w:val="0"/>
      <w:marRight w:val="0"/>
      <w:marTop w:val="0"/>
      <w:marBottom w:val="0"/>
      <w:divBdr>
        <w:top w:val="none" w:sz="0" w:space="0" w:color="auto"/>
        <w:left w:val="none" w:sz="0" w:space="0" w:color="auto"/>
        <w:bottom w:val="none" w:sz="0" w:space="0" w:color="auto"/>
        <w:right w:val="none" w:sz="0" w:space="0" w:color="auto"/>
      </w:divBdr>
    </w:div>
    <w:div w:id="2081369655">
      <w:bodyDiv w:val="1"/>
      <w:marLeft w:val="0"/>
      <w:marRight w:val="0"/>
      <w:marTop w:val="0"/>
      <w:marBottom w:val="0"/>
      <w:divBdr>
        <w:top w:val="none" w:sz="0" w:space="0" w:color="auto"/>
        <w:left w:val="none" w:sz="0" w:space="0" w:color="auto"/>
        <w:bottom w:val="none" w:sz="0" w:space="0" w:color="auto"/>
        <w:right w:val="none" w:sz="0" w:space="0" w:color="auto"/>
      </w:divBdr>
    </w:div>
    <w:div w:id="2082173825">
      <w:bodyDiv w:val="1"/>
      <w:marLeft w:val="0"/>
      <w:marRight w:val="0"/>
      <w:marTop w:val="0"/>
      <w:marBottom w:val="0"/>
      <w:divBdr>
        <w:top w:val="none" w:sz="0" w:space="0" w:color="auto"/>
        <w:left w:val="none" w:sz="0" w:space="0" w:color="auto"/>
        <w:bottom w:val="none" w:sz="0" w:space="0" w:color="auto"/>
        <w:right w:val="none" w:sz="0" w:space="0" w:color="auto"/>
      </w:divBdr>
    </w:div>
    <w:div w:id="2086102346">
      <w:bodyDiv w:val="1"/>
      <w:marLeft w:val="0"/>
      <w:marRight w:val="0"/>
      <w:marTop w:val="0"/>
      <w:marBottom w:val="0"/>
      <w:divBdr>
        <w:top w:val="none" w:sz="0" w:space="0" w:color="auto"/>
        <w:left w:val="none" w:sz="0" w:space="0" w:color="auto"/>
        <w:bottom w:val="none" w:sz="0" w:space="0" w:color="auto"/>
        <w:right w:val="none" w:sz="0" w:space="0" w:color="auto"/>
      </w:divBdr>
    </w:div>
    <w:div w:id="2086875111">
      <w:bodyDiv w:val="1"/>
      <w:marLeft w:val="0"/>
      <w:marRight w:val="0"/>
      <w:marTop w:val="0"/>
      <w:marBottom w:val="0"/>
      <w:divBdr>
        <w:top w:val="none" w:sz="0" w:space="0" w:color="auto"/>
        <w:left w:val="none" w:sz="0" w:space="0" w:color="auto"/>
        <w:bottom w:val="none" w:sz="0" w:space="0" w:color="auto"/>
        <w:right w:val="none" w:sz="0" w:space="0" w:color="auto"/>
      </w:divBdr>
    </w:div>
    <w:div w:id="2087604700">
      <w:bodyDiv w:val="1"/>
      <w:marLeft w:val="0"/>
      <w:marRight w:val="0"/>
      <w:marTop w:val="0"/>
      <w:marBottom w:val="0"/>
      <w:divBdr>
        <w:top w:val="none" w:sz="0" w:space="0" w:color="auto"/>
        <w:left w:val="none" w:sz="0" w:space="0" w:color="auto"/>
        <w:bottom w:val="none" w:sz="0" w:space="0" w:color="auto"/>
        <w:right w:val="none" w:sz="0" w:space="0" w:color="auto"/>
      </w:divBdr>
    </w:div>
    <w:div w:id="2090737306">
      <w:bodyDiv w:val="1"/>
      <w:marLeft w:val="0"/>
      <w:marRight w:val="0"/>
      <w:marTop w:val="0"/>
      <w:marBottom w:val="0"/>
      <w:divBdr>
        <w:top w:val="none" w:sz="0" w:space="0" w:color="auto"/>
        <w:left w:val="none" w:sz="0" w:space="0" w:color="auto"/>
        <w:bottom w:val="none" w:sz="0" w:space="0" w:color="auto"/>
        <w:right w:val="none" w:sz="0" w:space="0" w:color="auto"/>
      </w:divBdr>
    </w:div>
    <w:div w:id="2092192634">
      <w:bodyDiv w:val="1"/>
      <w:marLeft w:val="0"/>
      <w:marRight w:val="0"/>
      <w:marTop w:val="0"/>
      <w:marBottom w:val="0"/>
      <w:divBdr>
        <w:top w:val="none" w:sz="0" w:space="0" w:color="auto"/>
        <w:left w:val="none" w:sz="0" w:space="0" w:color="auto"/>
        <w:bottom w:val="none" w:sz="0" w:space="0" w:color="auto"/>
        <w:right w:val="none" w:sz="0" w:space="0" w:color="auto"/>
      </w:divBdr>
    </w:div>
    <w:div w:id="2092458769">
      <w:bodyDiv w:val="1"/>
      <w:marLeft w:val="0"/>
      <w:marRight w:val="0"/>
      <w:marTop w:val="0"/>
      <w:marBottom w:val="0"/>
      <w:divBdr>
        <w:top w:val="none" w:sz="0" w:space="0" w:color="auto"/>
        <w:left w:val="none" w:sz="0" w:space="0" w:color="auto"/>
        <w:bottom w:val="none" w:sz="0" w:space="0" w:color="auto"/>
        <w:right w:val="none" w:sz="0" w:space="0" w:color="auto"/>
      </w:divBdr>
    </w:div>
    <w:div w:id="2094474490">
      <w:bodyDiv w:val="1"/>
      <w:marLeft w:val="0"/>
      <w:marRight w:val="0"/>
      <w:marTop w:val="0"/>
      <w:marBottom w:val="0"/>
      <w:divBdr>
        <w:top w:val="none" w:sz="0" w:space="0" w:color="auto"/>
        <w:left w:val="none" w:sz="0" w:space="0" w:color="auto"/>
        <w:bottom w:val="none" w:sz="0" w:space="0" w:color="auto"/>
        <w:right w:val="none" w:sz="0" w:space="0" w:color="auto"/>
      </w:divBdr>
    </w:div>
    <w:div w:id="2098475950">
      <w:bodyDiv w:val="1"/>
      <w:marLeft w:val="0"/>
      <w:marRight w:val="0"/>
      <w:marTop w:val="0"/>
      <w:marBottom w:val="0"/>
      <w:divBdr>
        <w:top w:val="none" w:sz="0" w:space="0" w:color="auto"/>
        <w:left w:val="none" w:sz="0" w:space="0" w:color="auto"/>
        <w:bottom w:val="none" w:sz="0" w:space="0" w:color="auto"/>
        <w:right w:val="none" w:sz="0" w:space="0" w:color="auto"/>
      </w:divBdr>
    </w:div>
    <w:div w:id="2103647651">
      <w:bodyDiv w:val="1"/>
      <w:marLeft w:val="0"/>
      <w:marRight w:val="0"/>
      <w:marTop w:val="0"/>
      <w:marBottom w:val="0"/>
      <w:divBdr>
        <w:top w:val="none" w:sz="0" w:space="0" w:color="auto"/>
        <w:left w:val="none" w:sz="0" w:space="0" w:color="auto"/>
        <w:bottom w:val="none" w:sz="0" w:space="0" w:color="auto"/>
        <w:right w:val="none" w:sz="0" w:space="0" w:color="auto"/>
      </w:divBdr>
    </w:div>
    <w:div w:id="2113044163">
      <w:bodyDiv w:val="1"/>
      <w:marLeft w:val="0"/>
      <w:marRight w:val="0"/>
      <w:marTop w:val="0"/>
      <w:marBottom w:val="0"/>
      <w:divBdr>
        <w:top w:val="none" w:sz="0" w:space="0" w:color="auto"/>
        <w:left w:val="none" w:sz="0" w:space="0" w:color="auto"/>
        <w:bottom w:val="none" w:sz="0" w:space="0" w:color="auto"/>
        <w:right w:val="none" w:sz="0" w:space="0" w:color="auto"/>
      </w:divBdr>
    </w:div>
    <w:div w:id="2117089501">
      <w:bodyDiv w:val="1"/>
      <w:marLeft w:val="0"/>
      <w:marRight w:val="0"/>
      <w:marTop w:val="0"/>
      <w:marBottom w:val="0"/>
      <w:divBdr>
        <w:top w:val="none" w:sz="0" w:space="0" w:color="auto"/>
        <w:left w:val="none" w:sz="0" w:space="0" w:color="auto"/>
        <w:bottom w:val="none" w:sz="0" w:space="0" w:color="auto"/>
        <w:right w:val="none" w:sz="0" w:space="0" w:color="auto"/>
      </w:divBdr>
    </w:div>
    <w:div w:id="2117630258">
      <w:bodyDiv w:val="1"/>
      <w:marLeft w:val="0"/>
      <w:marRight w:val="0"/>
      <w:marTop w:val="0"/>
      <w:marBottom w:val="0"/>
      <w:divBdr>
        <w:top w:val="none" w:sz="0" w:space="0" w:color="auto"/>
        <w:left w:val="none" w:sz="0" w:space="0" w:color="auto"/>
        <w:bottom w:val="none" w:sz="0" w:space="0" w:color="auto"/>
        <w:right w:val="none" w:sz="0" w:space="0" w:color="auto"/>
      </w:divBdr>
    </w:div>
    <w:div w:id="2126923148">
      <w:bodyDiv w:val="1"/>
      <w:marLeft w:val="0"/>
      <w:marRight w:val="0"/>
      <w:marTop w:val="0"/>
      <w:marBottom w:val="0"/>
      <w:divBdr>
        <w:top w:val="none" w:sz="0" w:space="0" w:color="auto"/>
        <w:left w:val="none" w:sz="0" w:space="0" w:color="auto"/>
        <w:bottom w:val="none" w:sz="0" w:space="0" w:color="auto"/>
        <w:right w:val="none" w:sz="0" w:space="0" w:color="auto"/>
      </w:divBdr>
    </w:div>
    <w:div w:id="2127918738">
      <w:bodyDiv w:val="1"/>
      <w:marLeft w:val="0"/>
      <w:marRight w:val="0"/>
      <w:marTop w:val="0"/>
      <w:marBottom w:val="0"/>
      <w:divBdr>
        <w:top w:val="none" w:sz="0" w:space="0" w:color="auto"/>
        <w:left w:val="none" w:sz="0" w:space="0" w:color="auto"/>
        <w:bottom w:val="none" w:sz="0" w:space="0" w:color="auto"/>
        <w:right w:val="none" w:sz="0" w:space="0" w:color="auto"/>
      </w:divBdr>
    </w:div>
    <w:div w:id="2128233026">
      <w:bodyDiv w:val="1"/>
      <w:marLeft w:val="0"/>
      <w:marRight w:val="0"/>
      <w:marTop w:val="0"/>
      <w:marBottom w:val="0"/>
      <w:divBdr>
        <w:top w:val="none" w:sz="0" w:space="0" w:color="auto"/>
        <w:left w:val="none" w:sz="0" w:space="0" w:color="auto"/>
        <w:bottom w:val="none" w:sz="0" w:space="0" w:color="auto"/>
        <w:right w:val="none" w:sz="0" w:space="0" w:color="auto"/>
      </w:divBdr>
    </w:div>
    <w:div w:id="2128965618">
      <w:bodyDiv w:val="1"/>
      <w:marLeft w:val="0"/>
      <w:marRight w:val="0"/>
      <w:marTop w:val="0"/>
      <w:marBottom w:val="0"/>
      <w:divBdr>
        <w:top w:val="none" w:sz="0" w:space="0" w:color="auto"/>
        <w:left w:val="none" w:sz="0" w:space="0" w:color="auto"/>
        <w:bottom w:val="none" w:sz="0" w:space="0" w:color="auto"/>
        <w:right w:val="none" w:sz="0" w:space="0" w:color="auto"/>
      </w:divBdr>
    </w:div>
    <w:div w:id="2130272336">
      <w:bodyDiv w:val="1"/>
      <w:marLeft w:val="0"/>
      <w:marRight w:val="0"/>
      <w:marTop w:val="0"/>
      <w:marBottom w:val="0"/>
      <w:divBdr>
        <w:top w:val="none" w:sz="0" w:space="0" w:color="auto"/>
        <w:left w:val="none" w:sz="0" w:space="0" w:color="auto"/>
        <w:bottom w:val="none" w:sz="0" w:space="0" w:color="auto"/>
        <w:right w:val="none" w:sz="0" w:space="0" w:color="auto"/>
      </w:divBdr>
    </w:div>
    <w:div w:id="213270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D0733-F248-4FA1-B277-5725E9FA2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5</Pages>
  <Words>14973</Words>
  <Characters>8535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Thanh Nhan</cp:lastModifiedBy>
  <cp:revision>2</cp:revision>
  <dcterms:created xsi:type="dcterms:W3CDTF">2025-11-09T17:06:00Z</dcterms:created>
  <dcterms:modified xsi:type="dcterms:W3CDTF">2025-11-09T17:06:00Z</dcterms:modified>
</cp:coreProperties>
</file>